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3BFEC" w14:textId="0D315B16" w:rsidR="00C11287" w:rsidRPr="00C11287" w:rsidRDefault="00C11287" w:rsidP="00BD030F">
      <w:pPr>
        <w:spacing w:line="360" w:lineRule="auto"/>
        <w:jc w:val="both"/>
        <w:rPr>
          <w:rFonts w:ascii="Times New Roman" w:hAnsi="Times New Roman" w:cs="Times New Roman"/>
          <w:b/>
          <w:bCs/>
          <w:sz w:val="28"/>
          <w:szCs w:val="28"/>
          <w:u w:val="single"/>
          <w:lang w:val="en-US"/>
        </w:rPr>
      </w:pPr>
      <w:r w:rsidRPr="00C11287">
        <w:rPr>
          <w:rFonts w:ascii="Times New Roman" w:hAnsi="Times New Roman" w:cs="Times New Roman"/>
          <w:b/>
          <w:bCs/>
          <w:sz w:val="28"/>
          <w:szCs w:val="28"/>
          <w:u w:val="single"/>
          <w:lang w:val="en-US"/>
        </w:rPr>
        <w:t>Review Article</w:t>
      </w:r>
    </w:p>
    <w:p w14:paraId="559D9F28" w14:textId="48D5603E" w:rsidR="00D15591" w:rsidRPr="00C11287" w:rsidRDefault="005522C6" w:rsidP="00C11287">
      <w:pPr>
        <w:spacing w:after="0" w:line="360" w:lineRule="auto"/>
        <w:jc w:val="center"/>
        <w:rPr>
          <w:rFonts w:ascii="Times New Roman" w:hAnsi="Times New Roman" w:cs="Times New Roman"/>
          <w:b/>
          <w:bCs/>
          <w:sz w:val="28"/>
          <w:szCs w:val="28"/>
          <w:lang w:val="en-US"/>
        </w:rPr>
      </w:pPr>
      <w:r w:rsidRPr="00C11287">
        <w:rPr>
          <w:rFonts w:ascii="Times New Roman" w:hAnsi="Times New Roman" w:cs="Times New Roman"/>
          <w:b/>
          <w:bCs/>
          <w:sz w:val="28"/>
          <w:szCs w:val="28"/>
          <w:lang w:val="en-US"/>
        </w:rPr>
        <w:t xml:space="preserve">Phytochemical Composition and Health Benefits </w:t>
      </w:r>
      <w:r w:rsidR="005E3E13" w:rsidRPr="00C11287">
        <w:rPr>
          <w:rFonts w:ascii="Times New Roman" w:hAnsi="Times New Roman" w:cs="Times New Roman"/>
          <w:b/>
          <w:bCs/>
          <w:sz w:val="28"/>
          <w:szCs w:val="28"/>
          <w:lang w:val="en-US"/>
        </w:rPr>
        <w:t>o</w:t>
      </w:r>
      <w:r w:rsidRPr="00C11287">
        <w:rPr>
          <w:rFonts w:ascii="Times New Roman" w:hAnsi="Times New Roman" w:cs="Times New Roman"/>
          <w:b/>
          <w:bCs/>
          <w:sz w:val="28"/>
          <w:szCs w:val="28"/>
          <w:lang w:val="en-US"/>
        </w:rPr>
        <w:t>f Mulberry Plant Parts</w:t>
      </w:r>
      <w:r w:rsidR="00572F3A">
        <w:rPr>
          <w:rFonts w:ascii="Times New Roman" w:hAnsi="Times New Roman" w:cs="Times New Roman"/>
          <w:b/>
          <w:bCs/>
          <w:sz w:val="28"/>
          <w:szCs w:val="28"/>
          <w:lang w:val="en-US"/>
        </w:rPr>
        <w:t>:</w:t>
      </w:r>
      <w:r w:rsidRPr="00C11287">
        <w:rPr>
          <w:rFonts w:ascii="Times New Roman" w:hAnsi="Times New Roman" w:cs="Times New Roman"/>
          <w:b/>
          <w:bCs/>
          <w:sz w:val="28"/>
          <w:szCs w:val="28"/>
          <w:lang w:val="en-US"/>
        </w:rPr>
        <w:t xml:space="preserve"> A Review</w:t>
      </w:r>
    </w:p>
    <w:p w14:paraId="6B259793" w14:textId="44CC1E21" w:rsidR="00450DAC" w:rsidRPr="00483D68" w:rsidRDefault="00450DAC" w:rsidP="007C2D77">
      <w:pPr>
        <w:spacing w:after="0" w:line="360" w:lineRule="auto"/>
        <w:jc w:val="both"/>
        <w:rPr>
          <w:rFonts w:ascii="Times New Roman" w:hAnsi="Times New Roman" w:cs="Times New Roman"/>
          <w:b/>
          <w:bCs/>
          <w:sz w:val="24"/>
          <w:szCs w:val="24"/>
          <w:lang w:val="en-US"/>
        </w:rPr>
      </w:pPr>
      <w:r w:rsidRPr="00483D68">
        <w:rPr>
          <w:rFonts w:ascii="Times New Roman" w:hAnsi="Times New Roman" w:cs="Times New Roman"/>
          <w:b/>
          <w:bCs/>
          <w:sz w:val="24"/>
          <w:szCs w:val="24"/>
          <w:lang w:val="en-US"/>
        </w:rPr>
        <w:t>Abstract</w:t>
      </w:r>
    </w:p>
    <w:p w14:paraId="0595DA3B" w14:textId="792BE6AD" w:rsidR="00C41EB3" w:rsidRPr="00483D68" w:rsidRDefault="00C41EB3" w:rsidP="00BD030F">
      <w:pPr>
        <w:spacing w:line="360" w:lineRule="auto"/>
        <w:jc w:val="both"/>
        <w:rPr>
          <w:rFonts w:ascii="Times New Roman" w:hAnsi="Times New Roman" w:cs="Times New Roman"/>
          <w:sz w:val="24"/>
          <w:szCs w:val="24"/>
        </w:rPr>
      </w:pPr>
      <w:r w:rsidRPr="00483D68">
        <w:rPr>
          <w:rFonts w:ascii="Times New Roman" w:hAnsi="Times New Roman" w:cs="Times New Roman"/>
          <w:sz w:val="24"/>
          <w:szCs w:val="24"/>
        </w:rPr>
        <w:t>Mulberry (</w:t>
      </w:r>
      <w:r w:rsidRPr="00483D68">
        <w:rPr>
          <w:rStyle w:val="Emphasis"/>
          <w:rFonts w:ascii="Times New Roman" w:hAnsi="Times New Roman" w:cs="Times New Roman"/>
          <w:sz w:val="24"/>
          <w:szCs w:val="24"/>
        </w:rPr>
        <w:t>Morus</w:t>
      </w:r>
      <w:r w:rsidRPr="00483D68">
        <w:rPr>
          <w:rFonts w:ascii="Times New Roman" w:hAnsi="Times New Roman" w:cs="Times New Roman"/>
          <w:sz w:val="24"/>
          <w:szCs w:val="24"/>
        </w:rPr>
        <w:t xml:space="preserve"> spp.), a traditional medicinal and nutritional plant, has been w</w:t>
      </w:r>
      <w:bookmarkStart w:id="0" w:name="_GoBack"/>
      <w:bookmarkEnd w:id="0"/>
      <w:r w:rsidRPr="00483D68">
        <w:rPr>
          <w:rFonts w:ascii="Times New Roman" w:hAnsi="Times New Roman" w:cs="Times New Roman"/>
          <w:sz w:val="24"/>
          <w:szCs w:val="24"/>
        </w:rPr>
        <w:t>idely investigated for its bioactive composition and associated health benefits. Different parts of the mulberry plant, including leaves, fruits, bark, and roots, are rich in phytochemicals such as flavonoids, polyphenols, alkaloids, anthocyanins, stilbenes, and polysaccharides. Leaves are particularly abundant in 1-deoxynojirimycin (DNJ), flavonoids, and phenolic acids, which contribute to their antidiabetic, hypolipidemic, and hepatoprotective properties. Fruits are notable for anthocyanins, resveratrol, and vitamins that exhibit antioxidant, anti-inflammatory, and neuroprotective effects, while also supporting cardiovascular health. The root bark contains stilbenes and prenylated flavonoids with antimicrobial, anticancer, and anti-obesity potential. Moreover, mulberry extracts demonstrate immunomodulatory, anti-aging, and neuroprotective activities, validating their role in both preventive and therapeutic applications. Current evidence from in vitro, in vivo, and limited clinical studies supports the safety and efficacy of mulberry-derived products in promoting human health, though standardization of bioactive compounds and long-term safety evaluations remain necessary. This review highlights the compositional diversity of mulberry plant parts and their pharmacological significance, providing a basis for future nutraceutical and pharmaceutical developments</w:t>
      </w:r>
    </w:p>
    <w:p w14:paraId="243D8012" w14:textId="1C88900A" w:rsidR="00C41EB3" w:rsidRPr="00483D68" w:rsidRDefault="00C41EB3" w:rsidP="00BD030F">
      <w:pPr>
        <w:spacing w:line="360" w:lineRule="auto"/>
        <w:jc w:val="both"/>
        <w:rPr>
          <w:rFonts w:ascii="Times New Roman" w:hAnsi="Times New Roman" w:cs="Times New Roman"/>
          <w:sz w:val="24"/>
          <w:szCs w:val="24"/>
          <w:lang w:val="en-US"/>
        </w:rPr>
      </w:pPr>
      <w:r w:rsidRPr="00483D68">
        <w:rPr>
          <w:rFonts w:ascii="Times New Roman" w:hAnsi="Times New Roman" w:cs="Times New Roman"/>
          <w:b/>
          <w:bCs/>
          <w:sz w:val="24"/>
          <w:szCs w:val="24"/>
        </w:rPr>
        <w:t xml:space="preserve">Keywords: </w:t>
      </w:r>
      <w:r w:rsidRPr="00483D68">
        <w:rPr>
          <w:rFonts w:ascii="Times New Roman" w:hAnsi="Times New Roman" w:cs="Times New Roman"/>
          <w:sz w:val="24"/>
          <w:szCs w:val="24"/>
        </w:rPr>
        <w:t>Mulberry, Health, Effects, Composition, Plant, Compounds</w:t>
      </w:r>
    </w:p>
    <w:p w14:paraId="1AEF9740" w14:textId="64F902B2" w:rsidR="00D15591" w:rsidRPr="00483D68" w:rsidRDefault="00D15591" w:rsidP="007C2D77">
      <w:pPr>
        <w:pStyle w:val="ListParagraph"/>
        <w:numPr>
          <w:ilvl w:val="0"/>
          <w:numId w:val="6"/>
        </w:numPr>
        <w:spacing w:after="0" w:line="360" w:lineRule="auto"/>
        <w:jc w:val="both"/>
        <w:rPr>
          <w:rFonts w:ascii="Times New Roman" w:hAnsi="Times New Roman" w:cs="Times New Roman"/>
          <w:b/>
          <w:bCs/>
          <w:sz w:val="24"/>
          <w:szCs w:val="24"/>
          <w:lang w:val="en-US"/>
        </w:rPr>
      </w:pPr>
      <w:r w:rsidRPr="00483D68">
        <w:rPr>
          <w:rFonts w:ascii="Times New Roman" w:hAnsi="Times New Roman" w:cs="Times New Roman"/>
          <w:b/>
          <w:bCs/>
          <w:sz w:val="24"/>
          <w:szCs w:val="24"/>
          <w:lang w:val="en-US"/>
        </w:rPr>
        <w:t xml:space="preserve">Introduction </w:t>
      </w:r>
    </w:p>
    <w:p w14:paraId="61C86C4F" w14:textId="2D5A0D0F" w:rsidR="00FE5E92" w:rsidRPr="00483D68" w:rsidRDefault="006B0723" w:rsidP="007C2D77">
      <w:pPr>
        <w:spacing w:after="0"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FE5E92" w:rsidRPr="00483D68">
        <w:rPr>
          <w:rFonts w:ascii="Times New Roman" w:eastAsia="Times New Roman" w:hAnsi="Times New Roman" w:cs="Times New Roman"/>
          <w:kern w:val="0"/>
          <w:sz w:val="24"/>
          <w:szCs w:val="24"/>
          <w:lang w:val="en-US"/>
        </w:rPr>
        <w:t xml:space="preserve">Natural products have long served as a valuable source of bioactive molecules (Ma and Zhang, 2017; Ji </w:t>
      </w:r>
      <w:r w:rsidR="006811CE" w:rsidRPr="00483D68">
        <w:rPr>
          <w:rFonts w:ascii="Times New Roman" w:eastAsia="Times New Roman" w:hAnsi="Times New Roman" w:cs="Times New Roman"/>
          <w:i/>
          <w:iCs/>
          <w:kern w:val="0"/>
          <w:sz w:val="24"/>
          <w:szCs w:val="24"/>
          <w:lang w:val="en-US"/>
        </w:rPr>
        <w:t>et al</w:t>
      </w:r>
      <w:r w:rsidR="00FE5E92" w:rsidRPr="00483D68">
        <w:rPr>
          <w:rFonts w:ascii="Times New Roman" w:eastAsia="Times New Roman" w:hAnsi="Times New Roman" w:cs="Times New Roman"/>
          <w:kern w:val="0"/>
          <w:sz w:val="24"/>
          <w:szCs w:val="24"/>
          <w:lang w:val="en-US"/>
        </w:rPr>
        <w:t xml:space="preserve">., 2009; Zhang and Ma, 2018). The compounds present in fruits and vegetables are increasingly studied for their antioxidant potential and their ability to lower the risk of chronic illnesses, including metabolic disorders (Ma and Zhang, 2017; Cao </w:t>
      </w:r>
      <w:r w:rsidR="006811CE" w:rsidRPr="00483D68">
        <w:rPr>
          <w:rFonts w:ascii="Times New Roman" w:eastAsia="Times New Roman" w:hAnsi="Times New Roman" w:cs="Times New Roman"/>
          <w:i/>
          <w:iCs/>
          <w:kern w:val="0"/>
          <w:sz w:val="24"/>
          <w:szCs w:val="24"/>
          <w:lang w:val="en-US"/>
        </w:rPr>
        <w:t>et al</w:t>
      </w:r>
      <w:r w:rsidR="00FE5E92" w:rsidRPr="00483D68">
        <w:rPr>
          <w:rFonts w:ascii="Times New Roman" w:eastAsia="Times New Roman" w:hAnsi="Times New Roman" w:cs="Times New Roman"/>
          <w:kern w:val="0"/>
          <w:sz w:val="24"/>
          <w:szCs w:val="24"/>
          <w:lang w:val="en-US"/>
        </w:rPr>
        <w:t xml:space="preserve">., 2018; </w:t>
      </w:r>
      <w:proofErr w:type="spellStart"/>
      <w:r w:rsidR="00FE5E92" w:rsidRPr="00483D68">
        <w:rPr>
          <w:rFonts w:ascii="Times New Roman" w:eastAsia="Times New Roman" w:hAnsi="Times New Roman" w:cs="Times New Roman"/>
          <w:kern w:val="0"/>
          <w:sz w:val="24"/>
          <w:szCs w:val="24"/>
          <w:lang w:val="en-US"/>
        </w:rPr>
        <w:t>Veeresham</w:t>
      </w:r>
      <w:proofErr w:type="spellEnd"/>
      <w:r w:rsidR="00FE5E92" w:rsidRPr="00483D68">
        <w:rPr>
          <w:rFonts w:ascii="Times New Roman" w:eastAsia="Times New Roman" w:hAnsi="Times New Roman" w:cs="Times New Roman"/>
          <w:kern w:val="0"/>
          <w:sz w:val="24"/>
          <w:szCs w:val="24"/>
          <w:lang w:val="en-US"/>
        </w:rPr>
        <w:t>, 2012). Nearly half of the currently approved therapeutic agents are derived from natural sources (</w:t>
      </w:r>
      <w:proofErr w:type="spellStart"/>
      <w:r w:rsidR="00FE5E92" w:rsidRPr="00483D68">
        <w:rPr>
          <w:rFonts w:ascii="Times New Roman" w:eastAsia="Times New Roman" w:hAnsi="Times New Roman" w:cs="Times New Roman"/>
          <w:kern w:val="0"/>
          <w:sz w:val="24"/>
          <w:szCs w:val="24"/>
          <w:lang w:val="en-US"/>
        </w:rPr>
        <w:t>Veeresham</w:t>
      </w:r>
      <w:proofErr w:type="spellEnd"/>
      <w:r w:rsidR="00FE5E92" w:rsidRPr="00483D68">
        <w:rPr>
          <w:rFonts w:ascii="Times New Roman" w:eastAsia="Times New Roman" w:hAnsi="Times New Roman" w:cs="Times New Roman"/>
          <w:kern w:val="0"/>
          <w:sz w:val="24"/>
          <w:szCs w:val="24"/>
          <w:lang w:val="en-US"/>
        </w:rPr>
        <w:t>, 2012). Furthermore, around 80% of people in various countries still depend on herbal medicines, and the global market for plant-based pharmaceuticals was estimated to reach nearly $35 billion by 2020 (</w:t>
      </w:r>
      <w:proofErr w:type="spellStart"/>
      <w:r w:rsidR="00FE5E92" w:rsidRPr="00483D68">
        <w:rPr>
          <w:rFonts w:ascii="Times New Roman" w:eastAsia="Times New Roman" w:hAnsi="Times New Roman" w:cs="Times New Roman"/>
          <w:kern w:val="0"/>
          <w:sz w:val="24"/>
          <w:szCs w:val="24"/>
          <w:lang w:val="en-US"/>
        </w:rPr>
        <w:t>Veeresham</w:t>
      </w:r>
      <w:proofErr w:type="spellEnd"/>
      <w:r w:rsidR="00FE5E92" w:rsidRPr="00483D68">
        <w:rPr>
          <w:rFonts w:ascii="Times New Roman" w:eastAsia="Times New Roman" w:hAnsi="Times New Roman" w:cs="Times New Roman"/>
          <w:kern w:val="0"/>
          <w:sz w:val="24"/>
          <w:szCs w:val="24"/>
          <w:lang w:val="en-US"/>
        </w:rPr>
        <w:t xml:space="preserve">, 2012; </w:t>
      </w:r>
      <w:proofErr w:type="spellStart"/>
      <w:r w:rsidR="00FE5E92" w:rsidRPr="00483D68">
        <w:rPr>
          <w:rFonts w:ascii="Times New Roman" w:eastAsia="Times New Roman" w:hAnsi="Times New Roman" w:cs="Times New Roman"/>
          <w:kern w:val="0"/>
          <w:sz w:val="24"/>
          <w:szCs w:val="24"/>
          <w:lang w:val="en-US"/>
        </w:rPr>
        <w:t>Gryn-Rynko</w:t>
      </w:r>
      <w:proofErr w:type="spellEnd"/>
      <w:r w:rsidR="00FE5E92" w:rsidRPr="00483D68">
        <w:rPr>
          <w:rFonts w:ascii="Times New Roman" w:eastAsia="Times New Roman" w:hAnsi="Times New Roman" w:cs="Times New Roman"/>
          <w:kern w:val="0"/>
          <w:sz w:val="24"/>
          <w:szCs w:val="24"/>
          <w:lang w:val="en-US"/>
        </w:rPr>
        <w:t xml:space="preserve"> </w:t>
      </w:r>
      <w:r w:rsidR="006811CE" w:rsidRPr="00483D68">
        <w:rPr>
          <w:rFonts w:ascii="Times New Roman" w:eastAsia="Times New Roman" w:hAnsi="Times New Roman" w:cs="Times New Roman"/>
          <w:i/>
          <w:iCs/>
          <w:kern w:val="0"/>
          <w:sz w:val="24"/>
          <w:szCs w:val="24"/>
          <w:lang w:val="en-US"/>
        </w:rPr>
        <w:t>et al</w:t>
      </w:r>
      <w:r w:rsidR="00FE5E92" w:rsidRPr="00483D68">
        <w:rPr>
          <w:rFonts w:ascii="Times New Roman" w:eastAsia="Times New Roman" w:hAnsi="Times New Roman" w:cs="Times New Roman"/>
          <w:kern w:val="0"/>
          <w:sz w:val="24"/>
          <w:szCs w:val="24"/>
          <w:lang w:val="en-US"/>
        </w:rPr>
        <w:t>., 2016).</w:t>
      </w:r>
    </w:p>
    <w:p w14:paraId="60EFF4B4" w14:textId="4580695F" w:rsidR="00FE5E92" w:rsidRPr="00483D68" w:rsidRDefault="006B0723" w:rsidP="007C2D77">
      <w:pPr>
        <w:spacing w:after="0"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FE5E92" w:rsidRPr="00483D68">
        <w:rPr>
          <w:rFonts w:ascii="Times New Roman" w:eastAsia="Times New Roman" w:hAnsi="Times New Roman" w:cs="Times New Roman"/>
          <w:kern w:val="0"/>
          <w:sz w:val="24"/>
          <w:szCs w:val="24"/>
          <w:lang w:val="en-US"/>
        </w:rPr>
        <w:t>Mulberry (</w:t>
      </w:r>
      <w:r w:rsidR="00BD030F" w:rsidRPr="00483D68">
        <w:rPr>
          <w:rFonts w:ascii="Times New Roman" w:eastAsia="Times New Roman" w:hAnsi="Times New Roman" w:cs="Times New Roman"/>
          <w:i/>
          <w:iCs/>
          <w:kern w:val="0"/>
          <w:sz w:val="24"/>
          <w:szCs w:val="24"/>
          <w:lang w:val="en-US"/>
        </w:rPr>
        <w:t>Morus alba</w:t>
      </w:r>
      <w:r w:rsidR="00FE5E92" w:rsidRPr="00483D68">
        <w:rPr>
          <w:rFonts w:ascii="Times New Roman" w:eastAsia="Times New Roman" w:hAnsi="Times New Roman" w:cs="Times New Roman"/>
          <w:kern w:val="0"/>
          <w:sz w:val="24"/>
          <w:szCs w:val="24"/>
          <w:lang w:val="en-US"/>
        </w:rPr>
        <w:t xml:space="preserve">), a rapidly growing deciduous species belonging to the genus </w:t>
      </w:r>
      <w:r w:rsidR="00FE5E92" w:rsidRPr="00483D68">
        <w:rPr>
          <w:rFonts w:ascii="Times New Roman" w:eastAsia="Times New Roman" w:hAnsi="Times New Roman" w:cs="Times New Roman"/>
          <w:i/>
          <w:iCs/>
          <w:kern w:val="0"/>
          <w:sz w:val="24"/>
          <w:szCs w:val="24"/>
          <w:lang w:val="en-US"/>
        </w:rPr>
        <w:t>Morus</w:t>
      </w:r>
      <w:r w:rsidR="00FE5E92" w:rsidRPr="00483D68">
        <w:rPr>
          <w:rFonts w:ascii="Times New Roman" w:eastAsia="Times New Roman" w:hAnsi="Times New Roman" w:cs="Times New Roman"/>
          <w:kern w:val="0"/>
          <w:sz w:val="24"/>
          <w:szCs w:val="24"/>
          <w:lang w:val="en-US"/>
        </w:rPr>
        <w:t xml:space="preserve"> under the family </w:t>
      </w:r>
      <w:proofErr w:type="spellStart"/>
      <w:r w:rsidR="00FE5E92" w:rsidRPr="00483D68">
        <w:rPr>
          <w:rFonts w:ascii="Times New Roman" w:eastAsia="Times New Roman" w:hAnsi="Times New Roman" w:cs="Times New Roman"/>
          <w:kern w:val="0"/>
          <w:sz w:val="24"/>
          <w:szCs w:val="24"/>
          <w:lang w:val="en-US"/>
        </w:rPr>
        <w:t>Moraceae</w:t>
      </w:r>
      <w:proofErr w:type="spellEnd"/>
      <w:r w:rsidR="00FE5E92" w:rsidRPr="00483D68">
        <w:rPr>
          <w:rFonts w:ascii="Times New Roman" w:eastAsia="Times New Roman" w:hAnsi="Times New Roman" w:cs="Times New Roman"/>
          <w:kern w:val="0"/>
          <w:sz w:val="24"/>
          <w:szCs w:val="24"/>
          <w:lang w:val="en-US"/>
        </w:rPr>
        <w:t>, is extensively cultivated across diverse climates (</w:t>
      </w:r>
      <w:proofErr w:type="spellStart"/>
      <w:r w:rsidR="00FE5E92" w:rsidRPr="00483D68">
        <w:rPr>
          <w:rFonts w:ascii="Times New Roman" w:eastAsia="Times New Roman" w:hAnsi="Times New Roman" w:cs="Times New Roman"/>
          <w:kern w:val="0"/>
          <w:sz w:val="24"/>
          <w:szCs w:val="24"/>
          <w:lang w:val="en-US"/>
        </w:rPr>
        <w:t>Butkhup</w:t>
      </w:r>
      <w:proofErr w:type="spellEnd"/>
      <w:r w:rsidR="00FE5E92" w:rsidRPr="00483D68">
        <w:rPr>
          <w:rFonts w:ascii="Times New Roman" w:eastAsia="Times New Roman" w:hAnsi="Times New Roman" w:cs="Times New Roman"/>
          <w:kern w:val="0"/>
          <w:sz w:val="24"/>
          <w:szCs w:val="24"/>
          <w:lang w:val="en-US"/>
        </w:rPr>
        <w:t xml:space="preserve"> </w:t>
      </w:r>
      <w:r w:rsidR="006811CE" w:rsidRPr="00483D68">
        <w:rPr>
          <w:rFonts w:ascii="Times New Roman" w:eastAsia="Times New Roman" w:hAnsi="Times New Roman" w:cs="Times New Roman"/>
          <w:i/>
          <w:iCs/>
          <w:kern w:val="0"/>
          <w:sz w:val="24"/>
          <w:szCs w:val="24"/>
          <w:lang w:val="en-US"/>
        </w:rPr>
        <w:lastRenderedPageBreak/>
        <w:t>et al</w:t>
      </w:r>
      <w:r w:rsidR="00FE5E92" w:rsidRPr="00483D68">
        <w:rPr>
          <w:rFonts w:ascii="Times New Roman" w:eastAsia="Times New Roman" w:hAnsi="Times New Roman" w:cs="Times New Roman"/>
          <w:kern w:val="0"/>
          <w:sz w:val="24"/>
          <w:szCs w:val="24"/>
          <w:lang w:val="en-US"/>
        </w:rPr>
        <w:t>., 2013). It is a versatile plant with economic importance, widely applied in pharmaceuticals, agriculture, and the food industry. Globally, about 24 species and more than 1,000 cultivars of mulberry are found, primarily originating from Southeast Asia. Among them, white mulberry (</w:t>
      </w:r>
      <w:r w:rsidR="00FE5E92" w:rsidRPr="00483D68">
        <w:rPr>
          <w:rFonts w:ascii="Times New Roman" w:eastAsia="Times New Roman" w:hAnsi="Times New Roman" w:cs="Times New Roman"/>
          <w:i/>
          <w:iCs/>
          <w:kern w:val="0"/>
          <w:sz w:val="24"/>
          <w:szCs w:val="24"/>
          <w:lang w:val="en-US"/>
        </w:rPr>
        <w:t>M. alba L.</w:t>
      </w:r>
      <w:r w:rsidR="00FE5E92" w:rsidRPr="00483D68">
        <w:rPr>
          <w:rFonts w:ascii="Times New Roman" w:eastAsia="Times New Roman" w:hAnsi="Times New Roman" w:cs="Times New Roman"/>
          <w:kern w:val="0"/>
          <w:sz w:val="24"/>
          <w:szCs w:val="24"/>
          <w:lang w:val="en-US"/>
        </w:rPr>
        <w:t>), black mulberry (</w:t>
      </w:r>
      <w:r w:rsidR="00FE5E92" w:rsidRPr="00483D68">
        <w:rPr>
          <w:rFonts w:ascii="Times New Roman" w:eastAsia="Times New Roman" w:hAnsi="Times New Roman" w:cs="Times New Roman"/>
          <w:i/>
          <w:iCs/>
          <w:kern w:val="0"/>
          <w:sz w:val="24"/>
          <w:szCs w:val="24"/>
          <w:lang w:val="en-US"/>
        </w:rPr>
        <w:t>M. nigra L.</w:t>
      </w:r>
      <w:r w:rsidR="00FE5E92" w:rsidRPr="00483D68">
        <w:rPr>
          <w:rFonts w:ascii="Times New Roman" w:eastAsia="Times New Roman" w:hAnsi="Times New Roman" w:cs="Times New Roman"/>
          <w:kern w:val="0"/>
          <w:sz w:val="24"/>
          <w:szCs w:val="24"/>
          <w:lang w:val="en-US"/>
        </w:rPr>
        <w:t>), and red mulberry (</w:t>
      </w:r>
      <w:r w:rsidR="00FE5E92" w:rsidRPr="00483D68">
        <w:rPr>
          <w:rFonts w:ascii="Times New Roman" w:eastAsia="Times New Roman" w:hAnsi="Times New Roman" w:cs="Times New Roman"/>
          <w:i/>
          <w:iCs/>
          <w:kern w:val="0"/>
          <w:sz w:val="24"/>
          <w:szCs w:val="24"/>
          <w:lang w:val="en-US"/>
        </w:rPr>
        <w:t>M. rubra L.</w:t>
      </w:r>
      <w:r w:rsidR="00FE5E92" w:rsidRPr="00483D68">
        <w:rPr>
          <w:rFonts w:ascii="Times New Roman" w:eastAsia="Times New Roman" w:hAnsi="Times New Roman" w:cs="Times New Roman"/>
          <w:kern w:val="0"/>
          <w:sz w:val="24"/>
          <w:szCs w:val="24"/>
          <w:lang w:val="en-US"/>
        </w:rPr>
        <w:t>) are the dominant species (Huo, 2002). Mulberry is recognized as a rich reservoir of natural antioxidants such as vitamin C, anthocyanins, polyphenols, and other bioactive nutrients, apart from its role in traditional medicine (</w:t>
      </w:r>
      <w:proofErr w:type="spellStart"/>
      <w:r w:rsidR="00FE5E92" w:rsidRPr="00483D68">
        <w:rPr>
          <w:rFonts w:ascii="Times New Roman" w:eastAsia="Times New Roman" w:hAnsi="Times New Roman" w:cs="Times New Roman"/>
          <w:kern w:val="0"/>
          <w:sz w:val="24"/>
          <w:szCs w:val="24"/>
          <w:lang w:val="en-US"/>
        </w:rPr>
        <w:t>Łochyńska</w:t>
      </w:r>
      <w:proofErr w:type="spellEnd"/>
      <w:r w:rsidR="00FE5E92" w:rsidRPr="00483D68">
        <w:rPr>
          <w:rFonts w:ascii="Times New Roman" w:eastAsia="Times New Roman" w:hAnsi="Times New Roman" w:cs="Times New Roman"/>
          <w:kern w:val="0"/>
          <w:sz w:val="24"/>
          <w:szCs w:val="24"/>
          <w:lang w:val="en-US"/>
        </w:rPr>
        <w:t xml:space="preserve">, 2015). Additionally, it supplies essential carbohydrates, dietary </w:t>
      </w:r>
      <w:proofErr w:type="spellStart"/>
      <w:r w:rsidR="00FE5E92" w:rsidRPr="00483D68">
        <w:rPr>
          <w:rFonts w:ascii="Times New Roman" w:eastAsia="Times New Roman" w:hAnsi="Times New Roman" w:cs="Times New Roman"/>
          <w:kern w:val="0"/>
          <w:sz w:val="24"/>
          <w:szCs w:val="24"/>
          <w:lang w:val="en-US"/>
        </w:rPr>
        <w:t>fibre</w:t>
      </w:r>
      <w:proofErr w:type="spellEnd"/>
      <w:r w:rsidR="00FE5E92" w:rsidRPr="00483D68">
        <w:rPr>
          <w:rFonts w:ascii="Times New Roman" w:eastAsia="Times New Roman" w:hAnsi="Times New Roman" w:cs="Times New Roman"/>
          <w:kern w:val="0"/>
          <w:sz w:val="24"/>
          <w:szCs w:val="24"/>
          <w:lang w:val="en-US"/>
        </w:rPr>
        <w:t xml:space="preserve">, minerals, riboflavin, nicotinic acid, and fatty acids (Thakur </w:t>
      </w:r>
      <w:r w:rsidR="006811CE" w:rsidRPr="00483D68">
        <w:rPr>
          <w:rFonts w:ascii="Times New Roman" w:eastAsia="Times New Roman" w:hAnsi="Times New Roman" w:cs="Times New Roman"/>
          <w:i/>
          <w:iCs/>
          <w:kern w:val="0"/>
          <w:sz w:val="24"/>
          <w:szCs w:val="24"/>
          <w:lang w:val="en-US"/>
        </w:rPr>
        <w:t>et al</w:t>
      </w:r>
      <w:r w:rsidR="00FE5E92" w:rsidRPr="00483D68">
        <w:rPr>
          <w:rFonts w:ascii="Times New Roman" w:eastAsia="Times New Roman" w:hAnsi="Times New Roman" w:cs="Times New Roman"/>
          <w:kern w:val="0"/>
          <w:sz w:val="24"/>
          <w:szCs w:val="24"/>
          <w:lang w:val="en-US"/>
        </w:rPr>
        <w:t xml:space="preserve">., 2016; Zafar </w:t>
      </w:r>
      <w:r w:rsidR="006811CE" w:rsidRPr="00483D68">
        <w:rPr>
          <w:rFonts w:ascii="Times New Roman" w:eastAsia="Times New Roman" w:hAnsi="Times New Roman" w:cs="Times New Roman"/>
          <w:i/>
          <w:iCs/>
          <w:kern w:val="0"/>
          <w:sz w:val="24"/>
          <w:szCs w:val="24"/>
          <w:lang w:val="en-US"/>
        </w:rPr>
        <w:t>et al</w:t>
      </w:r>
      <w:r w:rsidR="00FE5E92" w:rsidRPr="00483D68">
        <w:rPr>
          <w:rFonts w:ascii="Times New Roman" w:eastAsia="Times New Roman" w:hAnsi="Times New Roman" w:cs="Times New Roman"/>
          <w:kern w:val="0"/>
          <w:sz w:val="24"/>
          <w:szCs w:val="24"/>
          <w:lang w:val="en-US"/>
        </w:rPr>
        <w:t>., 2013).</w:t>
      </w:r>
    </w:p>
    <w:p w14:paraId="708B8DB5" w14:textId="0434D52B" w:rsidR="00FE5E92" w:rsidRPr="00483D68" w:rsidRDefault="006B0723" w:rsidP="007C2D77">
      <w:pPr>
        <w:spacing w:after="0"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FE5E92" w:rsidRPr="00483D68">
        <w:rPr>
          <w:rFonts w:ascii="Times New Roman" w:eastAsia="Times New Roman" w:hAnsi="Times New Roman" w:cs="Times New Roman"/>
          <w:kern w:val="0"/>
          <w:sz w:val="24"/>
          <w:szCs w:val="24"/>
          <w:lang w:val="en-US"/>
        </w:rPr>
        <w:t xml:space="preserve">Each part of the mulberry plant is abundant in phytochemicals, including flavonoids, alkaloids, steroids, and terpenoids (Liang </w:t>
      </w:r>
      <w:r w:rsidR="006811CE" w:rsidRPr="00483D68">
        <w:rPr>
          <w:rFonts w:ascii="Times New Roman" w:eastAsia="Times New Roman" w:hAnsi="Times New Roman" w:cs="Times New Roman"/>
          <w:i/>
          <w:iCs/>
          <w:kern w:val="0"/>
          <w:sz w:val="24"/>
          <w:szCs w:val="24"/>
          <w:lang w:val="en-US"/>
        </w:rPr>
        <w:t>et al</w:t>
      </w:r>
      <w:r w:rsidR="00FE5E92" w:rsidRPr="00483D68">
        <w:rPr>
          <w:rFonts w:ascii="Times New Roman" w:eastAsia="Times New Roman" w:hAnsi="Times New Roman" w:cs="Times New Roman"/>
          <w:kern w:val="0"/>
          <w:sz w:val="24"/>
          <w:szCs w:val="24"/>
          <w:lang w:val="en-US"/>
        </w:rPr>
        <w:t xml:space="preserve">., 2012), which contribute to a wide spectrum of biological activities such as antioxidative (Hong </w:t>
      </w:r>
      <w:r w:rsidR="006811CE" w:rsidRPr="00483D68">
        <w:rPr>
          <w:rFonts w:ascii="Times New Roman" w:eastAsia="Times New Roman" w:hAnsi="Times New Roman" w:cs="Times New Roman"/>
          <w:i/>
          <w:iCs/>
          <w:kern w:val="0"/>
          <w:sz w:val="24"/>
          <w:szCs w:val="24"/>
          <w:lang w:val="en-US"/>
        </w:rPr>
        <w:t>et al</w:t>
      </w:r>
      <w:r w:rsidR="00FE5E92" w:rsidRPr="00483D68">
        <w:rPr>
          <w:rFonts w:ascii="Times New Roman" w:eastAsia="Times New Roman" w:hAnsi="Times New Roman" w:cs="Times New Roman"/>
          <w:kern w:val="0"/>
          <w:sz w:val="24"/>
          <w:szCs w:val="24"/>
          <w:lang w:val="en-US"/>
        </w:rPr>
        <w:t xml:space="preserve">., 2004), neuroprotective and vasoactive (Sakagami </w:t>
      </w:r>
      <w:r w:rsidR="006811CE" w:rsidRPr="00483D68">
        <w:rPr>
          <w:rFonts w:ascii="Times New Roman" w:eastAsia="Times New Roman" w:hAnsi="Times New Roman" w:cs="Times New Roman"/>
          <w:i/>
          <w:iCs/>
          <w:kern w:val="0"/>
          <w:sz w:val="24"/>
          <w:szCs w:val="24"/>
          <w:lang w:val="en-US"/>
        </w:rPr>
        <w:t>et al</w:t>
      </w:r>
      <w:r w:rsidR="00FE5E92" w:rsidRPr="00483D68">
        <w:rPr>
          <w:rFonts w:ascii="Times New Roman" w:eastAsia="Times New Roman" w:hAnsi="Times New Roman" w:cs="Times New Roman"/>
          <w:kern w:val="0"/>
          <w:sz w:val="24"/>
          <w:szCs w:val="24"/>
          <w:lang w:val="en-US"/>
        </w:rPr>
        <w:t xml:space="preserve">., 2006), antihyperlipidemic (Liu </w:t>
      </w:r>
      <w:r w:rsidR="006811CE" w:rsidRPr="00483D68">
        <w:rPr>
          <w:rFonts w:ascii="Times New Roman" w:eastAsia="Times New Roman" w:hAnsi="Times New Roman" w:cs="Times New Roman"/>
          <w:i/>
          <w:iCs/>
          <w:kern w:val="0"/>
          <w:sz w:val="24"/>
          <w:szCs w:val="24"/>
          <w:lang w:val="en-US"/>
        </w:rPr>
        <w:t>et al</w:t>
      </w:r>
      <w:r w:rsidR="00FE5E92" w:rsidRPr="00483D68">
        <w:rPr>
          <w:rFonts w:ascii="Times New Roman" w:eastAsia="Times New Roman" w:hAnsi="Times New Roman" w:cs="Times New Roman"/>
          <w:kern w:val="0"/>
          <w:sz w:val="24"/>
          <w:szCs w:val="24"/>
          <w:lang w:val="en-US"/>
        </w:rPr>
        <w:t xml:space="preserve">., 2009), antidiabetic (Sulochana, 2012), and cytoprotective effects (Jiao </w:t>
      </w:r>
      <w:r w:rsidR="006811CE" w:rsidRPr="00483D68">
        <w:rPr>
          <w:rFonts w:ascii="Times New Roman" w:eastAsia="Times New Roman" w:hAnsi="Times New Roman" w:cs="Times New Roman"/>
          <w:i/>
          <w:iCs/>
          <w:kern w:val="0"/>
          <w:sz w:val="24"/>
          <w:szCs w:val="24"/>
          <w:lang w:val="en-US"/>
        </w:rPr>
        <w:t>et al</w:t>
      </w:r>
      <w:r w:rsidR="00FE5E92" w:rsidRPr="00483D68">
        <w:rPr>
          <w:rFonts w:ascii="Times New Roman" w:eastAsia="Times New Roman" w:hAnsi="Times New Roman" w:cs="Times New Roman"/>
          <w:kern w:val="0"/>
          <w:sz w:val="24"/>
          <w:szCs w:val="24"/>
          <w:lang w:val="en-US"/>
        </w:rPr>
        <w:t>., 2017). More recently, different plant parts have been incorporated into functional foods, nutraceuticals, and cosmetic formulations. However, despite its phytochemical richness and versatile applications, mulberry remains underutilized on an industrial scale due to its high perishability and short harvesting window, limiting its commercial exploitation to specific regions.</w:t>
      </w:r>
    </w:p>
    <w:p w14:paraId="449BA261" w14:textId="76BEF4AD" w:rsidR="00FE5E92" w:rsidRDefault="006B0723" w:rsidP="007C2D77">
      <w:pPr>
        <w:spacing w:after="100" w:afterAutospacing="1" w:line="360" w:lineRule="auto"/>
        <w:jc w:val="both"/>
        <w:rPr>
          <w:rFonts w:ascii="Times New Roman" w:hAnsi="Times New Roman" w:cs="Times New Roman"/>
          <w:sz w:val="24"/>
          <w:szCs w:val="24"/>
        </w:rPr>
      </w:pPr>
      <w:r w:rsidRPr="00483D68">
        <w:rPr>
          <w:rFonts w:ascii="Times New Roman" w:eastAsia="Times New Roman" w:hAnsi="Times New Roman" w:cs="Times New Roman"/>
          <w:kern w:val="0"/>
          <w:sz w:val="24"/>
          <w:szCs w:val="24"/>
          <w:lang w:val="en-US"/>
        </w:rPr>
        <w:tab/>
      </w:r>
      <w:r w:rsidR="00FE5E92" w:rsidRPr="00483D68">
        <w:rPr>
          <w:rFonts w:ascii="Times New Roman" w:eastAsia="Times New Roman" w:hAnsi="Times New Roman" w:cs="Times New Roman"/>
          <w:kern w:val="0"/>
          <w:sz w:val="24"/>
          <w:szCs w:val="24"/>
          <w:lang w:val="en-US"/>
        </w:rPr>
        <w:t xml:space="preserve">Traditionally, mulberry has been reported to support liver health, strengthen joints, promote diuresis, and regulate blood pressure. The primary anthocyanins identified in its fruits are cyanidin-3-O-glucoside (C3G), cyanidin-3-O-rutinoside (C3R), and pelargonidin-3-glucoside (Kim and Lee, 2020). Thanks to its diverse phenolic and flavonoid content, mulberry also exhibits expectorant, laxative, </w:t>
      </w:r>
      <w:proofErr w:type="spellStart"/>
      <w:r w:rsidR="00FE5E92" w:rsidRPr="00483D68">
        <w:rPr>
          <w:rFonts w:ascii="Times New Roman" w:eastAsia="Times New Roman" w:hAnsi="Times New Roman" w:cs="Times New Roman"/>
          <w:kern w:val="0"/>
          <w:sz w:val="24"/>
          <w:szCs w:val="24"/>
          <w:lang w:val="en-US"/>
        </w:rPr>
        <w:t>hypoglycaemic</w:t>
      </w:r>
      <w:proofErr w:type="spellEnd"/>
      <w:r w:rsidR="00FE5E92" w:rsidRPr="00483D68">
        <w:rPr>
          <w:rFonts w:ascii="Times New Roman" w:eastAsia="Times New Roman" w:hAnsi="Times New Roman" w:cs="Times New Roman"/>
          <w:kern w:val="0"/>
          <w:sz w:val="24"/>
          <w:szCs w:val="24"/>
          <w:lang w:val="en-US"/>
        </w:rPr>
        <w:t xml:space="preserve">, anthelmintic, analgesic, and emetic properties (Negro </w:t>
      </w:r>
      <w:r w:rsidR="006811CE" w:rsidRPr="00483D68">
        <w:rPr>
          <w:rFonts w:ascii="Times New Roman" w:eastAsia="Times New Roman" w:hAnsi="Times New Roman" w:cs="Times New Roman"/>
          <w:i/>
          <w:iCs/>
          <w:kern w:val="0"/>
          <w:sz w:val="24"/>
          <w:szCs w:val="24"/>
          <w:lang w:val="en-US"/>
        </w:rPr>
        <w:t>et al</w:t>
      </w:r>
      <w:r w:rsidR="00FE5E92" w:rsidRPr="00483D68">
        <w:rPr>
          <w:rFonts w:ascii="Times New Roman" w:eastAsia="Times New Roman" w:hAnsi="Times New Roman" w:cs="Times New Roman"/>
          <w:kern w:val="0"/>
          <w:sz w:val="24"/>
          <w:szCs w:val="24"/>
          <w:lang w:val="en-US"/>
        </w:rPr>
        <w:t xml:space="preserve">., 2019). Understanding the phytochemical composition and nutritional profile of mulberry is valuable for the development of mulberry-based functional foods and dietary products (Jan </w:t>
      </w:r>
      <w:r w:rsidR="006811CE" w:rsidRPr="00483D68">
        <w:rPr>
          <w:rFonts w:ascii="Times New Roman" w:eastAsia="Times New Roman" w:hAnsi="Times New Roman" w:cs="Times New Roman"/>
          <w:i/>
          <w:iCs/>
          <w:kern w:val="0"/>
          <w:sz w:val="24"/>
          <w:szCs w:val="24"/>
          <w:lang w:val="en-US"/>
        </w:rPr>
        <w:t>et al</w:t>
      </w:r>
      <w:r w:rsidR="00FE5E92" w:rsidRPr="00483D68">
        <w:rPr>
          <w:rFonts w:ascii="Times New Roman" w:eastAsia="Times New Roman" w:hAnsi="Times New Roman" w:cs="Times New Roman"/>
          <w:kern w:val="0"/>
          <w:sz w:val="24"/>
          <w:szCs w:val="24"/>
          <w:lang w:val="en-US"/>
        </w:rPr>
        <w:t>., 2021).</w:t>
      </w:r>
      <w:r w:rsidR="00C20948" w:rsidRPr="00483D68">
        <w:rPr>
          <w:rFonts w:ascii="Times New Roman" w:eastAsia="Times New Roman" w:hAnsi="Times New Roman" w:cs="Times New Roman"/>
          <w:kern w:val="0"/>
          <w:sz w:val="24"/>
          <w:szCs w:val="24"/>
          <w:lang w:val="en-US"/>
        </w:rPr>
        <w:t xml:space="preserve"> </w:t>
      </w:r>
      <w:r w:rsidR="00483D68" w:rsidRPr="00483D68">
        <w:rPr>
          <w:rFonts w:ascii="Times New Roman" w:hAnsi="Times New Roman" w:cs="Times New Roman"/>
          <w:sz w:val="24"/>
          <w:szCs w:val="24"/>
        </w:rPr>
        <w:t xml:space="preserve">The present review synthesizes recent literature on mulberry to evaluate its potential as a whole-plant resource. It highlights the phytochemical composition of different parts of the </w:t>
      </w:r>
      <w:r w:rsidR="00483D68" w:rsidRPr="00483D68">
        <w:rPr>
          <w:rStyle w:val="Emphasis"/>
          <w:rFonts w:ascii="Times New Roman" w:hAnsi="Times New Roman" w:cs="Times New Roman"/>
          <w:sz w:val="24"/>
          <w:szCs w:val="24"/>
        </w:rPr>
        <w:t>Morus</w:t>
      </w:r>
      <w:r w:rsidR="00483D68" w:rsidRPr="00483D68">
        <w:rPr>
          <w:rFonts w:ascii="Times New Roman" w:hAnsi="Times New Roman" w:cs="Times New Roman"/>
          <w:sz w:val="24"/>
          <w:szCs w:val="24"/>
        </w:rPr>
        <w:t xml:space="preserve"> tree, correlates each botanical section with its specific health benefits.</w:t>
      </w:r>
    </w:p>
    <w:p w14:paraId="16BD9267" w14:textId="77777777" w:rsidR="00676DD6" w:rsidRPr="00483D68" w:rsidRDefault="00676DD6" w:rsidP="007C2D77">
      <w:pPr>
        <w:spacing w:after="100" w:afterAutospacing="1" w:line="360" w:lineRule="auto"/>
        <w:jc w:val="both"/>
        <w:rPr>
          <w:rFonts w:ascii="Times New Roman" w:hAnsi="Times New Roman" w:cs="Times New Roman"/>
          <w:b/>
          <w:bCs/>
          <w:sz w:val="24"/>
          <w:szCs w:val="24"/>
          <w:lang w:val="en-US"/>
        </w:rPr>
      </w:pPr>
    </w:p>
    <w:p w14:paraId="142CACEE" w14:textId="48011836" w:rsidR="00DD48A7" w:rsidRPr="00483D68" w:rsidRDefault="00DD48A7" w:rsidP="000E3BF0">
      <w:pPr>
        <w:pStyle w:val="ListParagraph"/>
        <w:numPr>
          <w:ilvl w:val="0"/>
          <w:numId w:val="6"/>
        </w:numPr>
        <w:spacing w:line="360" w:lineRule="auto"/>
        <w:jc w:val="both"/>
        <w:rPr>
          <w:rFonts w:ascii="Times New Roman" w:hAnsi="Times New Roman" w:cs="Times New Roman"/>
          <w:b/>
          <w:bCs/>
          <w:sz w:val="24"/>
          <w:szCs w:val="24"/>
        </w:rPr>
      </w:pPr>
      <w:bookmarkStart w:id="1" w:name="_Hlk138068663"/>
      <w:r w:rsidRPr="00483D68">
        <w:rPr>
          <w:rFonts w:ascii="Times New Roman" w:hAnsi="Times New Roman" w:cs="Times New Roman"/>
          <w:b/>
          <w:bCs/>
          <w:sz w:val="24"/>
          <w:szCs w:val="24"/>
        </w:rPr>
        <w:t>Phytochemical composition of botanical parts of mulberry</w:t>
      </w:r>
    </w:p>
    <w:p w14:paraId="4F9F9DDC" w14:textId="567C5B9E" w:rsidR="00DD48A7" w:rsidRPr="00483D68" w:rsidRDefault="000E3BF0" w:rsidP="007C2D77">
      <w:pPr>
        <w:pStyle w:val="ListParagraph"/>
        <w:numPr>
          <w:ilvl w:val="1"/>
          <w:numId w:val="6"/>
        </w:numPr>
        <w:spacing w:after="0" w:line="360" w:lineRule="auto"/>
        <w:jc w:val="both"/>
        <w:rPr>
          <w:rFonts w:ascii="Times New Roman" w:hAnsi="Times New Roman" w:cs="Times New Roman"/>
          <w:b/>
          <w:bCs/>
          <w:sz w:val="24"/>
          <w:szCs w:val="24"/>
        </w:rPr>
      </w:pPr>
      <w:r w:rsidRPr="00483D68">
        <w:rPr>
          <w:rFonts w:ascii="Times New Roman" w:hAnsi="Times New Roman" w:cs="Times New Roman"/>
          <w:b/>
          <w:bCs/>
          <w:sz w:val="24"/>
          <w:szCs w:val="24"/>
        </w:rPr>
        <w:t xml:space="preserve"> </w:t>
      </w:r>
      <w:r w:rsidR="00DD48A7" w:rsidRPr="00483D68">
        <w:rPr>
          <w:rFonts w:ascii="Times New Roman" w:hAnsi="Times New Roman" w:cs="Times New Roman"/>
          <w:b/>
          <w:bCs/>
          <w:sz w:val="24"/>
          <w:szCs w:val="24"/>
        </w:rPr>
        <w:t>Mulberry fruits</w:t>
      </w:r>
    </w:p>
    <w:p w14:paraId="61708EF4" w14:textId="48701E5F" w:rsidR="00EF1221" w:rsidRPr="00483D68" w:rsidRDefault="006B0723" w:rsidP="007C2D77">
      <w:pPr>
        <w:spacing w:after="0"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lastRenderedPageBreak/>
        <w:tab/>
      </w:r>
      <w:r w:rsidR="00EF1221" w:rsidRPr="00483D68">
        <w:rPr>
          <w:rFonts w:ascii="Times New Roman" w:eastAsia="Times New Roman" w:hAnsi="Times New Roman" w:cs="Times New Roman"/>
          <w:kern w:val="0"/>
          <w:sz w:val="24"/>
          <w:szCs w:val="24"/>
          <w:lang w:val="en-US"/>
        </w:rPr>
        <w:t xml:space="preserve">The fruits of </w:t>
      </w:r>
      <w:r w:rsidR="00EF1221" w:rsidRPr="00483D68">
        <w:rPr>
          <w:rFonts w:ascii="Times New Roman" w:eastAsia="Times New Roman" w:hAnsi="Times New Roman" w:cs="Times New Roman"/>
          <w:i/>
          <w:iCs/>
          <w:kern w:val="0"/>
          <w:sz w:val="24"/>
          <w:szCs w:val="24"/>
          <w:lang w:val="en-US"/>
        </w:rPr>
        <w:t>Morus nigra</w:t>
      </w:r>
      <w:r w:rsidR="00EF1221" w:rsidRPr="00483D68">
        <w:rPr>
          <w:rFonts w:ascii="Times New Roman" w:eastAsia="Times New Roman" w:hAnsi="Times New Roman" w:cs="Times New Roman"/>
          <w:kern w:val="0"/>
          <w:sz w:val="24"/>
          <w:szCs w:val="24"/>
          <w:lang w:val="en-US"/>
        </w:rPr>
        <w:t xml:space="preserve"> are rich in anthocyanins, a group of water-soluble pigments. Numerous studies have demonstrated that anthocyanins, which belong to the flavonoid family, possess strong antioxidant activity. Their </w:t>
      </w:r>
      <w:proofErr w:type="spellStart"/>
      <w:r w:rsidR="00EF1221" w:rsidRPr="00483D68">
        <w:rPr>
          <w:rFonts w:ascii="Times New Roman" w:eastAsia="Times New Roman" w:hAnsi="Times New Roman" w:cs="Times New Roman"/>
          <w:kern w:val="0"/>
          <w:sz w:val="24"/>
          <w:szCs w:val="24"/>
          <w:lang w:val="en-US"/>
        </w:rPr>
        <w:t>colour</w:t>
      </w:r>
      <w:proofErr w:type="spellEnd"/>
      <w:r w:rsidR="00EF1221" w:rsidRPr="00483D68">
        <w:rPr>
          <w:rFonts w:ascii="Times New Roman" w:eastAsia="Times New Roman" w:hAnsi="Times New Roman" w:cs="Times New Roman"/>
          <w:kern w:val="0"/>
          <w:sz w:val="24"/>
          <w:szCs w:val="24"/>
          <w:lang w:val="en-US"/>
        </w:rPr>
        <w:t xml:space="preserve"> expression is influenced by molecular structure, the presence and concentration of </w:t>
      </w:r>
      <w:proofErr w:type="spellStart"/>
      <w:r w:rsidR="00EF1221" w:rsidRPr="00483D68">
        <w:rPr>
          <w:rFonts w:ascii="Times New Roman" w:eastAsia="Times New Roman" w:hAnsi="Times New Roman" w:cs="Times New Roman"/>
          <w:kern w:val="0"/>
          <w:sz w:val="24"/>
          <w:szCs w:val="24"/>
          <w:lang w:val="en-US"/>
        </w:rPr>
        <w:t>copigments</w:t>
      </w:r>
      <w:proofErr w:type="spellEnd"/>
      <w:r w:rsidR="00EF1221" w:rsidRPr="00483D68">
        <w:rPr>
          <w:rFonts w:ascii="Times New Roman" w:eastAsia="Times New Roman" w:hAnsi="Times New Roman" w:cs="Times New Roman"/>
          <w:kern w:val="0"/>
          <w:sz w:val="24"/>
          <w:szCs w:val="24"/>
          <w:lang w:val="en-US"/>
        </w:rPr>
        <w:t xml:space="preserve">, and environmental </w:t>
      </w:r>
      <w:proofErr w:type="spellStart"/>
      <w:r w:rsidR="00EF1221" w:rsidRPr="00483D68">
        <w:rPr>
          <w:rFonts w:ascii="Times New Roman" w:eastAsia="Times New Roman" w:hAnsi="Times New Roman" w:cs="Times New Roman"/>
          <w:kern w:val="0"/>
          <w:sz w:val="24"/>
          <w:szCs w:val="24"/>
          <w:lang w:val="en-US"/>
        </w:rPr>
        <w:t>pH.</w:t>
      </w:r>
      <w:proofErr w:type="spellEnd"/>
      <w:r w:rsidR="00EF1221" w:rsidRPr="00483D68">
        <w:rPr>
          <w:rFonts w:ascii="Times New Roman" w:eastAsia="Times New Roman" w:hAnsi="Times New Roman" w:cs="Times New Roman"/>
          <w:kern w:val="0"/>
          <w:sz w:val="24"/>
          <w:szCs w:val="24"/>
          <w:lang w:val="en-US"/>
        </w:rPr>
        <w:t xml:space="preserve"> These pigments are primarily responsible for the characteristic dark hue of black mulberries. Owing to their higher anthocyanin content, </w:t>
      </w:r>
      <w:r w:rsidR="00EF1221" w:rsidRPr="00483D68">
        <w:rPr>
          <w:rFonts w:ascii="Times New Roman" w:eastAsia="Times New Roman" w:hAnsi="Times New Roman" w:cs="Times New Roman"/>
          <w:i/>
          <w:iCs/>
          <w:kern w:val="0"/>
          <w:sz w:val="24"/>
          <w:szCs w:val="24"/>
          <w:lang w:val="en-US"/>
        </w:rPr>
        <w:t>M. nigra L.</w:t>
      </w:r>
      <w:r w:rsidR="00EF1221" w:rsidRPr="00483D68">
        <w:rPr>
          <w:rFonts w:ascii="Times New Roman" w:eastAsia="Times New Roman" w:hAnsi="Times New Roman" w:cs="Times New Roman"/>
          <w:kern w:val="0"/>
          <w:sz w:val="24"/>
          <w:szCs w:val="24"/>
          <w:lang w:val="en-US"/>
        </w:rPr>
        <w:t xml:space="preserve"> generally exhibits greater levels of bioactive compounds compared to </w:t>
      </w:r>
      <w:r w:rsidR="00EF1221" w:rsidRPr="00483D68">
        <w:rPr>
          <w:rFonts w:ascii="Times New Roman" w:eastAsia="Times New Roman" w:hAnsi="Times New Roman" w:cs="Times New Roman"/>
          <w:i/>
          <w:iCs/>
          <w:kern w:val="0"/>
          <w:sz w:val="24"/>
          <w:szCs w:val="24"/>
          <w:lang w:val="en-US"/>
        </w:rPr>
        <w:t>M. alba L.</w:t>
      </w:r>
      <w:r w:rsidR="00EF1221" w:rsidRPr="00483D68">
        <w:rPr>
          <w:rFonts w:ascii="Times New Roman" w:eastAsia="Times New Roman" w:hAnsi="Times New Roman" w:cs="Times New Roman"/>
          <w:kern w:val="0"/>
          <w:sz w:val="24"/>
          <w:szCs w:val="24"/>
          <w:lang w:val="en-US"/>
        </w:rPr>
        <w:t xml:space="preserve"> (Zeng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xml:space="preserve">., 2016). However, anthocyanins have also been detected in certain white mulberry varieties, where they accumulate during fruit ripening, causing the </w:t>
      </w:r>
      <w:proofErr w:type="spellStart"/>
      <w:r w:rsidR="00EF1221" w:rsidRPr="00483D68">
        <w:rPr>
          <w:rFonts w:ascii="Times New Roman" w:eastAsia="Times New Roman" w:hAnsi="Times New Roman" w:cs="Times New Roman"/>
          <w:kern w:val="0"/>
          <w:sz w:val="24"/>
          <w:szCs w:val="24"/>
          <w:lang w:val="en-US"/>
        </w:rPr>
        <w:t>colour</w:t>
      </w:r>
      <w:proofErr w:type="spellEnd"/>
      <w:r w:rsidR="00EF1221" w:rsidRPr="00483D68">
        <w:rPr>
          <w:rFonts w:ascii="Times New Roman" w:eastAsia="Times New Roman" w:hAnsi="Times New Roman" w:cs="Times New Roman"/>
          <w:kern w:val="0"/>
          <w:sz w:val="24"/>
          <w:szCs w:val="24"/>
          <w:lang w:val="en-US"/>
        </w:rPr>
        <w:t xml:space="preserve"> to shift from green in the immature stage to white or light purple at full maturity.</w:t>
      </w:r>
    </w:p>
    <w:p w14:paraId="62B2EA6D" w14:textId="55B75221" w:rsidR="00EF1221" w:rsidRPr="00483D68" w:rsidRDefault="006B0723" w:rsidP="007C2D77">
      <w:pPr>
        <w:spacing w:after="100" w:afterAutospacing="1"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EF1221" w:rsidRPr="00483D68">
        <w:rPr>
          <w:rFonts w:ascii="Times New Roman" w:eastAsia="Times New Roman" w:hAnsi="Times New Roman" w:cs="Times New Roman"/>
          <w:kern w:val="0"/>
          <w:sz w:val="24"/>
          <w:szCs w:val="24"/>
          <w:lang w:val="en-US"/>
        </w:rPr>
        <w:t xml:space="preserve">The content and functionality of polyphenolic compounds in mulberry fruits have been widely reported, though they vary considerably with cultivar type, soil conditions, climate, cultivation practices, and post-harvest processing. Among the major anthocyanins in </w:t>
      </w:r>
      <w:r w:rsidR="00EF1221" w:rsidRPr="00483D68">
        <w:rPr>
          <w:rFonts w:ascii="Times New Roman" w:eastAsia="Times New Roman" w:hAnsi="Times New Roman" w:cs="Times New Roman"/>
          <w:i/>
          <w:iCs/>
          <w:kern w:val="0"/>
          <w:sz w:val="24"/>
          <w:szCs w:val="24"/>
          <w:lang w:val="en-US"/>
        </w:rPr>
        <w:t>M. nigra</w:t>
      </w:r>
      <w:r w:rsidR="00EF1221" w:rsidRPr="00483D68">
        <w:rPr>
          <w:rFonts w:ascii="Times New Roman" w:eastAsia="Times New Roman" w:hAnsi="Times New Roman" w:cs="Times New Roman"/>
          <w:kern w:val="0"/>
          <w:sz w:val="24"/>
          <w:szCs w:val="24"/>
          <w:lang w:val="en-US"/>
        </w:rPr>
        <w:t xml:space="preserve">, cyanidin-3-O-glucoside has been identified as the predominant pigment (Qin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2009). In addition, four types of pelargonidin- and cyanidin-based anthocyanins, conjugated with one to three hexose sugars, have been characterized.</w:t>
      </w:r>
      <w:r w:rsidR="000E3BF0" w:rsidRPr="00483D68">
        <w:rPr>
          <w:rFonts w:ascii="Times New Roman" w:eastAsia="Times New Roman" w:hAnsi="Times New Roman" w:cs="Times New Roman"/>
          <w:kern w:val="0"/>
          <w:sz w:val="24"/>
          <w:szCs w:val="24"/>
          <w:lang w:val="en-US"/>
        </w:rPr>
        <w:t xml:space="preserve"> </w:t>
      </w:r>
      <w:r w:rsidR="00EF1221" w:rsidRPr="00483D68">
        <w:rPr>
          <w:rFonts w:ascii="Times New Roman" w:eastAsia="Times New Roman" w:hAnsi="Times New Roman" w:cs="Times New Roman"/>
          <w:kern w:val="0"/>
          <w:sz w:val="24"/>
          <w:szCs w:val="24"/>
          <w:lang w:val="en-US"/>
        </w:rPr>
        <w:t xml:space="preserve">Both black and white mulberries are known to contain the </w:t>
      </w:r>
      <w:proofErr w:type="spellStart"/>
      <w:r w:rsidR="00EF1221" w:rsidRPr="00483D68">
        <w:rPr>
          <w:rFonts w:ascii="Times New Roman" w:eastAsia="Times New Roman" w:hAnsi="Times New Roman" w:cs="Times New Roman"/>
          <w:kern w:val="0"/>
          <w:sz w:val="24"/>
          <w:szCs w:val="24"/>
          <w:lang w:val="en-US"/>
        </w:rPr>
        <w:t>flavonols</w:t>
      </w:r>
      <w:proofErr w:type="spellEnd"/>
      <w:r w:rsidR="00EF1221" w:rsidRPr="00483D68">
        <w:rPr>
          <w:rFonts w:ascii="Times New Roman" w:eastAsia="Times New Roman" w:hAnsi="Times New Roman" w:cs="Times New Roman"/>
          <w:kern w:val="0"/>
          <w:sz w:val="24"/>
          <w:szCs w:val="24"/>
          <w:lang w:val="en-US"/>
        </w:rPr>
        <w:t xml:space="preserve"> quercetin and kaempferol, which are usually esterified with one to three sugar residues or combined with sugars and malonyl groups. Furthermore, black mulberries possess two notable flavanonols—</w:t>
      </w:r>
      <w:proofErr w:type="spellStart"/>
      <w:r w:rsidR="00EF1221" w:rsidRPr="00483D68">
        <w:rPr>
          <w:rFonts w:ascii="Times New Roman" w:eastAsia="Times New Roman" w:hAnsi="Times New Roman" w:cs="Times New Roman"/>
          <w:kern w:val="0"/>
          <w:sz w:val="24"/>
          <w:szCs w:val="24"/>
          <w:lang w:val="en-US"/>
        </w:rPr>
        <w:t>dihydroquercetin</w:t>
      </w:r>
      <w:proofErr w:type="spellEnd"/>
      <w:r w:rsidR="00EF1221" w:rsidRPr="00483D68">
        <w:rPr>
          <w:rFonts w:ascii="Times New Roman" w:eastAsia="Times New Roman" w:hAnsi="Times New Roman" w:cs="Times New Roman"/>
          <w:kern w:val="0"/>
          <w:sz w:val="24"/>
          <w:szCs w:val="24"/>
          <w:lang w:val="en-US"/>
        </w:rPr>
        <w:t xml:space="preserve"> (taxifolin) </w:t>
      </w:r>
      <w:proofErr w:type="spellStart"/>
      <w:r w:rsidR="00EF1221" w:rsidRPr="00483D68">
        <w:rPr>
          <w:rFonts w:ascii="Times New Roman" w:eastAsia="Times New Roman" w:hAnsi="Times New Roman" w:cs="Times New Roman"/>
          <w:kern w:val="0"/>
          <w:sz w:val="24"/>
          <w:szCs w:val="24"/>
          <w:lang w:val="en-US"/>
        </w:rPr>
        <w:t>hexoside</w:t>
      </w:r>
      <w:proofErr w:type="spellEnd"/>
      <w:r w:rsidR="00EF1221" w:rsidRPr="00483D68">
        <w:rPr>
          <w:rFonts w:ascii="Times New Roman" w:eastAsia="Times New Roman" w:hAnsi="Times New Roman" w:cs="Times New Roman"/>
          <w:kern w:val="0"/>
          <w:sz w:val="24"/>
          <w:szCs w:val="24"/>
          <w:lang w:val="en-US"/>
        </w:rPr>
        <w:t xml:space="preserve"> and dihydrokaempferol </w:t>
      </w:r>
      <w:proofErr w:type="spellStart"/>
      <w:r w:rsidR="00EF1221" w:rsidRPr="00483D68">
        <w:rPr>
          <w:rFonts w:ascii="Times New Roman" w:eastAsia="Times New Roman" w:hAnsi="Times New Roman" w:cs="Times New Roman"/>
          <w:kern w:val="0"/>
          <w:sz w:val="24"/>
          <w:szCs w:val="24"/>
          <w:lang w:val="en-US"/>
        </w:rPr>
        <w:t>hexoside</w:t>
      </w:r>
      <w:proofErr w:type="spellEnd"/>
      <w:r w:rsidR="00EF1221" w:rsidRPr="00483D68">
        <w:rPr>
          <w:rFonts w:ascii="Times New Roman" w:eastAsia="Times New Roman" w:hAnsi="Times New Roman" w:cs="Times New Roman"/>
          <w:kern w:val="0"/>
          <w:sz w:val="24"/>
          <w:szCs w:val="24"/>
          <w:lang w:val="en-US"/>
        </w:rPr>
        <w:t xml:space="preserve">—which serve as biosynthetic precursors of anthocyanidins such as cyanidin and pelargonidin (Qi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2014).</w:t>
      </w:r>
    </w:p>
    <w:p w14:paraId="45FEFD4A" w14:textId="6667E010" w:rsidR="00DD48A7" w:rsidRPr="00483D68" w:rsidRDefault="000E3BF0" w:rsidP="007C2D77">
      <w:pPr>
        <w:pStyle w:val="ListParagraph"/>
        <w:numPr>
          <w:ilvl w:val="1"/>
          <w:numId w:val="6"/>
        </w:numPr>
        <w:spacing w:after="0" w:line="360" w:lineRule="auto"/>
        <w:jc w:val="both"/>
        <w:rPr>
          <w:rFonts w:ascii="Times New Roman" w:hAnsi="Times New Roman" w:cs="Times New Roman"/>
          <w:b/>
          <w:bCs/>
          <w:sz w:val="24"/>
          <w:szCs w:val="24"/>
        </w:rPr>
      </w:pPr>
      <w:r w:rsidRPr="00483D68">
        <w:rPr>
          <w:rFonts w:ascii="Times New Roman" w:hAnsi="Times New Roman" w:cs="Times New Roman"/>
          <w:b/>
          <w:bCs/>
          <w:sz w:val="24"/>
          <w:szCs w:val="24"/>
        </w:rPr>
        <w:t xml:space="preserve"> </w:t>
      </w:r>
      <w:r w:rsidR="00DD48A7" w:rsidRPr="00483D68">
        <w:rPr>
          <w:rFonts w:ascii="Times New Roman" w:hAnsi="Times New Roman" w:cs="Times New Roman"/>
          <w:b/>
          <w:bCs/>
          <w:sz w:val="24"/>
          <w:szCs w:val="24"/>
        </w:rPr>
        <w:t xml:space="preserve">Mulberry Leaves </w:t>
      </w:r>
    </w:p>
    <w:p w14:paraId="40434C4A" w14:textId="5D42B4E3" w:rsidR="00EF1221" w:rsidRDefault="006B0723" w:rsidP="007C2D77">
      <w:pPr>
        <w:spacing w:line="360" w:lineRule="auto"/>
        <w:jc w:val="both"/>
        <w:rPr>
          <w:rFonts w:ascii="Times New Roman" w:hAnsi="Times New Roman" w:cs="Times New Roman"/>
          <w:sz w:val="24"/>
          <w:szCs w:val="24"/>
        </w:rPr>
      </w:pPr>
      <w:r w:rsidRPr="00483D68">
        <w:rPr>
          <w:rFonts w:ascii="Times New Roman" w:hAnsi="Times New Roman" w:cs="Times New Roman"/>
          <w:sz w:val="24"/>
          <w:szCs w:val="24"/>
        </w:rPr>
        <w:tab/>
      </w:r>
      <w:r w:rsidR="00EF1221" w:rsidRPr="00483D68">
        <w:rPr>
          <w:rFonts w:ascii="Times New Roman" w:hAnsi="Times New Roman" w:cs="Times New Roman"/>
          <w:sz w:val="24"/>
          <w:szCs w:val="24"/>
        </w:rPr>
        <w:t xml:space="preserve">The dominant group of flavonoids present in mulberry leaves varies in concentration depending on the geographical region. Several caffeoylquinic acid derivatives have been identified in </w:t>
      </w:r>
      <w:r w:rsidR="00EF1221" w:rsidRPr="00483D68">
        <w:rPr>
          <w:rStyle w:val="Emphasis"/>
          <w:rFonts w:ascii="Times New Roman" w:hAnsi="Times New Roman" w:cs="Times New Roman"/>
          <w:sz w:val="24"/>
          <w:szCs w:val="24"/>
        </w:rPr>
        <w:t>Morus</w:t>
      </w:r>
      <w:r w:rsidR="00EF1221" w:rsidRPr="00483D68">
        <w:rPr>
          <w:rFonts w:ascii="Times New Roman" w:hAnsi="Times New Roman" w:cs="Times New Roman"/>
          <w:sz w:val="24"/>
          <w:szCs w:val="24"/>
        </w:rPr>
        <w:t xml:space="preserve"> leaves, including neochlorogenic acid, chlorogenic acid, </w:t>
      </w:r>
      <w:proofErr w:type="spellStart"/>
      <w:r w:rsidR="00EF1221" w:rsidRPr="00483D68">
        <w:rPr>
          <w:rFonts w:ascii="Times New Roman" w:hAnsi="Times New Roman" w:cs="Times New Roman"/>
          <w:sz w:val="24"/>
          <w:szCs w:val="24"/>
        </w:rPr>
        <w:t>cryptochlorogenic</w:t>
      </w:r>
      <w:proofErr w:type="spellEnd"/>
      <w:r w:rsidR="00EF1221" w:rsidRPr="00483D68">
        <w:rPr>
          <w:rFonts w:ascii="Times New Roman" w:hAnsi="Times New Roman" w:cs="Times New Roman"/>
          <w:sz w:val="24"/>
          <w:szCs w:val="24"/>
        </w:rPr>
        <w:t xml:space="preserve"> acid, caffeoylquinic acid isomer, and caffeoylquinic acid glucoside (Sánchez-Salcedo </w:t>
      </w:r>
      <w:r w:rsidR="006811CE" w:rsidRPr="00483D68">
        <w:rPr>
          <w:rFonts w:ascii="Times New Roman" w:hAnsi="Times New Roman" w:cs="Times New Roman"/>
          <w:i/>
          <w:iCs/>
          <w:sz w:val="24"/>
          <w:szCs w:val="24"/>
        </w:rPr>
        <w:t>et al</w:t>
      </w:r>
      <w:r w:rsidR="00EF1221" w:rsidRPr="00483D68">
        <w:rPr>
          <w:rFonts w:ascii="Times New Roman" w:hAnsi="Times New Roman" w:cs="Times New Roman"/>
          <w:sz w:val="24"/>
          <w:szCs w:val="24"/>
        </w:rPr>
        <w:t xml:space="preserve">., 2015). Among the </w:t>
      </w:r>
      <w:proofErr w:type="spellStart"/>
      <w:r w:rsidR="00EF1221" w:rsidRPr="00483D68">
        <w:rPr>
          <w:rFonts w:ascii="Times New Roman" w:hAnsi="Times New Roman" w:cs="Times New Roman"/>
          <w:sz w:val="24"/>
          <w:szCs w:val="24"/>
        </w:rPr>
        <w:t>flavonol</w:t>
      </w:r>
      <w:proofErr w:type="spellEnd"/>
      <w:r w:rsidR="00EF1221" w:rsidRPr="00483D68">
        <w:rPr>
          <w:rFonts w:ascii="Times New Roman" w:hAnsi="Times New Roman" w:cs="Times New Roman"/>
          <w:sz w:val="24"/>
          <w:szCs w:val="24"/>
        </w:rPr>
        <w:t xml:space="preserve"> glycosides, </w:t>
      </w:r>
      <w:proofErr w:type="spellStart"/>
      <w:r w:rsidR="00EF1221" w:rsidRPr="00483D68">
        <w:rPr>
          <w:rFonts w:ascii="Times New Roman" w:hAnsi="Times New Roman" w:cs="Times New Roman"/>
          <w:sz w:val="24"/>
          <w:szCs w:val="24"/>
        </w:rPr>
        <w:t>rutin</w:t>
      </w:r>
      <w:proofErr w:type="spellEnd"/>
      <w:r w:rsidR="00EF1221" w:rsidRPr="00483D68">
        <w:rPr>
          <w:rFonts w:ascii="Times New Roman" w:hAnsi="Times New Roman" w:cs="Times New Roman"/>
          <w:sz w:val="24"/>
          <w:szCs w:val="24"/>
        </w:rPr>
        <w:t xml:space="preserve"> and quercetin-3-(6-malonylglucoside) are the most abundant, and they are largely responsible for the antioxidant potential of the leaves. These compounds are known to alleviate oxidative stress in the liver and contribute to improved </w:t>
      </w:r>
      <w:proofErr w:type="spellStart"/>
      <w:r w:rsidR="00EF1221" w:rsidRPr="00483D68">
        <w:rPr>
          <w:rFonts w:ascii="Times New Roman" w:hAnsi="Times New Roman" w:cs="Times New Roman"/>
          <w:sz w:val="24"/>
          <w:szCs w:val="24"/>
        </w:rPr>
        <w:t>glycemic</w:t>
      </w:r>
      <w:proofErr w:type="spellEnd"/>
      <w:r w:rsidR="00EF1221" w:rsidRPr="00483D68">
        <w:rPr>
          <w:rFonts w:ascii="Times New Roman" w:hAnsi="Times New Roman" w:cs="Times New Roman"/>
          <w:sz w:val="24"/>
          <w:szCs w:val="24"/>
        </w:rPr>
        <w:t xml:space="preserve"> control. In addition, other notable flavonoids detected in mulberry leaves include </w:t>
      </w:r>
      <w:proofErr w:type="spellStart"/>
      <w:r w:rsidR="00EF1221" w:rsidRPr="00483D68">
        <w:rPr>
          <w:rFonts w:ascii="Times New Roman" w:hAnsi="Times New Roman" w:cs="Times New Roman"/>
          <w:sz w:val="24"/>
          <w:szCs w:val="24"/>
        </w:rPr>
        <w:t>moringrol</w:t>
      </w:r>
      <w:proofErr w:type="spellEnd"/>
      <w:r w:rsidR="00EF1221" w:rsidRPr="00483D68">
        <w:rPr>
          <w:rFonts w:ascii="Times New Roman" w:hAnsi="Times New Roman" w:cs="Times New Roman"/>
          <w:sz w:val="24"/>
          <w:szCs w:val="24"/>
        </w:rPr>
        <w:t xml:space="preserve"> E, </w:t>
      </w:r>
      <w:proofErr w:type="spellStart"/>
      <w:r w:rsidR="00EF1221" w:rsidRPr="00483D68">
        <w:rPr>
          <w:rFonts w:ascii="Times New Roman" w:hAnsi="Times New Roman" w:cs="Times New Roman"/>
          <w:sz w:val="24"/>
          <w:szCs w:val="24"/>
        </w:rPr>
        <w:t>moringrol</w:t>
      </w:r>
      <w:proofErr w:type="spellEnd"/>
      <w:r w:rsidR="00EF1221" w:rsidRPr="00483D68">
        <w:rPr>
          <w:rFonts w:ascii="Times New Roman" w:hAnsi="Times New Roman" w:cs="Times New Roman"/>
          <w:sz w:val="24"/>
          <w:szCs w:val="24"/>
        </w:rPr>
        <w:t xml:space="preserve"> F, and </w:t>
      </w:r>
      <w:proofErr w:type="spellStart"/>
      <w:r w:rsidR="00EF1221" w:rsidRPr="00483D68">
        <w:rPr>
          <w:rFonts w:ascii="Times New Roman" w:hAnsi="Times New Roman" w:cs="Times New Roman"/>
          <w:sz w:val="24"/>
          <w:szCs w:val="24"/>
        </w:rPr>
        <w:t>morusin</w:t>
      </w:r>
      <w:proofErr w:type="spellEnd"/>
      <w:r w:rsidR="00EF1221" w:rsidRPr="00483D68">
        <w:rPr>
          <w:rFonts w:ascii="Times New Roman" w:hAnsi="Times New Roman" w:cs="Times New Roman"/>
          <w:sz w:val="24"/>
          <w:szCs w:val="24"/>
        </w:rPr>
        <w:t>—a prenylated phenolic compound distributed throughout the plant but found in the highest concentrations in the root bark.</w:t>
      </w:r>
    </w:p>
    <w:p w14:paraId="0CFB7023" w14:textId="63224C91" w:rsidR="00B85681" w:rsidRDefault="00771175" w:rsidP="007C2D77">
      <w:pPr>
        <w:spacing w:line="360" w:lineRule="auto"/>
        <w:jc w:val="both"/>
        <w:rPr>
          <w:rFonts w:ascii="Times New Roman" w:hAnsi="Times New Roman" w:cs="Times New Roman"/>
          <w:sz w:val="24"/>
          <w:szCs w:val="24"/>
        </w:rPr>
      </w:pPr>
      <w:r w:rsidRPr="00B85681">
        <w:rPr>
          <w:rFonts w:ascii="Times New Roman" w:hAnsi="Times New Roman" w:cs="Times New Roman"/>
          <w:noProof/>
          <w:sz w:val="24"/>
          <w:szCs w:val="24"/>
        </w:rPr>
        <w:lastRenderedPageBreak/>
        <mc:AlternateContent>
          <mc:Choice Requires="wpg">
            <w:drawing>
              <wp:anchor distT="0" distB="0" distL="114300" distR="114300" simplePos="0" relativeHeight="251659264" behindDoc="0" locked="0" layoutInCell="1" allowOverlap="1" wp14:anchorId="22AAF304" wp14:editId="5B5C90FF">
                <wp:simplePos x="0" y="0"/>
                <wp:positionH relativeFrom="column">
                  <wp:posOffset>223650</wp:posOffset>
                </wp:positionH>
                <wp:positionV relativeFrom="paragraph">
                  <wp:posOffset>-331612</wp:posOffset>
                </wp:positionV>
                <wp:extent cx="5206365" cy="4587875"/>
                <wp:effectExtent l="19050" t="19050" r="32385" b="22225"/>
                <wp:wrapNone/>
                <wp:docPr id="65" name="Group 64">
                  <a:extLst xmlns:a="http://schemas.openxmlformats.org/drawingml/2006/main">
                    <a:ext uri="{FF2B5EF4-FFF2-40B4-BE49-F238E27FC236}">
                      <a16:creationId xmlns:a16="http://schemas.microsoft.com/office/drawing/2014/main" id="{234CE05D-AE31-4FC5-98C6-141397B4E777}"/>
                    </a:ext>
                  </a:extLst>
                </wp:docPr>
                <wp:cNvGraphicFramePr/>
                <a:graphic xmlns:a="http://schemas.openxmlformats.org/drawingml/2006/main">
                  <a:graphicData uri="http://schemas.microsoft.com/office/word/2010/wordprocessingGroup">
                    <wpg:wgp>
                      <wpg:cNvGrpSpPr/>
                      <wpg:grpSpPr>
                        <a:xfrm>
                          <a:off x="0" y="0"/>
                          <a:ext cx="5206365" cy="4587875"/>
                          <a:chOff x="0" y="0"/>
                          <a:chExt cx="4124133" cy="3853549"/>
                        </a:xfrm>
                      </wpg:grpSpPr>
                      <wpg:grpSp>
                        <wpg:cNvPr id="2" name="Group 2">
                          <a:extLst>
                            <a:ext uri="{FF2B5EF4-FFF2-40B4-BE49-F238E27FC236}">
                              <a16:creationId xmlns:a16="http://schemas.microsoft.com/office/drawing/2014/main" id="{B7A64329-40CE-446F-BAF8-235CA0F330A6}"/>
                            </a:ext>
                          </a:extLst>
                        </wpg:cNvPr>
                        <wpg:cNvGrpSpPr/>
                        <wpg:grpSpPr>
                          <a:xfrm>
                            <a:off x="0" y="0"/>
                            <a:ext cx="4124133" cy="3853549"/>
                            <a:chOff x="0" y="0"/>
                            <a:chExt cx="4124133" cy="3853549"/>
                          </a:xfrm>
                        </wpg:grpSpPr>
                        <wps:wsp>
                          <wps:cNvPr id="11" name="Flowchart: Process 11">
                            <a:extLst>
                              <a:ext uri="{FF2B5EF4-FFF2-40B4-BE49-F238E27FC236}">
                                <a16:creationId xmlns:a16="http://schemas.microsoft.com/office/drawing/2014/main" id="{ECC28C3B-8247-4CFC-80F6-08B50AAA72D5}"/>
                              </a:ext>
                            </a:extLst>
                          </wps:cNvPr>
                          <wps:cNvSpPr/>
                          <wps:spPr>
                            <a:xfrm>
                              <a:off x="2" y="8"/>
                              <a:ext cx="4124131" cy="3853541"/>
                            </a:xfrm>
                            <a:prstGeom prst="flowChartProcess">
                              <a:avLst/>
                            </a:prstGeom>
                            <a:solidFill>
                              <a:schemeClr val="bg1">
                                <a:lumMod val="95000"/>
                              </a:schemeClr>
                            </a:solidFill>
                            <a:ln w="285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Flowchart: Process 12">
                            <a:extLst>
                              <a:ext uri="{FF2B5EF4-FFF2-40B4-BE49-F238E27FC236}">
                                <a16:creationId xmlns:a16="http://schemas.microsoft.com/office/drawing/2014/main" id="{01FF3DE4-FBE8-4542-A854-469B40F68465}"/>
                              </a:ext>
                            </a:extLst>
                          </wps:cNvPr>
                          <wps:cNvSpPr/>
                          <wps:spPr>
                            <a:xfrm>
                              <a:off x="712430" y="625119"/>
                              <a:ext cx="2699278" cy="2637526"/>
                            </a:xfrm>
                            <a:prstGeom prst="flowChartProcess">
                              <a:avLst/>
                            </a:prstGeom>
                            <a:solidFill>
                              <a:schemeClr val="accent2">
                                <a:lumMod val="20000"/>
                                <a:lumOff val="80000"/>
                              </a:schemeClr>
                            </a:solidFill>
                            <a:ln w="28575"/>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 name="Picture 13" descr="Organic Mulberry Leaf Powder">
                              <a:extLst>
                                <a:ext uri="{FF2B5EF4-FFF2-40B4-BE49-F238E27FC236}">
                                  <a16:creationId xmlns:a16="http://schemas.microsoft.com/office/drawing/2014/main" id="{FE3FBF1E-C3FD-428C-B741-7DB4725B5381}"/>
                                </a:ext>
                              </a:extLst>
                            </pic:cNvPr>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1081765" y="994458"/>
                              <a:ext cx="1960613" cy="1864659"/>
                            </a:xfrm>
                            <a:prstGeom prst="rect">
                              <a:avLst/>
                            </a:prstGeom>
                            <a:solidFill>
                              <a:schemeClr val="bg1"/>
                            </a:solidFill>
                            <a:ln w="38100">
                              <a:solidFill>
                                <a:schemeClr val="tx1"/>
                              </a:solidFill>
                            </a:ln>
                          </pic:spPr>
                        </pic:pic>
                        <wps:wsp>
                          <wps:cNvPr id="14" name="TextBox 8">
                            <a:extLst>
                              <a:ext uri="{FF2B5EF4-FFF2-40B4-BE49-F238E27FC236}">
                                <a16:creationId xmlns:a16="http://schemas.microsoft.com/office/drawing/2014/main" id="{9C0FE9D1-2BC6-4ADE-A3B8-69179779CAB9}"/>
                              </a:ext>
                            </a:extLst>
                          </wps:cNvPr>
                          <wps:cNvSpPr txBox="1"/>
                          <wps:spPr>
                            <a:xfrm>
                              <a:off x="1081738" y="2892988"/>
                              <a:ext cx="1960165" cy="316792"/>
                            </a:xfrm>
                            <a:prstGeom prst="rect">
                              <a:avLst/>
                            </a:prstGeom>
                            <a:solidFill>
                              <a:schemeClr val="accent2">
                                <a:lumMod val="20000"/>
                                <a:lumOff val="80000"/>
                              </a:schemeClr>
                            </a:solidFill>
                            <a:ln>
                              <a:noFill/>
                            </a:ln>
                          </wps:spPr>
                          <wps:txbx>
                            <w:txbxContent>
                              <w:p w14:paraId="17D69110"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Alkaloids</w:t>
                                </w:r>
                              </w:p>
                            </w:txbxContent>
                          </wps:txbx>
                          <wps:bodyPr wrap="square" rtlCol="0">
                            <a:noAutofit/>
                          </wps:bodyPr>
                        </wps:wsp>
                        <wps:wsp>
                          <wps:cNvPr id="15" name="TextBox 9">
                            <a:extLst>
                              <a:ext uri="{FF2B5EF4-FFF2-40B4-BE49-F238E27FC236}">
                                <a16:creationId xmlns:a16="http://schemas.microsoft.com/office/drawing/2014/main" id="{3B641503-E3F6-4C16-A06A-122ACE5173C8}"/>
                              </a:ext>
                            </a:extLst>
                          </wps:cNvPr>
                          <wps:cNvSpPr txBox="1"/>
                          <wps:spPr>
                            <a:xfrm>
                              <a:off x="1081738" y="625048"/>
                              <a:ext cx="1959705" cy="347219"/>
                            </a:xfrm>
                            <a:prstGeom prst="rect">
                              <a:avLst/>
                            </a:prstGeom>
                            <a:noFill/>
                            <a:ln>
                              <a:noFill/>
                            </a:ln>
                          </wps:spPr>
                          <wps:txbx>
                            <w:txbxContent>
                              <w:p w14:paraId="7E784369"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Anthocyanin</w:t>
                                </w:r>
                              </w:p>
                            </w:txbxContent>
                          </wps:txbx>
                          <wps:bodyPr wrap="square" rtlCol="0">
                            <a:spAutoFit/>
                          </wps:bodyPr>
                        </wps:wsp>
                        <wps:wsp>
                          <wps:cNvPr id="16" name="TextBox 10">
                            <a:extLst>
                              <a:ext uri="{FF2B5EF4-FFF2-40B4-BE49-F238E27FC236}">
                                <a16:creationId xmlns:a16="http://schemas.microsoft.com/office/drawing/2014/main" id="{74230373-8922-4C12-BF31-E00F00DF7386}"/>
                              </a:ext>
                            </a:extLst>
                          </wps:cNvPr>
                          <wps:cNvSpPr txBox="1"/>
                          <wps:spPr>
                            <a:xfrm rot="5400000">
                              <a:off x="2294644" y="1792910"/>
                              <a:ext cx="1865171" cy="327456"/>
                            </a:xfrm>
                            <a:prstGeom prst="rect">
                              <a:avLst/>
                            </a:prstGeom>
                            <a:noFill/>
                            <a:ln>
                              <a:noFill/>
                            </a:ln>
                          </wps:spPr>
                          <wps:txbx>
                            <w:txbxContent>
                              <w:p w14:paraId="4BDA4921"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Flavonoids</w:t>
                                </w:r>
                              </w:p>
                            </w:txbxContent>
                          </wps:txbx>
                          <wps:bodyPr wrap="square" rtlCol="0">
                            <a:spAutoFit/>
                          </wps:bodyPr>
                        </wps:wsp>
                        <wps:wsp>
                          <wps:cNvPr id="17" name="TextBox 11">
                            <a:extLst>
                              <a:ext uri="{FF2B5EF4-FFF2-40B4-BE49-F238E27FC236}">
                                <a16:creationId xmlns:a16="http://schemas.microsoft.com/office/drawing/2014/main" id="{909BE9AA-702D-4119-B8FB-976944E2C3C9}"/>
                              </a:ext>
                            </a:extLst>
                          </wps:cNvPr>
                          <wps:cNvSpPr txBox="1"/>
                          <wps:spPr>
                            <a:xfrm rot="16200000">
                              <a:off x="-35252" y="1792904"/>
                              <a:ext cx="1865171" cy="327456"/>
                            </a:xfrm>
                            <a:prstGeom prst="rect">
                              <a:avLst/>
                            </a:prstGeom>
                            <a:noFill/>
                            <a:ln>
                              <a:noFill/>
                            </a:ln>
                          </wps:spPr>
                          <wps:txbx>
                            <w:txbxContent>
                              <w:p w14:paraId="435DF78E"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Polysaccharides</w:t>
                                </w:r>
                              </w:p>
                            </w:txbxContent>
                          </wps:txbx>
                          <wps:bodyPr wrap="square" rtlCol="0">
                            <a:spAutoFit/>
                          </wps:bodyPr>
                        </wps:wsp>
                        <wps:wsp>
                          <wps:cNvPr id="18" name="Straight Connector 18">
                            <a:extLst>
                              <a:ext uri="{FF2B5EF4-FFF2-40B4-BE49-F238E27FC236}">
                                <a16:creationId xmlns:a16="http://schemas.microsoft.com/office/drawing/2014/main" id="{BDE72D60-9E31-42EF-ADFA-CD30A363C78C}"/>
                              </a:ext>
                            </a:extLst>
                          </wps:cNvPr>
                          <wps:cNvCnPr/>
                          <wps:spPr>
                            <a:xfrm flipV="1">
                              <a:off x="3042374" y="625119"/>
                              <a:ext cx="369334" cy="369332"/>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a:extLst>
                              <a:ext uri="{FF2B5EF4-FFF2-40B4-BE49-F238E27FC236}">
                                <a16:creationId xmlns:a16="http://schemas.microsoft.com/office/drawing/2014/main" id="{F50C02E1-2150-436D-B73B-499FBD01B866}"/>
                              </a:ext>
                            </a:extLst>
                          </wps:cNvPr>
                          <wps:cNvCnPr/>
                          <wps:spPr>
                            <a:xfrm>
                              <a:off x="3042372" y="2859114"/>
                              <a:ext cx="369335" cy="403531"/>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a:extLst>
                              <a:ext uri="{FF2B5EF4-FFF2-40B4-BE49-F238E27FC236}">
                                <a16:creationId xmlns:a16="http://schemas.microsoft.com/office/drawing/2014/main" id="{299EBCF3-9B19-4A03-ACA6-A18E5F7F67DA}"/>
                              </a:ext>
                            </a:extLst>
                          </wps:cNvPr>
                          <wps:cNvCnPr/>
                          <wps:spPr>
                            <a:xfrm flipH="1">
                              <a:off x="712428" y="2859107"/>
                              <a:ext cx="369333" cy="40353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a:extLst>
                              <a:ext uri="{FF2B5EF4-FFF2-40B4-BE49-F238E27FC236}">
                                <a16:creationId xmlns:a16="http://schemas.microsoft.com/office/drawing/2014/main" id="{9641642B-D3DE-4C7A-A908-3B8F04022590}"/>
                              </a:ext>
                            </a:extLst>
                          </wps:cNvPr>
                          <wps:cNvCnPr/>
                          <wps:spPr>
                            <a:xfrm flipH="1" flipV="1">
                              <a:off x="712424" y="625112"/>
                              <a:ext cx="369336" cy="369339"/>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Straight Connector 22">
                            <a:extLst>
                              <a:ext uri="{FF2B5EF4-FFF2-40B4-BE49-F238E27FC236}">
                                <a16:creationId xmlns:a16="http://schemas.microsoft.com/office/drawing/2014/main" id="{10645A2A-DD24-4187-9D8D-2F97FAFA48DD}"/>
                              </a:ext>
                            </a:extLst>
                          </wps:cNvPr>
                          <wps:cNvCnPr>
                            <a:stCxn id="11" idx="0"/>
                            <a:endCxn id="15" idx="0"/>
                          </wps:cNvCnPr>
                          <wps:spPr>
                            <a:xfrm>
                              <a:off x="2062068" y="8"/>
                              <a:ext cx="0" cy="62511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a:extLst>
                              <a:ext uri="{FF2B5EF4-FFF2-40B4-BE49-F238E27FC236}">
                                <a16:creationId xmlns:a16="http://schemas.microsoft.com/office/drawing/2014/main" id="{24BC20F1-0660-431F-BAB5-5CFB722D0693}"/>
                              </a:ext>
                            </a:extLst>
                          </wps:cNvPr>
                          <wps:cNvCnPr>
                            <a:cxnSpLocks/>
                            <a:stCxn id="11" idx="1"/>
                            <a:endCxn id="12" idx="1"/>
                          </wps:cNvCnPr>
                          <wps:spPr>
                            <a:xfrm>
                              <a:off x="2" y="1926779"/>
                              <a:ext cx="712428" cy="1710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 name="Straight Connector 24">
                            <a:extLst>
                              <a:ext uri="{FF2B5EF4-FFF2-40B4-BE49-F238E27FC236}">
                                <a16:creationId xmlns:a16="http://schemas.microsoft.com/office/drawing/2014/main" id="{A61A9895-D25D-476E-9A60-9FC58AFE45BA}"/>
                              </a:ext>
                            </a:extLst>
                          </wps:cNvPr>
                          <wps:cNvCnPr>
                            <a:stCxn id="11" idx="2"/>
                            <a:endCxn id="12" idx="2"/>
                          </wps:cNvCnPr>
                          <wps:spPr>
                            <a:xfrm flipV="1">
                              <a:off x="2062068" y="3262645"/>
                              <a:ext cx="2" cy="590904"/>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a:extLst>
                              <a:ext uri="{FF2B5EF4-FFF2-40B4-BE49-F238E27FC236}">
                                <a16:creationId xmlns:a16="http://schemas.microsoft.com/office/drawing/2014/main" id="{91DA75D5-50F4-4415-BFE6-D82BDCECB527}"/>
                              </a:ext>
                            </a:extLst>
                          </wps:cNvPr>
                          <wps:cNvCnPr>
                            <a:stCxn id="11" idx="3"/>
                          </wps:cNvCnPr>
                          <wps:spPr>
                            <a:xfrm flipH="1">
                              <a:off x="3411707" y="1926779"/>
                              <a:ext cx="712426"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a:extLst>
                              <a:ext uri="{FF2B5EF4-FFF2-40B4-BE49-F238E27FC236}">
                                <a16:creationId xmlns:a16="http://schemas.microsoft.com/office/drawing/2014/main" id="{61952F17-3D01-47FD-859C-45DAF7F0312C}"/>
                              </a:ext>
                            </a:extLst>
                          </wps:cNvPr>
                          <wps:cNvCnPr>
                            <a:cxnSpLocks/>
                          </wps:cNvCnPr>
                          <wps:spPr>
                            <a:xfrm>
                              <a:off x="0" y="0"/>
                              <a:ext cx="712424" cy="625112"/>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Connector 27">
                            <a:extLst>
                              <a:ext uri="{FF2B5EF4-FFF2-40B4-BE49-F238E27FC236}">
                                <a16:creationId xmlns:a16="http://schemas.microsoft.com/office/drawing/2014/main" id="{5A2C3028-5C2D-4883-8B53-AFCB0E71C583}"/>
                              </a:ext>
                            </a:extLst>
                          </wps:cNvPr>
                          <wps:cNvCnPr>
                            <a:cxnSpLocks/>
                          </wps:cNvCnPr>
                          <wps:spPr>
                            <a:xfrm flipH="1">
                              <a:off x="3411707" y="1"/>
                              <a:ext cx="712426" cy="625111"/>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 name="Straight Connector 28">
                            <a:extLst>
                              <a:ext uri="{FF2B5EF4-FFF2-40B4-BE49-F238E27FC236}">
                                <a16:creationId xmlns:a16="http://schemas.microsoft.com/office/drawing/2014/main" id="{5750A890-7D0F-4D5E-A6F4-EA65D1C1E801}"/>
                              </a:ext>
                            </a:extLst>
                          </wps:cNvPr>
                          <wps:cNvCnPr>
                            <a:cxnSpLocks/>
                          </wps:cNvCnPr>
                          <wps:spPr>
                            <a:xfrm>
                              <a:off x="3411707" y="3262645"/>
                              <a:ext cx="712426" cy="590904"/>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 name="Straight Connector 29">
                            <a:extLst>
                              <a:ext uri="{FF2B5EF4-FFF2-40B4-BE49-F238E27FC236}">
                                <a16:creationId xmlns:a16="http://schemas.microsoft.com/office/drawing/2014/main" id="{A966962F-6839-474E-8B61-C11ABF143314}"/>
                              </a:ext>
                            </a:extLst>
                          </wps:cNvPr>
                          <wps:cNvCnPr>
                            <a:cxnSpLocks/>
                          </wps:cNvCnPr>
                          <wps:spPr>
                            <a:xfrm flipH="1">
                              <a:off x="2" y="3262638"/>
                              <a:ext cx="712422" cy="590911"/>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3" name="TextBox 51">
                          <a:extLst>
                            <a:ext uri="{FF2B5EF4-FFF2-40B4-BE49-F238E27FC236}">
                              <a16:creationId xmlns:a16="http://schemas.microsoft.com/office/drawing/2014/main" id="{2E53521C-3DFA-4717-9974-2EA7BE043C48}"/>
                            </a:ext>
                          </a:extLst>
                        </wps:cNvPr>
                        <wps:cNvSpPr txBox="1"/>
                        <wps:spPr>
                          <a:xfrm>
                            <a:off x="850611" y="170400"/>
                            <a:ext cx="1073411" cy="347219"/>
                          </a:xfrm>
                          <a:prstGeom prst="rect">
                            <a:avLst/>
                          </a:prstGeom>
                          <a:noFill/>
                        </wps:spPr>
                        <wps:txbx>
                          <w:txbxContent>
                            <w:p w14:paraId="16F51778"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Antioxidant</w:t>
                              </w:r>
                            </w:p>
                          </w:txbxContent>
                        </wps:txbx>
                        <wps:bodyPr wrap="square">
                          <a:spAutoFit/>
                        </wps:bodyPr>
                      </wps:wsp>
                      <wps:wsp>
                        <wps:cNvPr id="4" name="TextBox 53">
                          <a:extLst>
                            <a:ext uri="{FF2B5EF4-FFF2-40B4-BE49-F238E27FC236}">
                              <a16:creationId xmlns:a16="http://schemas.microsoft.com/office/drawing/2014/main" id="{7B248A1D-BD23-457E-A7A8-56904918926B}"/>
                            </a:ext>
                          </a:extLst>
                        </wps:cNvPr>
                        <wps:cNvSpPr txBox="1"/>
                        <wps:spPr>
                          <a:xfrm>
                            <a:off x="2250242" y="171829"/>
                            <a:ext cx="1307811" cy="347219"/>
                          </a:xfrm>
                          <a:prstGeom prst="rect">
                            <a:avLst/>
                          </a:prstGeom>
                          <a:noFill/>
                        </wps:spPr>
                        <wps:txbx>
                          <w:txbxContent>
                            <w:p w14:paraId="23FB0D53"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Anticarcinogen</w:t>
                              </w:r>
                            </w:p>
                          </w:txbxContent>
                        </wps:txbx>
                        <wps:bodyPr wrap="square">
                          <a:spAutoFit/>
                        </wps:bodyPr>
                      </wps:wsp>
                      <wps:wsp>
                        <wps:cNvPr id="5" name="TextBox 55">
                          <a:extLst>
                            <a:ext uri="{FF2B5EF4-FFF2-40B4-BE49-F238E27FC236}">
                              <a16:creationId xmlns:a16="http://schemas.microsoft.com/office/drawing/2014/main" id="{7A72F3DD-6D96-44D6-B68F-C192549E9D26}"/>
                            </a:ext>
                          </a:extLst>
                        </wps:cNvPr>
                        <wps:cNvSpPr txBox="1"/>
                        <wps:spPr>
                          <a:xfrm rot="16200000">
                            <a:off x="-262894" y="976353"/>
                            <a:ext cx="1189933" cy="327456"/>
                          </a:xfrm>
                          <a:prstGeom prst="rect">
                            <a:avLst/>
                          </a:prstGeom>
                          <a:noFill/>
                        </wps:spPr>
                        <wps:txbx>
                          <w:txbxContent>
                            <w:p w14:paraId="7F5642CC"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Antidiabetic</w:t>
                              </w:r>
                            </w:p>
                          </w:txbxContent>
                        </wps:txbx>
                        <wps:bodyPr wrap="square">
                          <a:spAutoFit/>
                        </wps:bodyPr>
                      </wps:wsp>
                      <wps:wsp>
                        <wps:cNvPr id="6" name="TextBox 57">
                          <a:extLst>
                            <a:ext uri="{FF2B5EF4-FFF2-40B4-BE49-F238E27FC236}">
                              <a16:creationId xmlns:a16="http://schemas.microsoft.com/office/drawing/2014/main" id="{378F6DAC-1DB0-4E85-AA62-6C1ACE840231}"/>
                            </a:ext>
                          </a:extLst>
                        </wps:cNvPr>
                        <wps:cNvSpPr txBox="1"/>
                        <wps:spPr>
                          <a:xfrm rot="5400000">
                            <a:off x="3094920" y="1052527"/>
                            <a:ext cx="1343008" cy="327456"/>
                          </a:xfrm>
                          <a:prstGeom prst="rect">
                            <a:avLst/>
                          </a:prstGeom>
                          <a:noFill/>
                        </wps:spPr>
                        <wps:txbx>
                          <w:txbxContent>
                            <w:p w14:paraId="573AFFC2"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Cardiovascular</w:t>
                              </w:r>
                            </w:p>
                          </w:txbxContent>
                        </wps:txbx>
                        <wps:bodyPr wrap="square">
                          <a:spAutoFit/>
                        </wps:bodyPr>
                      </wps:wsp>
                      <wps:wsp>
                        <wps:cNvPr id="7" name="TextBox 59">
                          <a:extLst>
                            <a:ext uri="{FF2B5EF4-FFF2-40B4-BE49-F238E27FC236}">
                              <a16:creationId xmlns:a16="http://schemas.microsoft.com/office/drawing/2014/main" id="{6D877AB5-F96F-400F-997A-D7037CAB0558}"/>
                            </a:ext>
                          </a:extLst>
                        </wps:cNvPr>
                        <wps:cNvSpPr txBox="1"/>
                        <wps:spPr>
                          <a:xfrm>
                            <a:off x="575021" y="3415542"/>
                            <a:ext cx="1437587" cy="347219"/>
                          </a:xfrm>
                          <a:prstGeom prst="rect">
                            <a:avLst/>
                          </a:prstGeom>
                          <a:noFill/>
                        </wps:spPr>
                        <wps:txbx>
                          <w:txbxContent>
                            <w:p w14:paraId="023B2236"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Neuroprotective</w:t>
                              </w:r>
                            </w:p>
                          </w:txbxContent>
                        </wps:txbx>
                        <wps:bodyPr wrap="square">
                          <a:spAutoFit/>
                        </wps:bodyPr>
                      </wps:wsp>
                      <wps:wsp>
                        <wps:cNvPr id="8" name="TextBox 61">
                          <a:extLst>
                            <a:ext uri="{FF2B5EF4-FFF2-40B4-BE49-F238E27FC236}">
                              <a16:creationId xmlns:a16="http://schemas.microsoft.com/office/drawing/2014/main" id="{56F15244-E584-4F39-97D4-0265E084BC48}"/>
                            </a:ext>
                          </a:extLst>
                        </wps:cNvPr>
                        <wps:cNvSpPr txBox="1"/>
                        <wps:spPr>
                          <a:xfrm>
                            <a:off x="2327126" y="3415542"/>
                            <a:ext cx="1153892" cy="347219"/>
                          </a:xfrm>
                          <a:prstGeom prst="rect">
                            <a:avLst/>
                          </a:prstGeom>
                          <a:noFill/>
                        </wps:spPr>
                        <wps:txbx>
                          <w:txbxContent>
                            <w:p w14:paraId="4B7C1B98"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Antimicrobial</w:t>
                              </w:r>
                            </w:p>
                          </w:txbxContent>
                        </wps:txbx>
                        <wps:bodyPr wrap="square">
                          <a:spAutoFit/>
                        </wps:bodyPr>
                      </wps:wsp>
                      <wps:wsp>
                        <wps:cNvPr id="9" name="TextBox 63">
                          <a:extLst>
                            <a:ext uri="{FF2B5EF4-FFF2-40B4-BE49-F238E27FC236}">
                              <a16:creationId xmlns:a16="http://schemas.microsoft.com/office/drawing/2014/main" id="{A149F571-D3B5-41A5-A76A-8F27133C060D}"/>
                            </a:ext>
                          </a:extLst>
                        </wps:cNvPr>
                        <wps:cNvSpPr txBox="1"/>
                        <wps:spPr>
                          <a:xfrm rot="16200000">
                            <a:off x="-388167" y="2612272"/>
                            <a:ext cx="1441147" cy="327456"/>
                          </a:xfrm>
                          <a:prstGeom prst="rect">
                            <a:avLst/>
                          </a:prstGeom>
                          <a:noFill/>
                        </wps:spPr>
                        <wps:txbx>
                          <w:txbxContent>
                            <w:p w14:paraId="4C352AE0"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Gastrointestinal</w:t>
                              </w:r>
                            </w:p>
                          </w:txbxContent>
                        </wps:txbx>
                        <wps:bodyPr wrap="square">
                          <a:spAutoFit/>
                        </wps:bodyPr>
                      </wps:wsp>
                      <wps:wsp>
                        <wps:cNvPr id="10" name="TextBox 65">
                          <a:extLst>
                            <a:ext uri="{FF2B5EF4-FFF2-40B4-BE49-F238E27FC236}">
                              <a16:creationId xmlns:a16="http://schemas.microsoft.com/office/drawing/2014/main" id="{18A2FE5F-5897-4BEF-B9A7-6AF5BD16CEA8}"/>
                            </a:ext>
                          </a:extLst>
                        </wps:cNvPr>
                        <wps:cNvSpPr txBox="1"/>
                        <wps:spPr>
                          <a:xfrm rot="5400000">
                            <a:off x="3175034" y="2483089"/>
                            <a:ext cx="1183000" cy="327456"/>
                          </a:xfrm>
                          <a:prstGeom prst="rect">
                            <a:avLst/>
                          </a:prstGeom>
                          <a:noFill/>
                        </wps:spPr>
                        <wps:txbx>
                          <w:txbxContent>
                            <w:p w14:paraId="4D8AC683"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Skin diseases</w:t>
                              </w:r>
                            </w:p>
                          </w:txbxContent>
                        </wps:txbx>
                        <wps:bodyPr wrap="square">
                          <a:spAutoFit/>
                        </wps:bodyPr>
                      </wps:wsp>
                    </wpg:wgp>
                  </a:graphicData>
                </a:graphic>
              </wp:anchor>
            </w:drawing>
          </mc:Choice>
          <mc:Fallback>
            <w:pict>
              <v:group w14:anchorId="22AAF304" id="Group 64" o:spid="_x0000_s1026" style="position:absolute;left:0;text-align:left;margin-left:17.6pt;margin-top:-26.1pt;width:409.95pt;height:361.25pt;z-index:251659264" coordsize="41241,385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ufxyaw0AACJaAAAOAAAAZHJzL2Uyb0RvYy54bWzsXNty4zYSfd+q/QeV&#10;3hHjRhBQxZPiNZuqyWYqk913WqJsVSRRS9FjT6Xy73sAkLRlS77MeBy6oofxUKQIgc0+3acb3fj+&#10;h+vVcvSprLeLan06Zt/R8ahcT6vZYn1+Ov7PbznR49G2KdazYlmty9Px53I7/uHdP//x/dVmUvLq&#10;olrOynqEQdbbydXmdHzRNJvJycl2elGuiu131aZc4+K8qldFg4/1+cmsLq4w+mp5wilVJ1dVPdvU&#10;1bTcbnE29RfH79z483k5bX6Zz7dlM1qejjG3xv2t3d8z+/fk3ffF5LwuNheLaTuN4gtmsSoWa/xo&#10;P1RaNMXosl7cG2q1mNbVtpo3302r1Uk1ny+mpXsGPA2jd57mx7q63LhnOZ9cnW96MUG0d+T0xcNO&#10;//3pQz1azE7HKhiP1sUK78j97EhJ90DldfN+29hHw5F/pD/ynMdBlkuS44hIGksSZ9KQnAud8TBP&#10;uFB/2ruZmkzrsmigHD/NOvEy9bTpty/aCkaeOAG7ef7BhUwyGqQkygQjMk8CYnSiCJNMmDCWWRiG&#10;f9oXe+Lm3P3vnuLkanM+cc9sNcQd/lhvPm4+1Pi+PXHuP9nnvZ7XK/s/XtLo2mnM515jrCymOBlw&#10;qoSV3BTXZKBDHQZep6YXULx7900vsvZOyTjmK/ydQgcikKadtP9hN9V+Ov3c+nm3r43vvjU+0JcW&#10;h5GSghtoS5IRKVVO4ijXhIsgiWguBI2gMq/z0g6Jvpi8+EuDUdve4Hb7NMW3Jm2fOfh4UWxKZw62&#10;XocdHhjrNCBfVlfTi6JuJqMP3iKOcLGF7sBAnCUJ14mIieYyJDLJE6JprgjVcUCjKAp5GjygD60A&#10;LBjcYY/g7WQLMO+BL3ACiGoPzg6+XhMgQAtfD0K2A8Jisqm3zY9ltRrZg9PxHDJOrIxbCTvxFp8g&#10;Xa+73dftDLbVcjHLF8ul+2A9Wpks69GnAr7o7Ny/meXl6udq5s+ZgFLnkWC4nAO0X3fma2ek5Xp0&#10;dTrmOvCmBnaie2h31HxelvYHl+tfyzk0BFbKG4V+SP9rxXRarhs/i+1FMSv9aTuH/ZNwA9qR53ik&#10;fux2gN2n68b2Mmm/b28tnUvub6ZOfAcm1hqD7g73y9W66W9eLdZVvW+AJZ6q/WX/fcjwlmjs4Vk1&#10;+wwDWjfLpPLMoFhPLyoQg2lTu5vtt4Bdr2HfHsS9Gd8H4qEadcryXKQZeECcaSIDyUmkA0mkMrEE&#10;mrVULwviEE5TgMYBrYoHjDmP6ZmJ9cZcGcNDME4LZ65EGHD1OnD2Cu/f021Ig6J6NAGPlyvLCBz6&#10;dXf6iHRrggaC9M1iOsG/lqfi6J67fjwcwV3NZV2O20FWTxpjVdS/X24IIoINuPLZYrloPrvoBtbN&#10;Tmr96cNiar2a/XDD2BnYo2fsuGx/dWTPzMrtFHbsl/q8WONhfr5cnpV1/Xn0vizmow/VFeItZzTh&#10;AwfGCfJM5HHOMpKIPCUS/IDEoWQkTGMZ8iAOhGYHOUEvmhspeZnBhS+m76vp79vRuoLrXp+X0XaD&#10;wBDhKuTXnarr6uqiLGbgaF4huwH9KCf24857OFsuNp1zt8ftG4fo78Rme5TGx31pNb1cwQe7V31S&#10;l0sXKG0vFpvteFRPytVZOTsd1z/NLEFBEN0gNtvUi3Vz8P1xHVFqeEySgCag2mFGIgN+FdIslFRq&#10;lrDEB2ZycrktIZVimW4WfWQm701+b2B5KzKjbWTmzFrHG6Bau1FXMbESsh58W09/heyBeBw3ddlM&#10;L5xjd5TCnbcmsbvgpH4jaPsOLL0bnV2BNEEaxWVTOWHcidUY1Sy0YRn8gDESgZm1MTeOghlFlQWL&#10;dRRMK/ip3eDrHu+rMWn3S1/I9byJ28PjoNPwEE4cD9DF5rqzkreGgKSWawi6E0t7iI+vxVpkZ4B+&#10;wyuPq+uRPqiaf23OwCQ0z0zKCI+RKZBRCmCIWBNlWGjC0CRRbA6aFksF+5xBH26Mmms8cWstHL3c&#10;H3g4XRQgJZaTaMON3qOMrMshCKZCwx8mLV+ji9+KqFgFXlfWHnpNd4p5IxV71FyfXeOiPWzp9xXy&#10;bqfj7f8uC+sxb8i4HywCuOcLF1fd3NNS+Vdk5rAi3sl2Om4GquMiVpIFVBC4Ueh4whSJqIoI4zxK&#10;soCFItGvoOMg5vA0d+1tYEIKSbo4G87cM3cYsM5wd3FzG2Y/puK9qnkT+CTd89kSO7EbdRo9pILb&#10;jVXB/K9XQXVXBZn3GMOjcKHkgopQEBg6ZIYTxkmcI0ubUZpTmuah0OoldXBUV+BxgbTxlJdJm63l&#10;3Egl4Z+sg4dFNRAZ3vwtCqAVINGlfngog0dCxW+mks7avzWVDO+p5FAzjYaaODNRBBLMEVUgaUBi&#10;ncfEhArMMOOJSF7U9XuVZMqF/js6SUTAA5+HdCpJ5VBVUrxFKwmK5R31x6YuFucXzSip1mvw9qoe&#10;saES0zjNkOpWlBi3mMWznERpHpEkxYqIUCIJNSI2z6nuhVXWaOwS02TdrmR1KWHvYUdzhF//tVzV&#10;msDWRAoKYx16E7kvmyaUEQKXnc+2x4/Q0uVibVcnismBEMnnrZmhwVfGO/axfZbfHe1JeD8hKb0/&#10;m93ObEjZ7JvQb/5wNtsqiRXIK3Jj8xDkhsqTc+RGKM8QC4ItEylUijQTVqKkMXmcUhZr9RyOcgBy&#10;94DmDT+WbQxjdwy/Q1rLjiUVgeiC/QPs+Ig0Z2deet1owEjjWPQ46NxwsWW2A0vocmOyOMkFMTFY&#10;l4wQm0ZJhLCU6SzIw1yFafRCzu1fd5ybXSniXdIFkKPhLtdykGsTgA5yLmI9HJAeIfe3g5xdHXD1&#10;UHv4JB9stIMckJJYAUixMIsAPIywAkA1QbIzp5JyHhj6kpDbyywd+G4RS0ccb0Jvhz3kNHpi+Uju&#10;/Yi9vx32+nKIfdgbajkEo0oGEY9ImnIUQTAdEpPqlPDchHmUR1Kn6TOxZ/36tkmu132plyvo6XJZ&#10;61l/CfTx5pKLAxAZWm7q052HqqIo8hTK+8k7OVswDgtQFxl2C3tHPorqI8e1uqqkTujuRT0UNvaV&#10;T/abbSTnbz5YxzRkPgrqdNg5iqHyURknnOaMUIWMixTMFqHGAQmSPA45TymyHF8A0On1+uPGVRi4&#10;DPMevLp4Dg7wFl5h4RxefajXZnIex6tPaBuusGi5y2g7xmtBi8Q2dTm8I6H1tYpHzGLxGYzsMGaH&#10;Wu0fKRYZbQKScpT8y1BlxEQ2X4q6fx3lmQzi58aQzlbfd6odS90DUp/5fBCke4kwfGvvXgVXHPxg&#10;F7SwAhavIOXGrwYcAXsEbNeRw/vSg30sOBiokzUsjcIghVel6BCSKEnAEnCmSKp5nCZZEgf8ofac&#10;fSsaBwDrPdzjqLybGxJYBAyREHJrwwddaRugHqmv7aN67RL+IVPfvhpjHyrVQFGpmAl4zkIisMIB&#10;N4oCW6xEoEY0SCNkYqlg/LnrjBaVO9T3yVGnr+Dvgti2Ia5LGvVB53G58Yi8boEbsRIIbF90sg95&#10;4UCRh4xQIijXiDJt/YnWKI5CKTuJ8iRGWTYDjf3qoPNh5Dlq+qAT3CWlDomt+3Ppn+Ny5BGJu0h8&#10;qNYGy24u3B5cfwkaJmmkDUVDCc2JTAMUgStw1CxSQYrWiEzTw/0lLc3s8ql9cvVLfeBtEro3NLyN&#10;wmN82HeJHZlov2MDf6j8BheHicLIKGUUz4nSAkUBoczgDxUjCWMRur+kEEx+bRL2C/yhL89xSESz&#10;xk6psEPirUwNmup9Qd5xOWT4yyFQhXZXj1dqiupXRrp+kWCotQI8w64jnCWICVFxKkNEh8aEkvAs&#10;CuOMSpHIb9UwogP036HAwq1VoC7hTiyIch3rH9sSgZfsF3GW4aZ41PYkudjCVeRZH7+vNcnlnwbS&#10;DNIn8Xv1GupqWxhzqSOG6sqUCyQabDNqGCEOUsh1G4YOERU/w9B/tI2fT+y5Q5kLRf1Xq19Mwxnu&#10;WHQmaKhfVb9c3v8t6Fefc+71a6iJ5hCbxGD7iZSo1KDfTaaKxErnIBKGYzMltHvy59TxPqpfDzR2&#10;YGlHG1/whLYSFPDeUTcoO+rnW3P2kr1Gh8yZ62V6C+rWJ1N7dRtqHkeEOldplBCWxigeyHRAokhx&#10;ohKG9kqN2jrxnOjxieq2p7VNUCONLQi2zpPalqI7ta1MYJMUihDdplLFa6ibm8BbULc+g9ir21DD&#10;JJXqMLTFKbnBXmlgSLklZ6gtC9FfiXZ1GgTfipzZPAkKXK1+gYUF2NbnjjmT2FlHQ5ROv16DnbmA&#10;7C3oV58X6/RLDZX8BypnAZfIfgUay7Q5YnETppJQroKMalRKfTPyz2GTGHZmOqxgDFu9YBeE11Mw&#10;xw/fgoL1KZ9ewYZK/yMmTR6EDJXosGKSRfCXIbYj0DnevhAJVfQ51bBP9Jdsb9+t1thWw+kbV9gO&#10;Ibxn0BBsys6gvYbD9N3ob0HhMNO2aqzXuKEGBExHPEdjEQm0wZ6SMXppYxOFREV5EKdMJVn0oi7z&#10;4OYDgsGD2tZZeFDEwILqu/Enw0kkPV6Pofmc5VcqnMulYSNiNJru7HR8+7NrQr3Z2vnd/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OG46/HhAAAACgEAAA8AAABkcnMvZG93bnJl&#10;di54bWxMj01Lw0AQhu+C/2EZwVu7+SC1xGxKKeqpCLaCeNtmp0lodjZkt0n67x1PepthHt553mIz&#10;206MOPjWkYJ4GYFAqpxpqVbweXxdrEH4oMnozhEquKGHTXl/V+jcuIk+cDyEWnAI+VwraELocyl9&#10;1aDVful6JL6d3WB14HWopRn0xOG2k0kUraTVLfGHRve4a7C6HK5Wwdukp20av4z7y3l3+z5m71/7&#10;GJV6fJi3zyACzuEPhl99VoeSnU7uSsaLTkGaJUwqWGQJDwyssywGcVKweopSkGUh/1cofwAAAP//&#10;AwBQSwMECgAAAAAAAAAhAFLbR/XV+AYA1fgGABQAAABkcnMvbWVkaWEvaW1hZ2UxLnBuZ4lQTkcN&#10;ChoKAAAADUlIRFIAAAJTAAACFggGAAAAc9QINwAAAAFzUkdCAK7OHOkAAAAEZ0FNQQAAsY8L/GEF&#10;AAAACXBIWXMAACHVAAAh1QEEnLSdAAD/pUlEQVR4Xuy9BXjUd9b2/17v+2y7eIi7K+5xz2gmE3cj&#10;uHupUHd3F1oKLcUdAiGuRIi7J2hpcQ/J/b/O+WVCoHT3+bP7PNvu/u5e3yaZCZFJZuaTc+5zn/8D&#10;UaJEiXpY9d6h/6Gv7zbu4DZf1NMD9NwGeu4I5/qdW0BfD9B7C7hzG7jTA/pXNwHcRh+fXtzh/wM9&#10;QN9toI/+zS2g96bwdm8f0Ie7h96VzuDL/tYRJUqUqP9B/Z/7LxAlSpSo/756gV6CKMKh2+jrE8iF&#10;/t9DwNRHl/eit+cqcOeGAFU9t9HTd4uv70Efn957CEkDVARRhFzCe96jvwdKIkyJEiXqf1EiTIkS&#10;JeqhRRUpOkJ1isAHuN1HWNWDa7iBy32XcAPXBdDCbfReJ6gS4KiX3kYfiL+YwQbOHeEQhDGKCUdA&#10;rrtHAK+Hk8hYokSJ+mdKhClRokT9g+pFb6/Q6qPK1I2+6wxRLTdrUXktHx099biCX9DDUCVUmu70&#10;XUMvv04gpQGqPm7nCR9LQCZqCGqO5jWhlqWpVmmg6vfOgyXClChRov6ZEmFKlChRDy0Ckpt9PUIh&#10;iW1NvTh/5yx2nNyANcdCseyYN95rSEbWxR9wpq8FF/t+7vdWCaAjQA1VoAR4IoiimpVwBGy6W5vS&#10;VKQ0IPUgmHqw7u/6iTAlSpSof6ZEmBIlStRDiWCEfOF3iGH637h051eUXczCkqIwhG4fi6h9jpid&#10;NRZzMsfj687VaO05jgt953AbtxjCCJCE/2vaeIRE/WDV/2H7Oa0fpEj3A5QIU6JEifrXSoQpUaJE&#10;PZQ0QMJAdYNe68H53tM4djkVS8uVCM8bj+Ty8Qjfb4m4NBvE7rfDyw3RqLiRi1/6zuEmI1UP+6uo&#10;WkVApak4aYzsms/zG91PRSIdiRIl6l8oEaZEiRL10KLoA2aYPkKg60g7vQlfdq7DsloVggrGILzY&#10;EYH7zBB6yAzJebZIyHLE/HIfHDz/I9puN+MaruJG3zXc6vdTkUmdpwOJ0DRxCH9LfxOmBleyRIkS&#10;Jep/TiJMiRIl6uFFzNPf5ruNq3irfDYerw7BzFpPBFVNgLp6AkIrnaA8YoGwDAuEHLZATJoN5la4&#10;4PPuZ1B5LRuXuUp1AX24jt6+60Icwm3Kl7qnx8eHXhBjkadqgJ34lUGtPjZw3fVUMaD9ph2oiXQQ&#10;JUqUqH9cIkyJEiXqoUUgRafvzi2GqRfLkrC2LgpJNR5QFDshosENIQ1ToSy0QcB2QwQeMEJEviXC&#10;0q2RlDcWL1aHY9+ZD9F5uwxXcQZ3cAU9uMxxngw7g0CK80H78Ui4SJj6G3ifnl7h3A9NvwGtwZeJ&#10;EiVK1D8uEaZEiRL18BrUXrvWexmb2t5EcpE3EiqnIrR6AmRV4xBSPwnRTZMRlG8JdaYpn7ACS0Tl&#10;WiM2zRYzjzrhmRoFMi+tx9m+RlzHOdzARW4bsjGdeIk46D72GQgIpct/0+ITqle/0eAq1+1+OhMl&#10;SpSof1AiTIkSJeofkGAWpxUylAF1oqcNn7StQ2KZC5LrXBFU7oTAMgeE1DogpskJwQXmcP1aC/57&#10;DaE8aoLgI2YIOWCGkF1mWFI5BZ91LkLJ9T04cacO5/tO4Sou0dwfm9SFSlR/y66/wtQfTTXQAqTJ&#10;QmKkQcw0IGYvDXjdf6UoUaJE/QMSYUqUKFH/kO7cucMwRVUkMpLX3yzFk9WxiC+YgIgSJ6hzraBI&#10;N0dMgz2iqu3g/r0eXDfqISDVBL47dBGcbYzYYktE51oiMc8ecysm4sWGaGw8+TKOXTuE1p4qXMKv&#10;uIWruI1r6Bu01Y9afhpb1d1cKsFqdat/PvAedhr8xgMKV78nIVhUpC9RokQ9WCJMiRIl6qFFVSFN&#10;t4zWydBE3g1cRvGVw1hVqURs5UREltsjJMcSkaXWmNkwHiEldnDfYgTfvUbw3KAFWao+gjKNEZxt&#10;ivhKW8ypH4+k4jGYWTgOCyu98FrzHOz8+WNkXNyJuhuFON3ThGu4gFu4jB7c5HCFW1y/usHnCq7i&#10;Wh+BF/m46D+htsVrbvqEtqHGf66BpP+/5+/p/+/7/XfeV5QoUX9ciTAlSpSoh5JQDRKqQD19N/pN&#10;41Q1uskTep+2vYjosqkIybOHIsMSQWnmiCq2R3LdBARlWcF3pxF8dupDfsQIioOGUBwxRnCqMWKP&#10;WyOqyAqJlfaILXZA1LExiCkYj5QyNyyvCMR7Lcuw6+xnOH71KE71NOAKzjFcXcOvuImLuIbzuNB7&#10;pv+cxbW+X7miRaCnOVTVopYhra7RHA3UDL7s/vO3wOd+4Ppb70u6//3+1vuKEiXqjy0RpkSJEvVQ&#10;4gLPQBQUYRWVenrI2c21oNqbFUg5LkdY7lhEEhSV2EJ90AzRBTZIrB+DoKPm8N9jBL89BlAeNUZQ&#10;hjFUh40QuF+fjzrDGEE5ZlClmUG+xwwJNRMQmTcGCUWTEJU9CWsqFHirNhlbu17EgTPvI+v8erTf&#10;KcYpNODQL1/j5cpEvHI8Hps6XkPVtWxcxCkGras4j5u4hB7c6Ier2/xSWLx8a+Cyu2ttfgtUmu//&#10;ntvjN2B0/8qb377/YEATgUqUqD+vRJgSJUrUP65+siIYIPi43ncLV3AJaRd2YlaRM2ZVTUJIhjmC&#10;ssygOGyMlKYJWNLujrBSa/jt0OcJP8l2XSgO6CPwkAGUB/X5qLNNEHrMAsp0M4QUWHPLcFbDFMSX&#10;OSIm3x4JaXZIznDCvOLxWFo1A083KvBMsxoLK12RUjoJcZljEZ85Dk83RiP/xm78cOo1bDv1Liqu&#10;ZeASznJLsIex6iou9p3Fpb4zuI6LuNpHxvce3OZMK3B7kBxYPX23+Fu9zYb7/r2EA7BEIEltRKp8&#10;0b5BgjMyzPenut+51W+cH9QGZBolx3z/GcjG0pzf8cv/5gJRokT9KyXClChRov4BafKbBl/Sx+bv&#10;67iBc33deKtxIfuf4kvtEJhpgsAsE0Qft0VcvRNiG8dAut8IPpt0IN2lxzAVXmgCdY4RJHt0oUwz&#10;RHCRGST7DPjfqnPNEVdpg8gCSyQct0FsniVmVdgjrpBet0ZUvjWSaxwQU+2I4FxrRJTZI77cARG5&#10;dlhU54b47LGIz5+EJ2vU2Hr2PdTdPo6fcQI5l/fii9bH8VZVEjZ3vYW22w24wFWsG7iO62ysp9Yg&#10;tTOpasV1p0FTg1RhGijT0Xodfh+6JQRb/OAKFb3v3dBRAcDuDxoVbsV7QUpkJ1Gi/rgSYUqUKFH/&#10;gH4fpsgUTnbwPb98g5mFkzCPwjvTzaDKM4f8qBmCsiyR3DIZkVW28PlJD9LdBvDdpsf+qaCjRpDu&#10;1oPyoAHC8k0h3avPbcCQPFOE5ZlCddQEIdkmiKmwRPRxS8TV2bCBXZllCnWhBSSHDBFwwBCqPDNE&#10;1VhzuzA40wLhWdZQH7ZCRLodZlU546XO+dh04R083qBEbMYYJOSMR3zeVLzZsga1t4/jV65encct&#10;Mrz3nQNwnYHnNu0ipBgGKl0NzgDVvD0IgDjvisJEObq9v13Yj1lU7dIcrl79nVaf8DHvVq5EiRL1&#10;x5AIU6JEifoHNAimqDBDPiAGhV7c4Ez0q2i8dRzLqhRIqpkMabo5AvMsoMi1hDLPCrLDpggvt4G6&#10;wBKSPYbw3WXARnRFqqFgSj+gD1WaISQ7dPhQC1C+Rw/BmcYIPGwIRaoBVJmGCM4zQXiJOXz368Nz&#10;uy6kmYZQ5BrxCau1QGyrNWSHDBmqgtLMoDxohtACG8Q3TEBM/Vgk1DkhvtYRsaWOUByw4ZysV9uX&#10;orm3DDU30pF16iMUnFmPMzdK0YNL/D3fvNkPPfTi/mB1qk7dvVnuvl9Pv0eKW4RUodJAlXAGQGpw&#10;OWrQB9G8J2V6EYKJEiXqjyERpkSJEvXQultDuesb0pi36f8USXAJF/BO+xpEFIxDSKkDgoqtoS61&#10;RiAB1BETBBVZIarWDpKDJvDfY8zVK/+dBvDboouwfDOEHDVCUKo+1IcNoDykD8kObW4DSvfqIeCA&#10;Pvz36sF3jx6iGqzhd8gAPnv1Icsxgs9uXYRVmiHsuAlCSowR32aNBZ1TINtnAMkufaiyTBFaYg7J&#10;YQOE5JsiMNMYQbkWkBwwgzLPESnVrvj45DIsKXPGioyJeK5oBj6vjEX5pf24iSu43HcJl3ppp+Bt&#10;9PbdEDxRZFjv6WGQoobddcrf6k9w10BXv21qoKmncVXx+2lu0Hsg6i6l3YUp4YgSJeqPIRGmRIkS&#10;9dC6WzTRPNkLYZpCc4teu4OruIId576EKouWHo+BokgAKUW2Obf86CVVqEJLbSDLsIDnFkPIUk3Z&#10;qK7YZwD/TaMh2TIaUYXGCM02hCrTAEG5RvDdro2A/XqQ7tNnEAo5Rh/PDH479aDIMkZ4lQWCi4zh&#10;u1ULgUf1+d+F5hkhttaSgcp/hy789uggYL8OlFkG8E/VhyLPFF67DeG1zwzSNGvMqp2CmMO2mJ/v&#10;hKeqp2NR5ji8WR+N5t5ynMcZ/IrT+LXvNMcw3MYVjmAgM/tN3OLX6PsndqJ2oGYtoGa/MheqBoHU&#10;PTA16Da9/9xXrBIlStQfQCJMiRIl6qF1P0xRLIIGpjTXXe67gpJrWYgsmI7ALHtu8SkyTBFUaA51&#10;rhkCc80g2W/MZvSoKnt4bzaA/JAZQvMsGaYkW7Qh2z4akTkGCE7TQ0i+EVT5RvDepQP5QQME5Zjy&#10;xyO/VHyTAxvayayuOmrMFSzZHl2GKHWGAZvaoyrNEXXcEqoMI3jRxz6qD3m6AfwO6EGabQK/oyZQ&#10;FFkhuMYe6hxLhGdaYl6dI2aV2yOpwJ4nE7/+9UVk3dyNt7qewJM18Xi9bj4O//otTvU14hecQOed&#10;epztO4Gfe09xTAS15QSz+V2P+R2qWt25e3j/4ANh6r54BZGmRIn6w0mEKVGiRD2UfvucTjRwC+i9&#10;wYGYGv/Ptb5rPDG3uioUIZn2iCqzYV8UtdbIXE6m8vBSYeUMwRQlpAfsNkZEsTX8t+pBQR6pNAME&#10;HtCFbIc2ZEf0EEiVqX16UOWYQH7YCLI0Eway4CxzxNTaIqzQHJLd+pDt1UNIjhGCqaKVY4jgXGOo&#10;0g0RVWGBwKNG3OLz3aULSZoBVMdMIM81hm+qIfxzzRDUYIfQChvMbBmPhBpb+G/WQ0S+FU8KrjsR&#10;jSe74yFLtYcqbQzCDzthznFXbPvlLew9/xFeaUzBJ21rse/cBpzqbe9fhXMdvX10KOBUk1t1d5jv&#10;bobVYBfVfUZzzQ2uaRuKQCVK1B9CIkyJEiXqoXQPTPEr9AxPwZ237oEpWvdyCefwafsaROU4Iblx&#10;LNQZRgjMMkRIvjHU2cYIKTKHgozhR82R2DgZKU1TePouYIseAlMNoU43gnyfLh/pEX1uyfns1YMk&#10;zQiBuaYc+hlWboWUlolY3OkG2V4D/hycV3VIH0H5RtzOI6CSpxlClW+C4BIzSA4ZwG+fHlenFFmG&#10;8E3Vg/tOHbjt1YPbDj1I880RXmOLkFJLbjuqsi3YMB9VYQ9VsS38U83ZBxZz3BEhR6zwbHsg5lWN&#10;h2qnFSKOjEHisWn48fTrOIsWXMM5XMd5XMclXMEF3MQ19OA67vTRvsHb/FLjOSOAYkP6/bw0uOP3&#10;myv/+2tsRIkS9c+VCFOiRIl6KP0eTFEwgrCuRYgJuNV3AxThuffcp4jKcOD9e4FphpAdJIO5Mb8e&#10;VmSO4GJL+B8ir5QZ1nQrOPlctsOAwUi2UxdBRwzZdK7MMoL/EQP4HTFkw7mq2BzBpRZc7QorEWIS&#10;/LbqclUqKMuI/VXSw7qQHNJDSKkpgxgZ1NUVluyRkmcaQZlpAGWmPrx/HAWfvTrwT9OHD/mxsk2h&#10;qrBCZKMdourtEFFtw1EL9LnU+WbcEgw8boXw45aILrRAYoUNItLMEHTAFGHp1lBus0BywUR8d2od&#10;Wu6U4CxaUXY1DTvPrsfG1jdwpPMLnL/dgpu4gB5cYWM7wZRgL+9jIzt5qej2HTCx9+d8Di5YiRIl&#10;6l8rEaZEiRL1UPotTNEr1KISYIqf7fkJnyIArqDkyg7EHrHnvXvkXZLtF2CKog0oCoHgJDDHAr57&#10;TRB2zAbhRdaQ7zWG7KART99RzpTvDl1Et1BVyBzybBMEl1twHEJ4tTVUBWaIb7bjKhcZzCmjSrZf&#10;D347teG/X5d9VuoyMyjyjSHPM4XPAUMkto5DWKkFtwHl+3Tg+sUweP84EpJ92vDZqc0fO6plLBJb&#10;J2JepyuU2aaQHzaEz4+jOZbB7cfRfGJqLKA6bADJ5tHw+340JDv04LNBB4oDpog+5gD1Hmt8cWYV&#10;Mq//iMUVfgjYYIvQ7WMxe9dEHDr9Li6hA5dwkvcLUrWqh2/D33qkiE+FV++2/x5UiRIrVKJE/e9K&#10;hClRokQ9tH4PpoQ1KndhiiovTTdzkZTphKTjdmz+VqTrI7zIBKFFJpwbRVEF1OoLKbHmqlRcjT0D&#10;leyQCQMVVYPIbO67Rx/OX2nBbYsut/hkacaIbrRFXJMtTwdSy8/nR20oUwXDuSxVn9t7FKPgu1uX&#10;Acn/iBFCyq2w+qQMYSUWwgqbfbpQHdaBbP9oSPdqw/PHUQgqMuXKkzTbDAktExim/LbrwOvrEfD8&#10;fiTcNoyC509aiDpmDL8ftOC7fgS8vhoOt4+HQ7JDl7OzZHuNEXjIAnPrJmNBgyv8fzRDZOlYyDeb&#10;IWKHDV5rCMXhC5/g8VIJPqhdhIrLR3AVF3Cj7xpu3LnGq2yu3+wVqlSUS9VH+wMJUGl1zd1lzYPh&#10;SQNTvwdUv3f9gy4TJUrU35cIU6JEiXpoDTztPgCmuHJCl/X0oqfvEn7ubUJKwUQkljsgvNicc6Dk&#10;B/QRlGnM03VUUWIYyrFgM7oy0xwLOzyhLhDM6eo8S4QWWfBqmYA9BgxV4bRapk7wNJGJnfxMyc3j&#10;uDJEbT6qFkl36vBEH30u8meFH7dAUIE5IipssaDVGaG5FgjYqgvFbl2E5hswUAWm60GVawhlkQm8&#10;jxpDWWWD6NZJCCo1h/c2bfhv1YJ012gE7NZmWIsoMIJksxZ8vxkO329HIvCwPiLKzPlr9NllCOUR&#10;c0QU2SC8wIanFZVZFpDsMELIIQssrpuC2aVjEfKTJeIOjMPaUgWqrmfjKn7lmAXynF3vu4qrvdcH&#10;IIryu7gRyN60m/3n7h7AuxOAg9/+7bkfnn4PskSJEvW3JcKUKFGiHloPgilaJEMAwDDV7/OhtKnz&#10;6MKKck9E5tuxP8q7f/ceTeQF55gyJNFknuSQEYNTeKUtYhsnYG67B2RHzBCw34ST0r02khHdkCtQ&#10;FPipLraCPMOMT1S1HaIb7XjPn3SXLsJzjRCaZcD5VEI8ghEvTw7ON4cyw5x3BIYVWMJ3kzYnq1Or&#10;T7ZfG8ojuhz0Kckwhj+1H2vsENc2HUFllNSuC9UBHci2acF/x2ioUvUQfEQPIen6HOGgTtXj9wmu&#10;sIS8yAI+B4wgTTeDxyY9ocp2xBjh5ZYI2KOPgO16iCy2RuBOI8i2miBolzWi0sZh27kPcBqt+Lmv&#10;C2fudPSb1W/jRp8AVBpzugBEBFT3g5QGlh58uQhTokT9cyXClChRoh5aA0+5GnM0P9FT9rkQVslG&#10;aYYpmmPrwkuN8QjPskNwuQ1khWbw32/Ae/SofUYvpQdpn545gsusEVhoBUW2JUIq7LCo04+rOYoD&#10;JpDvNoT6kBFC880RkGoCeb4ALPSSMquCiy3g++NoeG3UQsAWLYTkGiCswBCBR3Q5a4rW0wQeNuZK&#10;VmStPcJr7OC7WQfKIwZQpulBlakP+SFdeG/XhqzIHEF1dgiqssecDh9EN4/lqhiZ4Qma1GkEUFpQ&#10;7hyNRe0OkP2kxdWwqR8Mh89hY3gfNcHsDnd47TaG3wEBpHy36HCVbOpHw+H+w2ioyywgO2TE35vf&#10;RvJdmeLFthjsufARvjvxIvac/hzll7PxS+9phine9dcfBCq09+6FqcFv/xamNKOA98KUBp5EiBIl&#10;6uEkwpQoUaIeWoIJur8C1e+PIpiikEpNm4/Xq/Cc2lm807oAgYesEVRhy5NyimwBfkIqrBFZZ4O4&#10;ZqeBVp80zZRhh/b5EVQt7fRj/5FkuyFCM8245SdLN4WiwJJhKrDAHGEVVgjMMoHX96Mh3a0Dv22j&#10;4bt5FJSputySUx7U43wpqk4ltUxAQsskxDaNhT8tVT5iwBOG8sO63OIjA7qEIhnKrBHaMAaBtQ6I&#10;b5mCgEPGXBUjgzt9PKpMUVUqLF0fAT9owf3LEfD4fjTcd+lDVmLNICbNsURAqinvHgwuMMPk94Zi&#10;2ifD4LJhFPxTDeCxRYeBasanWvDZqI+gVEuEHbLH7FIXvNWyDG/Wr8Whn/fgCq2x6b3MK6TpEFzR&#10;uT3QWhVAajBMaZbP3M2tugtWmqlBIVddlChRDysRpkSJEvXQGoApTZuvl9pP9ESuqYgAN3pv42ov&#10;YcCveLwyFGFp9gjKt0RErTVim50QWmYltOsKLeCfZgK/wyYMSHR89xpBnm3Bbb55ba6IbxoLr58M&#10;IN1lhOBj1tw+k2SaDcAUfUyatvPbKlSaFPv14L91NId1Uho6+bOoxUbTf3M7ZiC+eSLmtLswYAVn&#10;Gg5UsYKyDeBPq2YO6ENGOVbFVvA6Yg5VnSOkxbackO6715AnDCl+gSpe7p8Ohetnw+Dy+XAoMg3Z&#10;6C7JMIXLj/oIa3BEaL0Dw58y3RgzPh8B901a8Nqhg+lfjMCkD4fDZ6sOXD8fCcVBIzbg+/1ghOTK&#10;qXiqOREfdD2HtVWL8cPpn3C27wxO9Z1A3sVM7D69A4d+SUP7rXZcx2WeBOTbnXfWCLBEdcLb/H+C&#10;Wnr9Jv+MhKlBwXsltA41r1E58b5K1kAbV/Nzv+dNUaL+4yXClChRoh5SgxK6B8GUsFKGlv4KS+jo&#10;4pu4ibN9pzG/OABhRx0QeNiMW3tUhZJnmjNkBOZbQllkCd+Dxtyyo9e53ZdvyeBEU37Lu+Xc9vPb&#10;ZgRlnhW8dlLQpgkCjppClmHKVS7Jbj14bRoNj+9GcXwBRS+QGTy00JQ/Z2yzPeKaxyKheQLmtDlj&#10;QYcngo4awfOr4fD8dgRke7URnGfIe/1ovx8FgxKwSQptoKwbA3mNI3wyLSDLs0B0rQ0Dmt9PozHj&#10;gyHw2jgCbt8Mh/yIPqQZxpj2mRYCMswRWT8eSc3OUOZZYsLbwxmgfPbqcgK79w4duP2oDY9tOuyj&#10;oswtrx904b/DCPMa/bCkMQJfnH0bz7a9gKcan8HxW6XYcOoLvN78LNZUr8CaqjXY1Pk16q6WoQc0&#10;/XdlIJ7iZi9VrXpwvY/qWELFsKfvBu70XWVY0iDW4OrV3TLjoHMfOYkwJUrUvRJhSpQoUQ+pvw1T&#10;AlCBR/tv9N3EZZzH2uNBiCsYi8B0C6iPCUGdqkLhkHcpuNKGK1P0kuIIJEdMuOUXVGwNSZoZVMes&#10;sbDDF4EFVvA/YMqVKf9DJvBLNYb/ASNEN9vC41st+O/Xhy9N8R0x4MTz8GIzxNVbcxswvsUJsU2O&#10;iGlyQnLLZIYpn02jOdqAQIpM6LQYmab0qOpEgBNcYg11jQOim5wR0+wC74NmCDlug0jyO+3Xg+vH&#10;wxjEnD8ZApfPh8HrRy2GMJfvdCDPt4KqwhHxzc7c7hv/zghM+WwkAo4YsgGf4I/CR/0O0AJnU6S0&#10;TYLkoAkiKh2xpCUYKTUKvHXyZXx8+gt80P0p3u/+CE83PomV1YvwZudr+OTEe/i4/XV80PAc2m/W&#10;sTvtNq5ya/Vu5Un4Ody5Q7tr+n9Wt6gNqFmwfNd/xe3BgYXVA/1bUaJE/Q2JMCVKlKiH1t+DKX6C&#10;BhnQe3EZF/BcdTziiicipMAa8izKiDJhiKI2X2CeBVQlVgxTshxzbvNFNdozaMmyzPlQoCdVppJb&#10;pvPCZL/DZvDabgi//UaQppkgqsGG4cTzJ22GqOBjpgjYr8fVo9gmG74+qsmeQSi0yhbhdQ5IbJnI&#10;FSyfjVrw36kNdZY+fLdqIWCvLmJqrLh1mNgyBTFNUxFUNxbB9ROQ2OLKkBeSY4KAbdoI2DEanuuH&#10;Y9r7f+UUdfq3VGny3KIPRYktAssdMa9dCmmmFWZs0IPLJl14bNdDYKYxAng3oBE8qZr2ow5/v7Sf&#10;MKHBHUvbYjGvIRbPdT6N17rexdvdn+LzU9/ghbYXsLpuBZ5tW4eX25/G16c+xHvNT6LuZhF+QTcu&#10;4xwu953D1b5LuIFrHKXAPx5aBtjT//PSDA0MPrxx+d42n8ZRJVaiRIn6fYkwJUqUqIfWgHW5/9lW&#10;GAYTKhsD02L9MHUFF/FeyxrEZI9HRKmdsJz4iDFCK204QFNVaMGtOmm6CRvT6XJq9VGFiszbqmNW&#10;CCyxgfc+E0Q0jkVs82Q2p7tvN4TL97rw32sI6REjuH89Cl7bhKoUrZ6RHNJH5HELTjqnlHVaCUMZ&#10;U+S/SmydjuimMVDnm8Lzm5GQ7tOBdLe2AFUFxgxT5K+KaRqHoCpHqKqckNLqg6fPJCGldRpnWbl9&#10;Ogx+m0chKFMX0j1aCDtmBJ9to+G9Sw+yDHPIy+wRVj8VMU1u8M+2hutWI3jsMoT3LgOGKQI57x9H&#10;Y/rHI+C9TY9ztWY2uSO+zgtPdC3B/IY5WNOyFi93vo3nOt7B+ye/xLsnP8aHpz/DaydewYudT2Hj&#10;+a/wXvdz2PzzB/i4bQ2+7XgWu09/iq7btbiBy7iOK7jWR9UqmgXUwFJ/B0/zJqWC9pDfSrOrRqhI&#10;DWat37T/RIkSxRJhSpQoUQ+t+2FK0OBRfPp/L6733cE1XMGWMx8h/LAToiocoMw2gyKXQMkYyjxz&#10;qEtpN58RX0aHDOUaQzpVkXz3G8M31RThDWMgy7PEE6cjEdUwgff5kUGd8qkoJJMm82RHDeG3R1cw&#10;kB8xQHSttbAQOdsM0Y2OiG0cw9UtqjYlt07lIE+CKVpxo84x5MXI9O8oA4tyq8JrHBBSN4ahKKJh&#10;Mua0+WFJpze8Nmix6dxn00hMfftROH88BH7bRmHyO0Pg+vUoBBZYIiDTCsnNnoiqn4G4Jg+4bjWG&#10;62YDNs17bdbmNPjJbwxl83nAbgMkNE5EXL0nkhvUeLzrMaxsfRLvn/4Ma5ufxevd7+ObX37A5+c2&#10;YOul3Xiq4wU81vEY3jj1Ita1L8XyuhBIvreBYrM9YvZNwNv185B9aQ8u4Swu4mdcwi+4isu4hqtc&#10;saKfDfFT3+07d2Hq9m3gDl2o+RkTDAvnroeq35wulqtEiWKJMCVKlKiH1gBD3QNT9ITb3yLqr0xR&#10;repi33kcPL8RkUfGIq7SCf57jCBNNWaYIohiA3mZFcKqbdhQTiZ0OtTyk2Sbw+8IZUpZIrDEGtJs&#10;C6iO22JBhx8Ci2wx7QttNqt7/KTLsQR++/SgyjdBSKkZVPnGCDlG6eqCz4ngKaLeERH1YxFc54Q5&#10;7a6QpxsL039H9bkqFVFpxm3CyCorTlmf2ToDcQ2ToSpzQkTdJITXOGF261R4rh8Fvy2juDLltWE4&#10;XL8dBvkhHcz4dDgUR8kkbwllqT1CaiYivG4qZrX4YOq3+nDfZcxtQto1SL4sj69Hwn+7Lrw36yK6&#10;bjxCa1yxtG0Onj/5Mj459x3ePPkxnmx7GR+f/QabL+3GF79uwoc/f4MnO1/HrIZleLz7cbz788tY&#10;1hIGVYYDYovGIuywPRJzJ+D55iTk3diLXee/wmcdL+Cdthew+ex3aLvTyoBLa2vIlM4/M9qmTK3A&#10;QT/PB8PUg43pokT9p0qEKVGiRD207mGoAd3bBiLTM1VAbuA6Cq+mIjJrIuLKnRCw1xg+2/W51UdA&#10;RYdae3SoGkXtvcBjVmwu99xjCHmhJUcU0PSefxrFIZggqMwOs5qd4bPLGGFlNnDboMPhnwQyBFPh&#10;1RbCoTZfhRXDVEyDE6JqnXi6jipb1MILLrXgqT+qSNEkXnilOa+eoWm9sGpbxDdMgLrMAarKcQxE&#10;BFbRDQ7w/l7IsXJfPxye3w1jmPI/oA3nL4fDb6cexzqoyh2gqhiLoOpxCK0dD3mWNTy3G3OOlvyg&#10;AVw+HwEZrdbZp8+p7ImN0xDfqMCs5kS8cuZdfHBuPd46/Sme6HgFz3W/ja/Pb8I7Zz/Fy6c+xNyG&#10;J5FQvwTLO1bimVOrsLg1FLMbPTGzfjrCc2wRluPA8Qpvn1yG5OPuCMmciKDMyYgu9cZ35z7Ayb4O&#10;/NzbhQu9ZzkJDH23hKoUe9/uBSrh1UE/29/+4EWJ+o+VCFOiRIl6aN0PU0KatiZjSnjCJZi62deD&#10;m7iB4zfyEZ42GZF5DpDvM4HHZn02jlPWFKWXE2CEVdqyGZ0iEQIyKEfKnA9lO3kfMGaoolgCAqqA&#10;NAss6fDDM2di4bfbCO6b9OC1RZc9UNKDBlAdowlAM57gC6+xRUSdHcLKbTG7xQXxTdMQVj8e0U0T&#10;kNw2HoFphgNLkeObrJDQQlWssTzJF3bcHlF1E5DY6IH4BldE145DTKUdm8fJrO6/czQCj+rCe+tI&#10;KLL0oEgXWoQ0gei1zwyBpY6IqZ+BqPqpDGJkpKe2JE0CTn93CPx/1ILXt1oMhHNbvRmmFrTOxptn&#10;P8SbZz7HG6c/4Zbem6ffxjPdL+LlU29gdccLmNu4Fms7X8a6E89gdddSLOtMRFyjD1RF9gg5Zo/Q&#10;XFuE5zsgNN8RITmOiKmchNCCsVBmOeLZjmR8fPIZvNu4DDtPfY5fertxve88r6Xuu9nf5qMfIU38&#10;9S9SHkhI5+uECcDB191/RIn6T5EIU6JEiXpo/R5MDRjQ7wjxCARUlNLdeLsSs4s9EXVsDIIzLThN&#10;nCpS6mMWbCCnpcA03afINufrgipsGKgIngimpDkWDFMEVzTJp8i3gbrQBu9dWMbLkF3WU2XKSFhL&#10;k0OVKWsEFZozSFGFiabyyP+U0jwds1rdkdjihkVdATyxRyZw311kZNeD8rAhT/+FlVgIU4b5toht&#10;mIHYeheE1UxESqML5re6cgAnraBRHqUEdV1M/2IofLeM4nahZL8BXDfqISDLGuE1YxFTNxnqijFc&#10;eaK2odcWPTh/MIwjGXw3jILLxyOgyrZASrM7wmq98fTJx/H+uY+5CkW+qSc71uHNs29ibtNcxNYl&#10;Y3bTMsTWLcKK9qfwWNfjeO70E3juzBpEN3ghINse4bVjkdA4HbF1ExFeaA/pbjNEljogKN0aQUet&#10;kFg7EdH54xCTNxmLSnxRdC0VF3EG13GRU9J7eqhSJUDTb+BoALR+C1AiRIn6T5QIU6JEiXpoPQim&#10;Bk/zaVpCBFO3cBN1N8sQcXQ61PusEFfjAP89xrygmPxOVAGiyTrKlKL2GJm3aT+fxxYDzpKi19XV&#10;tuyb8k83ZRM6RQ347jRGUvM0bt95/qAHeboJg0roMQuueJHnKaTUkuMX4prHY3a7J2a2uCGmcSKb&#10;yhNapnF1jPKpyLROMEUVp6gaK6hzzXjdTEKD4HdKavJGTIMrA8+cNnfI9hnAfcMoeGwaxV4pj++G&#10;w/3b4fwxVAVmUBZb8wQggVRU7SSkNHsjrNIRic1TMO7loZjx3jB4fD0CPj+NhuqoMaSHTBHfMA2L&#10;O+Lw9Ik1eO3sa1ja9jgWN6/ACydfxdrOtXiycw3UVWooyhVY2rYKz516Ae+cewNru1cguSUKkQ0S&#10;BNVMQXidM9TVEzCn1R8rOwIRlGeD5LoxiD1mi9CjFpBuNkJYli2Sa6Yi7KgT3u9egZ0/f4J9p77G&#10;xb6zuEUG9d5L/VB8g8/gHzhZqzQ/8/uPKFH/aRJhSpQoUQ+t+2FKM8U3AFN9d7g6RU+wlLXdersO&#10;80ukiDzqgMc7A7Cg1ZnXuRBMUYxASIUtm7bpJS1DJqhS5FpAXWrNl1OViozo9JIup0m+wGwryLMs&#10;kNA0mZPSp3+sxVlNYeVWbPKmShdVl+hjkGmdYCqs1gnKQhsoSuwQ3TCWYxqk+/R5si4w15jDMxNa&#10;x/CKG1o5M6vZjUFoSUcw5rbKEVM/GbGNE+CxXothyO3r4fD4fgQ8N4yA3w4tzrYKKbOEusQWoZVO&#10;WNYRzO3BxCY3/rcEcpRB5fLxcHh/PwrqHBM2yPsfNcfsNimWdERjVed8LOtYhlmN8xFVHYUnu57E&#10;mvY1eP7EOixvX464umis6lqFZ089hWdPPobVHYuwoC0Bic3BCK31hH/RGAa/mU1u3FpUHjRDeJ4l&#10;orMtEFdoBckGPfhvNoAi1YL9VdH5Y+D9kSlU3zvi9YpkXMQp3MQF9OEmt/44Q0ET/Nlfbbwfou4/&#10;okT9p0iEKVGiRD207oUpjTl50E43Or20eJciPG+h6047Pu16EYklE5BQ5YiwYzYILbVhHxO13wg+&#10;gsuEQxlSQcU2fBklhwfX2HO1igGryIphK7TSno/kiBnD1KJOP7h/rwdVriVCjlnxSzrKTHMBtmrs&#10;eU+eotAKqkp7hNdP5MsDDhhxNYpM5+Elpjz9RwGfkTW2bFDXwNTyrnAsaldjVosHwqrt4b1JGzKq&#10;Zu0YDZePh3JVynubFhRZxpyVJcu2Yp9URO10LG4PQ0KTL5Z2BmF2mw9cvtNFwHYd9k1xnEOOOaes&#10;JzR7I7YxAPPbk7G8fS6Wti1mkNpwcQM+//Vzrkw91r4CkTXheLxrGZZ1zEdKYzRP/81uikRsrQwL&#10;WsKgKBuHhe0KNsC7/2gAn22GkOw0RMBmfSSV2TBUKfYawu2L0bzrMCLXBjNeHw35t6ZQfmqJ3Wff&#10;xxWcxoU73ejBVQbkO3euo6/vJnr6aLHy4HDP3zuDhxEedESJ+veQCFOiRIl6aN2FqfufJPsPJ0JS&#10;lhHVpW7jIi7g2M2jWNcUiNgiW6hzLLm1RethqFVHq2Io4ZzAii4jUKLXpWnmCOqvWlGFKbDMmqtT&#10;VJFSFZInyYGhiIzos1pd4LPHmAGNPoYsQ3ifuKaJbDYPrrKHqswGIbUOUFc7cUyC3x4DDuCkAE3a&#10;4UcBnzThl9gyDmG1dohqnIb5bVLMbQtEdL0L5rf58Wobzw2j4fXdKHh+P1LIm9o6Ch4/avEuQDLT&#10;E8hE1LkivNYDC9sjMLNFjuVd0ZCXO2Hih1qQ7NLjiT55hgm3MKXFdlDXz8Cc9lCktEZhTksMHuta&#10;gZdOv4Qvzn+BZ7ufxcq2lVjeugjJDdEMUWu7F2NJ2ywsaEnCqrZZWNIag0WtwVjUFoiQKkfO5/Le&#10;qQ+/vQbw3qwDyR5DhOZaIKrMBl5fa2PGhyPg+S2t0TGE+4ej4POFDnzf0cOs7Imoup6Ka/gZN/rO&#10;407vFQYkAilhYTL54X4PnB502YOOKFH/HhJhSpQoUQ+te2HqQU+eQquPYIpW7RJM7buwEWsbJAxT&#10;CjKR51pCkWGJ4CJbJDZOhvSQGUcXxNaP50iC0BpHrlARLIVW27GnKrzRARFNAggRhFH1ij5OWLEt&#10;njoZyutqCNSUmVb8eshx+nc2CK13gLrSDoEVtpymThlQBFnkswrNM2GYCisyQ0SlJVemKC2dfFaJ&#10;Le6IbJgBVfUkbp2tOhnBH9Nvqy4vOaZsKtrpp0inPX4mSGhx4MoZQVhYnQu33YJrfDC3PQpLO6Oh&#10;rnfGlA36CC4wh+8WbQ4oDaqyR1D9RIQ3uSO2WYLZbeFIaQrH6z+/jCVtS7Cuax3WtD+Ote2r8Xjb&#10;CixrSUFKcxwWtKVgYWsylrYlY13XQqzrnoM1HWFY1aXkipvH5tHw3aeHGetHwvm7UfBPM4bvXiME&#10;ZpnD/VttuHwykiMeXN4fiskvPQqfL0ZCudkAYdss8EX7YpxDK27gAm7xAuUe3OqlJPXbuN53RWj/&#10;/aYadf+5/3dChClR/34SYUqUKFEPrb9bmaLgTpro6wMu3TmP070n8FLjAm7zhRy15IXHgTm0RsaC&#10;K1IRZTTJZwnlEXO+LCjfhiGJriPTdkLLJK4URTY5QlVqzYuOA46Y8mHDeo4F1LlWePJkMAJ2G0O2&#10;35QBi/49VZKozUcVrsBqB4Q3TUJsswuWdAbA+yddSHfpQpVuiOhKSyizTTmRnZYhK4qsoThmB1XN&#10;OCjLxkCSa4+YxhlcRQvKNIEqTR+qND2E5hkiYL8OZ1TJ0owZ/Oa2KyA9Po5BKqpBhUWdMzG3LZTN&#10;4VO+0mPYCS4wQ0iN7QBMOR+0QmKrDPPbI7CwYyaSGiKQ1JCEVe2r8PLJV/HyyRfw+skX8Fj7UoTV&#10;qLCycxESG2IYqFa2p2B+kwIL2xT8PVOOl+9uXfjt0YHHFi147deD2xYduG7VgyTDFKo0Y3h9NQqT&#10;nn8EM94dgnFP/j9Me2MIJJt0EfCNPmJTnfDj6ddxurcVl3AOv/aexPne07iCX3Eb13iZMkcp9N2+&#10;Z1HywKG8Kjqa34XBy7FFmBL1byQRpkSJEvXQusczpXmDL+h/sqTnUnp+7Yep5luVWFUVifiqKZCn&#10;WUCy3xgBeww4CT2owBzqPEs2jyuzLHh6j4CKgIkM6TTRJ5jOTbg6RTAgK7GEolx4nVbPkNmc3ndh&#10;hyfkR804LoG8TZENTpyUHlhuz14pWaUDgurHI7JpKrf83L/Wgt/m0VDu1UVkiTmb1zkpvXEsLyqm&#10;vXyxTc6IanTmlTArOoMQUWUH549HcHtv8tuPwu2b4TzZR+nrtHeP2ojyY/ZQ10xGUpMKMY3BmNuW&#10;gJhGOZKbfXjNDK22oe/b/4CxsMy5wAbeR60Q1uCBuEZqKyawF2p5+xIsaV2CJzqe4fPKqVfYNxVW&#10;pcD8llmY3TwbyzsWYd3JlZw1FVnvBmm+DXz3GsPzJx3eVUj7AqWH9OC/Xx8zNulAkmqEyEITOL89&#10;BM7vDuXKFJ2pbwyByzvD4fONLhTbLDGv0huplzci58oOvFQVj1erZuLVmiWoupbLtcbbfdeE5cm9&#10;/aZ09GqWDA0qQNElt7k5KGwHvG8N0T2/SA+4fNB1wpsaIBMl6o8hEaZEiRL10HogSA1UIu5eRtYp&#10;agsVXzmKWWUSrGhVc6UoKMeMW13KdBNEVlohuNiS4YICO8kfRSBFAEW7+QiuyHxOMEW+KV6AnG0K&#10;30wTSPPN4ZtmzOtnCKjCy23w9Olw9k0RUKlK7BDbOBm+GVbsSwquH4fA+rEIqZ+AgAxz+PyojcAD&#10;eghK1UcITdYVWiKlzQ0pbZ6IapqO5BYPzO+QYUlXCJZ1h2NVVwgC9pvA7XsteG4cCY/vRsDrp1Ec&#10;raDIM4X3PiOGKdrjF1I7DYlNSizpnI2lXXMQ1yjjqcCQEju4fqvLqe1eWw0YpsjPRV8f7fELr/dC&#10;fL0ci1pTkNyQiLUdK/Fk57N4+8z7eOnk61ypmtuUiNmNCUhqSsKi9gWcgk6tRFpdw8nrZTac30Wt&#10;RDLYE+y5bdCCLNcUwRWWiCowwozXH4Xbx8Ph/sUIrlBNevmvCEk1wuQXh8Hne2PElE3EO6dWYV1T&#10;LGaXumB2wTR4f2iF52pmoupKOm7jCm72Xsft2zTBR5UqAqp+abp8jFC3cHsApvp/dx4ASwMSYUrU&#10;n0giTIkSJeof12CQGgRT/dP0/GRK60pSf92KlTUhWNKigNtPhvDYqMexBNTuIohSZJjyoewpAiqK&#10;NKD8qch6e35bXWzFYZ4EOzT9RgDll2EMWaE5FCWWvJqGgIwqXLSIeGWnL5S0HLluDCLrx0NWYAt5&#10;mT1immdAUeGAsKYpcN9lxKtfQvKNEV1mhtgaa27REUjNbfdHfLMbe6Zoyi6lLYBfzmv1hcdPBvBP&#10;NYTbhlHw368Lv7268N2jB3meGXu6yJMVWOmI+e1qLGqPxcruhVh9YhGD1bxWKVfm3DbociuOIhwI&#10;FoUWpCMHhAbXTkdQpQvmNcdgSdtCrO1ai+dPvMKVqae6XsbytuVY170GyfXhiKwNxvLOBVjSFo/E&#10;ZgmCioUJR4bSbFPIDugzTPnt1IY01QCKXKrymSCpzhJeXw3n3YBUkRq79r/g8sEwxOSawnu9Dvy3&#10;miAkfwyWNaqQUumNlXVypJS7Qr7LCVGFzni/9THU3CjCFVzub/lRGVLIFeOKpDB/cA9MDVSlBnRf&#10;W/jvgNID+EqUqH+5RJgSJUrUP67fwBSVJATdunULN+5cwGWcx1edLyK51BWhpWPgvsUIfgdMhEm6&#10;I8ZQZptxFYWynSh3ikCAoCq0wobhiSCK86jSTRmygo5ZILDYAtJ8M8iLLOCfYSJkS2WZIrjQCl4/&#10;6mN+63SkNE2AqtgWPvtNOVdKmmvDbTvpMVso68bAeaMuAvbos/lcmWrAlTIyqSe1eiGpxZPbeskt&#10;fkhqlSCxJQChdVMYpvz2m2DaN1rw3qUDSZoB/A/qc7UnvNkW8zvcEd4whjOmZrcqGaYIpKhtR6ti&#10;aNLO/4A5JAdN+HsmYKS9gdzaLLDh9PLgmqlQlk/mib4nulbyRN9Lp17CY+1PYVXb05jVsACzmpIx&#10;qzESQRV+SGmOxONdSRwsSiZ+ur34tqTJxDwTXqjs9aMWw1RgoRnHMYTlmyJgqzYmvfQoV6Q8vxiO&#10;gM2j4ffDaEi26iMkyxpLm6WYU++P0OIJWFzvy7v+fDdbI+LYZCyqVuHNljWcH3YL13ETlxiaKD29&#10;7zaRtIZ6hOwxmgIkmBr4nWH9FqT+HlCJEvVHkwhTokSJ+sc1UC4QSlGawEY2JXNV6hrD1NN1cxBe&#10;Og3qirHwO2rBxnGqyhBMCFUUMwYAAiVVIRnTTXnxsf8hI347qNgSilwzfpuuk2aZQEFJ48fM4b3X&#10;gKtcNJknPWDCQBVRbI03ziWzkZ0m+4JL7BFUZIfwKidENkxCQpsbvGkfYKkFRyKE5JlyWjpFClA1&#10;inKaZrdIENfgjtDaGexFiqybjhXdYZxuTpUwSboR/I8YwGe/HoLLLeCTasQ7+dS1jpxHRXEKs1vC&#10;sLAtnoFnUWsMlrSHMkzJDpvyTkJKaSdApNYmVbQocT2+0QPh1dOxqC0Rr5xeh9fOvILHu57GotY1&#10;mNu0BurKOIRWBTNMRdcGIbFBgWVtaqiP2UOy3RDS/YZQZZkyKAZlCvlZ6gwDRB434yqVz1YdKFIN&#10;oT5qjEmv/BUeX45E4D5d+H47EtPfGAqX90YgKMMKS1slCKmYAHmWI1a0hyKxbgb8d1sioc4Ny1rC&#10;sLg2FAfO/4ALOINf+jpxC5fQgxv8c78Xpujc55XiF8LvyOAjQJfm/UWoEvXHlwhTokSJ+sf1ezCF&#10;O7iBa7iGSzjZ14G1NbGIOU6mbydEN02Gz0FT9kSRF4qgiipQBEMUFRCYa8otKkoil6cbM0T57Tfk&#10;66KbHLnFRzBFbTV6SRUhnz0G8N9vCCX5oLYZILzQCuFF1njqVATDFEEU7dkLLXfk1l9wvQNcdxpA&#10;ftiQp+rim+2Q1DIZCc2umNMuY5CixPPEJn/MawvC0s4IpLT4Y3l3CC9advlOG9679DDls+EIKjVj&#10;sHLbrscG+eBKByzpkCOlKQDqyunwLZsKdbUvZjeFIq7BGx5bTHidDsUvEExRRY2WPFMi+5J2KVZ2&#10;hWFOUwAWt8Xi2RNr8GT3WixpXck7+ea3PI6FLasxr2UekuqjsLZrIaJqPXkHoNd3ulAdNYE6Q5gU&#10;pB2BFEZKbUyCKDpe349GwD59uH+njagqa/hu0WGYku/QxvRXH4XLu0Phx5lUJoitm4pZzRKE1kxB&#10;YLET1CUOwu1YZI85TX5Y3ByMd088hoMXN+KzlpXYe/ITtN+swrW+C9z240k/rkcJXir+3RhUwbx7&#10;3W+B6ndhahCMiRL1R5AIU6JEifonqL9VMwim6EmQprdu4Cq3gT5ufxbRuVMQWjYe0mMOmNnhh9jm&#10;aQwlXrsJliy4rafKM0dUkz3vtotrcYDiqBHimm0R3WgLRaE51BVWXP3xPmgEabYpe6aCq6zgc8CQ&#10;K0VUsaJWoDzTnKcCfXcaYX67L5KanaHMsYHsqFChUuRZ8+Jkgh+fbbqQHjTgXX6crF43jnfaJTV6&#10;YXG7ilt1lA9FgZszm/3YS+W62YCn9vwOGUBVaALPn7QhSTOCJMOEPV4xjeN4dYw0zxGK8mlIagrD&#10;zKZYzGqmqANKajeCmvcFOiGswpq9XmFlNjyFGFnjiPDaiVjeFoZl7QmY1xSHpIZ4RFTHYlbjEsTV&#10;LcXyjnVY2LoQS1rnYFZjBGJq3eG+wZDTzP236CCy2JRX5ISWmDPw+ezUZaDy+XE0AxUBKlXyvLfp&#10;IaXVCS6fj8DEdf8F13eHYMpLj8J7g5CMHlU3gatkQliplH1n494YJbRp91tgRVsIljQEIvn4DETs&#10;ccKs1El4pSoJJ3tb2Sd3o+86T/zxAmwCIPpVGTDT/TaT6v5W3wPbfiJMifqDSYQpUaJE/RP0YJii&#10;5cY3cAX7zqxHQo4LYo/PQHjVJEjybNivlNDiDGm+NbwPmkGebwV1mQ37okLKrRDf4sT77WSHDKHK&#10;MeHFw6pSC4TUWkNBXqk8MyhKBM9UULklfPYbQJ5lyq1AMqdz3ECGOa+ToeDPBR1+kB62hCLbGtI0&#10;S97P573fCF4EYfsNoEw35vUxFAAaUuGIuEZnzG+V46mTSVyVSmgKQGyjF4PFok4F3H/Sh/9+A14d&#10;Q1N88jRDSI8Ycpo5tS0pTDSw0A6K4jEIq/ZCQmMEZjYnYXZzNOa3hEB6VFilQynrBHEUD0HVNII/&#10;CiuVZ9sgtsYFS9qisKp9PlQVCsTXzcSK9qfwePfreOfcV3jn5w/wVPcTWNO5GCmNErh/b8ATkgE/&#10;aUO2W5dbl+p8U4RWWzH0hRebQbJbD16btSE9YsS3kc8u4fsf//yjcHnnr/D8dBjc3x8Kj89Hsnmf&#10;wJPytdx3WmDliSi4bjXm9TQuGw3Y6K485oiZde6Iq5qEmeUTkJw3DjPzZyD3yk5cxi+4igs8yUkG&#10;ddZABVOoWnELULPLj6tVmncTYUrUn0ciTIkSJeqfIHqiE9LONTBFKdlUmTrX1403G5YjJmsyIkrH&#10;Q5FjB/98W/jkWENV54SgMjsGKkmmBccDULQBVaeCckx5+W9QoTlnIkU327KZmi7zO2rCE3yBFZbC&#10;NF+pJUck0OVkRPc+Qu0/c8jyLDjMk8znEfVjsbBDDt/DFgxUUQ0TOJvK95AhAjONEVpuiahGe27/&#10;kQE8odEV81r8MavZD1F1LgiqmsBhm+SfWtah4ElEqmjJUvURVmyMoHwj9iNRJYhM8xSa6b3LDDH1&#10;HoipU2Buy0zOg6LVL/NawhFRO4XjIWh6kUzoVCEKSDXhahXBFH0NQpsvAo91LEJKYxJeOPUqXj/7&#10;Ad479w1ePvMR5jWvxbL21RzYGV/vD//dZlAcMUFYtgliKswRVWHBIEoVPapOkck+8KgRm8+pZUpL&#10;o+k28Ph+NCa9/Cg8PhsG14+GIOqYCTzXa0FJbdhMa4TWTIaichx/796pFpjymQ589ppCmWeLoCIH&#10;RNZOwGMdasxrmIq4XAfE5o7HD7+8i4JrB9B46zh+7TvFNUoCIvbR3bnGMMW/L5RRpalYcdXqLihp&#10;IEpoBPb7rYQrRJgS9YeSCFOiRIn6J2gQTPVSlUFww1BdioI6ZxV5IWiHHYKz7SHPskYAhVNmW0GS&#10;Y43EFgqYtIbnPlNOG6ddclQtoagEaboJ+6aoQhVZZ4OAA4ZcDaJ2HlemCs0Zphikckw5d4om+5RV&#10;NhzoKck2h18aBXqawXuPCea0+SGuaQZXppZ2SeC5izxWBtxCJCM4gQzBVHzDNF5sPLPJnUEhvsGV&#10;fUNkJo9pmIZnTkcjiPKvCk0RXmKCkFwDfhmca8zGblmqKZSFNggpH4PYei+s7JiNx7ofw7L2FVjb&#10;vRKrOmciqm4qvLYbwXeXYJyneIiwaltEN41BdN0YzGn24crU0rZYzOZFxoux7sTzeObEq1jR8SqW&#10;t7+CJ7pfw5rOJzmwM7rWG8pMa/aL0WqcsGOm8N2hi8AsEzbnUxuUpxaPGsFtgzb8DxgxTIXW2sHt&#10;Wy1Mf3cIfL4dAa+vhyMkwxDyAwa8IDqybiwURfaQlY6FrNARgaWOcP3OAH67TBhKA/Ns2ENFxv6Y&#10;akckVDghoXoqnmiJQ3yJG9ZUx+HbzjfQfquGgaqn7wbAEQpUmbrJUMSTf4M3z9ymC4XfrMFAdQ9D&#10;iTAl6g8kEaZEiRL1T1A/TNFLgil+buzFdVxDw60SzDnmBtVOKygPWECeYw2fdEsElNjBax+Zvp25&#10;ShRcYc/VKa+dhjzVRp4njkHINUNknS1P2RF0SA4ZcUtMmWcOdY0NJNTWKrCAx0EjyMusoaywgfy4&#10;DVR1duyJoqXIquO2vKbG94AZ76yjJ36qCrlu0OWJt5h6ob1IrTma8guuG4uw+qmIbZiC0NrxHDdA&#10;k3zU5ouom4R3fl2M8FIrBOzUgdsXw+D+5XBId2tDtl8Pnj9oc7I7ebSiaichut4HqzsWYVHbIsxr&#10;XYiVnSuxtC0Bful28KKsKjKIl1qyeZ4M+LSMObpuPFZ0qpFc7434OglP7M1qmsVVqLWdzzFMPd79&#10;Nl4+/QGePfka3vv1PTzRvQCe20zht9sIioOGXJWiihuZ8z136sF9G+VM6XGlitfM7DWCy3e6fPtO&#10;eWso3L4YDq8NIzDtgyGY8dFwSPfq8/4+5+/14bnLjEEqvsEL8kxbuHypB/+9phzBQC1U/1RzTP5Y&#10;G37bjJFAFbUGd8yp94L/blsEHR0H1cHxWN/9Cn7u7cLVvl/Rh5vowVWOS+AEdQIjTSYVvRxI9Rzc&#10;7hs0DShK1B9MIkyJEiXqn6AHw9SlvvMovpaGOaXTkFDgCPleEyHFnNbEFNvBP92Kk7pp8i2mcSJD&#10;j4ySz7OFll8AVXhyLLhiw1lUFKNQbMlgRZWrsGobTj0PrrRhoAo6bg2/HDN47DJkkJLnW8JrrxH7&#10;sZR5VgjMtuIlyq+dmweXz7URsNeYs6kC000RWWvPUBfdOBUhdeMR3jANi9tlmNXig0XtasQ0eLJ3&#10;ikzYr52bDb9t+vDaqAXv70dCtlcb0n06UOcYcRUt+Jg14homI7hyHFKalNyGi6mPR1LjPG71EUzJ&#10;Cp0Q0zSOK2/k85JkmvEUIC1jpkoPVcMS6r2RWB+IF0+tw6qOVXjh1JtCNarrFTx94m28cuYjLGt/&#10;Cq+cfYUzrGZ8Z8RhnepcSpY342qUX6oRQqpp5Y6J4J8qt+Q2KsEjrZuhNuNkikL4eBimvTcErl8O&#10;h9tXIxkK6f1mfK0Dz33mUBQ7sT8qocEdkn3mXD0LLLBCcst0TPtOjz1U0n2miK1wRGLNVCiO2iK2&#10;3gVBxWMQUTAOcyokOHx+G27gEi73neNMquu4iOu4zNUqrlJpgGpwy28AqESYEvXHlQhTokSJ+ifo&#10;7jSWxv9CninKlsq6uB0JmWOxuNEFgamm8N1jCPkxW0gKbXkyjEI0/Q6ZQZFvw6bwuKYpHLIZVCws&#10;OaaJPGq/UeuMcpk0GVLUzqLpP8p0okpWbMtEBjV5IWVRWbCZndap8DlGoZh2vMJFsscUb52bB98f&#10;DSDbY4SwUmvE1dohvM6BwS60fgLiWryR1ObPoZ20k29BZzBmtVM0QjRHIyxu84f/D3q8GFlxWA/y&#10;Q3q8947aflQxo6+fKlrPnV6ANV2zeRExmccXtS7H7KYUzGoMhbxoDKIaCVDMOUOLlh0TXMU1z0BC&#10;43Q2rkfWeODpE8vxzs+v4cnuJxmmHu96BU+deBNv//wlXj/7Cd4+9yGeP/0SkltiMP17U8iyrYSp&#10;xAIzXhvjn2bMSe3uP2lDfsSIpyQJTCkkNLrOHkktE7gyRW2+cS8+ArfvRsJ7B+3y04XPTj14btGH&#10;/xFzBNU4sRFdnm+H2PpJCC204Z+L+/d6mPihFrx2mbDBP7zCCcl107hFmtTkwhEQ4eVjkVThjM9O&#10;vIC628XIu7gX+Rf2If/iUY7NIOjuwS3hd6gfpO7c+m2rb0CiZ0rUH0wiTIkSJerhNfCERiAlrBIZ&#10;DFNUdaCprrhUeyQft0fUMSuuKFHgJSWQB2RZ80JeAgBphiXv0KO1L7RHj9tHRwg0rBmqAqlll2PB&#10;qeG0b09+xJSfzAm2gvJpOs+Op/co2oCSxOmlNMeS08zpYwTnWyGy3F4IomzxwKLmaQg+ao6ZjeMR&#10;kmPJVSuqSMU3eyKscQaS2yS8SiaqcRpim70R2+yPJZ2RWN4VjkVtvpDsNBRS09P0EFpqiqACE8Q2&#10;2fAqGXW1E0cJrOiKx5zmKAaopW2ruE1Hq2GWtycjrt6TQZBiHRjASqwQ2eiAma0eHMugrBiP5EYV&#10;nj1JFann+N+v6XwWL516H2+c/QxfXPgRH/3yFdZf2oh1J57B2pPL4X3UjltuVFGiKUiqTPnu14f3&#10;Hj0+BEgu60fDYxOtvjHklPjlXe6cfu762XDM+HQ4pn40HNM+G8Hv7/ajNjy36XGQqNd+c/jl2EKS&#10;aYM5LZ7w32kM18/oY+nBbYsBfNPM2aweXu6IxAZnqEscEdUwBS6bjRCYZYOZtW54pWMx3ut4Eo9V&#10;RWPhMRkWF8dg+6lv8GvfWVzFpbstv/6jySsTYUrUH10iTIkSJerh9XswRUN9fbd5LL742n4k541B&#10;2H5TJNfYIrHFkf1LAZlWkGZasVGbDlWm5EW2bEonwFJVOPLal0WdEoQdt4f8kBmUR8w51Zzh57AZ&#10;wvKtEJxpgdgqe44ZiKiyQ2SNHUMXLznOthSqUgXWiCizY5AKTbdCyCELvHE2AUnH7RBfZQ/VYcFo&#10;HdXojPAGF/iWOCKi0QVhDZMR2+yFOFojU++J6AYhvHNesxd8f9RHyDFz+O/RQWAutSCNue0YVGUP&#10;SZE95rapsaprFh4/sQTPn3oez598g83iK9qXYUVrLGSp1nD+VofN4VPXj+blyAQtsc0uSG72QVKT&#10;P1Z0JGN5+1w8c/IZPNH9DJ7qfglvnv0Mr575BC+c/gAvn34H6068gCdPrMPqE0uQ3CyDzyEh/FSW&#10;ZgyPbTrw3K7LlSnZUUNI9wqxCBQQ6r/HCH6bdPHECT94fjMKsj268N+rB48to+H6gxacN46G+zYd&#10;OG/UhrLIEi5bDCEvsYdfhhUDr+sXOvD5yRDeO43gm2oKOf1c6sfwz02aZg3JYWsojtlx0ntori1i&#10;KydiWa0KTzQmYGa5N6KPzUBkpgvWVCSj804zR2gIE39UnaIJht6ByAQRpkT90SXClKj/CA36Y1fU&#10;/4gGeaYGKlM3Gabqe/LwVJMcyaW2iKP2U7YpV5dotx15bqRp5pBlUISBFQLSLLhFRpBFsOV31JKn&#10;78jnNKfFDfNaXLCww5fBSLbfFLLdJlDsM2VYohOYbgGfXcb8sama5btX+Dz0vnRdaKEtFjTNwPym&#10;afj+ytNYf2ktvL/SRUKFI1dUqCKkrp6AOe2B8C8fg7BGN0Q2eUJd54aQWjcE1ThzRWl2swv8t9Ae&#10;PzPedSc5pM+BnepyG4Q3CH6rNSeSsKwzBe/9+gre++UDvPHze3j25Es8ebemPRHeP5jAe5cRTySS&#10;iV51nEDMAUmtBFLemNUSiDVd8zlDam7zXAaxJa1rsbrjaTzR/RLWdj+D1Z2rkdKcgrmtcxFVp8Tc&#10;tlBI8m256uS9vb8adcCAFzB7bdOB725dztOitT0+WwygTjOB9Ecd2C38v/D8ZiQ8No7iPYPhDVZw&#10;3abNa3IIxsiTRj624FonBiT6+bh+JSSke/6gz/ETkjxLqGscOCHd95A15HnC6zQ56bPNGLGVYxFf&#10;MQVxFe6YVS9BfKUHAgumIbFEhs2nP+FMKgr5HLwweSB/asBE1S/xzizqDyYRpkT9uTXoAfXuX6/9&#10;D7rcJhgolNw7JDSYrh5EWvdffs/nGfy5/tPVf3v33z6am+rOnTu41nsZV/Er3m1cgOCfLBGRboHE&#10;GjsEHzWFOtecTeRkKJdQ1tEhE27NBaSaMVRpwIrafwRXEoIkWlScZ43IxklIbnHBsi4lVnbJsazd&#10;D0+eCEZS0xQkNE7kM7vFBYvafbGwzQdLOwKwtMMHq7vkWNLujdWdAXiyW4WYcnu883MKwnOsEVVg&#10;jwVNHljdEYLwmsnwz3eEtHoiAutckdQWhLBGGRKaVVjUHsJBngRTwVnmnCkVXGKKkHwhHDO60RHB&#10;dU68GHlldzxmtYRgbksckptTkNCYgiXty7GobTZWd8TDb6ewjJjCNCUZpgissEVgjRMSWn14ajCq&#10;3ov3+a3sXISQmhCGp6dPvoQ5zYuR3JiMZ08+jYT6UETWKKGuksOzZBoi6/ywoF2Gie+OhPNXWlxZ&#10;ct+nD0mWMTx26sKVFhgfMuQ8K4KpuGoreH01Es5vD4HnV8Mx+c2/Ytonw+C7SwfRTZYILzdDeLUF&#10;opqEgNXZbf484Rh2zIbX1nhuM4CiwJKHAqhlqMohb5oTlHmOvLsvudmT9wxKDpgh7LgDkutdMbPe&#10;EyHHJ0JRNB4+xyZBVuaKeaUynEEbzvd14jrOc3tYs06Gcqk0sC6EfAK9g6b97vnF+70z8G53A0DF&#10;+6+of6ZEmBL159YDHigHntwHPZDyE/zfg6nBuv+6+z6W+GCs0b23t+Z2pkm+a31XcRlnsaTAE9Kv&#10;TRC42xSBO42g2G+MwMPGiGuy5b10VCUhMzSlhqsLrNgHRe05qlbRhB+BFIEVLR8OoHiDNKrkWPEE&#10;oJpM0IU2iKxyQniFPe/cm9/qiVn9cQsRlQ7sl6LKlPKoORT9rUEKo3T/SgfhBTb4/PwqqA9bYXa9&#10;M+Y0uCC0dAx8s+0R3eSHuFY5EtqCMbstHMu7Z2JhWzCWtiuxoMWdV79E11sjrNwckcctENNgg/A6&#10;e8Q3TcPKrkhuuS1tj8YTJxZjXttszGtbgNXdj2F+azwWtqjhssEAfvuNOLpAkmkORYU9w9TMVhni&#10;m/wwuzUEYTX+CK1RYGbTTLzx81tY1i5kVb1w+gUsaJ7JMDWrKQYL2hZwKGhkjS8WdYTyqhev7frw&#10;PmgIT6qcFZnB95ABfPbqw/MnHTaVyw4aISjVEK7vD4XbR0Ph+cUweH09Ap7fj4TP9tEI2K+DqR8O&#10;5YoWm9Cpephvx6nuifUTINlhBK/dhjxBST/DiGNWUOXYIDDLHmHl45HS6I3kRjckNk6D/wFThuHo&#10;2nGY2yLh6+PrvOB7fCJCqtyRXOqKo5c24CI6ca6vFWd6u3Chl0zpQkI67lDrTxj10/io/tv32UHv&#10;J8KUqP8piTAl6s+tex4oB7058ECq+av2/gfR/ss0D8z3PdDeDwmDP/gDHqP/g3W3CkiHXghzfb28&#10;4PiX3m6kHJqGsMP2SKwcA9kWQ3h/rwvJHkM2SZN3hxYbU5WK3uZFx5nmvJ+OPFBUoSKoorgEmsrT&#10;xCZQ1AFfRgniuZYIyrfh6AMyX4dV2zNABWT0tw9LhKnAkBJrXi1DZnU65L2S7TVGYv0YPNWpwtyG&#10;aYgsduSE9gSqDDX5YPGJeCS3hyG+KRCLOqKxoE3FMEVmdb+dhrwsmPxSNMUXlCssbaZ8qVXdUVBU&#10;TWBoWtk5BwlNsZjZMhsxDXFQVHhgUWswJGlWCDhiCmWZ0CKTlNnxFGF8ixQpLUqs6J7FMBVbH4a3&#10;f6EYhNewsGUZlrYvxYKWBWxqX9Y2H0+feEy4rG0BlnfMwcL2CChybTj2wG2LLjx36cFzuw7DFHmn&#10;aIE0VQMVh43ht3E0Jj//CLy+Gg6/70dCulUL098bAq8fRkJ6SBfTPhoGr63acNuoyzBFC6rphByz&#10;h/t6XY6d8DtswrAVW+fIk3zKTDuoS8chqmYKEhumQpFhiWmfacPtB33Ij1rB9yANAARiblMAvA/Y&#10;QJnvhNnlztj2y+tIv/Qtvu54El+2v4Sq68W4hev9YbB0X9TcZ2/3/57RfVVzvxUl6l8rEaZE/cml&#10;AZ9BgDNAO2TcoURuWltBD8DC4U32/UdoHdDDsWZhhXD+FkyJGqx7YYp9w/1PdJR+/kvfSSQdmQHZ&#10;FmuEZttAkWoBn0368Ka9dnsNOfWbQGpW2xTM7ZjBbT+CqVDyD+ULsQiU2URARJlTlJBOwMIhnEXW&#10;vEePgItiD+h9CKIoEoGuo7gEBUUoFFtxG5E+dkiFLX98NV1HkQoEXHuN8ViHFM+fjIb/VhMe6Q+q&#10;HsdxCMntaiS0BiGmUY55beGY16Lk7CmPbbTkl6bUTKDINITsgD63zwjYyDQf0+DKa2Qe60rAotYY&#10;XnD8wpnn8NiJ1bzoeHVHFLy3msB7nwm8003hk2kB+XEHJLYEIKLRG4nNcsxvi0JsvZLbgh+e/xBP&#10;n3yWJ/oIqJa3L+9PRH8SKzuWY1bjfL4sqYGWKEshP+bI+VCuG3W4jUhARC/JR0W3d2ixNcJKLOH2&#10;yQi4f0ogNQq+G0bAf6sWgtL1EJihh4Ddo+H9wygEHNTn24xiIxKb3Dj/SnXECrL9Zuz5onU0NF0Z&#10;lGeNsKqxiK6ZhiQy69dNR0qTs2BS32oAl+/04HfAAqGVYxBRMQ5J9c5QF9ghmCb9Ksfj8zPL8HZn&#10;IhaWz0Dk3vF4pW4hum7V4krvr3eT9e8I8QnCPZbuy8L99bd/CIkS9b8rEaZE/cn1OzDFF/cCt6k9&#10;cHugRcB/2RJE9dED8U3+K/d+kBr8AD3449/zSUSw6teDYepOL3CT7cQXsLYiCsHpYxBT4QR5miVX&#10;NGgCjNLN1YUWCKbwzVJLJLWM4Sd6SuQOzLMQMqSOmPDrEQ32HDJJoZb0NqWa05oYaquFVtnyoXyp&#10;0Go7jhgQAjuF0E4K8ww4SlUjMwQeI8O7CdTHLDiskipjimxzRJbbYW23CkkN07m6Qkb0ue1BiGry&#10;Q3Qztd0CMbc1hL1Mc1u94bLZkH1OAUcMoSo0QXCRGS84pgnCma2ebCCnNTJrOuOxuC0WS9rn4eWz&#10;L2J153IkN6gxv1kGt28N4bHbBO4EJHk2CKqfBGXtVCS1BiK2MYD9VrR25qmTy7ky9VjX43iq+zk8&#10;3vU01natRVJDEla3L8Oz3c9ieZsAVMs6lrFpPbByAiZ/oM15UkGZxryPj1bJeGzR4+RzCiuNrbPD&#10;jHdoF98wyLaP5r18PptGcgq67ICOAFObR0GebgTVMSvOBAuumcop6BFlTgjKs+HKmn+6Ke8hlByx&#10;5CDSWQ1+DIvLO4I4pNXlYy32Z7l+q8vRCapCewTn2iGpbiIiyuwRX2qH5GonLKifhPhSe0Tn2SHk&#10;iD0WVfgj7ZeNuIGLXOccXGUmkPo9mLob7vk32nnifVjUP1kiTIn6k+tvwRQ7oQWQGrSNnq/o31ov&#10;1FDuAtT9D9B/E6bEB+N7YIqe6+hmprVqGpiiQMb1p95ESM54RNSM5z1unjuNIc215moR76TbY8BL&#10;jdX5Ztzqo1UxlEo+p90FMU1ODFFUVSKIopdxzeMQ1mAPabYZ1MVWfD2BFAET+XcYmLLNOAiT9vPR&#10;vj5pvjkvRlZkU8CnOQOV9IgRH4Is6SFTqHMs8c4vixFa6sAmbqoSKWqmIKbRGzH1EsxsVmJ2qxIL&#10;OhRw32XMn0dVaoGgUnMkt45BcutEbjGmtPogpdkHcQ3eWNIWhWXtCVjQloKF7fOwqDWFYYr8RB6b&#10;jCArsIHkmA0iGqdBUu4Iec0kDgaNafDFyq6ZDFNruxfj6VNPY27LAjzR/SJWtD+FmY3zEF8fjzfP&#10;vonnTjyHNe1reAny2+fexfLOBZjZEACHZ4dzO1VxQB+qNENIDxowPErTTOH6tTZiKq3h+ukITHz2&#10;Ebh9Ogwenw2F4oAOpr3zKFw+Hwq3b4ZzqrsyzZBhir6vRR0RiG8MwPL2YL6dPLcYwu0HPV4RRO0/&#10;n6N2iKmZgdUdEVjdqYbHNzrw/Go0txRpgpPW+Hj8ZIyYuslIbpyBRa1uiC6xQfA+E6gPGEOx1xDh&#10;hVaILbVH+BEHvFqXgGs4izu4ijuUQcW/b8LUKEcoDLr/asBJMK5rjghTov53JMKUqD+3Bj0g3vPY&#10;qHmw7KWH1F7couZef9WEuYoLVf0ZNr9zhA/z9z1U/9kaVJmim6cfpG733WHP1Hn8jF3nv2KY8ttv&#10;waPyZCb33GsCrwMmvOTXf6c+wo9bQn7YCNKDhrwrb077ZMQ1OzFUUcgnLTYmEKKXIeVCdYlgiatN&#10;FAJaZMkvg+ttoSi2YIDSRA5QAjhBD70tpcsLzOB/xIjTwSl9nICKMpdozD+5cRoW8cTaDITWTObl&#10;vtSuI5giwIlr9EFEw2RM2aDHa2vCKqwQVGiOqBprhFbYILDIFqF1U5DSFIDF7VF4rGsmVnfNxeyW&#10;FMQ0RHK7j1p3sxp94bfLFGENjohsmsDZUp7p1lDVTsesVjkial2wvDMOs5qCsaiVWoULuI1He/mW&#10;tT+BV868iedPvsxVqVdPv8rVqvd/eR+ru9ZiTfcqPH9qCVw2GfOOQOVhI/hu0YHPVl2e4qNKHAWe&#10;JjU5QL5PHyHp+vD/YRR8vh2OqW89Cs+vhsH506Fw/Wo4IspMEFZKXikbSEscoKiaCkWVG9admIXg&#10;Ikf4bjXk/YLe200QUjMOkjwnzG9VY3G7iqf3Jjw/FJJdtHZHFz47KOvKCtIsW/ZS0W29pNWDBxJ8&#10;12sjOM0IqkxDRFdb8rRnwA/GeLEpFCf7KnEdP4NSy4TIhH6Yoj+G+oM972/V31+Z+g1UifdfUf9k&#10;iTAl6s+te2Dqt3+B3uYlFT24xlUSSuS+zWAlVK3u+/cDQHB3jQVfLsLU31D/7aK5eajVR43UfpjK&#10;On8QyUW+UOaMg9decyiPO0BRYifscttiwJ4pAqmQInP47dDjnXKyQ8JlEeVWPCXGy40JpnJpd50l&#10;ktsm8cvgMisOyaTLCawIpkKb7BiY6BAoEUARNAWVWfLUHIFUQLox76mj6+TZtDjZUACMo2bw32OC&#10;x7qCMa/VF36HrRFcNQnh1dMRU+eDxHpfRNY6Q107ER4HTSEposRyO0Q12fNUot8BE16STMnnKc1S&#10;LGyPxlMnFmJV53zMb5uLWS1zeKovtk7C5mvf7Sa8hy+00R6KcnvOhyKvVkSdK8MUTbstaAnHwpZ4&#10;Tk2f27QIS9se58XGr5/9gIGKcquo5UdLlGmBMuVNJTbFI7E5GBG1UxCw3RCy3frw2qAN6X5Dnpqk&#10;lHhqc3p9r41JLz0K2S5tqA7qQnlYB+6fD4XvxhHwofbeYV2EFRvD9RstuG41gtteK6iqPRFa7YfF&#10;rVEILBjDtxdNR6oKbZHS7I2AbAfE1rsjqdGFs8Hcv9WGOsMY/jsNOI/Kb68ZgqvHIrZuIpZ3KjnO&#10;IijdDMGZJlAfFtLkQ46ZcFJ74D5jvNIWiO1nnkbF1T34tbebf6eoeix4pwbdHwf9YSTClKh/hUSY&#10;EvVvorvlf021hP5GvYFbqL5Wi8yLmai/VYvLuMTGaM6uoSEhDVARP2lsVfQ2lbHuA6oHQtV/vPpv&#10;j/7bcXCF4GrfJbxb/zTUeyZBVTgO/vl2CMgRks3dd9CkmQH7pqLq7bgaFXrMgtt9BFa0P06VRyBl&#10;DP/9BjyBltw2HvJ0Y14kTMuB6ZDXipf6Flvw+0c32nLeE0FSYKEZn+ByoRXHk2yFZlDkmkBVbA5l&#10;gSkkGcYILLZgnxaZqKW0iqXQFi+dSYGqbAzCq4SvParSGZEVMxBZPRXqqjGQFttCWWnL7UbyaIVV&#10;2iKowpb315GvaE6rGnPbYvDkiaXcdlveuRLz2xdhWecSXhFDbTKq3CQ0jedsKop9CKsfj5iGaZjZ&#10;LGWYmtUoQ3KDAskNoVjTuYphihLQKbSTks+/uvgtRyQsbJ2Ltd0rMas5EZG1wQis8ufq0ZJ2NdQZ&#10;5nD5ZCQ8vycPlAF7zGh/IXmpJrw6BNPeG4ppbzwK76+GI2DrSMh2ayHwqA6Ccw0YpoJyjTDlwxHw&#10;zbJCcO10LOmczS3LFe2zEF3lDFmqBQJTzRB2zBYJ9VMQVTcVSY1eiKwdjzDar5hhgvBCMwRlCbev&#10;+w4TBFaPRVCxPRIbnRFTP4FDWxX7DCDboQPZQV2GKTL0K/cYYH61PcI3mmBVsQsO//wNfu09x79d&#10;fGelEqjmLqm5v2r+GOqX+LePqP8tiTAl6s+tgUdIDUxp/BSCm+LEnVN4v+UdqNO8sK4qBQd+2cxJ&#10;y/TX7cC/odYULVXVwJQmyLu/FSh8GhGmfqtBtwfdTnxbCR6Wnr5b+KXnFGYeVSD6mCfkhWO58uJz&#10;2JL31gWW28NrrzG8thvAe5seV6AIjJRHjbky5bZBm8FJkWXCMEWvU0stvNoawaUWDFl+ew24ekVe&#10;KwIr9TFzzn1S5ZhAXWbB5nBZljG/TiBFCeUEVaHVVgivs2awCq2zFtp9WaYcmxBVYc8BkzG1E/Dq&#10;2QUIKh6DxOoZSKp0Q3DpJCxokmJZRzDCGychtHkCktucecEyG+TrnBBeOxFR9Z6Ia5RhUSeFdKbw&#10;NN4SMoafeByL2hdgbnMYnj2ZiNACG54mpDgIim6gih21wEJqpzG0UaxCUr0cc5vj8Xj345yATouO&#10;1514Bc+ceJVXzCxup3T0eIRWSSGr8EZYrRJzWmIQWuuJ+a2BiK4bgxkfjILvD3q8KDqhZRL8Uo3h&#10;u0eflxtPe3sIXN4bAuePhsD1kyEY9+z/Y5ia9PojHI8QnClMXNLPbmFHPMc0ELStap+PhHop5PvM&#10;oc6wgDqbbncb9kFRqCcFp7pt0IV0twFXxmIb7DhDjBLt6WNRdENIqbBUOrZxAsLIL3dQnytTslR9&#10;xNZbwuc7LQRu0oHiCx2EbbLA/FxntPbU4ULvRcE/RTB1h0uhAyFyA38c0YuBVr14dxX1Py8RpkT9&#10;ufUbmBKqUsLTeg8ab9VjTVk8lhxXIOHwBCQeHI8PGhai+3Y9rvVdwLXeC7y+oq/vJu8CE/7KBfqo&#10;i0AfRNM++L12wX+0ehmcBuCyH6ZoWvJW71WcudWGuelSRBS6Q5rtxE+itNeNnlDJW0Rp5zR9R0/W&#10;BFPUeqKWHsGVBqKo4hRwwBA+O/Xgu0ufJ+aoMkVv0/VUzZLsM+AWVliJBcMUtYhoAbH8oIEwaVdG&#10;I/x6A4AlSTfi8EreV5cltPzIm0VRCqGV9hwSGl7jhC3X30NC7XSsaFHiqfZozK/zwWNt4VAUOMB1&#10;pwmk1N46bsuRDME1QuBmSos/r3SZ2RKG2W1xWHdyJbf45rbO58rUzOYknu6b2eQN5y914fKlNny2&#10;63MelrLUHj4HLbmyNbdJirVds9isvrRtDtZ0reHdfARRBFRrO59iH9XitnmIrVVydtXs5miE1UgR&#10;3RjEk4CzmiWIrB6DqR+Nht82I/gfMmUjORnwJ7w5FGOffwQ+G0bC+5vhcPtsCDy/HAqvDcMh3aOF&#10;qe88ysGd/tt1eKrSK80KihpPhNaqsaB1EZa3L8GK1iT4/mSGqGJ7RFc6MlDNbnFHZI0jr+6hRHT/&#10;LTqQUdVprwFiG8fwMmuKjqDA1Vmt7giuG4uFHQEISzeGap8eJr/0CHw2aiE41xjh+SZwf3so1Jt1&#10;EbzFBBF77PBh50s4j19wu+8KenuuArdvou82UVT/fZVep9/D3yUnAf7F+7Gof7ZEmBL159bfganu&#10;nhasq0hEfOp4zDo2EeFbbZBwaCyerYpD9Y18XOj7GRd7z7Cziv+tBqg0f+H2tw3u92GIEnQPTPHP&#10;gh1TuN13DWd6ujE/U46ofGdIc8bAebspV6akuUKrj6oxlCNFpmia0iOoIrAgUzp7pLJMuL1HFSdq&#10;4RFYxbc4IaLWGlENlJwuTAAGZpowSFG7j1LIaV8erXeJqrBAZL0VgkvMEFxBAZ9mDFN+BwwgzTBm&#10;kKKWHxnU5VmmvNqFMqoSm6dw8CYld79xdg7UmfZYXO+LqPyxeL47kZf40t5AmsJTFltziCjt1JMU&#10;CtEBSc1KLOpI4JYYwdSclkT2SyU0JWNx+xy8cuYxzlry3mzA1SKariOwpBaoJNceSc0BWNYWgTWd&#10;yUiqD+LKE4VyrjvxPLf33j33IZ7sfpJzpmY2RiKlMQxLO2YhqSkM0Q0hWH2C2omJWNwexq0+VbYt&#10;Jr6hxZBIsQhU1XNa9xdMfe+vmPTyI5j0yl/g8sGjmP7mI3D5dAjHIkz/eAg8f9JCwC5dBJfbIKzB&#10;A3FNIfw9qCsjsKxlIVa1pEBy0BbyA1YIy6Wq1CTE1TshusIWdqsf5daidK8+vDdpc4WKsr3otp3V&#10;6sL5YASugWUOCK9xgHybLrw+HQ73j4cx4Ll/OQIh6QYI2qkD9Q49zHh1OLy/MsSs457IvLIfl/vO&#10;oQ83+Q+hnt6rQm4cZcnx6a+S/g2gEu/Hov7ZEmFK1J9bg2BKGJW++wBJ3orLOI+t3R8hbs84zMwf&#10;j+S8MQjaZQ31bnssrw5C1qVduIAzuIqL7PG5B6j6z4Mmhe793P+5Gmh9Djx5CVNWPX03cKH3HJ4r&#10;m4Pw7OnwT3OAZ6qlAAw5FHVgw9UJggj/PQQ1FvA/YAzvnQYc5qmZ0iOgIv8UgRS19wiuaPqO2n10&#10;OVeUskw5q0qZboLIKith+izHBOHlluyLoioUeagYnI4YsQGdJ/uyTCDPI9+UCU8I0v45WlRMFSra&#10;E+izxxhru0Mwv9Ed0flj+CxvViAw355blcH1DlyVojR2alsGVjtyiy65JRAxDUqGj9ltCZjVNhMp&#10;rQuQ1JqCWa3xDDq+ey14Ek52iOICrDhagLxE9O/nt0dgQUsY1nTNxmOdC7CiYwl7o975+QM+L59+&#10;HckNiUhuiOZVMnOa4hDXEI7ZLfF4/ORKLO+ahRUdcXiyOwVrOqOxsE0N543GkKRacFBpbJ0VPL4e&#10;jhkf/BVTXvsLpr35CHw3DIPqsDb8t49CYLoeXL4ZjhnrR3IlkL7H0HpPTMsYB2m5AvOaV3AUw7rO&#10;FVjZFgfXr4wRVmAH1WFzzGqeiLhaO/ht08eEN4ZBfsAAilRDhOaZQbLPEMp0M6gLLOG73RD+u4wQ&#10;nG2BqDIbzHh1CNw/HArvL4YhYONIXmsTmmWIpBorRB0zw/gnH4XHV7qIq5qEF5pno72nkoHqBi7z&#10;ofGSG33XcAs3Bu6fA4Mkg8+ANHdwUaL+ORJhStSfW/dURIRsGc2DpFCduoXG62V4riIasUfGIbpw&#10;LMIKnBCwzwo+26ywoEyJ7Ev7cQFnOWCS3r+39wZ6rgvVFn48vh+mBj9I/4drACzpRf9tQi1Tgqmr&#10;uITtJz+H4sBkBJaMR0CBPfwzrRmopIctocyklpMVm7Ddf9LnI0kzg+8eQwYpqhZp4ImqUeSZolaf&#10;JNWIJ/DoOjKOU2uQDOwEVOHHLRimaAExpZOT0ZyqUARU1Obz2qMPnwOGAlTlmCKo3AKhDdYIqabE&#10;dHP47TeENN1EyJDKtoB0nyleOhmDpJrJeKIjFFHl4xBZOwGBx+2grnVAcJU9t/pUVGWpduSwzvgm&#10;GcLrAjCrNRZRDWos6piDxJZkrOhexa/Tuhdaq0JRDOSZIkO472ELhDe4QF0zjXcAUr4Umdcf71qG&#10;VZ1L8drZ1/Dm2Xfx0qnXsKpjFeJqw/BYxyLMaU7mVt9jXSvw1Mkn8MSJZVjdPR+rOhM5fT25UYa5&#10;TUo20tNePVWmKbwp7XzjCPhvIWgZylUp72+HwuOroVyZUqTpwnfnaLhs1OIpSfreguu94XmcTO1r&#10;sKL9OTzV+Qze+/ktvHRiNdy3WUO+xwKRx2zZ8E4gRT8Xyg+b8elIKA4acqZVaL45A5XfDn0oU43Y&#10;nJ5Ub4foQgu4vDEUfl8Ph2LrKLi+91debeP13SgE0IRntgkmvjQE0z4YiegiW8Qem4BDF77FBZzG&#10;LziJK/gVV3GBV8/Q0SxI7v8FFWFK1P+KRJgS9efWA2CKH0j7L79z5w4u915C3qVULChTQXZ0DBSl&#10;TvArtIHLDjME7HbEyopwBqqL+Jl9VNQ64H9/37i1BqSENsL9D87/mRq4CTS3B99mQvuFYKrmRhFU&#10;aVOhOj6Bc4pkGWT8tuPWE6Vhy7KtENc0Eb57TRCw34T3yVFMAQGNJlcqINWYq1AEUGREJw8VT99l&#10;mCK80gahZVbcCkxoHcMVK4IvWp1Ch0BKkm4E31RD3k0nzTeDJM8UQQ22iGodC3WFJWS5JvBL7V84&#10;nGHChnT/TFP++P47jBCRa4MPf16KL35dC8kOM17Wq6515MqUqtIOIQ2OSGhxRmjDRMxs9kN4nRvi&#10;GxVY1T0XSS0RWNI5l2FqWdcSLO2ag9XdSfy9Kw6Y8NocqmoF103CshNxSGkJwtKu2Zxi/sypVXi8&#10;ezVHHlBbj9LPyTtFXqmk+lC8cPJxrk49ceIJPHPqeTx/5kWs6V7IIaELm0OQ0iBDdI0vfLLH8S5A&#10;MtUr9xlhxlt/xZTn/h+mv/Zf8Pl2GGQ7RsH1Q6r8DMWMj/7Kyefum7Qw+aPhkGWYQlpsh4TWUATX&#10;hWJB6xosbX0BT3asw7qudXiyYxVSGkLg84Mpokrt4PHFaARs14PfHgP479ZnLxvlXHH0QYYxX0eG&#10;9IDtOlAfMcTMWmsEbdeF+zsCTEm+GQqXN/6CgB9HwXezFtw36vDuRv/denD9fCTiq2wRW2iP11vm&#10;ovxmNnaeXY+DP29E2rltONt7AoTwtBxZyKN6AEwNerwQYUrUP1MiTIn6c+vvwBRvksEdXMB5bDj9&#10;KUKKnCHLGwNJkR180i0hP2qP4CPjsbQimIGKFqBwls0dWrB6F6juTgoKu/wGoOp/SvdQyuDzx9LA&#10;bdB/e2tuK/oZXO67hHM4hSea5iGweCJDbEC6DQJLHHiliDLPFvI0yoeyQlCxDdw26nNLSZpuBu99&#10;RgxTVJ3ihPI0E3j8SGZok/52nwBTwcWWQrhnhRVXr+g6OUUq9PuhND4pAiZptgnmdnsiuN4G/vlm&#10;kB+ntqMp/I4YwjdNCPH03mvALynkkypg5PPx2aCHt3+ehfUXn4TPJiNE1o1FRP1YyEptEVjrgJCG&#10;cTzdR2GekXXTkdBICejBWNAej7ltCVjYMRPzO+YgvikCsY2BWN4Zxatk/HaZQJFnDUWpAyTHx/AK&#10;mSVdKfxv5rbE4YkTK/HymecZlihHikCKoIp28cXWqLC0NQWvnXmF9/PREmRqBdLqmce75yGuzg/K&#10;iulQlbvCv3AClrQGYXGbP2Z8OAITnv4LXN57FFNe+i+Mf+r/QnlwNNQZOnD/cgjcvx6G2Hpz+O/X&#10;hfN3WrzEOLHVC3PaIhHdFIfkpiWY3/w0nuh4EU91PYcXTjyDd39+HqocewRsNcK0d4Zza4/CV6ld&#10;G1Nvg+QWR8j26kF12AChGcZQZxghvNAUsWUWWNQ6BvLN2pj69F/g+dEQ+Hw2BLJNw3mlzdR3hjJI&#10;8V7AHBO4fT4C098ZhtA0c6xpCsK7XasQcXAy1NvGI/awM/b/8gN+7Tv92+rUoN/Pu48X/139ce97&#10;ov5YEmFK1L+J6MHuXs8UP7nTdA96ca33Mk7eaccztSsQlD4F6pIJvJRVsscU0q2mUB1yxJqaaFTc&#10;LMY1XMN1nrHuH7VmD9Vt9PXeGPgclFNF+EaPy4PN6RprKz9mD1SxHnDuf1C//8Ger9N8T/0QN7Ae&#10;448n+tqEqUjBBEzRCJdwCV19rfjg5AuIrHSHunQcgsvGQpZrD98jNgxWIRTimWGJ0BpHnmgLyDCH&#10;735j3vdGI/zKChteA+O6VY9fUsUqos4WQbRbL9uMc6kSmh0YpmiJL4FTXKsTZ0sFV1tBXWUJSZYx&#10;ZIVmUNdZw++oCXzTjOF91ITT0QMotJOqV/QkX2EJrz16XMVy/UmbQSww0xjxzXZQHDHBhxeXI7ra&#10;ARFVjgxTVLFR1o1BcONExDS7QFk1BuE10zC7Sc5rZMJrvLGyeyEb0R87uRzLOlOwtCMBT3QlwGM9&#10;tblsIc2xZQCb06bC2hPz2Dye2BjFiemv//wyA9LyzuV86PW4hjgkNESxj+qxzmVY0S6c+MZ4JDXG&#10;4okTi5HQpOY2Y3i9AqE1AQiu8eHsp6UdPhjzBJnNh3IUwqRX/8KVKJdvhmH6Z0MgT9fhsE6KRJCn&#10;G3IlUJZljqhGZyQ0q7CgYx4Wtq3EvOa1ePbE+1jb8QpWtCzDKydWIrTQAVM/HMUBn4F5QvWQYNdj&#10;ky7Ci80x9eVHEZqlj5A0fSgP6kNxxBgRxRaY2WgDvw2j4PnhUCi2a8H7y2EIy9OH6oAOJrz4KA8V&#10;UAI+tQudPxqJaW8OR+ABE8TVjMWcBncEZ9ghOncMPN82wvIyGTrv1PW363v4d1BYak5/AN3m+yyv&#10;PNIMl/D9Wrg/8nU8tau5W/bf9/pXTt3/2HL/3VeUKBGmRP2b6Hf+eqTHyh6qMvVwC6DgUjqWVyRA&#10;mTERQRl2iKqyh+ygKRSHrBGYMQGPVc9Gzc3j+LX3V8YD/hA8et0fPNV7m1uH/R+a4YYTmfsxipK/&#10;70LWg2HqgRUtzZevybbimIG7MHXvrrE/jvqZEz24ztNVvX0UiHoDN/puIv9CEeYcn4nosgCoyiZD&#10;WTwOqsKxUBSPgbTAAb5ZttzyIzM6wcmSThmkNCWXacHH+4AxLzT2PmLCS4up5RdeY8utJzVlUuWZ&#10;c4WKsqb8DwlTalSVosk98kURFPmnGUFeYIqYtnGQF5uzV0peJIAY+bLIU8WVKcqhyjCG2149+NJi&#10;4GOmUBbRyhoT9lsRHCS2jMPHl1bB94AZQssdEVzrBFm1E8KapiG0gSpSXpjdLMPCFiXmUmWqNQrJ&#10;LVFIaA7H7PYYJLcEY3ZLEJa1hcBtvQmCch15aXB0gztfvrgjidt0yU3RWN4hJJo/1v0YEhuFMM4F&#10;rbPZH0XXPX/q6YGKFaWj00sKB6XPF1kvQ0prNIJq/bkaNq8tAo+diEJ0gwOmvTMU09/6K3xofczm&#10;UXD+ktbGDMHE1/4Ctw3DMPmNR+Hx3UiOlqCqH4WJJjf7YHFHHIKqJPA/LuXq1FNd7+DtM1/g7VNv&#10;4PnOpQjYa8kwJUk3gsc2bR4c8N5lwHEXoXkmkG7VguSHkQg6qAOPr0fwdB/5t6hSFXhAj03n/huG&#10;w+XDv2LGB0Pgt2kU5Af0IdmtzyGu8kPGcPtGGz4b9SDZbgjFYQoCtUR4gQ3v8fP7wgDRe+zxXHU8&#10;zuEEfuk9i2u4ym3767iIW7jG7T9mqP7d58Kd9Pdgqh+geGUNTfpqgKr/916EKVH3SYQpUf8muhem&#10;Bh7oONn8Fv9lStM+5/vOYccvGxFX6o3ATCeElzsipMAafj+ZQHHABqp9Y/BWyzI09VTxJCAB2M3e&#10;63c/PJ3+R9LblLp8z+cm/BIWJWsgS4gOuK9FOOjBeOA8qIo16GNrYG1Af5RH8/6vQahMCVN89D23&#10;X2/Hq9VvIqIoBJHHA6CucIZv7hhehBtAAwAlTpAU2UOSRtEF9ohrmIy4pilQ5Nuwuds3zRz+aWY8&#10;Kee114i9VLTQOLzGjlei0NJjepum7wiyJBmmDFnUFgxvtmXPE/mgaH0MTe6RwZxAKqjcEsFVVsKU&#10;WqYxlDnGUBebQp5rDEW+MdTl5pBlGSEgzRCeO3UgOWwA2SGaQqO8KmusOx2F0DI7xNTRzr7JCGmY&#10;isgmV0Q2zEBMgyuCqiZwenlSkwyxDVLMaY3GzNZYhNVLEdHgjyUd0Xi8Kw4eG00RUzMJc1skiG30&#10;wqyWQCxqj8WKjtmY25qExIYYrkARUKmqVAxLtCpmTsscXnq87uQ6jktY3bkaC1vn4cmTT+LJE6sZ&#10;pua3xWF2ayQi6iWY156Ip04twtMnE3iBsOuHw+H8/hBuo/luGQW/TcPg8v4j7JmS7R4F18+HwvXL&#10;4XD7VounK2e2UgCpD6QVU+BXNh3SCinnXb3780f44Oxn+ODMe3iqfTH8D9jA5Ts9jpnw3q/PMEU/&#10;l6gqa6jTjRCaocewpNg+ipcqK2kHY5oxt/tcqVL2xqNw/3AIG+NdPxoC58+GwXOD1sBOQXWmKXw3&#10;67KBnVqvkbX2CMq3hGSnIYKPmkPytR5UP5hidslU5F/dxUBVfi0HJZdTUX01HZ23qnAFv/BjwG/i&#10;PAZ5I+9KuD9z5MLAPkARpkT9vkSYEvXvofse3TRvClWk/nF93OYWXmdvK15oXY6gnPEITLNB2HF7&#10;KGhsfL85QrPtEVM0Hu90LUXlrVxcwDleP0MVJy5OUehyj3DufiJN9LIASxr0oSxw4fW7k4CaqhW9&#10;t9Bt0EDSXSB7kH7z4P2bC/5F6jf5c1UOt3ATt3ETN3HkzBGk5CUiriQYocc9IT8+FZLS8ZCXjIO8&#10;fBwkZU4IIK9Qng3Ux+wRmGcDFSVjH7PjyATKRFKUEBRZcuvPa7cxT/p50zh9iTUDFUUK+Kf1T94d&#10;t+FlxyE1tlCVWvPltOyYqlDkf2JT+REjbt1RC5BjE9LIyG6M6CYroQpVYoqQKgv4HzGAz149BBWZ&#10;coVGSYGSWabw22mIyHI7LO+UIbZuPIO4vNwJ4Q3TGKakxxx4OTJVmuKb/BDV4MsQFd0UiLhmNRKb&#10;1Yiq98KS9lBID1pjVoMHV31SWmRY1B6Cua3hWNo+E/Nb46Es92agorYetfCePfUsV6koCf3tX97G&#10;u7+8i1VdqxioCLJoufGizvmIaQzGks5khilq99FEIbUP57X4Q5lqiskv/5VhhmDF+ZMhcP/sr5jy&#10;0v+Dx+dD4P8T5TsN5yk6v626HFkhz7aB5NgYSI+NR2SdHLH1sWyE//bC9/jy/PdYf34D1rQt4hbu&#10;jG/1eFiAzf/kPUszRtRxS6iPGjJMxRYaICpXH4rd2gjLNoF8rz6iy8zg9tFQuH08BK7vPgrXD/+K&#10;6e9QRtVIuK4fhZBj5nD9WguRJZYIL7KAz486vO+PohXouHyhBdkOA4TsN4JqqxGS8hzw+ek1+OnX&#10;D7CyKhwpeS6Ym+GMd+oW4GRvI67x1N814X5G5SmuNj8Ipga31+8uVx70a/+HuPuJ+uNIhClR/x76&#10;GzDFD5L9NiVaenwJF5FxeR/ij3shuMAJQUVCu0950BRBR82hPmSBqGNj8FxLLMpuZuA8znDLgFBI&#10;08ajl8InuiNUvm72CB6M/jgFWv1H4iLTADLdPQNfHyOW0MIjHBEOwcnd72HwufvN3VuJ+5ep/3vV&#10;fC+ErFdwFfvO7MDMwhDElEkhLZsKn4Jx8M1xhG+eI/zzHOCbaQO/HBsOv5QVUOvOmp+46SW1/Sgw&#10;U1Vsi4A0C8izLISQx1Ib9vCQQT2y3h6hFTbwSzOFosiKJ+uimsdhZrsLQuvt2XMlzTZDcKUNL0am&#10;J3YylPM6mQpzrkbJjhggosYCwUXk8dFHYI4RggooKNSYPUPBJaaIKDPnEFBKWg/MMoffZgOs7VZh&#10;XqMzAlKt2IskLCeexJ6p5BY/xDR5IbLRGwvaQ9lrlNwawYnotPh4VVcsPr7wHGLqJvMyYIpSiG32&#10;R0yjN/wrCMTkUFT78n69he3zsKBtAVelyC/13OnnuCL14fkP8fa5d5HUmIKY+niuVtEC5aWd8/nz&#10;0Oec3RLG7b7ERjWWtcdiabsSkSU2mP72UCH1fPMouHw+DB5fDoUzwctXw3iCjq6jipD/dl2OhpBn&#10;WMHroBVmNiq4/biqcw2eOfUGvjy/Be+c+Rrvnv4Ea1qXIqzaFeM+0Ib7Vn24/ajN6fTSgwaIr7OC&#10;dLs27/4LPaKN0DRdBKXqIrFWyI9KqLaAfJsWVHtHIyxNBzPefgT2y/4PvH8YhSnvD4P8sCGvFqJw&#10;Vq8fdDDpjWGY9sEIuHwxCtM/G8XTfp7faiPkiBF8vhqN4P0mmN8wHfFVUyDdYYOwg44I3e+E+H3j&#10;cOTCelzGadzABQ6V5RZe703BDzko8FNzNK2/e8vSokQ9WCJMifr30O/AFD0YElDxVF8vuHJyAzdw&#10;FqfwfOtihBZP4D1hwWW23Dry3aYH6X4jhOZYQbnbAosqfVB64zAu4Wdcxq+4hsvo4VrVVTa18+6Z&#10;/r9yeXkywQX9sdtvcr3fbz7oS+z/Ou/Wse49gjfq/iOov0TGno57Ptz/vgY9v5BP6sKdC7xM+uil&#10;/YgoCoCkaAoCjk+CrHw8vAqdICkZC0n1eEjKHCE9JlSipPk2nD0lz6KsJ1t47zTliTlaTeK515R9&#10;VGROV2RbwmunIWQZBENWDFWBFbaQFVohiGC4zAaSPEsktRFQOUBdSjEMVgittUNopQ3HJsiPGCHk&#10;uDmim20YnJLaHfklgZXkkD7kaYZQ5RtDmWXEl4UVmfG/oTZfeKkVp3uv6PDF15efQUixA+Y2+SCi&#10;dgrC66YyTMlrxiK22QvhTe5Q1U5HRFMAT8IR2CQ3B2F1Vzzv9vP8wRg+e8zgvMcCrmk2cE+zh0/Z&#10;BITUSRFY7Y+ExggkNydgfut8nuKjyhRVpV488yLeOvcWA1RcfQIUFWRcfwJPnX4a89qTEd8cwu1E&#10;ajGqq90RVeuHqFpPzsYKzrfCuHWPcrq42/qRGPcSJZ4PhcsnQzDtNcqaGglPOutHcQUosWkcFOkW&#10;cN1qxrsGKRh0WfsKrOp4Ea+f+Rqvn/kOL3S/g6Ut85HYoMC0bwzgs8eIBwEIQMNLzBFXbQHZ9tFw&#10;fX8I/DcM41ae9MdRCMkSWnwz3hmCKS8/As9PhyD4oDaC03Sg2DcakRWmDLNRNUJLlmBq/EtDMOXN&#10;oXD/Wguem0Zj2idklDeBz059jllweX84QlKNEJprAXW+kMxOuWCL6704sPf7U0/j+LUDaLtRjFsQ&#10;UtNpFbpwbt7bin/gxK4IU6J+XyJMifpz68G0cfcizYMhPQ72Abd6CFV6cBHnseXcZwjMG8cVEXrC&#10;phFsz5902GzMwYL7TBioknLG4b3WeSi/mYauO9Uov5qBtltl7MG42nuWH4yFB2ahCsb7Vwetq2OY&#10;Gvyg/ICv9942358TpqgqdQ3XOYYi9fJ2xFUE8BoZWelY+JaOgVuWPTxzhRgAaYm9sI6l1A7qGgcG&#10;K9rZR5UqgisKmJzT4snLcIOLaDGuJVenaLUJ7fMjjxRVn3zTzBDTMoNPZNMUhNSPwcxWD4TVOkFV&#10;Yge/Q2ZQV9ohrNYOQcetEV5lhdntk5DUPhFhlRbslQqttURkqzWCSs3YeE7eKQIpOqoMI4QWmiI4&#10;x5RbTfNapyI0zxJruwPx1MkIJNbNQFK9M8JrJmNmqz9S2vwR1+oJWe14qOtnQF3nxu0+gpulnTEc&#10;i6AodITvXnP4pFlCWjEG/pXjEVA+AZENEkQ1qJDQHIkl7fN4oo8M50+dWItXz76AN39+FU+ffJxD&#10;POe2zEREXQRWdq/B0s7lmN02FxH1QcIy4sYAKKtmQFXlgujaAKQ0SrgKRtVX+2X/BZf3h8L3By34&#10;79GB4qg+1AXGCDpqgPASU4TlmyKu3obBcXbrDETXjedIC/r645pisLhjBRa3P4s1nR/g2ROf4Znu&#10;t7lytqIjGW5bTBimKEyVbjOvjVoI2KYtVLs+H8bVJ0o4l23Rgmy3Lrf/prz0CPw3joTPl0Mx+cX/&#10;B+nWkZDt1oLb18MhTxeGCmiaL7rWBhNfH4oZn46AZLcef3yqfvkeNOb4Bvr5THtzKFw/HcGTgr47&#10;jeD5kxFCSx0QUeKEqBwnrK6VYmWxB16vSEZ3TxPnoN3CFdzhKIWb/dlUd2GKxEXt30DVb+6QokSJ&#10;MCXqT66BB7W7ZXjNRRpPEj9AamxNEKpTV3AJjT3liCieyCZo/1RzXiMy48tR8Ph+NPw2a3NKs/qw&#10;KeLybRGb5YCVNT74qHMJFpd44dmqMBRc2YW2W6W41HcKN3mlxRXBX8XuIXJo0UM0vSXEBvDUH7UW&#10;qB1ItNVvw9A8YAtwRC0+elD/WzB17/f7LxUb/IVXqc13BVdQdqMQL3esQlSlMxTFTlBUOkJa4QTv&#10;Qnv45NnDt8AOvvnkxbGBvNwO/hkWkOZawzdLACna3Uc+KmoxUYWKJspCKux4Bx5BUXTTGMhyzBFU&#10;YQMlpY/XOTJIMVQ1z0BU03TIi2wRXj+RdwDOafNCbPNk/rcLunwQVm3DAZ2UiE6xCRFNQoSCLMeI&#10;zefKAso2MuIKVXSlJcKLzZDUYgPVUWOeQKN9ej6b9PHi2UTE105k71NigzPmtUsR2TSVoxLkdRPg&#10;UWQP76IxUNV5IKZewhN781pVcN9pAVWhLQLLHblK510xATGNcvZWJTVHY07bLCztWMwLkgmm6Lx1&#10;7jW8euZZLGtfiNUdiximyFM1p3UWVnevwNpTaxDXFMa+rOgGf1507F82EZE1vkhq8ENyoxsS68fA&#10;5Z3h8P1hNJQH9RCUa8SHoMpvmzb8tuvA50dtqCn1PFdYRh1WMwYRda7cooxpDMXyzpVY3fU0Hut+&#10;DS+d/hQf/PINLz2e1xKOxR1KSNPNIT9sBPevR/HUnuqgHny+HQHnd/4Kxc7RCNgwAt5fj2CYiiox&#10;g+eXwzkOweebofD+eggk5Nv6ahgmvTUEbl+Rb0qbdzYSUE19bwRcvxgFj2+1BMgtt8T073Tgc8AI&#10;IXmm8PleCx5fjkTQUSOoCmkXI8GzE2Y1uSK80AERafaYWTgZz1XHoOF2OS7SH0P4ldt+BFXkpdLE&#10;ewgtPs198wFARa8ODImIEiXClKh/C93rabgLU2QAp2oRJ3cOetInmLqAX3ESCZUuUNKKk/2mUBdZ&#10;8cSQ+1cj+QlHsk0HvhtGIyLbDIklNghPt0JUti0i0u0QXzQWC8pd8GpTMvKubEd7bzV+RTcu42ec&#10;uNOC6qv5aLlZy2suqIJFn/FG32WedmNo6rkD3O5DH5nZafK6D8IKG3K28xcqfD/3w9TAg/pv6epf&#10;o0FfB93elEL9RtPjkBwcC3mWPVea5EU2HJJKEOWTawvJMXsoq+whzbdCAK1SSaO8Jwv4pFtAkmPF&#10;pnMKs/Q/Ys5G9PC6MYiod4QszxLzOjyQ1DadYYpiEyIaxyOscSIimqcjqH48Elo8MbdDhvD6SYhv&#10;dkNUI5nDJ/HHlOZYYnaHO3uqgpscENbkAEWJBYd5BlVbQVFoxjEKQcfN2IgeXGmO8Epzhioyokt3&#10;6fJqlLBSS24FJzeOxUunEhFzfAyiK8dicbuMYUpe5YjA+snwKnWEe7YDwxJViuIbAzCnRY4pn+tz&#10;JASFfKpqneFf7cy+qviWCMxtS8Lc9tkMU3RWdi7iKb3nTj+Btd2LedJvdnM0twFpF9/M5iSs7FqO&#10;lNZkJLZE4Zkzy7kyRfBG7dW5zWGY3aTCmo4wPNmtgnKnHkPH9HeHYMbHQzHpjUcx+c2/YtrbQ+C+&#10;fhSmfjyS26dk/qefGfm/lLXTGdJC6gN4kTLlTdGuwXWnnsfTJ5/lStnKjgTMafbB5DdHsmHc9csR&#10;8Ns2Gv47RkO+T4cn9Dy/GAblbrpPjYJinx4CNo+G24dDIN81Cv6bhmHqK/+FgM0jOBrB5fMR/EcN&#10;7WqkRdgEseSV8vpeG97fj+YWIlWQA1JNhVZuvjlCjhrB49MRUO7V5/f32m4En12mDFMBPxojJsse&#10;cysmYt5xDxTfOoqmO9XIu7gXBb/uQNO1ElztO8cBKppcqsHSNOMHX/KH+GNG1B9GIkyJ+pPr3vaY&#10;RpoZOiG0j2Cqb4BR6JrrHHxwAnOr3RCYZgnlQTNEHLNCVIE5vNdrQbplNHzWj4D/j1psoFUcEPaJ&#10;hWSYcvsvpsgGYenWCN5rg+SyyXi7ayF2n/8Aedd3YOe59zA31w3PVISi9PoB/IwWZP26DR23qngp&#10;68WeX3Ct5zJ7uMhbRUDVqxkWIsjiZMH+SaPfq0z95oJ/lfqhj9qb6EHJlQLE5npiZq0/wqrGwP+o&#10;OUMTVZ0U5fbwSiV4Mmd/k7LYCgEl1pCU2vBaFnmxNVefaHqP2q5kPpdmWHJcgqLIGku6ZVBX2rLh&#10;XJJtLkAReaMaxmB2pwSxre6IbJzBsBZY6Yi4Zhc+iS1uiG124ZUv0c3TEdk0AaFNYxFYbYvAGmvI&#10;iswR2myHIHq9kKIUzDgagab6qNXnvU2b/VTKIwaQ7tXjSIUYgq8jJvj416WIPuaAyGIHJDXOQEj9&#10;BM6e8ky3RlD9NHgXj0FYnSdXiigugSb5XDaZIPi4IxKavaGu90RgfQBS2uIQ1xzFUESLkRe1L2AD&#10;+uqupdzyW921AHNaYqCu9oW03JXDOFOaI7GgLYWvp4oWfYy1Jxfw5yO/lKzSGTObQtk8/mR3NBa1&#10;umHSs49i3JN/wZQ3/orxLz4Cty+GweXjoQxTPtt04bpBF8pia8ioPdbogpQ2FRZ0RrJBXlo5Cd55&#10;4xBU48XeLjK8r+pajBdOPYYnumdz9WvGB5QPZcBtRNlebSgO6sJ/qxbcPh4Kjy+Gw/3T4XD7bASi&#10;j5vD9bPhmPzKX+D8ziOQbRkO2baR7Jdy/WwY/Hfo8s5F8sdFVNlhTut0eP2gCwntZtytD78t2vDZ&#10;qcfgR5OdoTmmmP7GUExY9xe4fTSck97pa/Hfa4r4+klQ7DVHQoUT4vMdkFIxGZk3d+CFlgWYl++J&#10;OVleeL18PkovHsa1/kwqbvv1T5HwQIlmcGSgOiXClKh7JcKUqD+17sYK9MNU/2OdBqZ4z57mcmG0&#10;ji+lB0yCqcW1XlBnWECVaorQNFPMqrGGYqsO/NaPhO/6EZDvphbIaHj9pMVPrMElZlDnmCC+0QYh&#10;OWbw32IAr+8NINtlhtDD1phXNQ7zqsYjbJsFYvbZ4tW2KHx6chni9ozDq/Wzub1wGRfZBE+tQH6Q&#10;po4ff/m9uHOrD3eu3xoESw/2UP1xJFAgPfFQKEL+xaOYVSxBeMUEBJY5MPA4b9LjypBPqhl8Dpvz&#10;k7WcMoIyTOGTYQbvdFPhpJnCN9UEkkxzriLRofBOn4Om8NxlhBUnVOx/UhRa8doZyqBSldnwZdFN&#10;kzG73YeXDUsKbRHX4ooFXQo+s9r9kNTqhbjmGVjYrUBCqzOCauyhqLCBotIK0mMWvF5GWWYB74OG&#10;CEg3ghdVofIpGsAIXltGI+CAHoLyjeC3SwcB+/XYt+O/Ux/haeZ47+c5SK4bg5WdKgRVOTLMeWXZ&#10;wr98LDzznSCvnMJVqfBaDw7pDEi3RVT9VA75JJ8UVaRmtychviUeS7oWYc3JtVjWuQSxDdFY1Dab&#10;z+MnliChIQTyCjeE1UixsC0JyzvmYE5LIl+f0hLHIZ2e5ZMgr3LmWAQyn89rjsTi1iis7ghB9HE7&#10;TH+NFhsPY9hx/2YEh2lKt4+G78bR3CoLOGSM4DonbpPGN3siodEVy7vCsbIrEqG1M+B+wBo+2Q6Q&#10;Hh8HSflkRNZK8Xj3Il6mPLPJHc4fasHr29GY/t5QeHw9HG7fDEdoniHfjyQ7tNmvJd2pC8keXUx+&#10;+VFetOz63iNw++ARbvPJfqLsK9rLpwNpminDdFLTFCxoc4PLl9ochTD945HwWK/F3ijFYWOEFFjA&#10;b+NojHviL/D5eBiUP42GF3mnthtAddicfzaR+TYIz7JGXIkd5tVNxVunFyOxYjrCjoyHassYJB6e&#10;jq+an8a5vk6uIg8E8Wom+0SYEvV3JMKUqD+1NA9zdw1Imss1bb7+aTs2TQl/ZXK4JG7gIk5gSZ0n&#10;IvKtoD5kDOV2fSQVmyMyzRBu7wlTRwGbR/Ff1q5UpTqkC9kRPXj9NAqy/boIOWaCsHJzKA8bwvsn&#10;Xfh8MxrKXYZQbtFHXI4lErItMafSEbNKHRHwlTEiDzrh0OUNOH4zG0cu7EPL7SZcwWXcYp/VLf66&#10;+GvvnwS8S02alt9doPrj6O6TCn39med3IbnUB9E10xCQbQl1tS0DEgVwEvhQhYl37x0whs8h4wGQ&#10;8ss2h6SoPy+q2AqKXAt+PwIq+rcEYFSxSqQKxW5jNpoTTKW0uSGowhZhDWMR2TiJvVf0elDdWDa3&#10;xzZPY9AiQIhpmor4VlcoSmwQ3zqdoxRoXQ2BlAeFSFZaMUyF1FoxSHnv0oEsyxB+e3UhPaSLoHxD&#10;KNININmvyxOA6nxTeHw+Go91eOPpkyFIqB+HkApH+B+1hqqaohImQVU9gytFM5uVmNUs54R0ZdlY&#10;RNe7IKbBEyF13ghvUHFVanbHbCzoXMw78CLqQhmmqK1HyeZPnVyDuAY1ImplWNyezDv4qCIVUUsx&#10;CPFY1DEHK7rnY2FnEmdMkfE8qk6G2FollrbFYmGLnCdUPT6mUMxhmPHuEEz7YAgHeHp+I+RK0WSc&#10;115KnXeAtNAWYfVTEdfojODqseyHIrBSVYyF71Fq2zrBL98JvoXjsbA1HPObZUionYzp72hxwKb3&#10;96PgsX44PDeMgOfGkZDu02Gflv9P2vBePxIxZaaY9tojcHnvEfiuHwLnN/+CSc/9X0x//VH4bNTi&#10;2APPbYaIqpuA2IYpPIgw7X0t+P2kD5+f9Djwk7K/KHuKqlI0yef81hBMe+lReH0wFO7vD+P7M1WR&#10;w3OsMa9xEoJTzfgQWMVWj0H4sTGIr56GmLLpmFXqheXFclRcy+Qsqut9F+8+dtx/d7zv916UKJII&#10;U6L+1LoLU/1nEEzRudvmo7aZ4DkS4IUK+iewqHYGIvItoT5gzH6SMGrhlJrC6+sR/Beyz6aRUBzQ&#10;4ScE/52j+SXtLnNfPxyBR3WhyNFHwO7R/CRLLUHlXj3IftDmE3LQAEF79KHeY4CQAyZQbDfGWyfn&#10;4bHGUETnTMOGk2/gAk5z5AJ5uGjBssaXMdDl4zcHV9/+WA/gA3+z9wl2+8LLB7GwQorgynHwOmzG&#10;laf41ilsBg5INYPfYTP2ucgLLfkEZJhxVpQ0x4KPosCSp7OoaiXPM+egTtUxK16GTHlTMY0TeVKP&#10;VrnQPr/4pmn8NkGVpmpF4EXQRC1AOrEtUzgugV6nSpc82wJBxdaIbh7L+/4o0JMM6YHFFpDQIuUK&#10;SzagU94UjeeHlphAlWuIwBwDyI7q8xJg/4P67NshcIg9boMfr72E0AIbqAvseLIvpt4DgVVTkdws&#10;R0KjlEM857cH47nT8zklPbRmCielR9b5Ia4phCfxIhrCEN8Yg6j6CITVhiCyPgyLOxZicfscrj7R&#10;OpeoxnD2LAm+pWTE1odxyCd5rSIalFBUuXHq+oLWOG4LLmpNwfL2ZCxtCeS1K77faMF3w0j+I0Gx&#10;V4d9YLTaJeSYFZR5VhxREVpLAZ3TOe6BYh/8D1ohMN9emIyrmwRpli0Csu05yd470xHBVTTR6Ikn&#10;uqIQsNMEyl0GDEQB27UgO6CDGR8J/iya7FPs1kVYlgGiCo3YeE5VKdd3/sIv3T/5Kzw+G4qAnTrw&#10;oT9KCm2Q0uzNXqyIyjFw/UIX/j/qM1BJ9hsjON8cQRnGCNiug3HraOfgMHhSuvpWLXh/RZUpPQRn&#10;mSMs15pB1/dHA/hu1INshxGH9PrvMYcswwZhJeMQXTwRUQcmYNupD3EZZzktTTMI8mCJMCXqXokw&#10;JepPKwGYBsGUhqD6jwamGKj6DaXUWLvRd51zZn5GG8NUZIY5Ag8YQXHQCKo0Q0SUmjEcuXwznGGK&#10;nhT8tozil+Qxke4YBe9NIyDbOxo+O0bBfdMIhBUaQblPF37fa3Ebw/vrUbxzLDzbEMFpBgxpqr0G&#10;WNA4AaGHLRG42RxP1ClQdiMVZVczcAm/4jqu8wQgDfrd/73chal7vWH/St398gimbnIwwsneZrzX&#10;vQqSTFv451uxHyqwhNbAOECdYwlllgUHb3ofNIUkxxI+hwWYIh8UwRWlmdO4OyWYE0wRSHGVKo32&#10;6NnyepNnTsdhVosHT/zRTj+CqqjG8WxQD+7Pm6JWXmijPSKanBBWb4e5nV4c4EmfO6LOjmGKgj9V&#10;eWYCQJVS8rkRAgvNONjTb58eG8+ptUehnop0fa5O+VGcQJYhXDdpIbzGEhFF5ojMM8eSNhe8eTaZ&#10;s40S692RUu/HC4/Dat3YK5XQFICFHWG8CNl5sxl8Um0hKx7La1oIgBTV3mzupiXHCU2xbCx//MRj&#10;ePb009zyS2kWduPRpN/jp57Esu4VWH3iMTaoU5WKMqYklZ6QVLpzvEJItT+D1mNdK7CsfSZWt4dj&#10;XuNUzmEimAnN0EdYriEnlCvSzQVIrRmDhCZfJDbLkdSshKRkHKRlEyDJceTl1OSJCq8Zi8i6KVyl&#10;oveNafDlSb/5LSqs7QiFcjelrAvRC/QHB1WmKOaAKrmUrC7ZMhqKXdqY8cYj8P1qCIIPacHzk0cZ&#10;pqa/+Qi81w+HbK8e1AVWiKwdj8RGDyxuD0ZYkSM8vtKDdKsxVAdNoUoz4/gG8q5NeX0IL0V2fnco&#10;Jj/7F27Pq1P1oNijh9Bia17/Q/EaMz6jlr0Rh/PSwInHNiN4UzxFuhUC9lgjMmsiNnS9gAs4gduc&#10;J3dVaLHfH4vAEmFK1L0SYUrUn1b3sMb9F/TDlOB9uDudo4Epyphp6inD0uqpCD9sBtURU95yH5Bu&#10;zNlDsiITTP1qOHy3abH3Q7lDC4G7Rwtj3F8Ohd/3wxGUqg2fH0fwnrOgI3qILDCG1wYteHxFY+Gj&#10;eBpQulsH/pu1eIWGao82QvbrIWS7LhKzTbG01gkv1Afh6cpo3gV4katTPbhyq4/tXT39BTWOUuiH&#10;Kd4Vdl9S8+Bzv/7e9f+INDc13ab09RFMVV7PwTPNCf8fe28BFXe6bfueneDu7hDiLjgUJVBCIYV7&#10;ICEh7u7u7u7unhAlSjy4O0Tb3ZL5xloV0r3lnPfuveeNu7sPX4//gFSAdIpQNWuuuX4TcQyx9ITw&#10;hhOCyYm65cxVLKFXHFgg0e0E3KSxH2egHriyYyS/7czbW5Kbjgh7TG6JC3Olkiq6I+KFJ/f4UY1L&#10;cmk/pJaRc9IJsaVdkVDZnb8WZbQSq7rzqDCqoiPCij3Qv86LBZXykQuSKrtA9dwVsQUeSKjw5FGR&#10;4pY9PylTB5/otCWinzkjocgVCUXOkFywZBaT4pYNQi9bQXLVGrI7tmoe1S07ROTaIfqGPVS3nLH5&#10;i7FIK+6DtBJfJBX6QfGkO9LKQlhMxZcFYtqrgRDd8ETQJXeuX1EV9GFsAdPFy8OQVRWPwdX9MaFx&#10;JGMRSERNbZ7MQXQa+SkKZMyTGt80FQPrRmJU40RMbBzNzlT/ihiE5QdxboqKlSmcnlWZjAn1IzGy&#10;OhVDK2VM9vdba8jgTO9VOgzplJ6zgeiELY/T4kq8kV2bjOzaDIxoGIWIIiXiSuQIz/dF+IseyKgQ&#10;Q3jFDdKbHlDmtUdUYTf1GLM4CMOqoxBX0B2qux7wWWfM8E+fLfoI3GeI3iu0mWgecpI2+YzQa64m&#10;vJdroffMNhDuopyUASQHaZtPk8UUoQ2oey+lvC9nzMbVxWFAqS/8t1tDdNiOl0VITMmvOzJfqu9K&#10;fXitN2RB5U0jvo16EB8xYbSC8Lwtb4VKH3vCd681iyjlXTdebgg4a4+gW84IzHFCyFU3DCsNwdE3&#10;S1Dy4x3Uf/8Iv+E7hnn+jkr448/Pfy2m/v/4eWs9/96nVUy1nj/1+X8TU79++JmdE3W5qfqJ/2cC&#10;S354i2c/5iDreRdE5Dhyear8Lm2eOUGca4/AKzbot92IHanArfqQHjaCYIMOxNv0ELKPVryNGTAo&#10;OmCI0JMmHOQlB0p0kEK2BiyqSEzRuJC4OeEXzBCba4WYK+aIOmWGpOtWyLjjiKy77RF/oQNyvzuO&#10;t2jGuw9v8R1Lqvf44bef8fPPP3NdjRqpruY7tFRf8N+mpe3+PxFN6o2kPzpa/9kr7f+98+nu/kDx&#10;82+xvGwsYm50h+JRRzXq4KZ6O48I5iSmIh+78YaW31EbDpELzthBkuPIt5FrROKJxBbBOclVojwU&#10;uU4h99y4doYI6cQFk95rx+Mo2qAb06hUoxSuOSGMuFPP3NUuV6EHCzLq6yOUQtgDZ2ZMJVV2REpl&#10;Z6RXd0dckRsyqrtCleeE6EdO7NQQV4q39q7aQHjGQr3JR/ypPHtGJhA6IeiMBcQXrXjFP/aRE+Lv&#10;uSD0iA3mNCcjikLnV9qzmBpYqeTNOspPsZi61wHC6+0gy+uCiPyeiC3yRkKJAJkVEdzLx4Hy2myu&#10;hyFXihhS5FJRlQu5VsMaRnJAPb16MLtTJKIoS0UjPdrwCysSIrJEikGVqZjUOI7F1NDKRAyuEEGw&#10;z4q7+bxWkpjShe8WA/WG3GVnFkqJ5QrOaA2pGYElb1dh7qvFDOTsX5HI/380lgzJ9UTY045Mqw+5&#10;TfiEjggv6Inx9ckIe9ARifmd0HmaLnrM00aflTros1oH/rsNIDlqykF35UVL9J6jCf812hw6916u&#10;CelRQ0RdM2X6edhZcwgPmMJ/jyUE512RWR6KoVVRmNucDZ9tdgjaYc1B8tiHHoh54QGPYW0Z1Bl0&#10;0BTtJ2hwp1/fVboQHDbhjUC//ZYcYpfcdkPfLRYIueyEmPz2TN5XL0Q48jiawKTx+T6YUBKD8Y8j&#10;MOdePEq+vIVfPnyLnz+ouzl5XeT/QwD9X/0ctp6//mkVU63nT3/+7iGr5dn94+MceTkURCdR9ft+&#10;3/d4/b4CR98uROpDT4Sdt4H8mj2EZ6w5ryO6pKY4i09Z8Dq3/IwZQg4YQrhFF2HHKIthCFWuOYJ3&#10;60G8Vx+CXXr8+9G5Vgi7QCM+Q4QcNGHSs2CrAcR7DRF53hTxtywRedEckRfMoTpHlyUy77sg/pIz&#10;5tfGIu+XS1hUOQb3v7uGr/AWP+ALfKBS1t9+VHfh/Pyr+vpAiKrvP/b5/XHL6A8hfL4PWvDrFMCi&#10;DUG6/pAD+W96rG8RrT/gWwzLUyDtqS/iij+yna47IZTE0kUHyK85MVU7oaIL55oo50RZKNVzD8QW&#10;tePuvcTyTsis9WO3isZ29IRH7CnxfXeEPmkH8QMaH3ogONeN35c+9MSIulBk1wSzA6F85M5BdxJx&#10;7E4VtkNCZTcWWOx05bkgrsITiZUdoXzozNT78DtOPOIlQRXzyBHyy9YQHDLjrc2wR048+iNkQvBV&#10;W/iftkLAZWv02WOC4Au0pm/JAei4u84IO2WHkVW+SHnSESGn3TC6KhJR+XRfCBFV5IPh9bEQ3m7P&#10;Rc+xpQIMq0/h8PawmhgMqk5gN4kqZNIrM5hsPv/NXBZTNMoj0USCiTb4CJOQUBrJH0/oA3K0Rtak&#10;Ia08EvHlSu72yyiPZ8BndmV/DC6PYAK67y5zeG0wYCSB93oawZlymTGJUxrVEc8qvSITg6rHYcXb&#10;DVj9bj2yKrMQX6LChMZsZFYpuKcvnoLoBR05XxWW5wnZ/fbsalEOjP4cny3mEOw1g+SQCbpMasP0&#10;c3qxITpgDO81uugzXxMBG7XZlQrcqot+K7TQZ5EGQg4bwme5Dvw3G0F41Bay2x0wrCoJM5rGYuXb&#10;2Qg61x7+exwQmeuBuCft0G+9MTpO0kLHiZrouVAbPutoU1GXL/o7Sk5ZQnLOBvHPPKC85YIQajS4&#10;5oTIx+3Y4aRi7YSKPgh/2h6hDztBcLUTVM+CEHq5F5YXD8aB0mn44tcG/PDhW/zAYuojXPdjB+e/&#10;gnb+Zy9qWs9f/7SKqdbzlzifHraI0cScJvUv1RKKfqkWUnQRSJM6uhaUK5F42wVRV+2guGLHgopW&#10;wxX3XHgEFPfChUPlERfMWSyF7NaD6qopxAf1ITtlBMkJQwRu0UGv2W0QdtIIkZfNID1iDNlxUwg2&#10;GyB4qwH8VmpDslMfwRt1oTxmxKIq6rI5wmnsd9QUydftkHTNAZnPPTGnPh7yI+6YXBSFhg+FaPjt&#10;OZp/pHHD1wCJKv67Ab9+qwYLUhZMTVVXCykOzLbAtFoE5R/FFH78+PYPguv/8NAfrS5/JpH6Awbe&#10;D0VWvhDZlSIon7bjUHPwWfWTGL1PJPOoAg8WSxFFnpyhUtICwH1Xfhv2wE0dVs91Ydin6O7HK88D&#10;4sft+G1ofnuIijoi4KYrV7JQxx1tew2uFnB+ilywhPIuCDpnz8KKhBtdNAKMrejMoz8SUhFPXbks&#10;OfS6AxcZU41KeK4dpOREXbXhXj7KUVGmihxL2vgjMRV8yZpBn4LzlpBft0P4HUcorjtwlif8oiNm&#10;NaoQda8D+pcGILYwEGH5/hhRl4LIYl94HXOC8HlXDKhLQFJlONIqwjC4Khaj6wawK0VEc6KMD68b&#10;+UlIkYBSZ6DkHCynj82uScGQmmS+SEwNoxA6iaq6DAyvz+Lg+ei64RhdlY5xdclIK+sNr23UZ2cA&#10;r60G8N1siOCjlixmiVI/oCYJ898uxIiaSRhdOwsT66ZhTvNCDKkaicTSREYxpFdFIORxJ4ahEofK&#10;97gdFHfdOZgeX9IXscVejFGgbJL3CkP4rNaD73IdhHwUUQNr3dF3tQ4CduijzwINFlPC/fros1QT&#10;vea0YXCnz0odhJyyhCLXDUlFQZj7cho2fLYGG96tgvKZL3qssETMg3aIynWGc+bf0HmGNnot0YPv&#10;Rn1mWXWfoQGvlToQHjJFn5Vq5y2lzJMLzCUnbLmfMKG4PYspSQ7lxdwQfMmNQ/RB97ujf3ksBpfG&#10;Y0PDVMzNU6H6hyfcxUk/bd8zDO6PL9j++QeoVUz9zz2tYqr1/KlPy+Pa7w9bH8XUxxtIWqirg9Wj&#10;Pnp9Sdtzx14vw4C7nZH+2B1pz5yZGUUQxpDLVHJLeRh7xJe6IfK6NWMSKCelPG4ExUkjiPbpQX7G&#10;CF5rNBG0TRv+G7UhPWGE4O16LKZib1lBuNMAwp36EG7Tg/ygIYupsCNGiL1uwe5U1EULRJw0g3S3&#10;CWIvWCMtzxmZxEu65AzVEScceDcVaysSsOyFCiXfXsaP+JzHaGqCunrE0DLqU1+UDaORZku/2O9V&#10;GJ+yVp9+/7/fmaLre3yLic/SEHO/FyY1JCCl0oc37aS33RDzsRKGhA4hDQh5wLypW87cu0dCi0QU&#10;oxMoO/WkHcLyPSF96AHFs3YIeeQByQN39duH7gh54YmQR+0goULbW278pJ5S1htjG+RILO+JqHxP&#10;dqniyrrxn0UuF6EWkiu7I/w5df+58NvQp25QllE/oDskV205B8XFx9dseKNPcN4awsu2LKZEN+wh&#10;uGAD2V3KfTnCZ58p/57vCSuE5DpCeo1C0R4YUOmNxW+GQH6nI4JudIb4aR+kV0ZBTLypCiGyKANU&#10;l4qkaqqDiccAAmuSw1SdhtSKZExoGsdjvsnNExnKSUIq4F53Rh1kUEi9VIGsihiMqc1AZmUMu1Zj&#10;6gZwdoro6KMbh2B07WAmk0+qHcRjsoGVvgg8YskAUsp+Eck99JI954eIH0WfM7V5JsbVTceiV6ux&#10;4vUqLHy5FOPqJmNa8zQe9SVUKNlVkz9rz+gJqv4hUZJQ2pM3//pXCpFdLYb4ojO6TNWBz1oD+K3T&#10;R+BmfYSeMEX8IzsuVfbdpAv/9drwW62FgK066LWgLfzXabPD67NSl+G4qqLuLBCH1wzHklcrsOjl&#10;PAwqj4XgqDPCc90QtM0UvRboossMLXSbr43ei7URTBgG6v47ZcZg0F7L9CE6asmCiqCfYbnOSK7o&#10;zP8OvQ/Zovduoqu7wPeIA1PiJU96YURNOibXZmN2RRamPInDi2+u86btD/iJ//u7FyL/4uenVUz9&#10;zz2tYqr1/KnPPz+utWSE1JABElPkTtEDG4kpasx786EByyr7I+1uexYxVEOhuueIkIs27DJQQz1V&#10;VaRWd0DSCyf0XaiN4J36CD9rAsk+fYQc0kfISQP0XtQWfus0Id6vB8UZIwTv1ueQOjlPgRt1Idqu&#10;z66U7IA+hJt1IN2jj9QHVgg7bgzlcROEnzGHeLshj/tiLloh7Jg5km/YIfq0DQY/8kDyGSfEn3DD&#10;qXeL8Dlq8fmHBhZUlE764bdv//B3JYGkvlrEVMuET80ppb/7vxBT/w2H+5ap7/ADvX7/CTsaVyHm&#10;UT/mDhF9nOCPVDhMYooC5ORI0UX5JhJOJKbIjSIxJct1+SSmyJUiZhTVmpCYkj5tB/F9N34bSp9/&#10;T11Tw8XI1125g02Z1w7hD9wR/cKTBdXIBjmyagQs5sKfUdbHHVGl7VlUUTaL6mgI3RBT1Z1J6OQ6&#10;Efmc+vkkV6wRessOQWet2ZmKyndnJyvsviMi8hyhekJ0djsWU8E37RHy0IWp7MLz9vDeboG5rwcg&#10;4mlXHh3FF4WwYAq+2ZFHZSMbkqEsDUFMpYrhmvR7NOZLqyDMQX8OnpMrRfTzuJIIJp6Tu0UfM7gy&#10;HsklcsQRAb0sErElUh73TWsay2BPYlANqx+CIdVZLKim1g5CSkkwhtWI4LPbDP4HTDgDpnrgiIQy&#10;KjBWA0WJYzWuYSLmvVyG2U1LsfbdBsxrXoxR1eMxvHYU57jSq+IgetARwTfdOYNE9z11H8pvuyO8&#10;oBODSGkxIK6oI3otNEDIQXN4LdaFZJ8x5CdN0XuhmrjutUIbveZpMBKBXpjQRT9XoceN4L9RH6JT&#10;tkgtF3IHIYm7jZ/txeJXizH/1RT0L/GD93pTJrn3W6WPPsv10HW2NoL3GnMHIGXBaKtWdt5K7Uzt&#10;MUPgPgsGe/rvteCvTaPN7qtM0W+fNf/boaWAcfWZSCqRIrE4FIoHvTC1PB0zCgei8OfHXIr+Pb7h&#10;MbaaPfVevRjyL06rmPqfe1rFVOv5U59/BlmqBQZ5UTR8ahnz0aGR2I/4DnW/FmN4QQCSn3gi7YkL&#10;ZCfMEXvXnreIFDftIb1hj+AzVlDetENiqQuPDSQHjHiUR6+mJQf1ID9vCMlRfYSeJFaOJkIOGXAo&#10;nYLqNBKk8V7gOh34LNGEcKsOBJu0EbRBGwk3LRB1wQyyg0YIO2GKyPMWkOw2UjtVZ0yRct8GcRfN&#10;EUq3nbdC7CV7zKgW4+K367GgIAp7qhfg3W9NLAvVd4Dae/vHgDlvA/5+y8d7o8XJ+u8TU3THU5yL&#10;7n8qeb78xXFE53lxwFr2ohNiyntxXx2Fx6lnjxwipp/fdOawOG36kUNF79PvUSidBBXdRmNAuo3E&#10;V2RZB4ZtkpDiOhlymnKdIbvphugXaiFFT+oULlbkukJ23ZlLkrOqAzGgyg/RRR35z6cxII8SH7gx&#10;HkF42xmqqq4Q3naA8IYdFx5LiF2UY4OYcncon7tA8cwVwst2EJyxZseSNv6kV2wQfN4K0ruOLMS8&#10;j1gwG4tGhvRk7b3VEgteDYLvfhcEXe6MsTUpSCgKwMiaGN7uS69NQHhZKKKKA9i1IpxBZnUyCyG6&#10;RtYNZrQB4RCUBQIe51FuKa1UyY7NpIZsxBZJWHwRgyqzMhVJZdHsbhFFnVypETUDWUz1LwlGSllP&#10;9FhugD6bDOG71wSiszaIyG+P5HJ/9K9SYXTDCExunIVtX+3DwpersPjVMsxqnMfu1ILXy3j0SP9/&#10;BCCVPu0I4TUX3ogjoRp43gnRxZ2RVuGNuKLOyKjwQodxOgjaasrEdeUFS3iv1kWncW3gtVoHYRfN&#10;4L9JB30XabCI6jmzDY/9/LfqQXLCnN2j+FIBsqqzsOjVZix7vQ27vtyLlW/nI7M0EF2n66HXTG14&#10;Dv8b+q7UQ791BuxM9Vmig77LddF7qbpnMPKhE2LzXdmR6zJfD92W6MN/vwWCz9jAa58l+u6zgt9p&#10;R4QX9URSsRjTm0ZB+qQngq91RfQjP6xonIMb313FzqZ1ePTdTXyLLz4WIZND1eL6/vNpFVP/M0+r&#10;mGo9f9qjFlEtnKmW8/diit7jhzQSFxyS/hqlv+ah//NuiMuj4mI7RORYQpVrC9VDByjvOLDzQOvy&#10;lJsJu24DwR5ynQwhO2LIa9zSI/rwXacB0T4dFlN9lmpAsFMXUTmmUBw34pEgianeM9ogeLMOfJZq&#10;sKCKvmyC2CumiMkxR9gxY8TdslKLqHPmiLtpgSQKtW/QRvI9S/464efMELjRAJkvXDCosD36X2+P&#10;lIMdUPnjXXzz4TN1CJ3C6RyIJcI7bfrRg7jakWLZxG/VrhzdJ//tYuoP50f8hGc/3kPcIwGSSoQQ&#10;3/eEoqgjj+OCc1wgvObMIojEFAuhj1iElrcksAi8SRt8BPdk94qQCfdcIX/mwR1/JKQoWM6Azzw3&#10;pJb3Yeo4ialIGj9Rj98NFx4/EYdKesOV308q68lB9aCLTswXojwX4RYIzxBW0g5B1+wZ4Bn2RA3u&#10;JIAnCSnRBVsEHrdi/pXfUSvElHhActmWBZWQOuiu2SHosg2T03ttNoY814FJ4gE7LDC7ORmRD7tC&#10;er499n21GOG5HaB6TkBMH8RUiBFTIUVKZRgyqmIY3EnOD+WdCN5J1HMSSjTiG1GXyY4TZaUm1g/m&#10;a2bzKB5JEX+KQuvDagZh2ssp/Hn0+QMr0zmEPqIinplXEQ884LXDDAHHLdhxC3/ihqj8jsySGl6b&#10;gayqbExtnIcdXx7A9i/2Y07jYix+uQpLX69jt4o2++hrZ1RGIKHMB967rOBzwJq/pz5HbblGJ/SG&#10;G8LueGB0nQy95hkgcJsZZMcsEbzLBD1naarzTEs00WVyG6humXPusPv0v8FnpSa6z2rLpcfEmBKc&#10;d0ByuQxJZUkYW7cQi15uwvrPdmDNZ8uQXSFBp4k6EO4wQa95Wkxz7z5XGz3maMFvkwG6z9ZEz0U6&#10;6LFQF/4HzRGZ5wTfHaboudyAC5h7rzKE+IItvHdboM9uS0Ym0Dbi8Oo0TG4Yzs6U9HEPjK8ZgCnV&#10;QzGvdiqmlo7AgLtS7u4jMaXGrfzLKV/r+R98WsVU6/nTnn8SU/zo9jFP9FFMtTzgkS1PD4Tf4XPk&#10;fnsICS86IYpchbMWUF23YkEVedsWimu2kN934FwM5Wfi8p0QcdOGW+9Fu/QRvEMXot068F7RFn7r&#10;SURpI3CnDosp8SF9CPdSEFYHfqu0EbCOqi20EbhWCyG7dCE/bADBOm1EUwD9pAk7U9RFJj1mAtUl&#10;MyiPGcJ/pRa/WpedNoL0pBG/go+gjNUZC0QdtkD6WRcU/3IFn32o5m2/33774VNJ8h9zUi2CqmW8&#10;+Y/u1X+boPoA/Pij+mvRCLXut3LsfrcKw6qiEVbcEylVAbyJR2gDElCi6w7MkGqhkBOwM/SuM4M9&#10;SSjRWxq/ESaBEAmRLzz440SX7NWlti88GJtAAosAnarSrjxqoovW3WmsKHvcjsdQIXfcOVNFl+im&#10;Gq2w6N0gDK8TIrG0K+Q3XdnJSqvsg/A8V8iuOkKW68RPtoo7NAp04oUE2gDst8uc6eziXDUtXXTV&#10;jsWU3ylL+B23QN+dJhCctYT0ui0LcfERSygvOmFstRxDSgIxpNgf/ttsEPOiCzKqRIgqD0BidRgi&#10;igMZSRBdKsOQuv4spsY0DkNUaQS8n/RDZKGUw99ZVUkY3ziE3ZNBlepxX1ZlHNfJEDohsSSGiek0&#10;FiQa+uTGURhclYhh5SoMr4pA5ENP+B6whNc+M/47hBe1h/RhBy5DZsp6zVjMebmKRcuWz3djTPUU&#10;LGhejhmNyzGubg5mv1qGBW/nYUCVCtk1CuZ7EaGcBC8JKrqvo553YAL8glepkByxhdcqYxZTPWZr&#10;o/csYktpo/vUNtzBR2M+Gov7rNWB9yptfrHSa6E219qE5roirMAbkxonIbV0HCbWLsasxsWY0TSN&#10;Seue43XQc4EufNcbwH+zAXot0IbXcrXzRd1/5FZxXuq0FeTX7NBrqR56r9RH3zUG3Pnnv9cMQSet&#10;uXA7oqQzBlQpkVYah2GVA5BcGoboggAE3+iGec2TsaBhKgYXJGDYQxnmP8nEN+9pw1b9s/VLi+Xd&#10;elpPq5hqPX/20zLm+/RS8aOgYlDnR8Hw0bThvNC7D9XY8XIK4vM8EP3AAVE3iAZtiZi7Noi+awvR&#10;WUvOy5CQogBy2A1bJJc486gvcJMeRHv0INqhA5/lbSDYoQ3xQV34b9Pm3EfgNl0ozpnwGMN3uRbE&#10;O3ShOGoA5QlDSHboQkKC6qABYq+ZQ37IGDHXrCA+YILwCxbsQlFInTYG+y3RgJAE1UWCf+qwSBNt&#10;0YXqpBkyLtlhXV0UDjZPwcvfSvHjh+8/AhI+/vU/jheIL/U7aLBFPP2r6//wsGJTv0v9gs0farH7&#10;3RpMbshAUpkfBtSIPj7Zqrv1xNccmPlEYin8qZoHRb8mUUUii8QUbdwR0oBEFNHPSUAp7ruwiCKB&#10;RXknElLRZV0ZmyB96onwwo4Ie94e8ieefImJg3TPndEJJKYCLzpDlOvGq/CRJZ1YTFGB7qTGcGRX&#10;+SG5uAOv0MfQn3nVkXEN4fddEPWMslJuCD5rxwT1wNM2CDpljYBjlvA/bqnOTF2yhv9ZS4RQMfJ1&#10;ay7EjiacwglbZJT0wMFvliAq1xOqu56IL+6C7Low9K8LQ0yVGNGlQqRWRmBQbSomvxyNATUpDM0M&#10;eh6AkAIxj+4ohE44BBJTY+toUy+FA+ejazORUh7DQfX+5ck84qOPo9LjqIIQFltjqhIxqyGTx2/9&#10;dpjD97Q15IUeCC/pCsnjzkgoj8DQuhGY83IpFr/egm2fH8CeL49hZsNCzG1ayq4QjdqmNy/C+Max&#10;PJIcXK1gN5CWC8g5JGAq3ffkSKWX9sDgCm9MqpMi8qYz/DcYo+MYcqS02bElBILPam30nNsWgl36&#10;EB814pYBylMFHTBB6FXanHRH0J3OGFw9GBH5g5FZOh0Dy8ZjSPUQBp12nGWAXov10GexDrpM0UTP&#10;edoIOWqq3h5cZ8C3+WwwROABc4iOW6DzNC0eBRIWgvhvoZdsGQ4bfMERkUVdkFIqwYDSZEyun4zI&#10;5wHwP+cJ+XMvrH23ANPqR2NoURzGvIjG/GcZPMqmfCDpqFYt1Xr+eFrFVOv5U59PVnuLNvh4wyfH&#10;qkVlvP+An/A1an59hvFUAPvCg2tjlJctEHPbmjeNIu7aIPy+HWQ3bVhQheTYMEcoqcwVoSfM4LtG&#10;B/ITRgjcoIXgrVoIWK/B2SkKoxMugbhTMXcsINxvwD1jlAnxXaUJ/7WaCFinxc4UhdEJj6A4bgLl&#10;aTMIthtBdU0N8wzZrc+XYJMuArfrQXLUEIL9+ux6CTdpI/ywIdIuWSH7rguST7jg2Ks53HJPObDv&#10;PnzNwXQa/alzUz+pFeT7D/hAL6E/ih5+/9Mm4H+DmOKjFmuUSCv4MQ+DnsgwriYBCWV92DkKvODA&#10;9TFUbExbb4ILtgzpJDFF7CcKdpOgUtx34rcZtV7sBpETRN18JJ5IWNFoijJVyVW9OHyudlc8oChu&#10;D8VzTw6q0220CSh54MGOGDGpBDdcIbjjAemz9hDmuvFFWR9yQJIKOqF/SReuWhlXL0bcYw/EP3ZH&#10;UkF7RNx0RlyBJyMbCLUQX9GJHTXaBCQ+VQCVW5+3RvBlG/TeaYzga9YQXLBA2D0KULsh+oErhAft&#10;sO+b+Qg56YR4IreX9UF8lS8Ulf5IrItAcnUM0qpi2JUaXJuO9KoEhOQHwf9Rbx7hUS8f8Z/oLV2E&#10;TyAsAgklElbEniKxlVIahTmvp2Hu68lIqlBhfP0wrpEZXh6DCTVxjADw2WvJpdPKAk9ElPRB0KOu&#10;/OcNqB6Emc3LsezNTqx6swPr3+7EjPrZmFY/D1PqlmJqwwrMermUxVR8mRRh+V357yG85MiBfhK2&#10;ouuuiKBRa64HQo/aY9MXo7lk2GeVuoC491xN9F2s7uAjUKf3Ek0EbdGFmGqZjptw3ilwvynCH7ly&#10;sXJ0iRjZ1UORXTUDWWUzMbZ6PkbWjsPgShUCDtjxNl/gNiMIdhnDb6MBd/GJdxih92xteC/Tg9dy&#10;fcad9FtjCM/RbeG1Rv9jI4ElZDl2EJywQcARO4Q97cR5KRJSMxpmIbUkEgEX2yPshRdvSw4oUyHq&#10;aRCGPw/Htrr5+BE/8Mu0n96rxVRrLqr1tJxWMdV6/tTnn8TUJ0H18RcfxdRvH77Hj/gad789jrTb&#10;nRDz0JXzUGEXzBnKSWXG4besoHpkh5BLlgi5TKW2NuxMkehKyHfiUYR4lz76LmiDkF06LKgE27Th&#10;vZ56xTTQd7kmu1IBW9QwQlr/DtykDck+arHX5BEhOU8Jty05KxV2xhzBu4wRd9sG4adMEX7MCKKt&#10;ughcrQ3pUWNIz5hCcsIIPmu1INyhg/Djhsi4bYmB9+wQc8wGGVfb4dy7tfgCjfgBn+Ht+xpuvP8J&#10;X+KXD1+qN/yYMfXxPvj5o4vU4t59rNj5Pzu/3/G0z3fvq4tQHO+K4RVh3OFGLhCFyMl5IuHECIG7&#10;TogpIAaVCwKOWCGE3Ai6rqvfEqWcwtwU+iYRRa4UOVIkwCiUrirrwNgEEk+hTzy4toaQCSSqZC/U&#10;t4vuuDHkU3jbncWUhByqh2qcAgkvGjtS15/smivSqUrlvgdUDz0wtLIP1n4xDAteJ2N4tT/Sy7tD&#10;dkWNPIgvbI+kIk9kVHRDVlUvKMhde+AM6XUCX9oi4Lg5Ag6ackGy/Iotkgs8ELDZAlPrIzCwtDfC&#10;clzRv9Ib8RVeSKoLR1xtBDJr4jkvRYIqszqRnang5z4M5RxeO4iFEoXRSUhxPqoinh2oxJJwdqhS&#10;yiJ5BJhZkcBMKhJaKZWxvAk3tWkEJlSnsZgSn3OC4JQdbxzSfRRe6oWEMjkjDyY0TMKkhgVY/Ho7&#10;1r7dhcUvN2J2/WIWUxNq5zN3isZ85IBRMTN19WVU+rEDmFjZh+9PcgIVt9wR89ATqptuWPQ6Eb3m&#10;6aHrRE14LdVmbEjXSf+B3nPb8uW3Uotvo9Gf/yZ9yC9aQnzOSu0IvujE9wWNHkfXLMScpu1Y8HIb&#10;Z7qotJnEVI9Zuug+QxN9luiixxxt9JtPCx8GEG4xhtcCXfgs00fqC1d0n6XNQqrbDE34bDSA8IgZ&#10;lLcdEXTIGtJrrojK7845qdmNczGxdjIyymLgfdwdIQ+6MlCVfk92pwfGlSRgU+08fIuv/2mxpfW0&#10;HjqtYqr1/PkPO0//KKbovFeHs98T3JK45+9w/N0SRJ12QuQNB4iOm3PNRXiOBRQ5FlBet4Tqvg1C&#10;L1pAnmONkHNWiCQK9lUbDKjpwP171ClGxayBazQg2KyF4N06CNiszdt8vmu1EXndnHv7Ajbr8uo3&#10;uVj9FrRBwFpNBG/TYYJ6/F0rxifQurh4vwk7U+EnjCHepAPRBm34r9CE/LgxE9WVF83hs0EXwVt0&#10;EX7cCBFHDRFzxhSpd2wRfcIao552wd3vduLW19uxuWowjtfNQtMvz/ED3uIXfM1lrT+/p8LW33mm&#10;/D6/ov7vcKb+Xkw9/PoSonN68xO44kkHLtClQDk5IiSkqMCY+E5EOieRFHzWVl3jc90eoTccEF/R&#10;gTEEkc9JPDlw8Fv5zA2Sm4RSUAfRxeQOPfdEeLF6w0/82A2SZ+6Ql7RHMNW6kCN024VRCsH33Bny&#10;KSvuiKBcVwgfuLOYIBFGwow4SwlFHaG85QrJBUdEP1JjHChPRYiF8Y1KTGwKx4yXMRhfH8KOZsJT&#10;d/TP90TUZUckPnFHZK4zoh66sOMhPmqB8Bt2TNUfWdUH8hP2iL3ljnlNsUh84ImhlYEYVCVCWrUC&#10;IUVBiGFBE8NVMnSllodzHx517lHgmxAJBPKMK43hizhUJLQoS0VCioCeFEynfBQFyUlMUekxhc/p&#10;tpGVcZhalwLhSUeILzvyWFXyzBPSol484qOKmmlNMzC0egpmNq3DwuatmNO4Gitfb8HoqsmYWDcb&#10;81+t4HoZ6gykHr7QBx0hvk61PN7qPNxjTx6XRRR2QUaZL2LvtcOwyl7ot0gfXSZqoM8iLWZIBdGo&#10;+7CBevP1qBEXHfelPr4dBhDuN0ZMvgvSKomc78F/h+SyARhftwrr357GxnfHMaeZAuix8NloiY6j&#10;NNBtmiZnpLpM1kDAan34LteF/JA50h45IXSfObKrO6H3Ah24ZP4HvNfo8xW0xxShlx34e03lzVEF&#10;3kgsCsOIqtEYUjEcgyqSILnXDdIHnbk3MblEgrgXfphYmYotTUvxDb7Ez/iZE5mtYqr1/PG0iqnW&#10;8+c/n0Z5f3ifT8sTPQ2gvkbpL/ex8eVQRNF44q4jCyYSUzTqCz1rhqh71oh7ao/YJ1Rgq97kCz1n&#10;DdllGyS8cEbiU0d4LVGP64LXa0G4RQuCrdroOacN50BotJdSYMckZ6qcoScLcqRITAm3a0N12ZgD&#10;6ZI9+ki4a811M1HXrSHeY4zYK+aIOGII0XptiLfoQHHMCClP7BB1w4qfbAi3ID2gj4DVWrzxF3nG&#10;BPGXLRF/zApzqnwwpqALhl73xOiHPXDy9Tx8hnK8+q0AX3yox3cf3nGeie6WX37541jiX/f6/a+N&#10;Luj+VYfaSbDe+/Icws/04C02v6MOvD5PJcZU50JiinJRNK5jrhTDOtXwTBrrhT+hcR4Rza3ZnSJB&#10;ReKLfo82ACOK2vElf6rGJzAe4TnBPF0gLWrH7wtuO0N435UBn0HXnCC468ZCSlrQgcUVOViMV3js&#10;ziNDAnsSg0p2z50zNORWsWN11w0hN10RdMYe4XdcmZxNuarBVb0woS4IMxvlGFDaAcmP3CE9bA3x&#10;EWvE3HGB6roDEh+5IiXPFVPqBBhU0hGh+2yw9nV/TK0ORuL9dlzaO7I6DrHFISyA1Nt0SQzlVBWJ&#10;uGuPRA65ULNfz8CAqgxkVg3ki8joBPQkYUXbfsSWom0/Ck6Prs/CgKpkRJSEsVNFYiq7LAIbPpvC&#10;23xU10N5tPjKvsioCef8E33u+IbxmPdyNda824dpdasxo345Z6fmNS/HuNoZGFs/BYvfLMXsV1Mh&#10;y1eTzmkUN7BWjKBcDyhL+yClIpi3FIdWhiDpeUekPPZA3/m6EGzSR88ZbdFjblv0W6aJwO26/EIj&#10;8Z4lZ6joxYlwlwGP0Yk+77vHAn4nnTlDllaegTlNm7DmzQmsfXMYy1+vx7ja/pCdd0a/pfSCxYBd&#10;KQqhExzUf40B+s7WQfJdB6gu2bIrJj5oin7LdNBlkgZnq6jmhuGqLzpyXY0orwcyK9IxqXYCRlQN&#10;xsCyKEjvdUbwOXcIczwxqCIKI6uSMbV2MM5/tQ/1v1Vyt+ev/NKhpX3g9/O//3PUev7sp1VMtZ4/&#10;/2kRUH8npOi8x4ffvsdP7z/D6/eVmJQfheTcdsgo9eSAcHKRCyQnzDizITmsdoJCzpgi6q4NZOct&#10;IT5pzmKKmumj79gjucAJfmt0WSQpDukjeLM2j9/6LtSA5JABd4vFXDPjLT7KhlBOKnCjOl8lO6wH&#10;nyVtELROzZui7b2IixaIvm4NxTFTpqSHbNOBYJUmYi4a8cfQE01UjgXEewmTYMqfS6F2GhvSyDDu&#10;hhkUuw0x4oUjhjx1Rv+rDki96IiJxV1x64cNWFwSig0VA/D020tcofMjvmc8xG+/fdzue69+MvhX&#10;1//X09INSIdWxp9+m4u4y30QetkTgWedOHjud9yacQYkqMihIvwBMY5YsOQ68+gpPN8DCZVdOU/l&#10;f8Ia0lsO7EzRRdUvyVU9ePQnvUf4hI9lxoRYeEQBdBJJrhDddUYoFSk/dWNBFXTLGeIX7SB87IHA&#10;u64QPHRjFAJ9Hn0+hd0pt0X/D0RJZyxDQXseAVLuivJYjGW464qQq04IPWsHOXGxztljQoMY42sD&#10;Mb1RinG1/pjdpOS3g8o6YURVLybrp+a5YVBRR/R/0g4jSzvh7HcLMfCBJ+bVxWJoiQSjKhIxpCqZ&#10;nSlylIgnFU69epWxPNqjMR8Jp6zqwUgpVwuqwbVDkVKRyBt4xJdqcaMmNAxnIaUqjkR2/TBMaBjN&#10;nKkBxXKs/2wSxtWH8cZi8EU7hOa5IeC6O2/MRRYKIMuX8Sbf5IaV6F88md2pzZ/txfyXKzGscjSm&#10;N8/E9JfTWbillIcgsTwQ6ZXExwpAaH5nBD/tDGmBF2MTxtTEIo42ZW868RZf34Va8Fqhhd7LNCA4&#10;aICuM9qg9yJNyI4awXuxJiT7DTg3FfvAjsul/fdZcrh9dF0Ssqr6Y1ztPP7/WfJyO5a8WovxdQOh&#10;vOWBblN00GOmFospwiP4bzSEzwo9BK0zZFcqYJ0hOo9Ru1fhly0ZnUCB9YBdZlyuHVvcDeH5faF4&#10;IcCo2lEYVT0UoU99IMvrCuF5Gi13Qkx+H85TJZUokFEkw5ya0VhdOQ3Pvr6Fb96T69uCIvn95+V/&#10;9+eo9fz5T6uYaj1/gfP3nKVPt7FjQrHsL3H53W4MfNIHSQ/cEZvrANkZS8TkObBoEh5Ql7BGXrNE&#10;0D5DdqhUd2zYuQq7ZsfjG9VdByQ9c4ZwtyFXxITu1UMQZZl2ESpBD4Ltugi/bMpgT9E2XR4F9pj2&#10;Hwg9oAvxHm34rmirzlhtVaMSCNwZm6t2pWibjzb5aONPeUgPoq3a8FmhwYwqerKhChrKWvks1oBo&#10;J4kpXfis1YT8hD7k+/SQeNUMg/PtkXLTGokXrZB2ww7z6wWI2mWFmB32WFgcjeYP5fgeX/Graubk&#10;/Kbu6PvHB///1SeAP+pXuqdrfy3GwIdiCE57IOCUIzOIKHhOY7rk6l58UWhZca8d0qoCkFLlxU5T&#10;WH47zlUJc9ROFDlSJKRo/EcB9eSqLiywyN2ii0Z/JKyIDyUvcIfwliOEtx3VYuqxGwJvOiE03wOy&#10;so4spvi678pjLvrciAIP3s6jP4uYVfTn0v+D9JEb19XQJbrpzA4W54zuOPNYklwN8Xl7xJe1h/yi&#10;A2QX7CE+boPYB65Q3XZB/EM3xN53xZCKblj6OoEF1qzGUKx6k4QrP63EzOogTCgXYE5NEsZUJGJs&#10;7WAOlaeWR/F4L7FUyaJl+ssJLKT6Vw1gETWsbjTGN07hi8RVZlU6EsviWUCRqEopi+PbSGylfezl&#10;m9QwEuOrU7CgeRAkp+3Rb6MJ+m41QdAFO4jutIOioDeXMJNomdy4CNMaV2N89SoWL7u+PIJxtZMx&#10;omYspjRNw5iGURhan8EFzSSmaFNTWdgF4SW+vJFI40rqBqTqmpiCLlDdclZnmuZros9iDfRYpIHe&#10;a7TQfSmxodTBc9+V6g0/cqZITBHXjfoCQ664ILNMyCXHqSWpmNW4HHOb1jBEdGrDUKSX+qDXfCKp&#10;6/GGXtdZWgg+YAr/zYbwW2sI5XlrdJuqja7TtdBjNv15elwzE7DDCOIz1uw4xpX2Q1qZAgMqB2Ba&#10;02xklCVClNsFwWdcuasv/HFnJBX5QVUgYBRFelkUMgoVmF2Ugu3lc/AtvuHs1O8l43/4mfjf/Flq&#10;PX/u0yqmWs+f/KhFk7p77pc/OCXq299zEcQbrCwfiYRr6lfMYVesEXbJGrGPnZgjJb9kBeFeI0hP&#10;mEB+2hThlyw4HxV+Qz3iEx+3RPg1O8TnOSLmFjlJRuwS0YZdKDlU23RZQKXmWXF/H+Wi5McMIDus&#10;D8leHQSsaQvxTi3IjuhCskeHM1G0tZf23A6KU2aIuGTBzhaNB0ko9VvYhoPtJKgI+JnywBKBazQh&#10;2aYNxRE9iHfrIHi3NsLOGyLhtimiLhgh+b7FJyhowjVzJN+0gnSDATKuOiL9nBsufLEeX+IlfsRX&#10;6koZAm/9J87U/8pp4e3QpxGV/XO8waLK4SymQm55wO+EHYKvOrKgii7vgLRqL0YaUP3IwGqRGlVQ&#10;2okdIf8TtuwakdhhB+W2E7tSdFEwnapc/uhW0ViQxBaNBGV3HBFGYfC7TurrgQvCC4k55c45K9pg&#10;I7HEbtRzd/4z6OOph5HW5EmgEd+K3C0RFS0/doPgoSuCiYVFW4VP3CC67wy/czYQ33NSu2G5ahYV&#10;/b+JcxyYhUVcKr/9lhxyVj12geSMDaQXbBCRY4eJdV7Y9uUIpD9oj8lVUZhVn43RNQMxpDod8ue+&#10;SCuL4C092sKjsDltz01smowRdWMxpGYsC6nR9eORUpGO5Ko0RJZGI7k8gV2q1PJUpFdmYFD1MCRU&#10;9GeswPK38zGvaQQWNmfBf5sFxKetOSxPf3/KO/WvkCC7SsUjQUIjzH25CXMbt7ELtPDleix6tZyF&#10;xuSmyeyUZdUkQF7QA2GFPSB/2gmSvI5IrgrjwubkykR1OL4iBnFFvZBY4MEcKL8NuvDfqYu+a7TQ&#10;Z4MOOs3RQPcFmvDboIeA9brwWamNgJ0GSC5wROxzJ97AUz3ywIAyXwyrkGNweRIm1o7DhOrJGF01&#10;EhOq+2NYpRR95hmg50I99Fysi67ztNFnKaFJjPiFUr8lejxi7DxREz1ma6LbdA2umQk5aQ7ZDWLI&#10;uUGQ2x5RRWIOuU9vnocBFbFM7fc9YAf5XQ8o7nVkMUWVPbQ1mVAiQ3qJAkOeijHxnhSfv3/HY75W&#10;MdV6Wk6rmGo9f/LTUpjSIqZaUJ3qrNT37z/H93iLhRXpiL3hicjLtojKtUHETVtE3KRslB1SKt0Y&#10;zEndXmHnzRFy1BhhFy05I6W4bMMP8PKLNjzqG1zryWM32rgjARW0VRdBW3Qg3KKLtMfWLKTItQo7&#10;bcjCyXtpG3gtbsOCipypPnP/BvFWHeZNJd2zQvg5c8hPmHJRMnX8iXYQ7JPWxumtFrtVibfMINyo&#10;BekuHUSc1kfAWg34b9SE/IwBVDlGEO3SRsh+HYQc1EPcTRP+c2kM6btYE/HnLCHdbIZJxYFoQgG+&#10;QjNnqPi+4tLkX5lHRaO/P7Kp/unJ4F88L7S4Unx9FFNf4jWufXsCEbldoMxrj+Arzp9I5kQ49z9t&#10;zxt1g6qDEV/anWtJFHkejCmgkRp9TAtPKrKkHWesaPRHrhSJJsInRD51QUiOLaILXBFb4s5U8sgX&#10;bnyRACOkQkJlt0+0dBJJ5D5FlVJQ2oMFEH2dFjFFgE4uPSbeFbtbLgjNd4fgthOCn7gg4I4jgvOc&#10;4Jdjx7Uz0mcu8DljA/+LNgi+agvRTXsGYRJBnYjpVDkTWeCC4DOWDICVXrRmsrf8pCUm1gViflM8&#10;Is55YMObaZhUPxjRhTJEFQSziKINvfH1g3jER1mp1Mr+POIjZ2pcwyQMrR3FYiq0MAJej4MQVRzN&#10;vya3alBNNqJLEtUjwcosTGscj9lNo7D49RD4bjKD7IodA0mJ8RVX7oW0ChGG1STy5t/M5kWY1bye&#10;t+ZW0FbfZ3sxs3kehtWM4CA8FSonlYciodQfskedODdFLlVkqRiRpWEclCeXjDoDI591QfwLD3Sa&#10;pIku09qi65y26DynDbou0kC3JVroNkcdOu85UwM9Z2lActJEjR7ZZoSEfDfemEwu6oSJdbEYT9uI&#10;taMxs3EOZjfOwLjqTIysVqLfEiPOTfVcoofea/WZJSU6aAblaUt0GafBrCkSWD3naKHfch14rdOF&#10;11p9BnaG3HBBwFVPruuZ2rSUsQ+EQVA+6oQAWk4p6oLwJ10QV+iLtGI5VAUiBN3vztT58POdMfiB&#10;BG9+e8ljPi5Q/4efmX/589N6/vKnVUy1nj/3+fhsTlylT6v+RP/+US2uiBL+GRowtTQM6Y/aIfEx&#10;bfJZQ3HVBsob6hV2gncm5jtzpUzYBQsGaapuWSOlxIUdrLArttxkT+5U8gtniHYbwX+NLoLWq6no&#10;irPGkOzXR/gFY/Sa/TcWQV6L28JnaVuI9+rAf7UGxLu02ZkS79KB7JA+Yq+asZiiWhlyupRHDSGi&#10;/r71mvBepN7+kx3Vh+ygASLOGCPsiD5UZwyR8cgc0gM6kB3UZSEl3q4NwUZNhO7TgXS/LuLvmrGo&#10;oiwXjQmTHthAfsAUMRcdcOHbtdjdOAVPvruCb/A57zeyCP3tR/z8M4396K6j0QVVz1Dn3h9WJP9u&#10;S/KPQqplnErv/8pft+iXhxhZFo7o552hfOTJVHKijxOqIOShBwTXadPOnStdZr2Kx8g6ISMIsuuC&#10;EHrDGfFlnaG4ry5E9jtug8DTdoxFIJBni7Di8d8jZ4Q/dOIuRflDdRUMiZqwF65QlrWD4LoDwoo9&#10;2EkigUTvS/OcEXJP7XiRs0VCSpnnivSaHuwwCa+phZH4tgNXxUjuOkCcS7fZw+e4BdPP6c/xP60u&#10;QCZ8BnHJiHwuvmDFl/KOLSIe2yM0xxLBFy0hv22D2GeOCD5oBulBKxz+egamlQViaV0SZtZnQ/nM&#10;lwPkUxqHs4hqwSAQAoFGd0Nqh2FM43gWTBHFKoQXRSG5cgBSKwdhwdul6F+ZhSG1gzCibhi7Vwve&#10;rsTKdxux8PVCTG8Yhin1CQg6YIOE/HaIyvdEYoUXUislGFAdiylNI7gUOaNiCKY0LsGSNzsxpXEl&#10;Dn1/HpOaprFAIsE1qjYWAyvEiCvsi8gX3djRGl2XzuXMBA6lUWV4fiDCnveBMq8TYvLc0W22Dnfm&#10;9ZiniR7zNOC9Tge9FmmixywNhBww5kt+ygSxeTYIPWGKfmv0oLxqy+PT6OcdML4+FkOqYjGkehBv&#10;8hGdnSjoU+rTIdxugW5jNdFvoxG6LdFDnxUGiLllz519feZqo+tkDR7x0aZf4HZD9Fmli25ztBB0&#10;2ALxJZ0Qmd+bK3dG1S5gIZlVroTPDjsILhNqowcSSiX8Z0c97YekfAGPYaMKhfA55okxxamo/qn0&#10;Y8cCbfWRw9vCbWtpGPivGVT/XIPVev7sp1VMtZ4/9+FeuhZB9QEffvr1020kFL7FZ7j4+VYMuNsZ&#10;qbQ5dtGKH7jDbtpwB1/0IydIL1hDdc8BaRVuSC9zQeRVGvuZQHHJml/thpyy5FFN6GkrxD10REyu&#10;LYTbDSDcqQ7PUseY6roZxLtpe0nrEwbBb5UGJAd0EbRJE4qTepAf14Nsny5v5anOmyL5vjWUx00Q&#10;dtgQCoJ+koDarYOe0/+Dw+2UxSL3S3nSCIl3zCHdrQPFfl2INmhCslMb8TeMEbxZE6KtmiyuSFDJ&#10;junzRciGiCsmiDpvAlWOOUK3G2NUWWdEHXLBrGIVyn/Jw9d4xWKT8Am/fviRH9xp64+3lD7dwR95&#10;Cv9STNFTyccnkV/p/Z/w5Yd3OPBqLdKf+SHstieinrTnahfhDVcE33BlTIHgujNXeYguOUD10B1p&#10;ZZ2Q/PFKKO2MqKfteAuQOvSIcM5wTqqPee7ODhNR1MmNklF+KoeqXxwge+CkFjcPnBBy15EvGTlM&#10;T1w//ZpEEP/+LXt2j1iE5ToitsiDxVXoVTv+GPpa0vsOXHocesce0rsOEFywRuBZK+7so3JjrpO5&#10;ZA3lfXso79lCds0KQUdMGfoa+dgO4kvmkD+wgfCyOQRnTBF83IwRGzE59phS5YO970ZgYU0kRldE&#10;QPG0D2/eEdWcxmnkBJGIITFFVTHEd6LQeUJZLAup2NIEZNeNwZjGqUitGMyjvUkvp2Bw3RAMqRmB&#10;GS+XYEzdbAyrGoYxNenILA+G1wYzRD1wR3Rpd6RXChBXKmK3iUaMJCooZL7s7QZs/uoQ5rxai+mv&#10;l/DXTKmMxrDaOBZSScVeSCrqB1V+P4yrG8jjL9oopItGhcoXAVzFoirohpSSjug2Vxf9Vuii33Jt&#10;dJ3RlmuWuk9vi+Cd+kh+aAvFCRPE5lpCdNiInSrKNlGdTARR1YvbI6aoK1JLg/lrj6qbiI2f78Cc&#10;V3Mwt3kEgrdZodd0XfReZQSvbaaQnLOB/Iw1/FcaoPcsLXQZ1xbdZ2rCZ5MBAncbQ3TSDL1X6MFv&#10;lymjLzLKJYgvUTFDix24Mhl8N1pD+rgLgp/RfRSF2KJgRDzpzayuQdUJ6HerC/zOemB+/QgU/PCI&#10;/+3Tzw0tdfzeMvC7mPqvTquY+uudVjHVev60h1/5UWiHKN9U+MsOSsttNOL7Ep99qMfyioFIueKB&#10;/k9coTxrwdt7iitWkF22Rvg9B+5So7VscquibtmwoIp77IikQmcWWTGPnRGeaw9VnhPSy9wwprE3&#10;hDuNELzTkF9ZU9dY5Dlj9J3dhsUUBcjlR/XZhaIeP8pNKY7r8ZjPf6kGxNt1IDtgwB195EyF7NCD&#10;dI8eJFu1EXZALYqosqbfYg0eIypOGfHXF2/RRsRxfQ6p08ekPTJnV0q8TQuqi7TFpAPpAT3E5Zoh&#10;9q4Zwi8ZQ0AYhdNGSLxqgYhDZog/Y4+EY4648PVy1H94jLyvj6Lyh3tcAE1CigYXLYPSX34hodRS&#10;/PePYkr9ZKB2sdRPCvS5pT/kI+txFJRXOyPsSUcuvxXdcGZHSvTIg7lPwbdcEEp08quOEF1wYBcq&#10;qaIXEst7cseez1E7LiSmcuTYit4MhqTKkqgCD/Sv9ebgeFJlZ85JtfCpaGRH4opGePR+RIk7iyZy&#10;oqiwmN5XPHCE7L4jd+pR2S+VFSvvO0H1wg3iy3YsykhMhT1ygvK5M8KeOiP0li1k9+wguUX0dnuE&#10;PXRE4EkLFm70dej3pLm2EJy1gPiCJcIf2kN+0wqCU6YIe2ILyTULiHLMIbtpzZkg2UkrBG8yxfQq&#10;f5z6dglUNzogqTCYx0yUlyJIJ7lSJJ6IKUW/JgI6wTVJXJH7NLphLIupoXXjML5xBkbWj8NA2vyr&#10;zeYR3+j66Yw6mN4wiZ2pxMJe8N1lhchHHogt643kcn/u2BvXkIXsqjSkliUwa2rGy/nY9c1Bdruy&#10;60ZheMNQDKtLw5iGVBZTA8pFyKpQYFBlLKY3jcfw2sFILY3mrcHkkmgkFUmRWCxUi66C9ugyUROd&#10;J7aFz2pd9FulzaKJcom0OeuzWAu952hwAD1oqz7fFnrKDIG7jPmFSyzBWq+6QHjFDWllIRhWOwzL&#10;363FvFezMa1hCAK3WqPvIiP0WmmEPhuMOdfYY54u4xEEmwy4WJn+7J7ztdF5hiZ8dxuhz2p9iE5a&#10;I+qxJ28LUkh/dO0EDK8ZgvgHnSE66Iiwgu5IKJcisjgYkQV+SCsIwuyGLA6rS573ROAlDyxqHIYn&#10;P9zAt/gcP3/4Vt028L8opj45vq3nL3NaxVTr+VOeT5kEnkeRmFJvp+HXjxUqH36hxBSafivBvJIY&#10;pOd5Iv25KxTnLCA/a8ZbfLSKrbxph/Db9gi/bctuleKcJZSXraDMsUHMI0fIL1sjodCVt/rCb9gi&#10;4qoNMqvckfjIgQuKIy+bMxIh7rops6eIjE6uEQkp4VZtdqUozyTcrsWX35K2kO7Vg3ibHm/0Sfca&#10;QLbPAMrD+gil0uQ1Ggjdo8OiLGizDiJpQ/CsMSLOGiHsqAHCj+kj7KAuYq4YIfKMAYSUnTqgg8hz&#10;BgjZq8vumOqqCWJumPK4kWjtFHiPu2gKxV4DRB0xhXyLMVY1R2DHm8HIvtkNs/JjUP7zU3zL9PQf&#10;8eOHH37XTX+snfl0o/qJoKX/kP2pX+hXv+LWF1eRmBeKiPvdmYBOmShyogJznHijzueyI4KIA3XX&#10;hfNRwZcdIDxvzz1vQ+rE3PEWeM6R+9miSrogsdIXMeW9MLQhFKnVfZFU2ZW3+Lgs+S65UQ6fqmfo&#10;9haKOuWpAs9YIeSGHcQ5NvxWle+M6EIillOuyQ6Ku3acuQq5aMPjwtBLNuw2Sa7bsisluW4D6R07&#10;iK/S7VbcwRdT7s5CjL4eUc/DHjsg9JYNi6nYSlco7tgi6JQZJLesEHKL6lvMWVQp8mwRetkK8gvW&#10;CDtjjeiz9tj/1WTE5nWE6kk3jK9JwpAq9dYYkcxpvEc5pHENI3jsR0IqqkjGfCka6Q2uHY2xTdM4&#10;mE5ZqgE1WRjRMIoD6sNrx2Na0wLMapyKRa8mIuJ+R4hOOyKz0gsZ1QJEFfdDRlUMBlTGcw3N4KpM&#10;Rh8seLMA677cgKnNk5FWlYLkChWyqqO5CHhQpQLj69MxrDqZxdOI2hHoX9EfqqIw3gaMKwzHkMpU&#10;DKhQcUA8q7wbOo+nTT5tXuigDVnpeTMG5HafocFCiphtAet1mIRODq/0lClCT5gj/pkzEgvdoLzu&#10;COEpe4Q974qk0jCMrB2C2S+nY27zOETd6Yiec4zQZ7kRb9v2pnzUXB30nKqJfkuoSFkL7Ue1Qafp&#10;Gug2Xwt91umj+wIdyK478Qixf7mMXbkJjRMwoW4ooh90Rtg5F4gfdkFEkYD7EpNKpEgrJARGKqIL&#10;/eBzuR2E1z2QUuiD3U1z8PK3Mvz44Zt/MeJT5xD/qzFfq5j6651WMdV6/pTnn0OexJT6WS2maMPs&#10;w/f4AV+h5OfbGFPgh7grjoi9aQfRIROEHDWB4oIFYu/bsUMVec8OcU8doLpnh6j79oi4Y8ciS3HN&#10;FoorNoi6aw/ZBStIz1nx6C/kpAWGN/SCkiow9qrZUhQ8p8xT+CkD3riTH9WDcJs2u1IUEKcQOuWm&#10;6GMogC5Yp424K2Y84iOquWijNvyWtEHYMT3OTVHeyn+dNgI2qunqqQ8tIT+gD9keXYRR5irHmEWb&#10;aLNaTBHDisSUbL8eku6qUQpBm7V5XEhuGAXY46+YIGS7LmTb9TD0uQMybjtAvsca4cfccfWbPXiH&#10;enzF5PQf8cOH33hL7/dX3C1aquVJQH1xXqTFycIv2Fa7CeKLfSDL7YyQBx6MRvDPcUS/s/bMfCLe&#10;kyjPFQHn7Ln4mBhPwiuOCDhLaAJPRFB57pP2kD9rj6jSbkirEnDGh67MWiFEN10QdM6eu/6IGUUC&#10;i/hQVFlDuSrheTVRPamqPVRPnBH+yIGrgVS0KUY1L3ftEP7Ukd0kxW1bpm6TOyk5b43Ih07sNslv&#10;20FV6sICSUTC+pEDZHdsEUKj4aeOEJ23gv8hU8jv20Nyxw5BJLSuWSO8yJkzUsHnzSF7aAvRVQsE&#10;njWF4oktCyo5bYJes4XsnFpQTawNwM4vJyP2URdMqk3k3jlyp0bXqtEHtKWXVTsAGdXqzr6o0gge&#10;+41uGMHjvAFV2SymZr+aj4XvFmNYw0i+fVzDVMxuXoJFL+dxAD3kojtXsAyo8uP7M640gPNSlAPK&#10;qkzGqLqhfE1rGsuU82G16ZC98EFskT8SSgSQP+qCuOIATGocxBU14+pHcQVNclkasiv7Y3j1QGSU&#10;Z7DDQxtvSYV9sPJtOqSHzZHyiMCzlvDdos8hcMEeI96c7TG1LXyWaKHfIk2+6OeIRn3S0+bIqvFE&#10;OAnec9Y8viNHLaMyBGPqB2Jm8wRMbxqFzBIBPEfpwm+rGTtZxJuinFSncW3RYcTf4LVcF95r9OC/&#10;3QCCA8YQ0phvjQECjtlAdrsdlPm9eVRJof/1n8+H6nZ7iI868N81+HlP5nelloYjKV/IfydiUnmd&#10;dIHgogsEBxwQfrwDzr3aiO+5tunjzwhtyBKihZEj6hxVi6H7D8Zu6/kLnlYx1Xr+dOcfhdSnUl++&#10;6BbqzvoB3+EzVL1/iIllfoi/6YSUQmcmilMPn+q6FVIKHJH43IFp59EP7BB21YrFlPKWLTNv6Ikv&#10;Os+RRRQ5VOxSvXBC+DUb9K/yQEaVGwS7DJBZZMcIA99FbZmKziJnlzYCN2hCekhXvaG3Vh1CVx7R&#10;5w09qo6Jv2oG6W59iCkXddyAt/VaxBTlrgiNINiqg6hrphhcaY+I00YcRE97YK52v7ZrI2SXFmT7&#10;dBC0TgPROcaIvmCMQWV2vFGoOGrAOAW/5W0RsEoDCdeMIVyvCeF6LYi36kK4RR8Jtx0QsMkcKxsz&#10;UPjbTZT8fI9zZt9/oHD67yHa358MWl59t7yq/j2wTjUbu+t3QHyhN5R5XRGa1w7eR6wRdNWBAZqS&#10;J+7wv+XElS9UCUPOFLGc6H0SUwT4JNFEIkx83xOSPNq+646sWiVUpb2ZjSS44gJ5fgeElXSEvKQT&#10;UqsD+f24ir48CiTnakh9INKrOyP6uQvi810QXeCM2CIndoYkl60QdscGMnKTTpoh+pEjAg6YcX6O&#10;HEoBjfAuWSHyhRPEV6whOG2BkOvWLKyUTxz490hMBdPtN23ge9Ic3sfNEHLPDr5HTOC93xhiCp6f&#10;NWMxFV3mgJA7VhBft+DbQ3OsEfPUCZG59pDst8Tat1mYU6dCRrEPhpQrMbORhMpwDp0TFoFyUANr&#10;MiHKD2ZhNef1LEx/ORMTmqZiWN0EjGmYyuiE/tWZiCiJQkRRDIfJKVQ9tX4cZjQORsyLrlDebYdh&#10;taGIqxBgQHUkMqrjOThOozoad819NYVFyqTGocgoD4fwblcMqAhjR4ZE1cSGLCx8M4NhoKoiFWa9&#10;nIPR9eMwrn40kkrI4cpEZkUmsisSWEzt+3Yqb9b1nK6ukxEfMYH8pjWkl6zUgmqnPi9wkCsVdtoE&#10;itOm8FtLBd8GjCWh/BS5VLwcUtIOaRXeGFITgalNFJQfgsl1SRDst4PkhC26ztLm2pjuUzXQey6x&#10;pTS5nkZ4RH0F7jGE9KoNAg6bo9tKE/ifcILodqeP4fZorP9iOjJL+2JCrZJHisKnfTG0OgPpZfEY&#10;WhqLwaWRkDzugT6HndBjtRn6rrWAaL0d5hTE44v3rz45U/xi7qOYavk5aRVT/3NOq5hqPX+680cx&#10;xU/kn2z29/jwCzkqX+NnfIfqX5/hyjdbMbkqEMlPXdC/0gWRd2hN3Qyy46bcjRd9xxryq5YIu23D&#10;T7YUKA7JsYH8ig1nqkhcUZaKxoCh5y15zZ1cK1p1z6rtCMU5MyTct2KgJo35SLSoxZAGBFs04bW8&#10;LbxXt2VBReJKvl8PoXt0IVyvDdU5E4i26PImX+RJA4g2qoPktJXnvbgtQg/qQ3HSCNKjhoi9aor4&#10;WzQW1EN8jgmLthBiTR3VQeRZPURfNmQxRWIr8aYZZPv0mZZOYFH/1ZoIXKuJiDMGPEaMOGuIyPOG&#10;6i3BixYI2GmCAQWeGPasM4bkdsPVz7bjO3zDZa4UP/t9WkH38ccc1R+eGVoqX2nMd/nzC1Dc9oXo&#10;anuEksP01J3FVMA1R7VDdcIGghuOUL5wh/CCPfOgSExRIF2c6wJlUUcWYdTr179SiJjivgyJlOV3&#10;QcCd9ggv6YWQFx0hed4BEaW9ILjriaiSXkipDGJXK7WyF+LKO0JyiULhtiyIo/LsecMu7KY1Ih7a&#10;QXLODCFXLBByyQKJpS6IeuCA0AtWEB4z4+9/5BNHSK/TgoIdiy/KQkkuWSK21BnCU+a8sUcbfMHn&#10;LCG+bYuQB7aIKnGG6JIFRGfNEfHEDpIcC8juWrGYEpwzZTEV9tCOs1M0XpSctuT8lOKwDXZ9MR7S&#10;w07MVZrVNIKfyGe8msUATuJJUT0MialRjSMw7eUUjKofw+7T3FeLWVCRmAorisbAmmGY3DwDg6pH&#10;YkzdRGSXZ2Dl26mIK+iFiCcdme0VfLcDlMX+UBaFILZEiSlN43nMR9mpETXpnKOifJCqMBBj6/tj&#10;fMMATGseidWfLcCcVzOYXyV9LsfYurFIL09HVmUWu1IE+JzSMAXjawYgo9gfIyq7o/cMbfgs1WFg&#10;JrUJ+O0zVf9M3bXl5Q3fZVrwW6YF6T4D+K7Shv96XQj2G0F20QJ9VuqwIJLR/UmjeAKu3muHaNq0&#10;KxFgVlMWhlYGo9cSQ0YwdBzTFoHr9dBrria6TdGA3yYDdJmpga6zNNF9gTb6bjHkUu3eu60RnOMB&#10;5fPuUBX0wcTGVPTeaAnBfltIr7oj5FlP5mUp8hUIexqC1BcKTK8byZ2AgWfcEXjcEcJD9og+44Gs&#10;a73w+rc6DqHzaA+Unfro2rY4VB8v9d5fS1fAx9Oqrv5Sp1VMtZ4/3fmjmGoZM3G25736wYxcqaZf&#10;qrC4ZDCG5/dFVnF7xN53YL6U8Jgp2/4SeuW61xCyk6bsVIlPm0Fy3kL9JHnagl0KEk0tYkp6QT0O&#10;pPJjylqJT1gy9HNYQxd+de29WIMD4iSESOSQcKK8VNB2bWZCUW6KmFOBKzUY9hm4QgtJN8y5vFhO&#10;sM5t1Mmnxdt55DiRWKL8E5HUKYROY8SMFzbqbNYGbQ6oE2oh7JQelOf0OI/lu7QtRFu0oTpLosoA&#10;ok06kGzR4ZwVOV3kkqmumTCuIWCTNrxXaiJghx4DFJNpvHnIEhHbbbCtfgS+wGt88+FbdSrq/1VM&#10;qX9BAfTqXysxo2o0JDntIbmrLhX2PWMD7zN27E4F5tB4z5H7+oLP2/F2XtB5WwSepdC5I2MUyIWQ&#10;3W+P4bVRyKyUcueb8F4nqEpoPKVAbHkwVGWBXGMS/KwLlCX9EFvux+5VcqUXIp56QHnHGeF3HBm6&#10;qnrowGNc0QlTLrEWnzaFgFhid2z4+5tQ5MzfW7ro+0+beZILlpBRb+IFS4TkWCHquSPiK1xYlNHt&#10;UY/tGX8gvW8L+T0bSK5ZIuKZHaSXLBDzzB6qh7aQXDaH9IYlQu9YQUJvb1kjJNcGAcfNICFwLKEX&#10;dptjSGkXDC2j0HZvdpKWvZmDxW/nM/mcxnpBL4SciZrwcjKHzylwPqh6HMbWz8SY+lmcmcqozsak&#10;5hkYWTsa6RWDMaZmDIupVW+nw2+vAwJPO0Nw0xOSF90RUyphpAET06uJwD4Q4QVSzGqehCE1yZxP&#10;yq5OYpdqwZtpmP9mJua/ns0hcIKDJpWmILsqG8p8JUKfh2JABcFHJ2Jm40wWU3OaMhBx2g5+y/UQ&#10;etiEx+HRj50guGCD4DNWCNxvCp+VuvBaqMmVMt4LNbnwmEjoNAoUnzBFz6U6PBqkkbz/dkNGWIQ9&#10;bgdVUXeGgo6qDuOOPs/RWui7VI+39/os0GJ3q/tMDfRbr4eOk9qi71pd+O0wRPclegxVFd72QMA5&#10;V0Y8pJb6IeJZB/jus4H4rCNCLroxnJOcN/+HQqheJGBo2WCsfbUIGz5bxgDPmPzuCD3riphzHki7&#10;3guNv1bgR3Zx1SiWfxRTLYLqj2KKf1paraq/3GkVU63nT3f+KKboger31WR12e43779AzmdHkHnf&#10;G0k32iHurjOiH9gjLt8RimtWEBw2QdgZM4Zz0qXIseDb6ImSxjC+e0yYHxT2wF7tatyy5dJjeuIl&#10;IUWvrqU5toi4a4+Jr/zRd5EWfJZospAJ2aMeuZG4IQFFYkq0T4ff91nehgPofks1ELRCE+n3LSFY&#10;q80uFWWalEf0mDFFn0tdfn5rNHmjj0qTw8+aIOm+FWen+s1towZzntSD7DjV1WixcKPRX+QZQyTk&#10;mCLhkgmH2hX79SFYp8mBdvqc0CP68F6pAb/12vBdp4WgHbqcy1KeNEbEUVOojlthUU04mlCGL/E5&#10;fsD36icBtqdaxhf069+fDLjrj3Jq+BXN7xswo2wIQq91YpI0ddz5HrfhjBON9Eg4UZ2J8p4LJBft&#10;+X2qciGWFAE9ZY/bYUpzPAZWiZBQ4otRNSr0LxMjo0LOYWhaWR/ZOBDJlZFIqFAivSoCaZVyZNdG&#10;Ib7Umx0tcqhUhZ5QFXogrsANEfcdWRCTCAo9b4GgA8aIemQL1XMHSM9Z8EW0+4yadiyixLTxedkK&#10;ihtWLL7CiRP1wgGyKzSmI5FlxW4m3aa4bQ35NUu+Qi+YQ37FHJH3bRB2k0SYOeR3rBFd7MhiK+ic&#10;BYKvUijeBoEnzNkNi73lgFFVvXDqxxVIyu/CQfRNny/DvFfTWOwoCsOhKonF0LrRLJYG1wzH0Nrx&#10;GFIzEQMrR2Ng1TikVwxBZs1wDG8Yh4GVgzCkZgyHz8dUD2Rx5rfPETImfvfFsPoUHvERzmBq00Rk&#10;VWdhVP0ozkzRn0kFy5SlomzU8JpMdqPGNozlwPnIupFILE3kYuS0ijQklycjqSQJE+unYkjlKMx7&#10;OQ+jq9Kx7t1EiLaZQ8g9eSaIum2HqOcuCHvsCkmOeotSftocoXsMEbxFD+Kd+hDtMUC/pdrw3mzA&#10;93OXBdrotlibR3T+WwwQctYK4rN2SCrthoiHnphQp+CKHI+Rmmg/RgNdp2igx3QN+K7S5a/Td5Uu&#10;eszX4rdem/TRa5UBxJcdEPKwPRTPunBdTGqZF3wOWCPwOLlSLlx8POf1NHb2RtfMxpDyqVjQsAI7&#10;P9uJ+Q0zMKA0DgOKxVDd6YzURz0wpSACze+ruWOBHnd+xQ+/j8D/8AKkVUz9zzitYqr1/CnPH50p&#10;HjR9+F594Rd8/v411lXPQtaLIAwr90Z6kQdSSl0RV+yMyIf2CD1jwQ/QFIQNPmiE6DwbqB7Y8pMm&#10;/T4FkymsTMFlehImZ4N6+khE0fiPMArSKzYspgbXd0HEVQsEb1GP1II3acF/5e9jvd4L/8ZjPp9l&#10;bdWh9O3aHBIPP2yAlJvmCFqtCdFGLR7xkRtFn9fiYhFWgVhToceMEHHBFFE5ZhwuJ9wBIRAogyU9&#10;qouQIx9dqqP67EJlPrJA1FF9SLfpIHS7DgKXtUXAcg0ojuszzJOElN9aLYj26cF/oxaLKwKJyvYZ&#10;QrLFEGnXnLD55Ri8RjW+wmv8hG850K8Go6rXwFueC9Slyepf0NNFxY8FGPxYydt8FPQlWGd0WScE&#10;XnCAz1Eb+J+1g+CMLQsp4WlbBB63YXeKQuTEk5I9bMegz+TSfpjclIypjakYWh2BsfWpGF6TjJEN&#10;gzCqIRvD67Mw+/VULH43A+ObB2FIbRxkBd0gfdYZiWX9MLAqALGlXRFX0h7S6+Qy0sam+nuvekTL&#10;BVZ80Tq+/KK6Oqh/jTv/GyFWVMwzB0Q/tmdBlVDixL8OOWcO6TVLvkiURT6wRWqtC4un2Ockuq2g&#10;vG7Jo+TEUke+3e+gEYTUvUjLCjeseSwoJof0giVii10wtKYr+pe0w+hqf6z/bCSSC/vg8HebeeSW&#10;VBKJiCIl9/MteLcM45umY2T9ZIyqn4lRtbP5yqgcjRkvF2Ak0dHrxjGPicTNnKYZGFKeghHlkQg8&#10;4oyo/O7oXylHRnUch9kJuUDbcSSSsmuyMaZ+DI/8YktV3AlIOar+5cncy0dh84mNU/gtOVP0sfS5&#10;JKoGVQ3C5Ma5mNO8EAtfLWRC+bT6JMj2WyPmkh0S7zsis7ozkiq7IL6yJ6LKPRF2ywGRV62RQELz&#10;qgVC9hsiYKMuAjbrQ5lrjYQyFwQdN4PfHtrW0+FRnfSMJQQHzRnoGXbdBeNrJQjYZo6+qw3RdaYW&#10;Ooxqw9msnnM10WVyW3a4iLTuvVEPQXuN0WulAf97y6zyR0KZD+a9zoL0igt6rjSG/2FryO64I7E4&#10;gLf7MsvHYm7jRsyp34hNrw/i6JdnsahhOSIfh2B4eSrin/lhcGEoZpRloOSXZ/gB3zIAlxDB9BjE&#10;QfRf1ZGDfxz1tYqpv+5pFVOt509+ft8s+/n9N3j32xt8hc+w4+UCDCsJRkpBB0TddUQCBZEfOyCx&#10;2IV5PxSCJd6U6Jgxr2xH3LLi8QLlaujJlFyMwCNmEJ21RNg99WYfiSlypugiV4F+TSyqcc390Ge+&#10;BgM2W/JJJIj812rAd6Mmiynu0julj8D1agdLvkcfyTfMIFilCclGLYZxkqtFozgSRrT9R/184r16&#10;jF5QnDKG/IQxonPMELpPH6rLxvyxgVs0EbCNRoJqAjqxqhKvGEO4SgP+89pATDkt4l1t0kLkSX1E&#10;HDfgLb+QXbroPaeNOsS+VxeqKyZQXTRhQRWywxhjyvvi0S+nsK9xMq40b+RX3TTGIxeQnhgoT/UL&#10;F0uTuPq4yIT3KPnhORKu+kJ4oj0UtzwRct0V0ttujDygTBRVy5ALFVvsidiidogo8kTYU3emndNF&#10;VR+EU5DmukP5vCOSSgMwtiGRg8Ezm0eif0UUhtSkqcnc9UMwqXkUs5CSy2VQFvogpiQAyRVCZNco&#10;MLIxGkPrZfxnSG86QXzBhvNRGXVdEf3cEUGHjBF+1YovyVFTRN+lxQNL+O824id1ElNpNW7oX9uO&#10;HSoaE4bft+W8leiMGY8Jox/acsiZ/v1E3qQORwuIj5sgKs8GkXm2nz6Owu7sRl2z4nEhXfTvTEBw&#10;2DNWkBy2xqwmFcbWSJFW5IWpDQMZgklYhKkvp2NY/VikVw9hrhS5UdlVUzCgciIGVk3GtObFGFY/&#10;BcPqx2MiVa7UTcaU+vEYW5WBhU1DEHG7I5QPOyO62B/RpTJk1vTH0NpsJp9T0J1qaFrqaAZUD8Ls&#10;13NZZCWUJmPhm8WY3DgLY/lrT+HbSUSR2KIwOrlgC9+swY6v9mP+6/kYXh6HASUBCFxrDtkRayQX&#10;eCCxojOy6oKhLO3K25iRz9wRdsEKoQeMEbhJH15LtNlNCthqAL89xui1Wh9Bp8yRWOPG93nvZdq8&#10;rRdyzBzhV+0RfsMJMfdc4TFME52naXMNDVHOKSPVc7EWus7WUNfVzNPk23su1OExITHNVPkdkFUd&#10;iJmvEhli2nuNMfpsMUPgRVfOio2un4wpdUux9vVRbHlzGvs/u4yDX1zG6uatGFU2AbNrJ2J85WDM&#10;rhmJ5Q1TMebFAMx4NhqvfmvEd/iafzK4cJ0LK9WPUGrd1CKqWsXUX/W0iqnW86c+6vB5y4jvV/yI&#10;75H33XUsqR2BEZWhSC7ugJjnroh96syjuah7jkgocuWxHW0Y0Rih72odfgKkjjAKv0bcJdfJBqIz&#10;5uxOURi5RUxRcFhwyIzzVIRQSCl1w/pvBvJqN4kcv9UfaeQHdNldCtqpDZ+1mpAc1ecNPwqW06gv&#10;aKWWehR3UA3rJPo5hdcD1qtHhPSxweRuUZnyR2cq6ZEt4u9acQ8gQUGJqK44Z8BjRAKCkjOlOmOA&#10;9LtmLKCCV2lARk7YTm0ELGvLm3xRpwzgPb8Nh+B9FrZh2CehHKSH9Vm4UShddtAI6fccMbdejOht&#10;9ojZ6oZbnx3H9/gWPxA2gYWV+pW2egHgw0cxBe4sW1g+HvJb3RH9tAtCb7hDeN6JX/nHl/dGTHk3&#10;KF94IPZ5O4Q9dIPy0UchlecG+SM3yO65M3NKfNMVokvOkN33REaF+FMp78DKOGRUxiKpLJpp4eRU&#10;0Zo/rbNHl4gxsDoeQ2rpisHctyMxsTkNw+rDkF1HuSMvqJ648PefgueCY6YI3qvuYYy5b4ukF47s&#10;RJGIIpeS3asbVkgsdeb3JfTv4YoFBMfVoiqhxBFRd20gv2SO8JuWCLtijqhcS4TftoKUAu7nzVlI&#10;+R80gfK+HTLqOyPymQMjEsTnzRF80pRhkrJzlhAdtUTkNUcseZ2C8dVSFiRRz724YoaED3XyzXy9&#10;FKs+34bFb9dzp9zQmunoXzGe3anhDVMxqXkWpjTNxsSGiRhTPYQ30cZURCHiTicoH3VBeqWSHb2x&#10;DcOQWZmKjIoUJJen8kVZLAq2k6ia82Y+j/FITC14vQij6sZwR9+05mnMo6KxIDlTNP6jouB5r1cy&#10;imFI9RBkFssxukoJ/42WEO2zQkZFL4Q/80RmrRhxlT4Q5rohpsyTa5oE2wwh3G2I0EPGDO0UHzKG&#10;zw5DdJiuCZ+9JhBRhvGKJeTnLOC/2QDd5mpDlmOPhBceEB+yQufJOug2WxvdF+ug92o9dJyqgQ7j&#10;26Avhdf3GkJyxJgJ7O3HafCIkOCwyrtuiC9sj9Czdoi66wLZVUcE7rdC0CV3xJZIMa5uOta/O4Yl&#10;TQex57NrOPLldex8cxprmg9iZfMWjK+ciuySbIyvHI6ljQsw4GkiVDdDsLN2Hf98UH6KX9xR0PAj&#10;poUfp/5RTKlvbD1/odMqplrPn/t8DHrSuOkn/IS3719iwvMkJD/phf7F3RH9wBUxhe5MuQ5/4Mwu&#10;Vdwz9cp8v40G8NtlCJ9N+gg5ZcpPirTpRy5DVJ4dFLdsEPXMkbNTRElX3LRDfKELj4tintAqvS0X&#10;JQ+q7Yy4O9YIXE9ulCaP8gI2aLKz5LdJG31XtmVBRbeRmKIMk3CdNqKOG/IILmgVjeHUWAVytASb&#10;1YBP4lQF79BFdK4F4u5YIa3AHilPbRFzxRRhJwxYCHFFzWE95llFnjVE7EVD9M8zh5wo6kRHp9Hh&#10;Ji0I1miwYIs4rMd/JuERwo/oI+qUIbtlfRbRWnkbFlXywwZQ7DNC2k07RO6xgGyDNY6+WYLPuH7m&#10;GwZ70n1NxHQGdxJP5zf1PtO3+BpPfryDIUXhiHzQFeJL7lDc84TwiiukzztyyTG7E/fdIL/rirBH&#10;Hgi558ZEdGmeO+MSSFgJrzlz+TFR0OUP2yO+zA+ZVQrOTGXVpGBwdTL6V8QgrSoGKRXhEOf7IK4s&#10;jG9LKI+CsliE6LJQDKlLRnZ9LMY0xUFZ0B6Key4QnrXm72FGbQdIL6nHciSgkitc+MmbxnkknsiV&#10;otuTyp15zEdX1BN7HvORkIq4Z4OIXAqSW0CeY4Ggg0YQnzKF4q41hOfNILpgjtgiR3ZYyAmjjVEa&#10;X/nT8sMJEwQfM2FcAokGYpeFHDRHxgt35Py8GTG5nsgqFWBETQpG1g9nGOfMV4sw9/UqDp1TAD2r&#10;chImNC7CmPr5mPJyKSY0z1U7K41TMLZmKAYWy5GW7wvFVU/mJ1FR8YCaFAyszmQhRVgEcqbCS+IY&#10;wzCpeQpDQWljkD6GrhnNU5BdPYArZ2a+nMlgTwqt0zW5kbAMEzH71TKMr5+C8fVjMao6BfObB8Jv&#10;izXER+yRVtYbceV9EFXujeRqMRTFndgplF20hWi/KWenCNYp2mfENU+0INJzhS6CT1lwBQ+94CFU&#10;AjUTCA+ZMXcq9LIDAnaZo+9KQ3SdrQ2PcW3Rea4Weq7SRc9F2uxkERg09LAx/NYbovs8PeZRKW+5&#10;IKOqN4QnbdB1jh6kl+ygItjrDWKfdUZovhjj6xZj1xfnMLd+Nw59kYszXz/AnncXsaxxP5bU78KG&#10;13swr2EFptXPw4rXqzCidDCyX6Qh4loIan4uw3cfvlGLKaq0ooemfxJT6qv1/PVOq5hqPX/ew7Ux&#10;RDwnQB7YMSn+qQgpeRIMLA5ARoUXr1Sr8j2geuKGqEduvOVFmY34Ujf47TPhMLLklCmLKcVFM8jO&#10;qd9KKR9ziVbirZiWHfXYCco7Djwmos2+iJvkSFhxFkd5zRYDK10g3msAyS5d9FvQBv0Wq10p/y3a&#10;6Lm4LQK3ayNwoxYLF4J2SjbrIOKIAQS03UfiioQUcaZO6UNxQp9HfeFnDbg8WXXLnGtr6Iq+Yclb&#10;fTSqo9oacrBo3Eefz0iG5W0ZnUCCjYCdtGFI4i5oFf2eBqMZgigjtUMHiddM+f+F4KD9lmlylooy&#10;X1RLQ85V7CUzSHcaIv6iPRbWxOHat0fwNd6yYKUGP/XYT93p9+uv6nTIlx8+w9WvzyLybl81uPOy&#10;B0JyPRF6x5PZUeLb7iyeqOSYRnqy556QPPCA6I4bh9UjCjyZjk5dfATiFFx25LGforAzpr0aiPQq&#10;BRLLFTzuoyurJoHdKBJYJBQoQB1TEoX4iiREl0VyPmhUY3+MbUxl+rfisTuLavl1Owyq78a5J/ll&#10;Cx7vJRQ58UV5KNruJEFN+Soa8QUfNeGPjSt1QnS+A5IqnCE+YwbVfRv+txJ20wrBR4whoO/THSuE&#10;5dkwCiGh0lWNQ7ilDsCTq0WfF3LWjD+WKOmEVCABJzthDsV+c2z4bCBm10kRn9seQyvCMbVxDG/w&#10;jWuYjpF10xFZlIHUsqHIrByFsQ1LMKp+LrJrpyK7biI7RcNrhjNjakHjaKTkeyM8twNiCr2QXK5E&#10;UkUCBtdkceCcMlJUoJxaOZBF1YyX07j/j8QbuVdEXR9fP4yxCRnl8ZjUOI6dKXKsMiuHqsd/DbMx&#10;/eVSHgFObhiDsTUpmNc0AP47bSE57YTwxx1401Je3BfKUh/GWqjKSMTaQXjAFBE3bRFx3Yq39mjs&#10;HrDXCL1W6bKQIudQeMAEQbuM4LvegLsNI+87Q3HLCYG7LbhGpuMMLXSZp4VO87RZUPVeoYseCzTR&#10;eWwbBGzUZ8Hmtc4I4uM2UFG/I5VnbzNhNpX0rBVCz9hC9bQDQh91Q8iLEExrXI29X+ZgefNhHPji&#10;Fs5+k4fjX93Ekvq9mFa9Gdvfnsamt/sxp3k1ZjQuQnZ5FsaWj0BsrhQPv7mHXxmP8OvHjtCPCYR/&#10;Iahaz1/vtIqp1vOnPLxd9klM/Ybf3gPf40e8/NCMaRWDkFLYGynl3RGa48gCKvqJB+JeeCKpsB0/&#10;IEcWu0H5xJHzMeRG0ZivZUxD2RcSV1SOStt9XD9yzZbrRsKoUuaOHWMWlNcolG7Do8Oh9Z2gPGvC&#10;4XCCbQZt1oLXKg34rNdC39WaEB/RR+AWbYh26jLaIHiNNmLPGUG8Xl1uTAwo+SE9dqVoZEcCKeGe&#10;KWRH9RmNQAFd+QkTJDywwYBCW3gv02DxRSNF5Qm9T2KMxn+pzyw5aC7YrgPvJRrwXaPJgkm4S5cD&#10;7MHr1Zmt0F16vMkXvFcf3qu1ELRNm9lYypN66izVdh11Fc1VKyiO2WFp/SBU//YUV98dQ8lXT/Hz&#10;hx/x3ftvP4kpes74Gl9jc/1yBB/qgKhHPRneKX/cmS/x444QXHVh0URCSv7AHdJn7SHL7wAJlRvf&#10;d0PIPVf4X7CD5KYTQu8S2NOJy45lL9oj6JobEsoCMLiGKlAiEV8sxuCaJAytS8HkpmHcYTfz1XSM&#10;b5rETk5aVRbSqjOQVh2PyJIgJFQEcs8fhaGjC92QXOHOIiZorxFnn+jfABG445/YI+6h+nv8O07B&#10;jHNUtMlHo7vYfAcob1vzGJDGf+F5tlDcsITyoS1iq52Q1tAFEYWOCDxrrg6f05bgeXPO5TE09p4V&#10;lLctILpugeAccx4JRl63QsI1GwzOd8PeL0cj7rIbZjVk8qiPuFPElIooTEdiaTZXxlAH38i6hRhc&#10;PQvpVZMxqHYKZ5hSylIwtCIV8xtHIulFX0YuDK9RYXh9OuelqKZmYuMYrmYh94nI6dn1wzDj9SwW&#10;ogmlkVw1E1cSipE1aZhYP5gD8ZMaRvJGX0RBPG8S0qiRnLEJjfO4248I6pPqM7Di9SiIjjkh4KAD&#10;5E87Q1LQA7KiPoivFEFa1BkpVV4siISHzLlZgML/MXdtkJLvwC5VnyU68NlgAMkJM2ZNUe6Jxnxe&#10;6wyQUOyBgTVe6DJfH+5jNNFplhY8JreF6+g26LxQh+tjvDfowme5DnxX6yJ4jylEB4gjZYWE/Hbo&#10;tkAPXmsM4bvFCL7rDKE4b4+Mst6QPe/DInH+y83Y9cUlbHh9Crs+u4Sdn13A/i9ysKB+N2bWbMWs&#10;2m2Y27gN05vWYnLjIqSWDeCRn+qOHC9+eIRvPnyt3i7+ffH1X2anWs9f77SKqdbzJzi/h8xbzj+K&#10;KXqg+g4/4HO8weGvNmIgjYUqe6udqFxnzuiE33FF/AsPhN91QdhdR6TVdkfQEVMe7dATHI35SFCp&#10;7lqpg8SnTfkVcniePQsqoqLTBh/xiEJPmDF8UHbRhguQRzX2RsQVC3gv1+TclHAnoRA02JEKOWmA&#10;Pkupi6wt8568F7RFwEpNJN0w5YyTaJsWIxGYVL5OE/5r2jJGgULlvis1WUxJDxsh/IIZoq+bsyCi&#10;cWL4SX1EnTfkiwqPQ/frIuqyMaKvmUJ2zBAROabw36gNyWF9fl92ygjJT60QfdkE0eeN+f/Bb7UW&#10;hHtoq08bfea34TFj/E1j+K5oq/7zV2lCddUS4RfsMKsuEse+WI39TUsw5eFg1P5Yzhk1GrDSoTEf&#10;DQD3N2xA6NkeiHzQA/Kb7RmSKH/YgbEFQhqp3HDmvFTIdScuQObR3z1XSG6TI+UC8T0XBF+0g/CK&#10;PcM95c88eDRIfX2BV12Zij6sVsWialhdEqa8HI4JjdmcoZr9egZnfobVjeYtOCoAFr7wRdDjbkgq&#10;FyD4mivX2BA2oX9NZ0ZfkANCWAxiR4WcNIf4mBmT8UlM078NHvnesOIxH+WdWgRVfJkzjwHpSq31&#10;QEa9J6Ly7SG8bA7ZbSsGdzLIk5ynSxaMT4h+bAtVnjUUl8wQcsEUXrv1IbhkBvFFcyQ+tkPsFSsE&#10;rzHApFofZJV0RtyL7ljyZhoLHxJKcaUZPFqjrT6in49vWIihNXMxrG4uB9MpRzWxfhaP+WY1DENG&#10;oQ8GlgaymCIXL7s2g8VUWnkij+/o/YyagSymiLYe8LgPEktVSCmLRGKpHPNeTcCKd7MwsWEIk9lp&#10;k49ER1bVWAypnsabhepR3zwseTMLMxuzsPfrxcguF2BoVQgGVIZiaF0U+teEYcrrQUyzH9scg5Sy&#10;Lgg8aMVZMRqVxzyy5/s88oY1txHEPrDni8Z8fZfpQLDLGIL9phActkRsgQe6LtBHjxUG7EZ1nKuJ&#10;zuRMzdZCt5ma8F6ji8BtBhDvN4GSaoJuOLADFXrJHp6jNdBluhai79iymAq/4YzMMn+oCgTs6M1p&#10;WovVb45j9avT2P35Zez5/AJ2fnYOc+u2YUnjHh7/TajZgOzyOUgoGgnJEwkGFMYi5WEMXn5o4BE4&#10;5wh/pNzU72KqJSv1dzGp1szUX+q0iqnW829x/ukV26dHnpaXeL/r5EMsAAD/9ElEQVTXM3yictM7&#10;v9Ev1B1xrz8049b3FzCxKgUJBV2QWOCJ5Ir27ETJLztAdsEeYTedobjtjNDbToh86sJuEwXLqfiY&#10;cjIBOw0gOWXCT3gEXCQIIz1R8hPobRsGexIZu6WChsqPqfKCNgTTypwh2KUPyT49RiGQIKIQOQkr&#10;whwQVNNr/t8QtEELUReMkXrfgonkvsvacLde8BZNKI7rMTPKb70GAqgomTb6Duoj7IIJwi+bspAa&#10;3eSBiFMUeNdhwUMXjfKCt+kg/rop/FdpwmtBWxZKijOGkB43YHeq55y/QXXVFMn3LZiOTiM+EmQE&#10;GaX/LwaFckWNDue7gnfros/8thAfNEb4ZWtE33bGtLooLGrMhvxSD9z45hS++fCOYYWUWSOB+/P7&#10;73Dvs4sI2d0RymsUQPeEMq89Qi65cNluwFkHiHLUG32Sq45QPiJRRV15zgi95QRJjj2XFkc8deOt&#10;L/o9up2D6nfdOENFYfa4km5Y+8UUpJSHQP6iLz/xU6ccbfmlV6aw2zLt1RSMqB/MG38Z1SqoSryR&#10;UOHLX4PAntTlF3rVHsoHTtzNRzBJopOLz1sivtQZQUdM1Jt7J015rEejPBJRFD6n3FRStQuSalyZ&#10;WRVX6IDQ82ZQXLNgWKfiuiVfBAcl4rr/ISO+XXzOFMKTRgg+Ygj/AwYIe2SDyHx7FlNeG3Q5NB1x&#10;2YrzU7u+ngjljXaYWJ+GyQ3DkVyawKO1gdUjeeQ3+eUCjG1cjInNy7Hs3SZ2iYZWL8GA8mlILumP&#10;MbVZSC3sh+SivhhaFYaJDZkYVJ2AoTUDOBc1om4YoxfoohEfFSjLXgTzfUgFyLNfjsOqd/Mx/9Vk&#10;dqXoNtoAzKjMwKjaUYxNmNQ0jaGhRFxf0DwVw8pkWP06G6HHHRCW48rfeyoHTq8QIvQBUdh7Mj9M&#10;9qQjfw/p5zHmqRvnGOn+p1Eejc3lZ63gs8YA3mv0WVBRkJyKjL1XGCC13B0eI9rAfWQbdJyhgfaT&#10;2rC72GOOFjyH/g3eK/XQey7xpgwQdtEe/tvNMKU5FJ0ma6HHPG34bTXkbd6APaZQPGgH2bMeGFAR&#10;i6Vvl2LfV6ex+vVJjC7fgcWNpzC9ZhNGls/CuKr5WNK0CStfUhD9CAYXL0BS/kgMLhuIxCehmFw4&#10;FA2/VXHzwnsiovMLvb9/KPv0kMaPXX/vWrWeP/9pFVOt59/g/IsswT+JKfXWHn/UJzHV8sD0E5ca&#10;1/xahOmVgzGtNhHRLzoi9pEbjwWi8wja6YroPHqCboeoJ+5Q5rki8rkrRjT4Q3HVFsLj5gg5bc7b&#10;WaKTJhwkDrtrBRFVj+SY8wiHNrQi79lyjobYRJSZoq4xcqyob21ssy+C9xlynx5t5hFXijJIVFrs&#10;taANZ5xC9+jwW8k+fSjPGbMIIhFDo73AdW0h2a0FwUYNCHZof9zU04X0uCEiLtEKvREizxljYLEt&#10;wznpc2ksKDmsi/DThgg7bYi4HFOIt+jAe6EGi6rADVrMkvJbrwWfVZrsWlFNjYBKmU8YsngK3a3N&#10;oFFCOihPGUC8V5fZU+RWBW3RQegJY67eoSe4rMpuyCr3RmJ+d9z44Qi+wWv8xrBC9feOqny+wxdY&#10;UDEEic/6MR5BctkZoecdEbDHioUUhcwjX3hAcdeZvw8twkl82R6h1x0Q/tydf48gj4r7LiymCKkg&#10;pvzUJUfOW4kIuXCvHRJK/aEqDmKoZ2qZDFOaRrCoSq6IQWZ1MiKKJciqTcLg2hgMqotBdn0ERjeq&#10;MLZJhcji9vy1CZsQ/sQFITm2CHvkxOXIKbUdITxjzpDO0IvmPNIjMaW8Z/N7qJzGUuQ60dbeTUsO&#10;oUfeoX5HqiwyheKaOYfSpZfMIb9lgYhHNhDRKPiIISQX6d+XJYfVRRcolG6AoKNG8N9twKOtiKu2&#10;SCvviBVvh2B0TSSUz3yRUZ7GomVi41xMapyP0Y2LkFgxDgNq1A7R6LqFmFi/EdObNmJk7WSs/Wwx&#10;5r/MxtjaSExqSMOoulSMbxzCuAUCgpLoFD0X8LYgjUcpS0UVMySmCNhJpcIkoqjehjJTqaXRPB7M&#10;quqP7CraChzL49SsqmxMa1qAGY2Tsbx5DDa+HQf/zVZcrhz5rCPCC7uxQ6Uq6Ia0MiESyoIxsDoc&#10;g2qUSC/vw26x8Iw1xGesmAovPGoB8VELCHabsJgK3GkI79V6EOw0hmiXCbKqO8J7vT58thqg3wba&#10;4msL4SFjeC3Vht96A/itMoDXUkMEbjPjrb+om46If+YC/61G8BzVhp2unot0IMuxg+JZZ8QWhyC9&#10;LAobv9iIQ9+cx6Gvb2F581nMrT+GIaVzkZI/BKMqpmF+40oc/+YWDn55HSe+zsXs+tXIKExA+ANf&#10;7Gheiy/wFj+CAujqmTdtuLY8lFEW/SORrVVM/UVPq5hqPf8G55/HeL8/yPzRmVKTtz8QYLjl94np&#10;wrtl3+LqV0fQ/4kfFjZnIbW0G2JeeCC+0ANRD11YSFFuKuqZO1/0JK6874TYEg9k1nRD5D0H5kdR&#10;6Lxlo49W3MNyrdiZoCdQciMIl0D9bETKJpeKsAmxz4isbosxzd5Q3bSCYIceQg58FFIrNRByUI9R&#10;CYxGWKoOpwdu0kHoIX3mUpGYoqwSbeSJd6rFlPS4HoREOT9DlTeGCLtoAvlZ6ukzQPxdC3agiGhO&#10;Yzkx9fkd0EPcTRPEnDdWg0C36SJ4s3pMR3iFoO26LI4S7lsg9LABJDv1OCxPoo/QCCTGKJ+VeN8c&#10;gq0EHNXifBd9rPyEEWSHjBB10QL9C1wRcdYO6QUdsPHVGBT+eAM/4Ave6iN/8IffvkTDz8VIvOeN&#10;wL3OCDxDAEZ7xDz1hO9uKw6Wi647QPnMDaKr9pDedULYEzdEFHggtqIDkqq6QXTHiX9PeMsRktyP&#10;2am7LgjJdeaNv4BzDhDfd4ffaUeEPqAOvxCklguRXinFgCoV0irCkFoZAWm+D/fQxZUFMyE9tToU&#10;4cXdEV/hhVFNUUir9kJGTT8oHroi7IEzb/kFnbHkqpf02k7sRBILijAJLeF0EtIM8Xxqz04mCSza&#10;6qP6GBJTwmNGCLtuwS5VxB1rxDyzY3EecNgYilxLSGi54bIZFDfNEXbLAgGHDOG7Rx/+dB0wROh5&#10;U/73JzlhDtFJa2RX+WHhq2z4nmyP0bUjMbhqLBa+3oKRtYsRXzIBA6pnY9br9RwCn9S4GJMb1mHB&#10;qy3Mmtr/zXbEF3hBfI5gpAFIK49EeGEIVMWRnJUiJAJt701oGsfjPhJTA6tSmY4+rXkMZr2awOH3&#10;IdXpSCuLwYiagVj4Zg6G1QziChoqOqYR37CaSZjcsAyzm2djXsMITK6JQfBBR8gedIA0rxNiS32R&#10;WBrInCsqUSaEBeXc0itDkVbWl1EF3jvNEXrVjhc6iHYeetICvpsM4bNeH95r9NBniS4CthixmIp7&#10;6Migzo4zNNF5tibajf0bAzq7z9SE/Kwles7SgWCHGfw3mzKTKvySLXOqArYZQnHBAr2X6sJ/tzF8&#10;95gj9F5HyF74sFCc0TwDK9/sxNnv8nD222dY++osJlWvxICiUUxDX/F6N458fZ3FFL2dXb8UWWWZ&#10;GFnWH/vf7kLhj0+Zhk4/C59YIfxQ9jsB/dPj3N9ZVa3nr3BaxVTr+Tc4/wdiitlShOlsxMba8cjO&#10;98LkujDOZCSUefIWH1306jfmaTuuMeHetofOiHjkgtAcO8Ym0HYfuUsUeuXiY8oJfSRac97lJvW1&#10;0Vtr7m6juhHazqJtPxJU5E6RqOpf7gzRLn0ErdPmXBNv8G2n6hYNLj0mkGfwTh0Id+lBsF1XLVzW&#10;arKYEu/RhuqSIaQHdRB1jQKyGgg7bcCjPqKVK84Z83Yfiam0R1YsdqRH1Pwq4VZtBnlGnTWC/xIN&#10;CLfqsKAilyx4my6LqcAtOojNNecguuygAXOxyN2icSGNCMmRIrFF/0/0a6/FbbkUmcqTfZdpwn+1&#10;NqIvWiLsqAVSHrgg8aoH1lQMw/f4grMi33/4Eb/gJ+S+Ow3/nZ7w2myHvlut4X/Qlvk+5Er5n7JB&#10;UI49RBdsIbpki5Cr9nyJL9shosQdsscuCKWx221H+F+0hfC2I4KuO/DnUSGy9JEbd/hRKN3vnAOC&#10;rzgjLM8Tg2rETLYeVCXH4OpwfvKOKw1kgGd8WSAya5UcQA8v6Qp5fgckVPTmLFZ4vgfkeSTUHCG9&#10;5YDQOw6Q5tojrZY2EambzwrCk2aci2JBVeKE9Fp3hrvSdl/4XWt2LEk40VhPdskMEbct+dfkSMU8&#10;sYPsijm7m1HP7RB235oFFYmo0EuUyTNip0p0ypgzVPT5xD6jipv4p84Q7rfCvJf9EXKrM4/tNn6+&#10;A9lVM5BSOhcZFYtZVE1qXMGYhOE1MzC+binmNK9jB+vod3shuOAJ6Y2OiCwUoH9FIpLLE5gnRRiE&#10;9MoM3twjYUVv6RpeOwij6rMxuWkku1i0zTeqNguZFQkspmijj5AKBO8k9hSF4sc3LMDiV5ux4s0a&#10;zG8cg4nVcQg65MRLBzTWS62UIKlMhIzKCAytSUVSRSSLXVlBb8SV9EZyWTeIcxwQ8dQVEbcdEHKa&#10;XtBYIniPMW9RErrEa7Uu+izXg3CfKUJPW3GFTM+F2ug4WQOdp2qg61QNdJ7YFsG7TOC72hB9FxlA&#10;dtYGUdft0W22DrrP1ILvOj3mihEFv/dKfXjvtuCRY2R+AAZVpGNu81xMr1+D3V9cxdUf8jmEPqZi&#10;LvoXDsfkusXY8PYgdn1+AQe+zMHBry5h82d7Mb95NmbUT8Di2lnYXLcShd88wk/vv1EjWwiP8PFx&#10;jREif4gr/NPjXev5059WMdV6/g3OHx90/vFFW4uYUr+aYzHFcQTq5fuVV5G/wzt8hjpsbByNIUV9&#10;kVHalUckjETI90BUgQeii9rzRa6U6qk7ovPdoXruykFkWa4TkipoS6gb4p86QnHFijNUFDInxg09&#10;mQYeNGEnSnnPli8iWQvPWkBO7KBT5oxPIO4U0dDFe43Qb6EGQg7oo9fcNui9qA0CtmvBf6sWRAd0&#10;2LWSHjKE/KgRv08bedIDOpyfEmyiHj1NHvPJzxgg6ZEFJAf1WAyFHjOA4pQRIi+bIvWRFZcgSw7o&#10;svMVed6QxRRlqRSH1OKHnCna4iMxRVt7NLKjcSG9Ddmjz7kpCq2TGKOge8A6LcRcMmY6umC9Frzm&#10;toGMxpLksC1qC79lmlDQ2GqvERQnLCDZbonRzwV4h0au0/j2w7fci3i4fgN81rpAebsThOedIct1&#10;g+CEA3ptNONNvYAcewScs4HqhSsCTlnB94gFZA+cEHLPEcHX7BCa5wT5U2eI7jgiMMcOfuesEXTN&#10;HkFXHSCkvFseCSoHDpLT+I+D7DddMbBGiPGNUUivDEBCaT9EFHaBorAbksv9oSjuDmVxVyhLOiOl&#10;JhDhZZ0guO0MwQ1HRFS0h/i+M0Q3HSC774jwp85Ire7AlHvCYJCwofX9qFvWiLplhdj7Niy0aQOQ&#10;nCkaAccXOCCt1hUJxY4sosiZEh4z5vJj6uYLuWYB/wNGCKQM1UUz+JDgPmqEsCtmiLptifAH1jwC&#10;DNxngKB9hgyqpE47yVErTGwMw7rPJkH1IoDdk4jnGciqWIKhlWswuXEDJjau5uD5iNpZmFS/HNOa&#10;lrDYWffZQohyuyC+KBiqYjlSK5IZyjmkZgQyqgYhtbI/56Zo3EeZqfGNYzGmfigmN43BuIZsJs2P&#10;rx+ECfVES0/ncR+N+Jh+3jgB6RWZHESf2LAQMxtXYUHzcsxqGIXoF33gt9uehUpahQjxZSJmXMWV&#10;ihi6mlyhYjZYTJkIExqTMbxOitjy9oh84YaYfDVUNbXaDaklzoh7bs/4CbrvZactoLrnCN/NRmg3&#10;si0zpih03mOJNnrO10an8RocKg85bA7BHnNklLfjjJX7IKp00uUxIOWqKCPpf9Ccy7UHVMkQUyhG&#10;Ukk8tny+B7MaNmPVqxO48N1DLGvehaEV05BQMBiTahexmNrw9hQu/fAAZ767id1fHcbcl9Ow/PUc&#10;LG+chQH3o7GrdCV+xvfq3NTfPa6RmKK5X8vVIqhaz1/ltIqp1vNvcFoedAgAqU5P/b2Y+t0Wb3Gl&#10;KHD+M5Olvkb5z4+Q880urGrIRP/CTsgs74rkik6IK23HD9JEXKbqErpo9Bf7Qi2mop66IuyhK+d3&#10;ZDccmI49rjmQK2LCrlgjOs+eu/lER02ZmE5uFI34yJkiojVlauQP7RCSY8WVM5G37DCsrgtUlywR&#10;sEYHoj16nFXy26SJ4IM68F6vgcBt6vGZ7LgRQvfqI3CtFgfSyZ2iouLQfdqQHdbhmhgSVATuJPhn&#10;6DF9xNw2R/x9SyTkWWJwpT1CDhlATkH0w3qIzqGqGbUQUp03YmeKxBSF0GnM57NKi0UUCTHxXn12&#10;pkhkkYCjwDuNCemKzTFhNhVR0iOO6yPiqB78FrdhYUXdg8pjRhBt04dgK6EcrDCy0A+vUIVv8RW+&#10;+fAtvsd32FQ2F87phui30Q4+O2zht5cC267ovcMSnTeYwP+KHTtTtFEZfN4KwactILtnB1GONYIv&#10;WCHwlAXE120hve8AYY4NBFdsoXjmCnGuA8T3nD6NAWlUSBkryjyFXnGALNcFU1/GIKG0G2TX3RDx&#10;pCPCX3RCTEkPiK65IeSBB3OtEqv9oChsD1mxJwKv2SO2uiuUZe3YGYuu9EB6bS8kV7VjphiNb8Nu&#10;2jBXTHbWnMPQtMZPT/Ixj+wwsKEjh89plEdXxD1rdQj9jClfkc/tobhnDTG5U9cseMsv8qkdQq9a&#10;sKgSHDSE8IgRgk8Zs5giZ4p4Vf7byVkxx/C6XhhZ548zP63HhLpEJBUrkViYhjlNmzCuZjXmvNyN&#10;sfVrMLRmDgZVzcDImrkYXTuLR4LL38yC8F53xBaK1AiEOqp/GYHUikwWU+RQca1M7SAe81GOijr7&#10;yJkaUZeJsfWDGctAWISsymRMbvxIPq8fwRR0KlWmEd/UxsUYX7sIq9+s5Q1C5Z3OEBx1Rmq5P7uC&#10;UcX+DFylbNuAiijElEoQX6FAaqWUxVRquRfT79mdvO/I6BH6meu3Rhe9l1PZsQFCiPt1ywYj6r1Y&#10;LPVdqof2Y9qix3yC4urCc3gbDpd7rzNExGU7pOa7Mxi090JddJumgW6T2qLvQnKJDbl+hsbKVKpN&#10;WbuYwjAMrhiMNW93Y0HTXqx5cwo5PzzGhrf7MLluAYupljHfwuad2PvlWXalptZPxPDqNAytTsHI&#10;kiREnPPGuvyp+OHDV/jp1y8+hqb+8NjW6kz9pU+rmGo9/wan5dUbwTd/R9vRw486lE4ZBPV2DIkp&#10;evdnXsr/CnW/FmNV7TgMftoHQwp7IK2gPTIqurBYiq/owK5UXHlHHvnFFbaD6rELIu45IfqJK69Y&#10;hz9xQ/hTdw5B88jvgROG1/dFSqErlDkEZFSHzAmJQJkqLkG+bQs59ffdsuG1d6JYk5iiWpCIqzZI&#10;e+4IvzW6EG7XQ/B+Pfht0US/VW3Ra8nfeHRHvCnq2RNs0GHaOPGcOAi+RwfyI7rsTIUd1+Oi5Ihz&#10;hoi5ZYKEPAukFFgj8aEVE9HTS+2gPG/MmSraFCQiuow4VWs0IaWevr3qTBRxr3jkuEYb0oMGiL1p&#10;zv9fJKYiLxozjsFnaRs1qHOfDpJumnI5MnUGxlDIfZ0mfBf8DYJNWszHIjctYD3lVwwg2W+JwUVe&#10;ePRTDprfNzAW4asPX2J3zVp0m2eP4IOukJx3h/8+e4TntkOfLZbost0cvmdsEHjUGn67zbgwWnnf&#10;nonXXC59wwbSXFsIzlvC74gZwh47QHLdBgHHLSC5bgvhZVtIbthDeN6GL3oCFlyw5TGR4IwdYvLb&#10;I7smGNHPOyC5tAfSy/sh8kUHhD9uj6jSbkit9mdnSvq8HaQFdLlDVuzGDljQRRsEnLRkZ4po9/Q9&#10;V+U5QnmLSPdqMUXMqYw6T3alyJ1i3MFTqhayZjeKyo3pkpJzVeSA8W8lUOTZQnDGDPJ7VHBswXR0&#10;ElcE9yR4J30eZaooiE5bfaEXzJFU5oS0amckPXXgIDZ19239YiLiCwKRXhyPyXWzse7tAUyu34HM&#10;8kUYVDGT6d3LX2/B1IZZGFo1AKOq0xF0uzs7ShOapnKv3/hGYlGpy42H141kMTXyo5AKL1IgvSKe&#10;c1PZNSmcmyJBlVoehcSScHUgvXEcCykKnVNmanrzPAytHo+JdbOxoHkeFr8ch4k1KkQ9aM9l1QOq&#10;5ZxXG1QdxmPX2BIhFAW9MaA6EsPqojG5KQ0p5X2ZJya6agfpTVtGVXht0ofvFn30WaaFfqu1GcTZ&#10;e6E2Uh47wW+tIfou10OvRbo86us6SwtuWX9Dz4W66LvSgEWU/05TxiD4bzSAz0rqodSA71pd9Fqo&#10;DZ/txgi+7IC0aglSypTIrMjErMYVmFq/EbPqd2N+/R5s/+wkB86HlI9B1PNkDKmYjvG1yzG7cSNG&#10;18zGuNrJyCxPQmZFBPwvtEPImc7o/0CCa+9OcH5THUL/WCfDrwp/d6n++OKw9fx1TquYaj3/Hocf&#10;eD72vH0SUxTZJIGlbmHnx6CPrtSP+A5f4g2ufrUfY4vlGF4SgMGlvTCggnhCnuw6URaGxnixpZ7s&#10;RiUWuiGxrB3iCtzZoVI99+CSXbpIdJGgUt52ROxjF6RVeGBAlSczpGhdO+SiupePxnkBh00hOG0B&#10;0VUrSG9bQ/nEnoPpJL4ir9kiq8wVgs0GEO3RR98lGuxMea1ry6KKnCnhHl0uLA7eqMYTiMg5WtKG&#10;kQQkoKT7dTg3RYF0IqEz4XynDvOipEcNEXLUEPEPrRmVQBgGGvVR+JwYVqH0ceRmraeuPgMWUiG7&#10;1WPF8DPGSM6zgniXPvf7BW5U56VIvJGYI5cq8ZoJIo8bIP6SMZQHdCHdpQOv2X/jjcRes9uwIPPb&#10;oIfQ46aQn7FG1CV3yA92xLGXe/E9vudxX+3PZRBv6wCf7S7w32YP/wOOCD7uzBT0gEtO6HvIGn4H&#10;rRF02IprejibdNKc71fKoAWfs+TbBGctEHbPHoKTFurrrBUHxAPP0IjVGv5HLFlI+R+3gu8BSwSd&#10;tEXIZSeMqg/FqLpQFlMJxd1YWJH7EV/aHarSrkiq8oHiWTsGhMoL3CB95ozgS9aQP3SE5KotUmo6&#10;MPGeAK3EFIu6b89iigLpxJzKrOvAIXFFjgWHzyk3RQKKAujJFU5ILHVkxhQJJhHlqZ47IPyZPUKu&#10;W8HvsDGCz5uzoAo4ZszoBLrItVLct0F0oQOi822hvKkOs1NnXchRU4h3mWJQeQ9Mq4+H/G5PrH6z&#10;BHMaVyCjbAGGVK3FyJqlGFBOBceLMatxHoZXD0RiUQhiiySY+XIqRtdPwaxXy5mkTsFzEkTz3ixg&#10;V2ryq6mclyL6OYXPyZkaVTeQA+g07qPtyEGVqfx1JjVShc0EFlNEPZ/QMB2DKodh/sslWPFqEda9&#10;nYaY+x0RtNeWERZh+V2QVRfJCwJDayORVhGKyMI+GFwbjgFVEmRVSdC/0hviaw5834svWjHbzX+n&#10;AXy36aHvSm0WU1QR03eJDoupntO04Z7xHzzSoxLjzjO00HelPnf30Ysh4RELeI7WRI8FOug5R4td&#10;VN9V2vBfr8sw0MAjFpy5UxT2RFxRGKY2zsP85i1Y3HwAq14exYyabZjfuB5jK6cio3gIUouzMbB0&#10;EtKKx2JszRxklmVD/lQM+VMvCHI7wO+YK0JzumL4i3hU/1qCH/AtI0LUa8f/iWj6z25vPX/a0yqm&#10;Ws//9cMAThJTXAvTIqaorIQ29T7a4iSmPgA/vqfx3k/48sNb5H13EasaRmFYsT+ySnois7QTYh5S&#10;bsUDUS/cmSVFQooC5iklbkguckNyqQezpyg7Rayh6JL2iMr3RDit6D9wZedKecOeL/r4+GJ3RD8i&#10;HpEdU9CFF6z5AV94yQqCK1YIvWUN+X1b3u6j0SA5UwOKnJGcZ4eA9TrwJjDmJk30XtoGAbSpt1Ob&#10;t+YGFtrCd7EGAmjbbr0mV8HQ9h9t+4l2aMN3rQYUZ/R5BEfYBMpFtYgpQhUQCT3ugTV390VdMELM&#10;VRP4rdDg7UDKQdFITn5AH8rjRpyP8l5CMFAKqZtBtJNGevpMaicxRUgGcqhoqzAjzwJpd80QQr2A&#10;H12unpP/g0nqNCoUHTCEYL8RgvYaQ3rOBmHnXNBvkR2OvtqB7/ANd/fR6HVz3Xz0WewAybmOCD7k&#10;BskxVwhPuzFziLbwvLZbIvigFUIu2iD4iBnkl60RsMcEohMW8N1rwsI14LAZ3+ei05bw32uK4DNW&#10;EJy0hM8+cwiOW6HvZlMEnbJF0DkKtDsgsbwn4oo7IqmsJ1LLemNojQjDaySIK+qM+JKuiCnuxLkq&#10;ElREX5fluSIs3xWRFa4IzbOH/Jkjwp87IbOhByKeOjKsNabIGQmVbogtcuJKGNrso81O4k8pblsj&#10;Ms+WA+gkpKLybJBc5wp5rhULKfElcxZQdEUUOkFyyxqBJ01ZTPnuMODPo20/AnnGFzlC9diO3arA&#10;w0YcTBcdMeL7mzhf0ZetEX7JDrMaY5FZ6IcFjeOQUTIQo6tXYGT1BoyvW4Vh1fP4yX5k1ThMaxwP&#10;VX4QZ52oAmZQ9SjGJ1BhMgko2sijLb5BNdkY2zQFoxtGIKUiERmVSZjYOJrD5ySoiIQ+qWk4h9An&#10;NIzmfj4SU1R+TM4UwTonNUzH6rfrsfrNIixpHg7RPqqKsYUqvwPSKvwhL+rG+amY4r6MskgrJzRC&#10;CGelBlb68/dMTlud9+whv2XLsNSQM6bw36YHr1Va6LNYkxsAgncYIu2ZM/rM0UWvmdrw3WCIfqv0&#10;0XG8Bnot0IXooBkG1/ZCp8naaDdSA15r9NFlQhv4rdWF7KgRfFZqQ3zIFD67zaDI78AgV9pKnP9y&#10;LTa8PYY9X17D4S9vY2nTPkyomo25DfORXT4U42pnIKt8IqY3rcLIqskQPvSH6rkYsse9EHijPQJv&#10;d0JSQSg2NM1D3W8Esv2OXwS+f/9fOFD/6rbW86c+rWKq9fxfP5/EFAuqDx8FlVpMUffbJ1v81/dc&#10;r0vuR943VzCrJAnZRUEYWNobiU88kVyg3t6LKWmHtKqezCuKfOLCWShymtLL3BDziGjobogvaw9V&#10;oSfCH6sdKhJX5FaREKPfj8h1QPhNB4TfcURyZTskV3VETLEb/I5ZcM7H96AZB88FZ80RQuvxeXZM&#10;VSYWU+I9Bwyv64TgrfocEvemYPlubXivbcuoBNryG17viJCduhwWJywB4QmIZE4bfRHnDRByRBeK&#10;swbot+BvLK7812lCfsaIWVOKc6ZQXbfAkHpXDrmTeJKR0DqgB9EOHb78lmrwFh5xqYI2aCNgnXrM&#10;F3fLgrEIJLCI1E7uF319EnI0Kky+Y46ok4YQbdSG76K27JqFHdLnTT/ZcUPEESuJN6wMEHzIAvKz&#10;TpAe9cDB15vwPb7mJxLarmx8X4H42z6Qn+sCyYl2CDnVHsIThDMgAdMFkituEBHA84wtd6wRBqDv&#10;JmOIL9jC7wDdt9YIOGwOGYXQj1vxr4NOWsFrrwW8d5NQsYP4sgOXF4cXtYf8iSfCnrfn0tqIx56c&#10;0Yp81B4DKvwwuCoIKWW9+faM6iAoCzpwYJ1GvBEvXNBvnwkUD+x5xEhviTEVdMwMUgJI3rdnIUXf&#10;XxLMJKJou5PqY2IKHCE4bMysKXKj+te58bYeCSIa89FFQorENrmYUSVEfrfjcR85WhRaTyhygPik&#10;MY/6aLxH2SnJeRPIrlDpryGUl00RdtEM4gMmEO8zQ9Q1Z6x5OxYZ+UHILI7HpLolzJYiJAKJKRpX&#10;kXOy4NVMROWLuNCYIJtDayarrzrawBvC8E3KPhElfnzTVBZWhEmgEd+ExpHsRpGYSqtQ8Vva4KPw&#10;OTlTxJca1zCRrxkv52Pey0XY+sVOzCBxVZ8J8UF7yM478X2ueNweEaU+SKkIZiHVv0KCpNIAJJb1&#10;w7DaUMQVd+ICYsllWxawlEck1lt0ng1CT5ogcIce+i7XRK/5VBSujyGV7eCzTB995lE7gD56ztVG&#10;5ymavOVHbC7a3Ou3xhAew9rAa60+vFfpot8SLe7N7LNIC95rDeCzy4IFXvBzLwyvHoNlr7dh3duT&#10;2PH5dZz7Lo839iZXz8bo6nHIrhiBsTXTMbhyOua8XIWU4hTInwiQWSxH+LM+8LvWAT0vtIfquQyz&#10;amZg78sD+OIDbbeSmGp1oP4nnVYx1Xr+rx51JorE0r8WU2pn6j0+/KJG3lEr+7f4HDvqZ2PwCz8M&#10;Ku2HodS3VkQZjfYcMo8qVAfPebxX4oG4AjdeM09+4cKjPhJLlJciEZVQRiRmejD0QORDtTPVElAn&#10;R4vEmOKOI2LL2yHikTPiyz0QX+UJ/yPmnOWhzjUKolNAWXGBMlO2iLxojQnNPpAdNYFkvz5v40lP&#10;kLNEr661oThhgBF1jghepwV/qpmZ/zf0nv0fkB/Xg+wwCSJtBGwm8WTA71PhsfyEPqJumPLXk581&#10;gfSoMWa89Uf0dVPGGNCoj4LoUZfUgXQKudMYj/AINOaLOG0M6T4DFlQUTCdkArlNzMA6rIeYG6bc&#10;6Ud0dCo5pvEj5a9obEhijVws2gzkV/irdeGzTh+C/ebsQETf6IhhT6So/60U375/i2/fv8HXeIfL&#10;Xx3DkMJIHoGIjnpAdNQd4kueCH3UGWHPuyK1zAvxJZ04OB643wr9tpvDZ68l/I9Ys9tEb0Nuu0Bw&#10;wZ43rwQXHXg8F/a4HaJLOiG5og9kD9sh5I47h8vDCjpClOsG+bP2kOa6Q3rLDaJzToh80h7pFV6Y&#10;3BzDbkliaQ92Q+h7TqBO6R07RDx25OB7xHNHRJe4QEC9jNesPi4X2CLoOPU0WnKdDCEyiDmmek5u&#10;mBOP+Sj7RBeJKeFZU97go7Gd8rEdj/robUKtGxclEzmdHC36eNl5U8jOGkN5zZydKDF9by+bQXLG&#10;GKLjRgi/bYHQMyaQHDVl9lLgDnPEPe6Ixc2DobjXi0d6MxpWYlTVHAypnIr/h723gIo73bZ9dye4&#10;u7uFuBGcoigFCneJuycdd3d3dyNOQoyQEIgbJLi7xNtdkvnGWhXSvXufc8cbY9/39r19+Hr8RxG8&#10;A6maNddcvzmrYSViCpIwv2UuvDK6QJwfgKjiWK6aGVg1kcUUiaXBlal8jaofi0WvlmBO6ywkVyQy&#10;sJM2+qhOhkTU/NbJXCVDQooEGHXzjakbjxE1E3jEN7VhHpa9XI89Xx7B6IqBmF4TD8kpO0TfdcHg&#10;Kl9El/RGcrUUCeUBvNVHQfSUikAEP3ZHbGlX7s8kVAll50JyLHhcTmHzkPOGEB7RQdBhbYiO6UC4&#10;VwfSNEOMqnRG9+mq7Ex5rtCE51othKSTqDdDt9mq6LlcEz679dFzqQZnqXrMU0Hn6Z+h7xJVBB7Q&#10;4bcF59ojoqQ3pM+90L98FNa8PICVrWl8pX93Bwe+OIOptXMxoGQQZjXMx7ymFZjTtB4zGpdxF19U&#10;YTAGFEkxoDQYI2pSEF4cihkNc7Hn9VFsqT2E179/iR/e0zLNX8VUe+D873zaxVT7+Y+eT2KKLu7Z&#10;+2cxRb1v9Kf3P/3Kt5RH+A5vsaZ2JOekBpZ2RmppJy4xTa7swuKI6dpUSfLUCf2ruypHdQ9tEffI&#10;jsUUgTxJTFEonQRU9BMnDqcnlLpyMJ1gnmE0drhnx2gF2Q0bBN+3Zx4SiSoSVP1rSKw5QpZFgsqM&#10;+9ykZ4wRd88GMdctMLDEETG55vyMmMCXfltVITmiwfiBpBxDJNwwRJ/Z/+Cckv+Gjug9/x9cQUPd&#10;fNSLF7BbDZE39JB4x4DFTsh5HQgPaPImHomphLtmWPRWBPkpHcYakJgioUZijEaDFEYnAURCisLm&#10;JKSkB7Q58B6Sps1iS3JIE76bVLhDMHCXOlfN0NtJSJFjFnJUkzcMPRb+A57LOzAAVHpMB17rNeC3&#10;Q4dX1MXniAbvAvEhZ1x4vRs/40v8QlLqQyvWVi+A8FwPSK50gfxaV8ivdoYstxs8TzrA/5IThDlu&#10;EF13hPSGIwfEkyv6YEClB9PNpXecIL7rxIHxYfVCRhpQ2XF8RS8EP3JB8FM3RJV1hzjHCfJHrlyg&#10;HPzYjV+mt9FFThX1+QVdsGXHanhNAJa8HsyOSXS+KwbV9ENorg2PEiPu2yDwnDHCH9kgutge/qcM&#10;Ic1Ubm1GPbXiGpm2W6oWCjihz9fgBlfEPbNmZ0mYps8VROEPLXhrT5huyHk6ykvFVzsolxWo0PiR&#10;JVfMEBQ2OF0PIRf02IGKzDZi3pTwtB4LKipCJhYVgTyJa0XLEIpMGyQ8cMHeL+ciMrcrZtRP4gfy&#10;gWXKcdSMhuUYUj4KC1rnwfdWb8SVxfE4bmLDPExvWYAZLbMw78V0DK0egNTKVExonISFLxfzbduY&#10;jzJTg6vieLy3+vUCLHk5G6NqhnLOisZ7UxqncU8gFS3T5uCyl5ux690BDC5JwsBCX3hvNUPMA1cW&#10;UwRK7V8TjJRKGYbWRnD9z5BqGYssErjEg6MnMLQ1SULK95AeC0fBPqWTRCM6z3XqkJ80QHyOFcZV&#10;ucJrkSb8N+ig+wxVBJ8jIWWKThMIQaKJ7gvU0WeVJvz268F57Gdwn9FBmbdapY7ILFP47zNkVEds&#10;qScSyiLRv3w8FjXvwfpXp7Ci9SjOf5uNba/3I6V4AGILovjvdHDZ51j+cid2fnkU8mfhSCiOwMAS&#10;BYZUxLG7N7R6BBY0rcW6pl1YUb4fTb/Rv4E/aSh+4S8B9E9X+/m7nHYx1X7+o6ctIfVnMUXXn8d8&#10;be4UCStl7LwBO15Nw5CyXhhS2RUDq7tzRQw5DXFFrjzCG1Tdk8VScpkrXwOru3AHGAXM6ZYEFb0+&#10;/oGD8qKAepkrs6cI6BnxxJHJ3MEPHZRlu08cmdZNLpUixxrx5HTVuLKoGtXQG3GPbBB735rFVMJD&#10;Wygum2FEnQuCKXBM0ExiQh1VohDI/aE8k2CDssKFMlEE8yQMQuABdUhPayPoqAa/TFiEwF1qLHzC&#10;LijrZCIuGWJAvhVmvOjH+AUSQiTUyL3y2awC700d+eNITJELRe5UwAZ1dqciL+qzwOIyZoKJblLh&#10;9yXiedI9Y3a56PMRXZ1qbyiYTmKKRB8Jwagrhryp6LdVmzenxKfMEX3PFZJj9lhZNRw/4DW+e/8S&#10;VT8WIuy6GP7ne0J6pzdCs7uxmJLf7Q5BdhcE5rjD94ozAm+6QnTdCWF5nSHOceGKmOD8zpDec4b0&#10;vgsXE9MKOzlO9DrJHWdlWfJdVyieK4uTSVxRWbKipDOT0aUPXRjMKbntwMT0kPvOkN925CqaiIfO&#10;mNIUiulNkRha7YWg85aIfmTPoirygR2G1HVHbIkDwvNsmCFGzhS5UQmldogvtOHxHGWdKIBO5diE&#10;RSBKPoE5aUwXkmvKIfLgHFMIzhrwWC+23I7dKdr6pPJsGgsy6POOKSRn9BB1i8qV9didCkrT4yoa&#10;+Q1jRidIrhhCmG7AThhhOuh7HVzRBROqfbDri1kYVhqG4RX9Ma1uCqbVz8SCphUYX/M5pjZOhiwv&#10;AGPrxmJ8/TQMq56CWa2L2ZmisDm9nqCbc18swrwXCzCmfhwDPQmNQJmpOa2TeJuPCOh0kZiirNSs&#10;5jn8+SbWz8GYuhmYWD+fuVYbX+/AzLrJGFMug99uC0Q+dENMURcMqgtFbKUY/avDEFsu4o0+ElPE&#10;AhtVK+QnMEQ9D80y57JpGs0FHTfgbVG/bdoQHtRF31XqEB7QQ9h5Uwx+6gD30R05hC5PM+LOyE4T&#10;O6LbLFV4rNKEK/X1zVBBvy3a6LFYDR7rNHgrMGC3Ni+IeO8xYvE+tFLOObCxtbMxpXY1FjftwbTa&#10;jVjZup1dKd8cL/QvTuYtxfHVCzGvZQuP+SIK45BYGocRFYlY3DIHs5tn89/3ypbN2N56HDvqLuHl&#10;7zTu/ut07+NWcjsa4W972sVU+/mPHaUD/lFMfRzxcYEViykCJSjZLL9++AG//votb/G9ed+Eivd5&#10;OPb1cgyq7IX+FW4smijzFFvowmO+AdU9MKCqm5IpRWiEUuXr6G2xz52VFTP37RB9xwbJeQ5IfOrI&#10;AotcKaKis6B67szbgBRS5vqTAmemZQffsmWxRb1eoTetEPHQnseIqWWOGFrrjsE1bhhe2xXJhY5Y&#10;9S4eKY8tmTkl3a+lxApsVeeyYgqfk0AhIUVOEm3xKc5RdYYKRMc0IUnTgviEJkLOaLMzRSIn9Bxl&#10;q3QRfJKgmQYY1eDI+Sce6e1WZ1q63zZViKkA+YgGM64IzMm08yPa6H/fjJ0nEnQkpoJ2qStdsK3K&#10;Tj7aCAw9rc35KxJRFEgX71KFcKuKsvJmmxqiLhrAezUVMOuyMyXPtIE8yw6Bx6yxtCaFYBX4CW9x&#10;pSUNAQe9Icz2hO/FzhBndYH0PAmnzgi42gm+uZ3he8sNfteoHsaRS3BJVMkedGJBJbrjwqM7ElHk&#10;OJGwoj+T4xRe0hni+64cIibnSfHIhQWU/IEz5HkkxlwhfewM2RMXiO86QnafPocL56Rk1O13z4mz&#10;OvNa4zC9SYGEfGcuwaaf/5hGLwZHRj2zg/SGOY/7aJwX9dCC4ZzU0UddfBISSjdMMaTRjbv7iA0l&#10;OKbH4XMSP8yTem7NQopydeRKhT2y4I9tg3rGPbWA9JweC6m2cm3q+CPYZ9AFQ/ge0eXPRUF2GjFG&#10;PrVh4SHcbwjpIWPMbgjmHsqkQglm10/Coub5mNu0AKOrR2Nc1SAMKIvHwpcLMYOQCE1LML15KT5v&#10;nsZwTnKr5rYsxqKXyxiXQM4UbfMRxHN2y1Ssf7cMM5rH4fOG0UxBp+yV8nPNxuha4k3NwZTGBZjf&#10;sgIzm5aziJtcMxKTqyIReNCK82qRZV0xqjEWA+qjuBtRVtiLK3+GVksxpDoQSeVdebOWtmVpTB73&#10;zAZhN8wgP2cMv2268FytyQ4oXcLdeojPtkbqfaWYis2yQsojWwQdNoD75I7os1gdfZer86jPfXIH&#10;eG7W4v6+bgtV0XmOCgsyWTpVyegh5I4rRlQpGB8xv3kJV8gsaNyC8VXzMLBkFKKfRcDvjjdGV47A&#10;uOq5mNO4Dgtbt2FKwwoMqxqN0IJQDCpLxoSaURhcPpjHgetat+H42wzsbbyGN++/w9e//4xfPy7z&#10;Kc+fxVS7kPo7nnYx1X7+Y+efxNRHR4rvYz4SzklMsZD68APfCX356wscrd+IVTVjML46iEd7XBlT&#10;rORFRRYp4ZyUgSIBlVLZGYkkngpcEFXgygT0obUeGFLTE/EPbBB71xqDS50wuNwVySXOvFYdfseG&#10;xRIDIZ86MCFbnu/Eokpyy1ZZkJznwEH20JvWvAFIBb2h2QT4pByMckONtgEHVzpjUmNXhKbpM+hS&#10;cUaPhdCIMit2miLOa3MZMoXAvTd0RNAhdXhtVEHAPg2ITmjBf6+ScE7jOyonJoeLhBHV1ZDjNaW1&#10;FyJoRJShy/DOkIs6CKTy4wPqjFII2KnO4olqYwRblM4UiS/BZlUGhVIei742ibmIdB0WTPQ9RV7Q&#10;ZjQD9QR6LfsHRHuV/YHkpoWd1YfHEjX4b9aB/zZdCM+bIeiyFaSX7DC9TIji79Lx7Ydm7C/fil6b&#10;vOFz0xN90ztBmukOIW30Xe8Mv2vu6HOjE/pkOCLghisLqaCr5Px1giTXFRFFXSB54MZCisZ2FBin&#10;gDkJJ8pI0cs03oso7sxCKuQujfioGsaV+VGSp04QP3ZCYK49gu47cG0M0dIpm0UcKukVWwhOWGJM&#10;tR92fDkFC1tiMKbWH0Ore2JwTXdEEYH9jhWin9kiONscY1r6fhJRROOOe2wJxSVjRN42R0qVPTtN&#10;JIKoToY4UcSMCjinj5gyGxZVJIb80/T5ZXK3yMUiVyv2vjmDPplPRZyqDCNmV9HXCTilj6AMI4gy&#10;jRFeYMOuluCUISMkFJfMEJVhhuhL1lj3YjgGFPhiQKEck6pHYe3L1RhSMQQLm6dhUescTKyfjMmN&#10;szC3dRXG1c/B7Na5PNajvNO81pVcBzO4esSnMR9t+k1sGIWVr+Yy+ZwqZBa2zuTtv5WvV35iS5GI&#10;onLjaY0LMKNxIZa/WIWR5alY3jIcslM2iHzogviKvkiuDsSwhlhmTYWX9GFXqn+FHwZWeSOptBPG&#10;NvRD1B1rHpMTWyr6niXDb8MzLSDYr888Kbqkx40Qf9sW0+t9EZVhidCzZgig378D+ugyVQVdpnbk&#10;kmMSUz3mq7KQ8tiqzf193Zerw3OrDsJvWaHfVkNEF3bB2JpoTK4bw2Lq5LcE4TzOo7oxlaMgeeiH&#10;kCdCJBalYGTlHCx/sRfLXuzCwtYtSCkZjND8UAanjqgch/iieIwoHYp1LRtx+PUpHGjOwNf4gcd8&#10;P39QNjooT/to7+9+2sVU+/mPnj/E1K9/cFno9R8+sBNFb2NBhZ+R3ngI4x/FYFyxDIPKejDlnDJN&#10;yVVdEXLXHlGlnXjER5iDxDI3FlMkruh1FFiOK3fnl4lDNaDSGalFDgz4I5eKQ+ePCNZI69k2XHwb&#10;8twJsscOkOc5chkuoRbCSWg9sEP0Y3sOqIfesWe3ilwqojdLLpkh+r4tXxQYnvXCH/2fWEF6WPeT&#10;oIq5qsQY+G3siIDNHRFyTou390LOU9iWwIIdIDmljZh7RkjNM2FoJ4fMj2qx00QOV8hpfYxutOcx&#10;n3I0p8ZjQQquMxh0hxpE+zXgv5GEkCZ8VqlCtIvAnNpMSScmldeqDhDtU0PUJR2utCHBRBkpyV41&#10;RF7QguIkjQhVEXdVF6FpWoi/YYjIDEP4bdFiMRVy1pTFlN8JU0hPWyDllivmPRKg8aenKP2+AH4H&#10;JOh2uDMEOT0QnNsZodfdEHTRFT4X3dAr3RG9LzpA/LAzJLc7QXzLDaGP3RHywA2yXBcEZtqzcJI/&#10;cGHxpMjvhKgid0QWuLFwYrTBQ0fIb9kxBoNI9jSSldx34MqZ0Ao3yJ47s6Dyu2aDwEwbSHPsedQX&#10;muOI2KLOSCjpjJi7zoi978piav27EQx8lV6yYGhnbLE9oxESy0kwmbIAItFDrpT0lD4Lq/gCa4jO&#10;GbCbRHUylJdS3DNnh4ryUySsaPRHQopeR6NAwijQBl98niWLKxJjtB1I7pPgpD73QPoc04fohimC&#10;H1jwLcE+A88YwO+gLsKumCDisgmiLlsg/q4LljYNheCEC0aXxWFixQAsbZmDiTVDMKQimTNONJaj&#10;ImTKTM15MY/xBnNbVmBq00IMq5mAQVXDMbNlLguqkXXDODc1pWEEiylypYh8TtmgVW9WYW7LfMxu&#10;WcQCisLnM5sWY1bzEhZTg4ojkfbdBgwqUQbLxzZKkVDpgZENEUitkWFgtQQja2UYURuI8Q0iDKnp&#10;gxG1nbmDj7v3VmtwjROVPNOTnZh71NNnDp9NehBs0cfIii7Y/HYQZIdN0HcZFXfros9ydXhv0kK3&#10;WSrcv0eFyB7rNFlAee/VRZdF6vDYTvk+XYTl2CDovBVii3phWFUMV8gsalmDPV+ewMUfsrDh9SZm&#10;ZdFmXtxzBVJLhzBbanz1MkxvXMsh9IFlw1lQ8dvKB/L7JT8LxYjSEdj38gCyvsrBm/fKbT6KKbSf&#10;/zmnXUy1n//sYfGktL//6Fb/Izv122+/cXHMt/gG66oXYWxJNIaUBiKhoBOHxmljr391DyXJPM+J&#10;N/nCnzghtswNMaXKzT4a/5GIooscK8If0HhvWG03fpk29xT3HbhShjJRFDznYHKuNVee0MYX9cjR&#10;y2EPbBF62waRj+j9bJnArbhrA9ktKw4vtxUfU/9XxC1Ldr8WvZQh/LwxpHt1EHFenzEDPus6wG9z&#10;B4gPqCJwtwqkxzUgOqyBiCu6CNytDvkpbQSf1UHAHnV+fd+lnylfR5wpytlkGmNckwuXFhOdnCno&#10;F3TYySKMAo/wNqjCe4UKu1NRF/QgP6TFLwt3Ug5LnQWdx5LPMOCpCaMRqB+QnKngI+qQHVBD7BVt&#10;RJzTQuJ1PURd1EXsVQNEZRixmBLs0EX0DSsIz5hz7ig03QJRZ6wx/EJX1P/yDF9/eId15ZvRebkD&#10;BGc7QZHTGdH3O8P/iB0EZx3hc86BXSlBtit8LjlC8qAzQvIooO4CSbYzu1IkpoTZDhDdtEfAJRq1&#10;ujCtPoz6FQtduJKG/u7pZ0E/EyJo0yW8bA7JAzv4XLJQ9vk9cITwrgP8LtvA57wVi7Go8i4Iz3dF&#10;9ANnxOW7QXHDATH3nbD23VBMaAxCeK5SIIdet0RisQP3LlJBbsITa0RkmfCVWmbHaAMayQmO6rJQ&#10;onEdXSnlNhCf1eeqmIhcU+7si7qvZEgFZxsj/IEZRrV0RnK5HfyP6LIgIyfK56gehFdNEJZvjagy&#10;O4TnW6E3MZYyjCDNNOaqGvo6snP6EJ2kcLotDn2zAqkPu2FkoQ+Sb/fA9pezMKRYhuSSMN6+I1Dn&#10;0lfLser1GsxrXcCjunF1UzCndSlv+fWvHInlb9ZwdmpU3QjGI1DRMW2qUfHx0lfzmXy+/PXyT7kp&#10;Ljmum4JFL9dylmjDq+2YXD0Ea16Ngfi8FTx3GXKRMJVbk6MovOuKoPudIL9FzC53bhsgwjzVxoiO&#10;6EF0jJha+gi5YMQVMf6H9NnpTS1zQ/QNO4Sdtca0Gj+MqnCHxzItdqP8d+ug04TP0GeZGnx3aMN+&#10;2D/441ymqqDTHFX4HzeA31FD9NqgxbR9emIVcpu6Or2RWBoORUE0bz/OqFuK1S+3cPYpqTgGXnc9&#10;EJInRkJpfwypnImkks8xqnohJtctQ3LZWCSUDuX6mdSSeETm+WFi1UDE5Skwt3YBbn57E1/iC+5n&#10;+NTP1/YE8U9X+/n7nXYx1X7+s4fvXZQCimQTXX8WU3S+ef8VvsRbbGlegZRCIT+zjHnmxu4TjfiI&#10;XD64th8/0BLJnLr4Ip8785/71/RiUUUuFQkpKjkmZyq1yIXDvPTxw+q8WJRR4TEJKlmmFY/tYp7a&#10;IzTbCjF59kzEjn1mj7AndgzuDLlnw7UjEY/t2I2SXjfnfjl5rgVXzcjIobpnjajb1lj8MhjDix0h&#10;2KiJxFvGjBqg2pjQUxqQp6lDuE8Fgo+OEgXCY24aIPqmAbwpoL5PnTNQivM6XB0TnqEHyXEdxOea&#10;YHilNeQfOVXSo5oIPqXNH09jQXKrSEzJj2gh4rwexLs1IdlLhcrKEDyNDSlQThUxsZf1eKOQclKh&#10;xzUQdV4LwUdorKcOGXUEblaBZJc6bwSGnzWA3yYtyE8YQn7KBEGnKVRtDtkJYyhOWmD07e6o//0J&#10;vvrwFk2/NWBO+TQIL/aA/GYXRD/oCsm1ThCccYbwiiuEWa7wueYC4e1OHEQPuukMRZ47pFkkoBzY&#10;iaIiY/ENW8jvOSD0ngOkJHgf2PElvqz8OUiyLJj9RYKWfib08xFesYD4lrWyIDnbBn7XbVhQhZd3&#10;RkJ1T85VkbNFmIWYx86IuOvIt1F3HDhvN7LegxcS4p478ngo5IoZIrItEXXHkouPFVdMMKDanjf5&#10;Ih5bIDzXDIosY6aWp1baIOG5FVPMw7KVFzlRJLAI7JlQYYuEQmvu8SOmEmWvKI8lJjF22xxBmSYI&#10;K7ZB4HUTCK8YQUCh9VumjFygMSKF0qnHT3HLjJ9QjKryxpZXwzGpqA/mlImx/9VMzKxKxMrWWVwb&#10;M7VpJpa+WotJDTM4PzWxfjpG1k7E4OqxGF03k4Ge818sx7SWmdzRR2M+2uQbVUvFyANZTFEn39TG&#10;SZjVMgufN37O48MpjbMxu2UZb/Mtb16JSVWDMbo6EH23GsD3sDHkN6yhuGPPVHrKu9ECAeXVaOs2&#10;6p4NP+Gg//+AAzoQEJNtjw5Ep/ThSRUwhwwgvGiO2DwXpJZ0wdA8dyysl8N/NeUOdZmG3mMxUc5V&#10;0W2eCncZem3XRvflGnz1oI2+owbwO26IsDvWPJ5PrfZC/0ohUsqCEV8Si8TiARhQOpH79wiBQAKJ&#10;CqIjC8MQURSB0OdRLJ5IUA2pnMOE+eFVczCoYhI+r/scUc/lkOT0wqiKeEyuGQ1RphcGPUpFzpfX&#10;8St+BFHx/qye2sXU3/u0i6n28589fxJTTA1ma7yti0856iOy9ju8wtmvDmJwWTCSy5V5CxJG5DpF&#10;Pnbi/r0BNX0Yi6BsoCe6uRtfbS+TcKJQenJlJxZi9DKNiAjySS/T66iGRpxBG1uWPMqjO/2EAgde&#10;n6fqE7pIYIXn2fFFYWVaq6eaGcU9K4Tes0LIXUtE0B04uVW3rJH00A6jq52hSNPH0HwLBmGS+yM9&#10;rMZCKnCvKoL2qzGHisZ1YZd0IdyngaADGrzVR6M/rpMhXtVpHRZTcbdMMKzMiqGd0df0WKDRBp7s&#10;mLKShknolLPa9bHweI0qIs7qsrii0R9jETaoIiZTH3HX9RB5UYfBoYFbOrKQCjmqDsUJDYh2qCJo&#10;iwoT0cNO6bKYCtxOiAVyFAwRdMIQ/gcNIDhsAPkpM4x95I6iX67hK7TiB3yL69/cgOCOAJLc3kgo&#10;8mdqtDSvD/yvu8Mn0w1+NzvBP8sFgdecEJTpwC5G4EXq3rNG2F0HBGVYQZZtC+FFS35ApPoYomUT&#10;piLgjCk7U0RFD0pXVswQ/FFwhvrvqB/Pht9ffs8esZXuSKjuxvkp2syU3nOA4ill4Zz4AT8k2443&#10;QiPuOXBxMsFDk6vcMblFiOF1PRBy1QKK6xbsNkbctOBrYI0jgi8ZQ5L+x/ad4rYpIh+YMdpAdsWQ&#10;AZwkfsit6l9tz6KJLtklYyZ90/gw6r4lIh/T740FhJeM4Es9fTdM0O+ANlfOkMiiHBWhFyhjxZmr&#10;XFPeIgxKM4ZglyEmVvXC2sZozC32wpl3izCmSIylrbN4LEedfBPq53JmijbwiBGVWjGMnaWZzcsw&#10;pm4KjwCnNk//JKbImaKyY+71ayKu1GCkVKR8HBsqEQmUxaJR4dIXazG/YS6W0dZflR98DxpDfs2S&#10;n5DIr1kzGPcTVDXXnp/E0Bg89Kop5JdNIDyuD0maPm/uCQ/rMQmfgK2iy5aIuO2EidUCDLjvinl1&#10;Ingv14b/Fl34btNCpymfwXOjOnqvUEPXOSrw2KgJtykd0GuNBrx26aDXWk3e6kuocEbwfUdEFnfF&#10;kOpIrsZJKh2A4Lx4DK2YiBUv1mBy3QwMrxyO8XXjMbpmNAZXjkRy2SAMq5rKztug8umILhzNmIRx&#10;1dOx7tUmJJcks4ulyBNh25sNmFYxDpMLx+NY82GG11Lqs11M/c857WKq/fxnD9+z0NYeCSlqWf+j&#10;1JjqGH5mnvaXeP7LA5z7dh/GVodhYEU/DKjs/klMEQ6BXIuxjUHsSLW5Um1iisQViS266GNIONFW&#10;Hz2rjy1xRRRVyzxUFh/TA2hCuStinznwmCfmoS0ibitFFF3BWUpRJaXS3WvmiHpsx+Iq4okN18xI&#10;rpvzuI+eDdOIKOqOLRIf2GJuiz8GPrREMjlTB6iIWB3i3aoI2NYR4mPq8Numwr19tLkXk20IzzUq&#10;EB/VZCEVeVOfRZb/DjUEHdBE8Dk9xN4wwZBCK85f0fYdXUQwj7qiC8khDYj2qMN3rQpv4BEaIfiw&#10;FgY+MEX0FX1I92sysJPGgySgfNd24NB5wg09SHarQrZXFfFXtJGaq8eCihyroG1qEG5RR9QFA4j2&#10;6UC6Xw9BB/URcFAPPgf0eaQSeNgQCRessbk+Ho+/PYuv8QrXvrqEfqf6QJrVA/InPeF72R3Bz73h&#10;keaEPicd4HXeAd6nbFhIEQ9KeNkG4ktWEKdbIiTLmmtjSNgo7tmzc0gUdBqtEhGduvlo41KUacWU&#10;dPqz+Jolv42EVEKVUkBT1o0EFF20REBjQtrOpIwV8cPo4yMLnTkPR+NeysSxq3LXlsPoQ2q7Y0KT&#10;P4bUdob/AQOuF6Lfi4E1zlDcNGNXikZvNNaLzicRYcwiSnrFAOF3TSG5SIRzQx71Sc4ZIvKeBdPU&#10;5ZlmCDyuj9in1pyXotC5LNcUHvu0OXguOG/AHX/RhdYIuWHCIozqZyjoTqXIguN6XApMwMrYCxZY&#10;3xSCjG+WYk/LKMyujMGmV8t4JDe4ahImNy/ByPoFGFg5DuPrZ7GrtPTVGsx/sRozWxaxmCKA58yW&#10;6ZjTOg2TG0dgfP0QzkzNaP6cyefEpaIAOpHPqZtvVvNCTCIR9XI9ljUvwbbXi5Ba2g3+h4ilZccj&#10;cfFlC2a/UcaN8m4kkGnBI/K2FRKf2UJE33+mCbw3a8J7sxYC9ush+qEN5LdseLEgrrALZjeGY2h+&#10;Z4zIc4XvKh14LFFH76Wq3N3ntUkD3eZ2RM+lqug8syO6L1SFxwYN7vbrs04D/TZp89je57QVIko8&#10;GETKgrB2BiKfp0LwSMqiiILkwU9FCHkegkn1k9iVogJnCtqvf7Mb8vxBED/tj8TiMVjauhmZP9/i&#10;smOCeEY8C8HQssGYUD4Kq+qXY0nRAvyIHz5uKf+zemoXU3/f0y6m2s9/+ChXhklMKZ/JfQR3/q4s&#10;NP4O3+JA83Z8XhSLCZVRGFYZgNSKHhhU05vFD4kp6tYLe0w5qU7sUkU9dWKBRA+k5DxRvoZGfUlV&#10;3aAg0VTZiVEJtPVHQqx/VXd2qwjgSXR0KkNOLHBkwOeg2q78LJu29MIoZP7IloPm5FS1vSy/ZsHb&#10;X9Jr5tx6zx1j2VZKd+u+HTtTY+s64+RP0yHcqslihvJJ8dd14b9dBWGXdZiQHnhQA0GHNBB+WY/F&#10;FG3jhVNeKduA81OBe9WhSNeDIkMfMVnGGFlli4BNakjJMUTyHUOEn9Vm1AFt6JGYItAmbeAR0Vy0&#10;Qx2SPZpcfizerc5iilwpcrHE+9R47Cg7pIakXD3EX9dB6AkqSFZF5DkaD6pBcUyTv9aAh2YQHdDm&#10;ImfhAV0I9unCjwLEB/XhtV0Hst16CNluhM8f9cC9706i/kMpFDf6QZzuBv80BwSRG0XFsDmd4J9m&#10;C49DlvA9ZwOvExbwOmQGyWVr3pIMPGkC2WULSC6a83akLNv6U50Mu0137Jj7FVHsgvASN6RW90Ri&#10;pTv/rBMqqTbGgxcDeMyUbYvQJ06cuSKXikRVyAMH/hyy+3aQ3LZBWAG9zhbhT+jBnnhiNojMs2f0&#10;BQkrclOWvEnEgtcxiHpgj7ENPuhf4cpssehccx77kVCiWhnJJaUjFfXIDILTuhBl6CMqzwLJdfac&#10;jyJmFAFBFXctEV9gw+M6yk4p7psj4JwBvI/oQHbLBNIsIx7tESKBPm9cnhWH1YlV5UMLDVeM+WV5&#10;uhFCDhpgcpkrij+cx9aGeKxtHI659cO5Smb5mw0YUTeLLwJtkgCa07wQ0z6O6QZUDGeXaXbrbB7l&#10;0QbfqJpkJp9PbRiLNW9WYPXb1RhePRJTm2hDcDoSSmn8twYzm1dh87v92PRqPXa8WYHgS3bot1UP&#10;0msWfJEwjXjgwCNVcgFp3E71ToHHjJgtFfPQkkd9lJXqvUIdwiMG/DOnhQKi1Y+o9MP0+nAMeuSO&#10;iHNW8FmljYBdOui3SQO9V6jCY7UqCyq/vdo8Iuw09TN+W9/laui7Qg1+e/U4Sym964akykjMbJ3N&#10;W4w7vjjMNTHSJ4HwyeyFlOJo+GZ7ILU8FWNrJ2FAxWhMrJ+FxS/WsPNGZccBD0MxtGIq9n2Zhu1v&#10;D2H/V8d5o5GE16S6SRhZNgwbGldhVuE0Rgt/CqB/Uk9tFe7tG31/x9MuptrPf/j8RUy1QTvfv8cv&#10;+AWt75sxMS8ZA5/5I6WY7ux6sWCi3AWN5Qh3kFjRlTf1SBhRyJRcJnIY6MGUxRShE/Kd2ZmicDrl&#10;qkh4UTcfiSoSZAT8pF4/EmjMoXpkj6RCJ87MDKhx534+CsTSlhcJKdlVc0gvm7NTRcKJhVS2JYsp&#10;Kb8fiQIr7vcjZyo60xzHfpyI+GvGCDuhjcjTWpxPCtimwjgDAnUSWyr+nhE7U5HX9RF725CdKQqh&#10;0+tT8s0wqNwKyfmWSH1iiRXvpIjM0EPqbUMGbNI2Hm0IEvyz39IOHEInZ8p/nQqLKXKW4jMNlG7V&#10;fg3e4CMxJdyhgtATGgg7rYHoS9oI3NoBgs0dID+sxk5VwIaOCD2qwSIsKccEgh2a8N+sCf+dOhAd&#10;N4DPfl34nzGC4BSVKOtAvkMXih3GmFHqj0o8xrmvt2NocT8EHLZiASW84ICo266QX7SD5x5T9Nhi&#10;hN7bjCC7ZgP/o6YQHDaC9JI5gk4ZI+CgIbx36yPquSOSqzsjoaoLRjUJlEKKQuh3CeDpiLB8Z37Q&#10;pAfhsIcO/LtBI7vw+w7shtDb6RLdsIHsjj0DWSUP7CG5Y4PwYkeEPLSD4ok9xFmW/DIJKlpAoEUE&#10;ytBRIJ1ENuWp5r2MxfovRzNig9w4+QUTLrmmPBWN7OhBnTJRIbdMOHAuJEzCc0sWRuQo0WZfILlO&#10;V0wQnWfN/X7CizQqNEG//doIvmWCiCcW6L1RjT+WwuoDamy5foaC7kRWD0w34s/hd0yXtwwHPLbB&#10;oFs22P0qGfd+OYgVdbFY2jgK0xpGI6EiGWHFMVjwciVWvF6H5a/Wcjnx/BZCJCxih2nRy5WchRpd&#10;O4zHYAklYVySPLlhPJa+XMjB9ZG1YzCkagyGVo9lAbb81UbMaFqLLe+OYPPrbTj45SaEXLZH0FkL&#10;HsPSyJX+/uhnSrVAtE1JG3wkTqXpptx9SCgI+n+ivkfhUQN+0kLNBVwZVNoTSaX9MKI8gIvM5QfN&#10;4L1cC15rNeGzQwvusz+D33ZN+GzXROcZHVhQSc8bcDi/13wVBB3WheSsMZPuUysliC4JYTE5q2kt&#10;zn+fyeO9cdXDMLN+JAKze8E/uy8Lqc8bZmBw5Tgsal2NtW+28ebi4LJxSCwehtmNq7Dt7VFseXMQ&#10;m98cYiFJLhcF18PzQzCvcioWlkzDF+/fcgKUzz+JKbqvaxdTf8fTLqbaz3/0KO9YlGIKH/4QU+RK&#10;/YAfUPRLPvo/lWJ4aQALqaTKbjyqY1fquTNSyjvzFfHAkTMv7Eo9duRnwIOqu/FIgRAG9ABLrkXb&#10;th+5FNHlnViE0ce0IRRIkNEYkIQV1VyQC0EPogNrerCoGl7fG/GFjgjLteFMFImqsFuWXIcRet2C&#10;R3/BtykrYonQ27b88cSkooqZFa+DMbzQmoVNeJqWMvB9WotFFPfpHdVkV4ocKckxLcjStOFHm3fk&#10;Vl3Vh/yMDvx3UoZKB2HpBljw2hexmQY8NvRa3gF+6zqymFKc1WKUAWEO/FZ3hNeSDpDt1YBomzrX&#10;2BBniqpiqBMw+JgGO1LEkpIfUUNUhhaCj6pBtKsjQo6rQUp5ru0qEG5SYaRC7FVDiA/qIGi/0pki&#10;eKfnRm2Iz5kgKM2A6z8Up/QRdtgAUafNcfzreZhRI0HyA1f4bjGG7KI9ou53guSwBRQXKI/mBvEV&#10;G3Ser4Xe6/TY1ei3SZd7/6hImYCotPlFWTZaNGAy/UPlaI/Hdg+cEHjbkQuPSSzJsmkT055dR/qd&#10;kN+yV3Ko7isFFwkp6SNHhBQ4I+iuHUKe2iP8uT2kuVYIvmfD41sKtYc+JufLVpnPyrbmBQXKbFGO&#10;hy5CMix6nYhZLTIMq3JH8FkzpJY4QXrOBCGXTHmEJT5nyBgFgnqmNjjC+6AOb+SR40SCKa6SxoiW&#10;/HbKRsmzTRBbYoXQ2yYISNOB9LI+V8q0jQ0pdE6Ci95PdNkI/mf1EfrYgoGiIRdMEHrYEKlXrXH+&#10;u8W48O1yjCv1R1KRL7tMJIimNU3jER2JJxJUS19tYGeKRn7kNtEob07LDHajhlel8IiP/kxYBNoA&#10;nN40k8daJB4m18/Botb1mNW0AZvfHMemlzux5fVyCC/aMSojKMOCx630M6NSanKlSEzRv1ka25Lj&#10;F0bl0heM4LVdkwUhOVX0b2tITV+kVHohqcwXo6sUSCjoiTkNkfBapYd+SzWZI9VzuSo8Nquj7yo1&#10;dJ/fkStjui9Q4TB66GUjLjf236rFCyADKz0RW0IF11GY0rAEE2qXYfcXh7H8xXIsap6MJc0TEXCx&#10;CwS3+/H/36iaKZhQR9iH5Z/wD+OqJ2NM9TRmUS1v3YbVLw5jy9sT2Pj2EGY1L2VHi4qnhz6Pxf7m&#10;jfgOX+NnCqAr7+Q+nr+IqfZ539/qtIup9vMfPZ+qZEhI8YhPGUAnV4pwCEW/5WNcaTT6l/kyMZlc&#10;JiaUPyBSuQtSStyQWKwUQW2EcxJbJIBSqzrxmIGo5vQgTHfsJKYokE4jPxZUhUp3qy17xUXJlKF6&#10;7MSfh6+nDoxPIGFGD+rU9UfCakR9XyRXOWNEfQ/OecTTtt9jW4Q/JEAkrevbIuKuHeem4rKtMDjf&#10;BvNe9kPgBjVISDDtU+cNPOkZbR7vxd0xYgFF4XMa6dElO6+D0Mt63Msn2KvJxa9iIqCnG2J6aw/e&#10;zhMSCmGLKosn2soL2KLs+/Nd0xEB61T47bSN579aBSn0NQ5qsgDrt+gzHvFxdmtzRwZ1xt0gBIIO&#10;RLtUmDFFYirstCY7U4RHSL1nCtE+bRZTAbt1IdypA/9dugg8Ygif7ToI3KMNKX2PB3UgO2GAGfUe&#10;EO8xQvAJC8TmOqPfemOEZTrBf4sxvFfrQ55uySFl/yMm8N5twGLKb68BpBctIDxpygKYWF4UQJdk&#10;2jAglJwLch2lt+1YTPnfsEdonisUT50R9tBJmct5pOxcpLEhjXZJ/CjynRBa6AJhri0E2TaQ5zkg&#10;osAB8lxLKJ7Q1qAlb2uG3LWG/K4NO1SEXIimPBWR8YudeXxMzDESdBRUJxd0bJ03pjQJWFiRExl2&#10;Q4lUoA1A+WVT7pwLv23OIzlZljEU98wQU2QFOYmkTOWojnhU5F7RWFB4WhdBZ3Xhs1sDwhM6iLxH&#10;24B63NknzzKC5IYxRFeNEPbEAvK7ZpBcNELAXh0EpxlBkWaCEQWuuPDdCgy81wnDS7wxoSYB85on&#10;YGIdBctnsZBa8nI9s6ZG107jsR+F0he9XMrjPCo0TiyLwYLW6ZjXOpOrZ5a/WolVrzewkJrTvJRr&#10;ZGY2rsGClp1cFLz2xVYsa57J6IGgixa8bRl0wwoRecq/J+rKpFwj/UxSqjvz24UZZvDaqgmPTRoQ&#10;HtNDv506CM62ZibcwKpApJYJMKBMjITnPbC8tT8Eu4wZ3kkl233Xq8NzswYLKbdJn8F7mxZv95GY&#10;8tmqycXG3us1EJtrw7krWX5fHk1Oa1iFz+uXsys1tW48xlfGIfxxH8Q9F3KQnELn9P9INTPU2zeo&#10;Yiw7VG1ialrdYixs2ooFjTuxtGU/1r3Zz2KUKmYGlkYhJU+C82/34VsQa4qqsP4qptru79rF1N/t&#10;tIup9vMfPcrtvY/Qzg/KW+rjozuit3iFelRg2YvJGFLpzWHyxEpXdivoQYzED4upZ8oxHTlMLH7y&#10;nNgRIgQCBWHpIneKLgoa04gnptyVc1TkTNEYgDaOiJJOo7+2DUH6nG1jQ3a1Cpw5BE3ijMQVoRMo&#10;M0XIBLoG1XZBYrULFyGn1nRDSnVXDK/vh4E1XTC2vieGVzti93eDoDimzU5RZDqhDnQRQmW36XqI&#10;vG4A0WFN3uKTn9HmcuOQS7oIOqqJwH2aCDqiheB0fQRfNET8bXNMbemJkCNKMRVyWIM38oQ7lLRy&#10;n9Ud+JLuVYbHxTvU4bOsI2eo4rMM2J2iMSDV2YiPqEN+msqUtRjiGZauzUF2cq0UaRqIztBG1Hnl&#10;xw3Is0Dgbi3uTvPfpQPBVh3IDhsgcJ8+u1TUgSY6oQf5WT0WfYm3zRF8zAiSfSZY2BQN0Sl7ROa6&#10;I/SsLWRHzSE+bIJ+q7UhPWEC6WkzRi147TRggUVBdP+T5hBetILfKUvIbjmwi0XOk/SqNSRZNvA5&#10;bQER0c0fObHjSONdGiPRaI5+3vRATkKaxoKye7ZIqevJIkp83/aTK0VoBcq50Yg2usAO8psWSncx&#10;14rFVXSZM48AKVNFwkr+0A5x5a4cfiehRwT8sNv2DJFd/XYQ5r+IwqCqLkgpdEbIJXMOWyuumUN4&#10;0gDi88pxXuQTC85WUXCdxBTVxihHgfrw2aeJgKNaCDqtDcFhLUTcNoLvbg0EHNbmt5MQC39szg4X&#10;jfn8DuiwGGF36owJoi6YY9+X4zGjOhCDnnTFpAo5ZtT0Z1QCFSCTmJrduhKTGpdgfN18rH6zlatl&#10;1r5Zj3kv5rGYovqY2S3TOEdFrKrVr1fzaJDExZzmVZjWuJRFyZIXe5kQvrRpLdK/P8LChYL7SbVd&#10;+O8spaYTj8ppGYD+7bLbm+eA2BIX/nv326PD3XmUNyMxxcH//E5IqQjEoEo5hldFYnSlHCtfDoLw&#10;sCmCM8x4HEj/v/R357lZE11ndoTPTm3u4SMxReM+3y2aEB3RR1imFcbWySEiwVScjNFVszC8YhKm&#10;NEzBmOoBUDzpBUl2VySXyBBbHIVBFcMxomoaJtQu/sSUooD99Po5vMU3pnImljTvwNLG/ZjbsB0r&#10;X25ix29geTSGl4Xj84ok5P1yC2/x4qOY+vNI708U9HYx9bc77WKq/fxHD93Z/PaByhfe48Pvv7A7&#10;Rb7Uq/dNyP72Ii5/fwzzmwdhSHU/Zai8QOkMkbAhwRP7yInFFAkpGvPRM18a05GY4hFbsTPfmdMt&#10;CSBpji0ii1y4LiamQolNoNEhOVR0y2O/Z67K0V/pH8KKa2RoC+yRI18kqEjU0fdDG310USBdfsOK&#10;LxoNhVAp8l1brqiJyrZEwgMrzH3pgxHF1gg5qo2QNG3mRImPaSMyyxCC3UocAiEQSEzRyC88ix44&#10;tCA/p4ugI0qhEnrNGIn3LbDgtYDFVMQpbRZT4p1q3PdHgopuaewXuFGVxVTgJlVId2sg/KwOknIM&#10;mS8VfJxI5h3hs7kjFBk6TE8nKnrISS0k3TdE4h0DyCkrtVcN/muUQiw2y4jFFI34/HdoQ7hXF5LD&#10;VJej91FM6fCKu/i4LkRHtCE+rM2bf+ROHfpyBo5/vQpjygTw32kKySFT+G3RY5p13xVa6LVQE77b&#10;9XnLMuiEGXyPm6HPRkMEZNhAescJvmet0He3MSLzXVj89tlmqGRQ3bJjISW+YsXOBgX/RedMMaDa&#10;lcuLCbpKTpPgijmiywjBYIGAq+YQ3bZC6AMbiDMteBOT0BaEuKBlAhZUOZbMrVI8tGUMBrtW92x4&#10;/BdZpAyshzyxh/SOEt5K479htX25629ETR9MbQzCmJq+mN4kQGSONY8AI26Zcwdd4BE9BJ0x4MJj&#10;uiXkQcRDc978E1/Ug/SiHnz2qEN6ThdRd4wgOauLoJM68D+uA8VdEwTfM4X3fi2I0/URdFwHPrs0&#10;EZSm3K4UpRljYUsojn6zAKl33bGsLgXz6odheesMzGuZh6lN8zC6bh4mNC3DtKblmNzwR3aK+FHE&#10;phpcNRjTmyZjUiPRz6dxYH1Y1USMrJ7B4735LWu5q27Zi32cHVratBhXf0yD/0Ez9Numx7nBgJNG&#10;CKa/5zQj3m6lvKHgiBGHz6OfkyNoxUT3gEM6PBL1PqjPzjN1MUoed0NKqQRT6vpjYcsIDCjtgS4z&#10;NNB7uSb37nVfooZuC1Tgt0MLgn066LVandEItNVHzKmwi0ZMSI/MsefcVXShGKNqJjACIbooEbFF&#10;CgwoDYY0yx0ht7si4rkfpjaM4/cZUzOLHayRVXPZoaIx3+zGBZhDf191izG7YQOmV2/GrPotXITc&#10;v6I/UssiMLk6CZPKorCteR5KfnqEH/AdA1/+y9Mupv52p11MtZ//6GmrjFHesbzHr79/gx8+fIWa&#10;Xwsx7KkM4Xd7IPaJO5IreyiRBYXOiC9xYaQBjW94nPPMmW/JSSIxRXkqcqcoNEyjPqKcc34pz4E/&#10;B40JaWRDDhW5XTT6o3wNjwk/htHpc9JFL1P+hkZLNCZsg4SSSIq4b8sbX+RiRNA22EM7ftCmvA2t&#10;2ZOLQUFmCuJSmWviMzvE3zLD7BceCDmqC9khEkz6CCOyeKYBBDsJ4Kkc8flsUWVHSkxjv2NaCLmq&#10;j8hsIwQd1YWCCNxXTDC9tS+CdmgwA4rAmgHrOjLmwHtlBwRsVIHnks/gu7Ijes38B4Sb1RB+Uhuj&#10;qq0Rfk4X/utVIdqnjn7LP4P3+o6QUBh9nzrDQcMIDnpJl7v76POR0xV8kBwqPURkGEB8WIeJ1VQB&#10;IjmuBzHxgXZqQ7xbB6LD+gg6qAfJEV3IjmpDcVIX8gO6CD9miu2vRuLZh+sYVuyBXot0EHzaHO7j&#10;VdB5vApEB4zQd4kWei3QhN8eI3hvM0RItj1kV+0RcMYa0huOCEy3RchdZ0YohOQ4cTWM10ETiC5Y&#10;IvyuPcTnzRljQaJFlmGK1EonzrERAJIWBETXzBBX6Qj5I2uEPrFGdA0JZAqaW3F+h9wp4VljhN23&#10;4pLj2DIHBrFKsy0Q/swW8bXkaDog9LEthFfMIX9qB+kjW4QU2CPohiWiKlx5Q5B+n6LvOUB+wRqD&#10;Ktyx4d0wrHqdhOHVndlZiblvw05VzH0rBoAGnVaWJhPQM+CQNgLTdBFy3ZBdqZALeoi+ZQSfLeoQ&#10;nVFuBvoc0oYk0xCBp3RYZAfu14Tffk34H9OB4o455/ekZy1w7Zc9GPqsO8YW+WJJ/Shsfb0SQytH&#10;YUTtNMxsXo2lr/dicsMKFlMLX6zBkperOFNFYiq2NJZvZ7fMZYE1t2URj78+b1iEeS0bsbh1K9/u&#10;/OIkjn9zFjter8XWV3PQdzXl3QzRe6MWfA8b8OiXnCSqiaES48BDBkgqsGc+G+ULSRgRyVxwwgD+&#10;Z4x5HBhT3hexxf0woFyBFS+mYFpDHAQnLdFntS56Ldfgz9l9sSozpTzXacBjtTrcpnWA5zYt+OzR&#10;gfSiMWLuKRlvRLhPKfVhGvzilvn8/zGyejgSi6WIKPBC940WEFx3x6ymcbzJSGDTIZVTsf7tQQyq&#10;nMnjTBKQ85tXYtu7/dj8eh+m1a7G6LJFiC+YjvE1MxFbEI74YjkGl8ghOtcJnaeaYnXZdPwIKmf/&#10;GEJvP3/70y6m2s9/9Px5Vfj337/H7/gZv+A7bKuZh2F5fkgt9kBSWVd2iUgMUVaFhA3hDbguhoTU&#10;A8pQKcUUO1QfhRAF0Wmra2SdN4deSYiRo0Sfh8ROVIETkqo6c7iY3CwipNPHk6AiAUW39HnJKSEn&#10;jC7qASQxR5+Dnl3TKIOeYX9yKigvRZthD8gtcUBwthXT0xngmUVdapaY2doPUVeMuTSYXKm4eybs&#10;UMlP6nBmKirLgNlSEVn68N+nAc/NahCQk3XZEJF3zBCda4aobDOMrHNgzAIFy72XdYBomypv6AVs&#10;6sjOFDGkQg5rcticRou+KzoyDZ3AnT4rO6LP/H/Af4sKO1K0Mei9WQWC3eq8Rcjlysc1GbdAFTPR&#10;6TpQnKBQuxaLKXKfKJsiStNnp0qwTYtxCQTzJCdKclgXwSd0Id5DX1sfKVm2CD9qhcmlAjgP0YDH&#10;Eh3YJf8DfRZqQrBTH91nqKHHXA30XaaNXou04TJODR6bDFlMRT52Q8gdV0SXdkfEU3f4pFnDc5cp&#10;ZDcckFDaGQlFbgg4bgbBcRNI080Q99SeHRG/A/pQ3LGE6KIJgm+Ty2SL4AeWCLxkAlm2GW/SRRfb&#10;cwUQccJinhMSwQrhdy2ZFxbx2Jpp9nSbWOuMmFJ7FlksqJ7ZsiiTPLSGiN6fwK1P7aF45sij5ODb&#10;9H07Ie6+I8QnzBCVY4/xdV5Y/CoKK97EITLLCqFXzBkEGnzNDAMqHZhZxQXITy0hPKHLP++IW8aQ&#10;ntaF5Iwe/1l0Xg/STEOE3DZFSK4xAvZoQHpSG9ILepzFEl8zgcceXXjtNkRKfidsfjUWife7Yfur&#10;eZhRNx4T66eyG7X27UEsf70Hs5s3YNGLbZjdvBqrXm/hIDohEIZUDeMOv/kvFmH7l3sxsnoylr7Y&#10;xGW/o2vmY9Wr3VjQsgmb3x7GpjfbsLZ1Iba8mg6PVboI2K/Pf4eiDBPIzxlBnGaAsExTRNwwgyTN&#10;EHF5trwFS2LK/4A+vHfpQpJugtgiR869KUp7cuXL0MpoDCqTsTPdc7ke+q7VYTHmuUETfVeps5jv&#10;tViV62TcZ3RgEUWj1F4rNSA5Z8r4lNiSrlA86IqE4hAMr+iPmU3TMao6FfNbxvHrBRmuSCgJRESh&#10;gMXU/BcEMZ2Bmc3reFNxaOUUzGhcxnmpDW/24sjX57H73WksbdyF6TUrMKh0ImKLYjGssj9C7/VG&#10;4jM/DH8mw5Qncaj/uYyfLLaf/xmnXUy1n//oISFFdzjUwUcv//jhO3yFV9haO5W7xkZX+fO2HgXL&#10;yXX65BhVuHOxcUShK69d82jumSuPf4g5Ff7E+dM4iERRSnU3Di1zeP2hPQshujhH9cSBL3pb2ziP&#10;MlIEiiQHrE1IsRArcOJwOQklIiuHP3dgEcXO1ANbFlfkTNGfw/MdlBthD2yYkh6eY4XEfFsMKLXH&#10;0jfBkBzRQ+RlA0RcMUDgLqqM0VP271Eo/bQ2FFd1IUrTRsAhTXYlou+ZIrnIBkl5Voi7a4HPm3si&#10;PE2Hw+WyfVQDo81jueBjmoxKCNxGVTC0jacO8U4N+K9T5bFg2Ckd+K5VhXCPMjPVb3UH+O1UYycs&#10;7LI+M61C0rRYjNFFwizyrBbir+kjIdsQ8jRdeG/UYEHlt10LPhvU4b9ZA4IdWpCTS7VFC0FbtSA/&#10;qgvpIW0Ep+kzVFK20wwLK0Ig3mQBz0V66DFNA+7jVNF9qhq6jFdVXhNV0X2aBoL2GKH7dA30mKcD&#10;2VkbxD/phNRyT/Qv7YfEsn6Iye/Kt8OqBYjJd0fEQ2fEV3RmFIL0miW7gcIzJoyriCm0R2C6McSZ&#10;ZojKs4HgjCH8jupxubCUCoxzzLkGSE5iJtcCYXct0L/eFSHZ1LNozkDN6Oe2SK1zQfgjK4Q9toYs&#10;2xziHAsIbphD/MAKocUOCMy1hvyhLTOrCDpJzictStD3RDU1YTdsEZZlw2XK815EYP6LMIyu6YER&#10;dd0wqckT0XesWGyEUl3NJWPEPbZk8Uz5IMVVI66qIZGluGsKn6O68D2sjeB0PUTcMIL4kgH80w3g&#10;fVwfPsdpbGiOqOt2OPj1fAwq7Mtjvql1ozCjcQ4WvdiEFa92Y/HLnZjfug1zWjZjXssmbPvyCNfN&#10;jKkbz6M92uBb+GI5CywaA1K+akL9UoytW4wNbw7zJh9hEfZ9eQh73m7EmpZx8FyrB+kpQyWQ9KwR&#10;M7Do94QyUdRrKDtrpOw5vGHFTzgIgio+awLJFQsEXrKEmCpnyjzRvyoCY+sGYHR1BEZUCdF5hgb6&#10;rdFC32Xq6LlQFb0Wq6HPIlV4rVZH0CFdRiUQrLPvJi347NbjJ08DKntjcIUA0YW+CMn3w7DyBAyr&#10;TMTIyhiEPeyGoAwnyB52x4DKCIQWijCyjthS0xlqGlcygf9OqD6Gxpljqudwj9+2N4dx8YcbuPbj&#10;bWx9dQiLmzdhev1CJqfPb/ocn1cPwPDn4RhwIwD1Pxf9Iab+ZazXlp9qP3+X0y6m2s9/8LxnKdV2&#10;h0Me1fcfvuHymHNf7MDYUn8MKuuC/hVuDNUkd4oC4hHP3BhrQGKKNvIICBhf3h2RhZ34bWFPXBDy&#10;1JVvFY9cEHLbASMb/Lk2hsQTbeS1iSlaxaZxXcRdCpIrg+U8RqQR3UN7dsFopNf2+vhKV/44Gu/R&#10;1h6JKRJQbWO+tpV6ElKfnKp7SiJ6xG0rriMJvmiKha9kiM0x4449WZoOCykSN9SxJzuhhcAD6pCf&#10;14bklDbEZ3R4mys+zxKydEOEZ5pAmmaAqS19kJhpiIhTOhwwF2xQ4Q09GssRKoG2+Ygx5btKhcWU&#10;70oVRJ4jqrk2V8rQ1yMmlc9mFR4r0tfqX2TOY8b4XEN2pLj4+LgGUnMNEHGaXtbm8Z3PJk3uU/PZ&#10;oME4BCFt+B3QhuygNkTbNCHeRZ2BRlxeG3TcECEnzBC0xRRbGkdhUp4vek/Rg+cCWnXXRacxqug0&#10;WgU9Z2qgxzR1eC7TRsBmPfSarYkuUzXgsVIfIVftEfe0MxJLPDCyWsqjm/G14Xyllnkj5KE7BlZ5&#10;Q/7ABRLKUD1yhO8xE/75RD63R8B5YwgzTNmdEl00ZoEU88yaBRO5VCSkaEQWmmMG6SUjxBXZQnzR&#10;CKG55iy66IottEHkUyKjW7L4UjykrT9ryG5bI/iBDaTUN/dUya6SEDWfXEv6HSER/swZ0iz6enaQ&#10;nrPkxYnh1b0xsroXbwMueRWD8Y3ejFegkTDhFVLL7KHIMEZIhjGib5mxIJGmGzJvqu92TWZWUdZK&#10;etEQ/fZqwztND96nDeB/2giSc2Yc2J5ZL8PGl2PRv0SAec2fc+ExbfGtfr0XC1u3YVHrXsxs2oal&#10;L3dj2autjEogQUGB9CUvl2F2yyLe+FvxajtGVM/EtKY1GF+3BKte7cOcpo3Y9u4EwytXNs/Fksah&#10;6LeGHDUzyDLNWbT6H9KD7Kwhj9/IeROfMOCqJXpCQgR6wibIr1rC+5AxBBmWUJR2QWxlAOLKpRhY&#10;GYVxNbHc99d1rib89+nBY6U6/97JT+rDY7ka+ixUgf82TXZHSUxRjUzQORPO0aVWeGBYVTBCnnki&#10;qVCCsZVJGFkZj6GVYfA7YYfAdEeEPOuFlPIwiPJ9Manxc+4sJBZVavlEdu0oNzWxbgkm1y3CqMqZ&#10;WNayBQe/OoOdbw5hXv06zKxbx29b8XIF1rxajvFVQzH0WRimPU38VzFF2umToFKWu7cLqr/PaRdT&#10;7ec/eJQjPgqg//rrB/z0/lf8hB9R8UseDr5Zilm1CgzId+GtKHrwicsnIeOO8CJ3RJS6I4zI5x+v&#10;uMo+CC/rym+jDjBFoTtvBYUVuHNhbv+q3hhZ58PiiDaGKJicVE6jQGV4vG0jj+jMtKVHtyS0iC9F&#10;t3GlTjyGoMA5OVJR+UpSNgkmKVVnkJh6qhRWLKqeObBLQeyiELq9bY3Ie9YIv2nJV2qBPRa+kSIs&#10;wxABOyirpMd9eZRZon69gN1qPOYLu64P4TFtHvNxke4pfaZFh10xwedNPZBw3QhBW9V4hCfaoRRR&#10;5EjRLTlKlI0KIOG0U50J5lEX9BB8WBueSzui3/IO8FnbEcID6spC5Y9h+PCrerxlGHtNj0WUfI8a&#10;wk9oIPigOkSEdNiviYAdmpAd14f3anX4b9WE3y4t+O/UZDCoaIMahBs1ID9pwGMcv6NGEB+zQNAe&#10;a+xvXYrcb9MRutMNfWcbQ7DVFL3na6PfYm34r9VFv3ka6D5BFe7DO8BzviZch3Vkp0p4wBwBBywQ&#10;87QbBpb5YliFFJPr+2NUdSKGVcUgviQIQ2sU6F8pYHcjpdoT4hx7RFS6IfSjsCUgJ7mEgjPGPNpL&#10;KKURrZI6ThBMwVkDBGUYQXHPHHHltpDdNEHoTVOmjhOlnGpgQnPMEXLTDJGPPobUs614U40EE+Xl&#10;lD9/W0jvWkHx3A6yJ7aQUj3KIzsEP7JXkttv2zPTLPSmHcJv2iPkig2SC1wwuTEQ05uDMLimM6Y0&#10;B2B6qxAxOVYsvkMzTBh/QJ1+EffMITipD8F5Q/gc0oP0niV80o3hdd4IfhkmCLpkinDCPJw1R+Jt&#10;R1z8cTPGVMsxoa4/dn29G/u+Oc6VKAuaN2L168NY8/ootn6RxuKBOEyESaDsEAmptW+2c55q8cvN&#10;WPdmD7tSUxpWYtGLHZjdvAn7vrqCvV+ewrz6aZhT1x8B+00QetUc8juWCKUx6GVThF4zg+8BPYa6&#10;0liTn4QUOCORlkoKXJkD1mebAYTZ9pAXd0FMhQDx5XIMrorGxLo4ROd1Qs+lWvwEwmu9BvqtVEOf&#10;Jarw26gJ0V4t9J7XAb4b1Tl83nu9JuMshNftEFPaB1MaB2BIZQySC2VIKgjE8IpohD7ugcDzDhDf&#10;docsrzeSy8MRlO+NiJJoxJelYGzdLIQXDuHxJ7lvo6oXYkTFbMxuWINZDauw9uVuTK1ZiM+r5mFK&#10;7QbMb9qKI1+fYkE1rXYC4h5JOKbwPb74Q0y1GVH/JKbobe1i6u9y2sVU+/mPng8flAF0pZD6GV/i&#10;HQ62rOAR35CSrkh5riSSU78X3fFGFHdGVFkXRJd1Q0xpZ0SUdGJhRVebmFI8pz934YscKvoYIioT&#10;KZ0yUrTxRa4TbflF3rFB7BMl3oAwBzGEUaA+vru23C2WUOLEd/4knkhQRT6xR2yxEztNFKINy7Pn&#10;B+vIchfOy5AzxW7UU3IlbBH8ROlWyaiyhN0pa8Q+suU+taVvwxG4XwfBJ3QQclaJSaDwt5RGawT0&#10;JGzCFaWYooBxwlML3uSLyjZF4mMrjGtwQfBBLcYskCtFF23wEbCTOFMkqHxWdEDgFjUIt6vDZ40K&#10;lxVTzoqcKb9NqgjYrsrOFI35ZGd1uMaGkAziA5rc90duFG0Jhp/S4twUMaoiLuhBdlwXgTs/ZqV2&#10;azGF2meTOgTrVJmj5btCnWs/fPbowvuQEfyPWUJ82gVHWzczgyf7i7OIPtoDPafooccULfiv1IPH&#10;XC10HtERTsn/YDHlPOAz+K5RulfOw1Thuc4IsrP2iC/sgciCvkgpC0ZEgRApZVFIKlcguVKBhIog&#10;hJX2RkKVH4JL3DGoIRDBxIYqdoHojg3n2wSnjeB7SB8h2eYsnvxO63MHHl3ybFOEP7ZEUp0DgnPN&#10;uGCYLgqIE908qcwOilwLzgSF51ry7wmNh6n/jX5fiFFFYoryVHSJ71kjON8O4ke2CCt3RsAlCwyo&#10;7csVN8E3bRF+047Hf7EPHRF6zRpy4mldMEdKmTOmtQgxsckb817KkfLMHqFXzTCgwglhORYIvmKG&#10;oAsm8DluyEJNcNEUnocNeYtOctEMoRfNEX3VBuEnLTChygeb30xC+PNeSPv+EPZ8dQBzmlZj0+uj&#10;mNO0DQtbt2P16wOY0bQCo2tm85iLOFQkola+2sQjvimNC/jtw6pncJaIhBS5WstfHOFtvpn10xH5&#10;oCf895pwUwB9H4GXlVm0kBwLFlURj6yRWOyAQXXdIc2xg4io6HccubPP76wFhNkOCHrqjqCiXggv&#10;FSOxVIKJteEIuWwHt8kqnJHyXKeOnnM6otu0DsrR8lYN9Jz9GTzXqTEg1Y8o6jesIbrthJDCbpjV&#10;PBpTGkYgKs8LcYVBSCwSwOeoHaKed0fos+6QPOrJvzuy5wIMrRmElMpBGFA1Cv5PYjCqeh5WvtzF&#10;jhQVHM9qWI6DX53CzPplGFs+FYsa12Bx0x5seH0C+788gw2vtmN0yVDE3pPg2Q+5+BmUAf3LmK/d&#10;mfrbnnYx1X7+rfPP9xH/C47Kf7cG/IGC58rY+Zd4i5oPRZhXMwBxDzpjeEV3pJa5MeSPOtjkVBPz&#10;zBUhBZ0QV9oF8SXuPPZjNhSBN0lkVfRkUaUo6cwjg7CyzlAUu/O4j7JUw2o9Ma5BAEWuHaIfOyD+&#10;iR0SnjmwiKICWxJI8UWOSCwnwKcjUqpdPmEPEkud+O0JJY7c00c5qLYOt8h8omNbcM8bORDkUtEt&#10;db9RziqMRoZ59ux6UUA6+g5lZ5wRnWWKyCtGCM8wQOg5Paac07hNkaXPnCH/Q5oIOqnN8EbKTMXc&#10;M0PkDRPEUZ/bXTP4rVSBdI9ym48uAoESvJO2+Wirz2dNR+7oI3fKZ5UKws7oInC7Oo/+KDflt1UV&#10;ggOUd1JD6DnCNWgpRRSNFW8YQnFSB7FXDRCfachlyfKDWuh/3xS+a9XguUwVPuto408NAZs14LtG&#10;ld8u2qXB231+23Tgs1WL+9H8dpsiPKMzst+ews/4Dt/jG+S8PonBV/vCY6IeZOuNEXnIDH1naqD3&#10;NDU4JP8DbqNV4buOipwt4DpEBR6LdOGzwgCxua5ILu6H2KIAjKhOwOiagRhXPwiJFcEspoJLekFc&#10;2AUD60RIqvOD33UbJe28wgVJtZ0RnmfLY72kKnskFNsgpsgaSWW27PhEPLDkmhdJlinXvpA7RbdU&#10;Mhzz1ApxT6y4mJjwBuH3LTGo1o2FOFUKkZAi54tcSHIkw/LtWUzT+E+QZcWcq/BiJ8RUdeLfC8Iq&#10;UCEzCTIS9lRBRGR9xXUr5lPJL5gh/rYNUp7Y48gPM3Dw+6nY+y3RyAMRd9sWgn1GEJ0kh80VcbRp&#10;+tSBtwhlZy0QcdWWu+ziz9si9KAFFtaFY0JZILa8XoRFLXOx6fVB7P3qAta8OYgdXx7Fzq+OY9HL&#10;tdw1R9fa1/s4bE7Ba6pToS04qp+hEeHil9uxoHUPlr44jLlNO7GsZRN2vlsP+Q1CWphzp2LAWRP4&#10;nTXhTcm+W3UQeMqQ8QeCkwYcNhecUXYsEiMsrrIH/9sV5zjBN9cNvW50gvfd7hhcLsPcxjiEp1vD&#10;e70OB88916izM9VjdkcEn9RHv+Wq6LlQSUAXnzdC4AlD+Bw3heQBCegeGFIVig1vF2Nuwwh2paS3&#10;ukF4wRmKB10QVdgX/jndEPCgFwTPPBFXHo6E8jgEPZMjumQQQzsJfTC2airCn0UhLk+BmTWTMK3m&#10;c4wqH4slLZuR8cM93PutGBe/z8Ti+qUY/DAOZ1/sxzd4h9/wM6MR/npX2Ha/96+vbD//N592MdV+&#10;/q1D9weE3fwXMfUJd/C/OB/vUMiZojufgp8f4egXGzC+OhiTa4VILXJTYg6I9VTkAtkTRy61jSzr&#10;zDR0ElMkohhpUKbs6Isq76EUU6Vd+CLhFfLcjR2rkHskapwwtNaDt/Wof29ITVfE3LNhhyqhwAGJ&#10;hY4spmKfOyhp5nl26F/XjTfyyFkKv2vDb08pd+b3J6eKxn7UG0fVI/QASQ+aoju2kD2mGhN7SG/Z&#10;8IMmCSpiTvGIscAB/YsdMfdlACQHdRF+wRDB5/QQnmmAoOPaCM7Uh/deAjVqIeqeMWRn9CA+pQfF&#10;BUNEZRpDcc4AA5+Yc11MEBHP13SA4pgGCymCdcoOKl/226jCl9eyDvBbo4LQkzo8piMx5bGoA/os&#10;7QD/veqMQvDnyhgNFlP0PlFXDBFBMMlrRgg/o4fQEzqQHdBiceW1XIUFlHCPFo9YRDs0IdyuAeFW&#10;dQi2aUB8SA+BB5QZF8/NOpCdtIbidCfkvDyF7355w7UaP+I71PzyFNMe+yN0swW8Z+vCZ742ekxR&#10;g+sIFdgPUUHvRdosqAQbDOC3Rg99Z2pBnmYFxQ0Kg3fHxLqBSClTYHhNEiY3DMO4hoGIKQtAwD13&#10;jG6KRUyVNyKrPCB47ITgEhcE3rRC0DVz3taLL7dnAUXOU/QTSy4gpg00Cp0LLxohuoQgndbsVNH7&#10;EBMqPNsUsY8tWUzRqG9Uswci8235YheGOFS3rTkzRyM/Ek2BVy35d0KcY8Nbn76nTNi15BobcpKy&#10;LBCTZ68szM62YmEfkmkBRaYF/55Iz5pgSKUrUvIdMeC5I6Y1+mH1m2TGLcxtDceSVwkYX++FzxsD&#10;mGs18JkrRpR3RexVWwx/4IIBGbaITbPGppbBGPLcBwsaJ2HDm53sKG3/4jhWvt6DpS+3YH7LCoZx&#10;zmlaj7Wv9mLNyz3sYC17sRrLXq7C0hcrMbVpIea3bsbmd6dw4Kur2PjqMLa82Y19X6xDWG4n+B80&#10;RQj9vt+yhuiKOQtMz316CEzTh+CwLnOlpJdNIDhmyAH0sDJXZbfiHeK6dYffo87omekG30e9MKJS&#10;hmVNMRBuNoDvBm30WaHO5cUknHrM7MD/DvosUuGyYwJ1eu3RQa+1WkxgD81zQ1hBVyjyemDxi0lY&#10;2DIBU+sHo+8RewSku0Ca6w5xdicEPekNn5vd0C+7K4KLhEgoi4T3E18klQ5ATPFATK6divHVYzCo&#10;MBpxeRJMqhzJTK3pNfM5jH7zl3yc+CYLR744h8F5/bGkdCZev2/B1x++wo8fvv/Tk80/0c//dN/X&#10;fv4+p11MtZ9/6/zzfcL/WzH1p7e//4Avf3uL4h+fY3bpKAzI98bwCj/0L3BHYoELiynKOaXU9GB3&#10;isptaYOP3Kik0k4spiJL3BBb0QVxlV2Vo76yrogo664UVCWdEVrojsjSzjxOCL2nxCgQ4JNKVwdW&#10;d0FopqWy8uW5I6Lv2/IDG7kNJJ7IaSBR1fY6ElkkrMhNiCa8Aj1o3rVh1AKJKXKh6GUZBWzvK2/p&#10;otdRroaEFAmqAVWuGFLjgoPfjUVctilisowhO62HsKuGCLlmAOFJyklpQXRKB8GX9SE/p8dr8vQA&#10;EnHFCKFn9TG82EpZWrxHnTf4aJMvaKcyN0WCil6WH9Nk0jllp6ioWLxXE37rVeG3VhV95nVAwC5l&#10;ViqCiOdpmgjcrsbZrciL+oi7ZYL+jy0wtNgKcdeMkHDTGNEX9RF5Xo9dKBJPJJyCdmtCskdL+edN&#10;apAc0YFonw78d+hAdEgXvlupw88CEWe6oejbB/jl/bdEFMMv+BFf4w2qfnmEKU+84bfQCJ1HqsF5&#10;YAc4j1BBz6U6fOs6VAXdJqhCccIMkt1GiL/lAMkZG0izXDC6JpbdKeqfG1GTgiG1iRhSl4KQkgCM&#10;aExFVIUQ0ZUBkBR1QXS1F4R3HSDKtYXfGRNGHND2njjDmN2osPuWkFwxhSxLGUqPLrJFfLUD4irs&#10;OahOAXUSXBRKTyi05fxS1DMbxifQhl94ng2DP2l7kEQVjRRJUJGwEl4255EwXZStkt2yYiAohdcV&#10;j22QUOHELCwpibxn9rz5Sdm64EtmiLpjjeG1XRF61QJRmZaQnzJB+BVL7nwklzOljBzXzpj/KhS7&#10;vhmLde/6Y+mrCCxuDcXCRiGmVHbH1PLuSP92CaaXB2FKeQzOfHsEG1/vwNGvLzDFfHrjWixq3sz5&#10;n9kNG7kmhjb2iAROThW5UgtaqUZGCbRc9+YYj7f2fHEGe784jLUvZyHwlB0CTlhw7RL9WxBlKsd9&#10;okumkF81YdI5bSbGPLFiBhWNvukJUhBtOd5xQv/KfkioEkFRHgjhw15ILfLGovpwiLYZos8idfRe&#10;RvgOTfTbpAERLTsc10WvOR3Qb40agzqDzhrBc6ceE+kluU5IKOuL6MKeSKLfhcpwzG8ej4HlwYh4&#10;3geyO10gzu+JsEJ/CB71gv/dnggvEmJwVTIkBUGIK4lmIvqwshRMrhmNSRWDMLFiMFILkzC3fj7m&#10;N67Dqta9uPHzIxz66iJWt2zG3IpZuPPdDXyPr0GhBWJM/XH/+Of7xn+542w/f4PTLqbaz791/uU+&#10;gf/wF1H16WrLCfym7OH78Dvev6ek1A843bIdgx8LMbjIG/F5nRD/3JXrYgZWd+c6F0IbRDx3ZnI5&#10;UcuZI/XMlYVUm5iKqVCO92i0F1neg8VU8HN35bivwJ2v6BJ3dqeoAJeQCWPq/XhEEnnfTllInOfA&#10;D1A01qMxHj3gkaAiMUU9fDTmI/eAKmp4A7CYeuKseczH3W0fR3rU3xZd6vqpvoZdqceU93Hkj00u&#10;cUbCU3tMrO+CyU3dEJ5hhNQnFlBcMmBQI+WkAo9rQXZRD/4HNNmViswxQTSN+HJNEZ9riribRspN&#10;PdrK263G5HN6mQnoW1QZ2klCSnZEEyHHtBB2Shsp90wg2qMB72UqLKqoUNl7qyo8V3VAzA19RFzQ&#10;RfxtY0xsduWvk/LQAqMb7JFy34ydsNR7Joi5pI+ADersTvnQqHCjOrxWqKLfUhV4LO4I6TEdBO7W&#10;QcB2bQh26EC83xCi/ZaYUhCFd+9fMk+MnKmfPvzAP/vv8Balv+Qg7rgzuo7WQLeJ6vBYoQvb1M/g&#10;NkqFt/08F2uh6wQV+K3URsp9R4hOWyLomhNSykQcQh9ZHY8J9YMxoWEoRtcPQUJFBAbUJCC+Mhzx&#10;VaGQl3ogtVaCuEoPFuOKp05cCRP+yIa38ohDRZt6jEmgrbNrJiymgi4bc0g96qkVb//RLaETyJmi&#10;izb76CIhFnLXkvNBbZU0RExvE1Sco3tAbpQD/z4RVZ1I68F3lVBQEmGyLAq0W7Kgois01xLSC6aM&#10;EoimMPd5Y0TmWEJOtTFXzfnP4rPGCDhpCOEJQ85REXYj/p4V4nOsMKmuGz6v7Yrpdb2xvEWGu7/t&#10;R9ZPOzD0STec+GIDDrzbjh3vjnIdzOKWnVzcu/Pdee6cm0X9cy1b2ala+mItZjUvwbTGBRhfO5dr&#10;ZNa+PoJVL/dj9Yt9LMpofEhiyveQGYRnzLnGh6jwJFr9jhtClG7MlS9Eaacwf98tWghMp3GcPXzP&#10;WiC2wA1J5b0RVuqFAXUxSC0PxuDSAGx4MRihB02gOGeCsCvGkGcY8RKGLE0PwSf10He5CjzXqfLn&#10;FWeYQnyZXEVLRDx2QzKLqe5ILvFBQpE/gh/0QGJJEAZUhGBAVSiiSvzRvyIc0SUSDKyKwYDKaHam&#10;kssiGMI5tDKecRIJz6WIehKAYcXxGFsxASuaN2FJ815Mq9+MZa27sf7VYSxvWo9V9Wtx++ssfIMv&#10;8RN+IODLf/Nk87+642w//7efdjHVfv4/Ov8soD4w6Zz699qu3z++7je8/L0Rm6pnIPl+H4ytEiOx&#10;rAuP4QiWmVzZhTk9FByn9XLqWaPbSCo0JshmqdKZiirvwhe5UCSoPjlTH69wElm05Ucbfk9dEUkZ&#10;qhx7DKzowqvp9LVIUBEe4VPnHq3V31MiDehluiiMTkFjQiTQRa4UbQ+RmKKLBBONL0hEpdb0YjeK&#10;/kxjPrrlYHuuDX+NiJtWiMsyx4QGd8TcMMXQKluEXTGE6Kg2Ao9qMQGbnCm6lZ5Tjvlo+49GfamP&#10;LZCQa8KjOxJQURRWP6EJ3/UdeUOPAuiUmRLuVOPMlNeSDkxDj72kh+BDmvBbrcLwTt/Nquix8DN4&#10;r+2IwF1qUJzTgeSINgaXWCH4nAFnulLzrLncWHJAm90n2gYMoJD5alUEblWHN+Wv1hFmQQveq1XZ&#10;mRLs0obfJi14rtJA0A4Ce9rgUOs6/IDv8euvyi2mX95/z/7U9/gKpT/eQsg6G3QdroF+S/XQZ7EO&#10;bJI/g9PwjnAbo4K+izTgPoZQD7oQHjSBz15jiC7bIaG4H1LLxRhYIcOwqmiMqUvFqNpUjKgdiNEN&#10;I5FQGYvoslCkVEdgQmMKxjbFILnKCwOq+2FATR/mQdEoikQNOUvERiI8Qvh9CyWHKtOMN+bIwRKe&#10;N2LRRKwp2qaLLyFkhg07VoRSIFFFHCsSZxLCG9xX1tMEXTbD4IZe7HBSuS+5VuRMkZii9yFmleyW&#10;BQNB6WPplq9rpowYiHpsDdF5I2Y3kRsWct0UYTnmCDxjwBgHCs6TuxZ11xyKS0ZMpY/IMGSBLtyj&#10;7E6MTDPC4mYBnuMMVtYFY3lNPB79moVNr7ZgbuMarkhZ1XoI618dx9ymLYxNIAdqZtNyFlOT6+cw&#10;DZyE1NiaxVjUvINF2PKWXVjWugKLmybA76gtpJfsIM+yZZK55KYNfM+awu+kEYupfhsJb6AD2QUj&#10;CI7qs2NFuULf0+aIeeyM+LKuiKnwx7C6WEyoS8a4Kjk2vxoKwQY9BB02gPcOLfReoQaPteros1gF&#10;gbs10W+lCvquVOHP63vEgB3sgHRLSK7aI7msJwaX98OC5oHw2m2NsPzeSC4VsVALL/ZBQG4XSJ/1&#10;gyi/H8bWDkF0kQyeV7pClu+HhCIJYxRm1A1B2FNvpBRFILYgCute7cKJb2i8eRrzG/djRv16rHyx&#10;E/PrlmNc0SQsL5qF1783cyXWfw3s/Cim2s/f7rSLqfbz/8n58OGDUjyxYPrl0/VXMUWjnjcfWnDq&#10;7WakPOmJQWU9lPTxEldluTA5UE+dMKCqG5PKiTzO9PECWn/vzvBOYk6RK0ViisPmJZ0/5abYoSqh&#10;DcDuvN1HYoryFDE0+nvqxoIq7okTi7aUys68lUWCh8qKaZzH10MbDqSTwKKMFI32ODhM30ehM/rX&#10;duHiVnKfomhDMN8RYU8d2UmjB2sSWNTTR1dotjVCb1rxqI+2BqMum2JSvTvmvwzg0Z34oDbkZ/R4&#10;rNcmqPwPaUF2Xh/CozpcHkxcJwqtJ9835Y08cqWo5JjC59StJ9ylxkKK0Ai+a1XgRS9vUOHNPqKl&#10;D35kykFxzkwt6QCvzarw26zKsM6A7eoQHtTicSKxjVLybTCw1A6iAwTy1EPgVg3EXTPk7FToMW1I&#10;D2pCsFmdxZTvBqqnUYVovzZ/jz6btRC4XQeSvcZIvd8Lpb8+45/4b2RMfviZH1hIWNH6wY2X+9A1&#10;WQedB2nAub8KXEaqotMkNTgM/AxOQz6D85DP0Gu2OrzWUJWNKXwOmkJw1gaTGqIZzDiiSoYRVaFc&#10;jEtbfuQ0fN44FsteL8DkxhGY3TIBnzcNxpi6CAyqDsDASgJD9kbwfQek1vWG9NbH2phHVkgotWNx&#10;QpwpylWRoKIaGspZETuJMlWSy8YY3OjOThXDPW+assAiZ4s+h/iqGUNCWTDlWmFoY0+uq6EeQHKd&#10;YouJkK4cEdKokEjs9Hnpz+EPrPjz0NcicUcOGX294BxTSC4aIeiCIRQ3TRB8yxSR+ZbwO66Lvts0&#10;EZZjCtEJXf79UaTTMoMeQtMNmAkWeckY4ccNMK3MGdd/XI1xue7Y3jQJO16txqTqKVjctA77vzyP&#10;ne9O87iPCOfkSk2om4mpDfO4o46I5zT6+7x+HabWKQXY+hc7sLRlOWem+pf6cNFxSlVPDKsPYPeP&#10;Rt0B6WbsGvVeo4F+GzSY8p5YoAzwB2SYI/SJI0IzbSC77oDoCl8kV0owqFyCSTUKjK30RN+5Gui1&#10;SI2FVPf5HdFrqSq816kzikN0UAuem9SZLyXKMGfsRMh9Z3YuRSesMKE6EMIjJH6p6qkbEkpFvKhA&#10;X8P7ZicEPffi35Xlr+bxVqj/3d4ILxBhct1gLH8xHWtfzsDAYhkSCkIRXRDPofPLP9zHka+ysKL1&#10;KI9El7duw5L6lVhduwJLn89By68N+A2/4ucP/1WVTLuY+ruedjHVfv7N8yfrmg4FyvlSiqk/RFSb&#10;kFKO9ygrRbmZn/AtXqIBd39Ox6TqEKRW0Jaey6fePMpEUT6KRn5UDRNf5sIXOT+RRCcv76QEeBIR&#10;vcKdw+mES1CO+rohpNAdoUWdEUni6jkJrx58RTzthNA7zgi/54SIOw6cpSIR17+6h5KSfteWt/xI&#10;QNH2Ht1ShoqAnTTKo69PuRASThQ+ZwH10J4FVtvIj1wpurgH8KFSUFFmii7a3Iq6Z4PUR7YYWmCL&#10;ac29EbhbG7G3THnUF3xBH4GEPbikD+lF4k0ZsTslv2CAkLP6nLFiZ2qTKiKv6imp6cc1IdiuioCt&#10;qhwmp6oYElP+m1Thv0aFOVTyfZoY9NAEXos6wIdC5FvVeMRHYirski6iswzZHYsjptJVU6ZyJzy2&#10;5uLY+FumCD6qg0QaL65UgfdSZaid+FUURvdeo46A7ZoIPq0P/51a8NumjcBduhDvNsHC6v74Aq/w&#10;E7uTwIeffwPe/wr8RuDWX5D/VQZ8pprBd74Ruo7XgMPAjugyTR0uY1XQ+XNVOA/tgD6LNeG1QR++&#10;2w0RcNISHrtM4HfCCuKLdojM64zQx+6IKuiBIZVSTG0YhPG1SRhTk4SZTaM/vhyBsTWhGFEThPF1&#10;UoTfd0bIU2fI8xwhvGLBqAESTym1Dlw+zM5Pphlzm0ho0ShQcMqQhQ65VilV9gglN+g+jbVM2SGK&#10;fGyFxCqqETJX0tNzLRBX4cAjO0IDRD615f6/1DpXFlNtn4tHhXctIM01h/i6CURXTJgjFXrfAiEP&#10;zCFMN4A0ywjiDANIMo0QftdUST0/qYuA07oIuW8OWaYRAvZoIuS8LkQntBCwXxPis3qQnNdHymNz&#10;BB/TQ9geXaxvEePYmwmY8rwfNjdPwdSqkVj/Yi32fXkC61/vwfzmdVjQuo43+MbUTMSIqrFcq8L1&#10;MW+OY1r9OkypXcXAytUtW7D25Wpse7MU0qsukFwinpYLYit7QVHaCcFPaCzvhJhHtlwrE3/fAvIz&#10;BkwsF50xRM9NuvxviZ4wxRV2Yvr5wOpQzjl9XhOGIYXu8FimxZt8HhvU0WOBCrrO6oC+xJnaronA&#10;fZpc8tx9pQZEmVaQ3XXCgBpfhOc6IvyqHaKu28N/uwkGlXryBl9SmRARxX6ILxdCkt8DkgIPHg/P&#10;bZmCqGIFxE99EZwvxOjyGCxrmYQtbxZiaGkUwvJlmNWwBIubtuPkN7dw+tu72P4mHfObNmBOw0ps&#10;fbEL25p2YmP5Wrz7/S1+/fDDp/vD9nHe/4zTLqbaz79x2sZ4/7WYeo+f/+JI/SGk6O1khX+HL3Du&#10;7U4sqhuI4ZWe3H1HcEwSU4p8JwZuUp0MBcZpFEdFxSSmKDsVRuO+j5mpiNKPgqqc+FLuLKjaNvs+&#10;ialCd3ao6DbskRuiCOj5rBMUtx0/bfpRHotGinGUfyJcQpEju1NtrhSJJRJI5DzRs+5PgfNs608j&#10;PbpNrHJn8URvYyxCviN/LNHWKbjO4fV7Noi/Z42BebZY9FqK0NMG7DhFXDKE9KQeb/CJyP25qM+9&#10;bOKTupCd00fETRPEZJtgZI0Nwz5jbhrwNl5crgHCL+ggIkMJ/qSiYo8ln/E2H3X3BayjzJEKUm4Z&#10;wmdpRwRuUoXXqo4spkQHNBB5XR+R1wwQe9+cqz+SSx0woNKJK3CibpghOE0Pgi3qTFGnMWHAWhV4&#10;LyeeVUcId2jCZ6MG/DZTWbM2iyn/nTrwW6+NkL1mONC6GF/jS3z7u1JM8e/J77/gw68U0/0Rzb8W&#10;YuDZXvCaawTXAUREV4Pj0I7oOU8T7pNU0XuBBlxHqaDbbE347Dbhbj7PA2bwP2GJwDOWCDxrjYDj&#10;VvA9boWQmy5MSR9SHojJdbGY0zQIE2qjMLo6BNMbEzGjMRLTmiIZrxFb1QvyfCeIb1FuyhpJtY7s&#10;ShEKgdwg8WUThN6zgjjTHAk1TkiocODxXtsGYGwxjXnNEPnMii8Kp5NTRaNC6vQb1dyXA+3BWWbM&#10;pqL+v4gHVuzUyK6Z8oiQRoX0NQnLQMF3YYYxoxmEFw0RXWrDQkmYro/gbCMEpOkgOMuQr6ALehBl&#10;6LGgCn9qyUKLaPnCw5qQnNaGHyEvTusg6pk5wnOMuQYo6ZoJEs4Y48jbUUh7Nx+flwZjcd04HPly&#10;Fza93oLFzauw7MUGdqOoemZs7SSMrB6HMTWzMLd5E4/2ptZtwrzGzUwDX9a8AetercHWN4vhuc8a&#10;wnQ7LqNOqPRAVHkvZkcJr9HPxJKho1T9QmgDcqioS6/3Vl2Ir1lCkmGFuCJ3iAu6YURdNKIL+mFe&#10;YzIUZ63guUILflwXow5Pyudt0mBobO/lqui9RAXC4/oQnjaG9xETjKgXY2JDCMbVBSL6pj1zyuLu&#10;OjM9P+RJF/SvlCG2XIDgkj4ILeqF6NIAjK8fiEn1IxBTEgNpvpTD50RLX/dyDgfrR1YkI6U0BVPq&#10;FrMbd+irTJz59jb2fXERW97sx9Kmtdj/+gh2NO1HWsNR/PDhe252oPu4djH1P+e0i6n282+cP4fK&#10;laftvkO5CPw7fudnaL99euBkkfX+PVvg3374Bk+/z0b/u56IueWOmGfkQjkre+0qKFzuyoFxugjY&#10;Sf18tClEQoVQCTQeiC5yQcRHF4syVFQvQzkqGv/FVtBojwRWDw6f03gvJK8TwoqIPaV0quhZNDOo&#10;nrqyOyXJJISBA8Y2+WNoXQ8kV7t9Gu218aRIFNGGXsgDh0/iisZ7fx7zxZUpx370trb3ISeLMlZh&#10;95RAUNocTM63R9ITW8x54Y8RlfZcgEwoAhJUikuGPNoTHNJGULo+BEd1IKf6kDP67GCNbbTngmTJ&#10;ERIxqhDuVUfgbnUuKfZa3ZGBnJKDGiymyJmS7FbnHr/UHKOPYM2O8Cbnaqsq5Ce1uOQ46JA24h6a&#10;I+6JNTOUaBQZmWOFCCqqvWQMyV4txGToM7OKXCnBZqKtd+QVdar1oLxUn5Wq7DwEHdaDbJ8h4k7Z&#10;4OKb7fgO3+CH97/hw0czk34fSFj/yuSpN1hXOgQ+C4zReYQ6XIerwHmUCnrM1oDTsA7oPVeDg+g9&#10;52lDcMISfbaZwvuYFYTpNgg4awVhhg1E6dYIPGWJ4BsOkF1zQOg1B8Q/68J9frOaEjCyVoaxdQrM&#10;aU35JKZiKntC/MiREQYJNTTateZcEm2cEfE87I4FIp+SoLHiUR+F06mKJuSGCVe5yLKMEf6QqN4W&#10;/LKY3KSP1HTZdRMWSjQCZKF03YQdKCpYps9DgouyViTKwu+YI+y2GV+Ug5Jco0yYEYIJ3XDLRCmm&#10;bhlDdsMQ8iwDiC7qQpSuC9ElA4guGSL0oQX8j9OyghaCjmkh6KQWpJl6CMzQQ3iRBUSX9KG4YsDl&#10;2tGnDDH+mSse/nYSYwp8MKuyP3a+WYcNrzdh1YuNmNe0AmNqpuLzhrkcOqeS47nNGzCtYQ0WNG/D&#10;gubdWPtiP7a/PYINr/Zi1YsVLDz6bLVA5CN3LqSOLPOAorQHL4BEFrlxMDzwiD6LKd/NGlySTeO+&#10;frt1eTwnz7bhPk1RtgtG1CiQXOTJoNGYyzbos0Cd81a9lqowHJaqYwKP6qLHYlXGJPge0kNQhgX8&#10;zxG3yhFDa/wxstoDgTuNINxlhJTHToi554Kkck8MrQ5mEUXZLOnjLggp7IWRVFlTMxBJZUlIKE7A&#10;uJpxGF0xGEuaZ2Nxy3TMbJjMfx+TaheyG7fr7TlkfH8bB744gxXN6zGnZj42NW/FyoqNKPuxjEd8&#10;BCOm3+2/iqk//vgXR7/9/F9/2sVU+/k3zn8vppSX8u2f7ljoI95DSTv/8DO++vAW05+nYNAzPyQ/&#10;78Y2Pzk9igIHyJ86MFOKHCYinZOYopwUOVYc8s534pArCSkSURRI5y2/IhfEVbjxxhZdPAIs78JQ&#10;wLaNPnKnQou6sENFAkt23xmhD51ZUFHPnyTLhnv8xjUJMLLRhwUQXVQlQ2KJvj7loehqc58oM0V9&#10;YySY2sQVuVRtThUJK8pP0eYfhdhJoJGgCr9lhehcK/QvsMOMVi8k3TVH6hNLRGYo3SnBPi0EHdeB&#10;/IYxCyrZRQMGdw4osObRjf9WpYCi8LjPBhX4blJhEUUCyWNZB4j2UEC8Ixce05gvcIMq4i7rw2+F&#10;CnyWdYRgh/JjyZmSntBCTK4xInJMMaDSAWOavHj7MD7fHmFXzRCdZcIOFFHUqY6GyOrEr+q7oANv&#10;8ZGQCtijBe/N6iyoAnbrQLrbEMmn7XH7yzT8gp+V+01Ktf3JxaQc1c/4BrtqZsBjjgl6TNWB40AV&#10;OA3uCOchHdFpghqXHvttM4TnOgP47jaD3wELBJ63hfcpKwiv2bOY8j9Jm1xWCM91gPyyDaRXlIFo&#10;0QVbpJb3QlxZL6WQao5HbEFnZeVQcSf4XrVGYm03xFc7I/CMEQsoco2Ih0TjueBsCyTXdeKQOGWY&#10;iDclv2oMRbYpJFeNeQRHFTQsrO6Y89sEx/WU5PQcMxZWJKb4bVmmLJhIUMUX2vDL5IIlltiyCGuD&#10;gxIoNLbUFqEPzRF4wQDybGMIz+lBdt0QIdmGEGfoIfC0DgJO6iHimRUCzxug304SUVQ5o8eulOiq&#10;HoQ3DSG+awq/s3oQX9Rj/EbSLTNEp1syw+nYF0sR/8Qby5pmsZja8e4Is6U4I9W6Dmte7+Sy35Uv&#10;92Bc7SrMb9qFbW/PMF/q0FcXsPeLNKx+uR5LW6ai2zpzRD2jZoI+GFwtQ3xlIAuq/jVekGVaIeiU&#10;ESKyTNjBJIeJuga99+vB+7Ahvz041x6SbGekVAQiNr8nlrYOhOy4GYuprnM7wn3qPxCwV5vD5x4r&#10;1Zhb1WedBm80eu034n/DJK7H1YkRfccRfRZoIfiYKWLv2COx0B1JFR6IK/NBaJFS7PlddkTw0268&#10;3Te9YSxGVI/A0IrRPM6jUP20uimYWj8Ry1oXYWbTYs6QTaxZiKNfX8LlH3Kw8cVejC2biNlVszGr&#10;ZBZOv7iIrz98y1t8BCL+q5D68/2j8rSLqb/TaRdT7effOP+9mPqnESCN9gD8/PMH/MoPnr8zA7vq&#10;l+dIfeiL/oV9MajMg8GbFOxmgvgDB85bhOa5ssghYURuVFQJOVGUW3JBQuUfG36hd8g1cmIRlFDp&#10;xiIr/AlRzF0Rlu/MbhX3+ZUp0QnkUNGGH9XN0EUMKi5GfurMIVbpDVte76bPOaSuF48XQ3NtWCyR&#10;cAqm+pCnSnHVlp1qE1bMk3pC4yAXZalyvvL9eOPvY0EybQCSsOKSZYI8XjXHyDo3jKxy4FGf7LAO&#10;iyn5OX1IzuhBcomCz8YIyzZBSqE1xjd1QswNY/huVOWNPBrVkYBqy06RQCKR5bdehbf5yEEijAIJ&#10;n7jrhgjYoKrs7aNev03KbFXYBV3E3jbhZ/2KGxYcuh9e3xsTm3wxuqELhpbZIeGuKVLvmyJolwbX&#10;09BFiAUSU8FpuvDdog6v9eo8kvHepAXRFn0MuuCCZ9/fZMn0C/mVbb8SdPteuetJbJ7DzWvReaIR&#10;BNss0X2GNhwGqsBtjBp6ztFE18ka8FlvCI8V+vBYb4TgK44QX3GAMNsZwluO8D5nBR8KHV+3ZeyF&#10;+JoNZFQqnGULWY4j/NOtIbxB7qALUqq9MbkpCkmVnpA8cEJCdTfEVLgpfx63rRBCG3T3rZjUTUKK&#10;AuOEOyA2UvRzW+UI8KKyZLjfFk0EHNVjAUS35FiReArNMkFqlR3fRj2wYKEU/ciCXafga8YsouhW&#10;dtEQwZeNEHHHjN+XPi+LtWxTZaVNjikCTuqzMyXNNERCmSVCb5L7ZQjpZX12o8IeWfBokJwsyUV9&#10;BBzVgudOdchzDSF7ao5+J3QQcFEfwvN6PC6mPFzIWVME7DHBnncLML1mKEaVD8LeL/dzXoo66IZV&#10;zsWSFzux68vTGFe7lLf3ptSuxuKWfVj54hAWNG7BptdHuKduduMCzKofDdf5Rgi92xlhxb2QWiVC&#10;XGUgosu9kFrjx/8+iZlFvZKBe3XQbZ4K17+QU+efZqjktuU5Q/G0E+QPO0Nxww3zGmMQccEKQQcN&#10;EHRKHz77tHixgcRUl6kdkFpsx3VFPrupDsias5Wj6wRILusMcZo5RIeM4bNRDyFXrCHPsuMFFKoa&#10;4quwGwQ3XJBcLsDY2iQWUyNrRmJizSx8XruQx50LmhdjdPVorHm9BuvfbMb42hkYWjYOq19ux563&#10;RzG+dApSnqZgS+MGbKjeDqpo/wm/4NeP93fsvP7p/EVXtZ+/2WkXU+3n3zj/KzGlxCEoHzGVDsRP&#10;v1B66j0LqR/wDd6iGdtfzkFiYTcklXXlkDk5T4QciCl35eb30CdOkN9zYCeqjddE23yht+yQXNkJ&#10;0U+I80QEaurNc0D4I0fEFjrzFUPBV4J8fhwDMkaB6mUIk1CgBHnGlHdX0pJJsD1T5q/IzQp75vKH&#10;qLpliwE1PT+JIvoe+Huhz0uOFG3pfXSkaLzHI73btvz16WNoNPkpnP7E/hNOgcZ9xKkirhWBGePv&#10;WmLR6yAE7tDizb7Iq0YIuWDASAS/IzqQXjWCmDb+TupheK0dvz34tA4XE1NBMokn6VFNhJzRZmHV&#10;b0UHZfh8kyqCtqtDsk+DO/n6PzSF3xpV9JlPSAQVrpIhHlXQXg0I92vBa6smYh7bYGh9DyRXubM7&#10;FfvQGop0I4SeM0DoaT34rFblOhr6fP40MlyrykBQElPE/fE/oA2frdoI2mqAsbe6oPHX5/jxw3f4&#10;mZcSPv6SfHSn6Lfne3yPm19fhfcae/RaZoYeC/TRb7UheszVQcBOY3SboY3us3Xgv9MUgsMWEJ+z&#10;ZTElyHWBR7odvM5aI/CGAxfcBl4i+rY1Z3WoAy/kkRPEOQ7wPWsJz5OWEFyin6cfpr9M4iqT6Eo3&#10;THkRxp1u0msWSKpwRmqlE29xRt23QWK1M5JqXBCVZ8uEdAqmRz0iCro1Cx96mUQSOVHkSpGoEqbp&#10;s0CSXzaC4JgeQq4rhTAJsGASyxcNEJFLhcTGfEtCi98nx4w/B1HX6VI8sGCXyu+kHhT3zJBUbYPQ&#10;bCPICOx67g8hRcR2aaYxQrMJQErBeQNIbxkhKNsYPmf1ICA22EkdRD815++JmFSBR0wQ/6QbypGP&#10;mPwgzGj4HFPq5mFCzSJMrlvLYM5dX57nMmTaWpvZsAGLmvdg+YuDjFHY/uYEdr87jaWt67D+1VJ4&#10;nXJCUqkfBlSKEFLUF8El3hhQK8fIehk/qQkmIjqJviO6EJ82YERCUrUjFHcsWbjTtu6QWiGGV4kw&#10;oSIIW16NhmCvETzWaCEoTQ/yy8rlC58NGvDeqAmvLdoIuWIGwXFjxOQ7M+Q35r4Tus3VhOy0OSJu&#10;WCPoiAl89hnB/4wlgh8Tj84D8sKuGFEbjIQyb8SW+iO5TIqEkjAMqx7GImpG3XIWVAubV2J01QQs&#10;f7Ec69+ux8zmmZhSOw3zGhZibt1iJOcNxo6m9TjYvA8Zr6/ge/yI7z8o2VIUZaDlirZx3n9hUrWf&#10;v9lpF1Pt5984/xxA5zuRD8q7DhJSFEBXhs6VDgQ5Er/gF8Y0tvxehfyfr2Lvu3kYVOmB5DJ3hmjS&#10;Nh2F0Glcp3joiLDHjgi5bcdjP3KsyPkhkRJxz4HFFF2hN625woIYUSSoKDhO8E0qKSYxQ+9PjhWN&#10;AilTpXjupnSnnrshrrIPjxLJAaPX0y09+JKIo5Ff8H1HiK9Z80gxptgFoxr8oLj/J7FEW4Uf+VL8&#10;vdEmIIktQiw8Jl6VnRLw+VjJp+LcFNVoENjzgR2PBklUUX6KNufmvQxExAUjZRD9ihEUV40gOqMU&#10;UyLa5LtuDFm6IQaX2jC0UHSQXCh1roARbFOO9khIUYaK2FGUg/LeoAKPpR3ht0WNXaSoS/rwXqGC&#10;fsSe2qDKzpTHos9YTHlvVFNSqh/bsKigID79P8Tcs0IYkcKP67GY6rOgg1JErVaFzwoVyI9qQ7BF&#10;DT4b1fhzeO/QhPc2HUh2G2Py41549Xslfnj/LedJfuMCIuWvze+/Ab+8B37ATyj8+Tmisr3hPsUI&#10;XecYwGuTKbpM00bP+XroNEUb/TaZImCfBURnbBFwygaCq47wu+KEvufsEZDpgKDbTgi4ZAP/DCsu&#10;0vW/bMlVPv7pFgjKtEbgVRve3gvKtIFfuhX/vD9vDcfklmDGbCRWuvPPjrogadsyJNeaM3MUniYm&#10;UmKFIztTlIOijT/avqOQOt3SFh9R1CkzJTytz+iClAo7+B/X5WB4zHNL3sBT3DZFcKYR4gosoMgx&#10;hu8OTXYeSVD5HtGF4KwBEqvtEVVow8BQuqhwmRwqymUF36LclQmC0vUgOKvHm4QBZw05rC44rQyp&#10;0xX+2AxBGfrwOqQNSSa9TQdBp3QQ8cBUGVQ/bwj5JXMortnj8k8Uoh6BQcXBmNM4gwXVznfHGUa5&#10;+c0pnPs+F8taD3wSUoe+uoLdX1zGtjcXsOPtSUyvX4hx1cPgdZ56Mn0wsEoOWWEvxg+kVMvRvzqQ&#10;n6QEphlDes4IstMGUNw0Q8AJffge0oX3AT0Izhhz7olKyZNKemFihRirmhPRY64Gei9VR68Vquix&#10;tCOCDmij71JVzlx1naOKoFPGEJ40RdhVK6SUusJjhTZ8N9N43IhfF5ZjA78TZgi8agvZUzfEV/px&#10;yD2pIgD9K4UILfJESIEPhlcPwtKXS7HtzR4sbF6HCdULMKx8CibWTGURteb1KsxsnIxJ1aOQ/DwK&#10;4yvGY0ntQpx4dQirixeh7tcG/h2me0O6n/uN+B+f7iP/CzH1L69oP/+3n3Yx1X7+zfPPdxZ/FlN4&#10;/xNArJWPb6Sbbz98h2/xDhmvd2JeaRTGV/piZI0HEis6sc3PLCka3T1wRAy5VPRnoooXOEJOQe5i&#10;JxYp8XlOSHzqiEHV3RD/1AGyq9RvpgRusjC5r0Qb8J8p01TozJkrGg/SKI8cqvCiTpA/cGZGFY0A&#10;6c9UpBz82IUFFblTMsImPHGC4LwFQu8p+VY8Svw49iNX6tOGHwXOSSjds1OKOKqnIYFFEFAKr9OI&#10;7+P7kZCivjbpHVumY9PGYPwTGwwuscOcF74IOW3AtPPIWyY84qMHQP80XcivKMVUyhNLDqkHH9dW&#10;Oko71SDerwGfdSo86qMwuuyEFmRp2nwF7ddkhhRhDEj4kJjyWqPCYoqcKRoHhp7RQcAuTQSdUIop&#10;6iD8RGwvtEfYFRPIT+pDka6PPgs7wnOFCjwXqzDAk74P4XZ1+G1Sg+daVXht04Tfbl2EHjTDvGe+&#10;+OJ9LTtTzN8hof1x1MciG8CP+AUtH1oxuXAAgk52hv9+e3RbZAjHUVrotsAAPVcYw/+4LYIynOB3&#10;3gGB15wgf+jOIWJhjhskua4cPhZk2rNoCrhmBZ/z5hDftUNgljX8LlnA/6olAtLNEZhhAdkNGgPa&#10;Qp5rh+kviJZOAE87dlBINNNYSn7DGoPr+kByxYL5UME5logqsGOYZlypkgtFLxPMM67EjoPmFDKn&#10;vr+4Z1ZILrdFUpUNIp9YIDBNly/ZFaKV60BCW5iPzNh1DL9pzGJLeE4fgWf1EV9hx1t9JJJkOcrt&#10;vuA75ojMs4KYRoOUn8sw4IucK/EVY/44+rMogxwoXchvGSMwXQ9+aTqMUKCOR9llfYRmGUKQpgPv&#10;g9q8YZh43wGDn7tj57up2PB6MsIf9cacxqnY9GY3072JiH72uxzMqN+Cta+OYdPrk9j+9iI2vk7H&#10;ytaTWPfyKGY1rERqcSz8b3RDbJEXkqhsurAvpIUeiK0UI6q8H/8bC75uibAcCy4k9t2nA58Duui3&#10;Qxve+3V4hBp41pQ5cHH5nTGuXIDZNRJ0maqGnkvU4bFNA32oAmmRCrpN68C1MkrHyoSfTA2rckfQ&#10;ISN4rtSG/0ZdhF40R0SODT8RI1c6IMMa8jxypj0guOUG+ROCc/aAqMCb62RITC1+uRhb3m7n4uYF&#10;TWsxvGIaRlSNwMCKVEyoHcKjwBm1ozC+vD9m10zDnhfbsb9uPc43HeWs1PcffsIvv33Abx+fKyhZ&#10;auRU0aW8j/x02sXU3+60i6n287/ltN03KC+642hjSxFPiBUWv+2r929R+2sBFhZEYmxeTwwpI1im&#10;Gwsn2qKLee7CV9xj6tBzYFFCNRxUDEsXiSoSK8nPnJD00AHxDxyQWu6CwTWdubA4hETVfRvEP7VD&#10;7EMbZUEx0cxLlGXJ1O8X+swFkeWUoeqE0HxnDrrzCLDIjYWU7L4TJLcdWFjJb9NYzwmhudTPZscP&#10;siSmJrWIlILqnp1yxPcxK0XORpsjxY7ORxwC9/c9/Ph+BPGkcd8zR4Q8deCuNkIvROVaIeKqGZa/&#10;CUbkVRPE5JixMyW5YsgjPuEFA87fRN4xQ9ITS+4mkx3SQnSmPgupgC1KRyrsoi78d6jBa50KQzmD&#10;KFx+lLb+tCA9po2YbCMmlfde2AE+61VYeEUSQf20NuJzjJH4yBKDap24i5CyLPJrlkgqsEPcXQtE&#10;EwcrXR8ey1Q+iSnxbk0e91FPILlk/Uik7dWC4KABwo5ZYHlJGL7Dawa0kpgid/LTL81Hx/LFr29Q&#10;+NNzTCsYhLBcTwSccEXv1WZwm22Ivpss4HPSEYIMVwRcdUPfNDv43HCFx0VHCK67wOuMHfwv2CMw&#10;k4qF6WdnD0GWNQQ3reF/1QKC65YQ37dFwDVL5kkFZlBYnOjmllyKS+PcwbX9MLJByCPlpOqeyvHy&#10;LTseOZNDFVngoCwyvkv4AnOk1ndihhR18pGgouzPtNdCRh2IzhlAkm4I6UVDxBZZoX+jPTx3aCDo&#10;lC7kmYYIOKENSQbVqhgi9IYhYwsSSqwgzyJIKJHyLZSuVKYphNdNIaIs1S0zhOVZQpxlDP8z+gi5&#10;Z4boYmvGMYgvGcFzjxaLKBJKwgv6EF0xgN9xCqjrsmhTZBpAeEyLOx/F53U5jE6Qz5hLphiYa43B&#10;T5xw9ofVkJ5zxLCKSEysnchFyFd+vMPbaxNq1mLNywMsrja+Pott77Jw+KtcHPzyGpa92MJiSniv&#10;J1JLhUitlCC+TITgIi8e9VFuKr6yF/+7SC5z5EJizx068NylDe9DOuxO+R+n79cIMsIqFHRhZ2pU&#10;cXd0m6HOYqrHChX0WqECwU5N9JjZEV6bNNFvgxak6WZIznPA0BIn9JhKm6WaCD5Grq4FJOfMuKeP&#10;/r3HVnlAmu/OUFD58+4Q3nZnAvqQmhSIC4OQUBqN8XVjQMwsqsfZ/vYQZjQswuiqYRhYnoABpcEY&#10;VKZATF4/TChLxML6adjStB4zn4xF6291+BE/cxsf/0rTkwTKNfD9YLuY+p9y2sXU/+WH/s3Ss3ya&#10;0dNFm3N/XP///Wv9q5hqy1IREqHtQZNQCd/jG1T9+hQDr3TH4EedMbbWA7GP7JV5JxYfTnxFPbBH&#10;bJ4jEorIibLjglja8iMBQmO1hMeO7ExRnx6VFH/e7Ieo29YIybRA3BNbFlOUQ1LQA+EDWx7XMDjz&#10;gQNDAklUEf2abhUFLlySTKMIElEkqKR3HBkASBtCslvkJikFVcAZc34AptA78a6GNfhyBx+F0Wlb&#10;j9yqtlEfUc7bxnwkpOj/488dfiSo6BJnWTJzKo65U1YY1+COma39EHvbDH57tdmZEpzUg+9hbQ4t&#10;U23I2AY3xFMY/akZku4ZIyHHALFZ+syaovGeJwXDt6qymKKXe8z6B4/6/LepYyCFkpeooNfMzyA+&#10;QKvm6pyZojB6wFZ13riSZZiyM0XOWlKxI0bWd8WQSgeuvYm8agzvVarwWqrCWSwpgRMJ3rlRFZL9&#10;mvBcrYK+69XhvUUH8sNmWFaVgB/wDt/9/hV+4D4+Zc0GMTvpd+M3vEfpd9XYWbcTw/P7Q5bVF313&#10;OKDHNlv03mMP/8ud4HveFV7nXeGZ6Y6+F5zRO8OJxZT4Xif4nbeH8KoDAq7YcWZKcMUafpctWUz5&#10;XbNiMeVzwYzLhgPOm/Lft/gCBbuN4Z9mxj/TofV+2PndXAyrF7KIDit0Y1FF42YxlQqXOiHyuT36&#10;17lz5QuRyumS37Hka2RzP8x6E8zUdMkFQ84l+R/T4Z9dfKEloh+bIy7fHCHXDeG9S4MFVMg1Q/jt&#10;12SXSnrZgKGbidV27Ex57teB30l95k2FF9iwiBLfMEF4vhWLKlmuKXyO68KX8lj3zRH+0IxzVJSV&#10;ii+nrJUppFcNeaxHRdmiNG1E3aFclz4k6XqcqxJRPdF5IyRnmiPyhDE2vk7BmpYUJD/ugXkNE3Ho&#10;qyM4891VTKhZgUk1KzG6ei1jEUhMbXiVgYNf5TDAkvJFofkSBN7tjSEVUUgslUBR7Ieggp6Ql3gi&#10;rsIXKdWe/GSJ/i1SsJ9wBn5H9XjrkZwpIsZTXo2WB6Juu2BKlQRTaoU85uuxWA19NqvDZ68mj/kC&#10;tmmh+1xVCA7qI+SSOWa9kMB3gzZ6zFJFcJoRg2IF+/Xhu9+QnSmisRNE1PuSHWTFPSF7RjBfqiEK&#10;xsCa/kgoj0NiWQwm1I7E9PrJWPd6HY58fRKLWpZjTGV/7vWjapuQTFfEPe6NCaVxOP7uALbUrcOt&#10;N1fwI37g32FaruG7OnriSNBiug9uF1P/Y067mPo/+Cj/Qf7z9Ufgm5ADH/DrxykaLY788uEnrm95&#10;T9C4Dz/9RUx9HMfx52kbxf1vOB8/CTnbyqvt2Vhb+PJjfoBD6MQT+gqVv+Vj+OPuSHnojEEVblDc&#10;sGTRQZ11dBv33JHFRUKBA5Ip93SfyOG27JQQRJOutlwU3dIDvviCGUY39FGGXDMtEP/Mnnv1Yp/S&#10;+9lDmm2JyCJHLp2l7FVogTNfIc+dIH/qhCjKVJUo81K0OfgpkF7YibfBaG07+KYt/E+Zw++YKQQX&#10;LCDNoTFONwyv90F/6uF75MgbgDRSpAwXj/qe2nP+pi2ITq+nAD3dydNGII36aMwXeccGsXetEXvD&#10;Akl3LLH8rQKh5w251JWcB28KdB/W4WDzyCZ39M+3RtBuLfjQmI7E0AEN3uoTH9Lg4DldYRd02KHi&#10;MuNNtPGnwkJHelibEQehJ3Qg3EMVMJ/Bd01H+G9RhXCPFiKzzZSj0nxHDKrtihH13XjTMOmOBcLO&#10;GSL6ihE8F3VE4GZ1hKXp8JYgATxpU5C6+jxWq3KI3W8/ZVeMMbKgN2fkfqb/PpCkpkO/i8pMHb0m&#10;920eRj2ag4j7EfA83wM9T3RCn7Pu6HncFb3PucLnohuE11zhe9kZXhnO8M5ygccVGv26I+CSHbtS&#10;gix7CHPsOTNF4fNAElOXLHjk53lS+TPzP2sGryMm6HfAiMuok6p7YFSjkF1J7xNmmNYajVkvk3kx&#10;YUyDhAn8JKio3ii1phtiK5w430M0dOrfo8LilNrOkOUQj8qaA+FU88KE8ot6CM0x4q07cbo+Cypy&#10;oGIemSPkmhECj+ki5KYRQm+bwHufFuerFDeJVWXA2AX/ND2E5prw+I/C5XQxLuEuQTwNeeNPdNUI&#10;0lvGCH1ohrCHBAc1RFyhBTtf9PXpltyqflvVEHhCG0FUU3RGDz4HtVjwhV4yQTiVKZ82xeg8F+S9&#10;P4vpxf7Y3DwJu1+vxoz6WZhWvxKT6zdg/ZvTmNG4Fwe+zMLW1xdw6uscZP74ADPqlsL/oT+87npg&#10;YEUc17PElocgqiwQ0qJeCC/tzhlF2q4VnjeF7BKF7E3gvUubR6JUw0MunyLHCopcckCdMaHKD1Pr&#10;hOizRAuikyRAtdF1iSq6zeqIgB3a7Er1WqqOEfWdIT1jjMAjhui7Vgvd5qlBfMIAwRdNkVLuzEst&#10;tKmreOgKaY4zxDkuDO+MKxNiXutkLHu1CIOrBnMf34DyWIyuHYYFrfOw6e0mbHyzFnMbRmB4mT/6&#10;P3JF4l0XxN7qjCV1E7GjYRMO1J3mZRp6ckC/0yykPt63/nH/+sf9YPv5e592MfV/8PmrkPqrmKIH&#10;oR9//wXfvf8V3/32E9ez/P7hW4IQKMPfH50r5VG6RZ8+1/+uJ0Z/ElMcvuR48R/PxIgpRef9T8qi&#10;Y6Jdt3yowoqmZAws64SUMmd+4A7PsWbmEgmopAJ7RJMQeqgc15HQoI034h21iSpiPpHbQ2KKhdVT&#10;ewysccOgGnd2pMTnTFhMxeXb8a30hiXCntghPN8BoeR0lVONiAOLqeB8ZYdYeIGyPJkcqrDHTiym&#10;COjZJqboWTOt3pOT4XPKjC/JLTuIb9hyWD6xqgtSq3sipbobjwPJaeMMVa7NpyxVcLY1O1eUC1Pc&#10;U5LTuQCZEAk3rRCfY4XQs8YY29AF0bfMocgy4ZwUhZMDzxkgPNsU0194QXpMjwWRL6ENdqixaCIn&#10;irAINLajrT6Cd5IrFXRIA94bVBGwSx1eK1U5QB531Qh+a9XQZ8Fn6LvoH1Cc0oLkkCZv6ylHfA5Q&#10;EOqBRN4jW0RTGe8RPfht1ITihB5X0Yi3qzO3SrZPgwGgfed8Bv/1aky49tigAb89uvDdZ4iIy84o&#10;+PEufqX/PoBzJcweo9+YD7So8Cty35YgJHMMxHcU6He2G7oec4PXrZ7olt4FfdM7we9qJ3hfdIL/&#10;dTf4XnGG/x13eGY6QZDjBN+LNvC/astX4E07BFyyhvC6LYfORTdsILxiyTkpuqUwuvS2HffGRRS6&#10;MEVfdoecLRvO0nkfNYf8gQs2fjEZw2t8ecwbma9kl9HPr23kJ7lqxo4UuVWSLAsEphvD97A+JNeV&#10;3CkKgctvGMFnnya7QJSXIk4Yiaj+VbZILrJhZ4jElIRcogsGiHhozltrwhO6CM8xQVKxFYKID5Wu&#10;z28XntVDxGMLyG6aQJRuxKFz5k9dUKIT6PMQIT3wlA5E5D5dNeQMFSEVaPPP94g2fI7owPcY9dgZ&#10;8tag9IopEp/ZYXxtd8xvCMSl71ZgY0M8FlVFYmXDGMysm4xdXx1jMXX025uYUr8Le7/IxNZX57Hn&#10;TTpOfH2N80VRBQkspqKLIjG4KhnxZcFIrJQhuVLAG3TUmUnjNnL5FDctIaGy48O6TIv32q0Dz316&#10;/HcaR60C12wwsUaIQWVd4DT0M/TboIk+mzThOuUzdF+oCv8d2gjYrYewK2aIzrVA3zVK4S48YQiP&#10;dVSmrMuCimCz4otWCLpgiwEVfZFU1huym84IfdqVM13U2bjh3QZ83vg5gp72Q+hzL6SUKTCyKgWT&#10;akZjeesMjK8ORsItR8RctMTgh04YUdATGxtnYEfDbhR9V63M/30UTiym+KkkVST9ixfVfv7mp11M&#10;/R98/iqk/lVM0YPTV/gV3/OOHGVSqDSWLh6q/f79v3z8H5+Hzv+GZ0wfPxXdKJ+dKe9O/vy5eU34&#10;A739Z3z94Q1Kfrn3SUzF5zsgkULOd6wReduKR3SUeaIH8ISnthx8JlFFf+a3PbJlccSi6rkDu1Ik&#10;VmJolHbLij9XQr4dO1PxVN1xxxLh1Iv2xIYDxBEkyJ7bQ/7IDjISMCXUz6aEbNK4jgLmhFIgYcRs&#10;q3wXvmj0R2H1kKcuEH98wPY9Z8mbYfRATLe0jk8h9YE1vVlQ8UbfQ3veiOMcFWWqnii3E0ls0dci&#10;d4sC7PIsK8Q8tENqnj1isyyZij6kxgkK2hA7bQDpeQOI0vS56mVaax/IjukijGCOadoQHdZEwE51&#10;+GxUZfgmQTuZhr5LjW/JtfLZrMZiym+DGkJO6SL8jD56TvuM62QoZ0VlyQTwlBzTRfxTGySVO/P3&#10;Tt9T/2JHpOTZIIZAlod1EX3ZCDFn9RC4XhWBG1QQtE1JU/da2hEiykrt1EKf1erMAKKtKvlxOzz5&#10;7jpnpX56/0HJmfqYKVEOf9/j+bf1SMqZDu/L/vA63w0901zR57wbul3qjF6X3eF3zR1e5x3he8UF&#10;nhed4HnTDX0vKNEINN7zu0SXDQfQCYHgf8EKARctIMqyZlFFI10SToTYiKdt0XI3CDIsIblpwz8D&#10;2v4T3bLjhQPBFRse75IzRXVGigeOHEznnxGJ+DyqTLFmZEJcmQMCTigLiWXXTBieGfHEEnGVtrxt&#10;x+TyXBOE3TPj7BuJpaj7ZswKI9FEWSrPHersZDG24AKhL3ThtUUdEbeMEUJ9fOn6/PG0CUj1NQFn&#10;9HlzkLcGb5uy8yS/RtwppWhjt4tEFn39j66WklVliH57dZR1NbeoYNiaewSTqxwQe9sKimPG6H/N&#10;BgffjkXiJWdMrwjDkqZp2PXVIUxror6+A1jSegy7313CwS+uIO2rLBx4l465jaswrnoypPkirmJJ&#10;Lo9BXKkcSZXBiCjpzTw30U17yO8pGwTkNy0gOKrPBHThSQP47NFB763aEJ43gfS0GQQ7DDGuyh/9&#10;C9zRaaKKcsy3SRNdF6qg12JVeKxSh+KSGYbWOLOw6r1YDb3XaMJ3L4lTM3RfrIo+qzUgSjOC+JIV&#10;d3AOqQrA0GoRbwqmlPpA8Lgnf5/bvtzGV3JpKGQPeyC+wBODivyQUOCHURUyxN93hd9GfcgOGiL0&#10;qCkmlguR9nYLyn8pZaYUPXVsE1NtAorumdsEVfv5n3PaxdT/weevAuhfxRQB4t6i8btcvPjxKX7G&#10;V+RV4Tce9ykFTZsD8K+f53+T/fzfiinl+eUXZdiYviaJqdbfarGleiKG5HdDaqEL56UGVDkjNNMc&#10;EbcsIc8wRex9cqWsOfRMz5pJUFE/HKEDSEy1Xew63VEKKRoVkqtFwmtorTsmtfggLNuChVT0I2vI&#10;spTwRSqaDX1gg+AHNgi6aaWsrsl3YFgok825R+8jnypfOSYgGCBt9lGWhi7KUgXlOkCQZccr14IL&#10;Vn8Iquu2XElDoooEE4mqUQ3ejFGg7TASUjziu2XLt/RATqgF+jOtcZN4Cc4wQ0SWBUbXdYXiiikC&#10;D+oh6LAuBHsoPG6CuFzKLRkh6oohxIe0EHxWB8J9GnwR5qDXvH+wKxV6jrb41Hn0R3gEElNELg/a&#10;rQnxLi34rFKF92oVxikQJZ3GfLI0PSTkKzET9P0NqOqMlGJHfrCNzTaHeL8uUu6aY2CuCQRrVRG0&#10;WRV+qztCvE0dgvVqCNymCZ91GvBcpwHvnToQHTaGIs0Oz34gaOeP7FTyr8zHbj469Oz+3fvvcfb1&#10;NQTlBsD/Qjd4nHVHj+PO6JLmzGIqIKszBHe6wPd6J/hkurKg6nveAcK7rvC7ZA+fC3YIvOkIyUMX&#10;HvfRzyi8yI0vcqDIdaQHcxJN5ESRuAokdEKOLbuSNBakt5FQJkFFlyTTFqPqBRhW68m8MYLB0s+R&#10;3Cn5DSuk1rhCkWsB/0NEFzdit4h4U+QYEc4g9LEFgq4ac78eATXFV4zgf0gHyWXWiH9kgeh7phxA&#10;p1Eg4RJE5/UgOqGLwCPafMnO6yOxzIqFEW37EQWfMlVEWvc/pv8xm2XImSsqwhae1lOWYWcZKd2x&#10;W8p+P9r28z9lgMBLJpDdtkBSvRtC/x/23gK6qkPt1i6QEHd3IQT3uOzsuLuhwb3US1sKhZbSlra0&#10;pcWKuzsEAsGCE1zijru7ZP5jvisB2nPud/9/3O+O8Z9+WWess0NIQkoWe8093/k+87g9AjaYQ51r&#10;Ad/FrJoxR9RqU8QtNcWn5V2w+O7n6HWwFd4tScOqh0sxonI0Pqr+BVNvrsHv19Zg+d0d2PzwIBbe&#10;2YIva35E5tleUB9TI+lMPHqXZiLlHDvwQhB1oo0gCaIONxNXkAskUva8ygSRGwk+VTb7PGcZCLwz&#10;fIO1ADfpTMVtdkSLTzTFbWozThOdftRCm5GN4fOTDnqfckLwLEN4TtCC1w9a4oL6TNETxytoiREC&#10;5xgiYJ6xuMgEtsYea4mexf6IyG2ObgWB6F6ahAHlvTDmyljMuTcH/UqSEbLZHSn72qDPGQ9knfHC&#10;kOIQBM4wF9RC+EIThM01w0clEVh9czpu45aMrcnNqxdR/+5sOP7nHA1i6v/Hx98F0L+KqSd4WnsR&#10;eeVjcfTSz6h5sB1PX10X0SJFmyKXWDashNH/+jX+m463xJRy/lVM8RBnSmqNH6H0ST4+OBqBrrub&#10;I+u0GzLZTXfKSYRU9GZL4RkREUARlbTLGukHbZF+yA7dTzmi6zF7pB61F3FE14lQReYsko4oaAH+&#10;mhkpZjJ6lLqImOJJmjdrQVgyS6J17H5bRO20EXeBIxuKK2ILuPUneS0yqoqUFfm3+VTEJ0SdbI7w&#10;480RcqgZVLsUFyM41xGhpG7nOsjYL3izrZyq1UrnGMVZ/0pvDK1RibiqJ7ZTRJGjxREh3TC+nw5W&#10;/C47xG6zRbfTLuh11hkx68wQNo/bdsboX+yA0AV6SN9phrCFelD9qS3OFAno9R19DKCz7DhyiY44&#10;VRRYMesMoJqlrWz/bTaG+nct+HyrgY5jGgkaIWS2FuI3GUnoPavCDQOqPIW7RDFFgZeyzRqpOVZQ&#10;T9FFnyO2iJmvL86U+ldNqH5pgqCfNUVM+f6sBY9vmyJkoSECZxkgbJEp4pc64OSDrfLzf31d1oXP&#10;eTlShDOWvvTKakRv80HAihbwWe0Ozw3uaLfWHZ23tIRndguoD7aF/46W8N/XGv657gg50ApJBR4I&#10;OdQCgTubIeIoV987IupEC0SfaoHM0k6y2UfHKTjXASE7HIUzRbJ+5CEXBGXbSm6NYur14wFnhO60&#10;F3HFLT8K4/cvRIozxZ/XexfC5Pqg6B5Q2R6hK00QtJCUbTOhn/esYr2RI7wWGCI01xJ9L3gg4ZSD&#10;ImR2WkoWKqvCEVGbjBG+0kBAlKlHLaFapCdhdIoh4hJ4phywFIFFd4qOU+AyA3GZEo/ZyNYgc0SR&#10;G01EdMVtM0PYWiNxMCM2msr3wnA3WU4xe62RwA7Acm6PkrVlD9+VJgjcZIaATaYIyjZF8HoTxG3m&#10;IoMVYhaZYMqNXviw3B/9znpi4d2pGFAyQMjof95ci2k31mP2jWwsvp0jYurDiq8RdSxBuu0GlQ0Q&#10;x6dbUQyyymKQcLa9/CwoTplXC9xoJeM8diDy7yx5jxWClhkhYIUJvGYaInyTNcJXWuPDilCELLJC&#10;m9HKNl+Lz5tIdUzHcZroecwe6bts0GJII3hN0ELwbH34TdGFeoEhPH7WRvQ2C8TstkLkVmsEb7SF&#10;zzIbxBxpgV4lQQjJpksVI+XGHEf2LO2GT8+/i4xzYYje0RLJuS3QLb8tBhQEYkhpOHxmWqDzD/rw&#10;mWaE+Gx79D7tg0llI3Efd+izvnah6p2o+ufBBjH1P+9oEFP/Pz7+LqT+nZh6VHsBp67+gW0lvXH0&#10;0jg8eFGAV7hfNwKkBa2Iqbc/7/+GmKp/s/41Wf1Rv2HI7+cJHqLoaT5GFaTJ2nOvU81eiym6TtzO&#10;EdL2Viuk7rNB2n5beaSgopDiSdckfocVkg/aIe2YAxI4HiRW4IA94nbZyK+Zycg47YhPrqgRs91K&#10;hBfp1ZF8u8AZYdmWMvbjGbzZEkEbLESQUZgxvM6xYWZBM8kMUVRR5Ej3H1EKZ9wRXdAKkadbIJQl&#10;yWdbyuiPYwwKK9406G4IgXuDDTz+NIHfInMRTwwxE/rJGzLBpHwfHQ8+4fPj+XbYVtu6TUAHQT2M&#10;vRyOkJkGiFlC8rgxRl7siIj5ekjKMUHfAhuk7zdF5Cq91/16HOvRiQr4XQMBv2lIhorvT80zEQer&#10;V74leh22RMBPTdHpMxLQNaWTjw5V0AxthC7iyrw1htb4o18la1fC8G6ND5JzbRG90gyxy03Qc581&#10;Imbqwnd8E0T+qYXQaZoSQFf9Viemvm+KgOl6CJihj+CZRkhYaocTD9aKcyq5PuIQnimrT9TZFFMl&#10;j2sQvS0BwSs6ImJDGwStbYHA3DbwyWmFjhvd0XGlK7zWu8Fjozt8trjDd6sbQg+1gvdaZwF3+u9u&#10;DtUuNwTtcEXARgcE5jhJwTXdw9DdHOsqAopvM08VccBFeFQUTSE5tgjNtZNHOlh0ruhiUWxRFBOR&#10;MO56TwyrCUZGYQthovWr8JCcXtgqU0RtMpMsG8dVoQSbbrUQ10e12QKRh+2QUuEqThBxB9LLd9BK&#10;RBNRCd5TtJCSb4GA+brwm6UDnz+0BeTZo8AWsVuVEV/YRmMELtYXyCfHdlxI6FroADWD2xtNETBb&#10;X2ppuKwQvo4bggYCE2X/n4zxKl0Fs+A5zxAd/tCVDUGfBYbwXWYEb1YV7bNAMMeLzHCtNkTiJjN4&#10;f6uNJQ++QOwGZ3xe2QvDS/piwqWfMe/2Onx3aRFm38xF3rNzmH8nRwCXCSfShBL+cc0H4kxRrPQq&#10;i0LcqTaIL2wjzi4bA1TZ1ghcbY600w5IP2aLHmccEH/ABsHrzOEzjxt4pgicZYYhpX4IXWwN7z8M&#10;0WGCNlp9qYl23zSF9y86+KimLaLmGyNoqj78ftaG98SmSNphIUKKfX/eU/XgM8tAOv8YemfTAcuX&#10;STwP29Yc0Sc6om9pKj4+PwTxZ9RQH+mItDO+eK8sBt2PtEWPw63xYXkchpaHyYjQe5Yp2n+ji/BV&#10;duh7UoWZ1d/JVjJfGLwtpBrE1P/so0FM/ccdb7ADHPM9wQ3ceJ6PHWXdcPjSu7j4aD2e4RKevbpb&#10;949aETLiTtWJKkWU/Tcd/5WYkm+AIpDR46e4XXsVN1CDrQ/mYXiJD3qcdBExxbA5c079K1shYaeN&#10;nJn59kjMtZKAafeTDiKk6FSl5dshcbc1kvbaSH8auTX1W3vsVUs/4SBCiu5VtyJn9K9qXSe6bJC4&#10;zxbhWy2ReoYQT0fE7rMVF4uOFvvYmLOiIOte5iZhd8EVsNiYeAPWxhx2EYyCCKpT7uJQkaLOV94U&#10;VMQq1Ispdbad3IgpkkhQ56PfEguBf1I8sUyZbse7NWoJrXMbkK4Iw9Gh2SzrdUBiji1GVLZHn+NO&#10;SFlvjp67rTCs3BFBf2gjIdsIoYt0kLjNSLb1WCdDhylinjbiV+vBb1ITxK3TQ8xKXSRkGwgigZkq&#10;UstD/tRB0G9aUHPzbnwTBZ/wXRP4TW6KqDXGIqYSj5L75YoBZZ0wuLwjhld2FncqcYM5euy1hseo&#10;xgicqAn/HxrD/7vGUqRMIKjPz1roMqGpOAWhy4wRMFkfiYttcOzBWjzBLVlAkJuMjPkUaCdzVCfu&#10;FSF0oQrhKzohdnM7hG9pg7C9HRCwu63gEDje89/eEn55bcSdCshpjpA9LRCQQwHVHAF73cWdCjvo&#10;johDfJ8LYk63ROg+Fzkpnni+7VDxMeqQgseQEd9Oe4QddIJ6JwPtNlBtsxVBxZ97t7JOwqHqVtJe&#10;SreHVwUKwiN6k4UIgthdRBNYIHqPNYI3WUC90Vw2/PzXmYsLREEVf8wOA8+3kWA5O/LoSgXO10HC&#10;PlNEbzVG0n4zpOSZI2y5AZLYkUjncZEeQlYZCPU8YIk+gjjKyzFD0iHrutMGEatNkHrIVjn5b6XY&#10;WSG1n3GE7yJDgX8yy+W3yADqTSYIWmMkeS6fRfoIJMMsj5kqfcTtNUPMJmNBX/Q8YIsRZW0xujoa&#10;aXmtMK5mGGbemILxF6djyvWNmHt7LzY+PIk5t7dgVPVERB6Nx+y7s9GvtDeGVw/FpxeGIKnAD6kF&#10;HSRrSAc2ci//3p2RUuCCkHVmMh5VzTeSUWnyCbLgnBGz0w7ha2zQs6ANvCeZoNMPemj/rRbcPmqM&#10;Lj9oIW23Ffoct0fYTEN0+oSss6bw/FYTwfMNJKdHl5DbgaoVplCtNVfcxVwnRO5rjq6Ffkg41hah&#10;O1ugd3E0sopjEXGiE8L3tET62U54rzwM3Y+3QuaRFvigMgqDKyMQtdcVIettELbCCsk73ZC+qzNy&#10;bizFw9p78jz397Feg4j6n3s0iKn/uOOvYuop6zVry1F27w/srkpDwe0JuPsqHy9xq27cVy+mnv3f&#10;E1N1X67+TRFTdb9g2SfFFId8d3Edu++vxJxrn+HTqlBknVWcKW7scczX7ayzBM3pTFFQUUhxxEd3&#10;6rVDdcoBiXkEc7Iqwvq1I0VBxJOCiSfFE12pwTUdkXnG6bWTRYcq8ag9onKtEXfAFvHcnsu1VkaD&#10;Ja4izCjKGHZnKJ6bhty0617WRkZBzN9wE4wuB0+S1FlBw0wIgZFEK7CChtkp5qiC1tmIqOK4iCKK&#10;Lgep23wkgZukd475SGlmMLp/tT/6VnmLg0UBwy2rz6o7IWWlKUbVtEYPEtFn6UjwnGKKrhID5hRU&#10;3hObIGSmFuJW6iF0jhbUM5qKoFJN1UQQg+jztYV+nrLFGGGzdIUT1WF0I3hO1IBqalP4/66FiJV0&#10;OyzQraQ1epR6YGC5F/qWthU4ap8zLsjcbY2+x+3gM05DxFT4jKYInakp0FBW1fj9qoV24zSkLJmC&#10;yvdHHcTOtUD+gxWU0yAc42UdZ6qOmCHO1MXnV5G+NRGBPzRDyLRmiNneHmE5beC/tRW8tjIn5S4C&#10;ioKKYkq11Q0R+1vKZh/FlOpgS3Gmgve4IWRvMwRudRSivXqnE8L3OstJd4qCim9z1CeO1X7l5Naf&#10;bP/tdYAfg+t7HKTCiD9v/r5qI0WVKzKL22BIdYgU6vYsbScMLop3jpHDNlugd1VrROyyFmxC/DEH&#10;+K4yReQhW/gsMUZmpYs4SqwHYricwilykyES95vBf7YOQlboI2qdIXqcsUHfGkcJo4dvMJJMVNQu&#10;MzlJU2eQPXS1sZQiZ551QPdzTvJvgS8OEuiEnXYQKjtzUjyDNyoZKhL0VSsNEMA81iZDBC7Rg99y&#10;ffgu00PYFmPBJpDQTlBsUq4l4lebY9adEeh9qAU+Kk3EgMLuEjbnNt+Su0ex+VGB5Kc+q/petvn+&#10;uDkdoy6OQuK5eAyu6CFjvqRzbeWFBjOErE4K3WWHgFVmCFmr5KVYLxO42Fi2IYmcIHG/2xk3fFgZ&#10;Bs+JRmj/jQ5af6Ypm3qq2QaI32iO1sPegWqSDiJnG8L/F214/6iFTj80FXJ/8CqljNp7tqFgGFgD&#10;xV6+9IL2eLcqAX2KVQjdwqWS9og91h5h+1pKMD3tdGtE083kv891Nghda4voPGeEb7aF12QjBM82&#10;g3qKFXof9EPR01Py4lDYfv9GSP03Prs2HP9BR4OY+g85/v2Yj44PY72Xca/2MI5f+wCHLmXh4tNF&#10;eIxivMJtGQUq3Kd6MVXPmvpv+if/lpj66y/ruFZPlSD8UzzCucf78cGJKKTluqPnUTd0PeUsyAOO&#10;6QSPsMMGmSechAQevsZMHhN32yDtsL0EySmGmJmiUKIrJcKJm3377UQQiZjKsxURRKcrLtf6tePF&#10;mw1dK7pV9Vkqulep+Q6I22snuAXmrqK2WMnX4WiQQotijeO/tNPO0qFHjAGD6iKsSFM/TsSCm5y8&#10;QfPX4fuV3A3HRXSa6sPNDDzz87iiH5HnIHmqiGw7qTaJ3qeEoEMYjt7vKOiEweVtMfp8IP681Qt9&#10;d1vj20s+SFxmgITVBkjJNUbSdmMRSBRTrILx/1VD4Jth87RFTIUv1EbsJn1ErtJVRNd8bagmayF+&#10;rSECf9FCp9GN0eWbJujybRP4/6YpvXpxW8xFTPUqa4/+FYHoWtRGCmRJpOeoj9iGrEM2aPveO1KW&#10;HDxDE0FTNBA8valwrNjL13mi0s3X6TsKNF3EL7DA0QfL8BjX8QJEeLysG/9CqjcoprgXdfD2Tnx4&#10;pDvCf3dD8Hx3hGW3RsSBjgjIbo7AXHcldL6+mQTQQ3KbI2p/CxFS/ttdod7vLkKKqITQA25Sesx8&#10;G12peuFLF4rCiI88+TPith9P9S6OBu2ETRV+2AkRx10RfZZhdjuEMrhOMbbfGSFbWZLsh/HX+gm/&#10;iB2N3CqN2GKF9DLWIbkgeD3zUVaIP2YP9Xq6IzYIy7ZAwkEbJB6wRuoRvhiwROJOUxFQiXtMEbxc&#10;T0QTR23p+VzGMIN6kb7APUkwJ14h8bAF4vfSoTJA+DqFsk5HLG6vNQIWGYkzFraRI2VrhG42h2qt&#10;iWz+ec3TQ9x+C6hXGtSJKF2EbyKN3QgROcaI2GYiQo3YhOg9FjIqDFloJD/rpPVW+ON6f2Qdao2e&#10;p1T4oOJj/H5jJSZd3YGl945h0tUV+KTya8SdSMFn5xlS/wgphenoWpQkBPTo/FaIyG8uooYYkMhD&#10;jvBfbgqvGcQiWCEu11K+d+9ZBvBdaCx9gbzWPqoKR8dx+ug4VgdtvtBEu3Fa6HHSXgLnHT9tAs+x&#10;TREyXQ+Ry4zgN1kbvtN0ZeuV24Ec43v/aYjQrcq2bXJhW2Sca4MPq+LRu9AX0Tuaw2emDVTL7dGt&#10;sAvSClojnosHm20QssgEQfON4fWHPrx+1YPXT7rwn6SHsN+MEfmbFSYVDsHVl9UyE/h7BOO/9Xm1&#10;4fiPOxrE1H/Q8XcxpQgqzu0f4DFKcP7xAuRf6Ydzt7/A7ec5eIEavJTZvlI6LPmp/+5/9P8bMcVf&#10;PHt1XyTfb6Vj0H1PR/Q81QbdT7ohPd8RKYcUICe38phXohBSNvJaiDvFMQoFFYVP13NOIqDoMlEc&#10;8X0UUsxIUUzJlh+xCnV8Kj6SX0Ux1au8uTgI/HiO9Pg2x3rx+5QOut4VreWRoopbgvx4EWf77cT5&#10;6lXREgkHlNoXrseTZk6SOVft6XhQRMWdbq7ctPNdRURRQNHFElG1WxFV7IZjNoeCKWiTDSJz7F+L&#10;qbBdDnLj5jiEualMYhU2WWPceT8svNsP31zsgvRNJkhYbYi49QYipkIX6SJ5lwkStxgjZI42Ylfr&#10;IXqZLvx/bYKoZTqIXq+HsGW6iou1XE9xpnJMZeuuy1gWx+qg09eNBZHg87MmUnZaikuYWtgCA+ke&#10;lnZG5tkWyDzZDFGrLRGx2ASZuRbwoPs0mX2AWvD7rQk8xyuYhS4sUCZralJTePxErpUWEhZaYnHN&#10;R3hUVynzmkPG65DbfK8gvWYswK54fg7ZN+fik9M9ELejE2IPdYY62x2Bm5shaI87VHtbwYdIhM2s&#10;GXKXgmMKqJC9blBtc4Z6pzMCthOTYIfk4tbyc6Fokp/FERZXOyPm8BtRxZ8N/96Dcu0Rwp8Zga5n&#10;miHkgCNUO+0RtNNefiYMsZOsHrrbGREHmmFQVTi6l3YWkRC8xVYENin7MTttEbzBQpxPiqiQbAtE&#10;bLeUzr6sKld0PWePqGxTyU3FbTERR4ojvoC5unJ6/NRUuvq46cdguZoYCxYiz9URAGfiQUuEbTCS&#10;LT46XMn7rRHF8eI2CwStMlYC57uVYmTvufoy1vNfYiCZKJ+ZOug0SRMhaw0QucUQQcv14L9AV3JZ&#10;pLUTEsptxOCVxjI6DF9qjLQca6x8NAYflwYgYUdL6e2bcHkavr28CXNu78X4i7OleqVf8RD0KxmM&#10;7oXdkVaYgf7lPZBaHIno022lb495Q/79s3JJvdESQatMhYIetNBI6mU6/aYL73lGUlwcucYKw8t8&#10;4fm9Idp9oYVO32ghYrUpwpYYw4NohDGa8PpaEwGTdRCy0ADxm0ylKcBnmi66/KaL8PUWUK22lJG6&#10;ap0duha1R8+CTsgq8sbAEjUCFtgjYoMzMo63RPweF/jONUPgQjP4TjOA7xQ9YaQxi0ZnlX9e3GIT&#10;hH1viMQptjh6bwMe44GySCGZvzcvTv9bn1cbjv+4o0FM/ccdb8Z8ipjibekJnuMqHuEMSu6Mxomr&#10;vXDp8Qw8wnG8xHXUSgi9btvkLw7XfxMaQZ4/6pyov4gpznEY0HyMh7iLsWf7oefhjhhU3AVxObby&#10;KpSukNSsUAixCHiHjQihd897iqvEGzvdpvpRHmGcFE90kBg25/tjtlkjboetMpLLs5OsE08KNAI9&#10;WXj86aVQEVcUb8xodT3NJ1NHZJxzRVZ5a6mtYV6Dj6SuD+Ro7bASbOef15fuFv+sXGv5XulWUVTx&#10;BkF+EW/MqSUtEZPvIiFmiihmbZQNMScRUBRPhEfWs41EVG1XxJRs9x1xUVyRPAclp8UQ+jYb9Mt3&#10;xOZn3+Cz6pZIXWuC7rvNkbbNRHJTMRsMkZpniviNhohcqofMPSZIyzVG2HxtBE3XRNBcLagXaEu2&#10;KnqtARLWGyKe7KOlBtLP5/FtExFT/FxWzSRkm6NnkasgAd67EI+exV2QWdga3c64I3KVBdRzjZCZ&#10;Z4XQWXoIna4tos3j+0bw+LoRunzbWEqO/aZqw+c3hYTOm1H0n2b44ogPnuKmiCm6qfVbfcKckivl&#10;JdcpJFd3D9ew9sYCqOe3QVhOewRvaQGPeXbwWWEP7xw3dFlT38PXDOpdLlDvd0VInisCtzooruBu&#10;JxnZxRc2R+xZN4QdcJQcVOhuexnfheXZiwPF90tOapeDvJ9EfP79Mzflu8EavpuUcZ+M/BhIz7GX&#10;/A9Hulw24LbgBxcTZazLMS0D1qGbrYS2T5YSx8khG80Rd8BGGFT9a1qiT7Ur+tW4Iu2otYgl5qES&#10;9pojPsdE8AYUWoR6EtoZvERfwufc6GOnH+tiKLh8ibZgmfEGY/k6/JzY7WaI3mUu2ATVSiPEHSRZ&#10;3FCyUd6zdWS8F7vHDCEbDdG11BYpJywF7ClQ0NVGMjJkRx4dIoa3vSbrIuOIHQaXuaLHAQf8eXsY&#10;QhbY4uOq/hh/+Sf8cnUVVj3Yj4lXpmPild/Qt7ivjPg+rB6J3qUDMKiyP/pWZEjdT9xJRUzx30FE&#10;rh1UK8wRkWMljlTkGlOFNTXXAD5zKa5MELLYHGMuxCPwDxO0G9kUwfOM0avACe7vNkKn0RoioijS&#10;ieAgIDZijRFch70D3+l6CF1thuB1ljJG53gvao8rehV7Y2h5FNJOtUP/YjVGlMfi48oYdDvVEn4z&#10;TEVIqeaZIGCmIYLm6sPzN214/qLgPTqPa4qwaUZImWuNzTe+wx1cEpdd5gLPa/+tmGoQVP8zjwYx&#10;9R931POhlJMbe+RKsfXuBS7g6tPFOHN9MCofjMPtlxvxHBV4BYbRX9TBEt92uP6bxNRb348ipuqF&#10;1HPUPuWYkVjRu1h54090PdwWWcVt0O1cM8lHcX05aidrJOxEWNGZotAhd4q5JVKMmaVi0HxITec3&#10;0M79dgoaYYdNHXfKURkV7rKVcl6Su9lSz668mB22GFrjLcIpbIOViKXuha4irHqVt1UKi/OUbBQB&#10;m/zc5JMsKFZcK45x6Fzxz6KrRVHF7jq+nzkQwj4pgFL4dfJdpKePgooOCLsA+UgBJa7UNjtxMvhr&#10;Gffl2su4j+KKN2PmdHjz5uelMKy7yx6p6y0x+rwnfr+ZhPglRkIvz9hhhujVBghfro8wZl4W6glz&#10;KnWHCZK3GiJ5m5GM+QJnKmIqdLGejPNUU7QRNE1b4JpdvtFAp2+aSGYqYomejPnIs6J47VHaBn0r&#10;gpByuiUGVwSKmIqhGJxrjKzjdgicpDCrOo59B11+aAzfnzXg+X0TeP+siYDpWiKmPH9siqCpeoib&#10;a44xh3zxGDdlo5MJOgXVqQgqnuRPPa4lfPYx7uEmDt/fhailXRC6qjVi9raFerML/FbYod18W3Re&#10;YoegLXT+WCHjiIA9FFYuCNiuiB4KotB9jiKa1DkcqdojbCe39mwQvlcRU+xEzChvIz2NXC7g3ztp&#10;+AydB++2R8A2W4TWhdGDttuJCObX5p9DWGtEnhMCN9nL8gEF1bvEJ5xqJv2PLFCO2WsrGaaQDeYi&#10;qEj6pjPlPU1XamToTNF9otNEyGbibnMRRBwBDjjfHDE5ZgiYq4eABXqCRfD4XUsyTT7TtGUcGEFX&#10;aq8FMo4rooycqvqTfYAUVixZZnVM6CZj6e6LO2gBrxk6CGAh8koDeM9hwF1ftgGDVhhDtcpEskss&#10;bx5Q0w5Ju6wQPM9QtkkHl7VB7zMtoV7lgg+q3sP3V6Zi/p31+Lh8NMZUf4l+hX3w7aVxIqZ6FffG&#10;gIp+GFzVG6pd7ojlIsBuZ8kOcmtStUoRU0ErTJCQaylsqOC1JvCYqieVMJ0n6OGTShU6fK6L9iOb&#10;oucpR3j+pIPWHzYW7IZquh7af9EEvr9qw+tXLRFT6sWGksHiiy2fuWbSXMDQeWx+Kwwrj0HPAl/E&#10;7GuNtNMeGFAcgtTDrZC0xxUR623hMdkAnX7QhcfPusKx6vKTFpq/3widv+N1rIeUjbb48FQ7nH2W&#10;gwe4iYev6EzVvWRsEFMNR93RIKb+446/iinpN6sTRi9YJvvqMMrvjEfBzaG48nQmHtbm4zkuKu7V&#10;SyX0W899qj//qyeBvz9J/P38l+9H/p9rWs+V8xVvmgyf30RJ7XGMKItAxtnmCg7hsFJEXH+KcDns&#10;IFknCim6VBQu9WM8juWEJZXvIBkmfjwzV/0q2qBHWXOhdhM2yW68rgVuSD7ijISDzkg/6Sq/Hlrt&#10;jW6FzZFV2gKZp1yQfMAR3ctaST6JvXrp59yEXp5ZovSwZRQ3E1HVs6I1MsvcZCRIwcdRH92wzCJX&#10;RGy3UQqU9znI2I/CScqMi5oLVZ10c54xHOuts4J6gxWCN1rLxwettRQUAoGdvMlIV18+t88cZdQn&#10;FTQ77JCeZ4+sfEcseDACXXdZYsBJewFnpu40Q8RyAyRsM0H8ZiNErzJA1HI9eH/fWPAIKblGCF6k&#10;jegN+sKYIrQzZLYuwubpIXAyV8o14TtFCx6TNNFxLG9UTWQrin//fcu7YFhNNBKOt8D7NTFI4Fbc&#10;Mgv4/WEgLKK2H74Dj3GN0enbxvCerAHvnzWkG5C5Kb9fNeExQQMBv2sjcY0JUlfbYF75u3hYewMP&#10;X92tY0bXlXK/RYrm9cSR8P1X93DxeTUyd8WgyyQnBMxxRNhGZ4RkO8FzmR1UucrGJLckvVdZwn+L&#10;jQggecy1Rcgu5VRttETYThuE77JF7DFHRO6zQ1S+I8L22iPykAPii4m0sEPEAXKobCUcHUjO0V4H&#10;qLfZytsiyLbZyko//wwKK3b9yWgwxx4+K6yFPzbiQrSM/MJ32QvQk9cIs1NccmCOiaHomD1WAtpU&#10;LdCXk6yppMOW8JnDjT1D+M3SQ/AKI6SdsEXXAgcRV8QhJBywkM69zLPWSMgzReJeM8Tn0K2xRewO&#10;UwQu4OcZIHi5vpwcDXIU2L3UHuFbTKWKhgKLW4ABSwwRsMpItvtIRGdgm5wn4hzCc62QcM4J4Xus&#10;4L/AEN7TdUWkJG0zF2jlrLvvocfZdkg61BEzbv6G5feWovupTHx/YRw+rhiOH69OwFeXxuPdqk/Q&#10;p7w/epd3RcTpjlInQw4bAZq8roNWW8i/aYbPKYBYeMxsFx+Dl5hAPccEH1cEotMXuuiaa4v0XGt0&#10;GKOJdiObwJeO0cSmCJqvj8BZemg/XgN+7KicpiuirNPPeiLa0gs7I+Z4G8TubYmupz2RcLQDRlb3&#10;kbP7WX8MLg1F3+IuSCU4+HQzBK+yQNsxTdF5ghY6jNNExx+10epzTXhO0kPsalvEzXNE1iYP5N/Z&#10;Jdfvi9o3MOL/6mw4/uccDWLqP+74q3hRTuV4CWaTKnHt6XKcuzEI1Q/H487LzXiMQrziFhWZPi/q&#10;BNXr/r5/paP/fznffA91wuwvYuqZ0Bkp5O7jJg4+24qfrw/GwKouEvBmILy+GoYuEEUSnSkZ7e22&#10;lTFcvfvEcRvHehQx4hDtsJFxW32FDN0oKUveT+SBA5LJlznkgqQjLrLCnrDfGRkFzdG3vDO6l7iL&#10;uOLZt8JD+E/pRe4C6exV3kFglT3KOyLhZDNxmQbX+KNbWavXJctdi5vJn51xzkW+b452BPhZ1Fwy&#10;IRRTFFL8NYUWf00HiwFcjjkYjI3cZS89ZQR7UkzxJsMbcfghZ4QdcJZfy5lrh4Td9kjYZIn3qtoL&#10;Y6d7nhXSci2QvssCSTvNEE/69WwdGfXFrTdE0AwtwSTEbWBHmQ4C/uQrbE1xsYK4NTZHD1HLDBE4&#10;VQeeP2ui44QmaD/qHfj9oYXAGdz0ssTgKj/0Lg9A16JOGFIZjNRjbkjaZS/OVMo2C3T6sjH8fiKd&#10;WgPev7OPrwm8JjYRVlXgVC0pYPb5uSmiFxkjeak18m7NxqPaWzLi4zXy8iVj56/w6hWDvM8Fk1AP&#10;8uT1c+vVXey4vR0R81shcK4z1Mvs4L/GDpHHWkhprv9ySxGjXivN4bfGAj4rzORRhNR2axFSgavN&#10;ELTBHIFrzZB0huvxrJaxFoFF+j1FVdR+B0TusxdRxUeOAkNzbRG0xQbqbGt5f+BaC/k1RZfXYjN5&#10;mydFFbNUvittRNwNPx+C9NKW8rPnqIniWwHEWqPf+Y4y6qOYClpqKAFycqSkyHidMWK2m7/e0Ivd&#10;ZYHkw9YInK8nlTAUSyxLjtvNbJA2wlYbIGQROV7aQlAnPoHjP27+JeSZyftYL0NXSzb/NhrL6C98&#10;O/8sE3jNIXFcYWIxzxW10woJxx0k4+Wz3ASdpStPXz6HIi9uhzmi1pmh1+lm+PFqFuI3NsOE6gFY&#10;cmcahhR2x9jqjzCgsKc4U19d+ErEVFZJX3QrzUDsOV/EFnRAxBE32WwV2vxaC1nukLzUVD34z9OH&#10;7wIDdJmhB99p+gieb4qRFSpEzLVARo4NOn7OMm8D+P6ig07faKLztxrw+k0L7cY0RsfvNOE7Qwc+&#10;U3UQOEsfQcvMELHLGQM41jvrjYQTHuhdGIHBRUkYUZqJ9yt6Y3BJItJOd5DxH3s4+cImmVm5LdYI&#10;mm0E9VwD6fvz+FUXHcbrCu8qZqELum/0xPcnv8GDV4/x9NXjuhez//qc+Nfnx4bjf8rRIKb+446/&#10;CSlRL5zd81fclLqOR7VHUXX/OxTd+QCXn87EvZd7WdihAOZeQhyqV7X8WKV25u9PAP9fzv9STL16&#10;Ajx/jOe1D1D2/Cw+LuyKtEPNZRxHIcWtPLpNIpJyFcwBn2S5scdNPm7x1TOi6n+PH0umFKnlBG1S&#10;RNGN4miOYoqjMQqopKOu8qqT6IH4A87ya7pUXHXuXtIKw6tVGFETLOIqs9AdXUvbondFFwyo8pX8&#10;S0ZJK6SXtJDV+EE1gcgsa4PUc8qrWAI9ZZS4204EldDXWchcR1FnAXPULiULxu0/3lwppCi06FKF&#10;b7cVdyospy6Qvt1ORkiyXZbnKCeFFJ0qCkOKqehNVsjca4fJt7sJODPrsB16HLJB0m4LJOSaInyx&#10;HpK3mSBsoS7UM5VePhLRVXO14fWLhjhTUWsNEbZEH1HLDZG5z1Je4bf7guWxjUQMMVNFNALFKitU&#10;epR5o0exB3qVeKB3SQcMKGuH5F226HbABj4/aMLzayVw3nmihowQyaxKWGsINQuQp2rB61tNhE7T&#10;R7fNTih5micYDzpRSt5E2SxVbkjPFSFVf0m/gpR3X6u9jq+Lh0E1wxEhqxwQtMFOSo1ZZsy8WcBq&#10;C/gsMUGXhSboPM8YARstoN5uJbBM/7VmwnfiqdpigdhDdoIrCFhlKuKKYoviKmIXmV/WIqrIP0ou&#10;bCaZpwi6pYfoGBLcaYmwPIbP7RCcSyFlLadqu60E2IlNIEeMYoHO5rDzAfIzDt9qjfBddlKwnXSK&#10;JcnWUjkTyv6+Q1aI2mkm2SaGxVk6TAgnf59gz+htZlKETFcpYpMRvP/URtpJS0RtNkTIMj0Ez9eR&#10;nydRBqyb4biQLhb7+bjxF7fHHL6zdUUMRW5m1YyRfH12+nHsGJ5jKVt/MQdtkXyGkFkLdJppIFBP&#10;r7kG8F9uiLAcU9kcZDlz3BYLRK41R59Tbniv2AN9DrTBrKtfYlhBGkZXjhCo5y/XfhQx9UHNaAwo&#10;G46kolSplIk51154bNyG5AYsX1gQP0LGlMdkHQTMNxCnrMs0XXT4qin8fjPAz1cyMbigBfzG66Lj&#10;SA10/loL/r/rwPcXLbQb1RitP28Ej1+awm+GDvxn60lvJQuR1astkcHrtSwKg8vTkXEmTERU33NJ&#10;6F+UgY+rh4ugij/ZERF7mgvWxHeZJVKPuSBmpTnilptC/Tv/DelL75/fVAOoZ5ohbLotYma2RPb1&#10;HEmoynPcWy9k649/fX5sOP6nHA1i6j/u+PdiSjl4m2LupAI3n6/F2RuDUHF/LK4/W4bHtYV4Tmeg&#10;9pFwft5mTv2fnP/y/dQLKxFTT+V8hgfYdHUB0vd0QsJOFwmJZzIAXgfX5GZeyhF7qX2hcKoHc/Lk&#10;6jQBna8Li/cqQfS4Q3byyp8n81KklougyneWuo/4fU4yuiOxOq3YHckc5R1wFocqhnyn/c7oWuyO&#10;ARWeGFjpJeKpe1k79KnwRL8qf/Qs95BXrV3LOmBwtUqEFuGaPHtXdJbPpbBiV9vHl0JFYDErE7vP&#10;HqlnXUVIxeTZi7iiO0UnimKKW1+vA+jb7IRvxM4yCiqiE7hVxnV8cal2K44VC3YZpA9dYYYvLgai&#10;3xknDC50lnFbep4l0g9aIi7bGHEbjeoo5jqIXqWHyOW66PhNY6gX6MjWH52nLhM0EDhFG3HrjNH+&#10;88boOK4x/KdriasUPEdH6mR6lDZD15K2SC/uiLjD7kg+2RJJB12RdNAJSTttREx1+aqJMub7hu5A&#10;E3T+urEAQSmmfL7TENcq4DctxC42xRdF/riHi3Lt8QrlUX/tUNTLNcN3111Or15AsoCPcB/nnuUj&#10;fn1bhKxzhmqVrYzVePNjP17cATu0/1UXnafoi2gK328jjx6zDeC3whh+S40QfcgWsYdt4DNHX4QK&#10;BQSdGKIL6MaQBRV9wFbOqH22iD1iD/VGC4RvtULoZkv5MziuC82xEjEWuM5CYJwcHdLhUq23lpEf&#10;A88k3nNs27W0FbLK2omrGL7VRhkVlzdD6EYL6Y2L220puSkyo1gNE7ZNqaLhyY6/tBN2yvhttZGI&#10;GSktXmkA9XI9JB00Q3S2ESLWGQijimNC9vb5cnS7WB+eU7TlMfmIFSJyTOE9W09O31n68F9uhMxi&#10;Jxk5Jh7l92YB/9UmQkb3p/BcZCiCJmiNMUKzTeDHHN4GQxFmdKdCFhojZbMNfrqUhrhZ1vi2IhWj&#10;y7pj0sUv8UnpQPxw+TuMu/gjvrgwEYMrRqJraR8kFoYi6lxHhO1xFfYar/WA5eYIXmGqUM9n6KPj&#10;D1ry36tebYKAGQbwnWSACZeSkbLOFi37N4LX103R8r1G8PpRCwFTdOA3RRu+U7URtsoQ3lN00HG8&#10;JkJXGUE12xABiyyQWdAWfUvC8Vn1QHxc0Q8DCxIx4eLnGHvhEwwu64EehTHiWkUfa4WA9XbwXWCO&#10;BI7Wl5lK04DHGA34/qSFsAVG8P1VH57fGSJqkSvGnxuMm7U3REwprLQGMdVwvDkaxNR//EFH6K1f&#10;yS8f4kntWVx88DuKbg7Bxcc/4Obz1XiKIjzDFdSyDFlI1PXrvUowXflq9bmn/xV8jh9M56n+ldm/&#10;O+vD7S9Q+/IRHuM21lydiYGngoRsTKp4ZoErepa5ImqTuZwEcSayu2yHJRL3WyNut5Wc8XlWQnlO&#10;PGwrfVtk08TWiSvmqehYUVwJtuCwg5KjKnAVkZN0ylUJBR9zlV41ZqNSCpoLhoAQQdKRWWisiKNW&#10;SC9wFyjjwEq1MJbSitqga0kH9CzthPTiVq9/3b9SjWFVYRhWE46sso7ibjGfxT47dutxK5BiKmyD&#10;pazK88bPkD3LlCmk6GbE5LPiw15W9f1WWsn7pL4kx05uzgHZtvDbaCPCijdsCqqoTdYYXtkGs+8P&#10;Qa9dNshi3c52cyTlmGFAmQNiNxlDPVMb/lOaSgCdwfPOExojZKkuIlcxN6UD1UwdqKbriJjqMKqx&#10;UM9Vf9LJ4o1KSzhTGaecBFiYWNgGITucEZfvhpg9hKs6I5w3nPVm6PBFY3h/r4wI24xqhLafN4b3&#10;j00VIfWrJjwnNIF6qg6SFltgz8NZeIirCoW/7rKRUZ+Mmevo/HLzqbtsOIt+/gQvau9I4Pe3si8R&#10;tqk1vBfZImCFleTreGNP3mUl8FbVUmPEH7RF8DozeM41QABBkOtN0ZmZn3XGstXmNU1bnBqOvShQ&#10;/BcbQLXaGCHZ5vBZbCRigqc621x53GgO1RqOjFh/Yipvk2wetMZMOEbslwsh6TzHBv6brGWZIGq3&#10;o9Cy/WeaYnB5Z0y5Mxwjz4fi4+pAZBx1quOf2aNXhYsIp6SD1uJABS4wQNRWM+FG8XsadtkLkTv5&#10;Zxmjy+/a8J2nC9UyfagW6yH9tKWcaUfNEZNrLOH19BM28Jyug+B1RlI3QzcrcqeZCKKI3RZQbzJF&#10;zEEbxJ20Q1qxE9QbTEU48dFniRGCNplJZqnz70QnaMl4kGPFyC1GiN3LAmdD6f1jGXLGHjt8WumF&#10;72tikb7cEZPOD8T31SMwrLAnPqsai3fLxqJvyZcYUjkafSuGIK5AjehznUVMEVLLbKD/KnOpcMos&#10;dVGKohcZCcTTc7I+vCbqofNXuhhVE4wuY7TRaZQmOo7WQJcfmsLjx6boMKoJguboCwqBxHP39xtJ&#10;YDxipQlCF5tAPc8cQ0t80a9QjV5nQjG6aig+q+iP8edHYHhZVwwrT0bPEjUSz3VB4omWSDzuJplK&#10;vhgLWWYi/X4+k3XQ8v3GSNlpix7H3BGz2BnfFA7ALVzDY9mMVmDE/4snyIbjf+jRIKb+4496AVP3&#10;K/k3zn2pi7j7fCuKb76H4ttDcfHJL7jydCHuv8rHK1zBs9qreIF7ePnqXt14TmFRyRim9pk4A/Kk&#10;8Zb7xHHM6z9PamLqZdffhVS9mFLO5wR2PjuE9wtikJHvLuO46GxLEVAxm8wRvZFsGVPZHko5ZIO4&#10;XAsk7KeYspQzOd8GEZvMELrGRMQVhRU/V1wtwjvpMOxWaOYUVQyGZ5a4yck8BDNLxA5w6461Fqxx&#10;oaAiiVyQBPudBFL50YUoZJV5oFeZJwZUqoQj1K/CH+lF7ZB8vDn6l/ugf7kKAyuCMLw6Bv3KA/Be&#10;TTgS9joj45S7hLaTjxHcqLhWHPfJyI9Caqet5KUopqRId4s9outAkhRRb7OoKKbiCptLGJ1n9Klm&#10;svGXvN8BvU65YP6D9zG8uBmydlkjbq0pUnPNEbveREZ44Uv1REzRbRK+1FId2ehjVipojg5C5+oi&#10;bKE+UrabiZjq8EUj+PyiId18oQt0kbTTQrAP8fnNkHC2FaKPNEfMfhdx+lIPO8nGE+nYAb/rQD1d&#10;B4HzdOA7XUvcLhYwizibpgXPCY0RucAASUutkPdgjghquVY4YhbyOYPnbzoj34h3Ke4TMYUXdLIe&#10;4uzjY+h1IhbxJzvAZ6E5Ov5AvpARIlcYI22fNTJPOCDlhL2wivyXmYiYolhgDodbbeqVHHUZI2iJ&#10;nsAwyVWi4PBdZIDofdbwXWEkrg0hl1F7raTHjl+DAoqhbH5NulJ0q0jpDt9mJW4VeUkc4/mtsYQv&#10;q4JWWiF8ix1SD7uiX0lHfFwVgE+rAjHhaip6F7pJcXX8dmvplozcbC4Az5gd/DySzk3k0WeuHt6/&#10;6o+k47biWkXnsaLGTHhQSYfMEbaO7osu/GZoIXilnvChmK/i2JBVMxSOiUes4LtADz7z9BCxyxwJ&#10;p+wQttNcRFXgOmM5A5YZyWNIjhm8FhoIY4pFyn5zdZG43xyphy0QtZUjRkMRVnS5GBaPWmOOoD8M&#10;8duVdPTd4YLvqzKx/PavyDqdiC9rxuOL6l/x1aWZGFzxJXqVDULv8gykFfoi/kxLqVri9e+9yFTA&#10;nRSppJ/H77ORLTyvPwzg85sRwmab46MKb7R+TwN+k3TQ+tNG8P1dG50mcNzHDVRNtBmlgYC5LCDW&#10;lR5Ir5/YP2mLtDxHZBKZscQBw4rj8dvVLzHh4ofodjYMH1Z1xYiKRHQvCkTyuU6yZdj9nLs4rnTL&#10;/RcZo9MkbXHLPCbqICHbFoPOtMPcy6NxHTVSbszwuezv8AUBBVXD0XDUHQ1i6j/+eFvEKJt6r2rp&#10;Ot3CM5Tg2pOFKLg+COX3v0DNwwm4/Hgmbr/Mwa2Xe3DvxWE8rS1HLfNUtTekIPlNBY0ippQV9reL&#10;khVbQRyGuuONmOLv82PrRFfdK7dHtQ9xH7eQ/WA+Pq2OkQ083pB7nLKXLAbXo1P2WctjYp4V4tlz&#10;ttlMciRRW82RetxWxFX8Xivl9/Os5GPjciyE/syKGBLRCfNkoF3cqqOOwq3iiIWChoKKYzYiBxgs&#10;58m1+Og8/p6ruFQUWkOrgzHyUhJ6l/vIOawmBN1LO2BQhT9GVIehb5m/5Ii4LTSoMgz9S/0FH5BV&#10;4iWuFQVYRkk7JBxTXLG0QjfJznDkR7eKeRFmpZj5oWPGR57EJdSfdKIIiiSRW86ttgotfbONUMgH&#10;Frjg64tBGML+tVwLdN1vhYhlhghZqIeYNYZI2EpXSgchi3Veu1NdvmsiDCiypehMJWabipjynaSJ&#10;gGlNEfhHU0Qs00f0elMJ99OJSylqh6TC1og74orYPY6Iz7URFk/6fhu0+7Qx2n/aCB2+aYy2YxrB&#10;9ydNhM3RQZevG8PvNw10+roRIhYbIH6BJbbfnYaHuK6I9fqgef31VD/aIw1driSlnFsE1UvyqJ4K&#10;VmP17aXIPBOK4PUOCFxiisgN5lDPM4DfH7ribPIaIEHba64R/JYqa/4+s/Tl+iGOgJBLbtCFrzWG&#10;apEBQteawHexkiHimEu1wgT+i40RskFxoCigVCtNRTixgDdgBfNIVlAtI3rAEv5LTGUrjduZHMdS&#10;lHNxgWPllJNuSNrrjJgt9ojbzk5Je/Qua4mPLgTKcoXQ/Tla3GklI77QXHPE5FnCd4G+jPa6Vzoi&#10;YJEeVEv1RQjWh8ozT1nB709thKxisTH5UIoAit1vJa6U/zw9+Xhmppid4u9RYEXtsoDXTD0RTPz6&#10;YcxnrTGC32J9hG4zQ8BaIyGfR1JwLTUQvAKzWEQqhGxUPo6fE77BDBErzRD4mz66brHFt9VhWHBz&#10;JKZf/hiflPbGqJox+P7ydEy6sQBjr/yG4TWfILMkHhlFgYg70wpxbAfYZS/OFMGmfguMFXDnChNB&#10;jZALF7nKGpFLrTC4uKWIKS9u141tgvajGwsINniunhRpE6zZbqymuFMdxivdfL2LnRG53hI+vxsj&#10;cV9z/HLjU4y5OBy9imIxrKIrvrg4AO9VpyPxbGf0LY9Bj5IA9CzpgEQCWpeZSm9n4CJDeE3WQafx&#10;WkhYZ42YOXYYfSoGt2rP487LG8rl+ua1a8PRcLw+GsTUf/zxtpDh6/vneFn7EC9r76AW1/AEp1B5&#10;91ucvt4bFQ9HourRl+JSXXw2E1efr8S1R0tx9/kePHx5Ao9enMNz3JCtwHpRRT4Vsy5vipKVP0+5&#10;ISr3wn8VU3Wi61WtgO2e4glu4ypyHi3E15fS0aPQBV0P2yBltyW6HbeT8V5ynjWi1pshYr1pHdXZ&#10;XBwpvnqvd6goqCimEvdaIjHXArGbzJB2wl5cifrtQGaxGKCu3xDkyI+5pfSS5sqW3Tk3wRdQTPGR&#10;oz86U8y8UFCR/N2vwgf9K33x/oUoOUecD8ewquC6MwyDK0PQuyxQTvZ6DaqIwMDyYPQs8ZVy1LTi&#10;TkJ9ZuCWOSwyqBhIZh2NZH3214XUd7Krz17Gf8xPcVTER4opjvcoolhzQgo3hZ+wsHbZImaZGb66&#10;4IcBR+zQv9BRXKaolUaIWW+E5O0mSM0zQSi7+5bqCLTTR9AFmvCfqoXgP3UQvlgf6XlWwunhFqB6&#10;tjbC5vNRRwQKWVrMl9GhY2VK6FZ7xO5UQvDBi4hhMEPHUU3g+a0GOo9vIiF2Bs5JV/cY1wg+PzZG&#10;+7GNEDxbHxF/mmPj7T9kXMd8lIhwEeK8Pp7L23wfN00pneipyviPo76XzPQ9x2M8whVcwJxbP2JI&#10;hVq4YQRL+s8xkI0w9UJWq5gjId8eUTttJPMUsMIEQatNhQbuO1MfYRzprWAI21gI36EbzBCw1FhC&#10;4Z6zDBC41AQBK00RsMwE/otM4DGTCAEzCaJzW9NrFhlMVghYYaFsZpIrdtpNNkDpRMYdUq4lKdbd&#10;bi+up6ASWFWzThnTMtM3oLK9MM7ITiNgkkHw8B0WCNlsKqM2CqN+F1ogYL6uYA4onhJ2myJgro5k&#10;pLjJRxEVzW09Ci4GxbeYycYeeVQc0REESveNwoohd+IR6GARjyAft9JQwuo8o/aYI2S7GSJzla3C&#10;gPn6IjZDNprI1yVKgeNGv8WG8Jqii6C5hkjNtcbAU85YcPd9nKndjPGV6Zh5bRwmXfkef95agB+u&#10;/olRF3/E0MoR6FmchO7FoYg73RYpBa0EW0AhyoUT/p3TmfKZYygjvqDFpkg74Iz+BS2QddAZHUk/&#10;H62Bzt9rosOYJrLF5/ubDjp/q4ku3zUV0ePxszY6jNVE+kFrxG40Q6fvdBC6wQZ9ynww8eaH+Pxi&#10;X/nzuxWpEHO0DYZWJmBEdQr6lEVgYEUU0s60lMWU4DXmiNxuJQ54yGIjqKYYYOCp5oj+1Qpfn0zF&#10;vVplTC19knUvEpUQesPRcChHg5j6Rx2KmHmFRyKoXuGegDxvPt+EU9d749ydnih/8glqnn+Nyidf&#10;4cKzX3HlyWRcfPgbLj2cgZo7U/Dw1Sn5HPb6PX1Ft+qZQEFlfV2YVopwqh/5Kb1/b4/13ggpni9f&#10;PsYzPETOrQXod7Qzuu53UYqMs80Rv8UMfcudkX7IVhyq1P1kSllKPQbrN+IPWCPhsI2EcmNyzBG/&#10;0wKJeywRx8ButhnSjtrI59LVYkid45P4g3ZSOsvRH8PDCcedZJuKDlVivpMEwLlRl3jGTUZ/vOHx&#10;rC8o5kkYZNQeJyn7HXclHb1L2qBfWRcZ8w2rDMZHNXEYUhGGD8+n4sPqFPQri8InF3rik4u9MKgy&#10;HgOqYjGwKhrpJV4Ycj4amaXtJStCFyOKfKqzznJyM7E+T8URoIiqnDfOVDAzOHmOEkqv3+wjd4oF&#10;tO+Xt8DPN+KRtsUcMauNZMzHEHosHYtFOghepIOkncbwm6YpYsrrJw2o5+kgZqUhEreYIuuUPVTT&#10;deE1UQP+U7Tg94umjAgpcAlBDd1ki+RzLRF9oBlCN9giZoedrI7TVYlcboR2nymZqfZjGqP9542g&#10;+q0pgn7ThPe3rJVpDI/vGiOcN6VfzbD5zgxBcSpbnnWXCf/vhRI85/aecuUKWlYJ976+fhhEf4jS&#10;lwWSe8kq9oR6pbl0u3GtPmC+EQJmGyFgnjGSz5JE7iqPcUcckFbojPQCZ6kgokCkePGeYgCvmYbw&#10;XWIC3/kUU7YioIJYpLvSVH4+ZIkFM++WpywN9K3sqIxuzzVHwvFmyCxtLaNiCuW4fc6I2c2iYycp&#10;s6aQYg6OsE8S1glgJTeM9SYBi83RrdgNI2r8MOpKDCLZHbfZEqp15rJNR5eMLxi6FdohbLmB/LxY&#10;FRS2VE9GqfE7TURQ8YzeYYKIbabwZU/fDgpJG8mCef+uJcFsEtL5SJI6CeexO+iGWSJup7lgGVIP&#10;WYr7xJB5IGtr1hmLg8U6mZA1xjJ+5IYdx4E86aDxBU3PAkf0OeeI1BwrDDjqjK2Pf8SCmx/j68ru&#10;mHb9O/x87Wd8f3UK3q0YidGXiEkYhIyiUKQX+SGpsJ38HdHR47VPR7HLH/ro8ruedOFRTEWusMQn&#10;Vf7otd8Znb7Ugsd4LbQd1Rg+kxUIbNvPmwiZnGKq/Vea6PS9NtL220rdjP+fFNcmgkfh4kiPcn/0&#10;KPNDRok3Qna5wGeepYisj87Ho2+JD96rikDa8eZIO+WGkDUW8J9rhJDlJuh22glp2dYI/8McAze0&#10;wpkHG/Ac918jPHjUe6gNsamGo/5oEFP/oENovCBM7mkd+oCbexz3FeH840k4cysDRQ8Hovr556h8&#10;OhLlT0bi0vMfUPNwLC48+gEXHvyM8jvf48qjlbj/8jjuvyjAk1cXJbBeHxSuZ1MpQ5m68PBfxFRd&#10;zko2DF+IqLv76ry8uuu6yQ1J2XaI5pbUFgt5NZlV7IShNW0VV2q1CZIP28oYj2HiOI7+DtsIHVnC&#10;6LssRUxl5FsLEiD1sDUi15ggeY8SRE7YZSWdaCknHZF61kk2/rj6HpVnJ+6UdOodcxZUQfwJV6Wj&#10;jQ7CIRcJhNNJijvhhvhTbkg47CJYBWYqvrveEx+fj0LfMk8MrlChd4kXhlfFCctmaHkMPj3fE2Ou&#10;DMPYK+/iw/O9MPJSX4y8lIV3z6dhWE0i0ku7IPGMu2S2iEyo7weM2qqwiDj+I+iRjhURCqRts/CY&#10;IqpeVJF3xXA7K2biyOlZbY659weJmCJzirmp5K0miFpJKroeYjYbImG7EfymaApnyndyU3hPUhg9&#10;QX/qInGLOVq9/w7ajmwkrlXHMY1ETFHgMtifeMQV8cdZUOuCiK32CFljiShmhNaYIX6LhQSBSU8n&#10;7JPlxgE/a6LTZ+/Ad2JjdBn3jgTQw1eYImCSOXbeW4YneKA4mCKg6q4Pyd29GfFRSPEUoV73cbyi&#10;b766hqnVEzC8KBGxea5y4+v8mx68Z+hDtdBEutiitivsMTKhyIcKz7WRXI7wyA46oOtZFwyp7oxe&#10;FW0lS0f6eUZ5C/StbIcRFwKU7sUjvG5ckVHqLj8HYi3IAKOQIiaDAeqwXY4IzXVAACnoe50lI0Xh&#10;Gb3TUYQUc29SX7PHAUF1IFE+MqhOsRy62Rqh62zQ/WxzfHklGT3L2gt3jCNELlb0KHWWUWTwAj3E&#10;bDRE/BYjRK7SE8RFPIutV+rBe5oWVCv04L9EH35LDRHPfNUJW3GXEvZYIO2wlTwm7rVA4i5zqOaR&#10;dE5Hy0iwDKSrk8AuDCuOdveYyfgvlJmqRYay+cjNOr6ISTxpj8wKJ3SrckHqURuolxjB9w8dqGfp&#10;I+BnXXxY1h7bn0xB6jZ3jKsZjAmXxmLW7VkYf+kHTLw2EaMujsTA8kz0LIlAwpnWiMxzEYdVvdgE&#10;MVuUDkM6VHSmfP80QugCc7xb1gmxSyzQ7lOCOjXQ8oNGsrFHh6o9napxmvD5VQdO/d9B5Hr+9xmh&#10;5UcaCJxjJCH/gIUm6FXRAf2r/UXwcuROwSRjchaMr7FCer4r3qtW4YNqNbqVtJCfC3EnWaVuSN5u&#10;i+45DlBPMMXyi2PwCFfxvPYeXj0hO095rlVEvzKYbjgaDh4NYuofcMgMv24rTxE79WHyZxIyf45q&#10;3Hq1FadvD8SpO2koftQflc8/R+njd3H+VsiHxgAA//RJREFU2ShUPHof5Q8/wuXnv6Dw1rsovTsW&#10;Fx/NQc29+bj2aBsevizFs9prMv6jQGMmSxFXBDDWOVPKvE8OJZjOUDFrbu7j1qsKfHk8GB8WeCDr&#10;tBt6FrmIk8TME7MvqYft0LPIWQRR1HZL2fChw5R81E5yJSxxTTtuh7R8W8RsM0PmSTsRVN3O2SNs&#10;mdFrV4sOFT+fYz8G06OJVziqOFR0p6L3278esfFGSUHFomJWv0ifHt/OV/JTglE47CJcqsjtDiKm&#10;OObrW+qN96oorNToUazCkLJo/HR9JD6p6YEPzvfA55cG4OOLfTGoMhXdysKRUapGyIlWiDzWHL0q&#10;POXGKVt+JLqfdBQxRV4WxQCzVSGbrcWZ4ojPf7PN640+Zqn4hB+5UeFNJW20xO+30vH5xc5I2Ggq&#10;7lTcemNErTGUzT1mprx/JeG8KQJnK/RzMqE4LqGYilljIoLI43syqHRkA89/qrbcKBkGZpg+q8xb&#10;NhmZAaIzFbfNBgGzDZG43QIe32mKU0DmDz+PKIQOn74Dv58aw2PsO5LLillricRVbrJ8wJoYEfuy&#10;zUf1VDcufn0FKUJKhLqM/xQxxZHflZc16HnAD0m7WyF0hTW8p3LEZ4jAOcwTKVVEFE0MhIdut5Ha&#10;GNbHqDZYCq6CLlM4OV0lzZFS7K4UHpM2n+eA0I3WSDnqhGgyo3KUk3gDhslZ9RO4QUEfcFGA5dX1&#10;PDD/dYqYkr+b3Y6I3GqHMG5i7rAXUjqLkoP2OUC1h1wsW4TsdZC8EL823RnVcisRqsOrAtG73FPA&#10;siTy9ypthrgtloghvHOTCRJzTQRrEbfNCPG7jRG6Vh+Bq/QQtNEAXvN14b3YAOpcbiAawXu+UlZM&#10;kUQwKEGg9TBQvzn6sjUYtNRItgZDs03lZEidlTPcbuQ4L+kQ2wdskXHaAT2rXBF32FpC8Z7TddF5&#10;sha8Ccfk9uFmU3ixxHqJKRbd+QifloVieHE0Jl76DN9d/hoTr07EmEtj0Ke0D3qXZiKtKBzRZ9oj&#10;bLcLEo+6wmeaIeJ2WstmZMASY3EWg5eZoeshZ/x4tStiFlnA/xd9dPxSUzJSnSZoot2YJvD8SQst&#10;3msEj4naslWasMUSncZowu9XHXQcp4mknVZIPWSHkBWmAvRlPjNivQVS99mgx0l7pO+yROh8Q4Qu&#10;NEbafnuMOB8oMN9Blb4YVO6B2PV2SN3hgpBJFvi+IB7nn+dLDZJcl2+hpXjFvpDnwAYx1XAoR4OY&#10;+gcc9WJKETP121GKmOKY7jmu4eaLXJy59QGO3kjCyTtJKHkyAiWPh6Lm6UhUPn4fhXezUPn4Y9Q8&#10;+Rold0eg5tEPqHnwK8ru/ISLD5bi6uOtePyqDJCNljsAb461D+tuhXVh838jpkhev1Nbjd9LemLI&#10;sTZI3eWA1AOKxZ+830bO2G2WsjJOvhSDxBzTkRpdL4gSDtrKxg/zUalHbEREccyXccIWGfl2Iqa4&#10;CcjcFT+WIoxfg91oHOPQoeLoh6BPjm7oPghck07POTcpJObJwmKOcRhETz/XXNyZlOPNpIw4YZcj&#10;PqwJx9gr3dGv1FfGfMxLfVCVjG8uD8GHVan47HwW3q/pjhHVPTGkuhv6VCQhqywGfSrjpFLj/YvJ&#10;4nrR9SAygaOOiC1W0k/IwDyFHvM5zFGxiJdiqj4zxZAznQ2ucFPUZOTZ4qPqtph0Mxlxa0zkJpGY&#10;bYLEzcaIWGUgo7uAWVoIW6GHwDk6wpjylu49PYStNBQoIbMn3pO04Pu7lvTydR6vgZCFhhKS5lZi&#10;4ukWSD7tLvgHro+nEz65xxbdj9uj9cdkTGmgzReN5c9S/d4Uvt80huqXJvCZ0AQxK40Rv8oG758M&#10;xl1cl9Fd/RaUMuqr45y9bul7a1xMsVUnup7jKcqeHEPo9OZQzbRFwCxzoVwrRdc2Mi4N32kj4E0+&#10;8mfMLj6eFFPc5hTq/EZrEc/cliTTi4KIP3OKVNb2UETRMaGAYoaOZz0LjA4mHSe6g5J/4/vZqbjf&#10;CYknm0kuiugNvp8/N9bREOgZuNsOqm0kpdtIiTJ7/2RbU0aBLgjLcYDfImskH3LDR+cj8OWleIy7&#10;loK4bCsk77FGwnZzxG01Q9IuMyQfID3dQDb51Gv1EbROH37L9RCwzhiR+TbwW87gvaESMl/Jnjpj&#10;+M1mAN9MRocEdtJ1YvCeTCciGGL2WSFmn4WUITOrFb/HElnlzvJvLHydiRQHM0PFvBWzWVJTs1Gp&#10;pvH4RQvhy42QsNYc/U82wx83hiFugyt+uvwJvjn/Cb6+OAaDSvogqzgL3Yu7Y2B5d6QXhiA4xxkR&#10;Ox0RtNBMXCWO1rpM0YffLAbqzZGca49J13vC+xtdeP/A/sim8PxBC21Ha6DTOE14/6KDtp/xBYC+&#10;OKQUUl4/aKPzGE34/6oDz4naIqjCV5nJ5iSfayJXm8jmZ/oeC0SvNELoPH25/v2m6MvYPGQZXW8X&#10;dDvdGqm7WiB9ozvePxaIk482CdLjJZ15Njnwkq1/jlPQs2/UVcPxP/5oEFP/lOMtMaNkmZQRnAJK&#10;vCfQzkuP5uD07UE4cj0ax2/Fo+zJ+zj/7HNUPh6Bgrs9UPpgMGqejkLJ/SEovf8BLj79AVX3R6P0&#10;9uc4e+U9XHu0HHef7cPjF4WoxW0BhErgnU8qdX8+My71gXSlsoYDnmvYdXcBhpzuhLR9zsg4yiC1&#10;leSj6EbRmRJ2T7al1G/EH7ZH9woGxgkXdHi9rdftrKOcFE4cC3K81+0YxRTHT6YiypKP2SNiqwVC&#10;1pnJo6ATjlJAkSnFjT0HEVbc9BOH6oiLhLtjj7rKzZViiic3/HgynErXIC3fVSpVYvc3k42+b64N&#10;lMB5z2J/EVVDKuMk2DryQhY+vpCF/uUp6FkWh64lURh2vie6loahW5kKSUXtkVTQQv7M+jJloggI&#10;+5RAei6dC1up3aDLwVEfxZQ4U1ttxEHhxlLyVmskbLTAhGsR6HH4DW8qKcdUnCYWG/tMaYqgpXrw&#10;maEF7ymKaApZqI/gRQbw/VlbIIh+03VkS4q9fHSawleaCASVrlxGcXvhTZEkH73NVjJToSvNkJhr&#10;hTafNUH7rzTQcbwG/KdrS+mx//ca8B7bCAE/NUXyZkskrrbHiqs/4RHYx/dmRFJfJaNcp3z337J3&#10;fCc/pPYlHtfexZWXZYhd0gb+v9sgaIGVjMl4443MZhUKhbeNiObQ7VYC3gzNtZEuPnGocmwlq0YR&#10;xL9Tukuvwah1WAq6Vcyq0a2iIOI1IYJpj4O4THGnXRGwxQaRh5QOP9bKcGzHzr7UkhbyeYSr1hcr&#10;x+Y7CTldvc0GwVutEX3QQWppKLTkz81zROhuJ8FjBG93RvQuZ0RusUfibid8cD4MQ6s8pGyaofrY&#10;XZZIP2knAiZ4Nbfz9BGy2RD+y/TgOUsbvssMEXPEWojl3Lqj06ReYyih88hcBtxZGcOguSViD1gh&#10;hjiGA9ZQb1Tel3zSVj6GaAaS0hN2WyB4qSHUC/XlDF1hiOCFelKuzP6/wKV6krNi9x8zjCELjBA+&#10;xxSTb/RHz1NtxJ36oDQTg4p6YHBJP7xb8SHeq/oAQ6uGCyZBvdtdSqqjSf3faAGv6YbwX2IiWTaP&#10;X/SRsNkaX9So0WqIBjp/xR4+HXh8r4WO3zaVoHn7MZpSehz4pwHafaEhp8eEpjL6C/hDF2FLjJGw&#10;0waph+wRvUWpniJGhfgVUtLpqAXOZU5LR/JaJJ/H5joj9UALfFGZgax8T3x2MhlnHufhPq5J3pPu&#10;qHDQ/qKb3sqHNhwNR4OY+qceb8SUcl8ihfwy7r7MQ9Xjn3H6ThYOXA3CmXvdcPH5WHGmeBbf74fy&#10;h++i5P4AcaouPBuLC4+/ROndYSi6NQzld8ag+NpXuHhvAe4+O4AXuCohd8loyXixrsAWwLNnHAG+&#10;wrNXD/EYd3EZxVh+51v0IzZA+vesEJNrgUyKoVxLcZK4TUMQYsxeW2SWuyO12FU2tLoVukjtTPdi&#10;F6Glk5ROOjpFWI8zjtIblp5vj+jNFuhd4fp6PEgeFYVYAguVGVLdzoJhxaWSTb/TSo8eEQUx+S4y&#10;5hMxdcxV6OmEMLKaJv2MG1IOsP/PBSkn3BGR64zYQ83x0YVUDC4PklB039JAvF+djM8vZuGDmq4Y&#10;UJGAQZVp6F6WgJGXhmBgZTLSSoKQVa5G1zIvyd5we48BZ5YlU0RxzEdRxdEU3Sv+Psd99WM+uiQM&#10;oXMrjFt9sWvM0f+cE4aWuwiVPHUnX3kbImKVoYSXw9cYSMbGa2pT2QbznKwl9OiehfZQzdBD608a&#10;o+METXT4WgPtRjVCx3Ea0ksWvt5SRpsDKv0RucsJsWRgbbCWzJT3H/oipnhj6zBOAz5/aEM9Xw9d&#10;vmoMv++awHNsYwT+qiWdasPPtEPFy6O49qJGMaPe2oSqd1DrD+W6eTtzp3zM49oHuFV7BT+VfACv&#10;723hP9MWqsVW8JttIhtYFFH8ubKHT73ZQgjm9YKKPXxcw6cIpZDiqI15JhWFTZ4DAukA7rSXUmqO&#10;4IjNEDr9YSdxkegwsfw4/rgzog85iigKXEe3S1lsoGCKzncSgcWTo0UKOFbTkD/FkSPFFD+fXX7s&#10;/ZOve8hZGeNupYPmhIhcR6hXWSu5q422SD7ugk8uR8nWHwGqvH4jt1uI2CF0lMFzQjyZdwpab4wE&#10;iimKHxFRJojYaizlyMQjcOQXzD7A1Uq5MbcGeRLYyQ29+o091WI6Q8aI2WqG6E0mCPxTB5Gsollj&#10;iMCZ2ghZoS+nz0wdEXX+FOtz9MT1iV5phkHFrbH60c+I29QM7xbF4v3SPhhVMxLjLo3D2MsT8EHN&#10;J8gq74nwUx0Qva8ZInPsJaNEV9ZrjhG8phkgYK4xEnPs8HmNCu0/aopW72nA4wcdtP1CA23GaKLj&#10;103RZYK2wDk7jtNCuy/5Pi2oZhvA+zcdqaeJ3mQhIz42BjDozhdMFN18ccUtTuJVglYYS3WOzwIT&#10;ZBW3RvLuZvi0PAWTaj7EgosTUfT0mIiop5I5faq4qsTB/IuYahBSDcebo0FM/WMO5ZXS32telIAv&#10;s0t3cOXRRpy+NhTFd4fixPU47LvYCWfu9kDFk5GoePoZzt7Lwvmno1H+6F2cuRmH8geDcf7p5yh/&#10;MBTVDz5Gyc1BKLv5McpvfoHq2xNx6cFC3HlyQFwqUteZpVKqaoDnjL4wGlP7DPdwE9dQgbznqzDx&#10;ehZ6lTcXR4q5DOahKKrIiwpebYrIzYQFWkqomJiD3hWtkX7cSW4safkO8oq962lnGUXxMTHXBj3O&#10;OQsEtFuRswgujn/ocmUWuyB0i6VQrMmQkZFhvr1y5nF0aC9hdIbSX3OnKKIOsUPPVQmm73dGeK4D&#10;kk40R8pZd0EFhO91RWieKyIPN5cS4I/PJyKr1AfJp1thaEWEbPlxw29oVRo+vzQYo69+jE8uDUL3&#10;8hj0rYzDwOpYxJ5rhagjbrJVKAHkur4+jiGFSXXMWcZTgkcg5JPbYTvsZcWehPW4XFskbrXGwNJm&#10;mHV/MDIP2CBxqznS9lggZKkBkncppbi+M7XEmaKYUi/Vh2q2LjKP20iAuO0XTYTTEzBXDyGLOfbQ&#10;Fvgh3ae4PCeplOF/d8wupa6Hr/QD5xoher052oxsLBmW0CX6Itx8f9BApy8awfc7DUQuNoT6dwPk&#10;PP5DRDSxCAKCfaSsQj1++axuM/TNPYnX7Bt/qla5efGKrn0ieaubuIKvzg1Et3xfpBxug9A1tjK6&#10;C1lL99FOSnp5qrdZKievo/32ImZijjiKmySCJ88eAVusJdMUWIefiDruCj9mo/LsRUAF77GXk118&#10;LE5OL3eX8uToQw5QZ1shfKe1VMoEE+LJX/PGzVzULlsRXVx44PhWHMfdtpLnCtpohYj9HANSRCkn&#10;RV3cKRcRWqwcooCWepocbhNaSzh9/I0egoJg+XTIKlMBlHIZg5gHZpfUy4ykO49bfOyqI5yUP2sK&#10;noSDFvIYvI7uj4HQ0EOISVilbOcxI0VHKmKjqQgpjgal2DjXFD6/aclomGXKSTtMEJdrItdTeLYx&#10;orabwIsYjdVENTCnZ46AqcaYfvsDjL+Uhf7nApByzFPqW0ZfGI0xlyeib/lwRJ9NFiJ6XEEnqDfY&#10;InCpuYy1+TP0mWkkzlTabkeMrFah7QdN0e4zLbT5VAOtP9OA56+66PitFqLWWcDrOx20fl8D7UY3&#10;ReefdOE92xB+C40RuNxU3F3mDimO+XdJEU28hXqtudTXEJnBfkbf1eYinvsUdUC3o+3Q56gPil8e&#10;F8r5MxFQL/Cs9okM80Tm112Pf32+bRBTDcebo0FM/WMOZbuuXlDVH0pdjLLZ9+hVMa49XYrqR9/i&#10;xPUEHLrsi32X/VHy6ANUPP0CJ2+no/zRMNQ8/Qznbqeg4HYaSu71Rum9Aai4NwRnribh8uNvUXnn&#10;E5x/8DVq7nyLmrvTce/5QTyvvYCXtbdlrFhPsyYgmNwgjnk235qJXkfbIiFXYUFR2LAehjmoWI6o&#10;SD7fq3TxcZU9imO/deaI2cbyWHd0L2omN5X00y7oW9EOgyo7IS3fCZnHndD1lDP6V7ZF6mEHhKxm&#10;LYc5ApebyCt6iin1enMJtDOHxRoQOl8MgLMwWaCeR5zkiVVQCUddJTuVfMZNEVSEfB5zRcJRN8Qd&#10;cpUcUdzR5og+2hwRB5rJyCI2zwW9S70xsEKFrOIu4lZRUL1bnYpRl4fh4wuDMebKh3j/Qh8Mq05D&#10;n4pIpBd7Ia2kM7qVd5YnfuZxWKTMV9Jh3Ebbroz7ZDNsp73c9IOY9cmmg2eL8E3WiM+2QdxKc4y+&#10;qMLwyhZI3m6BmPUmiNxgjKj1RghapIvOP2vCdxapztpQLdJDxlEbyeFErzZB4Ex9qBcbovNPHKE0&#10;EaEVuoA3U2shnjM3xY1GhqujttlAxTLhmYYIXmCE5sPekaJk5qVIUff9UQOqyVriUDEvFfyHIUaX&#10;BuESzuIJbim5kzq6vtJrVqe267hTvE7rhRTleP3Umh/7As/wBI9R86ISMy//hq+rhmJgUSCiNtoh&#10;YrO1/DwppNi3x4LjkF1W0qXHk8ImtcxNXCGO2vx5o91vjxC6TDtsEMGA8oG6EV22tQgilhpzREcx&#10;Fr7HFj2q2gm+gAKKJHQpTF5hIn1+vpsskVbZDlH53PKjoLNTrq9t1pLrogiiC8pwvN9ys9dFyQE7&#10;bBF61AlRJ5xEoPFzKbj4PRKjEbLZBt7zFFHLQu6sstaIybFB2mFHRK42l0wQx9vxOcwZmcN3qg4i&#10;1xshfpupOEgxO02lV48OFsGbFFPMRzGk7jlLTwLnHtN0REhFZpuJM0VkAjsDY7eaIj7HRIqUYzcZ&#10;IXG7CYKX6MnXDVysJ1/Te54u1OspwExE5IWvs0TgLDOsejgRSTnNMeCsCu+W9sDYC6PwxcVvkVX6&#10;HlJL+iC+OBZhZ9pCtc4O/ostELTKQpxYnv7zTRG91gpZx5uh1VBNdPpSWwRTm1GacB7wjtS9eP2m&#10;j+aDG6P1R5ro9J2ujAk95hhDvdlK/v7oJNJZZM8lc24sEucLptQTTvLz4PIHBRdzkZE7XBC1ygWp&#10;Oe0w/Eg0ip6dwP3ae5Lhe6H0cr3eNq0/3zyx8v8axFTD8eZoEFP/mOPfiymld09hTz3HZTzDOVx7&#10;Ohsltwfh1M0k7L8SgIPXo1D59AsUPuiH4zeiZMOPrtSZG0k4dyMJlfeHo/zuIJy8HIHiW71RfDML&#10;FfeGo/hmP5TfHo3qu7/i5sN1ePDipDhgvHHW3zRpk199WYJJJT3QLdcNUXxyO2CLkA2kNJvLkzGD&#10;rwnkR9GhyrGQcR1Hd1EbLBC/wwa9ypoj85SLhKD7lLdD2nFXDCxXyoYHVnZB3/I26F3RBkn77RG4&#10;2ERsfZbUMnMVs98WoTmWsoJNd4qCiiKrvtuPqAIKGDoDFFMUUhz3RR9thsjDzFHVIRMYTOd5wg3R&#10;R93EVQrhmn4eQ81OiN7vKlDCXiWd0KvEA/3LVBhelYjRFwdg3NUP5GQonWJqcE0qBlbFI7PUG+ml&#10;nZHM1fvSluhe1ka+F479eHOhQ8WbPG+wEl6uy05xIyxkLXMgrJOxRM9DDhh3JUTJj2WbIXa7GcI5&#10;npmvg9C1BgiYr4NOEzXh8VtTePykheQ8C6TssJBRXTvmnsZpoM2n78Dr56YImKqLhB3WkiXpVdoW&#10;qSebIfOsG1IpFlaayTYfe9Dch78Dn5+bwvNrpfDY85vG8P5WQ7hV3BYMmmEA1Y9G2HZnMu6hGk/q&#10;rotnr7gRSvzBU6WOo76r77WYUrCv9WKqfhzItx/gMW7UXsfRJ3sx+cL7+LgiQkawzNhRTIVtsxKC&#10;eVi2hTiTrH/hBifHchzBcfQWc9xJBJJ6F0ulFWEVm++ImCMOIp5YXkwXiq4TxVPQBnPEcEx8xF4R&#10;ZxwhbreS7r6YgyyntkTccSf5eP4+a2Yo2Dl6ZLFx2GYLWYBgrityj638OZH77BRRlWuNoBwrBG62&#10;QMhu9vtZyffov5QATTq11lDNN5eAdL+ydhhW6YP+ZW0QttgcMeusEDrPGKl7rBG7ygSB0/SQtN0M&#10;AdN1xC0M5nhvnSFUqwwRsNwAgcsNEXfISnhSBHISj8C+Pfb6kUFFOjxdKZLUEw+y/89GBDgFecw2&#10;Y2Fb0fFitUzAQiU3FcD6mcWG8F9khLA1FghdYoG5dz/BqIpw9Mxvh4/Ke+DTqhH4qOYL9K/8DO+e&#10;/wxp5WkIPtEWYblO8JlvBq9Zpugy1QiqJWYiyDJ22qPXYVe0/1gLPt/ro9O32mg7uimaf9BEnguC&#10;Zpmg42httP1YEx1Ga6HjJAN4zzUVoCqzcQK+ZaPARlvBnrDhgHUxKYcckbrLTrYFux10QfIOF0Qs&#10;c0Ty5jb49GQ65lROwqUXNeJIPX36FC+fKVZUvWP6JsBQd7y5QBuOhkOOBjH1jzmUnNTfsyh8m+BM&#10;5fce4CVqcOnhPJTd+RiFd/ri6M14bKtphRO3k1Hx5BOcvBmLikcjUPlwBApud8Wpq9Eou9sfVQ/e&#10;Q9Gt7jhS442iW13FqSq60QOFNwdIQL3q9vc4f2cW7j8/JtuDz2sZUH+Ax7XXUflkP97b1R79j7RE&#10;ep69YBFYbBqyykRGC3wyZ06D4dfkPZZCRE/ZY4XYTRYSUuV4Kau0BXrwLHRH39L26FHQou7m0gHd&#10;S9wRyYDwVhulOuagg9y4kk44InqfDeKO2IlTRQFHh4quWOpRe2E9cRxDmCdLkaXD76ir0pO33xkx&#10;deKJK/BvQz2lFmOvCyIPNkNEfnME5Toj8qAbIna7ICLHUUZ/X1/JQlaJD3oVBuC9yjR8eXmwMKgG&#10;VySgf0UMRlQno3uZD+JOu4s7lXDaTULPFHX8fiSQvstOAs18tc0gNAPMQZts5IZBQRW3xRZJObaI&#10;XmqKLy+p0bvQSajwEXSmNhnLyEe90gBeU7TQ+SdNdPxBQ8QUoaex60zRcayG4BFY1aGIKU34/qIt&#10;AET28PHvlTciruynHLBHxFpWuBghep0pukxoCv9ftdD5y0bwHNsI/pPIqmosm4T8On4/a8NnvB76&#10;bXHHyUdr8IjXBO7LyI45OjJ7XpfFvnXTqr96xd2sH1fXvpQXBfxwDv1u4yauowKzr32KuN1Oyjbf&#10;FkshmIdsNIeaHXK5imjmCJCuEEc9vCZSSppBlW0pZ2COJUK2WiL5nJO4TSlFzopYqhNNHOcFZ1uK&#10;aEo4yZC5DZLOOMnv05Xix0TusRGxxY/jr5nhitqtbKPSKRN3dKOFjJgo5jl+pMvFzxNS+0ZFSIUf&#10;sFXGhhssEbzOUrYLKaais5VtM98pxkja7YQxl+Lw1aUEDC3vgKStNhhc0gzRK0wRudIUESuMoZ6n&#10;L2BOVskEbzQW98hjli4CWYC8xVRhSS2vwyOsNnotqqKyTUWESyYrxxRx+y2FsB6xyUho7Ayg822/&#10;ebriTlGo8Wurs02ly5BBb27G9TndHIvujUbKJlf0OROI3kUceQ9Ej7JhIqa6VXRD9DkPcXY9p5nA&#10;f6kFukw3QpffDREw3wz9zrkjK98V7gM00PELbbQbo4UWHzaRrT9CPdt8poWgmSYImmEM1XQjBM4x&#10;E8xE2GY7KZkmdiJ0h6NkEvnvMSXfDYm7FQHV+4gbMrJdkLraGenZLfHZ2SSsuzETZx8fxvnnlXiC&#10;R3jw4knd02b9tVmH6/jbi9QGMdVw/P1oEFP/4ce//puun+XX3ZZe1UE2a1/i5fO7eMH80sP1KL31&#10;uWzsMSe1+7KHCCoyqM7eTkPx/QGoePAuKh++h7PX43Hyciiq7w5A6Y105Fd1QsGVOFTfHY6iG71w&#10;7kYPlNwZhvJbn6D4xpeouv0Hbj/bi5tPD+D+i7N4UFuGyy/zMfJAe/TZ7YL03bayjcfaGG7XRKw1&#10;Ehclco0REnaYI2YNMxjGiGUB8nquhlshea89Bpe3xdBKLxFSpJH3KW6HoZUBQienO8FAa2K+s4zK&#10;epS3kgA7e9XY08abWvIJbgbaI4UB5a2W0gUmcEoiEg45Ima/o4TBKaaYmYoib+pkc8SccUf4kWaI&#10;OeGGxKIWIrDoWonYOuMO9b5mUJMSvp8Cy1VGfvEHmqFbYTuMPJ+Mdyvj0L3AF72LgmTsx3D6sKoE&#10;vFeTiP6VoehfFYbu5T5IOKsQ2ftWdVG+H673c0zEHM8uO8nVBGxWXnVzvZ45LoaV4zbaIHaVhbCn&#10;Rl7yV/oKdzOsbCKVIyzI5ViGLgMFVdsvmyBmM0nTxoJGYHEsw+cdRjcS5pT3RC0EzjIQOGjCPkd5&#10;RR+bYy1jJd8/9OD5kzaCFxjA/3cdRUx93gi+3AT8prHUykRuMED7rxvD63vS0LURMMYAY08E4eyD&#10;TbId9eDVLWWYJ64UJZOC76h/IVAf9FV0FEno7PN79Poif1pLj5VtfRfw8VFfhK9QRmvc1KSAiqRA&#10;Wmsqollo+NuspQCb8FaKKYbSQ/fYyCgweI+1OFqRe6ylj4/XCQUZXacgboPuUkaIFEgsOGbuhn9W&#10;0DoLpeR4m5WIOP7ZdMfohvHrxRy0Vb4W+wM3UjhZy7iZ9TX8mIgcK1m44COdL35PdMP4NdVrLRCx&#10;xVpeHISutULAbFMEzjND/E4HdDvjJi8geha7Y0BZO4y8EIpptwciY7sdIuaZSHaJWACpy1lrIuyp&#10;gNVG8FtmiIg9FoJPYAidmITIjcq/P458Q5coQE++qGE/X8BKVukYIfYgGVAG0hHIehoKqqQDFkg+&#10;ZIGoXfxYM4TvsYDHXH1hRcVkW0E93Ri/X++LUeUhiF7riv7FKehfMQg9ygZiUPX74kyFnWkvJdpR&#10;OxxETPnMYYWPmSwVcMSXvMkO7v000Ob9pmj9eVN4TNIVBpX7expw6d1Yxn+dvtKGx3d6UM00g98M&#10;cwQssobPbAtBTai3OcNnDcGqDog+2ALxu5oLVLTn7jb46EQwvi/IwuqrM1D45Chu1bJyixvPpJy9&#10;5T2xzojXX+0bed9wNBz/1dEgpv7Dj/+tmOIN6sXD11wf8qEePD+J6ruTUXSHYqoPjt6OQ+75tth1&#10;vgNO3ohF+cP3UH5/MKoff4zCm+k4WN0WlXd6o+R6Eoqvp+HMxXBcfjgaFXcoqHrg5JVEFFzthco7&#10;o3Du6ocov/UdCq98haq7s1D1YAmu1O7B7Opk9Mu2R9o6c6TtskTGIWtErjVGfK6ZjBci1hgpjskm&#10;U6FwJ20zR9dj9sg87oCUPDsELzNHzCaFHJ1+tBmyitugf2knIZQn5jlJtoebd2nF7sgsayPr7gwc&#10;M0fB0U1GOTvUXIQ+Hr7BXMRU/B4bqU4h84m1Lgx9C9DxgJOM++LPuIuISihoIQKKjxRZcaebi9AK&#10;2euMkMNuCNnbDKocJ6i2OyH2sBvi9roibLO9ZDI47vugJkU2/YZVxkqW6uPz6dLhl1UeiGHnYxFX&#10;2FK+JseLfau8EbLRSslObbdG5D57JUBbt4rPjT6/lVbSccYOsthsG6QxoLzYBF9fi0PXfDuksKds&#10;iylitphITspvrg4C5rIQ2BhRG0zQ/YQdVNN0ETBZG10maMLzZ014/8ixSSMRSUGzDWS1POGAA5IP&#10;OAhVWk0e0HdaaPd5E4QuMpSP8/xGA11GNZKTaISA6VoIWaGH9uMao9M4dvc1RecPmyLwKyMM394B&#10;+fdW4wGu4inu4oVkU5Sqofr1c+XVf72QqmvTltoi3tiAF7y31QJPah/hCW7gy6PhiF6pbMIxlM8t&#10;0cwiJ3QtdUKPSjdloYHdd9kWgslgDx5HgOpsc0Qes0dihQuiDtogNJfLCVYI32MlzlbgOlPJ2XFE&#10;TGEUtMoU6tVmUK1QHC8KIb/5RuJ0Bq9QCnLJQaOI49encBKxtsMKXkuMxRkNJ66DJcqrTeX7CV1p&#10;grC1ikBjpUxItpUCbt1kJcHswIVmCFhojoh1NhhU0UVeNDA/xWucIFniIZhlG1reBV9diMZH1f7o&#10;esRJhK96mak4YewmZOGz/2oTRORx45HdfGbSKMAicYbPKaxT9lsiciPRCCZSKRO82RS+i1igTOFn&#10;KiND8qXSjluJQCcigY6n92wdQTFQsAUuNIQPuU1rLRG7xBJL741BZl4LDCyJx2fn38PgqvfQrSwL&#10;SUVxCD3TGfHnWonb67PQHL5zTRG22gIBf5qgz2l3xK20hlvfJmj9riY6jteB3ywjtPlSC67vaqDD&#10;aG24D9dA6w814TZUAz6TTOE/xQJ+f1pDtdAO/kscEJ/fFhF72iBiT1v0PheOryv64fuyATjwYC1q&#10;Xhbg2qtKsHr9EVsfa3n9PcWT2qd4WvvWAk+9I/W2mGpwohqO/+JoEFP/uOPvW31KWayIKtLLpSPt&#10;Om48zsHR8wNw5Hoizt7rgaM3ErDvUgB2V7VA1eOPBJFAPELJ3X7IvxSEyvuDUHgzDWW3uuHUhSBU&#10;3xmCqvsfoeBaNxy7FIeSG4NQcmM4Cq/2R9nNT1F+8zPJU+VfGYDix5Ox+cYAfLLPAf23WSFxuTGi&#10;FhsiPc9SbvysieF4r+dZB3Q9ZisnieY8IxgoXmaCiFVmcqOIXmuJbidcMaisI1L2OGFIhScyi1ug&#10;d3knoXUPrgpGRqknupf7omu5F1LKOiKKwqi4uVSNBC03Q9oxB6QftFWQDLnW4jwwWxN7iK9kHYQT&#10;xFAy194JW0wsVRwpCim6VPFFrRB13B1hB5sh9IAbIo+1QFxhK0QcYdDZWfJTrM1gLkS92hbRea74&#10;/FIaPq5JQNrp1jL+G1CmFl7V0Ooo9KtS4d0L0UgqbI6EEnckFzYTERXK/959dvJIdILAPvc6SRaE&#10;1G2pMllrhfA1FgiabojB5c3Rt7QZknItEbfeVKpEmJ/hmIbARf/ZevCZqoM+JY5Q/6GD1C0MFuuj&#10;3ddN0H5MI8k70aXgqCir3EXC/BSamSecEL7MBCFzDeE/WUc2Btt82QStv2yMLhM00OEzxdlilQ1r&#10;azwnasB7UlN4kVz9mSY6ftgUXp/qwftjQ7y7tzNyb/2Jm6jAXVzCPdySGxsXF16L/1qOWupc1Vcv&#10;64SV8iaLs1/gMZ7gOlZXj0XS0uaIX++M8DW2UC3kCEvpk4vYaYmA+QrxO3iFEaJ3mAo6IGiNEQLX&#10;GEO13RKqXCv4bTCD31pmbkwRd9wOodvM4bfSGL7LjBGwxhRBm8zht8BIRAk7IyO3mCOFZdvbzMVB&#10;pcNKCGbMHiuolhshaocFougOrTOT74WOF8d8FF481ctNhPzNBYsYcrGY49tiBfVKMxlj+c8zgfc0&#10;IyTsd8bgKj+8W6MW5pd6HTljdlJpIwH1HFsEreWfaYXQFVbiXI2/lok+JS3EVQxbQ/fVUvKDvL7p&#10;0vkvNpbvL3SrOXwWGyBih7lAPTnySzpoLegFbuhFbjdF0jEFt8AMle9sXURv51jeAO3HN4HPNC0E&#10;L9eD72wdwTMQ6sk+P5ZOE9cRNMUIvU+444uqBCQfbIMhpUkYWNYDvUoykFgQjrDj7eGb7QLftXbo&#10;Mt0EXjONEbXaUnr5RpR5ImCyCVx7NoZr/8ZwG94EXpMN4P5FUzT7SBMdv9OFc/9GcP9AE22/IP7D&#10;AWFLnBCy1BnJ+Z0Qn9cBKYc8kZGvRtTaThhwMBI1r0pxD9fwCHfwALfwFA+UcbM0NCiF7kqOj/2j&#10;yvnGjXrzwvQvY76Go+H429Egpv5xx/9qZVcRU9y4I8X86aty6eAruj1UIJ6n73RH/vV4HLjogb0X&#10;2uPs7QxUPv4IFQ9G4NT1OBy76Ifi213FoTpzKRgFV+Nw/uHnKL8zVMRUwfUsRVBdy0LR5W44e6Ub&#10;TlxOR+HdkThx90PsuTMUs8774vMTDuixzgyZm80QvcIIaQcVCrr06+2zFpo5gZyER8ZzO20LA+nc&#10;WrJGzEZLxG60Rvp+R/Q80QyjLoZLEJ1iKqvMAwMqVehboUZyUXvZlksq7oLkki5ILfdEUmk72Yxj&#10;tQizUiR5s9SUUE+GhSN3WEtgnXkXIaUftEf8SWfEHXNC7AmFkC6C6mRzROS7IXQfhZU7oo64I2xv&#10;M/l18C4XOZmnCstzVhhCOx0RvNEOwWtt0a/MG+Ov9paNv4xzbTC4MgQ9y3wxsDoYQ2pCMbBGJa4a&#10;A+dJBa6vR1MUU3SrZMOP4XOS0TcoJ/EAHAuRit79sAMm3khB8DwjdD9kI4Hk8JUGMp7xm6sLz8k6&#10;8Jmmi95n7BE6QxdBf2ijw7caaPdtE3hM0hQh5PubFnx+10bEJjNxYDgKpQAgMVo9XQ/BM/WRsd8K&#10;LT5pjHZfa8Ljx6boMKox/H5uiqA/tdFpbGMRZaSp8/0dv2iCLl9qIugXQ/h9a4Dua5zQfYULplT1&#10;w9dnk7H2+p84/7IczzhqeUUILMd+T4DaZ4orxZnfsxevC2YlO1VL/s8DXH1RhM03/sS3pT0x4Fxn&#10;xG9zEMeRooadjsn5NrKpxi01/3l6CvRylaGQwqNPOsB3lSlU680QsMZExl+ReZYI3sj3mYggY7g6&#10;arcFVGuVnrrgZUYIXWmMpB0WCJmnLyNpkvg5NqOYit2riCjVChMRURwV1rtZHAf6LzKRqh5+j4EL&#10;OG6jQFPEVHSOtVSfDKzsgG7FzZGc7yqkdPUa9gw6IHIXc0DsBnR4jcrghicp7HQp/RdawG+emXze&#10;uCupyDjeDPHb7CTUzV5C1WITqJfyv8MMAYsVsRmabYaw9SavgZ08/RYaiJiKzbOQEZ/kpliIPEtH&#10;Mni+M7SgWqCLLj9ryiNdKv4+a2sSci0Rxj7EtZaI32CLMeeT4THJAn3O+ODd8m7oWhCFboXhCD/a&#10;FqH5LeG/yR6qtdbiTPlNNYL/NBNknWqJjqP10WKQBtyHaiBwtjFaj2qKZp81RcuxWmj1uSZajdRE&#10;h/F6aPmxDrx/Ys9nW3xdMQg/1nyGLwp748PjGei6OxRfn3wPO25uxa1XN3Dn1W2pf3kOZTGmHixc&#10;L5T+/fnmY968OG04Go5/fzSIqX/UUf+P/42Y+mtmktt19yWITjbUU5Sg6v53OH27D07eSMKpmwk4&#10;fStZkAn5V9UovNtHgugc+eVfDsS5W+kouJmOM9fiFHfq/keovv8Jjl9OxLmrXYVDVXS9L05cSEDB&#10;1SwU3BiAY5fTceR6FvLvfoAdt/tj9c0MjCt2RtZaM/TaboG03QrNnCXH9eKJVTPiGm2xEJoxQXzM&#10;TkVvsJD18KhsawTPNUX6QWcZf3QvaiVChcHvfuUBIqQyS1leG4K0Mn90LfdD+Fl3xJx2U1hCuTZI&#10;PmQvYxYGhUU0kMR+2lF5POuk0NdPEpngICyg6JOuiMh3kXFc5DE3hB1tjqhzLUVQBe1wkZOCim4V&#10;hVToLicRVaRch+9WRFX4dgcks6X+TEvBKAyrCpNfyxZgWWeMuBCOrqWt0LuyoyAbuIFGl4rsIv91&#10;lsJA4giSo0gSvSN32kv9CWtQ2NlHh+r96i7oedoZGXutkZhrLuBFEqw9p2ijyy/a6PKTFtLzrOD5&#10;lQb8f2oqG36efzRFxwlN4PWTso3nM1lLut1EkBy1Exii1wQtBEzWQewKIyRsMkW7cRpo/UUTdGSA&#10;/cNGCJ2tB28KqM8ayfjP6zsW0mqgCzNZnzSGz/c6CPxJH+HTTBA32xyJc63g95kh0pe4YfXFH/AU&#10;d+oqkOgS1G2lvnqiZFfY01d3HfN6fi5kdEIVH+DGqxocfrgFS69/h7FVSUjLcxa4KK+Z1EO2UjEU&#10;usYEXrP0hKsUuMoI6nUmiOf4joHt5UaCCZAS4I0KGkC67RYbIHiZoQgN/3n6wlNSLTCQmpXMU/YI&#10;nMffN5KvzREXx4nshfRbQN6RiTCPOMKTcfJuWyQedhDIKHNw7GLsds5VUB4E0rISJ5XCfa8dEuuq&#10;bdjDSE5SaLbta3o7x9YU2sG77YSVJZU1m6zlfWQrcQTsyXD2ckt0L2iO1EMu+Oh8iPTPMRwesc5C&#10;yqeJVIjLZibRVDZoI7eYiZgk2DP+EJ1aClJDhKw3FtJ5yFpDhC7TF2HOBYNgOp3zdBC9xUjGyPzY&#10;gIUGCFxsLEsKUZus4feHMYaXeuHL6mQk5rij2ylfJJ30RL/SRKQVBiJkpxsi9jWD3worqFZby1iT&#10;DlvmYTd0GKOPFkOawutbPXj/qAe3EY3h+n4TuAxvLGKq2RDm8/TQZawpeu7zwrqbc3C+tlQYUddw&#10;GRXPS1Dw6AQqn1YKrvhh7RM8rmUzg3L9CHzz9fWkuPf//lSeR+uFVIOYajj+q6NBTP1jjreF1L8X&#10;U8r7+aqMDtUdPEcNzl37FEevZ+HUjVScuBGD4zcicPiKHw5fVmH/BU8U3MlE1aP3ceSSH05fT5CN&#10;Pm7zHb0QiKKbXVH98HOcvd4DZ66ko+TWQJTcGozj52Nx7moPlN96H8cvpeDI1e44cL039t3si913&#10;h2Lznb74rboDhuZaIyPbHAmbOTIxlWA6BVTwMmPE71DepphihxedqSQRVlYipsI2MGhrgbDV1uhV&#10;0g59ynwwoDwQvUr9lDxSaRB6lYehZ4UacUXtEJrvhviS1og91xwxx51FrDB8TleK4XT2+DH7Qgo7&#10;qen1tTYMHNOhojsVus9RRn0UUzyjzrSU4Ll6lwvUu10RfshNxBS3+4K2OMjIj+6UoBWOuCI0m+LH&#10;EbE7naSahgH6AeV+6FbUDt0KW4qgYsFwRok70s+5IeGII1Io5A46wG+NpXLT3KaU6fJRxj3bFMBj&#10;2HorEZpZZ5th7NUYxGdbSPYsbJmB3Ai9/tCWcRdhj/2rXBDwkxZ8vtOE10+a8J+pjaBZWvD5RQNe&#10;P2gIrJHigqW38QesZbsy4A8deHytiYj5+giarivjwrZ0nkY2hs84DUTNV8QUv2bnrxoj4HdtQSd0&#10;+UYTncZoyHaf59imaP+JBgJ/0oPfNzoInGCAkG+N8dkhL1x7dk4cpycvHwks8fV1/FpIEUD7tK6K&#10;Bnj05KUSRn91H/drb+BCbTG23Z+Lqdc+kJs4SdpBC0yk9JYZJTpGAauMEbBCGcnx74EuHUUSO+xC&#10;lxsidLmB0l24ylBqd5jlo/PkM0VXHKmw9aYIWsKRoSV859C1MaoTTiYinFLPOUv9EcU6x8aJp5yR&#10;dFy5zrqVNpMKI45N+euepW7iRpFBRac0apu1iC1ucHKky0dCPgluVWVby9tkXwUxQM/Ov2wrxJxw&#10;hmqDBQI3KVuAXFKQ0d9KKwTOVZAKUZvsJHPV44ybZKpYkM0aothVpohdaypik/kpunnhzCvuJV1e&#10;X64VbgSylobhc+bteB3FbDJG+HJ9qSwK32Akjp/HFG3p/eM4lO5X4AITxKyzRvoeJ6x++BP6nG6H&#10;tINtkXXaD32KIjC4LBIx+5tDvcYegWtt5QUHnTdu48XtbQaXAU3RfKAmopdZIXiOMVp/pgn3T5vA&#10;7aPGaPGxBtqP0YXXt8YI/tMZ+Y9yBeh6FzfxAHfxAPeYgKqrIX4h14gsjRJpRn1UH8Wre5vl2/8q&#10;ot4+G8RUw/H/7mgQU/+Y423bmjeet/7x170ak+eNuo9RaOU3ceH+MlTd/xHF94ai6H7vOjEVgMNX&#10;gnD0aqSM/djZd+xaNE7dTEUZkQi3e+H45XAcucgs1UfCrDpxhUJrEKrvj8TZq11x9mIyzl7pjjOX&#10;03H6ak+cuDkA+Tf6YOe1NOy+3Q9774/AL4RxrjVD6mZzRCw1lpX7+t49ZqVitloibpuVvNrliI+C&#10;ip1srDvhTSlkjYWEj0WcnGyJD6qjkXquDXoVe2NoZTR6lqjQtVSF6IK2iC5sjR4Vgcgo66Jkk042&#10;Q/LpZnJjSzvuKFR0jvjoTL0WVjushS/Enjf2skUccRZ3KuSgC4IOusg2X+Sx5og+qTwSkxB62A3B&#10;e5zlDD/EDT9lM5CjGp6kqscfcEbcPmfE5ZIA7yBicOyVTGSebSHh+v4VXZBxtjm6lbYUUUVkg8Ac&#10;d9u/ri5hIJ19ceRO0aGKYoHuGkvhDw2paoess05I2Mq/N2P4TeUmX1O5SaqXGKF3sSO6fNlEaOUh&#10;C3ThP10LQX8SvvkOfH/WQMQKFs/qyJiHzgw72JJyzBE+Vx/d91khcIqObAJ2GquBTp81QsgfWgic&#10;qAn/iRoInqol3CkVaerfaaDLN8q4j+wp5q06jtJAl7Ga6DxKA+pf9dF9tQ0Gr2qGyscH67hkCnFa&#10;OFQvn9TlpXjx1gXUnzPbomyuy83wOWQ8+Bj3JFx84vk2fF+dhW6H3GVslMhi63wHJJ1yRMIZBySd&#10;tsfgC+0lqxc4Qw+hS4zgO00XkauMpYsueLYuwpcbInyJISLXG4u7FzBXH/7zFOfFe6a+bOSRXUYB&#10;xa5HiqSe5S3QvcwNsUQwsGZmjx0SjzkJ+0i1ylzYYdzQJDCSUFYS5ZlpIkQybJOluFIkpZPKz8UD&#10;bgxSJDHnF0Cn7agTIo86ImSvHULybOG/yRIB2ZZQb7cSrAMD7BRUIRusELTOBhGb7OTfRfBiK4Sv&#10;tkHADBN8WOWHmXcGCE4hdpkJwuYYIoxZuMVGMvJO2Ku4eBSO3PaT+pp1JjImVa80VPr5llNoGQgN&#10;nUT9gAV6co2EEQS7W9lS5CJA93wnJKyzRrf9zbDy/rfof7ozeh7viMzTXdD9rAfiDrlDtdoe3kut&#10;0WGqKfxXk7NlJ+6y89Cm6DLeAL4/GKLdp5rw/0MPHpN14D1dD56/6CNkviV8vrXA4osT8QC3cfcF&#10;qeUc/T7Hg1f3hJpP95LgzTr2psKNqnOkKKZYbSRv/5fO1JvxXoOYajj+d0eDmPrHHG/E1NvwTvn3&#10;X3cywPvmYIaK3J8aXHm8DGdv9JFOPgqqs3fSsP+iNw7WBdIPXPQSQXX6VhqqHn2Ikjv9UHirOw7W&#10;eKDgZi/p7jtxJR7nbvTEhYejUHprMM5ejMfp87EouJYlLlXhzUE4cjERx272x+FbfXH4Vn9suJqI&#10;wZstkLHKFKnrzRC3wQyJ2y1k3Ed3isXFhGuy/T1huzXisq2Ezs2bj2oZxygWiGEgd62tZJJ6FHXE&#10;gBIvJO5rjo/PJ6NbkQ8yiryQVOSJlBIv9KxUo1uZDxJLOiC1uB1SS1oio9RdRjAUVW8zgiioGNol&#10;X0j63vY7iDvFQHr4YReEHnZBdIG7CKbYE80RdbgZIg7QnWJ+ii6WC0IPMD/ljGBiDLbbC009fLud&#10;0vl3opmgDWK3OSA62x5JB13x2cU4fH4xRrYTmQPLKGgu2IcEbmlx/LPfQcaUfGTdCUc9zNCEsAx5&#10;uaWUEYetsEDsBkv0Ouss9TLxHF3N0RNCdsQGEwlPp+ZZwv8XLQRPY8+ZHoJmNIXfj03Q6ct3EPCH&#10;JnynNEWHCY2lh81zKouQteD1nSY8xmmg1xEb+P+qjQ5jNODzsxY8RjdCzCJd+IxvjNBpWgj6Qwt+&#10;P2nKo+e3GvD5VUvo6r6TtBA4RRutRryDTqObiCCLWWiM3tl2GL6rFaqfHZNSY25VKRxP5f8VFtVL&#10;ZeTHG9yr58rN8KWy3Sf09KfMwbzAUzxEwbNjGFfSB4NOeSAx2xnRm23FKfGaawTPuQbwmqOPlDP2&#10;6FFgh4wTtrL4QPGetNNCkA+qmXoIJ4dpqRHCVxghI99OskAR65WRMF1LlnB3q2yB+BN0NhXAKgUT&#10;HymimG8jvT46z0GpNiHhe6u1fKx8PEuq9zkgboetiC8KKTpU4XVgz/BdCnOKyASeBIP6sgol21JE&#10;lIoibKeNuFIKQJQbeJZ1oFcH+Mw2g88MU3hNNYH3VFOErrDGyPMRGFmjxtjLUZh3/wN8dy0WIypa&#10;iEsVvcYMATP0kZJno+BI6nKLHGsSphu9zQye03UQlWOK2N1mCFlniJjdpoLdUC/SR/Jha+n747Yg&#10;Nwi56ej1G/N1xmj/iTZ+uZyFHy70ROwqZ4yuSke/IhVS81siao9SydR5gSVa/2iEzrPo7rWCbc8m&#10;CF9sjXYfasFtQGN0Hq+Ndl9pQr3QGL6/G8FjvAnCfnLCxRcFMurlwkJ9F6kw9SRrx8vlrfEwr6O3&#10;XKY3x98d/bfPhqxUw/H//mgQU/+Y49+LKYWA/kZQ8eD7OS55+eoBntdeQdWtmSi4ORyFd3uj9OFg&#10;FNOhuh6DnVUtxZlae8JekAn5V8NQ/WQUSh8MQ8n9wTh6SY0TV2JQcXcYTl1LwfHLMSi9w1LkQTh1&#10;KRFHqkNQer2vct4ciiNVITh2ORVHr/fE4Svp2HE1GRPPuiBrlSnSlxojbaMZkrcQiWCL2B2Wsj3F&#10;UR9FVeJubvaZI2aL0tsXtNREGY2ssxK4YcwWe3kV3ruwNfoWdULGqdboVtgFPYv90bXYVxyqrmUB&#10;6F4agIxSf8ES9Cz3Rq/yzuJQkU+VUdxMyo9ZM8NxDcnVZFNRZJGaTVo2a0PCKGyOuUgGK5L9fSfc&#10;xH0iPiH2lPI238+TPCr1NgeE5znKyfyL5J1YrJvnKN83R37BK+kK2KB3SQeMv9oV71b5I73AHYlH&#10;XBG73wnJp5pJVop4BEI8OephdoZfk2KKmARu9pEwH7bIVLb6UnZaImGTCfyn6iBwlh78/tQTMZV1&#10;zgHh8/UQNkcHfr9oihvlPaGxCKrgmU3ReUJjeEzSgN8sbXGoVHP14PGNJtp/0hh9jthCNUUXXj9o&#10;oeMYOk+NEfCbJrwmcLSnCY/xjeHJ/NX4Jug8mmR0iq6miFxsgJTtZohbZSSjwvRdloiab4zMDXb4&#10;pjgSl14V1W1YkffDS7XuepYOD8WZYjBdEVVisSrX9QvgxWOFD3Tn5R2cf1mNr86OwMizaRh8LhCx&#10;W53gO9MEPvOM4D3fAB4zdCUbxU21EHbUbTQXsObHV9UYdL4jehQ6IeO4PTKO2KH7SQcMrm6Lruec&#10;xN3qes4FmaWucj0QvkngJxca4vYrrDIKqbiDDuJAEclBAc7iY7LCiLeg40QHiTwpcaAI6GSOapPC&#10;rOLImY+EhfKMOmKPMAJu63oAKaCEnM7aGcJccxSGlmwDLjVFwEJTKaQOWMTmAEckcyOwwhcDyjrJ&#10;2xTa6jkmkkMil2zUJRXGXQ5D1hEH4b+l5loj8E9DRBEpscYMkeuILDCWkR8LkRlMZ4A/dIsJPKZr&#10;I3STMZL2WYozxbC+5zwD+Tv2nW8om30RK82QtNEGSevtsOD2SMQsdcCI4mAMKA5CzwJPhOa6wHe9&#10;IzrNs0S7qabwXckxnytc+mkgaKY5Wr/bFK0Eg6AhG3xdftBHx9EG6PiFKUYdSpDORykifvlQRNSL&#10;Fw/qOh+VkTAvDj7P1V9LfKwPn9e//a8Cqu5jG9yohuP/49Egpv5RR/2Txl9J6Hw+ePs5QfIDL1/i&#10;hVR7PMTtx3tQdmcCztzMwqmbKSh/NAQFd3rhxI14HLzki6NXQ7DvfEccvOSNsofvovzh+yKojl+P&#10;xbHLoai4OwTnbvbA4QtqFN3qj5I7Q1B4vTvya4Jx7mIiym4MQOGVrjh9KQ3HL8TiyPkIHL+UiJ2X&#10;Y7Dqchi+P+eM/mvMZMsvYYUxEhiO5RbWBjPZKotkpQdvXEtMBJPAcDFXvsn4kZwJe+OWmCOB1OPV&#10;1uh6tDl6F7ZHbzpVZWoRVEMqY9G7TC1nn7IQyVQRmjmwUo3uZe2QXuSOzNKWSCtU+vEYFOaYL/kU&#10;612spTuNJwUVb2gRdItOuCDyqDPiT7gi5rDySPhmfVkyxRU3ACMOuMjWFWGbUfsdhXTOvBNDxey/&#10;C8txQOxBF3HYSPTuUdwaH1SrMajcAz1L2yH5RDP5/sTNyrGVIDpBnhRVFFKkPkdttxf2UBzJ2XMV&#10;MdXnnKMIGOaX1LP1EDRHHxmHbNC/zBGq37WEWu5PIfRDY4TO1ILnuEbwnNAIXb5vDNU8bXjPaArv&#10;KVrwn86RnaYEydOyzdHhsyZoN7KJ5KG4Adjui3fgN1lTTt9JGghgQe4vTeVkfspzvAZSc82RvNlU&#10;evsSN5khbYel3MQ/KffH/Gufo+rFSTzFIzyT/yk3O7mexV1QmD9yXdN1oLCqxyfw9+t6IG8+f4wH&#10;eIRppb/j66L3MOXSF+iW3xbRWx2lrsRnjqFkewimDFppiPAcM3FS/BcZI7auHJsny7YZHI/aZCkV&#10;JiErzRG6niNlc3GPxMHcZyt0dTpJ9YXGdJg4fuYWpuSm9in0dYooCh/ZGiU4dIMF4vIdhXkmHX47&#10;bURE8euxwoaEdZLRw/dxpKs4U6yaCVxnKcXN3OpUr7WULU5e++SBxe+yE8hqxplmSDneTMbEvcs6&#10;QL3CSk4R25uZ0XKQpgDWvwTMMET8anP0OuyIMRfV+KjGA6k7bBCznr9nIC5VbLY5ghYaImyDKSK2&#10;m8FvsT5Ct5kqZ7YJQlYYwu9PXahWGgkk1HuhAXwXGCBomZG4XWHzTBA2ywyfl6vwWXkEoje6YFBJ&#10;CNJOtUV0fiuocl3QdoqZuFPs68s83RIdv9KDx1d66PCRtjhbnb/SRbvRuvD4zgheX5uha64n9t5Y&#10;jcevkRqvJPtEAaU88vmPz3NcZlBkU7144hiZ59O6t/8uot4WU8rXahBTDcf/u6NBTP2jjrefEJTs&#10;lHL+66E8SXDU90Q6+ypv/YySWx/ixLV4nLqVgII73XDmVrogEw5fj8aBKwHYVuWKA1eDUPhgCEof&#10;fSBOFt2pczdSUHSbb0fg6NU4nL3ZG8W3B+LE5WQcOx8h2ISCa71w+nIaTlyIw5HzUTh9tTv2XYxB&#10;9sVgLLnog59LXNB/lQkS5hogdaMZMg/bSG6DoorBX45a2NknFTNrlN6+MNKql5nKK3tWzjAzFLrM&#10;AqFLLZFxrDlGXUoTBMHA8mCBZQ6qiMDgilgMqYyTx14l3Pzrgj4VAehZ7oE+FZ5ILXQX4CfrZRhS&#10;J+yznkHFGyFvlMQm0Gkgj4qbdjFH6DjZI/EM8QnOMgqMPOYi40C6V/FF7vJ2+CFnhOx1gnqXA4J3&#10;K44ST4ZvufEXzRzVEVfZ/AvZbIeY/S4ipgZV+mJAhScSSWffSdaQHUI3W0npcdwhZ+kh48gwZI2l&#10;IqbmmyJtpy0+veiF9O3m4gpRDIUtMcT7FzsgbqMJfCdqIuBnDQRNbYrAqZryGDJTCz4/NREx5f8n&#10;t/w0oV6qh5DFevCeyO2qpuidb4u2nzaB+7uNJHPU5XsNtBndCN6/N4XPb5rw+1UTgdO00P6TdxC1&#10;RA/qqdoInqqDxA0miF1qhJRNZsjcYYXUHCsMLHbD+2UBGHrCD2sv/CqF2FxefyRjm/rj7eu5/prm&#10;I52Hp5KPUaSWMhjkY8GjUmy/sRl5D7Ox8OYkfFmZJgJbtcAUsbnWgjkQCvhOBXtAUCe3+wjcJPX8&#10;dV6uzmniaI5ZJ0I1eQ2I6Mmh+LGVaiJ2AErZ8m5FaHH0RkHEGhq6V3xbRnGbLMRxYsUR308BRSHF&#10;z+Gfx+wTf5+fX/82hRRPZqeCN1ojLNtGWGMsoqZoYn/i0Cp/ZBa6i5giKoNuLYVT+FZS1m0lxM6T&#10;ofb6UmHmtlgiHrnCHAFTDRGx3AwZe+zQp8AVAypaSD6x6ylHCccLaHSDmbL1t9RIKmm48cdtP3b6&#10;cfORSAVW1qg2mqDLDF34ztKXDd2AaQYIW2AG/19N8MPlXkjY7Y6PqpKQfLodEk61QafFNvBYYo32&#10;v7OY2Q6DSjoidJYZuozSRbt3tdD2Ix10+cYInhNM4PODJRI2dMS6a/Nxp/aGiCNFGtUqRcR1j28b&#10;8fVnXZ/23863ny8bjobj/+xoEFP/uON/Jaj++oRRL6aUV/x3cf3RJqGXF90dhrO3u+LIlWAcvRqB&#10;M3f7Iv96LPZf8cOO8y2xqdgJh6+Ho/jhCHGn6EydvZ6IglvdcepaEvbW+OLE9TQJpXPL70CVH05e&#10;ipdQOsXUqUspyL8Qi5OXM3D4QgxyLwZjdWU7LL3kj0llLui3wRwZa0zR45ANknfRHTCT9W2+Qg5b&#10;wZoZC4QsMEIcazlWmsmTvQSC15hLjx+BhSSlc4sp5YArhlUGY0BZgITSB5aH47PzXWWbiJ153Qu8&#10;kV7oiV7l/uhbEYTh56PrhFVHpJe0QLeyVhhQ7SWCKf64s7hBxBXEH3MUh4InhRXrRPh2elmz18BP&#10;BtYpqMIOOgk0lEKK4fWwA84IyXMUMRWUa4/gHDtxsiimGMANZSg9z1nO0K32CF5rg24lrTHyUiw+&#10;vRiD9EI3xO5zeH2zlE2+rbaI3m4nFSQkojOEHjbfBIPLXGUsR0eo7UeN4fuzNj640A7Rqw2hnqqF&#10;kNlakpeigAr8XRPhC7Tl10FzteD5SxO0G9cIAbO1oZqtI2LM+3stEULtP9eAx3gtBM3SR7tRzLQ0&#10;gTddrqlaaPfZO/D5QUOEFLf74lYaSs6KjlYGYaLrzNGNof89HKO54b3SQGQd6YyFlWNx79VlvJBB&#10;X63cAJVNK+WUCprX1zAfiVF4KjtbvDEycPyEeSr5nee4+PwyCp+cwZY7KzH72vcYURiErLOtMaC0&#10;FRLzbKWAuF9NO0RzFHrUBhFbzQVoGbuPjpKNIoykBNlJfu7sSqTTRNFDEcUNweidVojdYw3VcmPZ&#10;8Es8zJydIspIPI/ew4+lcFHeplBjzQyp6qSky7mZ5ds20u0nAmunIqooqFgxw/yU33IzEVIUSWmn&#10;3GRBoUdRC2SecJPrg3m8sBw7BZWxk9udLFq2EZeMo3CedMZ47dLZ4gsBnhTkXOaIXG+JsJXmsv3o&#10;N8MQMdKF6YbxN1KQcdxR3GC6w+FrTBG6zBgxuRYII5trkQFClhoKVZ/OVOepOvBdYgCPmboIWGYo&#10;25Lev+giZLYRAiYbI3yVHUaUhyBuTwtknOuMqP0t4L3cBt6rbOE7zwKq+RYYcz4CMYst0bK/BsKm&#10;WCDwZzP4TLCAarID3juRiG231+I+7uBh7T1hRr0WUm+dfxdS/9X55npqOBqO/7OjQUz9I4+/C6q3&#10;X9X/9f3KuOQhnuM8ym78iLK7X6Dk/jDZ3Nt/0QsHroTh+M1kHLsZj4PXgrCxyBEbRVBF4/zTsSi4&#10;lYnjl1QSSj93Mx07K9rg7K3eKLn/rjhUhy9FIv9iOE5eScOxSwky3uOY79jFBORfikPehRCsLWuJ&#10;7ItBWHFZjZ8qm6HvJjMkzDNAzDIjBM83QCRzGwuNREwl5lohZKEJ4gnfXGeOkFV8RWsmY5nwNeYI&#10;W20mN4eEXDvEbLXDiGo1PrkQj94lXhhUHorRF7vjk5p0DC4NRd+iAPQqCZKxX79ytQA/e5T5iaBK&#10;L1EEFUeAxA9E73OQEZu4QQcdlDLiQw5Sphx7yE62AelYpBXSXXIQ8SWwzzwHyTpFHyQAlAF1RUyp&#10;9zpBtfPNY+huJwTl2MtJlIJAGrfbS01O6AZbqJZaChWbourDC+HoVtIC8XsdREzRraIrxbwMA9fM&#10;TUUuMZMC5A8q3RGzyBChM/QROscAE28lInCyNgJ/U5wo1bSm8PtNA2HztNHl68bw/VUTwYt1EbxY&#10;B34ztBQ441w9dBmvKfUwMUuM0eajxgLx7MDNPMlEacLze426r6kNn2+bIGSGNkJm6CBqob7k4LiG&#10;37+8OXqcc0W3wuYYXq1Cxil3jCgLQv/jnbHxymQ8w706MfX2zU25Vv8qpngo7+PqO9+Sg+PrZ8p4&#10;hgLrMZ6i6nkFNt9cju+LBuLHqv4YUtAFvU67I36PA7oXuQp9P/2EjZT9xgoR3FxwEKGbzWVjj4XG&#10;zCoRkUFcBh2phINKpo8in/gI9uAl7LeSM5YvALaaI3qvJcK3myMkWzljdlsi4Yid0NG59ZZ4lEF1&#10;cxF1iUfsxaUKIS2dtHsCZbdawXuRqQigelFPBhnFFCtlWDPDjdDYo80QQiF91FkgnrLtudUaqrXm&#10;8vX4dTlW5CnOKsfXdWH4gNUEiyo9g0H8mDUsY7ZG0DIztB6jJePNYdWdMe5aInqedYF6vrGM/9IY&#10;VF9jJhu4ESuNELHORLhbPjP04D1XH57TdaFeZ4zQ1cbSFRk031gI7ZGbHfDLjWHwnWOD2G1uSNrv&#10;jujdrghcbYuQlTYImW+BTyq8oPreEOrvjKD6zhStB+qjW3Z7LL/yO27hKu4RgvDyDu6/ZCXRk7ox&#10;3pvzfzuW+1cl1XA0HP8tR4OY+sce/yqc/iqo3rzvxSsCE2/h4csTuPR4NoruvIuiuwNw8JIfdtZ0&#10;xp4LPth7yQdHrofjxK0k7Khpje1VLXHuTnfZ7jt4wRNnb6ThzK1MHL4UipPXU3Dudj+cu90Hx64m&#10;4sB5BtVT5Dx1JROHa8KxrzoYhy5EYF9NIHbW+GJTVWesrO6M5ZeC8Et1KwzYaoHMdSZI2WCK2HUm&#10;CJ5niJA6KGDIEhPErDIXiKeIKL6i38AbIbeuLBC/yxZp+U5IO+6KyI22ctP+6HwMhleGok+pP/oX&#10;++GrC93xRU0aRlSnYFh1MgZWRElQPaOoi4TTe1eokFWhQmJhK7lhJRe1kDxU/GEXJJ1zQ++KDpKt&#10;ophiuS2rQtjhxpFN17rRIG+EEk7Od0bcISfBMdCtijzqioiTbghnXuqoK1Qc+e1ylPA681WqbDuE&#10;73YUQcU1d940eQNl7oW9bImHXPBuTRBG1AQj4ZCTFDyTuUVnijctnul7neD/iz4GnHZC9DwjqH/T&#10;ReR8Q0y4HiVjv+RsI8St1EPoPC1ErNBF+CIdCZB7M4w+WRPev2ogcJ42wlYbIH6HGYJn6yNsgRGC&#10;ZxiIMxU4TQ/tPm0seIWAX0k410QA62imaUH1a1N5f/gcXXGmPMdrIm6TBXqccUaf8nZIO9Mc/Sr8&#10;pWaHYqrPgXbYcf1PPKy9IRkY3udoSilr7cq1SpAno+lSglynqZQcDPDklSKg5BOV5T856sd+j/EY&#10;Zc9OY9udhdh2fyYmXeqHnqdaClyS1P2kfVYIXmSAcAbS1ynCKGKbufTYiVO1x1p6+ugyUUQlHbBB&#10;Wr4tEvdYIn4PM1YmSDnM3jriBExElCWftEVkrjliiJJYYYTI7RZIOMjrxAwR2+kcWSI810o6/8g5&#10;47IDKek+C0xE4JAtxuuLyxEDq30QvFFxIcmQogvFLdaEfBdZQPDZaI3wo87wXW8p/Kmog6wiUkaL&#10;yhiSQXkLcdVC1irZL4751ITf5lgjcIuVbAgGrDWH/yJ2DVpLR6DvDCN0GKeLwBnG6H7cBSOqOuPD&#10;qg7outsOobOMlE3AVSYIWWgI1WwDYXCRru41VRfe03ThP1dfRJa4x6vpGvM6dsfEawPg84cF4rKd&#10;oFpqA985FvD62RhB00wxtiYMmWtt4fO5IfzHmOHDo6E48/QgnrB46NUNPK7l5iZ/tkqQXMlDKd7l&#10;vxVTf7eiGsRUw/F/6WgQU//o421B9dfz7TEfQZ4Mor/AZVTd+xN7K2Nw8nqGgDyPXY2Sc//lQORU&#10;Npcy5LxLXiKmcopdUXSnF05ei8WZG8mSoTp7uzv2XPDDyds9cOpWb5y4loK91b44ejESJ68k4eS1&#10;rjh4PhR5lb44UBOCQ+fDsfdCOLZVdEZ2tTfWXfDH4gveGHfEDn3XmSKZfV9LjeRVcOhSYxk5hC41&#10;lVoZZmBUC8nHsZMNPyFN59kieb+dBGxD1ytuDbEBdHcyzrhjaIUan1bH4KPKMIw6n4LPLnbD8KpE&#10;DCiPQq/SUAyoiMDQqji8W52Id88noXd5iNTTZJZ0Qa9yXwFr9ijvjP4VXhIIpwuVVuqCyD10FKxF&#10;VNGdYriYyAWGkimouOEleIM89v85IyZfCakzoE5XiqXKLFJmpkq13Q6BOXaCPWBInSgFUqLZyRe5&#10;3UHYWvzvoTv1wcUwfHIpHP0rOorIUi9maa0tErbZyyZV7wMO6JNvD9Wveuh1xB4TbyZIZ170Yl0J&#10;nHt83xhhS3Vk1Kf6UwuB07Xg8aOGbPR5T9GUMR/Bn2ELDND9iB0iFxnD6wdtCaC3H9kInT9vBPWv&#10;mlBN1EDgjxrwHtsIwX80RdDkpoiYrwf1n7rw/klbwKuJe+3x7vlgZJa2x4DKECSdaokBRV0w6GQn&#10;nH64HU9xD89ekdD/9g1PuV7/RUzV3Qxf30jfrlOr+z2G0kVs4TmesOAbt1D56gR+qh6A/mc7IXmH&#10;E1L220uhtlQYrSCc0kxYXFKvkm0mYXWKItbKMIDNLruIjaZIOmCJ8DWGArPkY1KeOSI3GEu5NEuD&#10;ueXGz4/bbSnOFcUUYaF0UYncoMNFccNFCtnm22wleA66noS1ki3GjU+exCvE7HcUl5OivFuZu2S4&#10;iGAgb4yYjPDDjgjabQufDQo+gfwp/3XmMjJkWJ5/lmwLrq8L12+zVrYLt1tDzcqgbcrJcWLQOoo8&#10;S4SsskTYKisELzSH/+9Gkn3K3GGH98vboM9hJ0QuMEEYie8z9GXkHjjHSJzioHmG8CUTarIO2ozS&#10;QNtvmqLjT7roMtkI7b/Vxw9Xs/Ddpe5I3OyEzAPNELnSBoHTTaH+0wzDilsh4CsDhP5giR8Le6H8&#10;+Qnp1HsiGBfCOGvx7EXtX8Gu//IC8a331V9DfxdSDYKq4fhvPhrE1H/8Uf/E8V8df3/SecNb4Vox&#10;oYeEeD6vvYY7zw+h8u7PKLv3Oc7e+n/Yew+4Ks/s2//OpBuNSu+9iL1L773au0aNSYzpvUx674nG&#10;JCYmMfYOiggiHemg2AsgYMXeBanf/2c/L0fRJFN+k/+de++cPfPkwDmHIuc977PetddeaxLbT8dS&#10;ciKY4lPR5BzzUIBqS60bqdVupFe5kH24L0V1/uy/NIND9S+z4/wkco/5UC7GnmfHsePMOPKP+lN0&#10;JOAGmCo6Gk5erZ9aZXWjyT0aQVpFH9JqhpJYPYD42gEsqO7BN7U9VezMKBGmrzNQeimZsApYZcgI&#10;MdBM0qaSJIpDtB/qsRWGhG00VS0KuY3YIgac5vgnmKlgYPFzeuFIBM9WB/PEIX+erYnhsepYtZ6o&#10;GcELRyYqpurRmlgFrqYeiiB67wBG7h/E+INDmShO69WBPFjlrgnWDzoRt9OGmDJrglNNlT/VmL12&#10;CuBFpWsGhuIhJEuNz8uGWGqvWn7h+XbKhyqsyEGBKrFYCMqwwnuThWoFCqiSDDaZ/hNgpXyqJKdt&#10;i7Yk7FhYqeFFNsyu9WB2rbcahX+6xp9p+9wYKyBthREzt9sp1/Gnq3vz3OHeeHx+DzGru+D1+R14&#10;zr2T8PX34/HlncoFPWjJfarV5/mdsFN3MfijOxn6+V0MfPcu4kT7s7w7/f92F/1fv5OBb93B0Lf+&#10;itdHd+AvU3yf3IHPZ3fi8f4dBC+4j5h1DyhPKs+v7yMyUdO0PVwzSIHAiRX9GLvHjVHpjjyzy4+K&#10;xlIa2i63t521Y7a1uf7GZigMhAJTt8WB3NhUddcGgp7aDWrlLmXeSIv66ktt59l3vYhZxX48WNSX&#10;ERmOavozZpM547bbEZViyphSKzX44LOoC1FbDAlL6a4iVSToV90mdSdsfVdGZBuqEOmwdQ+omJW4&#10;DNETdVaPB616QH2tuMjLFJy0/USTJe29gAQjzf4gpd0KYb2xYm7G7XVgWnUvRpbZqQm9MBGN68Tj&#10;GZaKoZLwazHmFDYpNMeSUQfsiSiUyU4LNe0XUmStDD390s0VmJKJQGGolKhd2KF2jZb8PAFxAqbk&#10;e4lfldgteK4yUmBK9Hjei40UCxqwTLRMRvgvNCJokREhy40Zk2PN68fDeaK6P5OKbVS4cWS8sdJb&#10;CWssRqDe39+P90+dGfjFvfT/7F68V3TH61cD7Xv9aMiC80/y4FYHRiVbE7bMlIBfjPH9rjvTih2J&#10;+N6ENafe4UTrfuo5T0PrRVrap/YUQL5xuvt96cJvz3cdlg5A6YGUvv7k0oOp/+tLdxK5cYb5p0qz&#10;S9Cu68WjRW6FnWpsq+Fsw3oOXniFXWcns+f8ZGWBUH5mFMUngsk7OpT8Yx4UHQ9g6+Ehyotq3U4b&#10;ik9FUlH/EjsuziDnhD8FdeFsOzee8jNj2FYXSdERX3acHM7OU2PZdiJGMVJZh4aSczSCvONx5NR4&#10;k17Zl8xD/dlcM5jVh3qy6MhA3txpw/Q0E0YkGKpoEIngkDF3Cfv1WaUxT6FJZvgsNFATfQFrjJVL&#10;uug/xMdHTb2lmBOebaUAVUyatQrEnbTdmWdEdF4VyEuHR/Ha0Sm8eHQSLx2dyozKcKZXRTJyn5h+&#10;+qiPH6mOYeIBLyYd9Oa5o6N4qEragJ6MP9SXyO3WjNxvp/Q1wjpMPCRRIaZEbjFVIc1RqWaq9Siu&#10;1+KOrdp+7WAqNNdOic/D8+0VQyVgSnlHZVurFZBlhW+qhQJWoo2R5wVsFsGxNcNLHYgpsCFIgmVz&#10;rYnIsGHkdhcernTn/RPjmXv2UR7d58KDhTbErjbmuZoBzNxrp+JgwhZ2InThvXjNuxP/X+9hyId/&#10;Va0+sTcY+umdDP3yDgWmxPrA55t7VDbfyCRjFf0jrNTQT+6m36t/UfYKg9/4C8Hz78H9gzuUYaf7&#10;h3cyfGNX/L67V5lzir4qbFlXFXEzcbst47daMaPChbEisl9iwWe1j3O27bjWumkTU04JOW7WUFM7&#10;g3ATTHVs5cgxr5k1KlPGdpClspERLZV8jQjUm7kqnmo0sLu+jCdLoone1JPodFfisp0Yt82ViI1W&#10;hK7VXitx3x9XbsmoQhMtJHphJ0I2PID3r/cRuKozIQkPEJ4k0Sli8NmZ4BX3E53cXQn1BWiFxndV&#10;zJTE0Yh7vLiKhyQZqaii4AQj1WYTqwVxTpdw49gcSwWIY3KtiM6yImxLu6t9pjUxxbaKjZJpUWnf&#10;KcfzXHO8NxkTuc1Kaa5kCfOkAH2amfLAUu7omeYE5VmqNp5norFq43mvMbgBqgTMidmneF+JaF0S&#10;BfzWGKucPJ9lxiorTxdJI0ayw3NsFVMVuNQI9x8NVGtZgOiDOx15pLI3kWtN8J33gGKrhn15H8O+&#10;vBffJV0Y9NW9uC/qysAv72foFzJZ2pnHd7nwfm0A4fONGLPZlpAlJgx+rzOTcu2Ye3wa+5oyucYp&#10;LfS6Ucxa5fXVTIjVIaGOA23gQLdutPpuO9fpSo+j9PX/Z+nB1P/11fHK65+vm2BKzD115nXSSjnN&#10;+YY0yk/MYsepiZSdjFSxMqKhEi2U+rwujAOXHqXsZDR5JwJYs8OWTdVOlJ4bxYFrz5J3MljprARM&#10;7Tw7lu2nR5Jf40HJsWDKjkcqMFVyIpq06qHkHo1i67FYCo6EkVHRi6zK3iRX9mL1fieW1fRjwRF3&#10;ns63IG55d2Uq6LvYgIAEE3xWGilAJa0IAVQ+C7orXYZk9smSzUoAlc7rRzx6BMTI1b44hcemWCjm&#10;5tVjcTxbG8Vjh0J55vBIXj8xg4eqIphWGUnk7sFMOBjMYzVjmVYVzqSKwButQJkCnHbIh0k1gxlR&#10;6cyoAw4qi038g8ZVOhKZZqbaKRGbRKgs5oqWyvFatCoyGSZtG8nYk3gZYZxCMzQn89BcCVe2U1OA&#10;Aqb8s63xy7LS7BQ2WxKYLq1CWzX1FywidZkGzLQiKt+OsBRLlVUYlmTFmGInPjo1iblnp/P5qZGq&#10;NfPGEQ8FSmPWdsPny7uISeiM7w934f3tXXj/cDde39/NoPf/yqBP7lDC9CEf3YHv9/cq93LPL+5j&#10;ZLqJ0k31fvGv9H7+Lwx8704GvCrBxn9VAEqWgKvghffz4HZzPL8ULyuZGuxM+IquTMg3Z0KOGTN2&#10;2DGjxEZNbY3d0oOMSytUHIwAH3Vh0B4do45JHUBSN7cf6zfBlG5H1eEvGXvXAamGtnolVm/iOmda&#10;T7D2+Hw+rnqSj2qf5Iujz/DFied45/AkHjvoQWyaNaOLbJhZ48ToQlNCN3XHU0DSRvFTuhffRZ2I&#10;THyA4JVa5mFoe5B01MZu+PzcSU22SfyK6LDEn8n71weUtUCAxCPlWihTWMnrm1Ej7WI3BaBEnyRs&#10;lPhGCaiKTBc2VQKHLVXLT4TjcgxHl1oRkG5KUL45QVmmRJVJK9mCUUWWyqFdWofSZhZ9lI6tCs6x&#10;VHl+ylVdLkQkiDjLXDFTgasNCUkwxm+lkfKe8lthhOdCQwLjzYjcbMXoEgcm7HJRIN13paliqwZ+&#10;/QCDv++G+6+G+Cw3wv2rLgz9tDMjs22ZXTWAFw57KQf+QR+KUWxnorYY0fNvd9L/03vx+OEBgoRV&#10;3mDGpHRrll18jklJVoR9b4Dnpw/gO7cbDxc6klX/HTXNeTRzEZqva2yjvLbX5Vylvb4SFXPjXPZP&#10;gKmOoKvj0pe+/qzSg6n/wtJd3euYqRtRHTJs3Hqe+tZKTjWsY+epRxSzlHtkoGKnREO178J0dp+b&#10;oqwQFFt1Ko4tNX0VoNp8yImSM9GUXxhP5pEBlJ8bq9p9289OpOh4KDk1Q5WGqvz0GHW7pWYwmbX+&#10;ClDlHwkhs2oAmYcGqPtX7nNiZWUPFh/x5O1dDkxYa8yoRBNClhmoDcB7uaG6mg5bZ6oYBf+fpc1i&#10;rK6WhamRyBkVICs+P4kyyaRdpUvOmeiXRqaaMSrZjOgkMyYfcFGBw2Kh8OihcB6pimT8fm9eODqZ&#10;Jw6P4cHKMCZWRfJw7UimHopSrb8Rewaolt8U1epzVUyTtPBE4zKjZogKKJaNUDRTAupE3yKRI+Jd&#10;JNoY2UCFpZIWjuioxPRTAJSEKcsSRio4X7LYrPFLt1RASjFWMrmVZ6vafn6bLBTI8hM2a4vWFopK&#10;tVBB0MPzrPBd2J1xBdbK5Tqh/nV+vjid4K87MX6TAaM2dGVEQheCfr6HgF/vIWT1/bh/ezee392t&#10;4mSEqZLpPnFJd//0HkIXP8C4fHMGvHEXvV/4KwNe/6sy5fQUGwSJFfn2HkJ/7aQiZGI3dCNCQpW/&#10;v59JuWZM3mrGxAIzZuy2ZkyqCSOSTIj8xYDo702ZU/EwdS2VShPThAZ6NNPZdl3fH+54twOrW6vj&#10;jJforZTmqq1BBSNfaD3D6dZjHGs5zOHmSo62VbKrKY8f6l4neq09MQmWBP6qDT0MzzJm7A4zxhab&#10;qLZeZGI3RqQZqbgZiZ6RLD/Pefcqp/mw+G5q+lRE1yJsFzuB6Exz1cITLZSAKDlGpJUWWyYTm1YK&#10;CEfn2SjWUrL5BIwL6JJBBhGP6wTkknknS+wVRAgfUyTPMVPTcsPTTPD7qYvyYZNBDIlgkp+rSwmQ&#10;CwuJXxKfLGHFZJpPPKZEYC6eZP6LDInLtlF2C6IrHFnipLzOhi00wv1XY9wXy60RvuvN1GSr51Ij&#10;tbyWGSggJtpFx6fuxn72nWoI4pGawQqQDvqsE74/PUCvl+5g8Cf34buwKx5zOzP4g054f9uNl2p9&#10;+eHcTIYvMyX4B0N8P+rC81tt2X79B060CJg6C3JuUmHXunGC9vOWeulvPThuZS31pa//vaUHU/+l&#10;dePEoyLUZbMRNqCJxrYrNHOeK63b2Vn3LHvPP05pXQSZ1T2VdkpMPYVt2nduMrvOjFaeUluPByrR&#10;uYCp+N02bDs3nMyj/Sk4GcT2c2PZIYaep0ezpWYQ20+NZtvJEZSdjCXriDebq4eRdTRc6agETGVU&#10;9Selqg/x+11YXuHKrzVDebPUlsnrjBkj/jkrtatp3VSSmmJbZ6qWCGWFsfJeqQXLKnHvekPCNpsQ&#10;kmeO+yoDfFM1k8WxySZM3GRM9EoDwtcYMb2it2qPjdjZk0kHPJQgXTRUUyuDmVIZolipiZVhjDzg&#10;y9gKyfjzU1N/D9X4MHKvMyN2ORFX7kjcTkdG7ndWWhfZLAVQyRLDRFnDi220KJF1xmrzlIkqcTKP&#10;3iHxMzYqLkby93SAyk/E6CkWirESEKUDUnIrE38yCRi2zUEBMtXuy7RQcTiyoY4ptyEs3ojYeCM+&#10;OB5A4vU3CJ93PzOyjIn4tRPBP91L6PJOSoA+5PM7GPL1XQyRKb6f7sV/wT0KTAlo6v/aHXjN7aSY&#10;qR5P/IXBH96Fx9f3MPi9O/D+4i41uef3reaoHpvQjahVXXGb9Rd8vuykrBSiV3cnJsmQMbmmxCab&#10;EL3aiLg1Zry815cdVzfTwEUalT2HgClhmrQopL9ffwykpHSTXprrtQamZEn8iIAqETMLYyVWDOK8&#10;fokzZF1czaMFQ5i5vR9BPxkT+KuhAgBizRGeZEB0iiFjckyYeciGqTusGF9gxrSDNspgViKQxpVY&#10;qCgaiZ95qKYn43baKQsNAc0i6lZi8lRLvNeZKvActEkc762U/k9ppcQcNMtcWSVIjJG0BYVtEh3e&#10;iCLxuhLjUBNCU4yJllDieAMiNxqpLMuxhRaMzhONU/f22CVTjRVNt2g3tDVWzJe0xP0WGyp2VuKH&#10;xhbbM1GO22wbFV3kF2+O90pTBn+vhQ97rTbDa62p+r0HLzTAK8FE6avERFQ0Vp6LtBibIT92Z8Cc&#10;B3B67m56v3e/Yoyn7HRk5gFHPL7ohMdnnfCe2wWPrzoz7PPODJ3TFc9vu7P00ks8sduVgC+6Efh+&#10;F57aZM7Oxu853pRGK2eAa1qadbse6iaY0lbH40QPpvT1nyw9mPovrpsnHtm8tEwr2WiauUwzpzhx&#10;dR1lxx9VAcUlJyKURkpE5/lHPdhzdgIHLsxg7/mpirEqOhWu1qZKO9IPa+aeJWci2XFhojL9LDs7&#10;hvTawRSdjKbszBjKz00h52gAyYcGknM8krITI5RNQuahQQpMbTjowrKDLiysGcwbxbY8tNGU0euM&#10;CVkskTKa67kKO15tpJzPZczdf6XxDTAlLs+iBxHH68AEQ+UZJNEcYowYvtGIaZmmPJpvxuTNJkzY&#10;bErcJnPGFDnwdG0Yj9dGMvmgL49URyjXdLFPUK2/qnBG7fNk1EEfRh1wZ8zBoWoyTVzTx1X0VKBK&#10;WCpxUBdfKmnlSUtPApmFSZONVQCVtPqEHRCWSgwhBVDJKLxkuQmYCky3VGHGArIETMkScKVafxJq&#10;vMlCaasEYAkrJQagIZlWqlUkRo0ieg9aa8jwfAsm7bAjZr0x45JN+fnCVB7fZsWUDCPGJncnZq14&#10;T92rJvqkzSfO52LWKbYIIcvuw+ebuxWYCl6keVSFr+pOj6f+wrBP72HIx3fR/42/4PHlXUonNfj9&#10;O4jb0JXQRZ0Z/M5deHx6H6FLuxO80kBFskRnmSm2RJiz0VvtGJflwLyjs7hIHfVcpJlrWs6aMuP8&#10;x2BKxzr9Uek2Vs0hu+NqB2vtSwWLtF0TVRUnmg+w9ujnrDj1GY/vCuCh3YOZcWCgFlOUYEzoWgP8&#10;F3Yman13JhSaKif5UXnt/7YsM621u9FEva4ycCATd9Kqk+MgMls+t1R5jKLdk1sFpDIsGZliztit&#10;VgzPMFfTqJIDKNOg0iYWFlOWgGR5XaMztOM5JseUMNFhJYsliDHjd1irdl/cVgv8V3ZXFxLCSEnL&#10;W1qHYYmmmqlrhhUjc22YctCVcbudlD+ZLGnxeSwywlME52vN8N8gGYBmio1SeZBpFngsN1QCeK81&#10;cmuM10oDxbZ6/txdaahEZyUgacBHXej/YWc8v+nG6EwrRqZZMibVgshlRvjO6UrEMlM8P++G11wD&#10;ldv37enphMjHC4x4LtWC8oavONKUxDVqlY7zJiuluZ3fvAi8qaHruPSlr/9E6cGUvpRHjxaIrG0+&#10;wk5dbzlDEyc5emUl+8++zvaTY9h74UHlPZVe7Uz+4aHK8Vy0VDLJV3w6isJToeTX+bK52pGVZZYU&#10;nAxgz6VplJ0dwfZzo8k6Moy8E0Gq7Vd2Zhxbj4eQWOFG1tFACuqiKT4eocBUcmVvDUwdcOaX6n68&#10;v8uBWVssGJdgTJhoppZ3VxuNRMlIC02m+2R6TzYOnzXG+MWb4JNoqvx65HmyxGFaXKUlh21csQWv&#10;1DrwerUts/PNeCjblNEbTIgSA8wUa2bXBDOt0p1HqwN5qjZKtf4m7vdh9N4hTK4IYPQBT8ZXeDK+&#10;cigTKgcw+oCLFkOz15mxAqoOuCjRsIy3i05LNlVhykbtslftPr+12mi6MBGyOemCa0VkLHE0fsnm&#10;+G4y0/4NyeaKmRJAJS0/lcWXqU33CTMljuqivVJTggLItphr8SbZ5ipvLnKzKaPELmKdEY9us+bT&#10;kwHM3mWpwFTwD/eqgGKfb+7CY+5d+Px4jzLrdJ93F34/3EPY8vuViFzafH7f3k90oqEKN+7/7p0M&#10;/uBO+r8l7ud3EvhTJwIW3MeMPRZ4fnY3g965i5BVBoSs1bQ4Iv6Xv4eYl4ZssWZUoQvRGxz4pGoG&#10;FzjBpZbTomxqZ5EETP191knq74GpWzbXdobqJkulATYNVLUzHkrILH7aV6hrruFQ0x6Szi5l4clP&#10;mH/qTb448ZjypQpZbUL4OiNixVR2kwGxYvCZba4YRgFQKpcv2ZS4MlvVSpYloFpE5DJ1KUtCq0PT&#10;rIgTD7Rkc8bk2TAu24oJ+VbKN01MZ2NzLBhZZK2tfKsbLJOEfcdlmSkbBzEMFcNRZVibYqwuGoLj&#10;DZU9iO59IQMY8vd/8FAvplb2ZHpVPxV4HJ5oQUi8eEmZEZKgZfzJxKtaWdb4bRRDTxP8N5gy9Ofu&#10;ytxTvpfPWqMbWYPy3vJcLhczhoqdGjq/GwPndWXoDwYM+KYbgz9/gP7v3c/A9+9nZIoFT1QO4Plq&#10;dybmOOD/vRHun3cnLtmW4B9N+PzYGJ7b3w//1zvxwmZzdjR+TVXDChqophWxytABqfboGE01pQdT&#10;+vo/qvRg6r+8dOceEe42NcnJSGv5XWluoLH1Ig1ttZy+nqisEgRMbTsdSdEJX3Kq+5B+0ImCo17s&#10;Oj9OhR/LbenZOLKODmZZqRWbqh0oOB1OwelQdl6aRsnZ4STXuLG1LpT8kzEUnR5F2mFPso4FUXxq&#10;hFp5R3zYVOnGxsqeSjP186HefFXpwpNpFoyLNyJ6jaEKYg1ZZ6gFHa+SMfZueC/spjYQjyWGeK41&#10;xn2FEe7LDFSQrExQ+a0zVNoTaZPEJHTn0WwjPqy14e2DVkxP6M6oFd0YGW/MqAxLordYMaNyULtz&#10;+mBerI1SRp8KVB3wImZvHyZUDGNSlRfD97oSXSygyYHYMgemVPVj3MEeythz5G5Hphzqp6YJxRZh&#10;1hEPpaUS3ynZcKX9IxuUGHyqqaoUU4bvdVBMlRh+6nL/VNsv01IBLGn9yZJNLyBZGANLFZ4sgEVE&#10;y/I3kEktaQlJm0jYEvF4mpBjqcTnn5wO4+tz0YT/2An/ufcoF/TABffg/4tm3ukx707c596pXNGD&#10;frmP6DVdGPzOnfh914nI+O4MePNOhnx6N55zRFd1J0PevZMQ8ZP69l7cP7xLhRpLbI3XD12UNYVf&#10;vKmyfwgqclKhtqF5PQjZ0oPwla6kXFgiMduKGWpV83c6gKOBKV1g7e/VLQLi2/bP2zdXbYPVtYlu&#10;slSKkZXJQYmhaWmktVUyAZu52naZ823nqW2ppqplHzub8xif04foJHtGp2tWADLVGJVoqNpvMhUn&#10;7TlZMikn3mMyISevq7CN0QKu8myUTkpeKwHCsTud1PBAXL6NYuvURF++FSMKLFULT1rT4rQ+UvL/&#10;koyJSTclNtNUaaRitxipNa7MkvBNJspeQUCY76JuatBh0kFHRm23Y0pVD+X0HpmuOeQHrzdVgFDF&#10;LSWYqsENYXTF8VymYIXVley/wA2i57NUIEsNdGw0wWdRd8W6CaPqs7S7YqSk1e6+sCsDv+/MgG+6&#10;qDagADEtIsmBsFQrNQ049LMHGPBGJwJ/NuLh/b14/8RYojfaEJ1gw/A11kxJtmXVhecY/X13pi/o&#10;xo6Gjzhw7SeusJcWLqnz0Q3dW0cw1c5g3r70pa//ROnBlL7UZiSTx+pDuUpvHzm+1nyZ660nKK5+&#10;mcLDo9RU3r6LU9l+OpKSYz4UH/MjeZ8D68ttSatyouCYNyWnYyg7O4q0IwP5OdecDRV2lJ0fza7L&#10;M8g7FUTq4T7sufIYpWfHUXJ2HGmH3UmqcmPrsUDyjocpobqAqdSaoayvGcyymoF8W92PJ1PNGLO0&#10;u5rqixJTwsXdVDtDHKR9VxlogGl5d03Hsc5EaTt8VhoqR3QR5crj4vETl2NG7HoDHtpkwLsHLfnq&#10;qAPvH7BkdroRU5KNmZhuzmiZplpuzLhiB16sDeKRg4N4vjaCp2sjlEP6E7XhjK8YTOweV8ZX9mP4&#10;Dk0vJaaao/c5M2KHI5Oq+jOjxkMxMrKRyq20fKTlJ8yUMFXSApSrfLnaFyAVVy5hx5Yqi008hWQC&#10;UT5W7FWyuYoKETG6TPkJGyU6lsDNFoSIl5aE14rP1gZjooqFETHXcuBypT1krrRKYm0wMcOEJVdn&#10;E7vyAaKW3q9pnj67g9jEzgpQBS27V93KNJ/3d3fj9809hC7rQvR6AwJ/6UzfV/+K51f3MOSDO/D4&#10;4i58vroHr4/uJvD7++j/6l9VILLv9/crsCumqb7xZgRmSuizG8F5vQlY14PhW4ex5dJqLnBK2RV0&#10;ZI9ugqi/z07dAFO3oKoOj/9mg23ffG+I0jUwdePnyP+bNH8qMYWsl6w/peS6wsHG7Xxb/RLP7A5j&#10;XLozwzfaMH27E49Uuqn2mzBTwkiFCyuVp8XOCOCQ3EaJh5EAbAHQOtNWGSKIKnVQAwUyOCDtP8Vi&#10;ZVsoNnF4obnKv4vcbMSIbBMi1hsoEDUi21RppCISDQkUM1sJZk4wImqzGZP2Oynw9HB1P0aW2qoB&#10;BwFIuhaerOh0S9UKF/AWIsBpnYl6ztgddgo4RYmzebyJmiZ0/6Gr0ib6LzdQrG+s2CysNdIy/FYY&#10;4vlDNyVA95WLmyJLonfaE73TQeVNDvjRgN5fdKPP593o9W5ner5yH71e6sSA97rQ+5X78f/VjNeP&#10;DGfmjp6MX2/LuBWWvFfRnxWnxzBtThfKG95j75WvuNhaqvSbGphqVED75ljBb0GUHkzp6z9ZejCl&#10;r3abhPaP1QlLt8FJW+QSJ6+lsPfMq+w6M00xUVuP9Fd+UwKgMqt7q7Wl0pWMQ31I3O9IcpUrWce9&#10;lF3CojIrNh12o/jCSMouTmRjbS+y60LIEYuFCw9SdDqOlOo+SsReWBdFwYlwUg/1YVN1P9Ye6sXK&#10;w0NYUNOf5zPNGbO4G1ELuxETb4j3jw/gv7y7YqX8lnUjfIMxngseUDoOpe0QLcfCbsRlWSi/J9no&#10;xI9HBOkjNxvxcIYhr5eb8lmlBZ8fsuCLI7a8fciWyRsMGbteQJUFozeZ8eA2B2ZXDODpmmDG7u3J&#10;7JoQJh8YpOJQHqwaorL7lPC83FGJ0GO3OSq9ibAOEvcRXWinIl+Gl9trrtYywbfFXGmkVIBymY2a&#10;4ArNtGD4LjHlNMdjSXe8VxmqVoqALQFYkrcm+ioBiSG51oqtkuy/4Tsc1ESgaLFkQ1exIbnmBG4y&#10;xn+9kQrTDc8wY3iGKaOzTNV03UtH+/JEhS0jNnQjLqEL4cs6EbpUA1EBC+8hcNG9RMWLUPhO+r38&#10;F2WNEJNoQPiqrgx8504Gv3MHg3R2CG/fif8X9+L/1T30e/4vDH73LsVMuc/trKwqonLsicp2ITav&#10;H7HZg/jk4HOUXs3gijBS7a29mxugjpHS9Hu3rlvrN2Dqd0DV722sv914NUB14/hvH8OXyXsx/BSh&#10;+jUusvdqPr/UvstXlY8yp/YR4i98ykdHxjEy1075MwlwFHZJljjfjyqyVtOkyrxVjsH2aCF5rYRV&#10;lGghf2GBUi2Vi7kKUy62UjEzwUmGhCYZEpVhTHS6EdHJWsj3iExTZX4as8WM4enmKp7nxSO+PLjP&#10;ibh0KzWMIayT+ERFbjZX4EmWsE8CksZss1VAKHyTqcqvlM9HldgwZrstoYmiLzRX5rciWPdfbED0&#10;JlNC1xgSLvE2G02VbkymX8NTLJSOTI5vZd2w1Qr3dSb0mduN3t8b0u9HY3rPNWLwz6Z4LbfE5xdT&#10;/FdY4rfIHK95xgQus8J/sSWzdvfli5o4Xt3Wg8fXmhJ/egQ/VztRfPExDlz7mstt22lBoq7kfCRL&#10;awHf8pJ3eI31YEpf/8nSgyl93dhIWlp0V+tN7a0X2ewuc53DHL78I6XHxrPt1Chlk1B4woetRweT&#10;f9SL4hPhSqAusTGbD/UjfpcDa3bZs+GgPav22rJ8pzW5Z4LZdmkKyUf6knHCn9xTMRSeG0fh6Vg2&#10;VfdQeqri03HknwhVbFXCITfWVLmworoPP9X04Y1Sa6auMWD4km7EJhgpMCUtPtXeW9JdgSkVZ7HW&#10;UOk4ZHn9KtEeWtCqf7yEuJqqtog4eU/d2J1ncwz5aLcJ720z4ptj9nx3og+vlFvycKoxU5KMFaga&#10;k2zO2Exr3qkby1OHQxi/vy+TD/ZjWkV/JlcMYHrVIAWopMUnuikV+ZJpo0wXJcdP/J8kdkaAlOia&#10;hJkSFknAlLAWsgRICaCaeMhNXelLS1LafsJY6UwVZXoqaIu5WgKklKZKNskUc6XDkg1bwJcI7MXt&#10;OiDNBP9UE42hyjRTjNyIbDMFqJ6oduCtOk9CF95P8I/3EbPqfqJWdSJ8xX2Ere5E2JpOBP16L77i&#10;qzTvXtw/v4eItd0IXdpFY6XevxOvuXcz5K2/EvTlPUyTgOCf7yf4p84E/HA/Pj90JirJhOGZNkRv&#10;cWBUXh9e2TuW5LO/cry5SprI6vhqatLaeMIGacehbiPUMUYd3axvrRtb5t8BU/9MCUOlLhx0ukHx&#10;hpRfSy4wmkSTc51mccFqPc35thNUN+2iqqmU01Tzyp5ohme5MGGfG2Ny7YlOtWFMob0CGmMK7Bid&#10;b8vEfY7ECfBNtSBqq7XSSkk8kBwXkbm2SpguvmkSNCyslAQsByYYqAga/6UPKDf2KXutGVNoycPV&#10;LoyRmKI0c2LSzBXAkVil4TI5mmiqmCb5OcNzrQlPFGsQMyIFOG2Ux4wVSPJbaqCAkzwmrJrufgFK&#10;gauM1KRfwAojgpcaEb7WRK3YFHMi4k0Znm7N2BIHJu3twYgCR4ITrRn2swkDvjLAa7UVHsstCcxy&#10;IXZHf2LLBzKifABx2b2Iy+nNqNw+aoWtc1It04jlDozb4MI7e9z59Ugs7+RYs/q4L6mnwyi+MJ0D&#10;Vz7gUkuuygxtoxHUtLEGsv/o5daDKX39J0sPpv7L6/YrO01XorsSlAiHqzS31XG6IZ2yY0+w9+zT&#10;HLz0FLvOjmXnudHKa6rweIACVNtOjaBIWR54sulQjxtgauUeG1bttyH9pA/ra91Irwsk79xY8mTC&#10;74QPyUf6sbm2L0Vn4ig8FUv2cX/WHnRkXbUby6t7srDajTeLrHgk0ZhRS7qrUX9JsA9abYj3L920&#10;CAthqcQUcLUhfjLxJ3qq9pagfCxtNAlzFfASm2rK8MUPMG31A3ywy5g38rry80k3vqi05OtaGz48&#10;YM3sLcbMSDLmoXwrHq5w4vEaD145MYqnj0bxUJW78uOZLpN80uo72JvYUtFIuRCZbUtUrq0aM48t&#10;slcu1sJOKRfrNG2ST1Z4jqUCUQpQJZkQnW+pQpN1gbR+G4y0GBBxvE4zU+7V8vv7JZncMGIUgCXA&#10;TMTsArqExZLnytSiuGQHZZkRVig/Q9OKifYmIsGAmPUGfHluBHGruzIy/gHGp3cjfOl9RK7uhN9P&#10;d+MlAvQF9+D+9d0ELbwfzzn3KmYq4Mf78fryHjw+uwvf7+/B4+M7ifqlEzFLOzPob3fgO08Ck7uq&#10;7MSI9eaMSHXgwbzebDw3h4rrBVzhDM1tl1R8UUfH8t+vv89M3ajbwdTv7bJ/p3TzfhoTqwUmq4uK&#10;5va+n9zfJhcV15WJgjT+zrUe5woX2HhyEa9XzOCz40/w6sEYnjkQxPRdg5i5ZyCTy9yYWt6DSWUu&#10;jEizYaIcH/kOjC11YlSBI7GZtkqbN7bAhhHZFkSnmjJxhw3DM8UbzZioTBPV2htdYslwGSRIFs2U&#10;uRKiC3ukWKQEY3WfXCCIEF4FfScaq5a2TE6KXlCYWQFNAqBG5Fvjt0imYQ0VMxW63hTfZUbEFtgx&#10;TtrUiRaMKrRnTKmjAoWTdrkwvsiRCcVOjM6yJ2qDDcFrZLLQmZCNDoRsdCYmrRdRm3oRlzuQuJzB&#10;TCoL5cX903l673Re2vcoT+2YyKt7H+WNfY/w8u4HmV4UyjOlETyU68mk5W68ktmbzadmsfnUCDYe&#10;HUT26SDKL0yk4sob1NWvoJmT7aasAqh07V+tdEMzv7f0pa//3aUHU//1dXOzunkyklafMFNXFTMF&#10;V2hoO8KFpny2H5tN0dFoDlx8XJl37hCbgzNj2HN+hrqVKT2Jksk44kHOCV8Sa1zZWOvC0l3WLCyz&#10;ZPEOa1JP+FB26RGKL0xTYGrL8WHEV9lTcEomAmPJPubH+kNurDvUg3U1vVlc7czH5TY8mWqqdFOj&#10;xN38F3GaNlFX0kGLDIhYbUjgT+IJZKTAkwhyhZWKTpHEekMFPHwlNiPFjBHiRL26Ow8ldOW9nYa8&#10;tKkTPx6z4KejVnyxy4z3ikx5f4clnx124ZndNozPtiBcDAvXmxOWacujNb48dySU8TudGVXmRGSe&#10;tNucGbXPVQEpycwTIBWcZKnafTLBFZRopjRc0uYTI09p5wnAC88wVwLm6EJLvJZ0x6OdRRMQFZpl&#10;hufy7jcAVZAwEuW2KlZEwFTYVks1vadEwWuNCBejzk2aBURwjoy0y8cmKjMweJOxmvwSW4iYZGNm&#10;Vdjzt+ODCV/YiUlZBkQuFd8pAUp34D9f00t5zb0Hvx/ElPI+RmUYKzAlYvOolV1Ui0/AlDBbA/+m&#10;tfeGfHCPMruMTrAgaoMdw+OdeKrIk8PN5TRyjpa2Sxrb1NJKc30rLY03rM1/p/53gSkNUGmTgRob&#10;pjRbAqRkWkwE6rd4VrVytbWehrbrHG8+zqq6BXxT/Qrzql9gbu1LvFfxEL+cepcvDz/K5Nw+jE/v&#10;SfQ6B0akODFyixOTinry9EE/ZuzqT+hSc0YlWzE134a49SaM2GzKlF02KoNSDD+lJS3Cc5ngC0sy&#10;VqBJJv2kfShLzGhDNre3BVPFDsQE/zXdCU40ujHFKsJxaUMKYyWeUmJwG5NiRdwWmRR0YGSWAyPz&#10;XIhLdSA23ZmxxT2JTnNmbK6bmriMSdDW1IK+zCgfQmxKb8YUDuKR3VG8UTWLOYde47tD7/Pr0Tks&#10;qP2cRcfmk3ZuI6nnUkg7v5nya9vY17CL/dd3c6hpH9uu5lF2JYv8c+vJOf0TRRcXsOPyl+y++jal&#10;FyaTe9KdolOBVF99jcNXvqGx7XA7iNKm99QL1m7WKcBXD6D09X9K6cHUf3XJJqL57dwAVO0hscJO&#10;CaCSE1lL21WuNtXRxCl2131MxsEQcqsDKK2LUQacO86M5+ClJ9h1ZjI7z8+g9MxI8urC2X15JmnH&#10;PVRrL6HGhWV7bFm624YNtX0ovTSTkosPsaG2F5mngllbZU9mnT/ZJ0PJqgsivtKR1ZUOrKlx5ecD&#10;9nx7wIFXsy0Yv8yAsWIl8IsYFpqrzSF4iRERIrb9qRuh4oy+VFgpA9XiiE40VREW0g7TeThJvMvo&#10;tQZMX/sAH2w35O2sLnxfZcKcUiO+LDHigywDnljWme+O9+OtGkcmbjYhOtVctWZ8EjRTw/F7XXmk&#10;ajAT97sRsdWO2K32RGXYMqbcWYUpC0MVtNFCRbyIOaOMnYsPlIjPZeIuqtCa2BIr1Z4TH6Ex++0J&#10;WG+kxPQiqveXYOBsAVPdlJA8YKPWwovZbo2XtDfjjQgQC4QMC8VESHiuPC7htgKmRCsljJS0+ELS&#10;TBWgkqDdCBGlJxoRubI7X52NY0KaIVPzjPD66E7859yJ95d34P/93fh8ew8RCQ8wOteU4MUPKJ1Z&#10;/1f+qqb1fL68R/lP+f14H0M/vIPeL/4v+r9zF0O+7EzAIlMi1tgRu7EnExMHsOTAy1xoOaxAeVvj&#10;ZWhpVqzP9bZmxYH+x+sG+LoJpjoubRhDomm0Je8Y+d0vNF5V2X9XucSRxoMUXcik/HIOVU27ONlW&#10;S+a5lfytbCR/2z6Ct3dP5O3dY/i44hFWn/mKvPoEvj3yIlOz+ygB9vgES4avNmXUejPGZ1kqW4nY&#10;zcZKeB6xyZCIZCNi80xV6y9cXo9UQ4JSjfCWIOUMcSbvTtAmQ3zjZcquO97LuuG7uDteP3XTmCdp&#10;OxY7EbfFjuBlFozPd1Gs4cjNzkzM7cf7FQ/y6p5RvLp3PJ9VP8nzu8fy1r5pvHtgJu/vnc4rO8bz&#10;9aEXWXfmR5admM/Gc6vJv5bDgcbdnGs9qRzlL7dd4kLreS60XuS6YvAakVdY/iufX1FmwE1ca7tK&#10;g8j62y7QwDkuU8Px5lRqGr6h8trL7DofS1HdMKqvPMeRK59ypXkbbVzRXpv2EGvd66UMXvVASl//&#10;h5QeTP1XV/sJqQN9rrLN1Ie3xnpoG0mDipo53ZDIjrqnKTo6ktxqP9Iq+pFZNYS8w/5sOzOZsjMT&#10;yD0Rxs6LD7Ht4jQyjvuxrtqZVRX2rNhvx9I9tqSdCCLndAyJh3uzpc6bjYf7qiVAKvNEIBuqe7B6&#10;v50CXosP2rOgyoF3Smx4cJ0xE1MtCVtqouXQrTMnZKUpMfGmRK81VdoOGfsOWyMxG5aML7YlNMlc&#10;jaSHldopwfbEfQ5MzzXjyXQDBaZeTerEnG0GfF1owC97TVlca8mnxcYsPeXOD6d9lbGnxM8IKJI8&#10;PGGn/FZoIbDS7hPt1CNV7sTm2ikgJV5VYVus1Wh4bJ6d8hMa8n1XJQIWPyLJRJMxep+Vmk+PCMdl&#10;jN5rmTadKIJxAUAChrxWdMdnrYH6PLLAgsgCS3xlclEy2ISFWm+kxvFFvKy8tCR2pMhSgSkBUjrN&#10;lGS6BUoLKcNU6afiNhgxZas5H53yx+vdO4la1IlQsUiYcxcBC+4lZOn9hK19gBFbhAXswvAkI4a+&#10;fzf+33XC+2uxU+ik9FQD3vqrckT3/KYL3t8bErvekaklnry5azppp5dztuWoau0pdkElEGvj7Nfa&#10;GtoH3f/DdYPN0kwgbwdTwkg1twkk0LQ6IkqX24ZW0RW2KO2X5lFVr5aI6q9xmYttpzlwbRvbL2VT&#10;3biD462HuMxpLnCSsxxny9lVvF0+gafLhjG7tC9Pl/fisfIeTM2zJ3q1sWKpJIolepMRowvMCV5v&#10;gO/KrgQlGuK1siv+GwzwWduduN02CngHbzJRWjuZLIyU6cBMG5WtN2VvH8YVuxIdb0f4ChtGbHBm&#10;WmF/Hto+jO+PvkTa+eXsbSikpnk3Bxp3sLu+SLFH+6/voORKDoca91HRsIsjTfL7X+AqAoYauUy9&#10;2J2qf3ljWwPXW+tv/J3kbyMTkZICo5Jg2v9u2qWbxgLK8xu5Rj0nuU4VpxtXcfTaR9TWP8++C6M4&#10;cHEaJxq+5GxDIk1tx7XXQ3fNpw4a3fnpt/YI+tLXf6L0YOq/un7LTMmJSgNT2uM3Sk38yfYngbTH&#10;OXEtnrzqyWw/MZuiIxPIqgwi7aA76/f1JOlgP1Kqh1B6ZjIl56ZRcn4aqUd92FQ7kISangpMLd5p&#10;o7FRp8PYXOdNap0fq6sd2HomlvQ6fzJPBhBfaa8YrV8P2DJvty0f77LjiXRLHt7uyLitdkrwG5Zk&#10;rW5HbLZmYqE9w7NsNeFzspX6eGZFH0YVORBV6qi8fUT8O2WvPVM3G/NCnhFzKk14M/V+3t3cmXll&#10;hiw6aMqqo9asrHNl6cn+zD85jGe2WzE2TTQpFoSkWeObaKFiNwKTLPFZbkbIJmslSpc1otCRkA3C&#10;flkTtNqMiE2WePzYHb81xip2Q5cZKB5QApqUC3qSACUrpZUKTzNTgEracpK95h9voNo3AZuNiSm3&#10;wjfJmGEruqk2njBWMqEYna/ponyT2wXoW0yVp5YsmeqTx/xSbrb85OeOzrUk9OeufHdhHOM2dCN2&#10;ZWcFpgLm3U3owvsY8PYdeM3vhPvX9xGyohvjc83w//5+An+4XxlzRq15QIGqoR9Ja7ATXp91I26Z&#10;Ld/VvMC+60VcRRgKzdVcAIem7JYxOQ2U1HcAKP9adWz9/QnMlvwC7dEkuniSW1Y7pFKj+CKBbtMA&#10;oLa036G1ub79okPy/xpvmIJKyLK0BnWMjGiuNM7mumJy9l8rZePJH1h98gtSL/3EinPvM36TIw9v&#10;70HMWjNGJpkzPlfLkYzdYqb0gJKpJ/5OYrMh3mX+q0yVEefwHDtlLDqmyIWYZDvVrptU2luJvcdl&#10;9uGZ8iA+PPgQcw89S/K5X9jTVKgYtCucU9yRcEgCA7XfWVg4aWtKIoJYEmgAqONr1dxuASatNvVn&#10;/AMg0/Eu3d9TMX3tfydxvm/iNA3s4ez1JRy/9g4nrr/OvvMTOHb9U47X/0JD2x4lNaCpPZNPdYfl&#10;Vfl9MPV7v4e+9PX/d+nB1H956aaZ/lGJoadUY6umo7rWWkndtWR2nXiHnSdeIb96KnmHxrC5Iois&#10;2jgSK4aw/kBvVh9wZcuxYDYf8SHjRChJR4YpNmpNlT2rK+3YeHQgWWci2Vznw+I9NmSfCifjZACZ&#10;dX6sr3ZQz1t+wI5vt1vzwTZbHoo3ZUKSFXFJVgSstcR3pTkB66wIXiotPUv8lpnhv8IM38Uyjm1G&#10;eKJ465jhn2SF/yZLPJcYMTzZlEnxBrxVbsq8ChM+zu3CG4md+LqoG8sOmbG8xpzVJ5xYeXoIP9YN&#10;4tW91ozbaEJkgqlq3fknW6nlt1FYIksC4i3w+NmYwARL1fYTHVVYkhUh68wJTTBXuYFBqzXPHon5&#10;EH+sEAFLWeLto3lEiYBcBOk6QCUMUkiKsWrbyIRXqPhj7bBWgMlnoxHe6w3VbVShCNlFdG6imCeZ&#10;5AvcaKwEySpKZ4ORxnAlGuG7RZvw81sjOXOmDE804bXDvXio0IzwH+4jZP49BM+/Rxl1Biy6X4X2&#10;en93P5EJhsSuM8D3q/sIlIm9+Z0UQzXkvbvw+bozPl90ZdQKO5Yff5vLKh7mvNqchbWQdQtYb9+A&#10;hQMSm85/fdv7k8FUe/3eJtwRUCl9Tvv9OpZFbeTtmqobgKy9dCCjI/jSsVrC5GggS7iZS5yjjjMc&#10;ZXvDFl7dFcGMwv48vnsIz+73ZHKmI7P29uGpCi8laH/kwCAmlPVgdLELY0p6MDrNhWf2+vLuoTFM&#10;LxnA5IIBvHZgNF/WPMqCY6+zou4zks8voexqKgevl3Gk6SBn2+oU2JV2m8RHqbNAi+Ymrv598l7X&#10;/VN0v7z6I7STd/JP00mYfge46P7tUrqHlXSgnaXSvpV23hGg2dh2lmZOcK2lgDPXvuLk9Y+puDSD&#10;Q1ef48T1b7jSVkCb5PRJi7j9ZdcGBzTfMO3n6IGUvv6zpQdT/+Wlu+K+5Z4OJyRxhb6l7dF+nr3S&#10;eo7rnONC4zYuN2/neEMKe8/NIbt6GpmHxpJ4wJfNh4JYVzGI+MqBxFf1VYAqocqFhEP2SpQuE36L&#10;d9uQejqUTSf9WFplz5aTgeScjiD9hCebj/ZjzX5bVlbasWCvHV/tdeDheDNGrTZTk0UhSbYEb7RR&#10;K3StFaHxVvgssyBwvTUBibaEJNsSkWSjga1kW8UkScDruC1mPJMvHlOWfLXTkI+zuvBu8v18VdCN&#10;70q6s7zGjOXHrVh2womf6wYpIfrIZd0ZscVCte6EmfJOtmLwMlMFpoI2WBK0TmI8NCAXsclKTW3N&#10;qhpM1GYr5Trtv9xQTVSJW7VYOgiYEn2UsFIiSvdY1p2QDHMlPhdzUQFQkcIGbTAgKMWIoDQTImQy&#10;TywPNhkRmm+hJvaEwfJd1V1N7cl94VstFJjSiZSVt1amGV5JRrivNVCaKnlcRudlKlK0Y3PPhhMy&#10;5x7V6otd1ZmwxZ0IXtyZ4BVd8V/YVYGp4J+64PXpvYT+3FlZIHh/KR93JeCzrkTPMWVV7XNc4jDN&#10;bRdoa7ymQIbYCgiYkkBhEWyrjbSt7Ybw/Oaeq2M+NIjScf22/qdg6vava9+Eb2zu2k/v+HPV76rs&#10;QjSbhBtfcEtp30t7n7TS3Nx8w/JBPr5529HuQVstrVdobJUcTIl4vsIlTrGnPo/lxz5nXuUzzKt+&#10;Sq2cK0t4ZnsQU7YMYFr2IB4r8ef1PeP58fCLpJ1fSOmVDZRdTWRx9VtsrPuOiutF1LVVUddSqewc&#10;xCdLvv/VtkuKf9JYJ02CdDNiRzPq7fh3UOBPmfiKJUG7hkzplDqaqjYrlunmRZnOdFX7t3cEVrqS&#10;v6v8veTrNEAtXyODLke52pRIXf0n1Da8wq6LUzjc+AkXWjfRLEJ0mehr98S7GS5z83vqwZS+/pOl&#10;B1P/5fXbTUsnvNWdmLQTprgQy8eigbgu8hd1hX1F6WEa28TJ+iTXqOZ8Yy5Vl38lvWoSKRUjSKmM&#10;ZvOhMDIOR5F1Io5NtUNYW2GvjDwTauz4aZslC3Zasf7YYBYdtCPpmDvJJ7zZcsKL1GNDWVdhx6oD&#10;tizYY8u8SkceT7Fg/DoLohOtCE2xI3izPUEbbIhIsiVotSXeKy3x22iH73oBT7aEbtBAVZAArhQr&#10;JSSfsNGIl4rN+O6wJV+UdOeng8Z8kN6Zz7d2VYBq5QlL1p50ZmGNBQuO2jP3aE/GSuxLvCk+K0zw&#10;Xm+Jx2pzPNea47vSDPefjBQTFrLektCNVvguNcXrF2Ml+pWJPwmVjUm1VF4+4usjruwynSVgx2+l&#10;oWr1iUmn2CKITYJoYMS8MXCLMaFZ0qozIrLEkrCtZvhtNMJ9dTfFQskS9ipqqzkxZVZqydSfaLEk&#10;p02mvwLiDZV+yj/DVAEqTzE8XaM5xssE5IRkE366OImHi0yJXng/AXPuwfPjO/H/6X78fumM+5z7&#10;CV7ajYCfu+D95X1EL+1K8PzODHv7Xjw/6kLY56bM3/8gZ1oruNx0SNNGqUNGozCkFSOASmsdtW+s&#10;cvDIYXbjwPvPgikN5tz8DRSYUBt+q2aRoPtlWtvUFKJuQ1ffVYEFHVBqt1W4cX/H6gCoWq/TduMi&#10;RQMf8neqb7uiQI8Ymp5sreVM22HOth3lIifZcTmDnNNrKD6/iYqGEk61VnO27TCX2k7SzBWucZbL&#10;rSdpUMBJDFFFIC+6NK3NKtBDA0da2oGQPPKxruUmtxrXo70GN1uwN8GfTl95U6sk7UwN1tz4PjeA&#10;Vrt4vwO4kb/NTQZMu2iT84n8XvLDWtvO09RSwqn6b6lr/opdFx+ktv41Tjf/Qn1bOajJ4lb1+8tv&#10;pzUkf9vi09atLUat/tVjRl/6+udLD6b0daNuPyHdLO0k1PEkpX3cflJV15dXaVLRD2do5RQXm0qp&#10;vbiMvMrZpB4cy5bKWDYe9GZLjR8p1f1YX+3I+kP2LCg044stRizdZ8PSfbYkHHNn0zE/Uk8EkVbn&#10;y5oKW34sNuenvTb8UNODZzOtGL/OnLj1FgSusVDslNdicyIkNHWNFV6rrfGKt1UrYLMd/gk2BG6y&#10;JTTLXgW7jthgyKwcY74+YstP1RbMLTbg220GvJ/ZhY9yHuC91C4sO2LOhlMurDlmw081lsw57MSD&#10;meaErDXDfYUZw9ZY4L3EVP18n0UmBCZY4b/GAq9fTbW12BT3n4wZ9q2Bes6sqmG8UzeKhyp7EZFo&#10;pkwRBVgJUxWwwpDR22wUI+WzvDu+6wxxX9SV2GJLApI1MOWz3oCYHRJwbIKfTG0lS4vPkPASLX5E&#10;RuSFgZJwYwFkskSULlEycuufZIz3BiPFSklrUHRXoqUS9/jYNYZMTjHhi9OBjBQ26ut7iFzWhbhk&#10;I+V5FLLOgBF55vj/0gXPT+5l1HoTvN/vjO/nBsQstGdR5aucaanVJMltF29sotrxcnOzVRuu2snb&#10;1x+jpf/tpX6V32zGt74H/tn7/5nVEXzdBB7XVctNacxurHr1N21oE+PcK6opKEs+lvuutV6+kWmo&#10;C3DuGOSss3NQYE2Zkt58D99et/+OunU7WLwFXP3O829fv1e3fn+N0dMmiGV6+DjnmzZyvP5zauvf&#10;pOryLE41fcOlljQaqVE/VwOC7SHW7f+m3wAl3fF141fo+LvrAZW+/vzSgyl93ah/9USoe472cROt&#10;bfXKS6iFi7Qo3cxJLjfv5nR9OrUXF1F07BnSa0eSVOHO+qpBbKwZyOr99qw6aMfCcksWlFmQeNyL&#10;zaciSDsZwZaTwWw84sbi3ZYsPGjDgmpHXtxqzeglxoT8YqQ0UgJc/FZaErjCAr+lFoqV8lxng896&#10;yT2zIzDemqBNNgRvtlaxGmOSDHm+1ISvqq34ZocxXxV0Z25Jdz7K7sKHeV35OK8rS2rNSThhQ/xx&#10;W348aM7Xh+2ZWWhNwHITBi4ywWOVOZ4LjAhZZY7HPCP1O/guN1cAavBcQ3UbssmGmDxHYnMcCNlg&#10;pbRbE7Y78XDVQKYddFUO2bESWrzCkIn7HbT2X4KR0jiJsDww0UixUJH5ZvglGKhb74Tu+G00JHCL&#10;EYFpxkSUWipxuk7MLgBJLBLEt0oYLh2QUlN+W8QV3UwZgcp0oCxpN0pob/iCB/iozo+ZeWYEf9uJ&#10;4fHdiYo3IGi5FtUzPN8C7++6ELbMEP/PuxL6jSkfHJhAwqnvlYGlTLGdbz7D5ZaLii8QJkTHdty+&#10;8f6fCKakbj+ub38P/DP3/959f7Ru1k0wpa32bMwb6+Z9N/+WHR/Tvp8OLN0Kmn57f8fHOtbtv9/t&#10;65993u3r9+rmYzeBtwamBASe4Vrrds5cX8LJxjkcvDCT4w0fUFf/I9day5SRsEb6dWwn3g5Ofw9M&#10;yXN0z9eDKX39+aUHU/q6pf7eSVBXt58sRRKifSyku+ZL1dp2VZ34xCOmmbOKrbpKBXWNaZSffo+c&#10;wzNIPBTK+ip31tcMYk21PSsrbIg/7Kqm+7aeHUHumVg2Hx+qgNbyalsWHe7JezvseCzTirHrLYjZ&#10;KADJhsDVVoSttVK3PvG2agUk2hCaZqciL8K22CjhuERwPJhryluHrJhz2Jqvy42ZV27IF4Vd1UTf&#10;e9ld+H6fCStPOCoR+pJKc77bbca728yZmW+N769G9J1rgOdiU3zmGykrAO8Fxnj+YIL/UnNC4q3V&#10;ClNtR03HFRxvqXRUIessCFltRsAyY0bkWDOzsg8zK9146JAbTx/xZGS+tXKzDl5toInHU02UyaYE&#10;3gZtMGD0dksCkwwITTciOMVQrZB0Y+UtFJZuQlyptDeNlIWCLJnq85coHRGgbzFVhp/ioC7RNN4r&#10;uqsxejF1jEw0wf+HBxiVZMKzNS74z72PqBVdiVhnSMxmM2X4GJluidd33Qn+2YSw78xZevxVTlNL&#10;A5fUxJ608VQ773dA1O3Hyz86tv6T9fd+zz967PbPf+/+P/rajs+9Hejo7rv9a//V9UdAStbtdfvX&#10;drzv7z3v763fq5uPdQSHwjQJwybs9hEuNm/hbPMSaq68zJFrb3Cifh6XW7Jo4ewNQNQxw1HXerwB&#10;lnRA6sav0JFh05e+/vzSgyl9/dt16znz5hWiprOSE5hcccqme5YWNQZdy8nGrWw7/QEb9geydGcP&#10;Vux3VIDql+0WrKt1Ied0lDLz3Ho2SoGpX/dbsexoH7486MDbB5yZmWNHbIKIzm0IWGZJ+DprIhKs&#10;lUZKtfYSrdV0XXiyNZHpNgRtMFfj5TK59u4hK74+YM7nJUZ8VthNtfdeS+7E66mdmV9tzso6FwWk&#10;fj1gxs9Vlny015KHt1ri94sh3stMCUqxJSLRRongBczJit5ir24FVKlg18VmBC63UNOGIk5XYGqt&#10;ubJLkHZh2AZzopMtmFBixyOVvZhR4cKDlc5M2GZLaLwRYevFbNFURYlIvMjo7VYEr+1GVLoJkZuN&#10;CBfH640GBCRJjp8h0duslH2CWCDIkqk+AVMKVCUJ6DJSLukSOSPO60HrjZVey2dhd0LWGRO+0pCX&#10;jw5l5EZDQn5+gMi1hiqTbXiOLcNTbQhaaEbAHFPe2zOak22HVKtJB6RE1Kyz2LgpRNZvXP9u6cDI&#10;7QDl7wGV/xuqI5hSQOqGz50cQ9LqO6tYqHNN8Ryv/5SqS09x8vo3nGtaS0PrwfaLtHZvhg5gSsvw&#10;+6Pj7jbmSl/6+pNLD6b09W/VLRd/N6j3myctuRrWnqed8ARUifNxI2e52HqQslOfsHKPN4vLXVhV&#10;6cySvbZKlC62CQKmsk+HsPqQLT/tsuTXGnu+q7Jn7uFhPFNkT9wSU4KWWDB6qwtR8daELjYlKsUW&#10;v1UWBKy3xn+thWqvRW+2UnEwo9LMeLzMgjf3W/D5bjO+3m7EF8Xd+GBrF15LuZ9XNnXih2oLVpxw&#10;4cd9pnxbbsyPVRa8XmDCzC3mxCVaELrZhkiJ4MhwwP8nMe60UIxY4Bpr/JZZErjSUmm3/FZbKlZM&#10;2n/CTAWtMydwjQamxHsqIk3CaC2ITDAjYq0pI9KsmLLXmcerB/LUEXemVjgxdpuNEqtHJpswsdya&#10;0LXdVb5eWIIBcRkmRGeZEpVprEBVRIaJMnSUKUAVHZOseUxJ5p+0+yRIV3IA/ZNM8d1ggtcaI3zX&#10;GBGaLPYMlipuRIDcq8eG4Df3fsKWGRC+2pSYDRbEbLDB5yNDxib0ZFd9npo7kwm9m3JtzfNHZ4Gg&#10;Yxr0pa8/qo7M1E0ApLXiWrlEU9thLjZlcLrxF6ouPsfxhk8407iYi03Z7Xl9InbXHWMdwZS+laev&#10;/0zpwZS+/q3Sbae3XvlpGhkdkJKSZ6gIEdUGkivQ69S3nVYTgFuPvEb8Hj+W7enF6oqerKpwZNF2&#10;yfDzIOdMOAmHnfmm2JTv91vxXaUd8w8P4dUdjoxYIUJ0Ox7dM5BHd7oR8YuxYqvC1lqoyTqxLAhN&#10;sCA62VJFz4jx5gv7rHhnrzlf7DTh213GfLvHkE+Lu/J66v28ntqFBVUWLDvmyA+7Tfmq0JCPthry&#10;RqEp08WlfJWp8rEaOt+YMAFLKzTgFBxvo8CUzyJzApZZ4L/GCl8BWQlWypZBfKh8l5oox/TIZCvV&#10;cgyMN1OASnLSZEkwsLQAA5caEbLciJePhypQ9eLxAJ48PIgZh1wVqJJA3NgMc8YVWjK22JKYLcbE&#10;ZBgTssEQ/5XdNP+qdBNCN5tq4vQkzSXdvz3k2XOlId4ifE8xIzTHirAtFoRsMCNgrRk+87vx2nFP&#10;xqSY4vVlZx7c5sCYzbbErbTC511DNYp/mYtaQp0SubTR3HylAyt1k2FQx8ZvJtr0pa+bdSug0h03&#10;rZpMgAtca93NhWZNjH7o8vOcavyOs9fX0dB2QMkHtDZf+/e6BUzdekGnL3397yg9mNKXqv8pk6DB&#10;KKHtO26kt14Z6rQa7Z/d0FW1IezGBc41lVNzOYHM2sdZtKMvS3a78m2OpZruK7o0gfXH+/JxthFf&#10;7zRnToUNr5dY8dRWa6akWBO3zprxaY58cSSCKcnWxK00V1qqiASJbTG/wUyJrcHYJFNe2mvFe3vM&#10;+LjYiK9KDFSMzCdFXXk3qwufFBvwzW5Tvtlpxrztxny/15RPyox5KduIsWskKkUDaQKWYtLtCV5u&#10;oewYRAAvoEkAlDBSfgnWeC0zU8t7uTkeC43xWWyC/zozAuJl4k6LpglJslCmngKwolKtVTiyZPnJ&#10;/Z4LDVUMzqgye5496stn56bwWl2YYqxiMy2I3WTGiEwLhqeZMibbjKj1RoSu6k7MZhOGZ5gq3dWI&#10;AksFppTdwiZT/JJM8EowxnuLOd7rNXYqYI2xApoj8+3xnd+dkZtMebLSib5P3snYJEumZ9oR95MZ&#10;Uzc4caA5T0WKiHd5R72Kek1v+1z3uutLX3+/bl6A6S7C1DAL1xQDdak5m9ONCzl44Qlqr76hmCrR&#10;TunYKd3X3PweejClr/9M6cGUvlT9Hpj6vftur9vbfDeBlK7ld7M0Dx7t8VblvCxaKjEtvKi8qo5f&#10;y2brkVfYUBXNNzm2LN1nz4YTQ0g548eccjPeyzPms0obZm82YfJ6U0bFWxK72ooRKy354cRoXih1&#10;YOxSU2KWWyg9k9gViAg8YqOVyvIbGW/My/ut+LTaii93mjBvlxHzDxirVt976V34epshX5ea8H6G&#10;AR9nGfBViTGfbTfhbwUmjIs3InKDBcFJVvjFWykrBgFSYhI6bKE2Uei13AKPxWb4rLJQIEo8qGR5&#10;LjFR/lS+a03xXW2qwFRwigUBiebK+0qMQP0TzNQK3mypHgtNs1I6L78VRoo5ik6zYPxOB56uHcrr&#10;x8N4ptadWYd6MqnImnFZZsTEG6rJPGllDk83Z0yetO7MCN2ogSkRnvtuEGsEUzyTTPFYa6RafmLP&#10;INooXcah/9edeXSbLbHLjAn/rjszt9gyabU1cw6Npqa1lAallbrpNXTzdb4dVOlLX/9MdQTgNy+6&#10;mlvlYuuyipK51JJC7ZU3qLz4BGeafuRs42rqW/Zo7FR72PHN7/Xbi7nfLz3Y0tefW3owpa9/q24F&#10;U79TuifoxuE7njzVJtygJv/EVkEMQM817eFoQxKJNcNZfrCPyuVbcsSeL7eb8vZWI14tMOORdHMm&#10;p1oTvd6aMcl2TI635Itqd96vcGNGkhXRC80IX2dDwEorgtdYKx3VqBRrxm4y48V9Nry3x5yPtxkz&#10;Z4cRCypN+TS3G++ndeGLQgM1vfd5nhEfZHbn3YzufFhizItbTRi91lC14vzWWuK5qp19EvD0qylD&#10;l4pRprA9VnistmDYryYM+sEQ75Wm+KwyY+jPhrgvNiIw1RLvdaYEJgkzZU5Aohm+a00Iy7QiNM2S&#10;0AxL9bHPGmNCtlgQuMGU0M3abcBq0UaZEbrWRE0Djsq05uGKHsw5N4XvLkzn9WO+PFzpxLhcS8Li&#10;jRhTYEXEZjO1IjOEBRNBejuoStQ0VPJ58FpDwtabKEF86GpTRiWaMjbRlJcPDSXiWwNe2unK+weG&#10;kXz2bQ415dDAZeVj1NYqeXQd9Sn/2ub0D48bff2XVMdjR8dOtXtjiXdd21GutORzoXUNFRcf53jD&#10;x5xu/JlLTdm0clodg7de9OnA1G31m4PtXzte9aWvf1R6MKWvf6v+4abYEUyp7LKOYKqdqdKZPCo1&#10;zlWuttVw8Ooy1lUGs7SqJwsqbPig0IR3Sk15dqs5D2VINp8tsSkOjEy04cH1lnxR1Yevqvrw6g4X&#10;gj/vTvhKG2IKehK8wYHwRDuiN9qottXsHHPeqbDm3TITPi014oOc7vx4wJTP8w14Z3NXFtVYsbDK&#10;io9zDXg7qxuvZnXnyXRDBaYiUyzxTrBk2ForvBKs8FpvrYCU+wpztcR/ymuVOd5rzBm20EgBKfdf&#10;jRQj5ZNgSuBmC7yWG2krwYSgNAu81xiq6TqZtBOgIx8LyAndIu1AE2VNEJRkRvB6U4LiTQleZUzU&#10;JnPG5tkyu6ovj1S68VhVD56uHcSbJ8J4qy5c3YrdglhBxKZbELTWCJ9F3YlOF62WsQpbDk3WJvpC&#10;E4wI22iqgJpotkKWGBKxxIhZu5x5fn9PnsxzYHnddPIvf8Xpth3KaVtYA83p/GbMyB9uYn9Q//C4&#10;0dd/Sd0Kpm64rCsw1XBDO3WpNZmay68rq4RTjd9zrnE9LdQqZvsmQ/p3phxvubsjeNOXvv6c0oMp&#10;ff3pdVNY2uGkpQNTHZeKkWi5Ea2hax01yQmUI+Sffp9vypz5bp8d31TZ8HqBKbOzLJiYaUtIkiMh&#10;qS5MynLhoWRr5h/25NcjvvxwOIRni3sQ/KuYdboStN6J4Hh7QuNtlZh6RroFbxy0450dFryW3p1v&#10;9kgOnyPLjljxZb7k9BnwRb4Rc8qM+ajIkNe2GvBosgFxqw0JS7TAd6M1w9Zb477OSq0hK8xwX2eh&#10;omWGLjXFfZUZXgkWDP7ZkGFLjPFdq7XupL3nH2+C/waNmQpM1ICT72oD5Qsl03cRWzXBeEiKqQo+&#10;FvbId4WBAlUydRe71ZqpFa5M2u+kLBWGp1kSuMqIuBwrdSumpKOKbBlZaKOe98Rhd944GcOjVb0Z&#10;k2fD2AIb3L/qQkS8CSErjYhMNiNys6n6GT4rjZSOKzzBlLAlRoxNseL92gCeyrZj0ZE4dl77nlMt&#10;+TS1ndPCfduaQd3qWrd6MKWv/2ndxkzp4mrU7XUa245ytTVPeU2JTcLR+vc43biIa62lNLfV0Ub7&#10;+aMDkPojTKWVHkzp688vPZjS159Qt9Llt4Kp9k1WNt1bgJRuN9U9R5iOBlpa6hXzcZ0LnGwuI+nI&#10;ZObucWZ+tT3vbLfkb3scmJrjQHCKC4GpboxOc+GxDHsWHwth2bFAvqkcRtLFN5mY1YuANU74r3LC&#10;P96JoLX2DE+258EMW54utuGjGmfeKjXn853m/FJjxfx95ny/y5Qf95mzsMaS7/ab8m5ed17ZasDs&#10;dEPGJgs7ZIHHWkv6LzJjsAjLEyTs2AyPeEs81lsybLkGpnwSLRm6yBjPVab4bzAnIkfc2C3xW2OM&#10;1xJDvFcZa8LvDAt8VnYnRHyhEo3VBJ7Xku4qDiZskwnRuZaMKrdj3EEnJlY4MWanPRP3OSqwFJ1u&#10;SfgmM8IzLIktsyMszZK4EjtGFNsSkiAmoob4LTYkZpM5o7KtmL7fhVePBvNk9RBGZ9kQusJEsVy+&#10;ywwVsBMdl7QjQ9aZMzzFCq9PH+CpQgc+2OvMnAO92Ff/HScaUzTTRAFSTc3tbq16MKWvP6PazwE3&#10;jqObTJWwUw1tuznXtKZdO/WkavWdvb6Ghtb9SlsloOvG8XdLiPYflQ5Q6Utff07pwZS+/s3SgSHd&#10;yakDgOpI299youz4fN3nGphqa9GuMiVE+Rp11DamsLDCjy+22/H5QXveq3ThyZ2uhGf2xC+tDyHL&#10;7JiZ6sCiw0GsPzmGb/YPIOnsy0zN64ffCmd817gQmORGYLwz4evsiUu2VXqrd6oH8OXhAbxTbMEP&#10;1TbM2W7Kp3kGfJxjwLydJnxRbsRrGV15Oac7M1OEmTLCX8Tk66zwSNCYKc8NVgxbaY7XOku1dG0+&#10;n7UWDP3JUAnP/URwvtZMicn9V0men9gWWKi2XXiqudIsiVA8NsdCZfTFbLVi9E47xm63Y9Que0aU&#10;2xGZZ0NEppXSTgloisy2UiAqOs9GtQ69k8yJLrQlpthWaa5GbLMnpsCG2K02KmBZPLYCFxvjv9CI&#10;8OUmTCpyYHyePY9UDmBEmSPBW8S+QcxFzfFeYETkGnNGrDBl8lJj5lX3YUFVH3Zd/Zij19fQxDGQ&#10;Np8AKhVmrBl16pa+9PU/q45g6tZzgzakcoTLLTkcr59L5YWnOXn9a042/MCVliI12YcSo8t0n1b/&#10;GEzpS19/bunBlL7+zeoIorQz2E3twk3g9FtAdfNr1P2im2qTtpGmxRH39KutEkFTw9bzH/JDxQDm&#10;Vffi69p+fH00lBHZPQnc1JO4jJ7MznNjxbE4kk+OZUVNOEuPPciTO7yI3NiLwIQeBGzsie+6HgSs&#10;dSZ0vYMCVDPyHXhtjxPv7rbls11WfLNHi44RrdS3e02Zf8iMZzd04uU8A54pNmP0RlMiUmyU+Fw0&#10;U0PF+mCdJUMlk2+VtPks8Eu2IWCLHUGbbfBZI1N9ZoSutyBIjC/TrJXlgQi9I1ItFMiRfL7RW62Z&#10;UGanJvUmHnRhZKmdskOIybUmeJM54Vk2BKVZKnZLPo7MtSW60I6wDCvC822JLLIjuMCWiBJbQvOs&#10;icixVuArJMVcATD5maL1EqPQ8I2WBC03wX1ed5UtKJ5ZkiE4dm9PJuxzY3ypM2GrzAn4zpDRy014&#10;PMWchUcGsfbYMMqv/I1D176jkSpa24Sdutni04Mpff2P6wY92dHSoGOJ75QwT+cUO3WmcSlHrr7P&#10;kWtvcur6d1xo2sR15Tt1tt09XXcOuvn1v/2e+tLXn196MKWvf69u79dIB0+05XLbvrS6lbG6/epT&#10;25jlC5tvTIq1yGg0pzjWlE1S3YP8UNOfH48O4fsTYUzOcyNgtQtRiW7MyHRj46npCkyln3mCjWee&#10;49NDUwha54bvOje8E3oxbK0bfgk98N/kSvhGRyLWWDFxvSWvltrw8U4r5hyw5MttxnxRYsRHhQbM&#10;2WfEs4n38+LW7jyx1YThq41VNE1Qsj0Bm+3wTxA7Ays11adWvBWhqXaEbLZV9gnC8giTJXl8AmJG&#10;5NgyrtyRieVOjFQgyo5xxQ6MzbJl3FY74tJtiMuyI3SjJTHZdgwvcCBiqx3R2xwJy7MjrNCekDw7&#10;QnNtCcuzJSTLhuBMa0JzrAnPtiJiqzXDdzioVp8YcYbLY2lWhGZYE55uTUiyJaFpNvgnWhGaaUeQ&#10;RN+ssWLo92YM+dqEoF/NiVxnxcwdPXn+QH+mx5vzRqE1C4/0IuHEEEouzWLvlQ+50FpII8dVoPXt&#10;QEqLkvln23f6TU5f/wyYElWA+NGJWWwNl1rSOHV9PtWXn1Ps1OmG5VxtKaGF46rdp0VY3fLVv/2e&#10;//xBqi99/dOlB1P6+nNKd4K6DUzdrNvBlHafdvJrP9k1t7aL0Ztobb2grjQbW89zjRPUNiey9HAI&#10;P9cOZMExf74+PJYpZUOYnDmIZ3L6kX7mGYouvULx5Y9IOPkUPx19gpFpffFf4YrXul4MWOHGwHU9&#10;8dnYA+94R4I3OTJ6ky2PbDTjb0WWzKm04u1sAz4sNOLNtK58U2HCK+ldFDM1O9uYkQmmRK63IiLD&#10;QRlzqriadVYEbrJVSwBVaIa9CleOzHVk/B43puzvyeR9bkzc46qAkgCkkSVOClyJUacAKDEVjc20&#10;JTrDjtFlzkRm2RNX5ERMngOBKdaEFzsRutWB4AIHgnNsCcy0ITDdRoErHZiS1p6OkRL9lAArYbIE&#10;TIWkWWtgLEfAmCMRBS54b7DHd6UNHt9b4T7fjqGfWBA0z5LQOWZEfGfO33b35Ztqf+ZWuPBRjilr&#10;j7qQcSqQPVf/RvWVH7jOIdq4RKtEeihNiw5MSVjt7fvU72xm+tKXrv4ITHW4CJP2ndgktHCKRvZw&#10;6vqvVF16jmMN71NX/y0XmzfTJIwpZxTw0tWtZp66O39zgOpLX39K6cGUvv796nhyunGy0jbR32im&#10;bgjR1SXnDcPHjsCrrUXo+gbaxH+qVbZsyfM7xvZLX7K8xos1dbEsqJ1ApfjPcJgTLWWUXfyQ3DNP&#10;U9W0lrXHn2Bl3Qs8W+5B2E92RGxwY+iaXgxY7cawFU54rHNiyGpNlD51gxWPbTDlw+2WfFBqwqc7&#10;THk714BXM7ryfrkRb283UgL0kYkWRCTZEJNtT9gWG+Ux5b/JVrFUYVudiS11VSuu1IXhZa6M29eH&#10;EeU9FFsVVehMWKYDQVkOBGc7EF7kRFSRExH5jsSUOBKeb3+DgRI2KjzbluhiB4IzbdRjEUUOBKZa&#10;E1niQGiOLRFbbRVIUqxTlo1ioaKK7QnOtyEw15qgrVprMKrATn1dzK4eDN/Tm+HlfZQoP+hXR0al&#10;DebV8snE1y1jR30Jtc07qW0u4sD1jeScfZ/NdU9QcO5ZMk5Fs/n4QHJO+7Lr0sMcvPQ+19p2qsBq&#10;maLSWEQd06gBad3xoL22HcGzvvR1W91438sx8nvMlO5+WQKojnKtrZC6hjnsPTOVusa5nBTfqZZc&#10;pecTO4UWHR67cR66FUxpF3rauefv2inoS1//QunBlL7+rfrNhd4tYOpWAbqmjboVTOmeI3X9upzY&#10;tK+VuBlZTS0yp9NEA2c4xw421U1k9eEQlh2dzOazn3O+rZIrVLP93GeUnn+HndcWkH7mLVYcm80n&#10;B0czbkNP/Bc64R3fl75LejBoiSMeiT3ot64HXhtcGLfBjtkZtnxS5czH+635aK8lbxeb8tEeMz45&#10;YM6Hhyx5odSMidk2xKbZKzAVkWmnQFRAuiMBWxwJzXYiJM2eoBRb1T4LS7dX7FR4pj3BGY4KbPlv&#10;dcY30wn/rU4EFzoRUuxCcIEj4QKQ8u2J3O7U3sazU4ApqlQDVwKgBFAJsIootCdwkyWRwjRl2yiw&#10;FJVrS2yZA0EZVgTIlF6JPYE5NgpEjd7fi7hCF2Lz3PBf70To2h48UhbBkuNz2FtfwFUucAWZnGzi&#10;Kpe4ymkaOMKplmKq6tew9/JcSs8/TvH5cWSeHMbOSxPYd/ElTlxbSjMngGvtTOJN9kmxkjf2Q91G&#10;qAdT+vpH1bH9/3v3a8dSq9JO7eFM4zIqLz5NTf3rnGz6hlPXV9NApZIGqFPQjYk+HZj67fdV5yQ9&#10;mNLXn1R6MKWv/19KJ0DX2j9yEtSW7sSoe1yj8BvUM3U47HqrPNLC1dYrnGu+zOW2S1zhJBc5QMnl&#10;L1hYE8aSo6NYUD2aA/XJSqS+7/JCyi9+za6r89h25RuWH3mEX48+zYPZQxkwx5GBawfSa0EPhqx0&#10;xX1TLwascWVIvCuh650Zn+rEi7tdeG23PW/stOVvZVZ8XGnLBwet+KDaild2WjI5x5q4LXZECFDK&#10;ciAozxX/LBe8NjsQkOWomKeILG3FClDKdiAw3Y6grc4EZDsRWOiqAFVgocstYEoAVHi+HbHbHIkq&#10;tNeWgKRSRwWshLEKklZdto1awkjJc+XjoBRLjakqciCsyIHIfa5EHHAjINOe6EIXwlOdiEnvTeTG&#10;3swsi2H+kS8or8/nImdp4Cr1bVdUzp6s6+p/15QlRT2nudJ2mJPNBey7MofyS09TeC6KgjN+7L30&#10;OIevzOF6W4USBkt8zK1WGB3BlJSemdLXP1N/dJy0X5TdOF9cuaGdOnbtMyouP0Nd09fUNSzkaut2&#10;WrjQfp5pZ59unHNuHpQ3v9ft7un60tf/vPRgSl//ZulYiVuv/HRXfAKRbp32unmlKSczbVJHWCu4&#10;1tLG1bY29ej51msUnt/FgoPLyT2bSk3zTsquruRA8yaWnJjGl5UD+aEmjE0n3+VU2y4lUs879Rbl&#10;Fz9iV/0PxB+dzdKjL/DsjlFEZPng+qkrbvP64bW2Nx4betNrqQu9lrvgucEN3zWOjFhvw/iNVios&#10;+aF0S57bbstbVfa8VWmt8vymip9TsrUKOA7JciIgrwe+mS745TgTmOtEcDsTJYyUAlNZ9gTlOBBa&#10;6qoel9uQIhcCi10UkAopciak0EkxUlGlDopdEsZJAakCOwWQQrJsFTMlt9HSxtusCcrlYwW+Sh2J&#10;KHUissyZ8HJnvHLs8UiyUuAtJt+NEVv7MSl3CB8eeJLCazmc5xyXuESjaJ3ammhqalIgVuCsLGGo&#10;mtqu0aLE//Vc5xRnWnLZffl9tl+awdYzQey+PJOqq+9zuiEZRDfVJu1YXbtW2wx/q5W7nRXQl746&#10;lo49+iMwdTOzT1rLEiPT0LaDc03Lqbz8Akca3uV002LON6fRxAma2i7c+JrbZQY3mag/+nn60tf/&#10;rPRgSl//RnU8Cd7cNBWI6mh2rgBVR1ClO8GJL0wTza0yhSOnyRautF1XjafU07v5bN9qYtMeYmrB&#10;VN7cNZ0HE/uy8tTrJFx8k3cPOPNNjRffHIxh+5VlnGcfidWzyD31DGWXPmDTiWdYe/xvrD35DVsu&#10;JTFr20xe2f8ir+1/BP8NfRkS35veib0ZktYPrxQ3QpNdiEx2Ii7JgbGbHZicZsMrVT14/7Arbx/u&#10;wYwcS4ZvsiJWwFO2Kz45PfDJ6oF/sZtq3fnnOStNVEi+k1oKXAmoKnPVHitxJaxMAJUzYWXCUDkS&#10;UuxIeI7tDbsDWbEl9sQUaQyVaKPEB2rEdkdiS52ILnRg1D5XRu/vQdw2J6WtCs13xC/NDv9cB/zF&#10;2mBXD8KLexBX0JtR6f14Y/eDbL+WrZioBuGdWoRNutmOVW05CaFu1Za0RprElZ5WmmUAgJOcbclh&#10;z5XXKbv4IEWno9h3+VkOXZ5PQ9sh1VaRV1igmLZh/QPg9Bugpa//7tKdNzqwR785RjpqKuUiTHyn&#10;arncksHha+9Tefl5TjX9zOnrK6lv3Umz0vPJueWmzOC34EkP8vX155YeTOnr36h/Ekx1AFUdT3Cy&#10;dNN8uoZfyeVtzK/+lefKvuP1fT/y9O4PGFk4kodLwxnytgljNvXgkQJXxi415I19jry1qzcLax7k&#10;NHvYWD2bLcceJOlwHKtrxpFw8g3mHpzN0bZKznCS/KuZPFwQgfc3Tgxb4kbvlW70WeXKoARXfFN6&#10;ELDZlZAtPYjb2pOx6U68UNGfj48O5KPjA3msyIqRKRbEif4p1w3PbDeG5ffCM78HPrnOBJT2UMAp&#10;ancvwsvdiCrvQfQuN62dV6jppCLKXQgv0tgkpZMqsVdgKirPVoGoOGGoSuzV54qlKrRneKkDkyv6&#10;MGKniwJRI3e7KGClgFSmHaFbHQnKd8Inyx7vdDt8s50IL+zF6LKhPFwWQum1bC5xjnoVUCx/5/YN&#10;RPaXFmhpuK3N0dZubK5M6ptp5orSRx25vpidl14i72Qouy8/zsErH3PieiKN1LUzi1qeWscN6nc7&#10;KDogd+PY0dd/d/1rYEpjm4SdOkN923YFoiouPcuR+k+ou/4z5xuTaeN4h8w+3flGmzzVAyh9/f9V&#10;ejClr3+jfgum5JynWKg2jenQCZJv2CWI/ry1VS0VZiq3QH1bs6h4eLbwIcI3+PH4zjd4ds8nzN73&#10;EV6ZIUzaHkTwKgeVuTf07QcY8tq9PJRhySu7nHltZ0+21a8i99xnpBwey4baSL7dO5QVRx/lq32T&#10;qGgs4gInSDz6C5Ff9WTUiv6EJfZXlgm+W3orZsp7c088k3rgv6UXoWlujEh14dEyZz440p+Pj/fn&#10;mZ3WjE81JzbLAd9MV4Zm9WTQ1t4MK3DDM89VLV9hqbb1Iqi8J2E7exK+3VWBqdASZwWiRP8kLT3R&#10;SInhpkzgiYWBMuQUUFVoT0yJ1vIbtdNJgShhomRFZNgq4bvcRuc6MLzEiVE7XIgodiayzIXwPb2I&#10;3juAiKLejN02jEmFnuRc2sBl2XS4SEPbNQWOrrfW09LSorU61IulId226+35iTqg09aiWniSlHiN&#10;05xtKaLq6reUXniU0gsPsuvKixy69g1XW3YpdkrYRg2o/YMrfj2Y0tct9TvHzC1g6lZtk3Yjx009&#10;jRziQmsKh699SNXll6lrnMfJ+oU0sFuLPeqo0byFodKXvv780oMpff2b1fFkeCuYkpaREiN3WO3Z&#10;xuoxnV7nTPNFtp7dTumVYp7d9iCTCkKZvfdZZu17mwf3vIFvURQjtrkTsdkZ3x9N8Z1nQL/n78Hv&#10;0/uZvMGEUT8b8WlFFBnnP+aHPb3JODOTNzOdmLPPl3e3+1F8cQX1XKCuqZpl+99k2tohRCzuSeS6&#10;HoQm9cR7nTM+SW74be5FUFZfghNdid3kxMQttrx/uB+fH+/LqxXWTMswI2aLHV5pLgzNdGNAphvD&#10;8twUO+We5YJ3cU8FqIJ29yF0Tx9NH9Xe1lOMVJGDAlMhWdaE54ntga1io0QDJSBq1D4Xxhx0ZfgO&#10;J2KLNFYqMk/afXbKdyom31F5UCkvqnYLBrFYEKuF6J29FZAat92LB4v8WHV0Dpc5xXUu0YyYHspf&#10;WzaU9qZrm5ZlpkKLW8V1Xl6Y9l5fy80NqLFNmq/XqaeO49eTKb/4KvlnxrL76jMcuPomZ5vTaOSE&#10;eo5qD/6j6ajfsA76+u+ufxZMaaJydU5Rx5eA95NcbStR1ggHLz5LXePXKm7mYnMyTRxpd0Rv10nd&#10;0urTH3f6+vNLD6b+L6t/uFn9B0sjHUQ/o9tU2+/UsesduoHymACpJppIqUshclUIr5U/yvSiUCaW&#10;BDNtz0PM2P8SE/a+QmDZOAKLBxKyxQmvbw0Z/M79DH3/fjw/6oTfZ53wePNeJiXYsuLUk8w92J9v&#10;D/Ti9Ux7nlxrwwupPdh6fgENXOJU01F2Xkxn6+klLKp9iSV1b/DawdGEr3YiLLknvsscCY13IXSt&#10;A3EpTkxJt+XNahc+OurMu0fsmZFhwvBUG3zSnPHIdGNwdg+8itzwKeqB11ZXvPNd8SvqQfCu3gSV&#10;9CCsrAehpS4EihB9qwMxO5wUcBIWKrxQROb2TK7qr92vE5QX2isrhLBM8ZOyIzTLnphtzmpFlzoT&#10;U+SsRO4jd/ZQE4MiPhewFlHSk6j8/jy+PY4NdQu40HKU1rarKpqnpUmL2dB0UJrI/Mbm0h7fQ1O9&#10;BqbU66S50ctzmtvB1HUucpmD7L86l6KzD1F4djQHrr3C8etLudy2mzauqq9QL7dKlbltg9SXvv6Z&#10;usFcSsnx07FFJ8Do5mMyudfEIS62plF95U0lRj/bvICTDT9ztaWMFs6rr5G2te4EJGyr7rj8P/Q0&#10;qq//S0sPpvT1p5TuHHiT+bghlNKdE9WtXFleb2vmepuwUo3Uc4WPd79E1JLBPFUaw/hiPyZsD2Pa&#10;3ilM2DebyQdeIHLnBHwK+hOY5MCQL7rR/837cP/iAQa+2wnvOZ3x/OA+on4x5aWdPfm6ahBPbTDj&#10;b/l2jJ1nwNMbHcm/+KPyVLrYepHjDfvYczGJlLpPSTv3JfFnP+CHE8/z3Ylnee/QRCYV9CV6nQMj&#10;UhwZl2zNI1kWfHykJ5+e6MOTJebEJpgRmu6IV4oj7gLuspxVWy8g3xXffFe8c13wLehBYFEP/POE&#10;mXIhKM+RqN09iN7povRSwlCJZiqszImochcFiARsCZASQKVMPIsdlOA8usSJyEJHBaSEhRq53UWx&#10;UtGFTspHKmq3K5E75Xv34cVDU8m9tokzHFOMVFPbFTUtKWBIzA9EhC5gSswQdFf8LW3a1buWjSiU&#10;oaal0l5MUVlpwnIRo9dznBONSWy/8Cp5p8co7VTNtS852bhRiX4FeOkAlQ6M3QRUenClr3+ifsNc&#10;6sCUBqhuXki2qouFZk5xpbWEU42LqLz0AnWNn3NSZfal0dR2VH29tLV1rFRHUKYHU/r6M0sPpvT1&#10;p9TtYEqVEk5p57GWRu3MJZodATWytV/jEqc5xus7xzExdRCPbA9mbIkXUaV+TNgzgcn7H2X8vseJ&#10;2zUOr9y+BCQ6MPSrbvR//V685j1A75fuYsiXnfGc+wDD3u1M9I+GPJVlxewUM14osiX0nft5cLkV&#10;WZd+5HhzLaUXdnGm6RAX246w98oqVhyaycojj1Ncv4h9rankXV/GlAw3PD83xne+OXFrrZi62ZJP&#10;jrnzyTE31eobscqIuM0S3eJEZLGrMuwM3+ZGqNgjZDsTWtpTLfGhEm8pAVViixCxoydRwia1i9ED&#10;cx1VC1CAVmixExE7XBWwErAVkividM0BXcTmo/aIu7oT/hss1K2wVBF5Dow60AevJCt8M+3wTXMi&#10;vLQ/b1c/xsaLyznUslcam5xuO0LZlTR2NRRxpKWaayrv8Kqmh7ouU1Gtqj3X0tLuZN6ua9MyjNt1&#10;be0ATIxTr7CfqqvfU3RqEtvOTaPy6rscujKHq1RS3yZhs7JhqRe/A5i6felLX/9MaWxSRzDVkd6W&#10;6JhWrnCdai61plB75W0OXXqOU43fq8y++tbdtHKpHYRpbW0doLrBnOtLX39S6cHU/8X1f1q7Twem&#10;1MlOh66UCl0ebeVq82kutZ3nChc41lpN1qUN/HL8HR7d7s6IBBfG5fdjeMkggguGMHzXcEbvnsCo&#10;PZOI2x2HT2Yf/BLs8f7eUDFTHl91pudzd9Hjxbvp/0lnPD9/gAEv3MPUZDNmZVkwI9kUv9fvJfYb&#10;Q5Yff57DLZWsPbqSFfs/Ivf4txxvzmfP1WXEH36MFUceJvXC++TWf8/bFf5MznZiQrozYb+YET7f&#10;kFerevLZsYG8U+PIQ9kWTBOfpxwHonOcGL7djaiyHkQUuCrdUuSOPsp/yj/HlbDyPgTl91BeVDJl&#10;F1zgQuiOnrinOuCV5YRnuqPSVfmlC0vlStBWrR0ooGrkgR4KUAk7NbLcCf81ZmoFbbQgMttWTfaN&#10;q+iL5wZLAvId8RVbhgI3Igr7EVs4kFcrppBRv5rkK4uYVurD6K1DePPAw5TVZ3OOOhq4qLRUV1vr&#10;lfi/RW0y0hIRIbr22gkA1jYd8Z2SVp/or05R15jK9rPPUXRqIgcuv0TF5Q8405RJgwqblQ1OxwTc&#10;DqL0gEpf/0ppYKrj6gjQhTUVfruJU1xrK6Wufj4VF57kVOM3nGxYwIWmlHZ2ql7zQ2sHY4pt1YMp&#10;ff3JpQdT/+G6yej860vXUvl31r9dv/kmt4Gp9sgY2bjrucR5TpB/dRMfVz7OuKz+xKx2YEyqE8M3&#10;OTI2vxfDyz3xyepH3M5oBajG7BnF8J3h+KX0VOG8Pj+Z0PeNTgz+6H76vXkvdrPupPd79zP0k870&#10;fuouhv3tHmbmWDKr0JK4H7oR8G4XXt41lOJriexuyKXw3CI2HHqFwjPfUN2QRNG5T9lw9CESTz3G&#10;5kuvkdv4DfPqxvPdycm8XRvC/DOPsPD8o3x3KlgBqr/VuDEu2ZzIdZZES1TMZsnbcyEy343w0t54&#10;b3RmwHI7gsr6MnZ/EKHb+uKx0R7vFAc8U+wJ3NYLt+9N6fWTGT3mmeCRbKtYqrj9fRWY8k+1wS/Z&#10;WrFSYtAp5pwSWNzv8y7qdugCA/ziTZlaNYBZh/3wS7YiYocLwaXOxO7ro9kylPVQDujjd/XmsUpv&#10;IlLsicp2wX+VPeMKB7LwxIdUNhVzkRPqVRHf8wZl0nlNtep0DJUsnUZP45lk47rElbYDVF2eR0nd&#10;NLadm0HF1XepuTafevbTjLBTNwXDvwVRegGwvv6VuvXYuZWdaqa5rZHGtrM0U8OF5iSOXv2QI9fe&#10;5lTjd9TVL+Bay3YVQdMq0UcdwJQczzdsQvSlrz+h9GDqP1i6Tep2gHMDh3R4rF2JdGPJiUDW7fd3&#10;XBqM+fvP022Wf7Q6/q6336c9cDug6gCmFJCSn19Pk+KjjvPrkbeYkt6fmHXOxKy3IzrBhphkWyLW&#10;2xCWaE9kcV/8MnszZncYsTtCGLUrithyL/w3ueK/woaAhWYMfPt+Bn94P/3e7oTj7Dvp82Yn+r91&#10;Hz0eu4PeT99ByLwuzMg1J/y7Bwif240piXZ8UTmapDOfsrN+LcXnvyf9+DuUnJ1H+YVvST3+GGuO&#10;j2PVqbHMO+anWK3n9zrwWJEtidc+5NtTE/nl7AjmnBjG+4cHMC3PhvF5zkTn9GDsroE8XBHJo1XD&#10;8Up2ZeAaJ/yL+xOzy4fpVaMVoPJNd8Uv24XAXFelp+q/3ArXb4zp/bM5A9daE1DgjG+qHUNXmuO7&#10;xRb/TZZaVEyalTLyDEkxZ+j8bvivNsJriaG6HV/hwuwj3sSWOzJivwthO50YWdlfxcrE7JAAZQeC&#10;NlkwssxBfZ+Re51VQHPgGmtGZbrydsUo1p+Zw/7rpZxtq0OsUhtVkOx1bbVcbQdTWktE5xMmKrdG&#10;znLyeio7zrxAft1o9lx6hkNXP+JM8yaalceP6LA0vyrt2Lg5xnnrZqgvff3junnOkSPw5vGjXPzb&#10;hFOtV5N99W07FDtVfelljjd8TF3Dt1xoSuV6W5WKoVEg/8bq4LmmL339CaUHU/+h6njFrwM+twOp&#10;jvfLxzp9S8elA0sdH/u9+37vMVm3g6d/dt2s25kH3b+vHSy2iu/2Fc63HWPF4Q+ZmtKXiF+tCVtr&#10;RdR6S0LWWRC23pLITbZEbHYgIseV4Ew3Ru7wYfR2L7ViigcSkehEyBobgpeaM/jDLkqI3vPV+3B6&#10;8i4GvHMfLrPvwPWxvzLs4/sY+PpdRC7uxoM5FkT93F0BqkdTbHljV28W144n99wnFJ/7gYxjH1B4&#10;6lOKz39A8pmHWXYynJe3mjD2h05MT+zOrFwz3jvqo1qHnx8bxHs1DnxQ248vjo/ghzOvsvDiHJZc&#10;ns+aa4tZeuVnRu6JJqw8gLH7R+NTOpiIHd4KUIWV9yWo0I2wsl4qGNk32R63uUb0nm/CwGUW+OU4&#10;4bXJBo94SwKy7QlK13L3QrZYErTJnKAkU/zjjfH4qSsR2ZaEpZgRnmFBbLENU6p6M7bChcB0S4Ky&#10;rIjYak1ssS2xW20IXW/K5B0OjCm1U18XmWOlQNiILGuGb7LkqX2D+aZqJhnnFnO2rZarytzzvMpK&#10;VHmJrZq2StNNtWkO6UoGV8+11n3KBT2/bgzFZ0Zz8MrLHLryOVdbd9HUdk4dA8phQR0WN4VYus3s&#10;9uNFX/+tdfv547fHxK3XbzdbfTqgL/c1tZ5WmX1nG1dSe+Utqq+8wOmmbzl9fTlXmgvbGVMtNEm+&#10;XpfGcOu5TF/6+p+XHkz9b6nfnihuZ4huB04d79N9LGCovsOSibgGmm4s0b7olgy0S8NGtyQ8WFZT&#10;m7bUPtfONtwKkjroE34HRN0KpnT/po76mPYryXY/GGkbyZXj4aZdTF7Tn8A5FkStssbvVyN8fzLA&#10;b5ExfstMcf/RGN8VFviutCIs1Znh2/sztnwow7cNJia3D2EJjoSutSVwkRlDPumK14+GuL1wLw7T&#10;/8rAt+5TLb+B79yLy5N30PP5Oxn4xt1ErehO7DIDgj/rzKgF3Yn6rCsPr7HgpXRnfqwcS/LJV1l3&#10;+CHSzzzHxjOT+abGlSeSujNtVWdmJnXl2VIzHs4xY/oWM54rseClHVZ8czKChecfZ+XlL3mmeiZT&#10;9scyem80MysmMq1yKqP3jcCnzEuBKc+ygYTv9MA70xXfDBGbuxKa50rYVmeGrbWi348muG+0wWuj&#10;DZ6J1gxbbY73ekvV3hNWKSjJjNA0S7xXGSswFZJixohyO8K3mDNkXhcGzelMeKq5emzor93xXGWk&#10;Pg7PsGRKhRszKnoyKtuKgBVGDPu2CwHrjIjNtWRksRXTDznzSGVvnto9hGe3+bDwyBvsrE9Tr9Ml&#10;TiEWqtdaz0nctNKlSF6fWB6oI6RNNqXznG1Mp/jko+QcD6X8wkz2X3qV4w0JaupPBg00Zkt3oN0K&#10;qG4/ZvT131q3A6l/dDzozk/aeUe7aGtSk32ij7rWVsjx+q+puPAYp5q+5uT1+ZxvTFSPie+UnDE1&#10;vl6LTPrHYOqf+Z30pS89mLpROiCjW3/4wO1P0G0W7VdQTU3tYENtIO1X4O0hsDeuqNo/ky1JfTvd&#10;4+23wubI8+RW3vDyxm9ok/aLBp6uiGiYJioa6thyqoikujxSzpRSfLmG4svH2HKmkp8O7eCHgwdZ&#10;WVtL+ZUrHG1o5kKTllgloKqhRTslCbDSsV6yYd7Y6HSj8u3/Xt05R/fPl2eLbFmXtqf7k6ipPTn3&#10;tJ/k6lvOcbHtFFc4yYf7JhO7xlGxSz4LDfH8qTveC40VkOr7zgP4/GKK70JzIlIcGFnUi5itvRiz&#10;YygxRX0JSnDEb5UNAcssGfp5N/x/NmLoh51xmPpXej1zN65Pa0J0q6n/C5fn7qTHc3fiOP1/MWq9&#10;CUNfvQf3F+8h+uuuxHzdlciPujB8TldeKrTnzW2OfHzAiVfzLXhmixEz1zzAIxu6MW1tV54pM+fp&#10;bRa8uM+aJ7aa8O6RXrxZO5CHtjkRluRI/1/s6LPQjp5L7Om/zAGPwn74lw/BI7Mnnlm98CnoxZAk&#10;Z9wWWjIo3o4hiXYMW2+D1xYHfNbbMGiJOUNWmjNsjQU+iZaqvee/wVwBKe+lRvisNMJ7nSkD53fD&#10;Y5kxgamWinka8HUXxVKFJhoTnmpG0HpjvNYY4b/JjIBEM3xWmTBmrwuzq90Zv9OZ4Tm2+P1igP9y&#10;QzzmP0DkFlMmVNozaZ89j1QO4NH97kzbMYSHd/jx/O6xfHRgNulnl3Gu7QhXOauE5zpApQ7t1lZa&#10;Wq8os86aa4vZfDiSradGUnHtTQ5e/pqLbbuUlYIc4zfeC83thqDqQJFbLZdRm/67eflwo25/v932&#10;vrvtU339P143L/R0F2/a+VI7L8kxpEXMNFGlTDurL73K4Wuvc6LhM45e/VrL7Gs7pcToajLwhqZP&#10;vtcf1c2fpQdU+vpHpQdTHep3ztm/PZnffgZvlVaWrl3W4X713BbNYVqbM1cARZ0A2q182jv/7WO7&#10;2hWQOE5fa75MY+tlGtpk0kpCVuo51XyWEy2nOd5ylmMtZ8i9uJO/lX9PTPrTRGU8y8jslxm39X0e&#10;3zafv+1Zx3sHtvBZVSGLjh5i+YmjLDl6lKUHj7Gh5iSpFWfJrL7A7lPXONUgLJdsaZqJ5nXxZWlf&#10;8rvKdNfNf5+OPdM2Ph2QElCl7leXidrfpKW+Uf0bRNR8pu0oeVc38tb+iUQnOhOyzorgtWYMW2DA&#10;sJ9NGDTXEM8fTAhaZ43HdyaEbrAjJquHCh8eXT6AqCw3fFbbE5hgh/dCc8VMec/phs/cbgx46V5c&#10;Z92JyxN30eO1e3F46k4cn70Tt1fuxvmJvxK52gjfz7rgMPp/0fuhOxgy+y7G/WrAzCRj4ubdz/if&#10;HuCZHHNeLTHnuUxjZiUb8FS2CY9lGDMr04RZuaY8mmXCa4fseLXagcd22DFioyX9Pzei/4/WuHxi&#10;gtsCa/qvdmDwWgd6L7LBPd0V77xeDEt0pOdiKwWmei+zps8iS3p8Z0L/Reb4Jtrgm2qPx3prBi42&#10;ZcgiEzxWmBKWbUPwZkvcfzUkINECrwRzBv1ihPd6CwIzbQjLtcF3rYlq/Xkv7k7wRhPFWAmQ8t9s&#10;TkCyhXpOYJKl8qqafciTZ2oDmLTLhTFlDvgtNsR/hQFRWy2YeMiJiQddePloLG8cG88zVcN5aE8E&#10;M8rDeWX3OD478DibT/6kQNXltjNcbTtHfdsVdVyKWcJ1LlDbsJmCU0+TdiyUkvPT2X3lXeVFdaXt&#10;qHCl2rGte9+oQ1z3gYLyCkxpk4R6MKWv36vbWSvd0oEcKTHjlCnSS7RQx7XWYo5c+UTZJBxv+IAT&#10;9V9y7vpGGqmhpU1rY6sz7y0A7ffq9p+jL339cenB1G1n5Jvnbd3J/Y/X7Y/rvlbacToAou6Qq3Jx&#10;lW5/grBXKky2w89V7FBbI5dbrypX8KttlznfepbzbRfYe30/P1Yv4pWd7/DWvrl8UDGXl/d8yNii&#10;JxlT+gKjtr3ImG0vMabsNabs+JjH9s3nhYrVvFubyqdH8vi0tpjPD+/ly9pDzKs6wrd7jvLljlp+&#10;3HeUjOPn2XH+CpVXrnOkvokzTa3Uizt5m8ZgaeyZjrvSBRPfSrVro/A3SwChTH5dbLtA+eVCvqh8&#10;j1nbRjGpLIDI9F4Eb3Zi2EJTBaS8Fpsz9CdTvH4xw2uxBV4/meO3wgavnyyJzHAjNq83IRud8V1u&#10;TaBipizwXWDMsK+60u/1+/D6rDN9n7+bHk/dhf1jAqTuwnb2nfR6+156vXQ3A/52L7P2ufKYhAzP&#10;M8Dj+Xt5LM2SxzLNmbCkG1OWdefpbHOe2WrGExnGPJdnwqObDJmRZMzjW815ONeCaWnmTEw0YUaO&#10;JS9WDyUmyZbeHxnR72dbnL80x+17K/quc6bnz9YMjHdi2EZnBm1wou9yWzwyeuCZ6qJA1YDVNgxe&#10;b0ffX8wY8IuZckgX8bnopQYvN2fQYlN8NlrhvsoMrwQLPDdYqRag+zorwst7aE7quXaEZ1rjH29C&#10;wBpjAjaYKLZKNFOjKnuoqBphsPwTLJStwlM1gbx1YhRP1fgy+UAPIlItiEozJy7PkqhsSybuceHJ&#10;Q37MOujPrINhvFT9IO8deZKXD05k9rZQniwLZdnx98k5v4K9Dfmcbq3lMue5ymWucJbLVLPn8nxS&#10;DoeQczKOnReeZN/FjzjfUkQbFxRjILl/N0ja9g2s43vs1vfRbfW7qOl3mCx9/T9avz3v3ly6Np8M&#10;SAgzJS3pczRSyZnrKzh06WXFTp2UmJlr87nSUkgLp9sHJHTHju489kfH0h/dL/X3HtPXf1vpwdRt&#10;J+t/Fkzd2AjazeB0PI3SlihdSLtMRPe95ctuc93VfReNpZLr82Yut12l/Eo5S6oX8vnBz3n/wMe8&#10;tvcDxhbMIGrrJOKKHsY/dxK+OSMIKZiIb+Fk/Ion4Z0/kZCypwgseoqwslcILHqFyNIPGbX9W8Zv&#10;X8HUXYnM2JHFYzt38lT5Ph4v2cNT+bt5qXAXb5bv5rOySpbsOU5e3WWOXJXTEgo2iVyzUflmdzTN&#10;EySoRY50PBHJv0aYrWttMmzfRHzdBqZunUhkViATSiOILvEkMKcfQbk9GbrcGu/1dgxZbMXQRRZ4&#10;r7TBa5k1XkusGbbQin4fGROw1kEBqYB19mrST4BU8HIzghaZMOTzBxSA8pvzAF5fdsZ++l8UmHJ7&#10;U2Oner15HzbT/krv5+9lfIYdiy+8yNfHJ/L+IV+eK3Vg3NLuTFrenYc3mvJYiikz1hvySJIBzxWY&#10;MSvFiJlbzHii1JYRq02IXGhEzFJjwhcZMzLDgVHb++D2uSn275jQ82dbei+yx22pg2r3Dd7SE9+i&#10;vgxO7aGAVMCOfoTtGsLANFcGiOnoJkfNKT3NEd80ewavtqT/YnO8k23VRJ/PZlvFVg2Nt8Ynz5mh&#10;qY4qqmbkQU8CC12IKHdRLukyoRdTYIPfRnOGl9vjk2jKyApXjZVKtVSZfjHZdsyoGMRrx0Yo9mnK&#10;/p6MKrRnuPhkFdsQlGjG8Bw7Hj7ozsMH/Xn60Eg+PfkSH9W9xCP7o5lQ7sVrleP46ugTvHNgDO8d&#10;mMSXB2dRdDWZo60V5F1M5ETrHk605pJWN4Wkw15suziL3RdlE1ukmADkSFLZf9qBf+sxf/O99ocb&#10;2m/A1K3vP339v16646LjBdzNdZM1l3OTMOoXaeE419ryOVH/DVWXnubE9Y85Uf81p+pX0MoxWrnc&#10;gW36ve/7z9S/8lx9/TeUHkzdOFnfepL+YzB125ep0nRNMlKuWnPUK23TpdZGrjbLRB00NGrj5RKl&#10;Ii0S+a/YIIo8+7IKVbmmAjsqmg7z9t6PCd0ynMjsscTljyOycAxRJRMYUT6TqLLpBBdPIrx0KkGl&#10;k/EoHIVX8TiG5o5iWOFYhm2diHfxLDwKZuNd+Awe+a8TXvwpI7YtYcqOVGbtLea5A3t4YdcBHi3b&#10;zbi8ImYUlvLE1l28WLSXt4oOMndXDZtPnudwsyhfRMCuRb+IB7YWGSKtG11icROtzVo7R+BkfZs8&#10;q5HDzSeYXPAwAZt8iCuKYtz2cPzzhxFYNJjgskF4ZfdlyAYX3Nc6MHSJNUMX2+Kxwg73tY70/c4S&#10;17eN8FxqR0iyk9JKha23wX+xGX4LjPCab8DADzrT5+V76f3C3QpM9Xj6Lhxn34HzC3djp5ipTvR4&#10;9h4cH76TIR925eOj41h96W3erHTn0QwbpsSbKAuEGRtMmZlkxsPJxjySZMiMRANmppgwepkB7q/f&#10;h/3kO7AY/hdcn7oP5yc70edTYwYttlUmombPdqfHT/a4/GBHr6WODNrgSs9ljgxMcWNwTh+GZffC&#10;o6APXlt7KjA1LMMVjwxn/IvdlOfU0HgbDUil2+Ob7UhQiata3jlODEtzxKe0J947+hC2z4OA3X3x&#10;LuhBVHkP5X4umihhqAI2Wyp7BO9kcwJztQBlYadC02yISLVm9DYXHq/y5tnqYKYdHMq4fT0Zf7A3&#10;U6oGMrVysDIeDUmw4+maOF49Op2fL33B04cf5PHaiQQV9eLVo5N469gkXqwM4rWqKJ7cNZQnd/rx&#10;47G/8fLOEby9eyJZF78n++LbLKvxYPOJIMouPMzei+9ztnGzEv7q2ioS6yHHv7xvBEzJ++IWnHRL&#10;3f6++6Olr/+3S15jHeC5HfTcavki/9Wik87TTDXnmhOouPg8h66+wLHrn3L46ldcbilWJp/a83Tf&#10;+/d+xt8r/fGnr9+WHkz9S2DqtyUbhFpcVx48ohG6xlUutklsRyPnW4WlaVVOKEo8rqwrL3Hg2m5S&#10;Tm7k1yMJLDiSwPe1y1hat474c8m8dOA9ogomElYwkqCCWAKLRuFfNArvojEKPHmXTCKwbBreRRPw&#10;L5mslk/xRAWoBqXG0mtVFH3XxzEwZSIeOY/hX/ASfgXvE1n0PSNLNzJlWzpP7Cnlyb2lPLyzkHHF&#10;OURtTWNUQSYPFZXx1I5tvLd7P/Nrqyi9cokTLQL7tNOMTlMln6mrwVYtqkFae1fbxAahlcPNZ1hx&#10;Mo3JJc8QXTiaybsmEFHiT0DhMDzyhzI4bzCDcgYxaHNf3NN64ZXRG68tvRi2sQdD1rnQ+wcbBi20&#10;IzyrF6GbnZToPGCpBqSEkfL8tpsy7hQndFcBTs/fpSJlbKb9BZuH/kr/j++n12v30vvV+xjwdmdc&#10;Zt3D+DRHntk/mFf292Z6kiWzcqx4eIsF0xNMeXiTOY+mmTE705TpG42YusEYn3c6YRP3F6yn3k3/&#10;r81w+9CEft9ZMyTelZ4L7HFb40avdb2w/8ERs7dMsP7cEreFDrgtcmBQWi8Cyj3om+hC/xQ3+ic6&#10;47tzKIG7h9DzVysGrLFVGX4iRvdMscMjyVZN9YlNwpBEW/zLe+GZ54r3zr4E7h7M6MpQQve6413c&#10;E+9Ntgz40UgxT+KMHppjS+xuJ8K2ORBWakdUsT2hOdZE5NgpX6mZlZ6KeZpdGaDWyG09GLO3DyP2&#10;9WZEeQ8m7e1N6AZbwtMcee7IeD488zwvnJhB7D5Pgnf34+UTU3myNoxJe3swbW8PHj8wiCf2Dear&#10;YzN4rSKWh8s9eXaXF3NrYvixxoelh4eSfmY0RWefprZ+GQ0cVZcLkgHY1NTUziS0s7a3v5luqdvf&#10;e3+09PX/dslr3BHodARUGjDvCKZkySSqtPMutxZw5NrnHLj0OIcb3uJow+ccv7aIa237aeGyklX8&#10;FqD9DqD6HWZUf/zp6/bSg6nb2gi/6Sro7ui4Oj7c/rm0wS63nuVC2xnKrhay6MgvrDm1jtL63eRe&#10;KePrQwt5e//n/Hh4EZmXM/nhyFwiM0IJTI8jNm8Kodmx+OeEE7g1As/cKLwLIvDYGsqQ7DA8iqIZ&#10;mh3H4PQY3PNG414wWS3fwofwzp+OT8EMgotnqc89t46n97JQ+q6JZEBiLEOSx+KR/RC+ec8Tmv86&#10;UYXzGFX8K9O3J/LkvmyePZDLjJ2pjCxez6iSVTy4fTOP7Exndnk6T5Rn8eGBnaypq2PftQYutrTd&#10;AFUas6B5V11rbeZ8SwPHm66wr+Es39dkMXLr+/hnz2T0tukM3z6BgJIAQkv98S3xxa8khGF5QQxK&#10;92BI/hCGZvZnYPZA+mzsQ5+1vRia0hfPrH4M+MmaALFDWGJO0BIT/L7tzoC3OuHx1QP0feM+tVwe&#10;vxOXx+4keJWxau1ZTv6LunV97m6cH7+L3s/di+9cQ2YUufD4jh48v8uVR7dYM22jKdOTzHgwyZyp&#10;G82YvM6IqeuMGLfCgNAvu2A38i+YRvyFHu8Z0/dXB+y/tsXpRyf6bhpA341D8SwOwq8sHMcfe2E/&#10;zxGH+Q64/OqI7VdW9N7opmwRBqb2om+yG33WuzAgyVlN9okQXSb7PNKcGbTOlsGrrRi81EKJ0Yeu&#10;sqT3QjN6/mjKoEQ7gvcMwHdXPwWqvIt7EVDSE/9NtvisNCciw5bhO5wJL3Jk5MFeRO9zJnK3EzHb&#10;HYguc1B5fgHxFsys9GbGAXdmHvBixM4+BOe4ElHmxph9A5lW4alYq3HFzkRm2vPckRhm1gTzUG0E&#10;wXv7MKbKn2dOjOWRWn9iC+wYlWfDpG0OvFwbwCMH+vPsoSAer/BmdoUnL1b68NwOVz6ocCL+9GiS&#10;Tj1I6cWPqWsppZ6zip1S4Fvb/bRhvtvfV7e8D//eRU0Hh319/T9fN4Xiv103Dx3dNLJm3dHMJRqo&#10;5GzzOqouv0jl5Sc41vgJNVc+4VzTZhrbTqgL4N9aI+gA1T8DpvSlr5ulB1O/OYnf9t65/WR/23PF&#10;skDaemdaTnC4aT9HWg6y+NjXjNzsRWiqF7F5kYwuHo1vRgzeadH4ZoUybtskxmwbQ1CuNwF5UYQU&#10;xOGZG0x4yQh8izSg4VkcwaDsQAak+zMkJ5KheSMVkPIonKJAkyyfvEfwy3+SgPyn1K1v/iwCC2cy&#10;bMtIBiXG0Gd5KIPiw3BPHo1v7kP45jxKcP7fiC76lOiiLxlbtoAZO9cyZecGRm1bSlTxfOKKfmVM&#10;yRLGlaxlXNEmHinL5oWyHcwpP0RK7TkqLjVyrrmVKy1wqa2FfVcuEl9zkHnbdvNBeTmz8tMZm7OM&#10;0QXfMqrofSWODygcg0dWEAHF4WoJUAwqHotHfgzDCiJxLw5naGEoAzMCGJzhT7+N/ei7zo0BP9sQ&#10;stEB319M8PvegGGfdmHYp53x/vYBZdQpAnMRobs9dw+9XrkXj2+6Yj/jr9hM+guDP+6C6+y78Pr4&#10;Aabl2PH8/j48f6AHs9KteTzTiifyrZgSb8zk9aaMX2PK5HUmjF5kQMS33fB8pzNWI/+K2ai7sXjR&#10;CLu5djh825seS9zpkxBAv01BhGx7kAGpofRcNQyrTxyx/86JHst74LLcDdelzgxJ76OBqQRXBuX2&#10;YUCqG0OzeuJR0hv37B4My3JV+imvLGeGrLFW+X0CrALK3PDJdWZIsgPe+a4MTLRXS8BX9N4hyvAz&#10;eLMdcaUuBKTaqmDkmP1uRG5zJHKnBqZCcmwIz7YlOMmKCfv68cqRsbx34hFmV0bzt2MzGL3XncAs&#10;F4bv6c2sKi+m7ndlgkz77XFm9C5nRh7oRfheN7UmHfJhYtVg4rY5EJ5iwdQKV5457MXEnc5MP9iL&#10;uEJ7xh9wY3rFMKZuc+bpHY78dDKO+UcimFcRROLxt6htLKNRONm2K4qdurEXyZ71d95bejClr5v1&#10;WyB1E0zJMSLRMmIlA43Nmr9dmwxItG6l9uon7D0/jaONb3Ok/j2O1//I1ZZdN7VTtxxLHcHU7wGm&#10;P7pfX//tpQdTf/TmuP0kL0usclq0yTX5VNp2F9suUng5j+9qvuDZ7VN488BDahIqNmcA4TkDiCr2&#10;wL/IA48CDzzy/QkuiWRY9jB88obhWzAM74JAhmX5MCzPh6FbvRm81Zcheb4MzvdnaHEggzID6J8c&#10;zLCtwzVWKmeKAlFeeQ/jm/cEvnmvEVDwJr4FLxBQ+Axe+bPwzH8Qr7xxDFgbqUCVfBxS9CgBBcJQ&#10;PUFgwUuEFr1KaNHbjC2bx+x9q5i2YzEjS+Yq5mpkyQ8KUA0vXM/44hylqZqVs4M3S/fxza5atpw6&#10;T/6lS+RePMfXB3bzaE4O0zfkMC01l1lZZcwq2M7TOwuYtn0VE7fNJVTAXt4Y/AtGq+VbMBLf/In4&#10;5D1I2LZZ+Jc8pEDisK2jGZASSe81w+i9wlUxU8EpjvguNMXzi64Mfr8THp/dz+D3NIPOPm/cQ4/n&#10;7sZ+5l9xePgOhnzWhd5v3IfJ8P/FwDfvx/uLrkwtcOCVyiG8dNCVR1LMmbXFgiczzJnwS1ceXGmg&#10;WKnhvxrh89b9uL9yH+5vdWbYB91xeu4BzGc9gMlLJpi+YofdV/3otSKAXmuCsZs7FLuv3em/OZag&#10;sjG4Lh5IzzUDcV3ak34p/eizoSd9EnvRP6MPbutcFaiK3BtM1N4gfLb1xyunJ9F7vIjZM0y103wL&#10;3VRmn3uqIwFlPdVyT3ei/1obFT3Tf6UVQzfaE7t/GKGlPZWL+shdvYgpcSFqmwQk2xNe4kBEkb0m&#10;QN+iTfMFJloTkevMU9XDefv4bF48PIO5597nhaMPEblrqGKoHqocwvSKHsolPTbdglGF1souQXL/&#10;Yvf2YGLlUHUrbcOoXFsmHnTjkWp34rJsGbvXmYh0c0btslfBy6N3ujJznzOv1Qzj3ZoAPq6O5vGy&#10;ofxy+HWqm/eoCUDlSSZyu/pG7W3XYSijtcPbUHu7/R20pAdT/9Wls2rRSo4UAU/ts8ft3nmtSlRx&#10;gNPXV3Lw4tMcvPyoAlQ1V99R7FQzdZrbv5zS248n7XtqgEobuLm9/mC/0Nd/fenB1B+9OTqAKM0m&#10;SnuORieLx472v5JrRUwvHUXUlsGMLRpCXFYfZTYZmd2DiKLe+GX2wjOrD0MLBjG0YCjuxV4MSB/M&#10;wIwh9N04QIGoganuDExzV/cNyvZmUJ4fA3N8GZgdzOCcIAamhykwNTR3AkPTJjJsy4O4J09i6OaH&#10;8Mh+Ga/cV/HJf16BKZnmCyl+hoiS2QQUTMYrd6wCLgKo3DNGMSx9AkMzJuKRNRPv3NmKqRpZ/Dkz&#10;dv3IlPIfCM37hLji7xWYCstbTFR+IuNKUpi2LZ+ppXnM2p7L42plMmtbhrp9bW8JH1VW8s7ug3yw&#10;4xDvlFfxxt4DPLerkEd2rGPK9nnEFr5GWOHj+OTMwCtrGpFFTxJT+grhJS8SVvYifkVPMzh9LH3X&#10;h/5/7P0FeFXX1v2PX+m9bdEE4jnuGncjCgR3qVDqpe4GLYXi7g4hwYJDILgT3CVAQohh9RZvkXz+&#10;z1onhwRK773v/f6e5//KXe1kH905Z5+99xp7zDHHlGDKPteEc0Ig0VN9SZziJQXnoX2fwPHBY9I/&#10;yvbR3wju+zjWdx5D89yfsX74dylIjxrZAEXHP9Es25vnDxp4ZZ+ej4vsvLtbRY+FjXl5pRddp9fn&#10;qayG9JjfiGZjG6Lv+Ge80v6ET/qf8Gn6J3Sv1EHf1xt1f38UA7U06qVEOcROaH4m5uwU1COjCVvf&#10;haaHXqfJvm6EbczAviyW4DUxWObZsC60YlvhJGJHKJbldhyrbTQ72Yy044kkHI4g4WAwsbsctDvV&#10;hM5nMkg6FkpUgY3kY8Ek7rKSWGAhZruJkEUqogVDtcNE3CYDCdtMZOyzkbbLQsvDDtqdDCbzoJmm&#10;u3SkbFSSuVsjBeipGxW02K8jfavodWjh6VNJvFLcnufPtOOt8hd44Wwn3il/lmeKkul4OliCojZb&#10;FXQ/pKbNOl86bA/kxXMh9CpP5NkiJ22PmmRlYKudGslCvVGeRJsCDc+ctZO+xodW+1WyIXPnM1ae&#10;OWPi9XMRvHs2kk9Kkul5NJjexU8zsvRTyu6dlSyuqFyVk5XwYKvWHdYeAlS5NDD/YPwHTP2fHzVg&#10;ymXa6TLurAZTElCJxtzfcL3qEOXXhlJ09U3Kbr5P+c0+nL8xkRtVx4BrrvP/fTBVY6LsitrDPVdU&#10;zxf/2f/+M2qN//NgqiaV8NCxUX2BIoGUfMJVKSIatwih+Q3ptvM9RVXHabknjKbbHGSsN9Fmt4Vm&#10;W0SjWRMZW/UkrtMTucZI5GY7kRuchGwJJ3RLNLH7MyQDlbAvk8htKYRtTKoGVUkyvRexM53InS2l&#10;ZipiazMit7Yhcmt7ojZ2rAZU3Yne1JPYra8RI1J9e96l6f73yDzwgYzm+3rR6sCbEkjFbutM5IZW&#10;MiLWtyckrx1By9oQsrwDcZt6kLz9HTofHMKzRyZJdqrV3omkFkylxd5ZtN43m2YF02i2a6wEWU0L&#10;xtBs51gZLXdNp3nBVDrsEVqrTXxedJyJpZcYe+r8fUD1+uGdvHxkFe12T6bpzq9J3/k5rfZ8xrOH&#10;B9Hx4Fdk7utN+t73JaMWuaEDIXnNcCwOxT5LR8jEACJGNyYl25fgvnUIH/CkBFPmt/6C49O/EfzF&#10;37G8IewP/oblzccI+ewJmoz3JHGUJ++VxNOzQM8nZ8P5/KyT7nMa83S2J88t8OSZHA+65TSk1fj6&#10;hL3zOJ5N/oSy41/R9Hgcn7aPoXilPgFf+BHQP0CyUr6fG1EMtqOfHEPYpnaYZiXT8cQHEtxGbGkn&#10;ga5jcSK68Q6Ms50YZ1sIHK7CtsiMbZWD4A0OInaFErc/jIhNDqK2OUg+GEKbUymEb3HQ7EQTuUw8&#10;EkL0HrtMBUZut+DMVRK9xShDAKywpWrC5ylJ3Gqh9YkIyVLFr1BK76mmO9QSTHUpttH2mJ5Wh/Qk&#10;rlLRtMBChxOxvHHuaZ4v6sArZ5+lR3EHepU+Ta+yrjxb0oI2p5zS4LP9Pg1dtgXSdUcgTec3pu/l&#10;lrx8NogWaxS03aqh3Q4NT58283Z5At3PGOl8TEvyYi9aFShpVaCiZ0mIZLV6nQuXzurCv+rj8va8&#10;XdKBd890Iee7yRz/7SiX7l7kWtXP3JGu6jXHn+wVWes4/J2c5T/jP+ORQ+w3N2RIYHUfTInL3ivc&#10;oYJvf51P0S/vcebK85Tf+ozSa1/x3a9LuV1V4XJFF0yXGyNJc2KXQ/+DF9q1wNTvJoz/jP/r4/8M&#10;mHqQFq712CPA1H2mV7qbi4avwo38Ktf5Wbp5H7i+nd03NrPh2jIWX5vChJ8+p9lOE813GcnYoXO1&#10;BlmvInmzq31IjPBTyjcTnGfBmR9M0NoIyToJjVDkjlSitiS6ljvTJLAS4EkCqB3N5UQtImJTO8I3&#10;tpVgSoAOCao2P0XUhueJ2voKibt6yfSeWApReszmpySQar7vBaI3tsQ+NxlrVhzWOU2wLYiXk3/o&#10;qnRit7cmbXc3uh//kmdPDCRzX38ZzfYOJXX3F9XxMXFbXiVmy6tE5D1H/PZexG5+hYi8V4jZ8D6J&#10;O/oRv3kYTbbNpM2uPN46foCPT57mjeMHePXQdl47tpWn9s+jxc4hNC8YRpcDo3n28Eja7PuatD2f&#10;kLT7beJ2PifBXvDqeBy5VoKmq4mZEUD0eC8ylvjL9F1wn8cxv/NXDK/9GcenjxH8xd8kuDL0/BO2&#10;1/5K3JB6dFqjoF95M57ZpuP908G8f9rMG3vVdJrakHd3+PPissZ0mtKApkPrygbIpp5/xzv9zzRK&#10;+zPqV+uhfMsDrxcb4vu5gsZvB+L1jgbjjEj8+5hcqb7F6VgXpMuKSeucZtXVkxmy0lIwVNbcKHST&#10;reimmzHOsWBdGYppsZXw/VGEbgvCudZO8pFoafIZvt5K4qFI7OvsROwOJv14E8IPhhK1L4jQzWYp&#10;Pm9yPFRW9glLhchVWuKEzmqTmeQdVjL2Wklao6bNAYN0Sxf+Um0OaiSoSt+iInWLlibbTLQrTOGV&#10;s9145nR7GR9VvslTZ9rwzNmOvFLRk7cv9iDzqI2Op8x02qWm/cYAnt6r4rkjot2Mg2eOG2m9XkmX&#10;/TpeLgmjZ5GZZnm+9Cwx0W6vig4HNbTeoeT18lg6H9XTdpPL4b6FYMYKDHQqjGTA5bfpV/EOvY4/&#10;xZuHelJwZTPf3xOsgUj9uaxC3P3S3A24Xa2Z/gOq/jP+2RAna5crnhv8uM/nLof977lRdYjSqwMo&#10;/LkHZTeFVcIQKq+P4+qdnVTxvaux9wNElBCz1672c4//MFP/GY8e/yfAlBtIPTL+AEy5gJegj8X1&#10;8zXp9rzr51X0P/kyz+yKo3NBlEzptdtnpfNJC5m79KRtUZO6SU2TNUrpYJ2yXUf8KjUJa3XEb7AQ&#10;s85K5MZggteEEbQqQWqhwtany0lYgKfoghYuJmpTa8lERW9vScKujsTt6kDU5tau2NZBWiCIiNna&#10;WTJNAlgJ9ilqbTsJokRqL2Z9a5J2dqTdodelTiliQwoR6+KI3JFAVEGUtCaI2hZOwo5IYjeFE709&#10;iTaHn6L90VfJPPgKibufvv83o7e2IGx1EkEr44jalEDoymiClkTIzx2S14LglW0JWdadyPznCV/+&#10;OjGrP6fJ5nG0KJhGm4J59xms5G0DJJjqenAMHQ4MouXez0jd/Q5Ju56Xf0f8jdD8IGKWmomeqSB6&#10;og8x4xuTMtcX26dPYPvgb9g++RvGt/+C5b2/Ynrjzxhf+TMhn/6diD6PEz+0Ps/vN/D6SStvnbDS&#10;/1wcnxw38EyuFy2H1aHj5Pq0m9qQFhM8SBnhQfzQRgT38cTwrgf6Pt6oPvHC541G+H7si3KIWQIo&#10;7bgQCabMs6MlmLLMTiJoRSbG6YmSKYzZ3VlqvSK2tCY4LxlnXjxB+dEEr4vANNdC0LpQwndFYV1s&#10;x77UQtTmIFIOhRO9zoZzmYnYfaGErLYQsslO1P5QCaZiBEN1NIyUE9HE7LHRrDCCtGNOknZbSN1h&#10;lgApaYuJlofttDkh9j8jIaMbkJ7vT7MtCmmP0Gy3npRtBjKPh5NxLJ73yl/j/Yq3+KDiHV4/9zzv&#10;VrzMRxff4rWKl3jv0ht0OZ1Ip1MhZG7RyF5+z58y0G6tP21W+/HMYT0vFNl45WwIb5fF0uOEnmcP&#10;qnnmhJZOe1V0PqSh7S6VFKYL/VWXQ3parlPQaqOSlHwlrU9aea20FR+Vd+eDs91pusJJ1z1N2fDL&#10;Sn6890110lw4rglj2FqO+vcvaqqj1uT1H2LgP+PB4TLtfBD4uNip21U/8RulXLo5i8IfX+HUL89R&#10;cesLSq/35Ztb2fzKaeCKq2GySDFL8V7N+lxzRW091YN/4z/jP0OM/4Cph8CU+6ARIdJ61+79yA1+&#10;5ruqcqaW9aH9EjudC0Jpt89Jy20mmq5T0VL0U1sdSMJCX1LWKUjKV8jWIMmb9cQvUxO/QkvcCoM0&#10;qQxf65RaKcfyCELWN7lfsReyLkOCk/D1LWW4gUzM1rY1oGZLG2J3tCN2TxcpRpegalsHCbaS9zxL&#10;7I6uEgSl7X3uvlaq6f6nSNzTXorcI7dHkrRbRJg0nRTgLnqRnrC5OvSDfDGOURCy0k70zggiNoQS&#10;ucxB+CIbsSsdhOWaCMkxEDrPSNhsHcFT1XIphOKGWQb0kyyYZzqxz0uQwvfQ3K5ErXyD6JUfErHk&#10;Q+JW9yZx41c03zWQNnv6kbT9Y1ldGLvlBeK2dyFqSxox68OIWm4lNltN3KxA2fg4dkwjkmY2JmRg&#10;Xcwf/g3b53/H+vHfsH74GLYPHsP5oajYq0tknyfovl7BS3v1vLbXQJ/iUPqeDZKi8zaj69J5Sj26&#10;TG9Iq8mexH/dAPu79dG+2RDNh14YBykwTTdhnGxDPdSAeqgV9Qgn3h/qUA11oJsYKn8bx9JErPOS&#10;CV7ZDP3EGJxL0yVjKMCVeCx8k0jdphO6IQ7nmnCCN0RiWWQndHsE+iwTNrE9t4YQvSWY+L3hRK21&#10;Ers7iMTDYbJJcuKRSCIOhxK+w07csUhanUl1WSMIfymhlzpso9keC+nbTaRuNpC2Vk3isgApDHcO&#10;rUfwsHqkrfWXab60rRpiV6hofiyMzBNN6Fn0NK+Vvkb3U534oPx1XirpxtPFHXi57Dneu/AqXc6k&#10;0PyIg+bb9XQ+YqT1RiWdd2ukFUKXfVq6HdDxTnkS3Y8b6L5fw2slZl4q0tHtoIrO+1V0PaDlzTIB&#10;2pJ5szRGslnttytJzwuQKcQXS9N4ozSTLseDabrCSKtNIXx47Gm2/bSGG/wiU+cihe5K/blMYatu&#10;i96W/wFT/xn/yng0yHHtJ8Kg8zJX7u6k9Fp/jv/wDMXXXuf8r/0pu9KXn35bLXv6CWZLACmBpVzi&#10;czeYcun4ahjS3/+d/4z/jP/zYMrdBsb9Ord6UVyliJP6r9Ji8xsuVp0m+/JXdNsuBOYWWu010faQ&#10;gdabXZOOWKatVZCcpyB+uUJ6BsWv1hK3XEPcIg1xy/VE5ZkJW2XDsToY2/IQHKuiCd4QT9DaWBx5&#10;iRJcCVAVnJ9JaH4rOUmHr2lH6IrWRK5pS0S+KwQTJRip0LWtCV7ZgrB1LaR2R6SchIg7anMn+Z6Q&#10;5U0JW5NBSH4CQXlBhK52SEYkIs9E+DwVodP8MA/0QPthHXQf1cM+tBHOoY0JH+9LxNQAQsf6Ez4x&#10;kKDhvjiH+RA9S0XYaF8ix/kSOtJLRshIbyxfesrnhamlc6aWsFwb1uxg7HMSCVveTTJWids+osmO&#10;TySIil3zKiHzOhO6oANR69sTnp9O8HwHcYstxC/Wk5ClICnLXwKpmJEexE/2JHp8Q4zvi/57f8X0&#10;7l+xfPIYMePqSa1U1IC6vHBIzwclkTy7RkmfoiD6l4Tw8QENXafUp8ukenSZUo8Ww+rQZGB9Wi3V&#10;kbw1nIg1SQQvj8f7HRXe76lQDXLi39uMZkSI1EcpBgRLUGWYGiFtEaxzYzHnxNxnqgQTJdgp8VtF&#10;bGtLUF6qZBztyyKwLHTK39i6JJiQzVEyvSv0ctF7IogtCKXl8TQyjkTz9Ok0muy0k7o/SFonBK0x&#10;E7bNTtg+JzEHg4g/5KDJMQepe8ykbNWTsklL6iYNycsVxM70JiHLm/BxDYma3ojQ0fWJmNyAjC0K&#10;Whw0Er1EQbvCOHqUdOLlkp68ePZFOpxsxctnn+ap0614taQdb5Z35L2KrjxXnErmfpvU+fUoiqLN&#10;Dg3t9+tou01F9yKbFKB32KeXgvQeRVZeKDLwfImBF0sNdN6voOsJA2+WNaH3ha70OpdMzzNWCbra&#10;blfQ46xNHisdj5p45riF7getvH66OR+c6sbYUx9TeuuYbKR8k5/kMSeEw24wJbMsElDVdvl0XwD9&#10;Z1L7Pz/uXwU/BLbdmYUq0RBL6Fy/5RZnuHwri8IfX+LET50ovfkuJVfepuLKMK7dOeRqfeQGT1XC&#10;tV+838VKiYo/WfUnR81+9/B88p/xf3f8LwRTtfMCtQ6y6isLF4CqHS4JrPugcQOpO9LN/ApHr24g&#10;u6IfA4qf4b0zmTx/KprMnXpplth0s5I2W1S0FS7UO7Vk5CtJyVORtklH3FIVyVtNJK7W3wdT0cuM&#10;hC41EppnlaXz9lVBONdH4lgTgX1FCM41sQTlJ7pSgOsyCFndXDIejkVNCV/dVgKk4GUZRKxtIYGU&#10;COfKZoSsaUHo+laErGspgZVIHQatTMa5Ih7H8mBCVtgIX24mZoWR2Dw9Mbkqwqf7Ejq+McbP66B7&#10;/3Gsn9fBObA+Qf3rEznSk7ARjQgf0ZiwUd4ED2mMc1AjbH09cPRuQNjAhsSMbETkUA9CvmqA5qW/&#10;E/x1Q8JHemH7ygPnaD9CZmiwZpsIWRFF5MbmLo3X2q5Ere9BxIquOLOaYp4Qi31GBGGrIolZ7iRu&#10;noGIkX6EDGpEwhQf4qrBVMSwBkSMaCDBlOndvxH89ZOY33uMsCF1MDz/F7psUvHhuSieWa+kxxoF&#10;X5eE89UZI6+t9qXJh4/RemQd2oypR9JXdYj52oMWW4J56vibtDr4MSl7u5Gwuy260ZGoB4XIZUAf&#10;C36fWtGND5Xb0rmiCZqxwahHWSWgsi2IxLkiFtvCKMkiClf6qJ2ZLiC8RoDiWMlK2ZYGY8iy4lwd&#10;RsjGKII2hJJ4KJkmh5rQ6ngrOp7IJHm7g8RtNhK3WglfoZfmnpa5KulFJbRScbssskdf2k4jTdap&#10;SV6rJnm1goTFokF0YxIX+GDt/SSWPk/IXnsi1ZeWH0DCUn/ZTDnzeBCvlz8jRecivdezqDMvFAlw&#10;1ZXni1vwcnFTXippTtvjIbJSUOj+2p1y0vaYmXYHdGRuVkktVetDRroUWmm710DPIicvlwTR5bCW&#10;bkfVdNijlACrx5lgPqhow7vlmbxXnkiP41qeOq3nqWIDLQvUshqwxToF3Q+aZC/AQed78dmp58i9&#10;PJlF58ez68cV/HjvAqKJkZjM7t6+IatoXezUo8HUfxiq//+OR+CYf2/8uyt4xAeo2TNceidpGMs1&#10;qviWK3e2UPLLlxz7sSOnfulG+a1POf3TO1y+uYhfOc9dCajuSMd+F7ASutlqMCWnlAc1VDW9Af8D&#10;qv73jn/tou1/PpiqdSC5DiGXzun+Tu8+pqrTBeKAEDeFtFAkFcRt0S9MvE6ctIUIUTjoXucKa76b&#10;w2sHMmibZyJ5bgBpq1R0ORNE830GKTIXehAxuSWsUJC8XkPcUgXJazRyQmqySk3TAjNpG/REzVUQ&#10;vVBF1BItYQu1UowevsRI9Ho7Yfk2GQJcOZbbXABrdZgrVohJO15O0MGr0rAtSpKslS03FduiNBzL&#10;krEvT8G5KskFwoRWZ00YwcsEeLISscxIpABxy3XELVbTZJmShNwA4nJ8iRjjSbAAT0PqY+9fl5BB&#10;9bB+/AQxUxrJ58yf1ZOAKmKCD/Z+DUlcpCJkeGPMbz9BcO+6hPaui/OjJ3F+XAfr+08S8mV9Qvo3&#10;wPxpXWwDGkrWK3hGIKE5akKydTgXWbAvCiVoUQxhSxMImhePbXI4pjEmQmdZSdkQQuoqC4kzFIQN&#10;88L+WX1C+zUg5Mu6xI1oQMzIBljffgzHe3/D8tZj6F/5i3ysda4fAyszeXG3nqfyAvmyOJQPDuv5&#10;6IieDlM8aD64Lu2neJLwRT2srz+J+ZPGmKc7iCt4lXdLJhGzvQsZ+7pjnRmH7wdG/D8zy1APD5cA&#10;yjQzCvUIC76fa/Hto0I5wopqtInAAVp0E82E5EcRui6aiK1xpB5qSfz+dJodbUWHwq60PN5OMo/O&#10;1TFE7UkmfEsCbY93lQ7wzQ42o2thV7qfbo1juZHgfDPRO+xErDIQu84oheaJm/Wyh1/iOg3JW7Sk&#10;bNHSdL+RlG1aWdwQM9+HiMke2Po9ie7Nx2RF3UtlkXQ8oid2emNic/xofzKMN8u70uNMS14vfZbn&#10;izvS7VQmr5R0pGthOt3PNOXtyqd5pjid5idDeKo4gYy9Lmd1Yfwp/KW6FZp54Ww0T52y02a7jm5H&#10;THx6oQ0d9+potl5Bh11aup+ySDD1QlEIz52x8FZFHJ0PqWlZEECbIyraFelpd8ZI8kp/Oh238EZJ&#10;Kl+cf45PK1/mi4rXaLXGSY/diaz/fh6/VH0rmy+52hU92HvG7UXlYhxcU2Ytm6AHLpNczNU/in9h&#10;1J6sHxX/h4dr27u5/X9tu//uNQ9vzz+K2n+09rL2emoZGohZwJVxEBo8N8skih3K+f7XBZz4vhtH&#10;f2hB0c1eFF57i6Kr/fju9jrZ/qiK69L0U7xT7Hp377nmCHcbLRkS4bv+oiyccIMo8XFqf+bqXffh&#10;cO9/Dz/+78WD29V9XPxr8e++7//b+P34g/2jejz88B/F78ej98c/HuK5Wiauf7zi/yNgSuz3tcCU&#10;eIUbTN0U6QTx1H3cdVcaHxy/uZvXD7ak3TobHQ7ZaXfY6PLw2RBIzEJfWa0XuyRQtgGJXa2Rk170&#10;SjWxi5QkrNSQsEJNyiZRnq6VTFDozAAi5yrvg6rEFTqpo4paopdaqog8i2yUK1grkQoMWm2XAEuk&#10;hxwrQ10po0XhMjVoXRKBdXEctqWC/YiUwEsInG2LLbJ3XOxKE7G5GmIWqaVmK1qYXub4kjDHV6aF&#10;Yid7EjfRU7I91i+elMyG4+u68n7yXB+iJnri+LoBYaMbETyqMZYv6xM8yENqmCKGexL8ZT2CP61D&#10;+Ff1ZO87x0dPEjG4ITGjPYkY5Ymtb11Mn9fFMbghxj710X3eENtIX+wTFARP1xE6x0r0wiAiloQS&#10;nm0jcraF8Ckaggb7kLxYS9ttFpJzAgj9uiG2958gYbwHSaMaYHz+L1h7PSZTe6KNTNu8AN4746TX&#10;fgPPrVfRa6+OPkVm6XD+1nYlzYfVI/rdx4n6qA7+Lf9CwNNP4swR27gZYfkv0uP0cJlm1I0Kw+dt&#10;PYG9rSi/tuP7gQH/L80E9LPIpWq4hcBBJrQTLKjHmFAM1qMcoZEh3NGdy52ErAuRQDa8IFZaXyQe&#10;TCPlcDPiDiRjzLFJoCu0VAJ0icrNlofa0/Z4Z6L3RWBfbiJ0g016T8VutkgglbzFSOxyJdGLFNLi&#10;ICzLh+hF/iTv0NFku5bo5SKNrCA6uzHBI+sTMbEhUVM8SJznLXv2iUq6Vjv0PF+cyBtlbel5Jp3n&#10;iprR7ZSwdYjnpbOtaV+YSMbRKJfX1REnHc4k0PZ0GKnbdTIydmglK9XlqImeRWF0P2XlmdMOup2w&#10;8OH51jxXHEHL7VopWhfPv1Pm0ksJEXrPEistN/nTfGcALY8qSVztTdpWV1PmDidMdD5ho9e5pvT9&#10;5mUpTs9YrqPDWnU/0LIAAP/0SURBVCtDTj/HxXun+aXqO1d7EJFur/ah+vVX14HuYphFtZXr5P8g&#10;mHKdB1zjH50k/8Xx8Nn54fg/PNybwAWkXNv9X9kkj9x0v3vgXx21J8aadQsQ5JoDRAuj29Xnf7HP&#10;/MiV2zs4+/OHHP2hDUd/bkfJrx9y6so7nLs+khtVRyRDdbvqmgsm3Z9Cble7qot13JaMqZuVEn/5&#10;kWCq+jvVvlvzsPtz13z1f39ZAwxqlo963R8t/933/b8v3fH78RB4eeiFj3r44eUfj9rnh38FTNWK&#10;P/7A/5vA1ENf2r2BHtribkNAEaKvnGjQK64sblZdl943P1V9z098y4k7+/jwdAfa7rTRbL2GtHwF&#10;LQqEn4+G2AW+smIvdoVSAinhXB22REX4Cg1xq3VErdQRlqsmYomWuPUm4jeaiJqvxDneh4hsBdEL&#10;lDKSVuskayTYo9ClekIW6wlbZiB8pZHg5UYci40ErzRjW2GRIQwgRZgWWjDlOjEvsWKab8A0U41t&#10;nh77fB2R89SEzw4kZq6IAGJn+xIxzYvoLC9ChjcgaFA9bF/WIWyoYJLqYP7o74SPa0Ds7EaEDK9P&#10;6KiGREwWtxti618fR//6OAc0JGJkI6LHNiZ+qreM6GEeRAwQbV0Ee1Sf2HGNpMYpcqQHYYMbEDLC&#10;A8fX9bH2rYf+3SexDfLEMbgxjiHeOEf6Ez5JSXSWjtBpOoInaIiZqibk68aSlYoZ7y01UxkLA0nN&#10;9qP9Bg0Z0xsT0bcuwR8/garLnwj+5AleOmrg1X06CaI65njRa4eS93Yp+Xi/ildX+xDx2l8I6/V3&#10;dB3/gvUTTwxfB6If68Q6Kw3tqFTMM1oQujwd7fAgVAPsqAc6MEyKJHhpCsqBIQT0NRM4wIp2nB3F&#10;YDPaSS5WSoKosTrZk08zQoni6wDC14fI5sfmhTZp2GlfFUbQpigi9icSuS+GqF2xhG+JIuNQhgRR&#10;afvTiN4TLav7IrcFEbHBRtRaM1FrTSRsMBCZpyFmqQtMxS5XEL04gLg8JclbdbJKNHGdmriVCqLm&#10;+hAxqzFhkzywDawrf+P4+b6yyfEHlW159kw0PYub0PNMMs+eTqH1kWC5FJFx0EnawSCeK2lLi8JY&#10;OhYlklnooNlBI0nr1LI6teVuYW+g5dmiUJnmE0Cq0yETrXfpJYgSLNNzRcF0P2biqZNmep6x8dq5&#10;UJqu8KXdjkAy1vvS7qiKplv9aLFPSftjetoc1NFih56nTgfR/XQILUXV67hGpEz05s2jkUyv+IRv&#10;q8q5xXVuVd2Qx6iLDXAZfMqJS6ZvXBdCjzy3PXy2/aN45Kh9sv1Hy/+N4+Fz6D+KPxgPb+M/2Nbi&#10;IRd3VHO96w7XW2oAwu/DdbHsXsf91T/wN6vB1D03mBL7zU2uc5bKm7M4+uMLHPwuhVNXulFy9VUK&#10;v3+eC9cncrPqGHf4jrv3rrkAk/xLbm2tS0dV++/IhdvCQ3y0R3zn2t/nkd9Jvva/uqz1N/6HLsXC&#10;/dD/03jU+v9Z/NH4V17ziPE/H0w9vFPKeHDU3iY1VxBV1Ve8Qu4q9FE3OHv7JAXX1jL3u9EMu/gB&#10;L51OosNeC6126GS6Izk/UIZI8cUuC5QTnOinFrNOJ4FU+BqDTNMELzfgXKjDuVgnb4sJUmiVgqf6&#10;EZkdSFR2ADFZfiQsVUmmKnyxRrJVkcu0xKzUEZ2ndwGsJVqC5mnleoIWaDHP0WKbo8UyT4tljhbH&#10;UiOWLBXOuWpC5ipxTvEjarY/waMaYR/YgJDxnkRO8iR8ogdhExrKdJDjqyex9X5Ctl6JntSQkKF1&#10;CRlRTzIboWMbyMlYgKnE+X6YP62D9Yt6kqESAEqwUiKiRjUicYo3ybN8iRKpwEENJagS7JQAVQJQ&#10;RYxoiKNfXcKGN8T0yZPYv6qP6eO6mD5whfXT+ti/9iRkqB+2r32IHh9A+Egfl05rsCeh/Rvg7FOP&#10;pEnedNlu4LnDZrpt1pA8zgPne4/TYaU/bxVbeGGrile2KWXD4vePaHlzSwDvbAvg+cWNSe79ONHv&#10;PYGi9V8xfuaNepDWpYsaGUtgHzt+H1nw/8SIbkQw2qFBRG1oKr24DBMiME6PJ7CfU2qnhGbKMCMa&#10;3eQgNOMtKIepCfhagX6aCd1YDfaldnTTdAQMUqAcrZbNjg3zTBL4WvMc2PKdkoFKP5xEkwMJdCvs&#10;witnehC3NUxW9kVsshG/P0S2eEnaYSV6nYHYjcLw1ZXei8z1l8C9ySbRDDkAx1QfQuf6EzHfn8gF&#10;fjgFkzjag4jZ3iQuCZAhQPQLZ+N4vTSNTiedPF/UhKcKo+Wy7SE7rffZ6VgYRftTKTxd3JLuZzNo&#10;fSqKjCMW2p12pbJbHzfLZsqt9+vpespG99NOuhw1036PQQIpoRNstkYhRelvlyXRfruap44YpJVC&#10;i+W+NM/3pflWf7qU6Oh0VkfHMzqabg6kzX4tqasDJeDrdMhIm41KWi/zpfs2DS8etNPrcBzrfplL&#10;5d1SaY57q0qYKroqrdzHsDhuH3lF+fAJ8x/FHw73emsv/yj+N45Hff9HLR+xTf+VqH6fuOkGU+6o&#10;AVQ1wMOVaRB/s/bSncx7BJgSL5F/qxpMCQ+z+6SCcDT7np/uFlB89WsOfdeSQ9+ncfqXbhRfeZHT&#10;P77Ohavj+a3qNHf5iXvV+56QftTe32rMnKvX67ZOcKelH9pPagOpR4Kpfzce3rb/k6LWT/Zvj4fX&#10;+V+NPxr/8DW1f4Oa8b8LTD1iA4ibInV3/6n7O7xgf8Uhe5ub/MLeKxsZdOYtXjiSSqvdQXQ66qDD&#10;cRut9hvkiV8wU6IMPWm1SlZTCZYgfpWKmDwN4UvV0lAxPF+PMUeNaakBxyoLllw95gU6CXqClugl&#10;UyXAU9gUX+LnB5KQG0jkfCWhi1RELVUTvEBJaHYgzuxAIoRIfJmGyMVq6XwtHjdN9icoS4F9jhLr&#10;tEAc81XYpvkRNMMP2+jGOEZ74hzUgOBh9SX75BxUhxCRAprcgOjpHgQNrYPl079j/+oJwkbUJ2hg&#10;HWJnNSIlz4/4+T7EzPUhdp4vhk/rEDTcQ6bqggc2IGp8I0KHNSR+hrcUp4cMaEDUmMZEDvWUDFLz&#10;pUoih3uie+XvOD6tQ/Q48Zr6hA+uT/DXdXH0cTFhQQPq4exfD0ffulg/exLL53WxfNYA80cNsH7c&#10;ANtnDaSQPeirBlg+qCt1UxFDPHG8V5eorxrw1FY9Lx800jUvkE9KQnn1iJ5ee9W8tlvNsyv96H3W&#10;wqubA3lupQ/dsz2Jfutv2F/4O9pnnsDv9UYYxkXiyG6BbmQTtCNDUPQ3ofhSj360Hf3oEEyTIlD0&#10;daIZGoZ+XBTKgQ6pnRKic9Vwp/SeCuirQjVUh2aMK8UnQJRprkk2OdZM0aMZp0Q1WStDO0WFcnQg&#10;6olKnAtNRG8LJnZTEMn7I+hyoo20m4jZaCfjcCTJRyJpdzJBginRm0+kjN2ASYRgp9J2GYheoSRs&#10;sYKoZSqa7DERv16DbaIX1lGeJG3USA1f3JIAmm/R0vG4lZfOJvBcURztj9lofdhO11ORpG82kLzO&#10;wFOnE3m5tD3tCxPoVpxOm1Nhch2thTbqpFmyr6326GQlXtcTZp46bZW2Ca22quV9AaZECrDTfp1s&#10;lvxisZ1Om1R0KVDTZbeKVuv9eaZET7vDKjLW+tJqn5I2+1S0KFCRsMBHWjq8di5SWii8VGyi2VI/&#10;Xi+O5fXTTXjqYBNmXBjLL/wkPajEkSqP5+rzl4uhcps0PnQOeHj5yBNizah92vivxAMr+K+O363k&#10;f+C4vzHc2/kRk/s/Ga6Xudifh6NmuCet2suaeBCc1LzHlZL7VaboRNc+gX9ED4vbXOU3yvjut6UU&#10;/vIhBZeT2P9tAkXXn5Omnie+7Un5T2O5dvugy38Koc9zaabui8trfUjX33drqarTig9ARDcIrPX5&#10;Hv6y/1Pjd+Oh4/GR8cfj4dXXxMO/8z9ez+/G71dY6zs8vN4/XnfNZ3HLiWpe+78HTP1uA7meE19c&#10;HAYuQOXKccvnRbPVX4Vd4DVOXt/DSwVpNF1ko9U2Gy1E9dQ6lWShmm9XS+8ocRWdlq8iZmGA1LLE&#10;rRVARyG9fMLmBUpAFZKrkpVY5hVGCaYMCw2Yl5mlJsYmUnjLdbK6L3xWABGTfYhfpJDMlkgRhi5U&#10;EpQTgG2qL/ZJPgTN8iN0bgDhCwLl+kOy/XFM8cE5OwD7DD+Mo7ywTfXBPq4x2o+fxPjpkzgH1kP/&#10;9t9l6i5yfH0ix9QjLsuDsFEi/VOHsNH1cPR7kqhpHsRnNSJ4SD0MHz9O5LRGRM7xwT7Cg5jFAVgH&#10;eWAd2JDI6aLsvrFM9QlQFTfdSzJU4cM8pIbK+G4dzO/XIWmaL81Xqomf6GKv4ic2xvbBE4QPbYDl&#10;vcdx9q1L+LAGhA+vT8jIBgQPrY+lz5NYPnlSitat79fB+Xk9CdCiRjfG+WUDbJ/WI3RoI8y9niSk&#10;d0OajPfB/MLfaTcvgN5no3lhh5rntyh5YVMgz28IJOLtv/PGPi1PLfOj0xxvXlwdSPgbfydxkCch&#10;X3rh844fjux02exZACoBpjQjjCj7GdEMsWCdGS0ZKv0YV1Wfz3smfD804/e5A3NWovSVEmk/3UQH&#10;wXmRaMeZJKDSTTVKDymhWdNM0klGSjieG2brMExWoh0TgHGaCsNIfwxD/QierSXjUASvFnchZI4O&#10;R7aWxB1O4nc4JMMoWMm0ow5s03wJyfaT7GfCGrWMiEWBBM0JIDJPTfxWI+nHHSTutRCxUiUBln2S&#10;t9RXtTtlk0Aqc6uOiPFedDxi4aWzyXQuDKLtMQcpa7R0OBlMp8IwuhU1oWdJc1L220jaZpBMWPpu&#10;PXFL/Amf6SUvJESq7/niMJ4546DFBpW0SZBeVNs00qDzuSI7LVcH8m5ZAs8f1dMuz5+2+f48fUhD&#10;+11KuhxV03JbIC12K3iqxEynQsH0KklfF8irZVG03qaUNgrx0xrxfHE0PU/F88rpVnTak8iw4s+5&#10;wo9cvn3ZdViLVJ+Yq+Sd2pPUH8T9c0HNcD/08Cnj34maG//F8e++77/TkN9BbOPqeHjbV8cjGUT3&#10;eGBj/jvbxP13HpzYXNOdy95GgCBRny3BVJVw279OFT9ws+oIZVdHse9CJnsuRHDw23gOfZPEoYvN&#10;2HeuHSWXh/HD9c3cuFsumyYLHdXtu1e4e/emK3Uo4r7JbHVj5EcCqQc/mxx/9L0ftfxn8fDr/9ny&#10;4Xj4+f/K8pHj9/vA7+OPx8MfzxWPAlP/eD2PHLU///3v717XP/nNHvosD+/X/wvA1EPjERtJsE81&#10;IXZ8l3ZK6KR+uHeREWfeJ3makfY7g2m2Xi8ZqPQtShKW+JC+QQiAFSQtDiA5X03sEqUEOFH5GkIX&#10;Kgif7UvUPD+pbwnJVRC8RINtgRrbQr0EUYKdsiw0yIotwU5Ja4IlahyjvIiY7U9ITgDB8wIIyQ2U&#10;6xPLkBx/nNN9cEzxlmEa5oltvJcMcd88shHGoR7YxzbCISwDvnwS02dPYBA96j57HM3LfyZyVF3i&#10;pzcgflZDwobXkWAqZppIvbnK6MPGNCB5qR9BIxoSNK4RSRu1RMxTEDZXQfCsQMIXqIhfqSMpV4H1&#10;47qEjfKUETXZC+fABjiHuOwTBJukfO7vOL9qSPpiJS3ytSRl+2H9uA5Bgxri6FtPpv1Eys/5ZR3s&#10;A4W5ZH25FExV1GgPwr6u5xKvj2tMyICG2HrXx/FlQyyfNyS4twf2D+sT+XUjYr9sSLc1WvqUJEid&#10;1Isblby4VUH7OV50WxUoe/G1yvKj/WIFTYY3QtP5MdTd/0746ECi1oQRsSYdW1Yqtpkp2GbHohtl&#10;QzvUch9MBfY24/OOUbJTwoqi+YGXZcsY59Jm0qZCpPuEHYI5x4l6hAHzHDO6yQbpKSXMOQOGaaWe&#10;TaT1bPk2tFOU6KYpJZB2LjHIKk7hNRaUoyV1VzAtjkTT9EgUyXtCaHsyWQKppofsROVrCRHM5SYt&#10;iZtdkX7QTOJmHQkb9cRtNpJ8wE7qESfpJ0PpWJxCxkk7MatUNNtrpMkaFRGzfQib3Jim6zW0PWCi&#10;3VELXU4FkbnDSKs9JgmsBJh64Vxz2hdGkbTFQKuTDsl+CfF5+naN1Ew1WRkoQ3hECc1Ucq6fBFRt&#10;dmtl02PBSglAJUw9k7O8eK80hmf3a8lc4sszR3W0L1DS6YCazG2BpOb50nS7gtR1/iSvDyB5pa+s&#10;QMxY6y+F86HjPeTx1OqIk5b7g2m+yclTu2NZeGkqP/PTfUFwzbH96BPew+PhE3ONJqfm3PrPxsPr&#10;uP/e3z3wT8Z/9fV/OP7NyeT/8/Hw5OaeaGq+4sPb+4GvXvut4kH38g+2z+/XUWs/qH5QYjuZfBAa&#10;KRfIEed++TohQr93E6quABVcv5lH5fefcKw8iUNlDg6UWikoNLL3ZBTHS57jzIV+XLq6glt3i7jH&#10;j9X9/1ytZlzrrbHWuf9F/hFD575/fz+uefqPlv9sPPz6f7Z8eDz8/H9l+f8Sv1tJrfHI19YetR58&#10;+LX/KB56a60n3PuRCLdh6792fnGP/31gSowHNpBrI92TZoDi+kRcpQja9zeu8jPfUMmo8o/IWGyW&#10;rFRavkamupLy/Ilf4kvSigBpfSDE3MI7Kna5RjabFam5iOVqIhcEEjnHTy4FyBLaKZGGk5qphTqs&#10;810hy9+XGwjKUkpAJYBKWHaAZJ8E2yBCgKjgLD+CpnrhmNAYx/hGsoLL2L8+lmENsY70wDbKE+OA&#10;+piHNJQ6maCxDQif2JCgAXUwvvc37F88juWjx4idVJ+osfWwf/F3wkfVJXxsPaJmehIzuzFRMxtL&#10;XVTykgDis13aLfGZhC4rdpNDunOnHIohYrmJlM1Wwib4EDqyMcHDPAkb05jgoR7ytrVfA2x9G2L/&#10;wpWiE+m58GGNiJ3oTdwUVwimKmaGN7a+9WSVn2NQQ4JHeGL9qj7WL1yMlUgBCo2Vs189ggZ74Bjs&#10;QdAILxwDGuH8wpOo0b44P2rA8zutfF6Swos79by2R8ub+zT0WONP91UBxA9sQPsVKslgKTs/RoO4&#10;P+GV/meUzz5J0BB/rKPV6MeZ0I8NxTg+HPPUSExTgjFODMI5L4qg3ETsc+Kw5zSRITy9ghZmYl/Q&#10;AufS1qhHRmGaleDqabgukSb7W2JfEo4zL0pWWppyQzDk2LEuD8U434x1tdUFpOdpidzpJG67negN&#10;FmJXmQibqyVxjZmme4NpdyKZdsfjiViqJ1QA2LV6LJN8JOso0nxhSxTEr1eTusdE3Ba9LHZI2mUm&#10;aY+VxF1WUk9E0OZMPGknnCTvNEhTz/ilgcTN9yN+oT9NN2pIWaGk+TYd3c+E0e1UqNRQCVDVqzST&#10;9idDyTxopek+Mx1Ph0gw1WSjRrZFSl6nJCrLW3paCd2g0E0JNkqk+UQLm/YH9XQ/bpLNjwWYEuzU&#10;a8LU85Ce7of1dN2lofthVwPl5psDZTpZpPjStiqIWehFwgpf2h/R0GxjIDE5XgSN8yRspo90dxfd&#10;Bdpst9BupYV3DjVjww8LpYWuSyUjRnVK5V842T18QnXrcmquLP/50vXeB5dyPLzyfzb+q6//w+E+&#10;t/1/MX7/ff/1ZU3UvmKv0T49GL/76uKGePvD2+UfbJsHn6r1Gdzvc+MZWajgSvUJewSXRYJglG7B&#10;7Z/h7rdw4zQXD7/NwU1mNq1Usb/AwMJ5AUyZ5M/xI4kUV7xC0eXeVPw0jR9ubuLG3RLZnuYOV++D&#10;NNe3rd4mtT7DI7/Hw88/4ms/Kv5oPPy6fzX+397/IFj+fTz6eHk4HvkB/uHDtfY7+aDr/h+t/59F&#10;9Ztr/RbihhtM/TE79UfjfyyYcgvJ5baoztxJyCT8QISwXFRuuPfxaiPO30TDYlnNcY2jNw6y+qfF&#10;LLuSRd/yV2hZ4CB5hY70dVqpixITUcKKQCKzfWVFVaQAO1mBcsILzlHiyFZJwXj4LH9i5gdIsCVe&#10;IzVQOQqCsxUEzVdjX6CRAnJRqRe+WEtErprIhRoSNwoXcqUEU5FLFQTN8CVstitEKxoJlMZ5EjGz&#10;Maa+dbENa4B1aH1MfetgG1wPx8gGWAbUxdjnCZzD6uH8+klsXzwujSwjR9YlYZaHNLcMH1mX+NmN&#10;ZMVeyNiGpOQFSoGy8MwSE2qzzUbJAmQejpWtZKJ2NaFL4Ys8V/wmSQeakbA/iqSCYKKylUTN9Jce&#10;UsI2wTnMA9tX9Qkb1oigrwWgqi/TfoY3nsT6UV0JqJpk+5OxVEmz1Rr5upDBniTMCcQ5qjGGz+tj&#10;/Kwe4eM9CR7VUGqpJLia0JjQsV4EDW9MyBhfoqcocQ7wptUaMxO/fZe3ToXx0g4d754y0nO9P50W&#10;eJE4oC767n+h5bxArG/WpW70n2iU9ld82j9OYI86WPp4o+/tKwGVaYJBpvYM48IwTYnEnh1BzJZU&#10;HPMTseXEY8tOImR5K+zz22HJaiWBlHFqKooBoRJMuRkq0Ucxak9TbAujsS2PxJQbiSHHiWlJCNqZ&#10;RswrzIRudRC0yixtDwSQEpWaUcIOI89A9EIt9jF+0hojcaONiCWiqlMntXN6sU1z/KUWKna1WjJU&#10;CdsNJO0ySSAlGKnoreb7xp6xO8zEbjWStFUntXxRuf7yN05dqyRqrp9svp28UklSnooup6PoeTZV&#10;9vV7viRNLlscstH+VBgZuww0PWCSflaimq/5IZPUYDXdqSdjs5rOp52yqXLHk2ZabFXJEKyUYKee&#10;OmbklbOhPLVHJ+Otkki67tPJzgCtd6ppsUMtrUWENUK7I1oSV/mRuMybjkc0pCz3IXKaJ6Yv60i9&#10;V5MlgbTda6TDVh0d8rX02OFg0Knn2X11I9ekB5BwSK+5cpQVV8ItvfosWfu2KGGvOWcIzYsr7eNi&#10;FFzWCzUnzUcv5YQs+rbJRrq1T7L/etwvfLn/YcTDte4/YtQ2hKz5uw/Hvz7unzMfMJesTk/VWj74&#10;/d2PP3y/Zhu4K93cQMotq3A96rawcMWD26QmTeYWeLurNcW4fdtli+EuPBDj/s3qFi/3mxO7N5GY&#10;Z13JB2llIIyXhUbqV37mLj/DvatUXb0M177jTukBruycxt5+TuZ9EkjBBD3l+S3YP9dKn9c8OLgh&#10;iLKK7py58BQHKp/i8MV3OPbNeAp/XCH7td6o+plb0rvKlU50fS+Xnk/uh+JudZWfmyl7+Per0f25&#10;fu8Hv+ujDUEf3JfEOmrvx48K9zZ/+HHXe13L6n2heun62w/+zvff88B+8vvn3Y+595ua/af2Oqv/&#10;tvixJPIVc/bDx2LN56v9d13pVPE+9/5Tc1z+/nj+/Wd8YFuJr+tG+eJ58RnubxNRuFAtDao+fu6f&#10;V+6vryb+R4Kp2juUOB+Jc6ewOXB/T/Hzye/vusPdW67KPVFmXX67iEmlg3jn0FN02B1DmwNhtDkQ&#10;RPNtFlI3GqU4VziYi4lHpvVWa6Q+RTAGAkg5Ziuxz9NgmaUkdKnOBZym+8kIywkkeFYAQdP9JeAS&#10;YnHH9AAZYbkamTqLXuYCVMISQYAz53RfCaZCpnoROstbVmeJqqzgcR6Ejm9I2AQPqWtyDKuHbXBd&#10;DJ8+IX2F7IPqYPzscXnf+MnjmD97XIrNw4bVJWJkPZLmNaZJrhdpq/1IEgxbngB7PpJlE+1uxNW/&#10;SKc8eyqNzseSaXU0U7ItGfufIX5PD1L2vkz3wvdJO9iZjoUdaXU0npjFWoJGemPq2wDjJ/UIm+DS&#10;VAX3q4+9dz0cX9TD9mEdKRwXgEpU5cVO8aX5ai3pK3U0WagiY42B6GkBEigJwCQ8sKzCj0oYgY7y&#10;kCHAWvAwAah8CR4VSNQMLVk/DmbKdx/xzDYD75y28tLWQJ5e7kPGiHqEv/84qrZ/kqX1plfr0DD+&#10;T3i1/hs+nZ8gsGddNK83RNWrIbpPfTAMVKIeokMzxCkr+IT4XDBUujFhMgQrFbmhA0Er2kog5VjU&#10;Et24JCyzk2VTZ+F4HrSiqQRUzpUpmLNjseTG4MhPIawgDfuqSMxLQ7GvDyV8ZxDOfIurAGGBlojV&#10;JtnwOnS+huApAYTnqOQ2dU70l/tD5iEH0UvUUj8ntHQCUAk9VOwaoccLlIApsUA4oluI3myWzFTM&#10;dhMhS1RErVZLMXr0kkBpmdBsu1a2NhJgKDFfReyCQGkoKzzQOp+KlCFMZVsdtdPqkFVG5kEzLY5Z&#10;iF+lIG2njqb7DLLYIm2zVoIcwVClbXA5ogvxeJu9Wgmkuh0z8kKRU5p1vlYUxDMHDLRfp+TZQjOd&#10;92jJWOov3c9FylyYdqasCaDpdiVN8nwlmGq+wZ+4mZ6EjWuIY0h96YXWZI433Qq0vH8unlbzFDy7&#10;PZjPjnXn4JUdXL13pZYRY/VkJI/1KqmDdIOp+6BKFpy4J5yak59sGfK7Saj6JHz/5P77k+b91zxw&#10;kv5H4Z6c3BPgvwamHpw4a3/G2vFfG7+fkB/+rA/Hw2Cq9tIFkNxQqfb51wWRBJASj4nXiuEGB79W&#10;g1y3vcWDSxFSNC5c8KvBlNtrTAz37Zs3b8q/c/PuNe7cuSbX99tvAjT9yk2ucuTKdtZ+k0PBL8s5&#10;fC2fE7/kUX4ph4vHpnNx4wS+WT2cyuyXKJ3citKZmZyeHk3F0q7smWBn0uf+HC8Io6isKQfLYtlZ&#10;3oR159JYUdSJxUWvsvO7GZTe2sdPVRf48U45d7gmHQp/u/dLdUskV/pPfD6xDcQndul23WlHN1P2&#10;MDip3q7VwP9hoFSzL7i2p/v9D4f79QJo/B781Lzn9793ze/+YNQ8VhvU1AYv/2g/efB7Ve/3925z&#10;7061/ux33/vhY6P6uz6wPR71OR/+vA8uJUC6D3xrzhsugFR9Wz5XM9zbXP7tu79RJZjNe24AV/Pd&#10;/seDKRHiZxQHn6jU+LXqHr/dqeKOAJjVQFO2AuAuv1T9QFbpUDpviKTd1mCSVxhost4gG8em77ZK&#10;MJW2xSSNNuOWqqXppQBLQssSus6EI8+Vqgtdb5U+UNHbnZJpEKxCcI6KkDlqggR4muRPaI5SOoBL&#10;F/CZAfJ+1AKVNO4Uy4g5Cvk3hG4qfI4/Mdm+LhZstnC1FkxSQ+Jne0m7At07f8PWv46sxgseUZfo&#10;mR5Yvnwcy5dPEDK+IcHC9mBgXax968j3JC/2JXWFP00W+cq2IqnrlbQ6YpbtSKKy/YmeH0jyJiOp&#10;G0ykbw/i5dMd+LDsQ1448wHxBT1oe6g3PU+Okg7h3U58RssjL9LyaHtSDkQSNkeD+tOGBLz2JI7h&#10;jSTwsX9ZF8fn9WSVnwjnV/WxvPekFJY7Pq1P7EQfmuQo6LDXTuYmCxmrjDTbZCN1lQH7GG9swxth&#10;6VtftrOxfV5XAjNhm+Ac7Y9jtILPSl9h228r6XUynqe3ubylnl7tQ7ushsT3fhzbc38hsNWfSBji&#10;gePdOvi3e4zApx7H76knUfZqgOINDwLfaYTyw8ao+gZgnGKUzYxFNZ9yoFmGAFLGyZGSeUo58Kxs&#10;IC36HVpyUrAvSCd8Y1vZvid8YysZofmZmGbHEpyfRujGVIxZEUQfaE6TIy2w54cTUhBFREEw4Tuc&#10;0t08Yr1FtoqJXGOUIDskSyH3DWGFIcC16JWYvtMiWxCFzFeQtNtC8k6jBPOick+klKPX6GRlZ+bJ&#10;COK3m6WFQtR6/X3Nnaj0EwLyBOGBtixQpuuEH5WoBBS9ItN2GaWJq0hXC3ZKAKkOx+20L3TSdIeB&#10;jAI9iWtVEkQJhkpYMaRt18l9J32bTraxySzQSUF6yuoA2lYbcAqmSlT3CVG6qOrrvFcnbRLEsucZ&#10;p0wNCguE5puUtNqnpfkuNa0Pu0TorXYrSV7sRcp8T2mlkDC7MfrXHyNtoa9scJ0yozEvnw4jc6GG&#10;L4t7MvTUR9IL7hc5ad3m9u2rD54ca58khcDqzl3X0l2yXvv2766G3SfRWidT92tF3G9tU40a5An4&#10;j07otT/PHz1e6+88YvxjEOWOf308fN6U585qI+OHwZ7rOffn+z1zUft5ecFea+5z33f9DfeDvw/Z&#10;yPr+56hhZVyPuX5TyVZVs1sCXLmrqGSWoUpkGa5zS/53UwKoq/e+4diVrSw8P5buW2NInqYlc7GR&#10;p3YE8+nhJOad6kFheV8qD/Tn7JJnKMrN4OziZE7mhLJ5lJEd423MGaRldD8/TpyK4XB5IrsuxLKh&#10;MoxFZy0sKkllwbl2zCxqx+LyN9hwaRgbzw/j1JVVfHPnBFerKrnNz9ys+oFbVb9Iyx0hKpGf7p6o&#10;IhQA0NXM2512dAMrV4jHazEtbtAjWZxqRkZM5HJicwEld7jf6wZQrveJCwpXSCBw97dq9qV6Rxag&#10;tnbU3t8lrqgGF/I3c2V8frd0P//wUv7dWr+5uNipbl5+/9CTDKPrt3eD5tr7lfuQdR+291cl9gj3&#10;Pltr/bWP1Ud9bjfjVnNsuY5PuQ9Wr9PtfO8Gwi6g79bJCbtv8cHdUXNM/y8AUy5UK77wrapfZQls&#10;7W0qtoYAWCI9UHm3hK9OvkB6toFWW8w022mi6QEz8Ru0NFmrk+Ly5A1G4ueriF+qlSxS8EKNDNM8&#10;Daa5apcGKleHebZGAio3qApbIxzMjTKdFzTbBaycM5U4pwqmKgDbOF/sE/2wjvGVYMs+3k8CK2Hc&#10;KarnQid7EzWtOmY0JmxMQ2JnNJKVb+bejxM+oQERE10WB/FzGklgFST8oWY2InqBr2SyImd7kbjQ&#10;j+TlATiGNiR4tKesBguZ6UPCGlF9qMQx0UemkhLWGUndZiNjbxgtDsbzftn7DL44jqk/rOKLinm8&#10;dGoyH52by6flOXxSPp43z/blg/JP6VHUnYStDuwTAjH290T/QR1pcSCd0fvVl2AqbHBDaZUgrBPs&#10;H9Uj+IsG6F59AudXHmQs1pK5xkz3IxGkrzVL/VBotkLaRURO8sb09hOS1Qof44fp88Zk7otm068r&#10;mPhtb145HiqtEV4oUPHMej9Shz5J5Pt/I/j1vxH8zhO0mONP2jQ/Qr9qhOm9Bvh0fQL1Wx4EvtaQ&#10;gDc98e3lSeMXGuL3iR+eL3vj8YIXfh9r8e+tR/m1WQIs4S8lAJW7L6JzaTra0ZGyok88FlPQXvY/&#10;DF3bgqC85himRWHJTSRsSxr6GU7MuWGEFcQRvC1MFh5IQLXFIfVzIYu0EkgJ1tI5xV8yleJ3yCiw&#10;Er/C1RT7qaJkmmwSTYrVUh/lNoRN3mcl7Yid2I1GWp+KkZo9AbpEZZ+o8hOVfIKVEgBKsJtudslt&#10;9Bm/Sk2TTTrJSEpW8piD3pd60PGkXdomtD9mlc27BWjKPGIifY9B2iQIl3+R/hNarMQ8Bc136GSl&#10;a9omFbFzvMncqZHR8aCBpwvNkqXqWKDhmZMmWuYH0n6Hlt4X2pKxMlBG040qEhb6yhAMVcudomGz&#10;B5Gj6pA4syGJMzxImiMuCPxInOWF+YPHab40kLbrdfQ8HMYbh1oxpXyUFKRflS7VYoIVWqrr3OOG&#10;PNlJxsk94dxHP66QJ3PZQLk20Pk9wLkPFh6YDGqF+7GHmIEakFP7xbXBz4OPP3gu+308+N5HxT8f&#10;D6/zgfWL/6s1Rg8POZnVmuhqPtODQ1ys3hXabnfGpta2uj9xiglRTpQPvtcNvGrA1B0Jmm4Ls1Zu&#10;cu3uz3J5G3H/qmyG/fO9byi8uotVF7KYVDmJKZVTmHspm3nnp7Plp6UsvDic94+1oMVCPe0KzDTN&#10;05A4y48uG4z0PhjKjMNJbD7SjAO7Ytmy0sqahQZmjFLw8dsefPC2J2+80ZDsZToOX+jC9guJ5J8P&#10;YWm5iUWVocwrjWJ2WQLZ5S1YUNmJrOKWzC3pxPKy59hw8VMO/DiWk79kUXgll7PX8zlzfS3nbhVQ&#10;9ut+Lt45yc9V5VypusCVe2VcrTrPr3wvfa9u8wN3ZKPvn7nDL9zmJxni9l1pzyB6C7rintRriaVg&#10;w1z7vQhx2xU374do8iyPCWEvUnVdhvTOug8Maval2vvxw/GvPP+oddU85tohaqfO5P6AyzhbhAAv&#10;EsBU72O1QZQEVfcZPtEOTkh63PuMe9+sAUm/Z8zcn6smhMOkOH8IcyQXwBWVniJlK5ZudbUApm7N&#10;Xc05BpGWviuKEWq+8/9IMOUe9zec+OFE2wn5A7rOceJ8ee2euCa4w/f3vudnfuAyZSz+ZTKd9zlp&#10;sUEn0xeip560OFiilK1ghHWBYKRE2kUwTmISdORq0c5Wo8tRY19ikE7jIQt0hObqCZqrIzLfSsgi&#10;A8EL9HIZtthA3EYbiRusxK8xS9FxjNDEzNeQuMZE7FI98XkG2U6m3bFwQib7yhBaIWGZED3DW2qJ&#10;BEMl7A5Emi9oWH0JqGLnNCZymgeh4xoQPtWTiGxvQue4dFYJq5UyjScmPWHhIEwf4zbpZaoobpOB&#10;6LV6YldppSN786PBtDoaTfrBcNIPxpN6MJU+lYMY/s1sBlyYT//KXD4rW8BXlUskuHq7ZBzvlg7i&#10;1ZL3aXGsNWFbwlB+1gjtu/VQvfw4ji8bSDNOkeoLGdRQRvDXDQgf5CGF6daP6mF6vx7WTxviHOBF&#10;+x022h4MIXyRkeR9IbQ56KDjPptslqx7ow6R09RETNUy7YdR5P48no/OpPHGSSe9DuvpuSWAVlke&#10;JPR/gsiPnsDa8zECW/6ZwDZ/IaDdX9G+VAfD2/VRvFwPv5fr49HlCep2eJKGLzfE4zUPfD4KwOsd&#10;Pxm+HykI+FJN47cD8flIhc8nelRDHVjmxGBbEC/7H2rHh+FY0gT74iSZ2hNslHN5U9lkWtwO29CU&#10;jMMdidydQuLBTAmmQnaGE73TxUwF5Zkkoxm52oh1op9MFwsfMcF6xqzUytSwALjitxH3EzcapZO+&#10;aCsjlgJcCTAl/KcSdpmJWqcjKFdB5BqdBFOCkRKVfNLcs5qRilkaIPv3CYAl2CmRAhQhAFXKNgOJ&#10;K1wNuYVDuqjua3PALAFVi8Nm0rbq5PqStumlMF2k/5pu1srKQNHwWGixXi5PInqON822qElbq5DV&#10;fR2PGeheZKPzflHFp5ENwDvu1iP69XU7aZVgKn1FAM02KCVzKnRUifO9iJ3SgNQFnsSOryurUDsc&#10;1EiwFTfHR7Y3ipvSmFarVHTcYqbrzjBeO9yebdfWUXbnLN/cPcsvVRe4yrf8yi8SVInOmuIk6day&#10;uFiA6iv26jSBCKHTcT3nEhLXnGjd6au78oTvBgEP4Ag3UJDvc1V2iXhwPe6Ttluj5Z4Kqk/s1Sf/&#10;fxS1X//oqA3O/lE8/L5qIFfrot59233f3UrFhY3cW6UmDXf/yr02mXEfHD0E4uR6xPR1jxtVt7he&#10;ded+FkGcq2/e/Y3r925y/d416St25d53nLq2j/yLOTJVt/uXZRy6vpbi27vZfW0J7+yKp/OaMJqs&#10;DiFxVyyRKyPJ3JnE8/vSGVj6Im+eiCF1ph8ddrn2xZRFfnTYqqVrvoZnc5X0WqBm4FojQ9fqGLfZ&#10;wNhNJmYccDIs30jfRWryz7dn39WPWH4xmQUXo5hcomFmuZVpZTYmlhiYWupkVkUUM8tCmX8hndwL&#10;GSwsT2ZpRTqLyzNZWNaM3NKWLKvozorKnuRdeI31lz9h6/dfs/m7AWz79it2fjOYA99PkLHvu4ns&#10;/34SR36ayakriym6tpIz15ZTfiOfipvruHhrK5d+3Sbj8q87+Oa3PXx7+yDf3T7BN3cK+fFOkYyf&#10;7hbz891z9+OnOyX8cq+S6/cucqPqEjeqvpFx/d63XLt3+X6I+zeqvpOMmtCX/VZLayZu18S1++HS&#10;o/18P+5whbsIDZlgi11gTwj1RbiZN3F83pFAT5STiHW4QLPbwkKAGvG8ANNC8+ba11x7neuZm9yo&#10;usENyUaKMjIBtEUIIkWwgCI/5XpMNEwX5wH3570tzw01n/8WP3Od77jGZa7zA9flBdr3Mq5UfSNT&#10;uFfulXPlXiU/3znHrXvfVH8PAc7cowY4/o8GU65RW9Tmuvr59d5NyVLd4CY/V/1AyZ2T7Li+lqmX&#10;v+bD4vZ02G2VpobpG9USdAhbA+EXlbhKTD6uSU2Iy4Xvj22uWgIq/XyX83jwChO2eaJhsYGgbA0h&#10;ucLt3CRD9NULWW6RgEr02Quapyd0sZHQpUb5OgHARPNh0eRYVMoJMBa32kzccj3xi7WETg/AOdYb&#10;S98GsqotYrIXlv71cA5tgH2o0EnVI3ahj0zriSo+wUg5pjbGOc1LMhDC3FH4RIVM93X5V4mKw1Va&#10;ItbqyDgeQsJ+B02PhZCy107zY+G0OBopgWDQXANh28Jodrg1r5f0ZcqPyxl6eZEEU0MvrOO94gW8&#10;ezab14vH8lbJIJ4v+oSeRe/iXOXENtoPw8cNUL9ZB+tXHrIpsgRVXwkDzgaEj/CUPfaEGWfI1x7Y&#10;PmuI6f36hPT1JHW1iYQ1NtJ3hdLteBwd9zmIneiPc6DQdjl4/nhb1t5YxBclT/HafisvbFHz6k4l&#10;XYS7+fC6xH5VB0evv6Ns+xe8m/0Zn9Z/xb/7E+g+8HDFex54dnycxs/WxePFBni/7+8CUJ8GEvBV&#10;gCu+CEA92ID3+0r8v1Th30dJ4AANpiyHtEAwznJizonAPDdC6qMEeApZlyFZqaiCDkRubyEjfEsK&#10;EdsTSTmYTujWCJwrbYStt0tLBAGkRM8956xAbJP8CZ7p7wJTWQHYRntJtlBYUgggJVzsBbgS1Z4p&#10;m01ELlKRvN1M2l4bCdtMxGwy4JgT6Ppdl6tcYGqlSgKlMNHAer6/BFNChO5iqFSy/YzwRRPaq7Sd&#10;RqmZE4J0Ee32CzPOCNrsNkpAJVLB8SuUEkgJ8XvqDoN8jwBf4vVtC62ywfcblU3J3KOVKT4BpkQ/&#10;wE5HDbTarpbR+aCOTvu0dD2gp912DR32GWRkCsZsqT+Z+YG02KyULFT8DA8Sp9YnblJdErM9ZOWp&#10;sE0QKe6oSR6kL/AheaaXdMJPz1LQaZ2d9092YHJlHxZX9mPz95PY88scTlxbTtHNbZT9uocLt4/z&#10;3R0BtC5xvep7eeIUk4GYHG5VCSNQ18QgTrDipOu+kq9Jt4hpX17/3gdhDwAYCaxcV721r/AfBlIP&#10;A7SHgc2DwOlBAOIavwdBD8bDoOkfxcPvfRA81QZTbvBTG5A+KlzdI8TVvRRZyOnONRlW+zJViQn3&#10;pgS4N6snT6FoEv1PBbsopkVx75pI0fEzP1Z9y8V751h5eRbv7O1AiylWnt8cRbf8UHpsCWFAcXfm&#10;fNefd44n8urReLodbUKHYxm0OtSUgRf68EZxd94sEk24rbTbpCFlvg9tt6noetQgU89tVyvouFrJ&#10;s3lKuuT40WuLnldWq3lns5F+J8Pk8t2NWvrsNTDklJEx56xMPB/BiFI9AwtVDDmuYmypgXFlBsaf&#10;0zKpTM/4Eg0zyk1MLzMxs1RHVpmV2WUOcsrDySmPIKssgqzSaLLOJTLrXBNmliSTU5JGTkkzFpV1&#10;ZElFNxaVdWH+uTbMO9uW3NJOLCnvweqKF1he+jR55c+RX/kqa86/Vh2vs/HCW6y/8AHrL37Opstf&#10;svWbAWz7ZpCM7d8OY8d3w+Wy4NuR7P5uDHt/mMD+H6Zy8McZHPpp5v048mMWh3/K4uhPORz9ZQGF&#10;VxZSeG2ZC8xdX03RtTxOX8+7vzxzbTWnBeN2bTVnrq2Q7NvZ66spu76aczfWUXljPaU3N3Lh1mYq&#10;ft3KhZvbKL+1jYu3dlH5624u3tpN5a97uXRrLxW39lB+a6eMspsFnL+5k4u39nP55l5+uLmf7349&#10;wg+/neLb305y+ddjXPjtBBdvn+TC7RNU/Hac8l8PUf7rQbkeEeK4L725g5KbO+Wy+MYWym5uo+jG&#10;Joqvr5Us4emrqzh5dSWnrq7kxNUlHPk5i4M/z+Tgz9kc+HkOe3+axd4fp7P3x8lym+3+bgS7Lg9j&#10;94VhnLuSJ4GoOE+IwgfXIfq/CUxV595dJ7dqKlki3F+5yk8U/JLP16deoeP2SDruDqHtPjuZ4qS8&#10;xlWlFDk/QNoayD5oK9WE5yqIEK1hVmhw5qqkZ5R1scvewDRXtHbRSzAVIdI282rYKQGcgpdaCFpi&#10;lg2HHcttWHPNmBdYpQeRJddC0GIrlpl6gpZacS6yELrYTEi20MwYCJmlkXok0QBZaqqyAgmZ6I1l&#10;SEPJNgnGwT7Gk+AsbyyjPbFNaETkkgBss7xx5PgStVpF9Fq1bDViHNkIR04AkesNRKzTY5oZQMI+&#10;O9G77LQ8GUvrwgRS9jnpeCqdpMMROJcaCcu3Eb49nKhdGXxeOZox3+Yy+ttVvF00j36V+Xx8bjEv&#10;Fk7i/ZJJvHtuJL2K+9PhxIuErnbIz24Y4C2r04QGSvl2HVmt5xzmScgIT4L6NSB8pOi715iQwY1w&#10;9PfE8kkDTJ95EjQikOj5RjoeCqPDgTCarraRnuckZUs0Q85/yeTLX9HrSChv7Nbz9j41Ty9tTPvZ&#10;HqSOqU94nzooO/5VWiB4d3gc3+fq4/uGJ6revgS844nqw0Z496iD72sNJCslwFRAX710MlcMUeD1&#10;vpdkqRSDtdLZXICrwK8D5XOi955iqBrNeD22xWGywbF2UhBB+YkEr0kkKC9VgqrQdWmErkklbH2S&#10;bGTszAshbEckUbvDCc6zELrKjH2WSlZ2in6NVlF0kB0o3e7lfibc7ecGSBAfMstfthwSoFpq7JZo&#10;Sdpkpsk2E0mbjRJMBc1XSI1UxBoNYaJIYp9FWigIWwTZK1I4pQvt02YtMauUskpURNQypUxnRwk3&#10;9SWBcp9qtcdAxho1bfeYeK+8JS13GeVz6Tv0EkSJEP5TzQ9ZabJKTepqFZn7jFI3JVzRhXaq+Ta1&#10;1E11KDTScpeG1rtVtNyppM1OFU+dMNJ2k0qyU23Wqum4Q8czR0wkzfam2XJ/Ou7RkjjFg/TcRsRP&#10;qEuLVV6k53lh7/84MdmeJC9qTMSoeiRObkD6zEa0zPWj+Ww/0qf60n2TkV5HHHx2xMmwE9EMPRHP&#10;mMJ0phR1IqekB7nlb7Li/GfkXxrMtm/Hs/fHLI5dWShPpEXipP/bfr6/e4arVRXc4DK3+J5f+YHf&#10;+IHb/CjTK66ratfVtjuV4qL6hemj0LvUlNzXgC931HjbPQyqajNUDzNRIty6jt+Dn0fFw4Dpj+Lh&#10;91X//QfCnbZxfy/3d3ankVysg9gmIn7jF37jx+pt9x03EaxHJderyrleVSbju9uHufjbAbm9K27v&#10;59ydfZy+vZtDtzax+0Y+m68tYfnPM5j3/RimfTOAiRd7k/P9UD4905Wn94fTcYuDdjuCaL/NTss1&#10;JtquM/HamTTZDL39RjNDK1/i5WOpvFjYkR5nnqbHmU50LWpN6maj7GCRMM9XppqfP+3kmaMWnj1h&#10;5emDRrrv0NB6lZI2a3U0zdPTeYeNNiv0PL3bzssFZnqsUvH6VhUvrfaj11pfeh9XM6IimMHnDIwo&#10;tzH5QjQjywyMKtMx/KyaUUUqxp5TM/GMkvGFCsYXBsqYcFrBxCI1U0q1TCk1M+msnsklFqaXOJlY&#10;bGHSWSMzy4KZUxkjY1Z5BDNKQ5heGkZWaTjTSoKZec4FxmaXxt6PeaUJZJclMas0Vi7nlKeSU5ZS&#10;HRkyssvSmFeawfyypiwoa878skwWlLdgYUVrFle2Y0llB5ZVdmbJ+Y5yufR8F5af73J/uaSyOyvP&#10;P83yC8+y8vxzLLvw3P3livPPsrzyGZaWC+DXnhXlHeTtvIrOLK3oTF5FN/n8ugvPk3fhedZceIlV&#10;F15h3cVXWXPpdTZefJv1F95gw8U32XTxTdZVvMrmyl7su/QJB77pzeHLfTnx/WAOXe7Lnku9Kbjw&#10;EVvPf8imCx9LELny/Hssr3ydled7saTieZZVvsTSyldYVPYcCyt6sLTiOeaVdWNxWXfml3VhUVkn&#10;FpR1Ire0PfPOtXMB15IWzD2bwZzidOadbcb8kuYyFpxrTm5pM5aUpstYdrYpi09nsP9yP67cLZRp&#10;V1kR/L8OTIlTRfX5QkokRDWPqK249x2Hr23m2S1xdNwRTvsCJ03X6Gm+1UDaWrX03slYp6bJciXR&#10;c0TvM5XUlQhQJdzHRRrFOV8pPaPM2Uqcc1SSoZIVfPM1UufjFp2LJsUukKUnaLFwO7dIICVB1EIn&#10;xtk2bIudWBda0U/XY19qkWDKudCMfb5JhjPHIIGVAGWRi/Qk5BtJWG+SbWRCZvhLF3QB/EJmeGMe&#10;6oFzUmPJQtime2Me21im8hJ3GDGP90Ld3wPrLH/scwMJW28gbIORoJV6IrZZiN9uI3aLldT9QaQd&#10;CiZ6TzAx+0Nks13RJy71UAbNj3Sh55nP+KRsKh+Xzmba9wV8VbFaAisBqF44OZoXTg3njeKvST/U&#10;gpAVNsKWmSQYTNnhlFog1Xv1UL1TV1opCINPy8f1pMmnc6An4WN9pIeUpW9jrP19MfXxJnGOnueO&#10;Z9BhXxzPHGrGB0WvMe3b4Xx6uhVP52n4+JieVzf60WFGfVIHP0l0n8eJ6l8Pr7Q/4dfh76jebYTP&#10;G43wfMUTv89ECq8RAR954fVyA7x7eeDZy1Om8Xw/1eD1ngLfzxX4fuaLX28F6lEGNGON+Hzsg18f&#10;P9TDlCiHK/H9whe/voHSmNPFUAWhmxqMZV4kQasSJLASS8fyOELWxhC1J1amPyPWOojfEUTUFgch&#10;i3TohnljHu3SqolKPNEmyDzWW7rdu8FU+NxALCMaywpPAaaFQD1srlLaaCTvsEq2tNkRpzSGjd2o&#10;I2a9Ti5FGlewU4kFLmuE5iftpO7QS/G40MsJdkmEMPwU2qrQGd5E5/qTsl4tzT1b7TTQfINWpviE&#10;qadgpgSYEum9FsdtNNlulKBKVLa2OWSWrFbTXXricv1od9hI080q2XJGdArI2BBI+0NauhWb6HRI&#10;R4eDOpnya10NqLodMdFlt0ECqibTvUid60P8mAZE9H9cgqn4SXVImNuQkJFPEpPdkMipokr07yRN&#10;b0jC6PrEDq1H5w0qIvvVJX2GF+3m+/LKWiVv5St4Y3kAH2xU8dVeI59v1/PZJj19tpnof8jB4CPB&#10;DD4azbDj8Yw7kczkU83IKu7IgtIXWFH2FmvKP2XTxX7suDyCvSLV8vNsmWoRV97iylqkU365V8QN&#10;LnCLi9yUy8v8yjfc4jsZv/Kj1L+IEIDsN9kG50e5FKBDpExccV2GC5i40pGC0XGzYjLtKNIbUmzt&#10;0rXUgJzfx4OGxC6WTIA5l7Hkg8CoRlPjAkUiXCka8TlFeud7biKYvHKu3ivhyr1irt4r5ud7p/n+&#10;ziEu/7qbihsbOXdtJcW/LOHkL7kc+SWHw1dmsv+nSez5fjg7v/mKHZd7s+Obz2Rs+eZTVl98j5Xf&#10;fMHaH4eSdfFdPjqWSI+NNp7eZqX7List1+poka8jY7GK5HkKOh2wyezBO+eak5KrpO0OM5mbDLQr&#10;MNHzdCQflLfjudOJvH2uNW+dTue90y35rPR5XizqyjNn2pF2JJykLSZZvSrO811OWomd6UPy4gDa&#10;FejpctAo9Xwi9dzqoJWWB5zEzNMQNSNQXmy3WKcnc1EgLx4188YpMz23K2k/uxGv7lQwrDKBEZVx&#10;fFVs5N0dSj4/qGZ0ZRhDz2oYekYAKhVjTgcwqVTByON+jC70l/enlqqYVKxmbKGSqaV6siqdTC83&#10;MPq0ktGnFIw5o2BcmYrJ5RomlamZUKqRIVgvsZxUZmRGuVmmGkXMKLfLmFURxOzzYTLE7ZkVDvn4&#10;9HKnTEnOKncwoyKIrIpgZlaEMLM8TEZWdcw5H8vc8/G/i/nVy9zzycy/kHx/ueB8qlzOF/crE1lU&#10;Gc/CimjmVkSRXRlFdkUkOeWRzCmPJrcintzyGBaUR5FTHsvcigTmViSzuDKdJeczWVrRlMXlKeRV&#10;ZJJXlkF+WTrbK9pQUJ5Jwbk0dle2Zdf5Tmw7357V5S1ZWJLMzNPhTDkVzPQzkUw7G09WaTLTz0Yy&#10;sySO7NJkuZxdmsTcilRmnouRIYDonPJE5p9PZcH5dLmcV5nCnArxugTmVMTdD9fnjGFhRQy5FZEs&#10;Lo8kr7IJS85Gs+3ii1z+bT03qJTMtivdV3Nh8v93MPUg/f07nvn34z4v7aLZ3Hl78c/tm3D3tyru&#10;Vt3gmzulbP4xhxa5ZpLma0jZ5JpgxFW71EotVZCY6y89bUQVnSgBT1qjlmkyUV0ngEvQZG+XQ3mW&#10;cCT3lYDGMdWX0Gm+0l9KhOyht1hD8AKN9JQSrJVjsRHrAhPmOQbZZsS80HafoTLPNWJZ5EoL2ueK&#10;3n1W+bx4zjTXginHhEn0exuvlIyXSAkKTyLhSh4yxU+yPaEjPEnK9ZOfXei8whcopQFo8hajBF5i&#10;og5d7OoXGJqnw7lCR/gOO+E7HbKaTDZe3mJ1AasDoVLTEyJ0PSvNGCerCFodRMy+VF4s+pSvL82n&#10;3/lchl5az9tn5/NC4Uw6HRlP3JaPaL7/feL3dCJiezThyyxErjQRu97GM2da45yqkCX/EVP8XCk/&#10;wZYN9kD3qfCo8pIWC0GTArAM88U8yBf9R42Im6YjeZGDt092o9+5t5h8+WNe2W7klfUKXtkaQMc5&#10;HmSMeJL00XVIEgL8dx/Hr/Vf8O/2BD7P1MX7uXp49qhPnfb18XrHC/0EPQF9A/D/3B/NSA2KrzQ0&#10;7uUrI3CA0QWs3lHICOyvxudTH8lGaSfoCRyklA2NlSM0+PdX4NdXTdCqKAmqFEP16CZbCd+WQNjW&#10;6PsO6Pq5JhIPx8lqT2GfIYC3YKMsE32xTvGTlgeCgRLAyTrWW/5m5vHeskVQZJ6GoDmBsiWRc5qf&#10;BE/Ry4SdhlKCsKeLU6U7etJ6g3QsFzqqpI0Glxv6PqsrCkyy+k/4osXlqUjZqpfO9mGz/aSAXOzb&#10;Akwl5LmaJgtQlZAbIC8uhKlnt9OhtD5ildFCmHgWBtN8l5FmO4003WYgNV8t29UIdkqAsbZHTTRZ&#10;FUjTHRoJqIRVgqjYay8aHW9VkblRSYdDepqtV9Bhl1ZW9bUXoOqwhQ4FBpmGCevzJE2zPIka/Dgx&#10;o5+kyXyxrzxOzNyGpOT7YPvycZxfPYH57ccI+7oOLRb54fzoCTJyvGm1yI9nVvrz4hJvnp/vQY8Z&#10;9Xlpjie9FjWi18LGMt5a7s1bK3x4Y4Ufr+UF8O66AD7couCzrSr6bFXz9R4j/XYa6V9gYsghO6OP&#10;BcmYeDycqScTmFaYwozTmcw7046FxV1ZcfZZ1pS/xqYLH7Ltcl+pexGx9/uxHL8ym6Ibiyi6sYTi&#10;m0soubmS8t/WU/nbFi7d3sdPd4/zw51jXKk6wxVKuEY5P1dVcpXL/FJVyS2+kQCsSoCsez/cFxnf&#10;qRIC5NtSR+IuvxePCWAktR9Vv3CzOnUpGCORyhTiZTfAu8lFrlVVSEAoPsN3t0WaZbPU4xRfXylT&#10;HUd/msqxn6dx7PvRHPpuILu++ZIdlz5k88V3JIuQf7EXy873YMWFF1l16VXJTiw8/wxLL73Aogvd&#10;WHShCysudmLlxfYsv9iSvMutWfFNexZcaMbi755l8oW2vHfQSPqYRmTO9SVhZENiBtej2WJvmq7w&#10;JXluY1IWedNym0qC9NiZ3tJwNnKqF03XKnmuKITWW7TE5/jTcr+VlseC6HYqmSarjXxW8SJPncyg&#10;zeFYPix7ljZHwmi1x07T7SZa7zfR8pCZWOEbuNhfmtCKc2ezFYG03Kih3SYdPQojaLbWQORkf1oe&#10;DCIlT0fKKi2Z63R03Wfk5TN2ntmjpdMaBc/v1vN1ZTuazfDn49NRdF2soO/ZKEZXxtPvmIqvDgZK&#10;QDW+WMH44kAmFAbImHQqkFFHAhh1NJChRwIZfMiPAft86L/Hh0H7fRly2JeBx3wZftyXESf8ZIw8&#10;5c+Ik/6MFO8tUkjQNaowUC7F+gXomlFuZFaFhaxKO1mVVqZX2ph+3s6sCw4ZOecfXNaEjZkXbMw+&#10;b2H2eUf1++3yds6FYOZdCGHuxTAWXAxn/qVoFl6KYt7FCKkfE/fFcu75YBafd5B7wcGci1ZmXrSR&#10;dSmYnEvidRHMPx/MovNBLLgQxNxLQcy54JTrWHIpgdyyYPIq41lUGcuSiliWnXWy/lw4u0ujKDhj&#10;ZNmWQPaWWthRGUJ+RRBLSu1MPKxh5AENo4/rJLsnwd6lVBmLLmfIWHgx7X4suJDMyu/aMe9CArMr&#10;hLYtjkWXkph3IYo550OYeyFcgtrZlcFkn4+Q4QamcyrDyBGPl5uYX25hQamDVZXpHLs6kh+rDnGD&#10;S/LYE8elm/39bwKm3HT1PwFSYtR6XoApKWJ0lzLKPKarcfEvXOTIb5t49qirsWuSEJqvVhCTp5CV&#10;TsnLXS1iUvOUhE7zImqWD+FZPsTm+MllWLa/BFPRSxRyKUJMREETGhM82UsunRO9JcgSjtWOLFfj&#10;YWu2SgIqe64B/Uwtptl6F6haYMKYa8GYo8Oy0CifN803YJxjkZOxeb5DMljmucFYFtgxZhllStA+&#10;U0vYAgMxK4wkrdQTPc1PGmCKK62Euf5Ez1NKsbywOgibFUhkrpLUHa7UUNgqPcEiVgtNlB3HaqPs&#10;DyiE0AL8hS7RErfXKX2QhEN3zEYrptEBkh2zLrYSty+TjyqG0/dCDiO+WcmYb9fT//xqvqxYwnMn&#10;RkowlbC3M2mHmxKVbycu30rUWis9izvR/XRrmh+JIT5Xhfmz+rLqz9a/IfrPG2Ae2Ajz4EbYh3vj&#10;HO0nLRCCJ6gxfOFLzGQdnxc9x5jz7/Lp6VTaTfTk5Q3+PL/Gh7azPUgbVY8mI+sR3fdJIvvWQ/fi&#10;kwQ8W4eAlxtI6wP/vv6SdVL01+L3qRKPno3xfNEbv4/VeL8RKCv31IOtKAeGyAbG+inh+PXWEtBP&#10;jXKITvbaM8w0SwAVOEAp03wSVA1ToxqpIXRTHNZch2Qa9dNM8vcT7WPEbxqy2iJbxwggZcvVyP0h&#10;eJ4S+0x/EnaYZFWeAFLxq7VYRnlJ0CTYqeB5gUSt0sqm1aJKT7xH6KaEAD1tjxX7RF8pRG8hdG/r&#10;DNI+odkeK2m7LPK3blEYLq0URAgXftF8O26tluTNenlhEDzNRzKuAggJQBW3VIAtpRSsCzAlQJLw&#10;+xK3Wx600OaojczdJjqdCpHLzL0mMjZoSF+nIVk0U96okUagzfcaaHnEJCv7hChdpP2EfqrzGasU&#10;prfdpyNpmWCwXOBKVPK122+gxRYtb55L5t1zySRN8iR6WD1Ssj2IHPoEUWOfpE2BLxnrfCSYEr0l&#10;Q0fUI3RwHSKH13fpp7K8aLVGQbetat4/YeTNbQreyPfmox1+vLW8MR+s8eHdlY15a4kn769qxFsr&#10;G/H6Ci9eXe7FGyu9eWu1N+/nu+LDtb58vDGAL7cp6L9bw9d7NfTfo2HgHi1DDukZtM/A4AMGhh8y&#10;M+KImRHHrIw6bmPCCRujT9gZfzqSCaejmXYmXsaMoiRmn01mVkkqWefSmHuuBfPK2rHgXFeWlfYg&#10;r/wl8s/3krqXtRfeZNulfmyu/IJdF/py4rsJFP00n7M/zKH4uxwqflnO5VtbuXhjCxdu7qLiRoHU&#10;nAj9iYiyW1ukHqX05mZKbmyQUXptFaevLuHEL/M4/vNs9v8wnn0/jGLn94PY+s3nbLr0gUytrL/Y&#10;iw0XX2V55bMsPd+D1RdFOuZpVpZ3YFVlOynAXlrRXDIIiy+2Yv6FDOZcaMq8ixnMrkyQMfdiKjPP&#10;J5NzKYPs83HMqghn7sUYFlyKZ+7FSLIvRjK1MoSJF+N577CGNnMakzCiPq3z/Oi4wZ/UHE8yljaW&#10;Ornm+T60LQgkZaUPafn+0o9MWLpkbFBKX7MXz0YSPspDVjs/WxxH2l47TXbaydjtoMOJJJLzzaSs&#10;sdB6ZxDtDofQ6aCTDseD5IWBYFJF027Rb1IAKsGqij6jbTZrZWFDl90mXjwdR4ud4kIiWNrdiI4Q&#10;CSu1Mg3eIk9Bu/Vqnj5ioeM2I6+dSaXDriC6Hgih/Uoj75wM5YvicMlWDS21MPC0hr67Axh6VMGE&#10;M2pGH1Ew8YyOyWeNTCo2MOqElpGnVIw+pWLcaQ0TizTy9vDjNWBJMFWuUMmYUCsmnVUztUwrma1J&#10;p1VMLtIw+YxahnhOxMQi1QMxqVgpY3yJSsaEs0oZMyrUMqaXi1Axs1zL7Aod2ZVmcs6b5HLOeQtz&#10;zjvkcu4FJwsuhjD/YggLLthYeN7Mkgs25l+2k3XZJiPnspNFF0NZejGYpRedLL4cTM5FI9kXdGSd&#10;U7KiTMeGs3rWH9ex4oCWDScNnDgXycb1KjavUrApP5ClS7xZudGXnaVaNlbaWFpuYIrYXidUMmU6&#10;q5qhE2BoWqWDORfC5X4372IcORciyaoMlQydAEjiNSLmXAhjzoVQCTpnlGuZWaFjWqkApOK2QYJS&#10;ETMrrDKyyk3MLlMz+6ySuSUalpaFsbayLYd+HsYP947KtLZgfv/bgKmanH71eASQqsFPNa+rXSUi&#10;VFLCEO1G1XV+rvqeM78dZMuV+Uy4/BGdjwWRsVErhbhxa5VSlCtatCQuDiR+foAU1kbO9iNyqg/h&#10;00UFUYBchk33wznOW7JQwrZAXN2bh3hIDVPoNG+c4xq7ANV0H0xjGkvGyjHTH9Nkf0wT/CWoMs5S&#10;YZmjlaBKhGh+q8/SYlxkRD9XL4GVAFuCvTLNt8qGucYcG+ZcJ5b5FgmoRDrQNk1D0DRhImoibaOZ&#10;xEUq4rL8iZzkQ9JSLUmr9BJMifSQWKYUWGTFXvhCASCNUvwctMaMbZleMlKJu+2ErzRIMCX6Bdpy&#10;1PI1Amg5stWSpZLpyqXBJB/swltlg/jq4hw+Kp9Jv/Nz+LB0qqzuE+aekTtbop9plGk+89gA2bhX&#10;tKRpJoShJ5vKz5uQq5LslNBNCYG6pteTmD6uh/HTBtj6N8Y+3JfQqRrsw5V03hVBv3M9GVbalfZZ&#10;/rQd3YCPj2nomN2IlBH1SBzegITRjYga7EFwPw/07zbE+JUffm83wvs1Tykub9TLH98PAlENsqAd&#10;7UA3xoHfh3pU/W0YJkRIPynt2Bh046IwTI1ANdSMarge3XizTOsJzZR2ohbNOA2aCRp5WzFMIe9b&#10;5tkwzzOjHquWS8E0GmZo0U5RYRAxQ4VpugLHUi3BS7XSF0qAo9iNIh2nkYLymBUaKTgXIfrwCfsD&#10;8bxI4Yk0nwBSofNU0kbBLMxNsxSu+9P9abrHJq/KU7eaJFOVecxB6iG71FMl7jRLHVbqHtHHTy8B&#10;lWCqhC2GqOwUS7euSlT7iWNBHBvhk7xkqjtylp8ET2kbtS42aodBmnmK2+mb9aSu15KwMJDMnXqZ&#10;CkzZoCHzqJlWx1yWCk23aGi13+WQ3nq/Xhp1ivRfy90aafKZvDKA1gU6mq1T0+2olRfOhPHcKRsR&#10;Q+oTObQuCZPqk5zdgJRFHiTlehA7rT5NchsTNakBcTM8iRhWj7jxHjQV/mljG9JpvZLXDxn55LiF&#10;j3ZrJOMk2KYvt6vovTGQPpsD+HxLAB9v8OP91b4yPl7lw8d5Pny42puP1/rwyTpfPt7kx2eb/Pl0&#10;o5+Mzzb68eUOf/rtDmTAAQUDDyoZckQlY+gxJcOOqxhzUs2IQg3DTwq9jI6RJQZGnDXKGFViYdw5&#10;K+NLrYw7Z2FKRTjTyyKZURrJrHKXziWnJILcs9FsONuCPSVd2X2uMwXF7dlW2IZ9Jc9z7NIn7Lnw&#10;Knsvv82WS73YdPkt1lx6W0b+5bdZ/917rP32Tblcd/kN8i++TN75Z1ld+ZTUu6w434ll5zux8EI7&#10;FpxvzpzKVGZXJpN9vgnZ55Mk+MmujCHnfLwEQbPdURYi0z/ZlWEyZZRzPoxpFVYptJ5SbpIxWUxs&#10;5SYmlmmZWKFjUqWeyRUWZlwIZ2KFhYnlNsaUWxlXGczIciefn9bx9AofkkfVp1muFzETGxAxvK5s&#10;xC76haav8qHl1gDphB87qxFxc7xIWuIvu1AI41lpFHvQQOz0xjJV16Mohma7rDIN3nyXXba8Sttg&#10;I3NPMJ0PR/JMYRpdjgozZjvNtuhdHQDWq6TnnnDwFwUULTYIHzQTHXcY6HrISvv9drqdjOKVsy1p&#10;usdJxkEnUfOVZK7V0n6ngbS5AWSuUPHsiRCePhHB8yeSaL3DSad9obTfaOG5AhO9dhn46ISJQeci&#10;mHa+FZPKUpheniptFCYXNWH22ebMKGrKjDNpZBU3YVZxAtPORMiU1dRTTiYetzDulJkpxXamnQ2S&#10;MbXYKe/POGNj+hmLXM4ossqYfsZE1lk7WcWW+zGr2MTMIiNTzxqZXmJhWompOsR98/2YeU6I5Q3M&#10;KjWQVaqTy1nntHKZXWYkp9zGnAohpDeTU24hW0SZUS7F4+L5uWUmcsvMLKiwM6/SRk6lntkVGnIq&#10;NCwo17OgTEduhYXpxSqyyzVkFSmZvcefBet8WTHfh9XTfSjOM3J2kZlTM3Qs+qwxa/r7smeGkoIF&#10;SlYv9mdfiYkN5VYWFauZX6Zh4nEFEwuVTC/XM/O8kykVVrm/Ta1wMqncwuhiLeNLjUyrDJUxVhYJ&#10;GOXr3PuuKzRMLFUxpUjB1GIlM86pmC6AValGxrRzGqafVTO3TMP8UjWLy7QsLbWypCSC/LI2nPxx&#10;BD/fPSqZ4/82ab7fjYfAVG0g5QZTtatdhPO5qNy7XnWFC3dKyT4/hi9P9aBzQajs7SXE5iLFkbBG&#10;7apqylPKNEfCUiXx8wPJ2GqgiShBF2mx7EDCZwVIm4Kw6cIw0ktWWwVN8CZsph/GgQ0lGyXAlFXo&#10;f8Y1li0/RANi8bhjio9kF0xjvTFO8JNaKzGx6qcqMeZopYBdM1ODJkuDeoYawwKDZKuEhkqwV4bZ&#10;LqZDpPuEYF1M1tbZBhm26VoJqIJnqoicp3b5YM1VETYtgNhcjbwvqr+EZ5EAVEK4HLvWQPQGs0zn&#10;Ba0zY12iJ3q9SYaoVJQtcdYYsWcpSNhiJmGDgcjFGtk/MGaNVaYiBQMTv78Fn1SM4I1zQ/ikYizP&#10;nfqMrsffp8XhF4jblyYr10RKUlQqGscEYJupJjjfIdmptsejSF6hkeAveqI3sVN9sX5Wn5hJPrIF&#10;jXOAJ5avvTD19yUiy8iHZzrS92xr+p5JoO2kRjw9txGvrPej1aSGNJvciIhBntKvyvRhfdQv1kHx&#10;SgNCZlvw7+OPepiagH56Gr2hon534SFlRDsyBMusWNnYOHJtc4KXZWDPyUA1LJaAL8PRjIqQ/faM&#10;M0LQT7JI4blqlEqCJQGiRAidmwBVuik6mQoUt41TNNjmGDFlG9AM80c1ToFufKBscG2ZHIBploLQ&#10;FTqZbhVic2G4KYw3RVpYpPDEthau+gJACRAumCkJtha7jGIFgBIpQuGeHyFAb5brsbjVejoWRpGx&#10;2yqBVcp2kwRTgvUS6xIWGGlHHRKctTgZJJcCUAlwJVJ+8fkqqbULy/KRTumCcQod21geD+LCQpi6&#10;Cvd/AaTaHLfR9oSdFAHEliqlBqVFgYFmW3Q0P2CStiJCn9XqlFWaewoGoNVRi5ysWu41kLldQ7tC&#10;s2SnhHWCsEQQqT7RNLnTMYucpLoftdB+s5aQfnWJGFyXFnk+xIytKyM5x0O2Q4qd4YGzXx3CB9cl&#10;ZkxDMlf4kzq9Me2WBdBhbgDvHHIw/mxzRp9KYviJSIbutTP4kINB+y18VWCkzxYdvddr6SOqtESs&#10;V9N7o4ovtqj4bKOC3psUfLFVyZfblfTdrqTPdkV1BNJ3l4Kv9ysZdFjJ4CNiqWDwoUCGHFZI5mH4&#10;SSUjTikZdk7HiFILI8uscjm+zMqUSicTys1MrrTLE/4kqWEJYVapnYUlZvKKrewpDOXgwSCOHYtk&#10;3gItA4b5s3JXEPvKO7CtIpM1FYksKQ0m51w42eXxzKyIZ1J5NFMr4phcHs6siggJfmaVhTJbRgiz&#10;y4KYWWZnRpmV6eUCCBkZX6ZjbIWBKedNTDivZ2K5kvHnFDJGnw5g3BkFk0pVUp/jZkNEamlwYSDD&#10;TgcyrFjBoJMBDD2jlDH4aCDjSjUMOa1gyFklA4vUjCgPol+Rgd6n9ZItfHlDAC9s8OeFHQo65fkS&#10;NbQuiTmix2c9EnIaETSsLkGjGtBklT+t9ws7DG/ZO1SwUsLLLHhCI9K3aqW2TzCaTUSvyTVqOp8Q&#10;wMlC8702aanS5miI7OTw0plW9DrTnpdOtaTz0Sj5XOp6oedzNa8XVh4ihSiAWruDZqkXfLowmPYH&#10;bSQtVsvUYI8zqTx1KpWOhQmuC5ddVlKWqknLVdBWpA03m+l8KIiexxPpeSKV7seS6HQogjYrdbRf&#10;pubFfRYGl7Vk2uVXGXgmnWU/fMHR35Zx+OYSTtxYwfFrSzn2yzwKr82j+MYiDv80jUM/TZZ6s+2X&#10;v5B6s23fujRnW775hO2XP2Hb5Y9q4psP2Hr5XTZdfI0N519g3fke5J9/mtWVglXsxOKSlswvTmXh&#10;WVEp2Ibc0lbSosEVzVhQmsmCc01l5Jams7CsKYvKxDKV3NIUuRT3F5dnyBDspAhx2/0aVzRh/rkE&#10;FpUkseBcHPPPRbGgLJxF5eEsKw9nRWkEi86FMLckiDklDiYd1TJ6QwCzlvuxKMeXklVGDo4J5NwY&#10;LSWDteS93Igtb/mw7j0fdg0O5EiujkWzfNlf4mT3hQTyK5wsF8Bpvz/jjwSSVW4m+3yIBEtuACWO&#10;r0nnLEwqC2ZWRQxTyiPlRcy0yniyKuKZKqwsKqKYXhkrn59eLi4eQplXFsy8shDml4Uzvyya+WXx&#10;zC2NYU6p6zstL49lTWUyq8sSWFvehg2lndhU+iqV19f8NwNTtdN6j0jt/R5MPRxws+o6V/ieKaVf&#10;0W1TOE2XmWi+wUjGVr1MSQjzQZHekBYICwJJXK4kZm6grJiLmhlIpAAkOQoSF6tlxCxRy9J0AazC&#10;Z7tSZxHzFBi/aohlkCfB47xkes8xzgv72EayKbFYClG4AFZG0XtulJcUgetGeqMd54duugLTbA16&#10;AaJmqVFNVaGdrcU4Ry/DNFWDYaZOTs6GHLMEVIKpMswwyMlc6KgEqHLM1hE0UyMZoKAcLXErjKRs&#10;tUr/qsjZCgmsRN8/QVXH5BslMyVCOHCHrDRIxiRooRrLzEAcojfgCp1MQ4kJXaScREWZSCsJgb1p&#10;vD+m8YHyswgNlejX1/HEK7KKL3F/O5kGtK8MImi93WUXsczlwWWYrJQCfCHCTt5kIWa2guQFgcRO&#10;8iZxli9NcvxlhZ9wOo8Z743unbpoP/Gi5b5YBlc8zwenovn0lJUvi0x8clhDy7H1iO1dh4gv6qPs&#10;8SQ+XR7H7+k6KN/ywDHFQOLuZKzZkdJ00+9zG94fmFAMCMbrbRP+n9uwz00mLC+D6A0dCM1rg25k&#10;E3RjM7HNaysbGQetyJR997TjQqQFgmVBCNpJVoyzLZjn2lCNFrYYNilE9//aX4KtgD4+hOU7MUxQ&#10;oh+rQDfMD/MMFZYsFdZpgRimBEhmSrBStun+2AXbJIDSIpVkq0TaTvRmFG2IhDWCYKvEffvUAOlD&#10;lbjdQtRKHbZJAS5n/Syl7O0obgtxujD7FI7pQjsl3PtFK6P4fJ0U3rY8ESrBWrODdnlfpAIzDlkl&#10;MyV0UhE5vi5x+rJAmdoTjJRgpgRoEkAqfomCpNVa3qnsSPo2I832WOSxJNmqzVoJqJqKSsBdBulL&#10;1fKYRdontCm0Sd1h0iql7OUnxOktD+hpfVQAMBUtCjSSGUgT5p1rhIWCgZRcBc8UhtJB9P9b4k/Y&#10;wLqkzPIkYsiTpGR5EDelPulLveUknDDHm4gRDWi+zJ+06Y1IndKY9PH+TCx/izO3Cyj+dSeFsvR5&#10;Gft/zmbnj5PY+N0I1l7+mvzKT1he9ja5xS8yu7Azk060YtyJZow73oQRhyMYuNtJ/x12+m+z0nuz&#10;mc836umzUU+/bQb6bdfTd7uOr3Zo6bdLy8ADeoYeMzCy0MioQh0jjmkYXGhg8BkTg4usjCiyMK7Y&#10;xqSSICafszGmxCSZKnE766yR7KMasnYEsnSjkuM7rRQsMrFnqY1F0/QM/MSPL7/0YeOxINafiyS/&#10;IphpRwMZtM2HEYcCJXgbcFzJoJMKBh4PZNAJf4Yfd2lrRhcGMOZ0oIzRhYGMOhnAqDOBDD8TwIii&#10;QIafDWREcQDDiv0ZWRzAmJIAxpcEMKbQj5HHfBlxzI+RJwIZUahkcKGSfscD6XdCwef7/el9UkG/&#10;cxr6FWnpd1ZP/7MGep/Q8cEBNW8VqOi1z8DbhUG0y9PQcY2Op7cbee6gmdSpjSUATs31IXJ8A8k8&#10;hYyuT9i4+kRNd/nkxSz0I22j6P3ZmJgZjaXpsGA9pWHsBo0MUfyQMN+fFPGYSM0VhtD6sJ12J0J5&#10;+lQcrQ6FSN3UU8dSee10B7ocT5GPpa7WSfZV2OAIQ2PxdxJyXRpZUZ2asV4ntVVNCyzyIqXV4SCS&#10;1xpJ22ymw/EInj4ZQ+tdVtrutBE/K5Cm+UaarTPxXGEKKWutNN3moPlWO0lT/Gk2T0nrFRrph/by&#10;iTjar7by2ck2bLu6kMuc4wbfSz80YdFxV+jZ7gnfp++4ce97rt69IL2Mrtwt41rVBa5XVXClqpxf&#10;7hTzi/BSu3uWK3ddRQG/3D3NT3eOykrJH+4c4fs7B/ju9kEu/1ogCwREqrfixloqf91G2a1NlN/a&#10;SNnNDZTdWkfpzXWcu5lPyY3VMk5eFRWuuTJOXJ3/uzh2ZY4rfsmR2rrDP8+8HwclEJzJ/h8ny1Ty&#10;vh8HceCH/hz5/isOfvs5BZc/ZtOFt8mvfJGlxS1ZdixSXjgUr4vh0sJmnOirYmL7upR+qabkCyUn&#10;evuz5UMvVvb2Yv20ABbl+rO3LJa933Vk/YVINn2TQvZxJSO2+DLjnF5eMIiLB8G0CfZt5jkH88pi&#10;WXihJSsvdmHh+Y6yMnHxhedZefE1ll9+m/xv3iPv24/Jv/wheRffZc2l99lw8V02XHyPDZfeZ8vl&#10;z9n6TV82X/6KjZe+kAUVe7/rz/Gfx3L8h+Gc+nk6ZVeXUnplNT/dLqp2sf9vCqZq/FUefvphEOUK&#10;l3Pqr5z5dT9Prwqj/Xo7bQpcAloBogQTlbReK9tpiDYq0XOEZkQtwVPcPCUJy3REzVFKlkcAEdHQ&#10;N2KWQrb3ECXqoppKmHiKSUlMVkFTfNF90UAyVuaRjTEPbIB5cAOsIz1wTmwkK+2sIzyxjGksK+us&#10;0/ywZgVgnhaAfoYSc44G62ID5nk6CarUE5XopquxzNBimaXFmuUCVCL9p5tmwJhtlAyVaa4JwywX&#10;sBLpP8FgSTH7OGGZ4E/SWgsJq4yStYoS3yPPQORyV3Nlkc4TqTwJrNYbiVipJXazUbIZAkAZR3lh&#10;F7qvCV7YhXP5nAAJHi1DGqMf7I1lQiAR6x2E74oi43BzonbFEr4tSgrVBZASLvD2KQGYR/tKAKYa&#10;4oPySy+C52ppst6VlhRgKnyYJ7pX/k78VG/plG77rB5NZvoSOdpbaqbeLnmeURdfo+O8AFK+qEvP&#10;ZT4MKg2i1w4l8f3q49vyLzRI/StPJD9G4Nue2KYZUfRTE5SbSPjaplhmJhDwZRCN3zDiXNoM/eR4&#10;vN82oOjnxDQxEfvsNKI2P4VxfCbGKe2wZHdGP6EFziUdsS8UPfdEi5gktBPDcebF41wRL20RRAjB&#10;udBPGaabJGsVODgQ01Qt4WvsLrPWBTrs0wWQUmCZGiBBUchyrQRQwgpBgKmYDQai8oWJqlaCKcFS&#10;Cd2Uc5JLEyX2MZGaFQUNGUeDXcsjodJJX1SQit9TuOvHrDHJx9qejKbn2aYkrtNLYXrTAza5jjYn&#10;I8gQKY4jTtL320jZYZFC9fh1OmKXKwmf7UvSBrW0RxC2ICKtJ5gnAagEmBIXHDELFSSsUNN8n0V2&#10;BxDak5YHzBJwCY1Vs71GWh5xgahWJx3SDLRrUazsKNB8n4nWxy3SLT05X/QEVBAz24v0dQpa7dNJ&#10;O4VMkRLcaZATWXfh71Pail5nEwjuU5egz54gbaYnMcPrED26rgRT0dM9Zask+1d1CBlYl7ixDWgy&#10;zlOCqamVn3MFYbL3TbUpoHAt+lbGNTmBXeYqF7kuhdgXpej7x6oyGRfvHKbi1g7pl3P66nKO/DyX&#10;Xd+OY8PFfhKArSp/nyXnXiG7qDMzTjVnUmEa4080YczxaEYeDWbiMScTTgQx4ngog44FMfBoCEOP&#10;hTPuaDCj99sYfcjGgF1GBuw3M2KPgeFrlQyf78uA4Q2ZOb4xx/NM7JymY/VYNVkDFQz/3J8Xe9Yj&#10;f7dVCnLzKp3MKgyg/8ZGDNjtzdeHfPnqsC/9j/nR/7gfXx/xpd9hb/of8JaCZhGDhaD5oB9DDwcw&#10;5JA/w44FMuy4QsbQ6tsCMAn2SaRMxh1XSC3K+GKtBH4jS0wMLNbT/7SW/qVmBlQ4GFQZRv/KCD44&#10;reftYwY+LQ7lrRNWXt5n4rm9Fl48Ec17pU/xbGFLXizuzNvnuvBeeQeSFyuIHO8pPfLCpngQM9eL&#10;8MkNsQvd41xvyY4KtjR1k5qYuT4SSEmh+Hx/uW+lbTWQskHPc2cTSclT0XafiVY79JKdEq2QOhWG&#10;0f5kpLygbHM0gcxD8bxyuhM9TrUi83AomTsssnm9sMIRTv1JKwKIWeAnm9mLiwBh+dH+RBBdT0WS&#10;scNCa+HFt8kkW22JFGKLnTYy9zrpVdSa6FkqEhZoSV5mkKnElgUOWu+0kzRXSRvRnmtBIOmLlcRP&#10;CyAtV0OXQ9E0zw+i19HuHL61i2+rvuE3YdsjzShrJmExv0nlcJXLUkNoiB/283JVawqTWbe7uasy&#10;s3aVpvu2EEa7q0VrqkiF35fbzsIVwuT2H4XwZqt9W4RwoK99+0bVj9zgh+rjq5KblHOD0uoo52pV&#10;Kb9QwnVK+LXqFHdv7uPnw0PY18fC0Y8NjG9Xny1v+fL9zFQuTDBRPEVJ9lceDO9Xn3FZjdlxIZV9&#10;P/VgZamNtZVRrCwNYmV5JOsutmPm6SDJjAn7gk2XenDol34cvzqSw78M59iVCRTfzKX817Wcv72N&#10;y3cP8N29E/xQdZofq87yU9U5GT9XlfBTVTE/iuKMqhKucF6aeF7jW65UXZLAVojNRRGHqOK9UXVR&#10;Vu+K7ecuDPnvB6bE4hGeK48aLh+WX2V1i2hefJUfuVBVzOTzH9Bhi+vgESkIoQ8Jmxcg26gkLFW5&#10;tEZzXQxUzGyldCQPnanEMT1Q2hzIBrQ5qvuWB6LEP2Seq9+eqKYTAEukwQS4Eu0/xCSo+6I+pq8b&#10;YBvhiWN0I6zDPbCP88Q+rrEEVSIN6Jztj3WyL+ap/jIFZBRpoOlKyWSI1JBxmgrrXJ3UV4k2NYKp&#10;sma79FQy/TdDKxkqAaiklmq2xSWUnmHAOV2LfbIK2yQlodla6bweNEO0sVEQNE8rbRsEYyTYEqGT&#10;isk3uEr01+mxjvOSWi/BpplGeEpmTTRcFpOtAFaChbNP8ME4pDHmiYE4Fuppsj+MpkeScMwXIna9&#10;bOBrm6nANs5HAgP7FH+UX3qi6NNITvxCHB+/TEOTeYGEDmwoQVTcJC/JToUMaChbzoQMEnR+CAMv&#10;fsynZ5vTJsublqMakvTJ48S8/RgdZnsR/WV9/Fv9lYBXG9CwW10C3vdCP1yF7wcq4graYstOIvDL&#10;UNQj49GOTsDnQyceLxnxfd+EckAwyq9CMY6Lxzo7E82QVJrsfZ+Ufb0JX/smoatfICy/J85FHbEt&#10;bEXYhrZYF6RKY07hdG5blCQd0AVrJawRVKNNUqQuAJV9lg7nDLWsZBSaMet0pfyNRXoudp1RgigR&#10;kat1EkgJnZRMpy7XSTF59EIVSWsNpO6ySV8p4bofu85ExFK93B+T9gXL4oDoDRa5rcXvKVhH9/7Z&#10;4oBdbt/0bSaZ5k3bbSd9n4Mk0S7pSJA0ac08HiTZK9GDUlxYiDS3qGiNmOUjq1ZF9V/QDD9Csv1l&#10;r0hRIRo1NxDnWC/ZekZMaEJ/JVsvrXIZf3Y4HS51WEKflbTNIJsmS/H6cZtsSyNE7sKJP355AJl7&#10;dTQrUJO8NkCK1YWeKnV1IJlbdTJdI/QvXU6G0e1kiATc0SMaEvzJE8QMrUvogCeIm9qAmGkeJOZ6&#10;SUAVO8mDmJENiB1Yn6fX6Rlc1F2cAeSJvUrYQd4RoEq4HwuzSJeJpJho4OZ9y4DfpOGke6JyOzO7&#10;JiAxEbkmG2H0KSaUH6SX0i2+5QbfyBPud3dP8c1vBzh/Yz3lN9ZKG4VDP81j93fT2XlpPLsrBrK1&#10;5HPWFL3DwsKXmVv4LLmFXVh3uAlbNjmYOdSPgplaDmTr2Zul49A8M2P7eJMW/xfi4//MlCVqNpUl&#10;Mu+kmuyzSkbtdzFHgoEadNKf/kd9+XK/L332+NJ3vx8DDwrgFMjIIwrGnhAl+FrGn9AxucjE1LMO&#10;ZpSEMu1sGNPPRshy8TnnEskpSWTh2SYyJbT0XDuWVj7Lskuvs+zbt1nyw3ss+flDxl7qwMALqfTc&#10;paLVXC86rlHQaaOaLgVGPirN5INz7Xj6ZCrtj6XxXsV79Cp9j+TDaURuttPxVBw9ShKJX+JH+GRP&#10;Imc1kl0bwmY3JmRmI5I2qGh2wkbqXot02Rdsprs5t3Dnb33CITWBwrRW7OciZZe5WUfqCiUdj1ho&#10;ucskG3a3PxlGxxPxdDqRQucTzXiqsAMvFHWmy8l0CaZk/8kjFtodt9B0p44WB42yZZLsRbk40AWo&#10;jtlouklPp6MO0tcZSJinpM2BIJkuFMCp/dF4ehS2IGWjg/glBqIXGGi9N0ja7SRM9qblSpX0Ukuc&#10;5iXNioWlg2Cw2u8Lp8v+ZDpsTWXnle38VCWsMkS7I1fTXLfXV02Jvdve4sEGxS5/st97l9UQCzW3&#10;XVkcl9nqo95T21PMBdBc3UP+WbjcyR8M0XrF9ZzbsFUY4bocz2tbeIjjCpESu30Zbl3g2r65FE1s&#10;Q2lWBnPe9eb8klgqVwezbFJjXn/5LwwYV48FBxRs+CadLT90Ir8yhvyKeFafjWDj2aZsq+zJjsq3&#10;KPxhCt/9toffqOAWwjNO9Eb8jjvymBWg59HWJK62MDXAVHxu1zlDANLabuyuLgmirE283v0e9/er&#10;vd3/24Cph0HUA2DKDbjuuRti3pJdwq/c/ZHim0dZdHkakys/5eOi1tL5VvpHib5iyxWELlRIH5/Y&#10;RSophBaMVMJCNRGzlIRlKV199OYqpYZIAA77VBewElf+AkiJSSssVyNvC9AlXi9CMgWLNdLFWlT+&#10;CfCh+7wupv71MQ9pKA02BTiRacCpPljGCFAVIF2wjWN8MY71lwBFgCrDJAXG6WoJqkQIQCV0R4Kl&#10;EiEAldDnCJZKxmyLZEiMs4QhpGArRKpOKwGVSP85ZqmJWmUhfq2F8PlagnN1ks0Qru5iMhdpS6EB&#10;k5qwUY1wTPGW4E+AQOvghhj61CNkcmMJEM1fe+AY74NpgKfsJxeRZyIy3yxbwESsNklhtEgL2sd5&#10;EzTVT6YJhV+SsZ+H7N0nKgxDRYuc8V40EY2cxzaWt2Nn+ksDz8iRXoSN8KZHYTu+qHiNNwsj6DDX&#10;l2ajGhD1/t+IfPfvBL3yN9Qd/sKTkX/C65m6NHq+AY1faojXW16oBzuwzkpE0S8Mj+d1+PcOJfDr&#10;SPw+D8X/iyCU/YNQDwlFOyQKW1YqjnmtCFnSjdjdbxG6qhdxu7+QkbD7EzIOfkL4ppcI2/gstgUt&#10;scwVbWMyca5sQfCqTJzLUySgsi+LxTDdjnKkEuMoBfFrrTLl6piskPuP2GcEqBRpOgGkhI5OpPoE&#10;mHL1RTQQvVovwZYAU4lr9MTlGyTwFL9T/AaLBFPRq4wSTIkqyzDRUHu1SW5/AajEcwLkJ68z0PKw&#10;Q65DpKYFKBNgSniIiWqn1H0OknfZ5IQkUoKi0k+wU7Kyb2GAvC1CgCXRUFmwUaIRstg/IrIDJEPV&#10;dLdZNl1OP2CVS9GORnhPibS5mAhbFgaTud8q04FiAnSDKpHyS1yloFmBhoQVAaRuVEjX9Kbb1aSv&#10;U5K5Sy8nTQGmWu620XybSJ9EkTDJm6BPnsD23t+IGFKHxFkNpVA5elYjIqd4El4tQg/rU4emU33o&#10;U9hMgilRxSv6jt297fKAcZ3ohUVm9UQlG8W6TimuPl+PaJQqevbJ17gmKHe1cW22wOUL5fKGQp6Y&#10;3W03XBOJAGNwRYZ4TrTq+PFOKb/cKeLmjW18f2Yohyc7KZ4XTtFyB5V70zi3L4Gi/TG8+OKTtOn6&#10;GAsKjCwuMjPjoIKsUiXD9/oycKc3Aw74Mfykgq+PKei9N5B+h9QMOKpn5Ckj44vszCiJY2FFK1mZ&#10;t/7iS2y89CY7v+vN3p+GyNj300iOXp3K2ZuLKL+Vx4Vb67n823Yu3d7NN/eO8CNnqKg6QP6VEQyv&#10;7MqHxZG0XuhL8oSGxI6sLyspk2Z5EzXZi2cKI3njXBeaHoyRFb3PF/ei7cmnaHOqCxnHY4lZpnYB&#10;6kV+sj1Q+PRGko0KmtGYiNlexK9T0fSoTVa6CjAlLAyE2Fxo70RmofkRB2miKu9Uoiy4ENpWAXia&#10;rddILWyLAiPtTjpkVev/j7z/AI+q7rqG8bc83reNmt4zk0zvJb333oHQka5UBUVRVBQRkN47gdCS&#10;0EIg9N5J74UOitK7CEKy/tfeJxMiej/9/b77/X/jtT0zk8lkZjhzfuusvfZaiRVGxFcEYOiFARh5&#10;cQh7TvWsi0VmjT/iTskQtdMNkTudGbCFHRGx1o80tKTHiih0Rex+dy7S8UVvd0PiAQniD8vQqzoI&#10;6RW+iC/1QcQxPXrURCOuxISg3WT+rIL/cnveX4OWWCOp0Bk+8zqx43/QentuYaee1iDxuB6hW/V4&#10;v7g3jtw/yINSxE5ZgNQfwVQL0GnJnLXcZ4nyedWpaanX7vgH/MM/uLwKCfqvliXJjrb8Otus3S9a&#10;01cobO834OUjPL9eiUu7PkNDQSqWf2GPbXOckEPf5c//jqEf/m9MWtMOCw7bYPvPXsj/yRt7rkdj&#10;95UoHL7cBQ23p+DivZV4+HsFfm+iiTqyEBHMdMlIl8OjW/IHLZ/nK++2VwD1VaD0KxAqbFtfOt+y&#10;fLwcgMz/Bq/e9ysw+88AplouAngSEPDr/xj8WunoxzuL8AE8a3qEYzfyMfJsBtKPmJG6R8niwJQj&#10;HuwhRXoQyiUzbnKGNtuRs/cC8lwEkflqJ+iXO3FrirRDmmxndqamVpxmhRMDnlZwReBpo4i3Gtar&#10;uEK7zIUXT3K2Nq+hMXMySHRlPyrVXCtIJgpslfz7DlBM6wj13M7QzrUSJgOp7TfdGprZdtBRa2yx&#10;AKgsJaMJwCw3LgJVBI6IpaKygCpq+1GrjwTRxFSp1kmhyPbkWBj1MjeoF7tAv5pafTKEn9Dw6yfG&#10;g72qljkgiPynFtvCtMyWhfTy2Z3ZDFQ6uT23KhVT2kM7rxNfV07vyLYQqhlWkJKdwXx71uwQYKAW&#10;KDFX8tk01WjHI/iqaZ2gntEZiqmdWGNGf4cyB41zrOC1wAoBy21hmmsD02IHaKfbQjvdDuE7FRh3&#10;eTRm/PI5+hfLkLjKCt7j/s5ASvne/4K877/AOel/olPQ/4Bt5lvo1P1d2A7uBKvBnVhgLp7tBZtR&#10;ChaVO31jZnbK7lMVXKea4Py1Bq7fayCeYYR8eSjUG2Ng2tkVyvVd4X34AwSfmchgihiq0LNj4XVs&#10;KAx7esGwpys0W1OgKUiEdE0E1PkxUG0JhTo/EMrN/hxoTFOMkjnOUC9yZid8YgNJ40T6JgKZBF51&#10;m92ZkSQxedBhOeuhCLxTC4/B1FYRm7MG7PZkcXngQQUXhWb7HVLC94CSwSsBqsCTGkRWmBFwTI3Q&#10;Mj2DrsAdYoTvF8KSKaQ7ulSL4GNKhJ5Sc2QQtQmJoaIJT1p0QveKWUhONgd0Vk5mtcQskXCdiqYL&#10;KUCZWsD0vVHT1GiBO8KKlEiuMzKY8isUpgSJlaI2YEKZiluMBKiIaSIwxR5VZ6W8cBEbQOwEjboT&#10;sCLdSvwJEWKOioRJq0I3XixjDsvQu9YPmZVqmL5vD+XHf0fYyo4IWN4e5nntEFZgj5iDzjAv7IiA&#10;Vdbwm9cZ4avs0P+UDjW/ncFTOluk40NLcG7bdUYAU6/C5mhDYOrVwZAufzw4/rkEx3I6qFLSAv2t&#10;5qbfuGhx5KKz1mYyvKNFQ1gwnzcR20XHtcfAi1/w8k4RLq7thQs5kTh/1Bs/XolFwyUv1P4Yg3E/&#10;tMe4hZ2Qd16OVXXuWFzmhDXXRJhd4oApp+0xrdgZ4w86YmKJB36o1WDZxRRs+fF9HLj5NUofLkP9&#10;kzxcelrIOhrS09x7WY/HzT+2urw/bqbtXTzlM3fyoaJMNSGnjNqht3EZBbfnYGxFIAaelKPrNkdE&#10;Le2I6NUdEZfbGYlbbRC1wZpDqAmgUBssptiEhMoopFYnIKzUl/dRYqVIWxewwQ4BObbc4qVgbGqz&#10;xZd5MkNJQdxkCkv6PPI563fOB0lnJEgpE/YpalPT/tu9PooZV2JeiZ0iRiq5QsUdCLLvCNzujpRK&#10;A8djda2Jx6Dz/dC7Pg2JFQFIr/Zj+5iwAje2wyFBO02e0kBSdJGEmTBy9E89JUbCQTfE7XFD2BZn&#10;zm5NKlKiS6UZ3WpC0LUqHCkV4RxdQ8AqoyoafWpjEVnoAT+aqs6yR8xmR9b9UVSS4su3EVHgzK8x&#10;ZJsYMfs0SDzgjTFlA1H+axE3on8j4M8MlAVUCfE9wiJt6cC0uOLTPk0/eS325w83WpbM/+cu9DoJ&#10;nAhMjsDmCCyY8H0TXhObabe+NoF9e9n8EM+fNeDprb34sfpjHNulxsfj3sWgUW9g5oaOWF9ij62X&#10;XFDwowKbL0uw73oMjv3YA+U3JuLJyyr83vyL0MpsJkd++n4RC2cxuP1rkCq81rb16jW2fnavby3X&#10;/x2f7z8NmLIcrCxBmq3slCUqmlI3+SfP8LT5AX5tvo/5NeMQvMwTyYdUSKBR8QJ3DmOlLwjllHlt&#10;cYZpqwvHb5DhJhlwkuUBsUk0fk5tKclCW8hXOLAIm4r0LSTMpgVPucKJrQKoCOSQyJq0MaQFIi8m&#10;TZY7M1ga0sdkOQlGi5tcuWVCoEI52wrKqR25WLRO7A1lsZFGaJY1DPPtIF3wClARgFKuFUG+2l0A&#10;VC1gylLKbA92SqciMbpsRQuY2iAVpv6WuHPLybDOgyNqTOs9mKUidorCldWLHJgpsoApClWWT+8E&#10;2czOUM3q1Kr70i/uzMyaenYn9twiwEXgSKjOUM+15ZaU4gerVu2Y9PuOzHJpfugI8xJraKd3goZv&#10;d4LXMjuovmkP3Q+dELDCHqaFdvBd7wblXCeoZztjcEMmPr86Dl9f+wCpm5wQ9M3bMI56A4bRf4Nm&#10;8BvwyPxfcOvyv+GS+TeIRnSA3eAOsB3UkcGU4wQPuE8zovMwT2akXKf6Qr46lPVS9p8p4DJJBbdp&#10;WkgWmuA8UcXgyrgjGercdBh29oNx5zAYdw3nVp8mrzu8jw+AYVcX6HYkQL01FvKcCEiyghlIeZ+K&#10;heloFJRbvKDeboCmUAdtlmBbQeaqwQeVzDYqKF9wnRuzT+Y9nlCuFqwNiKmi/YoZwhw3ntIjAEVs&#10;EgnKCVDR0ACBKQJMFu8v/8MqBlYEoGihIrYq6JSWI4HCj8jgs9GFmakBFxIQUaJlnRwBKgJTxFDF&#10;VerZRZ28x8ijKq5EwYJy0kYF7vdgs0/fPWKeKKSJQ54qLHDnbEdL0aRg18YQwX4hzxlhJ2XMSlF7&#10;j56PgBoBqi61XqxBoSKdFWmrCFARQxVxyA2RdNZe4ITQnc489Zdap2SrBdKrkPg39qQayadV6F2j&#10;Rfw2Rxak6ye/Df20dzjoO+64GyIKnRGy3Ql+S60RlmWPuLVuWHx5Eue88bHjJfD778KR79Xxjw6c&#10;rwDVPzq7/HP98fKKNaenfBVp/+rZ6MyVVo/fhVZOs3ByyEtN869ofnkPeH4bj87m4sKWXqg8pkHl&#10;eR8cbvBE3llnfLy4Hb7dYoV5RY6YW+KIJbWOWFrnjIWVLphZ7Iqpp0SYXqpA3o9DcOTePFx6fhQ3&#10;Xpaz5uMJO7PfwO+4w4yYEP3yBE+aqGX5GwfECrGvlIVH6XhP8aj5IW43/YwHFATfdBFXmmsxvDgY&#10;SdmuiFlmhy47HJC63QaJ26yQut8WXY45IbbAFvEHnNhUM/6IHEkV/uhVn4j+5zIQW2bi/Tj+rJzB&#10;i/8Kawa/5qWdEbTNAQFbHJFY5omwnY5soEn7IA1AkEi8R70ecUfFyKhVIblai+gyYqa0SKr2Q9AR&#10;JZKrDNxhCNstZuPOiH0eDOYDNrugS10QossMiCg2YtC5nhhwrju61cTwNDF1IoK3uwtC9GMeDKho&#10;ACNotyt8sm0Rd9AVqcfcEVPgiOhtjmybEL7REWlFSqSVajCoMR5xxUZuHVI7s39DF3SrjkNyeQAb&#10;hAZtcIXXAjtEbXFGJAWNr7WB4su34LWiM7xW2giard1SRBQokHrQFxOqRzGgesIgQFj8Bb2UwDzR&#10;hHrr/ts2PJpYkjaB0v/vXyxgytLKs4R6vzKy5Gp5rQQO6b0JKzyZ0N5D88uraH5RhzsPF2FNoTtm&#10;51kjv9YFe69Lse+GFjt/VGDHVTP2XUtB9b3JuP38BH7HTaHN1vxKT2YBo6/Xq9fxV4CqBUzRj9sC&#10;pr8CT39132uXfxow9fqH0Nrmaz1o/Y7nTXRwoPPPR/j55UXMv/QZwjaLedqDvtjB24SDdHAhtbIc&#10;BGZqszP0OY4wbnTkOA09TZKtsmNgpc12gGqFHWTL7SFfaselolbcBhcos52ZqaJMNRJvE5gijZNy&#10;OTFWriwYV1M7bj1phlygWeHMi6hqoT0H2ZLhG7XTlN93gmxiB6hnWEE3zwbGOdYwz7fh8s0S2DFq&#10;DZHWhtmvde68JdaLtgoSrGfTGL5IiKuhWieGZm0LY5Uj46K8P32OFF5bpDDlSXjrlUf6KAl0S525&#10;KFCZNAQBNDX2TQfo5lpDMbkD5NPInqADe2iR7stngz1rp/RzOvO0F7NN0ztDM8sK2hnWUE/tDPNS&#10;ByGUmd9fe/59w3wrmOdZwWepNbNQPkttoZ3UAV5zrOE1uzPrYWh6z3uRHfTLaMpNhPjSeEz6aTJG&#10;XByBjy70QNDczvCe8CbM49+Edtjf4Jb8P+Ca+j+hef8tmL/qDOXXtnD4oBPs3+8Mq4Gd2ITTY74J&#10;nkv84DLZCLeZ3nCb7gVZVijf5zHXCNFMFbQ5PjDmh0G1PhDmPTGQLA+Cx+JQaLd1hXR5HEz7esO0&#10;twtMB9OgzIuA6bDQ1lMXBMF8IpoBlCJPC/1Bb3Y7p8lLio0h4Kpb6cah10H7lcxeciuYsvi2iRlE&#10;UbixxeqAMveoPaxb4SRo8ta6sUaKilp3zECdULPOjdp6DKgOKPl+Alh0PaRYx4sMtfHiKzSIOatk&#10;Q9fUShMvHoYVzjzdGVOk5dvMVh2QMfCillpKtRrRRyTMUlF7jxgpclun/D9qBxKLRYahNGEYtF/C&#10;kUZk10BAjLRXZDpK4CnqrJIXs/hSJU9D8URUlR6J5RokVWmZXSDROk/4UbVk+9GkVvwxDwTlOrJ2&#10;i1yqw/Z5IvKQHDFFOoTvlaNblREfXoqFYsybME1rB/H7/wL/LCt4kcnnSmsWKetndETAChv4L3XA&#10;iPJUggOCDopZIyFmSjj2vTroM6Bqbaf89QH4jwfhf1D8xK9u083W1mGbg7agzyII84IbhWj6DXj2&#10;AE0/nceNkwtw+dwYHKgJwDerrPFdXidM3mWFaQesMOOENWaetMG0Y9ZYWe+K5VViZFUrsKkxFjWP&#10;1+B2UwOe4R6eNN/ES9xvyQt7IOhSWB9GwFKIp3nS/IiB008vbqLkSQ1yr+/Cqivrsf6XHCy8OBnf&#10;1b6PuefHsJB/yY9j0HOPFMGzrRCTZYXQhe0QsuRdeH3/dwSvaoeInM4IWmuF6IMu6Nqgx6hLqehZ&#10;E4LEcjPrlihblBiklBIFJzT4rLBhSwNiacgxn3zIkk66w2tBRwRk28B/rT381tkz8PLLsoFpgRVP&#10;2UUcEvR/BKSImaL2NwnN6cSBNIJ0fI08KkPQVsHShibx6MSB5AdJVaGIqwhEl9pIJFf682QeWd+w&#10;/Qc5+JdQy1sEv3yaZrVjyw4CVJEFjvBd2AmGH9rDOKsT4o5JkFKqQtcaX6RXBSCyxIQPzvdBz9ok&#10;9G/ogV51yUgq80dsiQE+69xYjxux3RXa796FcU57hG+3Q8AGMp9tYcY2uzNDlXzYB1POfYlfmn4S&#10;NH3MahKYarNS/9UCT/tVU8u6aNm+vl+27o//vvovX9oAjFevnp73z21LS7dJ+Nv0baB2+G0AF3D6&#10;XAp21yux97IUR28YcPyWEUd+0eHozwE4dj0Fxb+MxC+/7UIzbnEEEhMvTdReFDwmhef880f2j6vl&#10;vf/5B6+9/ldg8NXP//ryTwmm2jJTdGCkN0To8xke4z5u4Bau4fzLcqy4NRkZdSb4bXXks1066yHB&#10;K511+G5xZvE5ASjdeoqDsWVQZcpxgi7LngEVCa/VWfZQLLaFcqUDZOxk7sCxHtT6I0BFiyAJrImd&#10;YmZqvQBkmCna6MGlzhFzUQ4b6ZNoQaUpOGqDEeNArUDptx0hm9QJhrkCkKLSz7ZhVou0WATGqD1E&#10;v0t/ywKmCERZwBTZDrQyY9ki3pIInKYAdatFMOV6wme7nLf6tWLO+iNxumqBM5dmgRP8NgphyiSw&#10;VEzsCMmEdlBO7cSMGYElYpMoYFm/wBrG+dbwWuXAYJBac9rpVjDMJKBkB8VXHVmDRmBR/nV7GBfY&#10;wLTIBkYy1JzTGf5LbWGY0hH6KZ3gNccGIWscYJzSCaYZNP5MxqguiC+PxYJbq/DdT/MwtGEQBtZG&#10;wjyxHQwf/x3SAf8Cp+T/AbeM/wnjuHchG/AmnNP/xr5SdkM6MpiyGW7F0TAuk2VwmqSF40QNlBsi&#10;GFApN4RBlRsORZYZLpNkcPlGAt1mI3RbAqDZ5AdpljckywMgXx0MyVJ/KNaGcGix+XgkT/JRVAzl&#10;7REDpd1tZiBF05XyDRLB0DTbA/o8T/jskMNnj5Ld3pOqgpBRH4ewcgNrRmKqvDhYmkTgsZVG1n4k&#10;V3tz243YqLQaP0SW6ZlhCjutQcABOYMnAk0Epgg4ESvlvZtsJtQMrqhlS1N9zF7t9kToUTm3yGjy&#10;KPqYEh9e6ckgiphIcoemKafQQgkvcAS8SMhLGisSrFMuGYEislAg1oosFVKqjcwIhOwVABYxXtTK&#10;DdrpwdE29DyxZSr+fdJg0e+S1xUtbOTLk1KqQWq5Bn3qaDHzwtCLsSxg993gyD5X5KZOBqBksxCQ&#10;58yJA5SPScxU2HElIs/oEHZIxRNUfev8MbQxGObpnSAf+ybrUWih815qxS7W6mkd4LXMCubZVojN&#10;keHUrwdB4yjcbnghtOSES9sz0n8bTL2+MP17iv5SixKh5TmEv0l/g1RWdO0x9Tvo/pfPgMf38OxG&#10;GZ43N+KX59uwvlqG+cfssazKHnPOWmPSng74ZldHTN5tjUWnXbGx1oAjVweh5vZ8nip6/PJn/Pri&#10;Dl42PRb0IU1P0fzyCeVptbBiQvvo0UuaxHqGo/eLsOPOIaz4cT1GV3+DYVWf4aOGTzG27j0Mq07E&#10;1xf64f2qQPZLStruivcblAhf0RG6L99A0KJ34DPrTYSu7Yiw3M6I3ufArbvEYglGXo5H/8YQhObT&#10;lKacY1jiD0oYTCVRXuQmRz7RHXUlDu+d90X0YRHHC/ku7Qi/lVaIKnRhWUb0HlcOJQ5Yb8+mySSH&#10;oJON5OoA9DkXz/vGwAtxSKnSt2oELeCKLG5iilSIrdAhqliPkCMqBJ/QIa06nPen6KMKtrsJ2yUS&#10;hO01FEcj52gxakP6LO/MYIrikJIPuSJurwvUk9oh9oCIARV5TQ2/1AXpVaFIrwzBkHM9kVmTgtAi&#10;H0SWBKBHTSL61SUjpcIE/XQraL9rxxYehtnt4D7sX7i9Sfsr6b1Cc0XIOG5Ar5J47H9YADL1Icby&#10;WROJml+t1Lyr0G70hwWeFvaXr6p1/2tZ9NtsLYDlX9/SY/+Ll78EGPS8lpMJQUz/x9do+W7cx7OX&#10;9fjlyVocvhCJw9eCsf9nI/Zcl+LoLR8cvxGM4z8noezmKPz8ax6eNp3nE4ffmuik4YXA4DHTRWzY&#10;K23Tv1Z0+dPL/cMDXn13Xx0vWj6nv3yvry7/NGDK0t6zlOVDJ7E5aQ5IXEpA6sLLamy5uwQfVCXw&#10;aCqZB5q3OiB4rwtHxbCzc44Di2spSoNDizc4M0hSU/YZicWz7JmhUi1qMdpcaMNtQNL90DQTC6lX&#10;ODDDpF5sB/k8O2adiD1iUNUCcGgCj4Xj2QJrJFtFTJUHpCvduAWoWuDEOhoKLaa2FsWnkN0AtfnI&#10;GJRKM9+Whd2WiUEOVF4r+BXJV7mwkzp7F61x5ZgSmtAj9opAFxW1Ai0gi4om+qi957XBE965EpjW&#10;esCULYZxtRi6pW7QLaLReDeEkqB5qSOMs4SWI7XeKEfPm4TSyx3gtcy+teh+3VQrGOfYwjST2KbO&#10;0E2zgXE6CckdObxYN7UzDDOt2OXcd7YVgrMc4LvIDmGb3RCS7cxhphkn5Ug9LEW3Ch1GNCZj8d25&#10;mH9jNSZcnoExF0cj+YQOuvHvQvnBG3BO/Z9w7f6/4dbtX+Dx3t8h6v0mRAPbcaCx4yhrWI2wgu1Y&#10;W9iMdoDT1+5wnqKC63QNZGtC2N6AzDjJO0q9wQeq9Qa4fOsG9+/JH8oN7jMkUOV5Q18YCLcZcijW&#10;meG5VAvPpQr2kyLDVCqK1HFbKOZS5mtgPKCDzxEdvHbKYdougz6HdGri1qKwa/E8R8iXOEM82541&#10;d9L59gzGiYEi0ERnz9SyIMsIBjtnNfDfKxPE4kVaAYhVeOO9C+lccVX+HNyaWhOI6Aojn6kTAKPr&#10;BMy61QezWzOxUtQmG9AYgw8vZ2LMle7s5ty7PoR/1qXKyCCHJpVI6E1FDBIBIGqfkGidrBbIW4eu&#10;x51Rc2uQFiICfgTAyWGfPMPI3ypshwfiS1UcaxOyW2A8SbeSWqbj4Fh6Hmov0iJHeq7wgxL0ORch&#10;gDj6uyfkDOyoTUij7wTGCBxGHlch5LAGYcd16FIZjAH1UUg9JkfQCntIhv0d5ikdmI0K2mAPz0/f&#10;hPSLt6CZ2gHBS5yw4vp3eIIHgvCcT8JeHV1eHcQtC9AfL6/ady19FEv94SDbppqEBc3S8qPuIT/8&#10;D08t3LDkhz5/QY99hqYXT9D8/C7QdAcv8SOu/LoOBVdC2U9q/hlrzDljxWBq5jFbLDjhgo21RtTe&#10;mYXHv5fg9+brLHpHy2g9HR9ZW/M7sV4tjMXvL5npIE7swrOrmN+4Gt/Wz8Syn7Mx+do8jD73GbpX&#10;9Ue36m7oWROL9Epv/ncL3+bOrSqvmR0RtrozwtZ0gu+Cd2Ce9iY037wB/1Xt4b+8PUI22/AgQGqx&#10;GP3PGTk3L3iDA4On5FMShOQ5oUedDkk0LZfryKzTyCvxrIXi7sE2RwSR7irbChFbHLg1lrDHhbc0&#10;qUesaWyxsP/RvsfDGRtdmFWNOS5FYqWG96sB52MRTAMdG10QmO/ODK3vdjFPu9L3KK02gnWF8VXe&#10;CDksZ6Nbmk6NPCVlQBVXLOEYJN/VNvBfb8tTpmQ0S/5oZOvBkpHtLvw3e9b6YfC5BKRXBDGger8h&#10;E3HF/gg/44uYomD0r8vAuEv9EbrRFcZpHWH8/l2oP38T6u8ovNsa+rkdWAAfWyhCjzI9Mkv88Un1&#10;QFQ+Oc0TY6SfEhiW19br1v2Q9reW9jFXWzBl2en+o9v//OUvX6flNbZppQlhbwSchO9Y0wtiowhc&#10;PcGLF/W48nA5Dl9OxtEfw3HslwAcvx2I/Td0OH4nDkdvdcXJnweg8cEyPG++3DLUQbYSdKLQxPu4&#10;wOj9UUj+l5e2gOnPL/616xYwJYjZhduvX/78t/5pwBSzUG3GMIVDELX2yDfjKe4338K538sx78p4&#10;pB7UIfaQkg/QlLnnV+jCXiUUGUPME00nkX8O+UqRXxI5TfsUeLCHj26NMwMl/Uo71jTpF9tyu8u0&#10;zI6dzomJoS3ZHtAUm0VbRXqj11ty8vUi9oyS53oKWXvrPTgyhoKMyYSTJvGoLagmHVO24P/ELZ7F&#10;9jwdp11gy9epLIBKvdqFi8GUpVYJt6ndaAFRFvsGYrOoSMxOwngDOaTnecK83gOGlSLo1gjTflSG&#10;9RK+X7/CHeY1YviuFyFis4jBjvd8ewZHBJIoPd24wAHqqcRG2UL3vRUM06zhN9sOoSudEDDPAaEr&#10;XBCy3AlpxxWIPyhFdL4YiUflDJjSj8mQsFeChP3kGKxEXIEn4jaL2NAubbsY4y4kYMqPw/HFlTGY&#10;cm0BPr84FROvfISwjWLIR7wFz/7/AvGgv0P7TSe49/07PIa/C/fRneDQvz3sh3WG60Rn2I2wgv14&#10;e7h878IAqeNQZ1iNcoPtOAUcJ2qZqWJwtdwI7WYzJHM94DHDnQOPpculcJ8t4Rw/5ykiuEx3gcs0&#10;F7h878TmqGTGSTE+dF20yE2Ii1lE7V4PGAoU8JzpAMksB/aVki92gWqVOw8LkFkpAWoCVeR6T/9u&#10;ZINB2jv5PHsYc0U8BUosJE2Smlr+DVljtdIFsjn2POVJXl0kOqci4EzeVfRzah/SIAEV+6C1tAzJ&#10;YJU80si0lXzSDEscedujNoiDW2NOKJFaoeW4jB41vhhALs+1JKLVs68OA61KEwMxmn6KL1IjrUKH&#10;LtU+GNgQhe61AbzYxp5WIXKHBwOqpFNKdKv2YrsREsET+EqqNCH+rJbNEtMq/bnFmFbly4wBtWwI&#10;rJGhbK/GSH5d9HeoPUMeW7Q4kp1DxDHyxdIi8IAWqaWB6F4RgqE10UjeLYFizDvwmdEJoatsWdui&#10;/u4dKCa/A9OiTgzWB5cF4eemy7j38s4riUDLQe+PrNOfL38JpCxgih9A/7MgpjbApQ2Y4mr7+Jbr&#10;Fs0L3aS2G4UYEyh68qIclx6vwZbGUKypFGFZuSOmH7PmmnbMFjOOOGFdnRFltybjOX7kFl5T031m&#10;nSyaLGLgSE7aVmNDZ+vEht18cQcrLqzB9/UzseCnlRhR/wnSynshvrwbDPv8OaWA/OhI5xm6U8Tt&#10;tZD1djDMaA/l539D1HZr+Mx7B/opf4fhhzfhs+xdmGe/Db8VHeC3uhOid9njvQsaZJZ7IGSjHRKO&#10;ihG71x2x+0QYdikMcQdE3Oojq4xu9SZ2yae2rn+uHcyLOyJssz1C19kifpcLT8B1o2iio55IqaST&#10;ZDUDKdpvCMRTO4+MlvlYvdKBJ1eTqs3sck5CcQJTxFjRY2mog04I6ASEtIPEbNF+R6wqWcJQaDcz&#10;UwdFCCRwV+DMW3LtJwYpaLMjbxloZdmyg/qgCxH8vaHJvtTyIAysS0NmVTJizgYhsyIZvasz0K86&#10;BX0r/RG1yRW+0zpA9/XbCNlIwzftoZvRjhmwjGNi9K7WIm6nHGOqMjG14kP89PslXuOoHcxD+C9J&#10;SG3ZdywgxQJUWvbhP4CB/+cvbfFI6/eGvxcE9Oj1E8ihLUnShdMJYUKRAMpDPHtWhks35+DMtR44&#10;+UsyTt4IwbEbvjhxJwxHbkfg8K2uOHLzA9Q+XIX7L6vxEvda2tcWfRYhBPpGt2gUW7/b/+A7/jqQ&#10;av38/urxbQGV5STs9cuff+//fTDVesARbA8sYMoiKvu16RHuNP2Cw/d2Ys75cehO1OpuGU+A0Hgr&#10;ed1QDAYxSySepRadJVDWK9uZFxj2k1pD7tFimDeK4bfRjSc8zMvteUTfvMAWxlnWrGnyXmwHw0Jb&#10;FmjrF9gIYvHF9pyLRi0/mvQjU0ZiGzxWuUC81h1uWW4QrxVzPIxHtgSi5XLIcpUcD8NeUcvdecEl&#10;UEUWCwyoCKQtsYeeWJ+FdtCSjoief50bx7uQwadkDbmku0Gc7cbu6VQcpEygap1QBA7pdRGrRcWL&#10;9Go3mFaLmI0yrRTDsFoC/SoPGLI84ZUrh3mDDLpFbjAvdkX4BnckbPdAfKEE0ZvFCF7thvACKTNX&#10;AevpACtFbL4n/zz9gAI9zmqRvkuOLvuU6HFIiS5HFehaokbMNg8ErHaF/zx7BC50gPkHYrCsof3e&#10;HpqJ1tB82hF+062RvNYFPU8q0e2gCr3LovDFpW8w9tx4fHVpCAJounHUW9B81R6m+XZskudF7N50&#10;RwFAjXWFzSg7vm4/2pq9pmw/sYXNhzaw/sgZNmNEsPlEzmU10gPWo925BSiaLYPTeAc4T3CE27dO&#10;8JzhBvuv7OHwuR1vnSY6wOU7J7h96wCPea5sMyGe4wrRLGc4fe8A52mOcJxkDwm1TNd5wHOWIxSL&#10;naFcIgAp/TY5h1ZTNh8xldQOJjBFTCIBKiX9W6104TNmBtTr3eCXI+L9kmw3SDBuAU76TR6tW648&#10;oX1MAIrAGOWRUfuYiq7TfRYLDyoCUdq5dgyuyJA2ZJMbfJY5wmuxA/yynBB3UMai2tQSNdLLNRjc&#10;GN1aIy+mohs5N1d4IfmsjkFRRoWZNTGpZzXoUePHo940nRSW48biY2KoyOQwvcKAzOpARB/VsFli&#10;WmUIEit80LM+GpFFOtaBUSszrlSH5EovxJWbEV0isAfE1MVXGlnXRW3JiFN6BJ4wIfJsAHqUxSCz&#10;JAQja2PQ/bgSus/bIX6TAyJz7aCb+i7cRr4B0Yd/Q3SOE1I2eaLuGU31kYdMk6C1bDkYCofd1wBV&#10;mwWpLTP1B5aq7aLRAlZaAdRfsVmvH9RbfpmYMsGH5x4bG958fhDFNz9B4UUz1te6YkWJPWYds8GM&#10;sw6YVeGOGaWemF9txpGb3+HWyyr2wqHF6PlzGvcWno+emoLe6R3+2kT8RhOeNb/Ar82C2LzscT3G&#10;lUzE1w0/oG/5CAQfj4N5jz8MB8wIKY+Bdo+CrToowJ1AA7Ez3os6cqi04fu34Lf4XZim/h2qL9+A&#10;7oe/w391O2anCFT5r+mI+L32SDjuwhoochgnd3yaFCVbjMx6HWvhKMsxvUaJmBI5B2+HHxIheI8b&#10;i9HDC52QdMAV3UokSD8uZmuCwBwnZi4JgBOzSYDKN0dwKg/d7oqgTc4sOCdLEbIS6VsfhK7VBmY6&#10;u9WZuG1N7WfS/kWWahFaqkWvcwn83aCWOOkBo45LkUzmsodEiNjhCq+l1tzhIE0fTRhSd4OMPSMO&#10;Czpc0nX1PxeEoedj+HsRfkiDEed6YezFDzC8fgAG1PTDqHPD8WHjQIyojUevMi38ZnaG97T2ME5r&#10;B8UXb0E96R14z+2AkDW2HKwcuNwJ/UpCMeJIPHZdW4UnbK3xrOU/ASxYTgH+yKr+Axz1OlD49xZf&#10;LKDg379t+xSMo1qqFVS1DJPRXaxrekH/p2nXW3jw7BTO356Boqs9cPqXJJy9FYXiWyFcJfe64Pit&#10;Ljh660M0Ps3HveZLeGk5iXjxWABqzeQR9+qbbfmU/lj/6OTpte9na8vzLz6W13+/zQ8tf6Pt5Z8D&#10;TLUemCzTL4JCn0DVb3iCAzfzMOB4DFL2GpB4RMNnLt7kkbPViQ0Gyc+EBLKk6dDnuLKXErXoaLEx&#10;rXaFKduNNUVkHUBbEmPTokP9fQ4KpgVnlSP8yDZhoR23vdSzrKElI8q5Ngx4yEuJnpOsE0hQLF/h&#10;CI/FDnBd7AzRWhFn7VE8jMd6OUSrPOG2WArRSjnEq5XsaE6sBumcqAVEGik6eyJQRTYJbJWwwA7m&#10;HDfWw1CbjzL9iI0ix3RiwGiBtkz5UauRFlxq+TFTkePGLu5k92BeIbBTzDytEcO8yoOBlHKRGNLZ&#10;blDOc4d2tRSGJWL4ZHkgepsMGYcUGFQdjJH1SRhUE4uMMh9E7lEhYIMHgxnjLAd4z3GE91wn+M50&#10;gNcUOxg+t4J2XEdoxneE+otOUHzWCdopttB9R+7mttBNtYfuBwcY5rvBd4UIkRvFSN0pQdRKR6Tm&#10;i9DtkAL9ygIw7txgTLg4Al9fGgDDd9Zw7vM3KD7vAPG4jnAY2g7Owzvy63b60gOOn0vh+JkIDmPt&#10;YDO4A4cbWw/uyLl8nYfbMqCy+8wdTt8q4PCVDA4TpLD/QgT36e5w/NIR4qkuDKQ85rvDdYozM1Hu&#10;M105wNhjhgs85rtBvtCNpyIpe48AlccyCjx24SJQTMMHiiWuzEqplrkweCJGilmp1e48pCBZ6sLA&#10;V50jOM8TOCb2kATmBH788yjeSMSgioAUCdV58GC9O2uleBJwnxyGLWIBbOV78HW2W9gmFvbzFnsF&#10;ErWTGas+j/L7XBhQE1NFf8O80omd/QPIX22tC8cmhWwTIWCDK1tT0BCBT5YTTzuRriruqBIJp1T4&#10;/Fo/fH5tIMZd6YWR59Mw5mIG0oq0SDosZzBFjCMxmnF7JEgtUiM8X4zkE2r0r4tE0nEtMkqNyKwK&#10;RmKpN/rWJzGwCj6uRdAxDeLLfRB2yoA+9cnoUhuDvufSEV8ZhPBiIyJLzaw7CzxuQHhJCIJP+SCl&#10;JBr9q1LQo9gHw6pDEL3OGeL33kBMrgM0X70Nl2H/Ao/xbyJwsRUCf7DBgguf8IAKMdrCge/VAZPg&#10;zKuR6Vc2CXwY4pXAsmi1HKbpmPSng7RQloWuFUy16ljaLnyWQRo6MXzKU0gPXpbj3KOlOHJ9IHLP&#10;KbG+1gmrymwx95Q15hQ7YFapGHNrNVhYG4ljd5fhFgvNBV1NW/aJLrQ8PWkmEAU8ePkEj5tJVUpQ&#10;8jc8xhMcvH8cI8o+xpjaT5BS1BPxJV0QU5yE1OoMDLsyEr3OdWEdH01d0kSl92IrmH5oD+3ktyH9&#10;8F8QsLQdwtZ3hO/ydgI7NeXv8F7wNgKIoZrxJsI2d0b8QUfEHXVFcq0cCdVyjhkiSwyKGSIwRawO&#10;5TtSSDaJv2kQIXCnC/zyHJihSjzshqh8JyTtc2f/qJCt7kitNqNbbRC3sqnNTKa26TU6jo+hSb6Q&#10;He5sBxJxVI7IvRI+dpPfGrWNCYjFlaoRX6Zh8EQTraOv9uOTD2obUm4ptZqTi+XswE85k9TKC9jm&#10;DK+19ixMDzsk4teXXqtgdspvtR278395rQdSTqkRf0yHLqVB6FWZgG6lMehdkYG+Vb3w0bkP8GFD&#10;L7xfG4NhdUFILHSD+rO3oZnwNrQT34bf4k7wW9CRjT2Jwe9+So8hZyMw+Fg0ih4fxX3cw6Pmxzys&#10;QOyisFi32Rdf2x//cHl9B/33Fl9eBxj/Vv3xz/4RTAl30Gu1WIgI3z8S2d/E/WdHUHvjC5y5lonq&#10;2++h6HY0im76ouhGICrvZqDoZg/U3P8WV57vxb1mclMnCwmagm3xkGqmvZ2mAoHnzcKQ/1/rpdqC&#10;qdfL8v1sq5n8i4/lry4tP7T8jbaX/wYw9foL/fMHzpfXX22bV81TNy0Hs+YWbxYy2KKDyCPcwbc1&#10;gxGWo0DUPjkbsPlvdoT3Onve+dkTZ50wes5tvGwX6Da6Q0dn7jnuwln+aje2CKBJOOMmT/YEMq4T&#10;MYujnOvIZ/bUNiNRL/XnyUuJxv9Vc2x4/J9bcUvtGfAQo0Q2CKSlIkZIssqVY2EsRUHG4jViuC33&#10;hMdaOcTZMohXCG0g+RoR/31iqGQ/2DFLRjQ7/T3pNGtuI1qiQ6iNSKCJpsQsQnOu1SLBS2oZtfjI&#10;NFQE40p3eC0j7YAnb/VznGBe6grvJW4I2CCF/yYFAgp1CNilR/wJH/SsSkZGcSh8c+TwyxLDNNsJ&#10;qs+sof6CdFBOkH5hA/GYztBMF6wLZJPsoZjmCPUPDpCNt4Zmij2MxDiNt2bgpP7WBorPrSEfbwXp&#10;x53hObYzlJNo2s8NurUyZsZ8VrrDOMUGwfNt0OeEFENrjOh1RoXRDamYeKk/MktNsM/4O6zT/gbH&#10;/u/CYXhHOIyx4bYcaZzkq7TQ53tDma2Hw+cOsPugE5zH2cLuCzvYfuoEq2FWcPrUltt/1L5z+MoV&#10;dp87QzRPytl6Nh/bwek7Fzh86yy09agmOTD7RECJgJTbbGeIF7vzbWKhKHePSjzLCaKlgqmqxyJn&#10;Bk60ZTsLauUtcRK0bauEYGtiorSbPXiij01hW1gjAr3EPpKDPh3c2XMqTwQ5ga4VTlCQMexqYZLU&#10;vMMTKgLI61ygpZODjcSCOXLWnznfnTP+TFvdoclx5XxF4w4PBlYUY0PfAwZuOWQ4K7CXFG3Dz5tD&#10;bWBXeBGrRWzmUnsO9fbe4MJWHfo5tkir1HELjow0aaSbhOBjLqVj+s1R+PRqJvrV+aF3tQnR20To&#10;cUaF7mfUSDsoQ68KI7qf0SCzSIcR9bHoXxmCvlUhSDxlQPeKIMQd1yO+LBCJ5ZHoWpOByLJI9Gzo&#10;icz6TPid9UN4WThSqlM4qsj3bABiymPgc9qHGaqUkgCMaszg5zV+1YlZzoQdbvD86m3IprwL5wFv&#10;wHeWLTJ26njEn2TffBziqT7hgElgiqBHa1vgD8chy0HWIpz9185Y6WdCu+H137dMLlnEsdTi+K35&#10;AUdt3Pz9CIrvjufA1LwLHthEqfVltiw4n1fmiBX1EmajVtR3x9m7OXiMO+y8TE07PoSSLorYthZj&#10;UXpfT5tfMpB61EyD9k9xp/k+dt05gAl132FMzQSMrB6LD2pGo2tJb/SsHIS+NUPRv34o0qp6o3t9&#10;L4SXejFwodYrT9AR+7PGFprP34LPjHdh+oFYqjcRsKwdfBa/A8Wn/xve89+C9/w3EZD1LqILbDju&#10;h2JiIggYnXBHXAUNJLhzG42GDfo2+qJ7nYH1VKnFEmZ7yCqD7C0o8Dr9lARpJ+XoXefP7Gav+lj0&#10;qI3habzIExo25OzfGMVtZWpLx5+Qs2ForwY/bvvJJgvmwKw7nWfPrWJqL4cdJPAk5/Y1mTVH7PJk&#10;bV/MQRkzqulVWhaYk1eV93p7BOST9sqZjTzjT3ugd6MOKWc82XeKXuOHF+ORWWlCzC4FUs6Y0Lsy&#10;CnFnBcA/uGEAulX2QJ+ankgvi0ZaqS8bfppnW8NrSgeYvn6HXfsDFnVCwOJOSD4qRnieM7qXmRC/&#10;W49vzn+Ou+z7RfuohRX9V9bT19iq//7L6+t5S732hWg9mXj91yzfuyaaKCUH8p9w89d8VPw0DFU3&#10;+6L6bi8U3QxlIFV+NxbV93qi5s4HOHfvB9x8fgTPcJsHzizfw38oCP9PXSyf2X/vZ/d/AEz9GxfL&#10;B9CyfUGfDf0mtfgIfTb/jhdNNOZLFgj3cQtXsObGFD4oR9H4NIWx7nRFwBYnDmQlMEWLBDFG3IYj&#10;0821BEQEvRFNxREoIVbH4hNFE3mWIq0TTeKR9QF5PpEeitgh1rdkuzCVTGf6ZHlAhpc0Jk7tOQ4D&#10;Xi8IwxlQLXcRtitc4b7aHS7LXeBGWXrrPOCxwUOIi2nxi2Lh8nI3GNeKGOjRlJZupSsUcxw4CsYC&#10;/ozrSBtDWi9hOk+1xJ2L9E/q1RIoVwitO2O2BL7ZngjfqUb8ER0ySnzQpdQXsQc0iD9uQtheHcJ2&#10;6uC/QQHtXBE0012hnOoKxXdOkH3nCNX3jjDNdYf3YjEMM12hm+YM5Rx3BkOSKY7w+JZczV0gm+4M&#10;zy/tGCipJznC8zNrBk/SL6wh/8Iaim/tYZzhDL+lInhlS6FfJYV2nQKKhSIoFrjCMNcBodlOGFir&#10;xfA6I5LynPFRQwiG1wYj7YgKboPbMZCTTXdhPZTr9x7wmKuBw3gxHL/yhGy5moGVzRgb2H9qz4+x&#10;/8IZjt+4wXWKK0STneH0mR1cv3bk9p39BHu4zxUziLL+xB4Ok53gPNUZbtOc4D7diZknAlCiBW5w&#10;n+/KRZYHBKZI80ZFFhi0JfBExezTKnceMpBmuQntWAqN3iKCZLkTgyIqAknEMBFbpJgv6OFI50T7&#10;J4FxDjle48wASrHZA6o8d6g3UTajkzBFusmNrTkINBGQoiEKmjg1UFtmixsUFP+S5wrtJlfI1zpz&#10;qLJ6g2DDQPpA+vt0QkEgip5Lv8sD8jXOPKVKRfsxvQbyXCP3eu91zgyqaPKUopJocSL2itgs9TQr&#10;tsPwW+6IqB1iDD8fiwV3P8OHF+Ix/foQrLw7ARMud8Xo+nAOeO1ZpEP3EgP6VHihb0Ugupd6MRDq&#10;WuqPntWJeK+uO4afH4Ko0igkVyWjS00XhBRFIa4iHV1qe/M2vDSBK7Y8HlHlUehSnYiuFWG8bw+t&#10;ioLq447oWaWH8ocO8Pj6bbi8/zd4z7OB4SsbrP1pCnMzbEXQergRwJQgI3gFtCwHfuFKG1bqNTDV&#10;Vj71BzDVeshrElyWWSArxFAQq05xNDdelKH24Qoc/Lk/tlw0YUOjCBvrXLCy2hFLKx2wpM4Vyxtl&#10;WN0YwlmAFQ8L8KDpBrfrhFeAlvbeK8aLWDB6L0/xFHeb7uPS71cwp3EhMo/2RtT+OIQfikf62ffw&#10;fu1H6FMxFElFPfF+/cdYfnc95t5cgREXJuDDS+OQWBGH2DIfjl4h3RxNrvWo1iDtlAcGNGqQuIfs&#10;AtpD89XfEbCyPQJWtoP/yncRuJqqHU/3Ba3pBL81VvAvcODIoNjTFJgt6I4oqoXAVJ8GE9JLZEg+&#10;LYi8Q/e6sk4p9agnkvZ7oFuVDsPOJ2LExe4Y0NgF/RvTmb2MKjUjsyYaGTUhiC83IP6kggcpKPYl&#10;5pAHDwxRZipNmxLbT7YgxixXhOxTIKlcj171ERh2MaXlxMAD4YUeiD+uQOJp0lqpORuSJvzIwDao&#10;0JUd28kaJvGYGN3rVehTr0V6mQzRW13ZTHZIfRTSi40YXp+CvlWxGHN+IJJLwjHxx2/x4YXPMLB+&#10;DL64Ogk9qrtgcH06Msr0CFxsC824t6H/4i2Yp7ZDn0YZlOPfgnF2J8Ft/ZQW0fu8UXi/EHeaHvLe&#10;Jex4LUK8vwQP/yfB1Otrept6DUz96fEtXxYC/gSkSOf3rOkCfnm8CXU3P0b1rf6ovt0NxTfDcfaG&#10;P0puRaDqbibq743ElUfz8PBFEUfBsAUSjzRant9yotPynv/w9/85Lv8NYOqvL69/5m3fe9stFdGB&#10;fJtbfL/j16a7DKTOPz+Ltde/w4e1ieh2UoXwbdRrd+EsMZrKI50UnbWT0SZpmjgbbqEdL1i0UBGg&#10;osWMmCeL5QD7Qq0VrAVoAkuxWcrCcSq2OVjtzmwQTeOZc8WsW2GmaKkTlDTVN8eO7QyYASOQtdSJ&#10;2SQCYRZ2ggAV1yo3BlCkpaHnpTJsENglr40SBkpk+Eh/z3ebDN6bSNskmEAS68TTd8vdoKX8NxKT&#10;Lxez3ilwtxb+ew0wb9fCtFEF43oFDGtk8N2mQWC+mssvVwH9YhFU80WQ/uAK2Sx3KOaK4DlbBOUC&#10;MeRLpFAtJtduD36MZjGZeoqhnuYKw0IxNMslDGrEk50gmuQE9xnCdfFER8i/d2RAppjqDOVkBw4p&#10;NiwTQ7dSAnOWBF5rJDCt8uSWomS2OxRLqHUphSnLHaHrXZB5QoJBpTJEL7fBmAZf9DmlQI9iDRx7&#10;v8UBxqRrki5RofMQR9iN9WQvKQJTngu0cJ+hhNs0BZfNaFd0Hu4Kh6/EEM+RwW6cHWuoRFOc4TTZ&#10;iVkrauERC9V5jDUcpzrDeYYrHL+1Y22U+3f2DKacZ7vCfoojXBa4Q7ZRwuHTxES5zhMAlIWRIgBF&#10;LVf3OY6siVLmesAzi/6dnaHc6AbxAnuIlztDtMSJW3aqFoaUsvqIpSLwTYCfcvuIUSLmSb7OlYEU&#10;/b4yh8CbI5vGEoBSZzkxWKKgbP1mV+hyXXirzXHmyVQCVdpcV6iynVqZK8V8ewFMrRNc2AlI0d/S&#10;b6OBCAGcEaNlzHYSao0jlHNsBCNb0hBud4d37ivNIY2dk+CXrhtpYGJqZ/iusEf0LtJNuSCmQISM&#10;0yr0rw3EpGt98e219/DZpS74+EIGRjXEoXe5H1KPaNGHWaoIDK1Lx5CGHgyo+tZ2ZRFvalUSfM/4&#10;Ir4iHgPPD0RadRp61g9AbHkq4ioSkV6TjtiyKEScNCOh2Bs9yiP4ubpVGKGd1RHS8W/CZ2knKD95&#10;C5qP26F7oQE/vjzH7k58rGk5S7boMIVp4dcXhH/90vbkuy2gacsgPG+mWAti1O/jSfNV3Hx+Gpd+&#10;3YCSu19i70/J2HRJx0Bqdb0bsmtcsbTCHesaVFhb74e8891w/MZUXPj1MB41UbagwFDwkF4LFOTX&#10;3uK0TkDuBaUFNv2E3J9WY+iZgUjYE45+JQPxWeNnWHlrDaZcm4VPL3yPMecnIa1kMJbd3oj1D3Zi&#10;8k9LMPrCNxjU8DHiy1MRWx7BppvRZ3SI2CVB12oNZ991KZEg5aQIcftd4L/GCt7LOsA4i8xT34Vm&#10;ypvwW90RQes7c2YixcX4brBB6HYHJJxyR8g2B/ZwSq2QI7lUxrqpzDoNT7SxvuqsJ/s9UWBx2mkZ&#10;+tWHoGtNIEZd6ovB53uh/7ne6NPQHSHFfuheG8vWI6S1o8lQmq4jF3Qy/KTII9pn/ba48wBD9GkN&#10;wo5p2F4jYr8c/c/FY9SlLoIfVq2fMIV6XIGYg3JE7ZewPUjIVmf206N2X1i+C+uoYva5IumkB95r&#10;9GYQmHpUgrQiFT66kI73z6WiR2Uw+tYkoFdVKjLK4tG7ZjB61wxHv9qP8NHFbzDiwqdIq0jAgPpk&#10;pJDW75sOMH7XHr4LOiH1sBuU4wSrj4BsO46tid+rx6dVI1H/W6Mwz07tsVZ/hJb1se3uylf+TwGp&#10;108q/mim/frjed1uicdpC3xeNt9nIPXzo3VouPUpKm71Q/XdPii9Fc+sVNntZFTe6oWGe+Pw89PV&#10;eNxUgpe4xS1xeo5nzyx/6/+DYMrSN22rx+Sig4Fl+1rR50GiSe6xchzDM9xr/hknH+ZjxrlB6HNU&#10;h/g8EaK2iBCa58piRJ/NbqyNorwzS+4Z6ZlY07REEItTO44WLmKVqN1H7RZiqQhUka0BWxesEkKF&#10;STROYEqxRcYeUiwWJ1BFGifarhexvw89h3ymLWQzbIQFkc7eVzvBvNa51S+K4kRkFDS8TmDCCEwx&#10;SFsjtOrIoZwczPXkZL5cxG067Up3qBa7wVygRPBRA7y3KeCzRwfTNiW8d2ngt10N0yaVUPkaeBXo&#10;oN2mhTpXDdUaMxQrjZCvVEGfq4F6jYJBkgCUJJAvlkC6wBPSxXJ4zJPCfboHbz3nywRgtVzGwEq2&#10;yBOSOWIoZogYeFFRkDDpjDymOgvaohkukLcAL5/VMpjWK+CVIxNeVwuoIzaKfk7gSrvME8oVEmiy&#10;ZVCul8NvmwxR28XoV6lEr/3uCJj0LnrscmOWqudZNVwHvwvx1/asgVKs8YJ4jhEOX8jg/K2KncyV&#10;2QHQ5IbAtCse+m3RHCPj+oMRotle/HiXSWKe7HP61o1bfU7fu8BtrhsDqM4jO7KY3HWmM9x/oMBp&#10;N7h8awfH7+3hNMOFwZRoiSsLyZ2mOzCgYi3UEgFIuc9yZCZKuckDovlOzEQSK+Wx0olLtsYF0lXO&#10;kK53h4RMXlcILUAaVqAybBbx1rLfEANFQId+h35XtlpgWKmIZSL2SE6Zh9lObCJrLiSmSWCozDtE&#10;8D0oERgqYpbWOfH3gB5PrUN2Xt8sEvR9qwWWy1gg4ucybHJrBVMEmEhvSNOt2iV2XDTZxdOuqxxa&#10;H0PDGlQEqmiiyo+mZMl8dbEdvBbZsreOZooV/FdT7qU7Igs8kVqmx7D6WIw6l8at3PfrEjGwJhpj&#10;zvdESpEvA6p+tenoVZ2MAXVdkVERj+iyCPYe61mXiW613RFWEgmfsz5IrUlFXHk04svCmNmKLwnA&#10;e1XxGH91IDzHvAXPEX9D6BoryEb+jYW/vlPsUXAnG7/iCQu0ycVAiOaw6DHprBl4SQbILa2Kf3x5&#10;/ey8ZaF5IYStC6eCBNKecQbfU/zMMS5Xn+aj/P40nLgxBLuuhSLvohTrLrgju1GEVXVirKqXYm2D&#10;GbkNKdh9aSwqbq3C9d+KGUgRp8UqEzrDbzk+WoZy6BjJs3rNv7Lr3qJL3yNquw8iC/2QcCoGIxpG&#10;YNbPs7D76QF8fWUa+td8zGBqUM2XyL63AwtvbcKMX7Iw/NwkBlMJFZnIqE7FgMaeCNqvQtRhJZKL&#10;VcisJmsKJeIOuSMszx4ZlZ5ILiWrA1sE5trAtLADs1HhOx0YQPltJDBly7mLicfdEbbVgcOsE054&#10;cMhwRpWC44OCNzuw11ToQXcWo4++Eof0M3L2JaNp0CHnu6NbbRq3f3vW9+bWLwEravll1oawFipo&#10;hzsidrvBvNQG/gWu7OLPcUalwkRpUqUvT5N2qfJD4A4J23qQtoomWmn6jxi40EIp/Na6sst56CZn&#10;hG91QfBmZ4QXuCDmgIjtHOIPi5ByRsKfQ88aLWJ2eyLpuIqDnXtWhmLsxQE8wZdUEom4Etove2FA&#10;3Vj0rhmFHtXDkFieiH4NmehaGcCu/h7D3kTEOnv4L+4M7Vdvw2duB4RtsOMQ+NTTBnQ96IflF+az&#10;W70w0S7sb63rpWVozoLf/7Xd9j91eW0ffw1ItS0BywjfqZcvBfDDAKqJ8ijJMPY+Hr4ow7WHK1B3&#10;+xPU3h3EDFTZ7SQGU5V3uqHq9iCcvz8FN37bhN9wrtWQk/SOjCFaseL/l8BUGxBl6aH+ETRZpJ8C&#10;0S6U8DM6UJDS/+lLEt49xeVndVh1dQoGnPFBl0IZ4nd5IrbAHbGFYvYsot43tUso84xy9ehsnK0L&#10;FtpytAmdZVPRbbqfWnPUuuBJuZWCTxTbGmS5MdNA9gXUyiE3cTK/lC5xY8aKwBTHxWS5c4Attd9I&#10;MEyidnouAlGG5Y6CcJ2sBVY4spjXSK7pJHrfIAQOyxY5C07py4Sidpf4Byco57pCs0QE9UJ36HPl&#10;zDT5nvBCYmkEQk/6wHe/Ef4HzTDuNsK4TcdASZejhnqjDqp1Wi7Nem9oc0Kh2RgC1Rp/qNaaIV9h&#10;EGqliku20gTJYj2kywy89Ziv5SKWx3Lbc5EOkgUyoRbJGVQR0CJGSbHUE54rPCFdLYVivYLZMEOe&#10;AJ7MeWp4bVXzbdIykZ+TaoOKW3umPCXMm9VQr5YxmCLAFbVPg9gtIgylcNIlneHz9dtIWGWDboVu&#10;CJhrAyPZCSwRwek7CcTzvGEoTITHQn/YjpPDZqyUTTa1uRHwP9kD/sf7QZubAt32FKjykqDaGAmX&#10;yXo4TBBx24+n9L4n4bg73Oa4wP6TzrCdYA2XWY4MkERT7CCZIwAox9mOsP/WlgEUgSnXH+zhNt0B&#10;LlPs4L6QNFWOXNTGla0VMWBSF0h4mtNjuROka12YWZKvdYFsozuk69yYoaKiIQVingy7JUIbMNuZ&#10;23Ge82xZ62QBUMRIURGL5LPHk0EP7dvMOm12Y0BFwEmT4wI9uT7v9eQt3U+sE2mpKA7Jf6+UdVKU&#10;+xd8TMFtPq+9Epi3CwCNgJQXxR7Rd2mbO7fJZfNtIJ1jzZOwfvs9ODrGkOvCU7F03WuDC9uMUBQT&#10;WYlQziVNwpKNCFmK0JZb4MsdeZJQNd0Wypn20M134n/TqB1yfHyxOxbe/ha5j5Zi+i+f4asrQ/F+&#10;XQoyywIQf8KA2KNk02BCckUovLcrEFXqh4gSX4QWmfl6WlU00msSBUBVm46wo0a835DCbUePwW9A&#10;P/kdyD96A8ZJ70L7eQf0Ph2IG5xJ9xse/SocY9qeQRO4ossr1ke49lcLSmtZRr9fUNi6RYtFp38P&#10;8RQ3cPt5EX55thv1D+eg9PZoHLqeiu2XDci/qsHWK0qsuyDGihoJltZpkHU+GtsuDcaJH2ej/s4u&#10;3Hhah8dNdxlIWU4ySVxLZVk3njf/xnzU02aKIWnCjZc/IelIAGsiQw6akFIagV41XTHu6jj8cGM2&#10;BjSMRc+qERja8BU+uTQHX11djE8vzcD315fhm58Wo2fNcHSp6om+DX3x8dUxCDukZQd60sylVWpY&#10;T0SghabZSIxN1gGxR9yQXCnhSqmirDwXNkz2y3NE+AHBoylkjQ2itjgg47SIg4vpd1Or5GyoHLLD&#10;CdEnxfAvcGHN6/uXItlKgfRa5KDetSYKIaUhyKzrh76Nw5mdHH55OLrWxTLrlFZjZEE7eUD5kbP6&#10;cQmCD3myeWxCpRbd60JZL0UTpOFHlNAtJTNnEUJ2evKEa9h2T6SUavFefTSSi7VIK1HCN8uecwap&#10;6LWQZ5Z/li3iD4mQfNKT7RoyK1UI207TzRJhWrUiAEMau+LDC/0QWxyC7tXpCDsbi/SKQfy5p5T3&#10;R+iZaPRt6IU+tQnoWuGN9FMKxG1xhm7CO9COexP6r96Cceq77LYettYNXY57odveMBTfPyIYzzY/&#10;bzWk/AMB8d8Gptru6233/baPEL4fQuqepaiNbWGqBIAjAHwK+r7PkUZ3nx1D3b2ZqL3zISruDUDZ&#10;3VSU3k1E+e0kVNzpzvqoyw/n4uHz4/i9mWw/HqKZrQ/otfwVE2z5Hv75Nf6zXP5bwNTrQIoRLQOq&#10;VyOSAqCyqBaEMV7G3C2PI39zEpytvPAdMvcbkVggQdxuEQsiI3e4ImyzMJFkXksiW6fWM3pqZZAG&#10;hRgpxUxryFsCeek6eUWR7QCdUTP4yW6JfVnmzCwV6aRoIovBzkpqA4peTWuRASfdt4J8gMhB3Im9&#10;nMgbiCfx1rmweJem/7xXClNR5L9DAkjNfAco5ztCOtuRn4+YEA/S6Mx2gd9BPdQ5Cvjt0sN3r5En&#10;loJP+8K0xwT9dj00mzVcNMKsyTXBsM2/tfSb/aDNC4ZuUwj0W0Nh2BYJw+Z46DelQL02Cup1wVCt&#10;DYJmYyDU6wIYYCnW+EO62I9LTo7fKwMhX+UH6RJveC7ygmy5D1+XLfVihku5RgP1eh1UOSroNiqh&#10;3qyGZpsGmu0aGPcZEXDEi5kxAlKGTUJpt2ihyfVjd3ESiRPg8t6uYQDlXajnxwTs0iBsuxyZJ5UY&#10;WqmA3+R3ETG/I2IWd4Zy2Jtw6vEGxJ92gvXozrAZ4wLpigCYD6XC73Q3dicXL/CBOi8ChoIY+Bzq&#10;Cv8TQxFyZjRiSj6B35kh0OancLCxzcdinuCz/9oNDpOInXLgAQCHL61g81EHuE615wk892+shXDp&#10;dSK4LnYVhgQ2SqDdJmMmSjTXCZ4LnRhAianFR1qptSK4zCKA5ciicWrxOU+3gXiZIwMmAk4EsKjN&#10;J17qDLcFDgygSE+l3e7B+ywxRXQS4DKpEwMnYo2IpZIssmeNFLXriHUlcGRsaeNZWn0ErJRrBCaK&#10;mCbDdneYCsUCuNohgCW/3Z7c6qPvBY2G+xyUwfeInE8+6Lm9dooZWNFIPMUd6dY7MZDynG7FxraU&#10;z0cAykR/e61Ta5Ffm9daRw7r9t/iylsCVnQfm9xmOfHflLUEeHvlebB2xW+LJ8yrXBG4RYLkMjNS&#10;T+vZsHXGLx8j7/EizLvxGSZc6Y+hdXFILDUgYp8SAZs9+fe8NogQvFeOyLMGBOxWcLunR000Z6OR&#10;B1XSGQPGnIuHYVIHSIa/Ae+Z7XgUnbyotB93wtKrXzN7Q+BDMLckICUcmAWjPyFtoXVh+NeAFIOp&#10;P5olUqvtdzzEw6YLuPX8GBofLkP57c9x4KcM7L4WjO1XdNhyUY7cCxKsrfPAynol1p6LxNarg3Hw&#10;1kwU39+KC4/O4u6vV/DkxYNWENXKQLQAKtq+yjQjRdZz3HpxC+OLRrMWMrkikLM4KULKsEMF01ET&#10;vE4EI726L5LL3sO4S5Px9bX5GFQ/AcPOfYEPzk3A6ItfY0DDKPStG4Tk8mQMPNefc+coNoXMX2ni&#10;jSbwqAUWlOOA6OMeLCiPOuiG5DIpi8h7NBow9GokT/HRlF7iaU9msthzaq8LAyoCYPElEsSc8kAo&#10;GXMecmW9FPkDRp30ROwZYrxknJ1HPmSp1RHoUtcFgy+MwYBzHzOgGnR+CPqf78rGtrTv0bRg9CF3&#10;Bmo0PRh22IPzIcnBn4xsSVtFTug+Wzw5Qitiv4zTAcgLLWqvFNFHVHj/QgZGXuyCSdcH8ToTvskF&#10;0fvFnKMXvNERQesdmZWiNh+BLAuYitonYy+12LNGdj3//PIQ9KiM5hPgqKIQJJSmIbmsJ9Ir+iKq&#10;OBHhxbEM/snsc8K1XkjcI4Zs+N/hN7U9jBPeQtgGW5hmdUTCXk8EzHdC1DxPLKj9FI9otu8lDSAI&#10;a+UrINVm5/hvAVNtQMpfPJ8FTAlrtGAEK1SL9UELshNsPygD8gZ++e0Aau5MRfntUai+PxgV97ug&#10;6HY4iu/EcZuv4d5YXCIg9fIsXuAGzaSyL5UFSL3+Cv70Ov9JL/9pMGUBTm3L8oaFaZmWLY8FC2UJ&#10;QSQUK0AqOsMjrQHJRe/j8otqjC1PQtJeOffR6WzHvN6e3cxp2ohG/0mczfqn1S48ck5FbRPSMNEB&#10;ndoTBKQoIoXy8MgziqwNTKscuR1HAIjE5NSSYxPOOfY81aea4wDdYmdolriyZonE4epFzq0aJloY&#10;aJHQLHTgs2+afAorEMO8wF5wBl/kAPMqF+gXOsKwwoXF43Rw8zughQ+17nZTW04J4xY1tGvlzN4Q&#10;i0OMjmaTCYbtQUJt84cxP4BBEwEmYp70m8MZOOm3RnAxiKLbm+Kgy0uBdmMSNOsSoMuLhTY3DtpN&#10;EVCvD2MWR7UuFKrsKKjWRUOxKgKyrCgo1oZDnh3GJV0VAnl2MDQE0PIDYdjuA+NOAdx57dQJIGqX&#10;DtqdWuj36WHYa4Buh46Bn2Gngbe6nV7Qbg+Feosv1FuMDL4MhVqYd6gRsM8Iv3wVQgsUbN45qEKJ&#10;9C2OApha0hmaj9+CdNhbcP/gHTgOaQfbz21h87EbG29KVwVBmx8N2WofuM/W8evUF8RDvzMN4WdG&#10;YfiFeehbPxVeR4ZAsiwO0lWRUG0Mg3ytL+Tr9ZBkSdhwU54rYbbJ8VtruE23g2imA5wmWkM02wHu&#10;C5xg81knOHxnA5dZDvDMcodoiQvcZjrAbbYDt/NcJlkzgCLfL6epNgJIWunETBQBKGrRafLFDO4J&#10;VNH9VJ7LHFu1UK0M1FpnSFc5QbLMAerNbjDlC6wSFbFGfvslfF2d7chtPGrtmQoE0EQMFeVIEohi&#10;Zmqbe2v7jlqD9PwUokzfB+kCB0GntVsCv2NynvbzOSwAKwJrZK9AAnSf3R6sOZTOs2X9IbFhtCUg&#10;R6+DBeurHSFfYAvVCnu+TqyVcqkdXyegRSCMWDFqLfIE43oRDIUyeBfI4JsvYWsSah95k03EZBto&#10;ptpC+a01jAsckbRPjnGXuyDrwWRkP5yK6TdGYmBDKLpU6hCc6wblxI7Qz7FDKFlJLHNmH6v4M3q8&#10;Vx2OlCMqpO2SoNdJGfRfvQPRkH+BePD/RuD8jgiY0hkh0xyx65eluP3yJ16ShHZEi9aJ4lcIYLVh&#10;zy0nf39cYCzgSQBgdNCn4ZjnzXfw8OVF3Hh+HBeebkDN/ck4dqM/9v0YjR3ERl1UYNMFKXLPqbGh&#10;Xo+8xmjsvT4OFY/y0Pj0KGp/PYPaJxW4/uw6fiNX9JaGStvjqcXFXViuBJXUo6ZHbHtw4+UNfFgy&#10;CN6rRMxCeu2UIKhUj6BSLyTWJiOyPB7jf5qIQQ2jMf7qVBaef/PjTLx/bixGXxyP9+oGY+iFkXj/&#10;3EgMahyE3vU90a8+A5k1YehabULvhgBEH/NE5C43bs/RdFsERb6sJY2PCH4rbRjQJNQoEFsqRcge&#10;NySclrBpZ9QWR3Q9LUJcoRODLwJboYfdEHrQDVHH3BFxwJXtByjkmtglymuMoBDis2q2yehz/j0M&#10;OD8aXWs/QFJVL2TW9WSQRQaeiaUKJFbIEbjFgduKATucEbjLHYkVKqTW+nAOJSUJhB5V875HOqy4&#10;MnLiF1grinxJKNEhtFDGx3wyn+1TH8CVfEoOn2X2iNzqitBtruzGnnDEA+mlcvSq1bE4nyYBo47I&#10;kVrpi541UZwn+snF99ClPJQBVVxJBBLKEtCrtj8XtfriS0KRUBaMhCI9PmiMhPLDt+A/vSMC5nRg&#10;ywT9zPYIXG6DuE3uiF4lRnyWCvnXs/AMT1tcpyw6Pwuob9kn/wL8/Mcu/wCktAFqFrLDsnZbLIvo&#10;FXGD+3ehdU45e0+bLuGnpwWouvM1im4PQvXDYSi5l4rie4kovZuM0jvd0XjvM/zydCMevyjF782/&#10;sEC9+aWFkWriaf5mikT600nNPy8jZbn8p8DU6yDqdSBlAVGtxTvAK1BlMeZkH6km8pL6FQ9xG9dQ&#10;j1k/jUK3MhVP7PnlO8JnG0XA2LMWhAAQ+TRxEDBZB6wWRN8U20ETVLSIkE0COZerZlhz3hwZcdKW&#10;olsIULHb+AI7nq4iSwLlNBsGR7p5DgyECFBxCO9cJwZTNHWnnE9WCC5Qz3VkQGVY6cLGn+nVfkgo&#10;0iFol4yLYjBIdxCwTwXTNgWXbqsSys1KKDYquEjrREwOuXLrtngJAGZHJPT54TDtjINpRzQXASjj&#10;9kSYdyTDVJDERdfNhSl83bgtEYbNqTBuz4CpoAtv6efGltJtjochP4lLtzUBuq1p0G9L57YYgRFt&#10;fhwXg5OCGOi2hTGYM+8LgHm/mdknfYEApLwPmaDdpeVSbVJBmaOEPreFtdqugXa7GZqtvlBvMzOQ&#10;0m1TM5jy2qlByEE9grfIEZHjjsE1ZgwokiJibkcGUt6T20M+9l049fk77Pu9xZOKpHHyXK6C4yQJ&#10;nCar4DJVBtE8FVyn0VbPmXvEWGVUjEK36gnwPT0c2u19oFybDOOeDJj2p0CxwR/aHd7Q7DRyCLTj&#10;VHs4T7fnoQDygCLGiWJfaMJSvUnSCqToMaLFzjw44LHEmT2+SCflNs2W9VHUvrOAKbcZtiw41+30&#10;ZBG55xJHiOYR6+XE4Ir1U6ucYdwnZWaK2Chq7ynWuXDRdJ1mG7V+7YUBinXOXARumJkisXmeKwvO&#10;jfkCaKIipsq4U8TsFIOpnSIGWsRAEaCytPjIWoG8qfSFEpgPyfl1RlabkFwfxOAq6LCcQ4yDTsi5&#10;pShfbAfffaSto7gl4bUS0DMVejDrRa+NWoIC8BPa63Sbin6fWDZ6LFlCkPCewJT5gBLGfE9ueZNB&#10;KX13qM0Se0SBgM0erK8iM1HKeqTMx5BcVyQdkmBAnR/GXUnD1z/1wthLSehT64u0kwoErXGGz1In&#10;+K1wZrPZ5EIpuh2Wo3+5Cn0r5JCOeAO+M9tBM/ZviMuyg7L/m+iRJcXZe9vYFJEMgIUDNuXX0TGp&#10;hUFv1XNaFqwWENVSwongr3iBh3iOm3jcfBG3np3G1V+3ofL+FJy5PQIHfkpG4dUA7Lhi5Mq/oEVu&#10;owZbGsJx6MeRqHuUi1sv6/Cg+SauPb+CS8+u4i55QzVZ3JzJO6fFk4e0WOwkLbRR+DjZ/JRB1GM8&#10;xI8vr+Hs4+OYd3USA4OwkzKBQcx1g3mvHGGVgQyo+p0bgB51/TC0cQRGX/wYgxuHo2fNexh5aQyG&#10;XBjC7b0u1f0w6vJYnurr35iJvg0J3C4bfS0DUSc82CagS72KGSYSjpMwm6J8KLyYQov9Nzsgihip&#10;4x5s1JlZKkPCDheknxSjazl5OokRX6dEwFERQs+KEbTDCTFnxJzrR8xS3AkxT9ARSIouVSGozIjk&#10;mjQMOv8hPrj4BW+7NfRAXHUIIk4rELrfnduKMSfc4L3OFt45DvDe6sJGnHEUrl1lYn8qYqUiTms5&#10;6JiE63SsJlBlcecnD7ToI2rWTtFkX+JpFScCkO1CaL476wLJKDR8pxv6NPgg5YwcGeUqxB8ThOs0&#10;KZhU4YWulaEY0dgNQ+q78IAEtfxii8P5c6ZpyVEXxiKyOBKpVanM/HWrCkSvKl+oxreHeWpHqL95&#10;B+aFHWH6oQPi813QZb8UoYvcMPBkNKqfloAMLwhQCRoqCjqmfYP8liwg/796+bdAyitQI2gD6bvw&#10;slWDyBC/6Q6evDyHn59sQcWt8ai4OxxVD4eg+F46iu4kouhOCirvDca5+1/il6c5ePqyBs0cyv3b&#10;H1zdhem/tgDq/x4gRZf/FJiiS+vZU2v8S8sbbjkIsOqTFJ4v6HaL2tPyobX8LjFST5roEPEAdb8X&#10;YcH18cgoViNqvwhBuykahnykaBLKmQ8U5DrOwm6K3ljoxO06EpOT/omKABabFi53FHLv5tpweC+x&#10;VORozuGZix24DPNseexbP9MG2mlWHJ+inUvRLs5QzrYXgoEpBmaDYE1g3iSFKU+YwDNv9ID/TjnH&#10;XgQf0cNvl5pF4+btahg2K1hsrdmk5HYegQ8qEotT244AlFDUEgvktpVxRywM+dGtQEhPQCk/Caad&#10;XWHIz+Ay7+0Or309eEv3EzAy7ugK065u/DumXakw700Qand8a5n2d2WQYSzsAePunjAf6AbT3i4w&#10;7M6AaW8yjPtSYNyXCP3OWOgLw7lNxzqtfUYYd+th2KHl1gGBQopY4cy6XAWzbPQeCTipC9TQ5Oug&#10;2KyDapuKb6u2qPizCNgiR3iuGBkFIky8FI4eO50RPKUdwhZZQfbJu5BPsoHdBx3QsX876HbrIMtW&#10;wHWmO2zHO8NqjANsP3WG3QRXuM6UwOUHT4jnq6Hc6AWfU/TeUmA+3A+Kjd1h3NsbpgPd4XO8C0KL&#10;esD7dDRU+d5wmy+CzXgrgZmaSMyUA7fyDJskzFhR/I/HShFbHojnO7Htgb5QAVWeJ4y7FdDkSyFe&#10;6MT+UQQUiJ1ym+fApdgkhnaXDC4zhNYftfhaGalsZ27fGXbTa7aF51J7KDa4sMZJvd6ZARC17xg4&#10;bXSBZr0TWx8QgKLrNLHHIGqbG99H4IpuE0tFjJVFQ6Xc6MqgTLNVDN0OD0jm2sNzlh38z2jgfVgJ&#10;1TbPVs0WgarQKjODqchyLYKOyhl4EQCjk5WIEg0biAYekjEQIyG77wEZtw7Ju4rYLHqcH4Er8svK&#10;p3gkwTCXWClixYyFUugLJFBvk8CwVwHjLhkDKovTezA5ph9TcpwMGYVSQG7wZnfWHpoW27WK2inj&#10;0TijM4JW2aN3jQHjLidjWGMEBtf4YOz5BPSvMCAyyxmJ650ROL0T+hRLELnaGsoRb8D85VtIWW2L&#10;2FnW8P7gXYw67IPyJ4dwv+kGywkYTJFXEx2Oml/Zs9DFoqUSjnE0kfREAFHNP+Pu76X48ekuXHi8&#10;GuceL8LZOx/h+K1u2P1TAPIv67DrxyBsOadBbr0a285F49jPY3HxcR5uvyjHr7iFh023cOvZddx7&#10;cZttDyxO15Y2jvAChJgYAeEJx1UCgY/xCHW/VWHbrWxMPfcJMk+FICzbE0FkPLyf/h2cYdwsTIGS&#10;LUZgqQHRpQFIq0rBxJ8nYsj54ciszUS/xn7s69WjrgsyajOQUtUL3WsHIqkyicFUv8ZEdKkLQs+G&#10;gFbfpbQGHRIrpax1Ik1UWIETa6dCtjogIM+ePaPCCwVmqmeVEl1OS5ByXMxAKvSQCIn1GgSeoP3K&#10;DYEFjog8RC01V7ZOIJfxsH3uPO3nXyBip/yIyjD0vzAcwy59huFXPkF6bSpCy/SILVcz8ArebA+/&#10;jbZIKBUj/KgYwUc8OEw7/KRCYKVK9Ag5pUPP+kQOOyZbhczaSG79xRbr+bgdc8bAgCqx3IyIYxoE&#10;b/fkcG0KDE8q1zFgsoAqMgyNPyxhMEVaMsq3pFZobImBfdMyqhLYuoOMZmkilSqoKB5da95D37rR&#10;SCjtg/71I9C7tjdrYked743QfBlkn7SHzwobnkTVfvkWQrOsWaAetsIJEVkSDDuTih9fXMDDpvvc&#10;zeH9tmUdFfwY/+sA4x93Cy0A5hWoEaxAiEUVWuRkYfR78008elmJa4+yUH1zLOoejkXdo+E4eyeZ&#10;QVT53T4Mri49mIE7zw9wxl4z6aOanv5xWvEP5Iul2oKpf/7LfxlMtfbzXwpoVThItenpMmnVAqjo&#10;TOuZIP4kRoqkbORwevlFLaZeGIn4/TSpIRwczHmOMG5yEs7Qc1wFD50VToKpIVkRkI5puavg+0NR&#10;KyvdIFlCAEiIViGNFI1zk2ZKQT45s6wFtmqGNQMp0jaRWJzOjinwl1oQpuXOzDB5b5HAaysJpz0Z&#10;QGhyZUK1XNdtlPB17RYFtAVaZmiUeUpmZdSbDFDm6qHZauKWl9D68mUmSrvZH7ptAUJtCRPYIAZT&#10;rwAUASQGUMQ2EVjaKRSBKPPuTKH2pvFt7/0ZXF77ErnM+2Jg3hPTuqXn1myJYSaKABXpigyF6Qyi&#10;iJEy7I6Hnibj9kRx6K9uZwCzZqRzMu8j6wUCgDKoNwplef+qdVIGjIY8BX8GDLS2K6HeSoJnOTQF&#10;Kmg3KWDYJIPfJiki17vhg3I5JlwwI2ZeB0Qt6QT9F+9C+kVHjnGx/dQNTt9JodpsgmiRAs7TPGA7&#10;3h52nzvAYaITC8nJeNNqjA1sP7NlcTmFEqu3+cP/bH/odvVEZOloeB3piZTKD9G7bgz8z6TAdCgQ&#10;rvPc4brQHS6zneAw2Q6SbDF0+9RQbpLzZJ9snQTKfDm0e1UMrtQ7lTCd0EOzWwXjHiUDK7JAIIZK&#10;sUHM1yneR7FDCkmumON+XGfbQ7nVg/2iaGuxO2BNVL6IgRR5PElXOnKbzsIqESCiNhozQdmOkMy3&#10;YSZKsYxCku1bwZMFULXaIxDgynFhpoqB1Bb3Vl0W+1ytdIZ5vxy6rR4M9kgsT2CKWCrvY0pmy0ic&#10;TiCJMys3ucPvoBxBp9UMnpJqAxFX7Yu0ujAEnVLBa5eEgRU9lop+l39nt6cQZUSaRDIh3SyCzxEV&#10;fI/T5+vBgIqYEgJ15NtGcTp+BR7sRB1VrEbYcSWHG1M4Ld1PESH+29w51JZSCSjmSfIhZcN1hnmm&#10;DVfQQnuk7JFiSJUPPr+YjE8aQ9H3lBTv1+uR9WAcutPY+bC/we+rd9GvUIT4GbbwHd4B44uCcP75&#10;aTznsNRnAoJqAVOWA7YAniiKhtoMBHXu4Tl+wf0XFbj8KAdVd6axzcGZ2yNx/OZ7OHA9DoU/mrHr&#10;R29sv+KFzedNyKnzwdHrHzJrdb+pGo+bf2KrBHJxpiEbKssUoKVdQsdC4UxfAFAW42Liykjvdbfp&#10;LlZcWYKBZzIRd8gXIblK+K8Vs7xAP6czDIs7wbDMCppFVgg/5sl2F96bRQg4qEZcWTCGXRjI05Bx&#10;lXEYdGEQfM6akVKThLTaDNYkdakdwLqkrvXpSKgOQ1ptIMKOSjkQmI7FKfVqtjKIOOQmtPpy7DgU&#10;OCjXHt5rbBBa6ITIwyK2FyCdUc96LbrUKpnZiq1RIeSMFGGnPGHKtkVwoRNiDrkyKMuokSGpVILo&#10;kx78++QZRfExKbUxSKlNR2ptN3xwaSRS65IZ9EeclLDuimJozKuskNag5KlAuj+11oyQI1L47ZHC&#10;77Su1U2fpgDTayIQeppAlAZdqsOQWO6HmGITulaFI/Sknm/HlXkjvsyEwL1yNvr89FpfIRj8iJSt&#10;GAhApZapkXRGyLmknMrYMhNiSv3YtoOKJlGpIkojkFCRhsjSVEQVd2fd2uDGcehVOxLdqnozqBpY&#10;1xMhu5UIoNb51+9ANu7vCFzYAfG7nRBX4IqwbDeELpFg+YXJLbq/xy3DE01oevG0pRv0X7/8GUxZ&#10;AJQF5LzSCFJAN30vKNqlqfkeXjT/gkcvS1FzZxrq7o5D4+PxqLjXC2dvxaDoThrK7g1E9b1PcOXJ&#10;Kn4cPb65+QFADBQHhVv+uIUJbtPJ+r8MSNHlPwSmXm/tMUWOZkEkafkXsXz+9Dk8axKIKjJLIet3&#10;Alwtgs+HTTTa+4j9YCZU90HSbi3Cj6hYGGva4cYLCYtuyagw25l9c9g7irRSq14FzPI4+0o3ZhSo&#10;hUNAi7RQ2kWOMFBkxipnZqK8VzrBtFyYtqOIDYrzoLHZkJ0S+G+VwGertNUg05An5Qk7Yl8IJHGL&#10;boMOqjwDL/jKTRrIN+ohW6eDMtcHypwgKHMDoN4SJNSmIGjyQ1pv03UCUNTKo5aecWdkKyNFQIcA&#10;DgEdasEZdvaAfkd3gUkq7AHTnl4w7+/DYIjYJAujRAyT+UAqTPsTW8u4NxLG/VEwH47hrWZrMN9P&#10;wEmVGwVDYRwDKM2WSOgKQhk8afIDoNzmBclqDRQ5am7tkSWDboMMxhwp9DlS6NZLoN4ggXaTFJpc&#10;KefTEbgyb1fwz4wbKc5ECHvWbJVCVyCHboucNWOm5S6I3eiCkZUyDDzghOQVnZCw3hbGKZ3hNLYj&#10;hxHLV0ezdsv5Ox3Ei8wQLdLC6TsRHCa6wYa8oz61h+ssVzh84wCXmS6w+sgK9hPtmQ0zn0iH79me&#10;8DnRG0FFA9Gv4Wv0bvgUxgNJkGWb4ZmlgGipB0f8qHZp4XPaDN1+I1RbtXBb4Mn5iTJqv+4zwHhA&#10;B+9TJuh2aaDepoTPIR38TxphOKJloCVfK4JxrwqqbVIYDqqFkOscD6i3SOBfZmRWhgAVaadIK8U6&#10;qtVOcJlqBY9FdtBuF7NOipgqYqekS+zgOcuaGSn5Ujsu2u+994gZXNH9ZM5JAIpuq1YL99Fj6D7z&#10;bjGDKd0Ooc1H04HkrUZgimwYWE9Ir2mTmAEeGYTSa6IiNoqAELmyE5ChIOaAfXLEV3kjokSLxCpf&#10;dK0LZ9Fvt/oIpNeG8Damygv+RxRcJHAnHYv/Tg/475Uh6LCCcwS9DqrgfULLzBQxZAFntfA7pBBY&#10;rkMKzkuj3yegRuCLABfXDk8Opg05TKJzNcctBW1yYwaZrBcMs23gNc8O6klWkH3UDtrPO8Jnamek&#10;bnXFB/XemHK9N7b+Ogtr73+BvsclSFxuj9Rl9vD76F30XOeG1VeH4h7O4XfcRtPzu8DvtDj9iubm&#10;R3jZ/JB9cV7yVBFN1V3Fg6ZSXH6chfI7E1Bx92NUPfocJ251x+6fQrHnp3Ds/jEEBZeM2HLOiLyG&#10;AOy9MhCND9bhflM9Ozi/wGNmFEgyTsCJQFRrC4+r5fofFi462SQtF/3mM/z88heMLZsA8xofeOfq&#10;oMuRwW+7FD5b3aFeYA3D/I7wW9EZ2qntoJ3RgdMhzEusEZzvxpYAGVVBiCvzQ9eaePidNOG9xl5I&#10;qo5nQBVTGY/hlz5FRvUQ9GkYxAxQeIU/A2kCJsGn5Ag6JkFMtRKhh8WIPOXBGlafDXaI2O/CIIqA&#10;UeQeZwRucmCNK03Zkc6qzwV/9L8Yiun3xyGyRMagjGJkYs+SubAQLkwTfgmlMhahx5dIEXJAjOgy&#10;NYPxuJpoZJ7rib4X+yOlLhaBu8VsqkkWDGTFELxVYLWMK2mKm0CkDAEHZAg6pUVchR9rrEh/RUUe&#10;VQSs+jQmI60qDEkVQUiujOBp0aSKcJ4gjKsIRFoNAa9oRJV5Ib7Ciw0/p90czXoqimAiw1DyqIo9&#10;ImcwlV4dzMMQoUU+SK+KQ0xpMLv7Z9Z2QXRZNGLKkhBanIG0yvfRpWoIUisG4IPGT9G/9gOu4ef6&#10;sceUaOjfIBvzN5i+exuhKztx7mT4emdEbpCg/4lgJhuegcD4Xd5/CHhTtNB/B5xqy3kIAxgtIIa7&#10;S9z/RhPdRVdfEqCjwOFb+K25AbeebkH1nQmouv8xqu4PRvHdrgyiiu9movTuIFTe+wxXf92Iey/L&#10;8BJ3AZBOkRgp2u+pc9VmVJUJmDZt9tcvf/lm/+Jx/y9e/t1g6nUQZUHGreCSPgsLM9hyJx8vWt4v&#10;jXnS2C859j5ofsRnW2VPS/Bd/QjEb9cw7emfL0RoKFY5sMaEJp3I8JC0UKRxoi35OFF7j8baPeY6&#10;c7kvcmVjRQJUluw641p31mqE7JUheI+UzzYIPJERJ8W40M/oOptlbpEIZpoEGlaLmYFRbZRze06x&#10;TstFrSVlrjeDJ0WONxTrA6HYGAhlTjiUeRE8aabeHMlFYEW7NerV9fxoAUhtj2AAxdooKmKFClIZ&#10;INGWr+98BaIsQMr7SHdu11Fbi4AUASIGT3viYdgVDsOeCAZShj1BMO4NhulACAy7AqHK82ZApVjn&#10;x1sCdvK1Jqg3+TBrRuBJtkHNYILbcgcNrHMixsm4UcIMHAFLAlJUmhwJVOs92UaCWDtinhhI5XjC&#10;mCs4yWs2eUBLn+cmicDwLXFG10NSfNKgweDDzohb0AHhizojOMcV72a+hfbvUUxLHEz7ekOxNgae&#10;y4Kh2hQJ0UIT3OaouL1HrJTncimDKXIudxhvA5fJDhAvEUO23gfGQymIrxiKXvXj0KPuc8SUD4bn&#10;ikBIV/tBR1ORu0zQHfaFV3Ewgksj4V8cCq8TkZBv9IZ0jRZu8+SQZCthPOyDqIoEqHcYBZBFurCd&#10;Ov58iHXzXC+FOMsT8i1K+JT4w78sBAEVAYiqiUJsTQRMx7UMInR75cwGGffLoNoqZvDkvlAQnKty&#10;XXkbVm2E9wEJT+cReCLvKGKevHaJ4bPfA6KpnRk4EYAidoqAFgOsLAf+ObFT9FjWUW0Xs16KwBS1&#10;eAhEUZ4fs1Q57q0eWATwGFBRazHbhVtzUSUaZorIjFY6064VUNEZvu8uKcfSBByQI6JUxwArpFiL&#10;sDIds1YEtrrXBnD0DIEgyhMkVoC0UpFVgTAfUcP7kAKmPTJuH/rslTIDZtgpYRAVWeWDyKoQhFYE&#10;wHxKB9MxDXyOari96ntACV2OGAEFQji0YTFFhThAQy34yTZQTLZhR33jdGt4jnwHHsPehlPPv8H4&#10;bWduBa688ykKHv+AzQ++wpDDHgge/w5SZlmj+PEKPEYjmnETzbjN9RI3Oe7iOX7Ek6Zq/PJsDxof&#10;zEfxzTEou/MhSu+Pwolb3XDgegR2/RiAfdcjsPOaP/IveGFzQwAOXu6LuvvL2aTzcfN1/A6yLiCd&#10;0zOWMggyCMuBlI6Rv7e0a4gdE5goSn940fSEfaToGEkZbRQNc/DRCUQcToBssRKKbBmfMBKAliyx&#10;g3h6R8gnvs2BzxSm65dlDb9sG/hk2yJ8pytPyJEOKL3SGz3rYtGtJgb9z/dEXEUYgsr8EV2VjLHX&#10;vsaXP09D/wtDGEwl1kQiotzE7GNcjRmxNXpElCvR7VwAup/35ZBiAlXy79uxCJzMOWOOkHO4E/zy&#10;nTgomNqBJDCnx1K4cXq9iYOESWxOWXex+90QsN4eKcVSnuSjqT6OCFtvj5jTcoQXq9GtMQURVRHo&#10;d7EngzuvTS7MXhGA815pxdl5YUdE3Io0bXRi8XnEGRXCigwMirrXpyKpKgo96tPRoz6JcyAJKEUU&#10;G5FeFYGM6jjElAVyKzS82Ic/E3psz4ZkBmLBJ3S8PsScUHIcTY/aIM5zjTgo4/sosJssEsj2gFp8&#10;CeXhbNvRozaVW6tkPEvslPlgKLyOxCC2pBeDqczKIUgtew+Tr8/FR5c+4kGKoDWOEA98A/KP/obg&#10;FZ0RuKQTfGd2hmFCJ2QeNWHd9Vn4pfkaWDXX9KBlZAJs6PpfvbQFUkJmpaWdJwCptuxtEx7hBX7G&#10;0+ZyXHm4CFV3PkXJnYEof/Q+iu5n4titWJy8nYLqhx/i4tMF+OX33fi1+SJ+4+/YIza0ZVaKwdpr&#10;HayWEdY/MW6vXuBrF8uL++e5/LvBFF3+NTDFrHlbhorO+X57yWnmT5spD5tcpJ7iAe7jJm6h+OlZ&#10;jK8fg+ANSgRvkiJwh5RDe2kaiM6iZYscoFjowM7i5A9FdgMkPifLAbI0kC1whgfFfpDOZYHg5WQu&#10;oEklT86/o9gYzrRbJ7idt0bIrBHDsM6D41nIiZyYF80aD25dUVF7SrFJwXonYqTkawUwpVhnZlAi&#10;y/blonF9EkMTmFJtioF6cxSDAAuQalu67THQbY9vEXwLoImLWKn8aAZVhgJBL0UsFbNPDJ66sr6J&#10;QJRhd5IAoPZHQbczjMESlX5XJHQ7IqAtDOLSFARAU+DNYEm5USeAwI1e/B50BV4sGJevEzRditWe&#10;kKzygCJfBWWe0Moz5UlhaAGVBKYsrBQzT3mebDxKPlxkbkpF7JNxqxTmrRKocz043JeKJi5ZeLzQ&#10;Ab2LlBheIUfSciv4Tngb5kntEXFAgU7DrPBOV0c4fmGG9+F+SCgbC+nyOHgf6wH9riRoC2LhsdQL&#10;nsv1UG3WCOBphZhz9KTLxDz5Z/+NM1znaBBclIGM6hGIKx8C7+O9odkWh5DinvA+lQyvkzHwL45G&#10;17p+SK3uC9OhMBbdmw5SXEUPeB1PgNfReN5GlWXwzw37QmA4EAr9bl/WXhEoU+/wgWiJFB4r5FyK&#10;bSb4lYYjtjoextNe0Ow3QntUC8VmCdyy3CDJ84D+gEIAM+vdWUtFAnUSg1O7jQXpZI65U8Q6KAJT&#10;rJfa4AzvnW7w2y+GV4Eb/A95QDbfGuoseyiX2vLPtGsdBQBW2CJAb5nKo/Ybu/Nnu8B7u1gQhZNn&#10;1VoX/nsct8QnJYKxbfBBCXy3i6CYbQMZuftTi3yTOwOf4DMaRFQYGDwRW0WAylJR5QaEnKD2j4Yn&#10;pQj8kN6FwJB5nxJ+pQYuavER60RsAwEoekxAMXmqaeF7Sg/zSQO8zhjhU2JGWEUwX6c2rH+REd7H&#10;tDAfUHOr1Wu7FOZtUp4QJJuEwD1K+BcqmE0OOaRmHaN8liNkpIsb+DZkI9+F+asOGFajwsyfUjHr&#10;x3hMOmfC7nufov7ZOtx8sQ+Pm4rwa3Mlb+8834XLT7JQc/c7FN0YjbN3hqPk/gicvtMDJ+50xd7r&#10;oQykyPJgx+Ug5F8IwZGr/VB3ZxFu/HYKv/HZ+r0/DNcIgnaLRrTlxLJ1DWhL4Qs+PaSNInF6yaOz&#10;WH4tG1/WT8Qn575A+NloSNaQT5kbW25odlJigxOk8zvDa5U1vJd3hteSTvBa1omdyCN2OyMgl8w0&#10;XZBcoWITzvQqsyDGrgrhUOmwcj8GVGOufsw14soodKvvwkAkssLMmaGRRUokVGsRsE+MgH0ihB0V&#10;I6VRh27nfeBLQGqPMwI22yFsjxP8N9sj/Jg7AnY688Re4C5n1lLRJDZNBVLgcY8GI5LOSJBGIOqU&#10;BHGnpDyFR0HLgblOCNnmgqgzUkRUqFnbF0GTheeTkVDnz/YHKRVShG5z5BYhsVkRR8V8f+AxKbo1&#10;hPE+GlpiRHptPHrWpSKjJpnfU5/GbuhWl8KAKbzUn2+nVicgpjwMCVURDLrSauLQpTYRYaW+CCki&#10;CxgtwkuNCD+hQWyJlg1ABzbEsb7KJ8+DB40oP/D9c92RThl9ZcGIr4hk5o80aXHlceha04s1aREl&#10;KYgr7cZ2CRnlvRFdlIohDaPxwbkR+PDCEMSf0MF3iQO8Z1tBMeZNmL5rx2J0Yu/DlrpgQEkwVlyb&#10;grJfj3DL70nzI85k5LX3dfDxH7xYZln/2FqjIYhX67mwL//K7uT3Xp7BhccLUHxzGEruD0PF4xE4&#10;db87TtxNxdn77+Hs/Q9Q/WgKrv22FQ+bG9h3ikKPGEi1aKG4jW5hvlpePv2dP7yVtiDqL9/i/5+B&#10;KSrLFAqNSFruY0fzlkOEwERR0OdD3MUt1L2oxqKf5qLn2RT456kRuFOJgF0ybs2RroICh8n0kgAU&#10;+UmpFzkJ5plkWZBF0RxCe49YKCoKL+aoljUiZkPoZ7TI0/208BMQIDaFSpntwQCCQJNFA0UAQrZe&#10;xsJqrg1yvi1bK2OTSgIeBKhk2caW8uXRewJWivWhzEoRiCIwxQzV5hZWKi+iFVi1BVM8TdcWTNGi&#10;viteEJHvJNCU0aJrEkCUhYkigTgxUASgaHqOisARASnNtjCot4ZCtdUPihwD2wJQW5KKXju1KmkC&#10;j3RO1L4ksEQRNQQoTdtkDJLIvJQYJ+VyEfTriG2iXD1PgZGi1l6eJzu50+dKgJXd3ClbcI1Y+DfI&#10;9eCoFcpFZMuKJY5sZRGw2hWjGoIx6LQUIVM6wGvCuzzJ4lcgZz1U52FiSBeHIPD0ELxXPw2+J0fC&#10;79RIRJR8jNDi4VBvjoX7PPrc6d9AAek6KSSUUbhBCqfprqyJ4nbdSgMDquCi3tDtzIDX0Qz4n+mB&#10;4JLe8DqZBP2+GISVdof5SBz/W9FnG3SWNFbD0L1uLD64+C261HyIxIohCC7qgaTKoQzO4iv6IrAo&#10;HT4nE2E6msBMmPlYFLzPxEKzyw9hZTEIrUiAYrsZqkITVLv18Mz1hPsaCTw3e0J/UssicDLzJPE6&#10;XSfNktdREreL4TbTmlt+pJEi5okYKdliO/gf8GDQ5LtXjLBiOfQbnKDNdoBikQ0Muc5QLrNjQCVf&#10;7QA1CdTXu0C2wJbbPwSkCBR5Ua5kAQnd3RhI0RAHtffoMRR4TN5sJCan65QaIJtuBfk8Ow5LJobL&#10;Z5/AKIVV6BBZpucpqS51oQg7reH2Hy1eZLRIFXxWB9/9Cvge18C0l7SEUvgVGxBaYUJcTRACinTc&#10;7iMQRQs5tZNIm+Z3XA/dIQPCy0IQX5uEgLJgGE+auc0TXB6AgDJfbrOSho3bxwVy1rIREAsqNsO0&#10;SwWfPWr4n/aCd6GKtY66RS7wmuMAl25vQDf2HRg/fgsJK6zxWb0cq3/uin13P0Llo+9R++Bb1N77&#10;hs+wi34eiNM3BqD49hCcvNUPx+/0wNFb6dh7PQyF1/yx/bIPtl30w85LcThxfSjq7s/BzeeH8ZLb&#10;eTQlKIyN07GQNFC0QFmmAy1gisgolorwAiFM6lFLj9grCo8pe1SDSVVTEbc/HcbVftBuMLDXG7XM&#10;OVR7rQvr7lQbnKBYbgfZXCsY19hy68snywrGRR0RtpPAizvbBphXWLNHFE2lZdaY0aXKyOJqNr+s&#10;jWBgNfjCe4gsC0a/c5no3ZCK7nVxPNFHbCO5jccVKZFWY2DQEnJAhIhiCQL3Ezsl5qm8wK12SCgW&#10;w2utDbwLnOC73RFBux1hWGUFr9XWLC4nloy8AlPOSjk+pluNCpEHPRF5VIbEaj2iT8kQe4TE7SLB&#10;Q6pCCX8Sk1d7Ib0xBqHFKr4/udgT/utteQIwtlQBv0IRokoViDqrRHylEQnVAcxAESgiYJNcFcs6&#10;sPiqGGadCDBFlwfjvXM90LexB5vA0n0EslKrYxFS4oPAIhODMd/9KoSVmrhlGH5SywNHgXsFAEVt&#10;U999WoQVeyGjipz5AxFU5IvoimgOj+5/7gP0IP+uyp7oUj0YXWuGILN6ILpUvYfuVf0xtPFDdKno&#10;g8gzyYg7m4hBNb0w9nw/ZBzTQPtZB8hHvAXj1+1h/q4DIje7I+OEBik7tXj/TDQO3M1nDyryerKA&#10;qbbkxn/08gpMvSp6Ls7Kbdmn6SThKa7z8EXt/VkoujMW5Q/GouzRMOy/nYiDd1Jw6E4XnHkwHDVP&#10;Z+GXpoO421SNF6wVpJBjeq0C4yVkVwrtbcHw89Xf/M++h3+Wy38ITNHF8qYto5HUvqMP/FkTea8I&#10;Bwa6TuLyR00PeZT3Hu7g9K9HMf3C1xhRkYm4/Sb4b1bCJ0/KMS0k1pVQO2+tGzNQpHfyJoPOlU7Q&#10;kFnmaop4IdAk4YWUgmdpfJ1G3ekgQ07jFvaJ2k6se6IW1GYS4Spb2SYCS5LVQsnWKSHfqBL0Tzly&#10;XqQtQIpaXgQ8qNVHWwJUBK5k2Rpukyk2mFtafgFQbw6BakuoAGY2BTOwoVJuDGDtFIGrPzFTO9NY&#10;F0Wgidt+zEzFcOuPJvAs97GY/EBSSwtPAFKGXd7QFeoEI00SuW8lQBfMLUdL24r0T9I1CgF8rJLy&#10;+6DPjjRQJhJgL3aF/1YZa9Toc1NtEJgmYp+IteN4m5U0Di+AUAJUFLfjkSUSWqkUjdPC+JHBKRmT&#10;km6NPJmoLUsLsnQaeX1ZwzzbFv0q9RhcpkRmoTsMn7eH5pvOMG2Vw2OZFNajnSFZ7MWTit2rJmHc&#10;lRz0ql2I9xqWIr7sS8GQsyAWhv3hUG83QLlVaEsqtqjhtlDMwcSilXKIl6thPBQB7xPpDKS8jvVC&#10;RGl/pFaNgPlICjTbYxBa0pun/SKKByOp7EPElIxGSsU4JFeMQp/6CUir/AgJ5SMQXzYcPWrHoHfd&#10;J1zUNiSAFV8xCOElfeB/pitXXOV7SKruC/PJUHhmG6Ha4QXtET/oj3lBfdgHMppyPK6B5pAKyt1y&#10;aI+qYSzSweuMBtE1ITAfkbPnFJtvtgjNLRN96pX2CDkthWmrCzNTBK5oWosAFZXn9M7MVsmW2LKo&#10;nc02aep1aUucEhnJbnVnSwOa8GKbAyqLv9RWd46NMTIQc4J6pQNEkzvBY5oVPGdYQzrTVggOX0V+&#10;bA4IOKpkjRO1+UioTreJsYqr8kdMpQ9Cy714rJ1AlHaHjKcf9ds9WxmrgGNqnsii9knAMS18jugQ&#10;URbA7ua0iFG7Jao8EIElfvAr9kZIRTh8SwPgVeLLYEu9WwvVHhUzf1TGYiOCKoL48abDephP+bDm&#10;ze+AmlnuiG0ekH/SDsHL7GCc2A6K0W9CO+xviP+hPUZttkPOFV8cu90NJ2+koeROPxTd7sks1LHb&#10;GdjzcxR2XQ9HwbUAbL0cgG2XI5B/MRn7rgxG/YMs3P79DB6+PIeXuM9j4Sxob37ObbrWM3sWsQse&#10;PLxYtDnJphNy4b4XHHdD0Ovmy0cYVzIfPqtToV9DBrxeEC8T81ANAWD69yFmkvJIvTY4QjGjM1Rz&#10;raBcaA3V3M7w/L49NIs6s12AcaUVNLM7QD21HTST28EwuzN7JkUd9uRpNBJWU3wLsVXU/qO2FwUd&#10;kwCbGBgCXKQP6lLrhfD9EiSUqRi8RBdL4b3NCX6FLgg46Irgw64IKXRE+D4nBOx1hnmrPfx3OSJg&#10;Fznid2LWigw+/VbaolupHMmHxbwdfC4UyVUGpNf6Y/DFVITs9kDUYQ8GVAmVcoQclSCoWIn0c1GI&#10;qwtAXK0XYkokCNvjzJOEZCBKdhABR2WIq1QjucbMYD+mKhDJ1dEMogjYJFUnoXtDTyRUxTFAop8R&#10;U9XvfG82BiUwRfel1sUirT4F3sUmBlu8HxaZkFgZwiHQ4Sd1bHcTuF+NwANaBB7UcVvP/5CBvfQi&#10;SwIQUByA6HKSG/RFv8ZP8cHFicySZ1QPR7/6T5BROZin+rpXDUVsUXcMafgY3cuHI7N0HL65vACf&#10;XvgSU6+Nx6CKMATOsYO4zxtQfvw22yeYZ1sjaLEj4nNk+KgoAYdv5uDey+vChB8D8pbhhf+mCz0X&#10;PTedJPzefBtPmi/j6tPtKL79Lc7c+QRnH4zF2QcjceRuPxy+9x6O3R+KoicTUPl0FqqfLMLF37bj&#10;ym+HuL0ntLyFYQqLl9sr8Gb5rlh0Uv98bNN/5PLvAlPCQUBAsG2NN2nM+EnzXbxgL4zHPJn3Kx7g&#10;XvNNNPxWgfyf12Hl1dkYXzUY6Uf9EV1oQPhONQI2eCBwpwym1RStYsOxG+wbtcip1ZOGnMbJTJOA&#10;EoEpihmRrfTkNg8xTJx7R6PodLBZJ4KBhMBkZbBJ0sKeSKHdLLBP5DVEgEmZq+Yi8TgLyLO1kK9X&#10;sm6IAJQ0W9rKTlkAFoGpVkC1RgbZanUbDZUPs0EEqCzskLYgHJrtLWCqhZ2ilhKJwAlQCb5OwnUq&#10;FoVTbY9gawLT7mihjbcjSLAqKAyEJt9PaNFtNfH0IIEpEscTc8YarhYgJV/vBckqDeuLCKjQwZg+&#10;M+UKD84B1Cx0gWqmI3xzPRFzXKCrCRRx8PMad26NEvtHbBO190gXRWJzAlQEpshGwCL2p38X+ryJ&#10;NeRJymWubCFAY/niyZ0h+rQ9PD9pB+mYdxGZ7cJhxtHZLpCObgfR+M7wWCmBersPA1NyN/c51h/p&#10;ld+gR/VSJJUtRErZIkScnQT/06NhPtgdvme6cBtTtzsUhkNB3HaTbTBAvErBJcnWQbzEAPXWKLZ7&#10;8D2TicHnv2YgRO08mlokAOR1uDtP/BGQSq/8Cu+fn47Uyk/Ro+YrZFSN5yJQRY8h0MWPLX2fD4zR&#10;ZYOQWPE+EipGI7nyI/Ss+wSpNSNgPpYA/b4wBJYlIaQ8FZFVaQirTIb2kB90R82QbpFCvV8NU4mJ&#10;gYDumA7xtZHwOabilh8JycmriV3Nc13gVeAO/4MSeFMeH8XErHVhOwP/Q1IEHJcxwJIvsOFxeMUi&#10;ax7YYJ+hdc6Cs3meK2/Jl4e2FG5MrufkF8UDHhtdEHpIwrl8Fhd0MuS0gCq6rppnA9kMa2av3L7s&#10;yO1BahsyoDqu5Ao8oRLafuUmBBTpuX0XUx2CwDI62fBgMBV8RsttIwJTBKqodUItFL8TBmaWaNGi&#10;NkvAaSN8j+rhdcLEAMl8zABzsQ+iKyLgXxoI3REjT12q9qkYVOlO6OBf7g/zaQPUe3UILA+B/qCG&#10;XwNpJEkwbJpri8BVQvvEf5YVAqZ0gN+YN+Ez6H9hQqEdCq6H4eTd7ih9MACn7qTj0M14HPg5Grt+&#10;isCun+Kx/UostpyPxY5LfVH1cBVuvCDfn+s8nUchw3QMtLQu6Iz7FYD6Dc3NBKxeTSZZXM1Jcyu4&#10;mZN3EFmJvsCdpie40Xwfo8onw7AuGrKlguGseIEzyx3o30PaAp6o9AvIQ0/YymZaQTazM0/yqRdb&#10;wbzOFrqFnaCe2R6G+R2gn94e3ks7s8u2ZmoHBK5z4JBg8k5KpGm1Q3IkVhjZgynykIJ9q2IPKZiZ&#10;6lHji4EX4tC3MQzRJ2TcgtMstoZ5vR239Lw2kQjcDSG7nGFcbwv5/A4IPUHWGfbwXmeFwM22iNjt&#10;hIgCZ45lST4oQpezUujnWHHWI2XpDbmYiESKrjklReRBD54gJMaJxO+pjcEIL1Uhqd6M0N1uCCt0&#10;YW0VeU2FnFEiuFSDbvVB6NkYzaxpSm0Ut/OohcdVk4rBF4eyT1WXujRmqAhM0SRjSrXwOGKm+lzo&#10;ifiaWISUByG4xIvBfcAZk9DyK/FhwE9C9eBTRkSXBLGHHqdYnPZGl5o0RJaQLMCM+MoeSCMmqnoE&#10;n4TRCVp61RjOQRxQPw7dq0dybl9sUS92on+/biLGNixB1q1DmPPTRiy5uRJj6wfjk8ZMhGe5QjLy&#10;begntofyk3egmdgRSVskSNmqwUfF6dh7K4dF6cz6kN/TvwWm/o0fWy4WIPUcjylGG/eaa1H7eB0O&#10;/jIOxY9+wJlH36DoyUTsv/cBtt7ohoI7A5D1UzJmnffDl6flGLzBHf3WeGLCiRBUP9rPUUsk8PmD&#10;fVIbY+8/1x9Zsv+bQNb/aNuz5J4+9S5Z2dZyEGiNgaEvvqB6ErKo7uEJ7uAurqPkyQEcvpeLgttZ&#10;WH71W3xW0R0Zu0wIzpYjOFuGwFwZR4n45YgZKFH4MAle2cJgu4T1EASGLOwSLexke0Ahw2SsSKwJ&#10;5eZxjt4qQatDrSYSO5Omitgt3TYJe07R46kdRW0oni7LkXBMiGKjlHVBijytILpep+OSrlVBsl4N&#10;6QYFMx4kOqbrdL/wOKUAuOjx1Gpap2MgRiJ0C5giobd2uz9PyBGQ0myL5lYS6XZ0OxKg3hrLzAjd&#10;Tz8n8MUALD+gVZdDlgpqyuAr9IZ2h4FBE02rkVaI2DMLEGQfp3w1ez0x+OPXpoQ8V8OTaySkpvfg&#10;vsQDLjOcGHx6znSCfC65vDvDK8+T9SVUFkBEIIo/f/rcCSitIVZKaN9xi5TYKmrlrXkVAk1slHKJ&#10;C+vXSBRLHk2e0+0hm2EH6ded4NjrDSjGvQvTTGtE54uhm2LDehaHL8ggUwyXWVJodkQgqLgL9HuS&#10;oS/sgYSyCehZswCDGzagZ/UqDKrPRlrZdISd/hSRZ0bzBKNxfyaDJV1hIoxHUqEqCIU0xwvSjf4Q&#10;r/SHdmckvM90gX9RdyRWvc9slNfRVN4Sq9St9jO81zgRaVXjkVj+MUZfWoSBDTMw+Nw09G+YjB61&#10;nyHo7HvQbk1GwOlMbv0RkCLwlFI1BmOvzcNnPy7DB5dmYfCF6fxc1E6MKO2O9JqhiK3oh5iqAQgp&#10;6wXz2TSEVqRBeyAYygJ/BJclw68kFcYTEfA67cNAILBEB/MeT55UJQE5GWn6bXdnHZNkjh3vy5Qn&#10;SIAspNwHqQ2hCKSzcnKaLpch6KAbj517kGA925l1TjRVRxN2qdVmBGwXs5Etxy3Nt+f8P8USe9aZ&#10;EKDSUcZejgs082ygX2gD4xoH6BZZwbDCBvLpnSCa2J6jZliPRQHJOzwY+FHrxX+nmEXqFq0UCcfT&#10;6uKRUZ+ASIo4IdPOrZ7c/qMWDIEu/zN61kGRNoqYANJG0WND6b1VR7CGJb4yHBHloYisCGPdS3JN&#10;AmtdiM2iCUvS6Gm2SAR91lENTw1SkVkoCe8JMNLnZ8hyhHp6ZwSsskfgYht4T+kIWY//hV5Ztlh2&#10;OQh7b/fByXv9ceZ+Xxy+mYI9P0Vi+6VAFF6Kx7Zz8dh+rjvqH63HE1zls+xfcQfP+cTxN450oSMi&#10;g6dmYbFgl/UWl3SwMWhLC4OPnrTsEeAS9FF0Ykr3PMFTEH//C25h95P96FHVDZ4L3YTYo8WOPMVs&#10;yR7VLSQzYiuYltsxkKIpNukPnaFaZAPtUmtIp3eA10Y7eK+xhn5+B5gWd4B+Zjv4LusIw+x2rKvS&#10;TG8H0cdvIuqYGN0azehaZ0RSmQpda2kizcz6N9IJpdH0W0McRl3ugdgKHTNA3Rp94LPJkQFb8F4X&#10;tjnw2WiHsP0u7B9lzrFD2GFXBO6kyT4bRBxyQtgu0ji5IO64OyK2OCB0syMC19oLkS25zgjeJUL3&#10;Bj9k1vsivdbIsTBclWpu9/Vu9GOApZ3ZiYXq5HYeekKKpDpfBJxSIrnGD2m1QQgrNzCY+uBSX6Fl&#10;2dgFAy70w0dXP2INEzFR3eq6oVdjL8RWxLLje1R5FLOgqfUZrHsk0E7fyeiqSAZXpOfzLfGGb5FX&#10;izg/Bf5F/vA+7QefM/58wup1whfTbk2H6aAJkaXx6NcwjNt5H5z/HN9dX4pB9ZMw/NxUjDw3Cz2q&#10;vkJmxTiMvzILH1+chk/OT8cnjYsx59ouTGjMwuJftmDylTmYeGUiRjX0wVdXBqF3uQ6eg96EfBTl&#10;+XWA/xxHxFDOaZ4O2T8vZvmMZX9iaQ0t2y0UqGUKz0ICsUSvDUVK67yly8SWRkyWPOO2HuXr3Wqq&#10;wJmHS7HrzgTk/TIIs84H4ctqJcaXyvHZGTmGH5fyxGzEYhtELbJC3CobhM3ohISVzsjcrMCkqgF4&#10;hLsCkGKj0RbTUT65sNh/WECV5bvyGu5rS+m2+cGfHvdPcPkf9IKevxBeFn+odPpEH2zzS37DZKr5&#10;kBxO8QDXX1xA7W9nsePGKixs+ARji5ORuc+M2M1qROcpEZ2nQGyODFF5UgRv8ERIjgf8NojhlyOC&#10;/zo3bt355rlx0dkxjT5TPAwxS7TVZ7nydZrEI7aEpsO4BbXJg7cElAgkMVAiDRQt9i3eP5rNntx+&#10;ovF1Cqul1hSNsxM7Jc+j8XcJpLlyBhoMmnI0DKzkeSpINmoYUNH2D2AqR8MghYq1SC2MVtsiuwT2&#10;lcqniTlfZqdIx6TbEQddYVwrsKJWFf2MABQ5hbNbeL6Oi0wuCRxRcYtxs+CaTtf5/pYWJYEnYsvo&#10;PmLP6OyVfkY6MPEKCeQbJPwePLIlkK6hgGIRRFMcIJnlDNNaDxiyRDy1SG7uBJwIvBKIYmH+RqEs&#10;ejMqyiYkOwT6rOl+us0garkbi/4pe9Bzjj2cv+gkAKm5jlBMtoZqUicox7eHS583EJTliMhCD4i/&#10;6AyHMZ3hPlcG5eZQ6PclwXQ0jcvnTA9u5/VvnI3RF9fim+uF+P76Xnx8cQvGX9qC3lVzMaRhAXpW&#10;fYdu1d8i4MxQJFd+CvPhHtDtTYS6MAbqgljIcyKg2hYDLbVIT6TD72wm66gMe6MRVdoPceUD0bv+&#10;S6RXf8J6LPqbw87PxWdXV3INvzAT6ZWfsQDe90Qv9Kz7mJmotOqRGHrhe0SXDkNK1WfIqJmAiNJx&#10;SKv+BuHFI+B9oiu8TyTC90wyIst6IbpiIAKKeyCktA+iynuzXsvvbBrCSvvC+3R3xFYM4piMsPJI&#10;BJd588QbibOjKs2t/k9kcEktbE2hDonVmYirzkC3xu6IqfbnCUBu8c21gmGdPby2OEOywF4QeZ/U&#10;Iazch40LqfVhsT4IOC606UirRVE4HCmznrIunbnIm8i0ygGaWZ1hWm0HwzIb6FfaQU65fd935DBk&#10;KkucDEXI0Lh6wH4pTwASA6UvkMLnuA7dGpLR+3xXRFUGILMhltt7NLLuf1jFAIisE8yH1DDtV8F4&#10;UCiaAoytCkVshX8rI0DsQEplFGIqQhhE+exVwatQwSJ03ne3ePCkoHqnBN67pdyWNKx0hF+eK4cx&#10;e69z4gXbf7kdtF+2Q9RyO4ytNWDy+WCMOy5Bzo8pOPVgNAp/isHBn7sh/2I0tjXG4ciV4Wh8kI3H&#10;zY2UgofneMBn6q/YJGKlBEdoi4mhwDEJrL2wcrWMfbfop+hnxOQLNgnP2LTzUfMTXHt5BRMbJiLi&#10;cAi8NqqhyZbw94yAlPsP1pBM7cxAmCKxyISYABWBXv1yO2gW2kAxz5otEpSzO0M1pxO3+ozLOsFn&#10;jRX81ljBOK8djLPegX7629DNeAeq79+GYXFHaOd2QOwZD7YmIGF4SqUaMUUqBlNx5WYEHlYjtTqU&#10;zS5jyrVIq/VGdLGMY2MC853gm2vHmqnokyKE7nVhUBVc4ADfLbbQLuqAoAI7hOxygNeqzggtdEBA&#10;ji3bKITudGYHdbJQiNjhiqh97gjKd+U4mffOh6NbvTdrtJKq1UgokaN7vYENQYM3O3NOILUbY6rU&#10;CClSssksAanUmkBEVXgzYB9ysTsGXejO03zUwiMWikAQgSny1aLQZALoBKhCiv1YU5VSl8aO8QSo&#10;iJ2iIuNQ0u8J98UgqjIWoaVRiChLRHxlBtJq+iG8NA3ihTKe+k6u7MLRMZk1mRjc8D76147GjF+y&#10;8OG5qfjs8hLMup6LXpWTMKJ+Fj65tBCfXPge4y/OxteXsvH5+bVYcfMAJl5ajQ+qJ2FM40RMvPwF&#10;UouC8NG5bgjNdoVs5DtQjWsP3xl20H1rC/MPjohYpcDBG9l43HQL91/8wi753EK2uAxYgJQFeTS9&#10;kudYAIwlYon2YcrIe9Z0A4+br+Lc0wLsufkV5jRGoleWPQI/fRs+Y9/EkOOeGHJKhoGnlBha7Ysu&#10;JRrEHfBE7H4hRih2swPCVtixcP7bxiH4sekC7jT9wt2r5pdPXk3zvR6R09L5+hNI+r8JTNE5Fk3b&#10;0RvhLCjLq3xBNvGEep/i1stLOPWgAFPrR+C9s6GI2KSE90oP+GS5I2C7lC0NqAK3ihG83YOLzDAp&#10;pTsoT8QRElSh+cL9vqtd4LfGlVt5XuvdeIqPFg+vXHcOEWbjvq0iNvOj0WyaLCH/GgJVdEZK4EhC&#10;TtwFahakUiQIna1aRviJhSJhObX3SC9FBo3STQrINit4S6CKtnS/BTxJ1lJb79Vtvk7TfBtV/7jW&#10;K9mviBml3b7Q7aIK4kkwmrKjlh8BKDKXpCk7Za4Ryk1ULWzTJg0DKcNOdau2y2KMSdfZFLSlSDQv&#10;XykI6C3GmdKlIiiyPSFf7MbgiVg70QoPiJe78aQjfRYUaUPtOrI60C5xZdG5coEQ7kzsH08+Uu5g&#10;S6uUQBbrodaJIVvkzGwUC/zbsFEUDq1Y7CzUfAe4ftEJHl91hvR7ayi+t4H0s/bwXWCP8Fw3drRP&#10;LzdBOduJp+9cfpAz0DQeSOWpO2J1CKSQg3lyxUQGU19c2YbPL2/nmvXLAYy7tB7jLq3G1z9mo3ft&#10;NIQVfYTutd8hvHgstwC9TvSBz6k+8D3dl5krzdYUmA6ncxGgpb8XUdwbKZVDMfT8d+ha/TEii0ci&#10;sfxzdK2ahPfqZ2DY+QXIrJmEhLLx/LPY0g8x8uI0dKsZh/cvTMbAhu8RU/YREio+RnTph+ha8y2z&#10;W3EVoxg8BRUnw3yC2g3dEV3Rh8FUZFl/ZqpIuB5VPgApVSPR79w3GPfjAgw6P5EfS+0rFTGqVPXZ&#10;AAD/9ElEQVSzB9UIKvdijRG1xcjrJrYyGinV/dCr8UP0ahyO/heHMTslWe4IGRmBrnJgrRW1CX0o&#10;VqQyEBFV0awJocXEewcZy0oYqNBzB5X7shWBfr8S+t0CgKOIJtl0a86+JDdzWry1S+yEqJgcZ+iy&#10;HKBdZS8s2kvt4JfnwuHG+iV2DKZoGpAWtZAiDYvNdYUy9txKrotmAToxb+Q1RYwZPSaoXM9tQMu0&#10;HwnS/Y+qEHhSA79TJE734fF8EqgHlJrgf1jDonZitOhxVGTbQI7quo3uHDZNzu80gUjvITjHGaEb&#10;nRCw3Bb+S20RtsYBiYVuyDwhwdBqDd476InEBbbovcYJhx9+gyN3RuHAL5SpNwRn7/yAxsfbcedF&#10;XYve4z6aeRLpCRdro4hdolw/dlG3WBwIOWVC1iiNf9P9LWDKcjhlbelLPG+i56L5pqe4jwfIubEe&#10;kbsDoZzjCdFkZ2aRKerIY7oth2F7Tu7E7KFyuhWbD1O4tGpaJwZQqnlW0C6xZQaRdFPKWZ2gndeJ&#10;BemGJZ1gWkjM1LswL2wPw+x34bWkAzQ/vAv1jHasq1L90B7Kye2gX2yFuDNSdK3zYtE5WWWkVHnz&#10;+H/3+ij2EiNTzJQ6PcIPCHEuFAsTstMBobsdEb7fmbVTUUddEXnSFea11jCutoLPJlsEbrGDf64N&#10;+0LFn3CHd5YNt+uCd7ggotAVcYfFbPZJk4ehu9wRfcSTW37JxXL0qNMhtUiG0E2O7F1Fmqr4szJE&#10;HpWyFQI5+BOQ6tkYg8TqIBbVZ9THYfClvuhxrhuSahNYC0UtYAZVtckYcmkgC9TZtLSGTEz7oGtd&#10;EhcJ0WmilAYfoqvjEFeTyOahsZXJSKvpicTKLogu78qtvO41o5BePRCBp8Lhc8yHY7gyKrphSOMH&#10;GFAzGNN/no9J1+bh8wsLMPXH9VhycxeG1kzDhEtL8d21Vfjhp2x8dWUpvrmShU8vLMYHtdPQt2IC&#10;epWPxfc/zsGGBzn44up4RBf5IK7YCF+SwUyygurj9gicb8/u/6YvOqNPgQGH7uTgN5KlN91jkE7D&#10;YK19ZYt3WWtMtiXWjdgsYkp/x+8vKdrlMZ7jZ9x6cRbnn+ZhzYU0jNjqhvDP3oHvJ2/CPO4thC3s&#10;jPgtzkjd54HR5+Mw/By5vPvCa40Tm8caZ3dC9B5X+GfZI+2UCiNqk/Dd+bFYemUOTt7Zi2u/nWPz&#10;WrL/YCa35TshlOCbRdWWQPu/qs0nxCgKArEX7G/QjKbffkfTi0d40fwQN57XIefCZAw66IuENVKO&#10;MKBUd5+tAsghwMOgZ6uIK2SnJ4Mp/1wx528F5Yjhn+uB0FxPhGyVIWwziUNlCM9X8O2AfBmCd8sR&#10;tluB8L1yTvSOP67k/K6Yg3KE75Mi7KCCdRBehTIYdsh4mke1XQHNLiWf3VI8CNsi5Le4cZNOitgb&#10;AlwEUHJl3OIjAEWTaQTGLEXAi0CTpc1HTBXfXtcCrrIVra0+C4gifyYCQtSCY3apQA/dLiMXtejo&#10;tmqrmdksMvmkLT2ensvymizME71eAlP6fCWDprYO6+TxZHESp+k1sisg8ER6JnmWB6RzXSCZ48wA&#10;iVqg0iVuEK9wh9tCFwZTdB9pxxRL3KFZKYJivoswETnPiZkmatkxK5Xlymf6BKKo7cdF4GkJRZ0I&#10;05LERhF4IiBFP5cvcIJ8phAa7Tm5M+STrOD+UTu4DH4b6qk2SD2twaD6CITme0Iz3xnOn9vAY6kH&#10;t0LJYNOwqyfiyj5DZOkH3D7zOTUMQWc+QsSZifigIRsTrxbgm2s78PWV7Rh1bhVGXViGEeeWYOT5&#10;Bcio+hYfXVqKfvUzEXh2FIOq0OKPEFn6CfzOjGBgRuAqsKgXgzZq70WW9EFS+SAMOfcV6xhoejCj&#10;6mtk1nyP988txXc/b8X75+cjufwLRBaPRXzpRxhzeT4GnfsWwy9ORdcqun8ka6vSqz9nMNW99mv2&#10;tkqoHMpgyniYNBepCCnNRHhZP8RVDkZqzRBuOUaVDUavhq/w6Y9ZXIMvfM+Pc5lLTupKFq37lflx&#10;myG2Oop1Q+R51ffcZ4ivHIZejeOQ2TCAfa2IiTEdlHJUjc8JBQyHFIiqDmWNUbf6Xuh3bhCfhVML&#10;g74TUVXhvJCEVUYjsioZQeUx0J/w5u8RTd5Rq52GP/wOKYXsy400EesK8Uwb1usQiKJFW7vYBl6r&#10;7WFYRjmXDgjY6oagPR6IrdRwBA1N/RFTxGadZUb23CJrBL+TambFSLhOOiu6TQ7tZJlAWiryqCIw&#10;RT5VNBXI03/H1PA6oGBPKnocATGKw6FMQWqLUpSNbrM7ZyLS9CGxa75ZTghb74TEba4InG8N3x86&#10;cbD2yHovZO4TI3yhLYKmWCHoq04YV6HHiScLceD2Zzj9YBYu/74PP78sw8Pmn1nKQEySYHEgtCVI&#10;YN78e4sOitsVlvaJcALamkLz2pm00ORrDYthsHXr+S84cucMVlxdgQmN4+G31QjlAjHcvnWA+3e2&#10;EM2yg2iGNcQ02TmtM7OGiqnkdG4L43J74d9igRWDKd0yW6iZnbKCZFJ7KGZ2hNdaW9ZM6ea0h2ba&#10;O/Bd1QmmBe2YlaL2n3p6O/jl2UM+pR2DL/W0DlDP7szsDwnBKeQ4rcaIjFpvrvhSFUL3ihF7UsJe&#10;TyE7nNiFPOKgM3zWWsOwqCM7khMDFbjLQQBRuxwQsk9o84UU2PPjEk6L4LPWBsHbnBC02ZErdIsz&#10;/FbbMVPlt86eX0P8CU9k1qox9EIIwrY4I4LE83vckFwsYzCVUWcSfKVKNMy+kpksDUIQM0UxOt0a&#10;EpkdpYlQwU8rEl0aMxkcDb0yCJmNXZFYG4fwyhBuB5JVAp2AkFA9jb4nFRECE1UWgcTqdCRVdUP3&#10;+iFIrhrA7DYx1j3rxqNXzYfCZF5lJsLOREK3Vo1elX0x5sIn+LBxHBbdXImvL8/Ht1eWM3giYPVR&#10;40x8e2UhZl9fg8U3czD/1npMuDoXH57/HsPqP8Gg2pHIrHyP2a1xV8fhqx8/RVSxDw8MxeyR4v/H&#10;3l9At3mm3cJwpw0nZpZlSRaDQWbm2HEcZuY00EDDzMzoMDMzY8PsxHFix8GmjFOcznTaNPtb+3qs&#10;NO3Mu/6z/vV+68x7vuOse0m2ZVmRpefZ99772tvStybC362OrAU+SJnsiaQxvuh6NkHUou/wtbxu&#10;X+VFVbBAilWHYJ9+KGVKj5sE1iRxiOIlE9Z/e4xPfz6NOz8UYtnDTLSa543MkdWRMrQa4odXQ9Zy&#10;byQt8kbMHC+RzZuWREifIRsMogimlvghaqUvErcFCaudxmPDPiOyDjnQ4Fg8et3ojFNfH8c3v31d&#10;YUj/nYt6HUwRSP3XYOo/G1C94frvKNSf8sGpFBrKP/nnA6x/MAqd9kUje74G2WtDkbEpFCm7DIjf&#10;bRCzeNphG7JOs6/IgexDVtQ+YBOgVOdwGBq8F4UGZ6JR/3QUWl1PQ9sbtdHxVj56lzSXqb7+d1tj&#10;6IMuGPigA/rda4IexXXQ7U5tdLydilZXo9HwbBiaFUUj/6wdWcc5fWYX/wXlAh6MaeBlMCCnh+jX&#10;YB5N1EGFcRIj+RYlwZySGCUyyyajTKjRR8XJNUpYZLBclSgELiKtUVbjz2w2KzEJFdEJLimOQIi+&#10;JRb/hh8Kl+uuJaXGFbd7JcdtoJ/LKMySfZNJWCWCOIU5M0sFCxdHoAn25LHttsgl2aWoPSblNsx6&#10;Yvr4eh2sq5VJOtOsIClkZt4WYyModdIgzu9RimOGln2lTtgpxh5whU4LhGWVApAIoPh3FKl1nUbY&#10;KgFT9FNVeKpcRnPXdQFfK0MQuSIYjgV+sM32RXRhIMJn+cI63luMrB1Lc9HrUQvkXohC2vFIhG+0&#10;SFZX1JH6SLzYFY2Lp6Pt/XkCXCjd5dwYhNo3hyHl0ih0Ll2Kke9vU0DUo7UY+HiVrHb3pqJL6Uw0&#10;vDNOwFT3hwuQemU46hbNeHV/HcpmCSCiod15uB7i3muCene6CTNVcLsruj0cLdN6LjDV6M40tLo3&#10;RwBVt/J5aFEyAXVuDRUjeveH09Hn0UwMf74YHe6Plcm/vk/nib+KLFa/ZwvQ4/FUCQxl/ELkiSyk&#10;3GyG9FstRcprVtofje69LSwVwVST+0PRpmwamt+bKECMUqSmMAyx11JR515T5N5tgHr36BFqgpzb&#10;eZJM3eL+cHR7NANvP5qClmV9kFlcV6paCCy4os854DztQHpxjkiB9Us6oNn9LiJFJN3IkNDR+veb&#10;oe2j7qh/vyUSbuYj7mYenOdSYN/PkxFlldqIOx0uHhGaucMO2STp3b5ZK8ZzTgiGL/RF2Bxvxfi8&#10;xA+pe0KQekCHpH06pB43yolNQjkvKwnWZL3Yy8eePgIsJp8TUDG0k/U0jF5g4jmT0AnE+HVKnMkn&#10;zDIWz+txp2jCN0iGVhKvnzIi+bRRPGNJpwwywSjG/Y3BSNikQvZONXLWBaLeVhW63bGh34MYdL1m&#10;ReZ8H0SNdEfcCHekTfVFXmEQJj9uiN4XwzH4YjQOfjELj/55EZ++fCJ2hh/xI77jdHLFCUgpIHZt&#10;m3+TZoeXP72kk/yVdPLzzy9f+VW4GXUFEPLoyh+RWATJ7XmJEx+eQAuG8i5xInyJBdY5GlgWqGGY&#10;HQTdnAABiIYF/gidpoCp2C1qRBT6I3p5gHimKL9GLlOkPfM0TwG5NrJUK3wRvsRbqmWiV/kgdo03&#10;opZ4IGqRO6IL3QVMEWAlbPRFzFpfOOZ6wDbdHYnbAmGb6Q7nYi/ELPZCwQUDGtwwo/Ftm+RU0VOV&#10;c1qPrIMaMYDXPqtB/euhyDoYhPT9gUjd7iv3mb7bH1ErPBG30Qd5lzVI2Oojsl/6CRWca7xRcEOR&#10;BJN3BEjgZ+JmfylPJrhK3RSAjN3ByD4YouRNndTh7acZaFpkRf7JUOSf5u/Tosm9CORdsop5vdH9&#10;BNS+G43GD2rLyr/H91GGJKZ3f78zGj0oQObdTOSX5qP5w+aoV1YP7Z60Q6PyRrK4yejwqB16Pe2G&#10;jo86yvRfh4cdJBm+4G4DAVGs2+lQ3l9SzOsUdUXn8nEY/GwBOt6fIseEfo9Ho3tZT7QtboW8yxlI&#10;PhCDlrcaY/DDARj3bDQWf7YEcz9ehDkfLcSk96dj3NPJWPnFOmz4eit2f78fG77dhjEfTkS92/VQ&#10;53oamtzOR/rpaKSdjEbDoly0KmmIBkXpaHgzFolLg9G3NBHxI2shqldlZExyQ+ZMH+SuCUWHE3HY&#10;9nwefnhJQPU3vPiNtUnKNKmc4Sterj//BpEDf3n5I37Fl/gFH+DHF0V4+P1qXPvrFBSWJ6PZYm+k&#10;DKyC2AGVET28KjKWeCF+oSc0b1eGdlB1WGd4IGadP7JOGpCyn+cONTKO6QXkW2Z4CKC3z/ES4J+w&#10;WStDZ4Pud0P5r6US2/3Ty5/wtxc/C3njAlTKTB/B3h/BlAufvC4H/qeCqzfkAUkvjutLSmfUF79+&#10;gE0Pp6HNtljUXWRC1gItkmYFI2OFDplbzci/Eo8uJY0w4/kwbPx8NjZ/sRCbPl+AXV8WYs9Xy3Dw&#10;r+tx5NvtOPbNdpz4bi/u/vM6yn4tlpypD14+w4cvn+FTfIRPXj7HJy/fx8cvn+L93x7gwa83cOWn&#10;I9jz1+VY+elkTHraGwNKG6J9cRaaFMVLuSTp58wrYZJ3Qy8I/RJkrejZYJ0JQYqwTIw62GxXIgLo&#10;N9poFoaHbI1r8XOCKTJDBFQ0eBMQvZrqcy0XmKqIWeDtBEgdVEAUQRjvg4wSmSPX/UtW0/rfg0IZ&#10;28BFEEWQRADFrCeCJbJrlCspvQmA2qJ4mJguzs95KYGZ6yqM4mu1UshsnMrMGZXCGNHbtMWgxBUs&#10;DpaYA9tiNaxLtCLv8dI8V6VkSq3RShp83E4FGBMk8T4l14vgifdPcMWJSgagrtEgfIUaYWSoCoMR&#10;viQI4Yv9YZrgCctYD6RuCxFGsfODPNS+HIWuD9ui4e26yL2VK+XO7Kmqd6sfUq8OQO/HW9CudBVq&#10;3xiLjg9mI+fGUAE2CWf6yWp6ezJ6PliMsR+sw9CnK9Dg1hC0K5mABkXD0bpkghjHySTl35qO5iUL&#10;ZDW7O1MAFr1PBEwEUgw6TbvRWPJeWpb2RJeHw5F4pYV4onJu9BWZj+Cs56NF6P5wLhrfHSsMFL1T&#10;3R5OkEmcXg8noklxP1kdyiYJyCJD1fPRLAFWze8NQ8L1FiLnMS6Bkh6Zqab3+4lnit4psksFd99F&#10;h/KZ6PF4AVqWjhPWzLwlCul8ju62EIN6o/vNBQSl3ChAw5JeAjQHvb9c/k9tywYh9nKylDZbCWiP&#10;W5B1Nwm179VG9JUU1L7TCI1KOqBV6TtoWdpNPB0RRxJEpmha2gEtHr6NJmU9kHKzAVJu1UHT0lao&#10;c5eJ15lyAkm7lSNfjziZiGYP2irj4mfDxBdFwBK9JhDRy/0Rs9IfCZuC5GCZul+LhN1a5Fyzy7Qf&#10;K2MIpMgqSWDnKSXxnMZwAqXMy3bULYkR8JV5xSGgiddZksxpQ8Y4MK6BYElCSbcGI3qXGrH7NJKv&#10;xUnGhP0hSDweiqTDOgF0KVuDkbFZhfRVAWh5wYSJHzTAmKe5qLsuCLHD3BAz1A3xY73gHOyOsN41&#10;0XRXKN4tSUTkAA803GZF12tZaHsyEUOKO2HNh4W48sMlfPzic5lN5rwUU6B+/O0X/PDil1fVWQRO&#10;tEVQsuBgDo+aIqJITyl9KMqB37XjZr4Uf+arX77B+Ovj4VzgRNjqMISvMMCxTCP+Q/3sABk6oP+N&#10;8RQGSntzfUXmY0l79KogOAv9EEswRUaqUGGm7PO8ETrBDdYFPjBMcINjkRcilnuLlBex0F0AVexq&#10;b9in1xQWibKbY5Yb7LPcEbXOD2FzPaXfL7rQE3FLveCcUgtxizyRsStIZLYmd20CpghymBuVvltJ&#10;Pk9Y5YWUrb7IPhiArIOBcpm4wxep+wOQeTxIJvqS9gYg+UAgss+FIOeSVgI+WXSc+55SDUOWq/5V&#10;vaS2p24JQJM7Vgn2rHvRgDpn9ah/0Yg6Zw2IXx2AejeUuIYWZUni46JXL7ckSYBU8/K6qHc/A7kl&#10;6ah7PxtdnnVAy0dNUOd+HYnQaPigITo+7Yi2Tzqh/oP64j8kU8WJv15P30HXR10lI6r3k/5oJmGb&#10;LSRws+vDQej5eIxswtrdH4a+j2dhwJPF6FE+G/0fz8Ko59Mx4YNx6F/eCxOfD8eA8reRfTIOXe82&#10;xuDybhj9uB+GP+6LdrcKkH85GR2LGslloyvpyDsZg7QTUYjeaELkfDUC21eHrpc7rCN9ENy+BvSD&#10;vKDt64mg7m7I3GFCwV4D0hf6o/d1MwaXWJA9xQ3hb1dF5iw/NFipR6+9Ubjy1Wb8+Ntz/Ia/4jfp&#10;ofybyHnKFD5jCXj5I359+QV+fvkIX//jIIq/HI1LXw7G7g+bodFMD6QOr4akcdUQPbwKUhZ5IHW1&#10;N6xjqsM8qrok35unusM0riaS96gRvpTAnmXXOsRuVkndkGOOh1QOxW1iIbUayZt1yN4XhomPhuHe&#10;P+5CIrzFgP46O6WAqdflvv95YMr1mOQd/7Ki9uVnPPr7XUwrHoYmu5NQb10E6m8KR/tjcZj7aDCO&#10;/HULyn+5g69ZAvqS6JZjlN/JhB9nUxiPoFz+IAcaXv4Df8PfKg5P7JyiZ4A7QE7G8Bpvw0v+HHeH&#10;jPj8Gp8I0Hr84g4OfLMG7W6kotnFKDS/HoU2t50iB9a9FiZdXgwY5AGbB24BVLvNUvtBD5QLBDH1&#10;O2q3TVk7bRJgSTDlKjIWn1KFLOgq9uX3XUwSGS/Wijj2WOU6L10/x9sy14qsFwEPWSQxyq8MEUBC&#10;Ge31PCxXUjvDMOkFo+8rcj+BnUnJ3qKxfk2ImJDZRUhwE7FakdgIaoQlWqYWcBO1UblO4z5N+5yC&#10;pJmct4lYyUBGrYCqyDVahK3QiAFdHhsf17ZQODdpZTEwVSIqNiiVPFIovZKsVxBsC4JgX6hSfh8T&#10;6VmPMscfhlHusEzwQOQsb2QdCBWPHJvYE09Gov/T/mhc3B51i5j62xajPliIbg9mIu/6JHQv24FO&#10;97Yg9+ZUYYYaFE1AtwcLkXllGNIu90P+9QHIvtoHudd6ysq82h1dyiag9b2RaFUyQjxMHR9MRp1b&#10;I9CoeLxMAubeGiI+pneezhT5rc6d9lIbk3w9B72eEsh0R5dH/ZF5q6VM99FY3u3RZPFC9X06X1im&#10;ZvcGo8Gdnmh5f4BIggOeTkarkr7Iv9kRDW53Q6PbfdDj4XjUL+olgKrl/emyUq51RtzF5mhA0FTc&#10;Exk3O0gAaMbN5qhzpyua3XsXTUoGY8j7KzD+440Cyhjf4DyVIvU2abfqympU0gqJ11nT0hsDnk1D&#10;30cLhIUb+eFatC8fgqizTGHXwLZdL8wPvUScPAo/5kTctSwM+mAc+j0bjtal3USaoJcvvahATOzd&#10;nvTD8I+moP5d+j/aoutjgq6OyC6qJ583vU8Q2AZZRU3RprwbOj7pJX6T+HNhMrUXuSIQYfP9ELXE&#10;H8ZRbgjpXU2YEp7sZXdaYXKXDc57dgnpJLBKuhKu1NBccwiYqnMnHNmXbUg5ZpAJwZRzzNPSIXaf&#10;FrHsJjyik2nF5GM6BTgd0iDpsBbODYGI30FQ54+04zphL3IPa9H0ogHZW4LQ8poZcz7rik537Uia&#10;4Q1jt6pwDKyF8CFusL5TE44Bbogf743eJXFoe8YKQ/tqqLPXiugFWqSuNSF9gxnpS4zIWmVD8/O1&#10;0aeoD+Y8LsTF74vwwa9f4bMX3+OLF9/gm994rOKR6x9ynPrsxQf44JfH+PzFx/jkl48qZBSGdSqs&#10;wD/+qSwaKr548Rlml46HfYEFmtEBMHNqb44/zIVBMm1pXBwgeV8hoz2gneSJ0LEeMIzzQNg0bziX&#10;BQgDx2k+sgA0oKfsUwtLxc/poyJDFbnSD9ZZHnLiC1/oAdu0mkjc6gfblBoIm1VLTOGRhR4IX+QJ&#10;05RaiFzmJT6qyDluyD0WhPhCD6moiVnsKdN3jW9bpPYldb8aeWd1yD8dguzDQYhf6Ym07T6IX+qG&#10;9F2+yD0cgIQN3kjY5I3k7ZT9AhG7yQfxO31R5yr9sb6IWuMt0361r2glhyrtQCCyDqqQc1ojXipO&#10;GZL9yqGX6mAIUnaqJeeK0Qz5d8JQ57pd8qnSTpklOJaScMPyOmj7uBnqleYg4WY00ouThIVq+rCp&#10;5JXR/0SZu0FZY7R42EE6/+iF4mpT1kneLz0f9kW7sh7oXPa2BG42L2krieWDno1B3ydj0KVsKNqU&#10;DEL/x1Mx9NkCDHwyB73LJ6BLWXd0ut8STW/moENxPXQtaYLG1xKQd8iB1V/NxPqvpmHNV1Mx4UkX&#10;jHvaBfM/GoSORcnoXZKDniW5aHU7EV3v5+Dd8jroX5aFrjfCMOJhLtqft6PubgOSZgcgZlYgQlpX&#10;Q9i7bogd5o7UsW6Y9zwfo+7ZUGeeF9InuKNgph+azQrCsuJcfPSPw/gZj/ECz/ECn0gFzK/4XBLM&#10;f8Pn+PllOb7/+Qw++9sm3P2sDy5/2hEXv+qD8ef1CGv7JiL7VkbEsGqIm+curwNd38owj6yGkO5v&#10;wTC0KhzTasExxx1xG/yRvEWFnP06xC7zF68UYzBS1voidYOfsJyJqwNkotsyyBPJMzWYWNIDf335&#10;qXin/ujlqgBSf05CfwVQ/gSmftcB/2M+FDDF7ZYY1pTJE06d0Mz26B/38d43J7D5wyU4+uUOfPDr&#10;Q3yHLwUsUQb8x8sfKnp8fsGLX35STJnco734u3gDCMx4XZmCUTwIikNL2cXRr6UopgpqFm1Xqmd4&#10;K972H/gRf5VV+vN1jLndFiPuNEbfWxkYVJyDXsVpaHkrCvWvhiHngh2JR0wiA0adtCPiqA32Y3bY&#10;D4Uh4rADUYcciNnvkBLflL02pLLI9qBdAJCLoaJHSQzglMQ2VfTSbbMI00S2i+wR74s+FIIp6aqr&#10;+DneBwNDJeNqi16qLxL2MIZAYX7oMXNNLMolIyC20ECuEwDD3CxOJ4nRfjM9K5ycU8O0UKnUEQC1&#10;TC1ZXARVAqyWBsvXkg9bpEfKXKiS+5OOPOZFcTqPpnMmxVPSI6O0IEh+hkyU3Nd6jSTN8zJqq/JY&#10;BLxtUsAUQRW/Jib1FcGIXK6SRTAVuUgxxnL3kbYlGBl7dULrtntQH/WL8jD2o+no8XAU8m52Q9fS&#10;kbKTo0zX8V4h+j/ah17lu9Hw9mx0LV+CZnfGSWhn3o2BqHurL5Ivt0Hm1VZoVNRVwFj9oq7ieyKo&#10;oVzXsLi3pJdn3eyOOrf7iIk9+1ZnpN5ojXp3u6BucSupkEm4noC464kyHp10M1XkM4KW+Kt5MlHX&#10;orS/5E81v98TnR4OElNpwZ326FT+rqyu5f3R5/FQZF5rhrb3+0j7e+eygfJ4Oj+YIob4Dg/mIOdW&#10;fyRcbim5VpwAZCYVmaXka40EvPF6gzv9xHvVtnS8yIh5t7og5ly2hH4SwOQXtxFQk3AtD72ejMW4&#10;j5dh+Pur0LVsgeyEC26/jajTyVIBxHiB+CsRiKNB+1a8/B+zbtVG69IOGPh8tJwgmpS0R+z5NMRf&#10;zkBucRPk320mEmDi9Xyp1Um9WV8iHRg0SD8IwR99Xg3u9RZGrd7ddmh0vy1Sb+ci6XoUnLsMMiTC&#10;adyUvTqYJ3nCONETYYv9YZ7pIwwWS4zpiyIzJQXHV8Il4JNfo98p9aQRme8psQwpR/RIZC/hPi3S&#10;LlqQesog9TkJBzgoEYDY3SokHwxB6lEtknYHy2KaNqe66pzQIe+YDg1PhWLws0yMfF4PHQiiFvog&#10;tGsVhI12lxU+0gPWAbVgG+qB2Ek+yFmjRs9iJ1ocNsI52hPW0d4wjvODY6IvouerxNOZt9uKhOVG&#10;OBaZYV/sRMqBAjS73BN9bg/HuLKp2Pz5Zlz+6TyOfLMTK59Pw+iSLuhwMQ/9b3VCYfkUfPjL44oK&#10;DR7HOL+nmNPZR3r/59vY+81WNC7KFVnPMN1PqnzC1gXDNN9PFoNTuficmiZ6wjTJC5bRDOH0lqk+&#10;yn30rMVsChKJjzEWCTvVEuQZsZYTmD6wzfESycU6y13AknOJJ+wzayF2lZd4pshMRSzzhG2pF/QT&#10;asrnjFKIX+qOiGk1EM8pwDlusE+uhfA5nqh704S6103IPaNFwXsaJK71QcY2H8QVuiF5nSdy9vuh&#10;zrFAJG7wQtIWL2Qc8EPGwQCk7vdH1mkVGt/Tw1noJkArZZ8/0o8EIu9SCDLPqJG2LwB5F7TCdmWe&#10;0CDnuAbphzVSRZPJSb6joci5bEXeTbuEfWZftssAAjv7cu7GI/d+Grq/30HAFHsec0rSBEy1fdRa&#10;pvFqF9cR4NS8rCWalbVBu/KOqH+3kUh57Uq7oNejwej9eIgsvt+7l/dGq3sdZA1+fwQmfDwL/R4P&#10;RZM77aSgmMGb9Rm1cq0+4o9GIf2UE1knIlHvcgwaXo1G77KG6Hk/D6u+Ho+VX43Dki+GYPYnZK46&#10;YPpH3THtw26Y8kFnLPisP2Z90h+zP+2LmR93w9BHOVj8WQ8s/rQLln3WGyu/GIiNX4/Fss8HYd5H&#10;PTH7w66Y/bwdRpenY9WnXbH7m6HY8nVfzHo/FyNu2zD0jBlHPuuPOz8sxqOfNkhl0re/nsV3Ly7i&#10;xxdX8OOLy/jul2P45MfVePDlKNz4uB2uf9YO177phWNftEOLBR7QNnwDhk5vIXx8TUTOdRcQpR9Y&#10;GZZhVWAeWhnm4VVhGVNdIjZiVvgg54AGaWsDUPegBvFzPOEYWg3OiTURPq4mIifWQsQUN0RNckfk&#10;aE84etdC3pxQ3PrxhMSMcLhNeXco04WupgABU38gnV4HVP/JYOoV4vt9EdQooZwENvz3j4psFSWo&#10;k0+AMhFAM6aL1XIt1xRBxW+Qy9eeGdf3KzwFr+i8V7H4v/f08HPS6PydNIV+/uszvP/zTZT8eBzn&#10;vt6IPZ/NQb+SOmh8NQqNrzpR+1I4Ms45lJLUo1YpnnUetspYddzJcKkASD4Ticwz4Ug9akcSjeu7&#10;zCK7iRS3lb1zRrlkMKj00O22vJLhKLUxYoEsEs3vUrGykbk7SlCoqwuQ4IklrazH4eQRJxWdW7Sv&#10;6nLIAhGo8DqBUtgGjQAoFzsUsS4E4avVcsnyWeuiQAE8rGhh0bNlgfI5f5ZslLBeFYwUv2Zjbcla&#10;ZRGE0d/kpMdpURDCFgVKzQsDUfm7YrZpELWRxvQQeYxc8hi3aGXSi7U+BFp8HE6Onm8MkUsCqbiV&#10;KiTv0sqOOW2nBul7QpF3LRLvPGVlQl/0fjQGb5dPQe6N3mhWPAQ9Hk5F17LZaHV3BjrcX49WJavR&#10;rnS+yHxtS6fKBB3luRb33pVi5oQrtZF7s75Q7mk3CpByozaybzaU8WR26DFxmHIYGRnKUzSARxyL&#10;hf1gNMIPOuA8GyEj9jRaU0Ll0AJN2fQdUS4jI5R9J18uOfbc8F4z5N8pQN3i+qhfXB8tSlugZWl7&#10;2b3WLmqMlqVd0e3RYAFZnObp+Xi8SINdBOj0Qfy5Rki91kKM7m1KB4jPIv5iXQFn/FqrkkFoe2+U&#10;ZM80vzsMmTfaI/pMFnJvN0T9YgLBpmh4t7N4vN4uH4kBT+finfIl6P5gBYY8WyFJ7QRfjMFg5Qqn&#10;jvi6TrgeK/k3BFM5t+pK1g0fJ2UKTiA5TyQh705d5N7OR7vybmj7oKfsvtuUvYPuj0aJoZZJ8QSC&#10;mbc6CRjs9ng0ej2bKAb45mVvy3MkSeNnw0RSZ45V3GZml/nBOsMH0WuDEbk6GLF7DCK/0AslqelF&#10;TvFLkTlmvQ0nBtNPGZFyOFR8FgxopIxH2S71dChitgej9lUj4rYHIfVwiLAhWSe0MvmVujVIDMkE&#10;Uk0uGtH7YRL6soD3uhlZ6wLhGFoDpnerwTG6Fmxj3OGY6AHjYDfo+taAaSAzz/zR4IgJdbdrUXuV&#10;Cs1OmRAx2RNhc3wQtcgfMcuCkLpNh7jNoYjdYpDNV+KRSCQddiLleDTyLyWiyfVENDkbJYugK3G+&#10;GjFTA5GwQofoWSFodDIZD36+KQw7d9/fv/hRIhCKf7iBVU8XondRCzS8HC+9guxCNEz2gmmuD6xL&#10;/WGc5yuVQOaFftIiwPBbslKW6d4wj/aAYUgtOKZ6ieQXS7P9SYMS4rkqAGGc6pvvI5fGSe6wL/aF&#10;eRqN5Z4ytRe5yEMAE71LEcs5fVsdYYUesC/zhmWhB8xTa8C51ENiFMImV0PM3JqImlMLEWQgVvog&#10;bo0fkrYEIP9yKBre0iOa8s9GbwFTqes8kbLWA4nL3ZCw2h1xK9yQtd8X6Xt9kXHYH/EbvJB9MhBJ&#10;272RutcXiTt8EL/ZG/k3NMh6L1jyqBijQO8V09TpyYrfHCB//4TdaiTs1yD9hFGqZ7o8KZDhg4R9&#10;eokSoczX5GEBOjxpiZy7KUgsika90jwxl9N0TiDFjVTje82kg7B5aXt0fdgTncq7o839Nmh2tw16&#10;PXwHoz4YK115w94fge4PuuCdh13Q+X5rNLqVh1bF9dHwVjbyriWj/2NuDFuhe1lbDH/eB4OedcXQ&#10;593QvbwJOpXloeHNSPQsz5NptuztGsTO9UPSEn/EzPRGxDgPOKd5SwCnY7QH4hcHInyKr2TwOcZ6&#10;CuBInuUD5zA3pMz2RdJ0b8RP80HqwkBkrQxG5jIVclcGo+kOHZrtDEXBsgB0O6bHoJtWjCqNwJwn&#10;OdjxRW8c/XoQLnw7AUXfT0fJ99Nw/5uRePLdOJR/MxhFn7XG9Y8byLr5ZXvc/XE0Tn3VBe/uVSH2&#10;nSqwdquE0M5vwTKqOmwTa0DftxJsI6ogbGRl2IdXRvj4agifWlNAdsJKXymtTlzug5hJZH6rIHJU&#10;dSTMcINzXE1ETXRD3CxPJM7xROJkD8SP9kDmBD+c+Hopvsen+EEKxv+Gf7788Xeg9Eolex02/C4G&#10;/id/vOF6mC4gpaSpKhH1rvVq7PcVDfd62/Pr4Od1UFTRtfMKLf0uJf5hvQJTryFSYcuUJQGiFeOd&#10;rmRWhob++PILfPHiMTZ/NBWdzsWj8eloNL8Rj+a3U5B9LUrKKpPo97gQoQCp88y6cSL5NMMGrcg4&#10;aVPKlbcZJMgyYa9Zya5hx992g6yY3SYkHrch4YhVmCZmWYn8xpLfiusuBog/S7aHkhuBCoFR3D76&#10;pLSIWKUSsMLMH4IkAhh+ncDEvkatmHzXa+Rk5AIvjBwgYDLN8pfCZwIpygEEVvw+T1oC0DbpYF2n&#10;FUaKYIpeGlnL1bLIKEWtViN6hRqRhYFwklFihckGNWK2MNcrRJYL5Lk6EV2ATkqmV6gQxuLp+f4w&#10;zfARnxQN58lbQhC3UY2EbSGofdyI/MsOdClvLEF57cr6YPCzqeIxYHVL/s0+AiAo03Eaj/6mNvfm&#10;ou/TQrS4PxZ5t3qK9EaWJP1mHanDocGfIIF5MFxpt1Kkg42AKOtWqow3M5OIxbgESsZtRoSu0CJ0&#10;eQi0swOk3oagVky98wKhW6SCcVkIdOt00CzRIXQtO/OYUWRD7IkwqZJg4B9LUvPvsLssHwV3mEeT&#10;ityiXDQuaSzlpWyDJ7hi5xan/Zh0nHOrhQC9urc5pdhW/v+1i1oJIKx7uzlalvRCs+L+aHd/DIa8&#10;v1DMqzk3OyHzZjOR4/Jud0HK9VbyNXYGdikbLSbXrveXYNCTDRjxfI3ENPD2hrVWRJ2PRcLNDLmM&#10;v5GE+CvxSLyegowb9VDndjMBU1w5t5vKZGnsxQRk3Mp+JXX2eDxMqi5GfLhYoh84UUk2LeV6WwFV&#10;XR6OxoiPloj02fHhaAz8YApiLmXAdiAKuXfTEH/citQzNnnt8PXBzDi+fiW2YIdiLieYYiSCMFNn&#10;LTL1QzN17Pog5LxnRNK+ECQe1AkTFb1NhZQjGllJ+0MQu9ZfxufTdqjEmFznuBZ5u9XI3qZC36eZ&#10;mPPF2+j+IAZ12Fk4shbCRtSCdWgNmIfVhG2SO0KH1IBuSE2E9K8hYIqsTuLKIPR4kIGYyd6Im+qF&#10;OjtDEDHeDcYh1RE5y0ukCmF+2GvI/w/7JddXFHav0yBlqxa5B/RI3xyChMUBcn9xC/zgnO2DiDm+&#10;cC4IRNc7+Xjw6y2R/37ED/ju5Q+49t0NvHO9B5JXhSN6TggcMwNgnOmrBK0u9oNjqb+AKS4yU/ZV&#10;LHkPlEof+1xfWZYxnjCN9BCGyjbBU2IS+N5jTAUZqXBKf0yu5/0s8IVhiodM99E/ZZ/lIf4pAioX&#10;mLLNdYdhUk2YF3vCNMcdtjluME+oDseEqohZWAtxC2ohZr4bYpZ4InaFF6IWegpDxXyq2sfVqH1M&#10;hdglHgKmUlZ7IG5hLQFVznnMs6qBjD0+SN7oieTtzLzyROImT8StcUfmQT8kbPJC7TNByDsfjJhV&#10;Hsg8EoCE9Z7IPByAvFMVE4CHGL+gRsL2IGHdOE3IydF696KQdcmK9GNG6eNrXJaBpg/y0Ky8voCp&#10;2CuRyGMNzL1cyZBinhTTzpvfby5+qKb3Wst7uGt5L8mE6lrWGf0f9cDw94eiV3ln9HjQAbnXEtHy&#10;Ti6GPOmMYU87YsjTjpj76TAUfjkW8z8fjiFPmmHY05bo97iJRP4kchPK4+p8P1mp2zVIWKuS1wXt&#10;D9HzfBFb6C/XY5YEwLnAX24XvVIF8xRf6Cf4IIz5UfMCELs4CJFjvRA/2w8xU30QMcoTxl41hF0N&#10;G+6BsMHuCB/qjpQZfkic4I2Yd2vC2OwtWNtXQvjbVeDsUQUFc73w9k41Jl4xYdPjRBz9MA+XP2+E&#10;a182wunnUbj4aS7ufNsVt79/Fxe+eQd9NgcgoWcVRPSqAn2nt2DoXQURM9ygH1gFxn5vQd/rLwgf&#10;UwWhXd9A9KQaIv+FTayJnAPBiC70gnNqTVj7V0bYwCqy4qbWQuS4WsJUxU73QMToGoif6obEiW6I&#10;GVQLm78YjYcvruL5r3fxA76S8zmjGgSDEAdQ4CIGIGFVQcoo8OE/HEz9rkS6igY5dqJIdxLe+SsB&#10;1e8N0pJFV/Ef5IeCfxSx7s9L+c//eVV8VDBTr+7HBb7+DLbEHK+AKUqAiuHzHzKR8NPLb/H1yw9w&#10;529ncfTr9Vj76Sx0KaqH3FPRMkGWdjlW4v+zWUtRlCK9YGmn7Eg/a0Hti1ZknjYh84gJyfsMyDhp&#10;Feo4cTcZKp1IbjxhvFrHLIjebxSpw75Ri/AdellkfyjXUQ4T4ES5bINagBN3T8y/CVsWIP1mrPlg&#10;0rUkUq8NlmRjAVKrgmCa7St9aiyp5ag3D6Zhq1QSPaCf4AXtCA+YpvkIEHIBILJU9DNZlgTL4yCI&#10;IivFZV3B7wUqoGiFClHLVdJ1mLRNi8TdWiTs0AhLELVNeUz8XXxMvM7HIABrtcI2uIBXeGGAMBFk&#10;o5gtwoM5QVSdMxYUXHKgXVkuOpY3FyMnjZtDP5gt0y9kbWrf6iyME1kQpoa3KZuATuXj0b58uJi2&#10;yTDFXEhS5KqiRGQXxSHxqE0ALYFq7F6TsG806hoWB8O2RC1/C7J6lvnc1QdAXxgo+TychmJNkWVD&#10;iDwPuvkBsK0MhmFZEAyLgqBdGQLNfJWAK0qjZN1o/uXfPPawWQAqGUZ62lJPh8vrp8uj9mhZ2kQO&#10;zPXusoaiuTBkBEp5RU2RcTMD9YvrCqNFsNWhvBvyiuoj40Yusm/mo11pTzQr7iWAst+T2cJQNbnb&#10;R4BX10dDxL/FlXqtk5Rct2RdTclEmWYc/8EuDHm2VipwEq80hXlzPOKuZCH2Riacp+IReTwWMWfj&#10;kXAtU8pV69xuI8wYmSfKjPZdiQg/SABaG/l3Gou82bZsoEil9J3RSM/kd9bopF5rI4wZr9Nc3/nh&#10;NAG7/d+fIVOKrPHJL6kn034M4iTrytc5mSpGpKSftsiiGV3qZ96zIum4CbG7lSobVtjQrEovTPpR&#10;LRL3hCD7ggEJu4ORuEf5WtRyX8Qu9REmqt45A+pS5lvqhwZHdZj8SRuM/6gFam8MQuQoN0RP9kTk&#10;ZA9ETvFE5ExPmEfVQnCvKgh5txpCh9eAcVQtmMe7IX5ZALJ2a9G9PEMqjiIneyFteQDS1wVA270y&#10;wqZ5IGK2l4SWMl2c4ZgR81nb4gv7FA8BaWGT6SHxgGlIdWh7EXR4I22jP5I2+sEy2Q3aQbWQud+C&#10;ztezUfz3q1JI+8lvn6PVxc6wTDPCMSMEzgUcIw8SNko30V0kOVYDmeb5wlroD+s8XzjXBcv7kYvm&#10;Xk7LmsbTA+Ut0mrocDfohrnJ4AenLBNZfL3YD3aGeW4IEoaKHip6y0Tqm+YGy5RaMI6pAcvMWgKk&#10;CKjsiz1hX+mD4PE1YWdkwlIPWCbXQNicmhLwyVgFGtfj1nOC0wuRizzlMm61t8h8BedDkH9Ghag5&#10;NRE9vxaSVnsgelEtJKzxQO4xfyRv8ETCKnekbfVC2m5vOBfWROwKN9S7rkbGAV/ErnJHxjF/xG/x&#10;RMT8Gsg87IfkrQQcHkjfHSgTfwlbA5G0XyOeKQ47pO7Xoc5lGwpuOmSir+5d5rEloe2jxhISy9Da&#10;1g/qSUURA19ZaNy4pAE6l7XGoGf90PNhV3Qv74TBzwYIiOpwvxG6lTVBm5J66HCvAOM+eAeTP+6H&#10;JV+Nw8Gf1mLtN5PQ+2FdtL4WJrl5zsmecE7wQEqhHzI3qhAzl0DIR6RXDgfErAxA/GY1YjYHwz7f&#10;Vy6ZxE82jUMWPLeIfWNFiGzIjet00BUGy9AQp7CphnB4KHqzHsn7TTI1T1Aft16tdJ0WBiJuWRAc&#10;E7wRN8MXUWO8xBeoa1cZ2vaVYelfHYYOlaGu9wa0+W8gsukbyOryFyy+GIS9z204/nECznxRgJJ/&#10;TMbRr7qi/z41nO3fgrNnFYT1rgLD25Vg6l8V9gk1oevxFox9KsHY5y3YB1WG7d1KMPd+CzHTayF5&#10;uQ8KTmqg7vYm9O9WlttFja+G6Ik1kLrQEzHT3BE93QPhE1lsXwOW3pVh61MZsSNrYtijXPQpyUK/&#10;onrY9uFsfPDPEjb5Sg2TYASOHboUvT+Aqd/Xf+LHG3/ALS4w5QIwXAKmGJ3wRwbK9eFCjL8PN7rW&#10;6z79PwGp1z7+hcn6A4CqmDR8JT/+0emvlNz8hH9Kvc23KPn7ZTTYl4SG5zOw8KMp2Pbteiz/ch6y&#10;L8Uj5XA4cq9Fo1FxDHKv2CQgLuWQFrkXrEg7bJCdDr0gDAzlzpSsUfzuUAFFPEkwT4OfE3wQALHm&#10;gQWkZJnoI+FOlreVxOk9Okmd5n0SsAiY4o5kHe9XLQWzMm7OSYg1QZIGb5ntI8u20E8Sj3kgpSGV&#10;QIbMlmNxoLBD/JyLoIphi8aZfiLHObbo4FinFkAVvpkGchYQB8vP2RcFCCsVtSwIUatUcK4MUoIZ&#10;+Xg2BAt4IohigjQv+X/j/4uAiiCKqdI0HzNZml6ZnLNmpB4Ildb3hrfCkLxTh2YlaZjy2Qi8+/wd&#10;tH3QHi3ud8aAZ1PQ4cFg5N3qKBN1ZJ0oz9EbxMBKZjLVvlOAlKIcGctnZhgPMHz8iUeMAjD1k71l&#10;EYzalwbJjp4SiHWuv1KzsS5IpA0bn+M1QbAuCYB1TbBMRNnXq2FZyYDLIPmc2T0EWpZtOmgXBUEz&#10;X3me+fyELw+Svx0lVIIryqWsxjFN80PwUE8lroLJ8LstiD5ilw45ZtJwnLpJSSN0fdgCLUqykX0t&#10;Ftk3yKSlIvlaMlKuJwqr1flhH7S59w4a3+mLwc9miZeMz027B/3RuqyPGNcJLOPPNZXuRhrcyWK1&#10;uztTphoHP10uUinBlGVzrPisEm/VRfT5RIQfjUHqzTxZBFOUFSkxNrvXV+RDmvAJtpqXthJAReYv&#10;/3YXtL4/UHxfA58tkiod9hCyuzDxSnvxdrUvnSCJ7zTo0zzPep6k6/Uk/yrqUqycuLjBIBuVesIs&#10;XhZe5hU5xBvFTQNPIslHDGI255QeWSmayJknFL8pQLwxrChJPqAWJipppwr1rxolWyhzYyDqHtai&#10;zV07xn7YFMu/GYL2JXaEj6kFx/CaUgIbMcEdjpFusE10F0bKPNENhpE1oe5fFdpB1aAfVRP2Ke5y&#10;wkvbqkb2YT1071SHY6KnMAY521XQcyc+21MAlW2CG0IpFU51h2NSLejeqQLdu1VhH18Tscu8kbTG&#10;D4mbAmSUP5X1KWKgDkLKYTWimL9TnIhe95qh+/XWOP3DaVz7uQjhq2MRMk4FW6EGxgneMrQROs5d&#10;2CNO4VGSI5jia5jvfR4r6KPiYko9jxOMRqC852AJ9SRPaAfXQkj/mgjuV0OqgMjwMVyVHX4GAsuV&#10;/mJMt0x3F2ZKP7K6ACrD+BowTakpEl8Yp7S2BEAz10N69WK2+cE+zw3WmbUQuchdzOo0qnMi0D7d&#10;DeFzPQRQUTa0TaqBlJ3+aFysR/wqLySs8hR5MGJuTdQ+6o+MXd6Iml8DdY77I++YH2KW1kL8ane5&#10;zD1FJsoDKTu8kbzHGyl7fRC1uCail9VC7Ep3WMdVE8CWtDNIfHKcJEzeo0HyHq0cm3nZ6UEaWj9I&#10;lV7Bbk8ZpJmN7JvRaFCShob3stD8Xm20vF8HnR40Q4eyxuj1uDP6Pe2BrmUt0PZeE3QqbYWOpY2x&#10;6IsJOPHPvVjxzWys+GYGxn30NnqUFyBnvxFZ27XI3BIiBuromV7yeouf542MDQEiX6VvDEDCugBE&#10;F/rKdCtZQk64suOSXZicTGWsR8wRg1RFhe0JhXGbHo4zLD63I5x9kyciYTkYBfuJWFj2RSHqcips&#10;+6KgW6WXzMCwHUrKf0FJvGxsKftyQ2skYzXMA7bRXrAMdZfXdGif6lLjpWrxFrTtKiGsWxXEdn4L&#10;YY3fwIDNntjw3IztHyfi9s9TcPSvb6PfYQ1ielVB7NDqiB5SHSEt/gJznypwjKgGTec3EfpOJVgG&#10;VYZ9RFUY3nkLhu5vwjGsCrLW+qDOnkDYhlVD+LQasI6pCuvQyggfWxWRE2ogYaEHYud5wTnbE5Zh&#10;1YXp0rb/CxxDqsI5ujoaHApB4tJAxEzyR72VFky/0xGfvigXQPXzbz+4GBolLP019PQfD6aEaXKt&#10;1wCVMkL5+lKYpn//n/kz+/T7crFPrz8Rf7iPP9z8z2CqQnqsWOS7lOAGpW1dMbATUP1dpgW/evEx&#10;Tn2xF5e/O40v8TE+wwco+sdlrP98KcY86Co+h3onbSi4ZJUx37SDamQc0spK2xeClN1qedPS3MmD&#10;Pi85Ds43ScIuDeK2hohM4VwbJMWyPDmw14w7D34/fodGvs/bESDRYCsj5RuDEbFRJQdL/pyLkucl&#10;gZWEnq0LlmJZmk55QGUSNcFVxNIA8aZwEQQR2PA68z3oXaL0xkuCJwIO40qVgAiCIoI+gkICBQIx&#10;XvLnxd+yViUnO/5uAjzXY3gFqNYpi7+fv5c/k35YL7suGs6zjukFiGbsC0XqIRPalRVg+hfj8e4H&#10;76LTo57iTWBGCxfTg4XFKWkkFSqJRSlIuZ0o/pvs4kRJzo7YqoV1WYCcVHii4aQSk52tM71kx21f&#10;GSjPH3fvvAyb76s8f6zVWOojJyTbMn9YlgXAuNgfhmWBMK8NhmmJP2zrVAjfqIZtXbB005nXqoWt&#10;Yq0KQZaDFPxalfzNXIyAdZkKlvkBAqw4BEDmL3RuEHTzVAhdoIJ2dpD0p4Wt1CL5mB1tS2ujxb10&#10;FLBj7m4mMm/Eos6dLJELM4oyxIvVoLg1Uq83QtOS3nKdzBWzbLJuFcjUX9dHI5FwpQCx79VB4+Ku&#10;aHvvXbQqHoNuZdPQs3wKmhT3FOkw4lC8mOu5CKbCDkUj+XqagCT6yPLvtJSMqtZlA8VYn3AjR+RA&#10;5ldlFWXJbVOuNRSZjxKlMFBipp+AzOu9kXGtl3xOQEU2rO7tvuhYPkLAGWMVaOKlxJhclIC4i+FK&#10;jtQZJVCTiegsaU49Z0bCUT1i9mjlksW14euDhGVwyXgJ61mES3YzBNnHQkQ2YNVIzh4VGpzUodk5&#10;A/o/ycTcL3oKI0VmKnycG5zTPBAzy0suo2d5wzrODfZJHnBM9YB+RA1oB1aDfkg1hA6tDuOwGiLh&#10;xS31R95RPVI2qqDtXx3m8e4SgpmxNwTZ+0NgHloD9lE1Rb6ImMj6FXeROhJXV7AyC70QvpAmbg8Z&#10;/Y4q9IZxZHUYBlcRc7dzlS8KSsLRqawhFnw2FZOejsfQR6Mx4ulk2DYnIWRuCHRzAmXzY5nsBe1I&#10;N3md68e6CQgjU8W6Hsp8zJeiAd2ykMZ0ZbPAYxFT520zvGCd4yMnVZaJh452h26ku+R9MdyTTBVv&#10;S2aKWT+S+SOTfbXgXE6gVVMM57alngKgLBv9YdtOCdwTpuXeMM9zl+9FrmS8ghecq7xlMQSU/8+I&#10;Qk+Ezfd4VabMKcH0k8ESt0Ami56rvEP+SFxWC+ETqsI5qxrSt3sien51xCyqIUxV6hZPRC2uhcgF&#10;NRG1pJaAqthlbkjd4YPc40ESLMosquhVfmJAl+PqJoLvECRs1iD9kAG5Jy3oXF4bLe8lS4cgN3NN&#10;7iajU3ldNL6bho4PGqBTeUP0ftIaPR+3Qr9n7eVr/Z+0w6gP38HoD/ti4PtdMOajHhj3cTfkHDUh&#10;ujBImB/WYcUs8EPCykAkrwtCwhI/xC31Q8IKXwkYpVfIMcNd0txpkmfgKY9XyceU3LOoAzo4jxoQ&#10;cUAvwbrhh42IOGKC86ID4RciEXktAbajMQi/lIzIG2mIuJqCsLNpMO9NgPNCGhzHEgVYWfeHw7bb&#10;BD2ntNeHiHJA5pLnBuN4T5ineEE/2A2G/jWhebsqdG9XhWlADYS+XRXGt6vAL+cNhLd7E80XuGPp&#10;+7FY8iwSh77tge1ftke3XWrE9K0mIMr2ThUYu7wFc6/K0Hd6E2F8Xfcm21QZ+n6VET65BowDKgug&#10;ChtbDanLPBA5uipMvd9C7EI3GAZVhql/JdiGVkbYqGqIm++BmIWUhr1hGVED5oFVYRtSBYnz3WB7&#10;l8Mh1RG31AcJC/wQOcwLWfNDsfuzxfjit2dyLhebkasX+d8Djv/Ijzf+zDi9YogquqeUiRTl8nfG&#10;6bWP/58I6d/f7I83/d2Qrviofnft/1k6dIG6V8Fe4u/6B/752w9i+KRp/icpI/2pYhLwWw4v4+mL&#10;Euz6uhCT3++CLqVJaHDJhMyDapESMvepxZfBrijWGsSv9ZcVu5w+CG9Esq9sVQCSWFOxWy0SBXfX&#10;9HzI9Q1BEmKYsI3+IX5PAV7M3yGQ4ues52CSdOxOtbJrXOkv4XsEYtK9RSCzipN2AbAvUuh+slYu&#10;AEW6n8vFLPHgws/DFvrLz/E+yNQQSBE0iERIeW+DWtgpyoXc2cSsp0xII7kiNwpTtk4BVyIzkvWq&#10;YMN4e4Io/kzidoWVilsbhIxDOuRfsojUl7RRjZSDRiQfd2DwB++KyZOmZ07LNChpLJ6FpmUtJMso&#10;4VasTJ+FMV9rm04YMTJ3HIenz4OAKHKFr6QyR6/yhY2hgnM9EbHGD2HLf18c/6bxlpkmztV+El7I&#10;n7Wv8IdtZSBCZ/lAXxgA6yY1DEsVcEWgRi8KwROZq9BFgdDP9xPWioZfAlE+HgJQSqzM+yGzR5lQ&#10;DmSbtJJMTZmQLKB2bhD0S4Il34uTlTGr1Aif54/weQFKoOn6UKRejESD4jSkXoxC8pVYNL3fVGII&#10;copyRBLML8oUT1jKzRSJQ6CfKfFqOuIupCLnRg5Sr9RF7vU2aH9vKFowNPBmMxQUFUjqPotWyeox&#10;KoH9fdFno5F+K12mFRkF0biku+RNcSIv+r0ERJ+OFPm03t1cAVRpN2qjXnEHdH80Bp0ejBWpj4Gk&#10;DCZl+juv93o8WyYQ8293R6eHw+U+Ccxo1I++lKbEJtyIQvgRM6L3sTeT+U96YUlSjuuRecYgBnN2&#10;B0ZsDBKDeeZ7eiTsZAYR308ByDmgQr0LWuTsCEDu7iA0OKVB3X3BePdJBpb/dRCmftoezS4YhY2y&#10;j6wlCcwR0z0FIBE8kY0SEDWwGkKH1RAApe1XFcYxtWAYVB2moTUQt8AXmTs1aF4SBsdMb/FSGcYw&#10;NsBXAEreaQPStgQifoUPEgo9Eb2AXiBPMV/TI0RGhlUtYYu95bVJcMJcJvvkmogu9EDMKh8B/rQP&#10;NLiVhJFPB+HIT0ex7tsdwgoaN4YjaFYQgif7yfSeYYyHhHGy89A01QNxW1XinzIv8IV2gid0nJKc&#10;7SP+JwtB1lxviT1g0jmZJzJR/HlO+Vln+cA0xQuaobUEWLFuhsciTvnZZ3kKM8VATo6yc1nnecA4&#10;tRbsy7xgKfSCaa0vjGv8EFroDfM6PxgXecG8kD4qD0Ss8oZjiSccC93/AKbkvuYq0Qq2Qi+5HfOj&#10;Unf7I+uAPzJ3+iB8UlXEESzNrY6ElbUQs6AGnLOrI36lGzJ3+8A2pSoiFtRC+gE/xG2ktOomuVSM&#10;beDzTtaScisHFcjy07eWdMCMtKMWpJ+wIvWwBfWvRKDtvSw0vB2Ltx82QLeHDdH3aWv0e9pcVh96&#10;mz7oiHEf98TSbybj3Wet0ONRA9S+6EDCjlCxPsSvViHjhBFh031kk5rETeXyQEQuCZBjXdLWYJF+&#10;uTg1Gb2eVgcvxGwPROzWIMla4oaOGz6+9sP36RB53CzLecqCqDMWxF11IPF2BKKuhCHyOsFUFCKv&#10;pb4CUhGXFTBlORgPy54omHc7YdkXJh5QyoCGtSHQzPSDbqaPxGYQbGvJbo73QMiAmgjqVlU2CJah&#10;NYWptfSpBn3bSojoWRWdj2gx9XECBp7Vot97Wmz8ojMKFngjgoCrXSUBUIaelRDa9S1Y+1RG+JBq&#10;sPevAku/KsI8GfpXgWFgZZiGVEFI1zcRNbumsFX6rn9B+PAqsAypDH2ft2AeUFmWdWhVJC3zQtQ8&#10;yu4esI+pgbAxNWAdWBkx02oIqNJ0fFPuO3KimyS6py4KQddr6bj2tzMyvy/tAy9e/LGY+X/AxxtK&#10;2QFN54q5/HUcpJBKFd93Te+5ANJ/w3/ylaz4uoxXkRr87+5ebk8fVwV75Uptl3sRPxVLRBUW7RW7&#10;Jh6rH8lb4Us8w/mftqPTtQjUP6lHkysG1N6vkt0xd8ZM4+Ulp1a4c6Z3gwckxxxPoczjecDdGoS0&#10;QxrJd0nZHyKlsLEbA+Tr0RuC5MAYs12NuF0hQrtzsd+Mu0sCKAab8b4il/qIp0F2kczvWeIvdD5Z&#10;L7JVCQQuOzXCDInsuEoloIqLYCqeU3hkURb7S86PyIbrVVJgG74hWCQvLkqFlMXIUFGO5O6GIIug&#10;wb6RcqFKABVZGV7yc4IyAjQCHfqrKH9mHDPIil8fhDoXle4shug1uxdXkSsVIWChy6NuMnrMMDwW&#10;iqbfihPanUnbzCuiKZ/emdgNKpnU4cEoeoO/7Prj1voiZau/jG/LCPciD5jGcxfthYjVvnBuCEDE&#10;Wn/YC71hm+eF6K0EkCzidYe10BfmJX7CTOnn+kK3wA+WLVoY16phXqNS5L6VKsnxCdsS8gp0Crha&#10;rYJ1swb2bVrxVVEKJGulXxIkoCtsV6gAK3qyQhcqCdWahYEwLlEpU5icgKSsWCGnckjANC9I4i5o&#10;YJYKHmZ/7beJRFj3djrGfPwuBj/vjtal+Wh5v74AIT5/+bdz0aykHgpupSD9aiJqX6+DpPM5iD2R&#10;KGPYDYsykXgiHAnvRaGgpI5M9UVfjUPC1VipoCEwY5gsJx8b32uNOsX1EXE8SgqCKYOQNaN/MPVG&#10;qpjVOZXIagxKfe88noOCW0PQ+PZI8VIRZDW71w91WBJd3EpS1Tk1yXDPiNNJiLmZjohLEbDsMcC6&#10;KQQ2vna3BksuFAFU0j61XI/dqUL4hgCJO0g6rIFzo7+ESqbtC0LGdn80PKtBwQEV8ver0PKyHpM+&#10;aYbJn7TGwCcZyN8ejLjZXoib6yMsVPR8b9ngkA3ge5OyHutQTKNrQjegGgyja4rMFzqgGkzDayF8&#10;qheSVwUie48ObUtjoBtYA6axbtBPdIdxuqcAk7i1gcg/b4BtfC0BVBGz3RE+20Nek/Qc8fXmWOqt&#10;gPuZbmLkZvilbXwNydyxTfcQ/2Xbsnw0v1MPHUvaoe+T4Vj67XrEFeVDvz0SqsU6hBQGyyCEdqyX&#10;mMsNEzxEkiOL5JL5CKQIrEJneEM/3VOAlGWuEnMQvoxsrL/0JAoYm+wpLBUvyU4RTFkme77KoYpc&#10;4iN5UzLRN8cdlok1BPjYFnnAOKdirfaFeoa7gCn7bkarsM7GE9oZ7jAt4f+b/YC1FFmw0AO2BR4I&#10;X+Ethcpc1qXeMC/2QtRaXyk6bl5mRNQCNzhnVEfUjOpIWlYLWVs8haFKXOWG6AU1kXcyEI7p1RHB&#10;vsBtvkg9opK8qfgNvgKwuaEi68zjUdb1cKRdCJchorRL0SKjN7yTgibF6eh0PxeTPuqFwi9HYuYn&#10;fTHx416Y/fkQDHjSGM3uRqPhjXDUvWBF7RMmNLkbjuTNaqRsCUHEIn9ZBE2ciqSCwIgXkVMXKcdh&#10;Hk9ZpSQbvRUBMC7wRdimIJjJIq4KgGljEPSFvojazOOYVqItWG/EY4VjnxHm3Xo4jpsRddYqzBSB&#10;VewlO2JvRSDiPRsir0Yi4kqESH6Wg2EwbLdCv0mP0PWhMiXO8GV6Og2FrBjyEXuDaY6f5I65FAzd&#10;aA/oJnhBPagWQvrWgOGdatC0fgumDpVhaP4W3r3jwKC7EWi9SY3cWd7odFCHeR80g7NvdZhaVYKt&#10;b1WE9qgkjJOlbyXoOv4FkcOqwtq7EsKHV4Pl3coI7V0JxgGVYB5eBeaRVWAZVRWmgQqAMvarhMgx&#10;1RA7vSYix1eHvlclWAZXRQyBFGXhSbVgG1IN+u5vyX3zPgmmjL0qwdivssh/kdM8ETXHHylLQ3Hh&#10;b4fwDb4UIkTO/f/CTL0OTv4NQPjf/PGGApJcTNCfqKN/95/48+1cH/9//McEwFV4qn5nnv6UgOq6&#10;3z8/LtElfy9x/C8fLskuiXZgGOiXuPLjbjTfZUWLoyYpbKx7WIMGZ0PR4LJBxjwL3gtF3fM6kR7o&#10;ieBYcOJ6xSdBWYKloJQH6e/g2LaYZdf6C6ji5AkZK9L2NNYyB4YAKnq90qdFJspJ5oXJxYWsffAT&#10;uY8HT8pXNCtyYoUmXQIZAhqyQmShCKLkOpmjFYFI2aoRZognAwIy9qXxzU+mK4yMFk9sfIMTVBX6&#10;y88RoMVu1yBil1Z542/VIGqLRnwZ8nUa4zcEKz+/OkgeB9koWbspg4YgfoMKHcoT0OCcEW3uR6N5&#10;SRL6PG2HBsXZaFXWVECUZDudihRfUXZRMrLuJEmBLfvVuNMkYxG3gTS+r5SmslaCuSU8ObH6wrnA&#10;Hc7VXpKebJntDsdKH0Ssp+Thh7BlPnJy44rbFSQ7RPMcT9hX+MEw3wem5QGwrg6CfrG/gCn9SpUU&#10;A9NLRakvikMAu3UwLeVBMVjAEWU/LoJLAUyLAkUu1c7zl+87durk+wRY/DqN7WJmXx0iQwg0+RNI&#10;kVEU0LtBDcuyYAlEleDTxUq2F4NPjbMDJSw172oEEnYaJOtLqny2GwXwpJ0NR5OSLInvqFuUgtYl&#10;jdH4TgHefdILnUqbYujzdzDiwz5oWVaAxvfykXAuUplUvRwpk6s0y8cetCPmuDIJ2bysiUy1xh0w&#10;o+HdZDS+m4i6t+ORfjVGJgBpniegGvJ8loAqhqN2fTBRwFTr+8PRtKQvGpV0EemQ5vWs23WQc7ee&#10;JK6zTzD6RiTse0JlR+4k+N+kQhwzZ/YFC4hKOaFF3J5gRG8LEjCVflwrI+/sj0vbEYg6e4LQ9moo&#10;2t0wYOjzDKz8ZgA63bOh4TEd0pb7IX6ON6KmeyJhTSBilvqJPyV8kY+8j+z0OXH3O5mm88qKvDei&#10;hpjPLRPcYZ9GqcEPyWuDkbSGXiwbDENqwjzZHYbxtSQ6gIxoRKEfsk+ECkgjw8X3dNhcL2E9eWIn&#10;E0FmimDKPl0JvYxb6al03S30EBY755oD9YozhTlse7+HmPxjr+VCszYCvtO18JngD6+RXtDO9Id+&#10;ii9CJ3pDM9YD+okeMEz2EDDFRTClmNH9YJjhBf10D5hneUI7uqaAqYjVARJ9ID8z00uYq9AJyudk&#10;uigdku3ipo3HI2VD6AHLxJowjK6uVMgQTE2thdBpbjAs90bIbA+o53ohdJUfwnYHC6Ayr/QVMGWc&#10;6Q7LXGWZZri9Wo4FnnAs8oR1AcEZgZUPLFPc0KTEiMx9gXBMqIboWTUQO7eGTPlFz66BzG3eiJhZ&#10;AwXn1Yic64bo5Z5SexO/PRAxa3wRty0QBbctiN+rQcY5s3Q2tijNQ+6dVCRdjkGjkgL0eNRW1ruP&#10;2mDKx+9iwgddpXC34IwNGXv0SN+uQeJqlcRckDVnbAuT47NPMOfKT/7WtG4wRZ4sHr2jtGtwU0qZ&#10;1bFI6aN0rFXBRrZ/ewgidmhgIEu4KhDaRb6w79VAs9QPpg1BsDNlfz8bKVSKIrArVDk+rAlGxDGT&#10;MFSOnVrYt2lE9jNv1sj3bLsNsO4geNKKjKddHSJMt26BSvyaHIjha8Uw1x8mbtxm+Ii8xygNQ0W+&#10;W1Cv6tAMdxMQbRhQA9rOVaBu9BdYO1ZGj0tW9L8TgdwFAahTGISC5cHofsWBhR91gqltZWiavomo&#10;cbXEG6V9+02Edn8T+m5vwtanEhzvVkHkmOricYqaTomvEkzDKsvfjpeU9bS935TYBEp9UeOqye3J&#10;ZsUv9IBzhjscY5k1VQOmPpWh6/ImjD3egp3Tge9UgnlAFVnRM90QMY3vXy9EzQnC0AedcPa7A1La&#10;zBimv0tupevE/if88R/4odTJ/Ac/wP/yo+IJdvmp/gXkvYauXL6qn/ANSn46jz4XUtB6ix2NNpvQ&#10;7W4s+j+ujebXrCg4pkO983o0vqKXYLr89zRiLpUOqr3KdEny9kCk7GFApRqplPq2KCAraW+w0L48&#10;4DnX+IupVqSqme4iD/Bgw2RingToBWAPFoGZc2MQwtYECqPCNzX9JZQGyRQRPBE0kYpO2hQilxy5&#10;jVsZKGPZLHblSSZxq0oWDxJMp6bHi5c0Q3LShz4w5rSIn2t7iOyiyMwQTNHITrN5JI2uWzlhEiIJ&#10;1JRqWNXBPqzsw1pkHtCIf4EntGZXzWhzy4oml63IL4rDgA/7YfjHQ9H+URspDuXJnfEF7L3i5Bf9&#10;USwhzb3pkH6v/At6ZB5QCYhK369C6n4Vwue6wTKm2quDbNIOfyRsZaGrJ5yrfWXnG7uFO26FJQgj&#10;iN2pkpM2D+bGeV4I5WI/1HoV9GTq9hAEBctB0c6y3tWBAlqZ5UPGKnRNiIAjKcvdoYF9g0pkQZEG&#10;V6qgW6KCaXkwwnfpReqj9OfyWvFndWs0sG3Vw7I6RMzy5kWK90p2jky03qCBeQWDV5WpSjJWBFks&#10;Fs66EC4ZYJRfhSVco0bIVF+ZztTM8Id+qj/0M2iGV8GxJhSZl50ipcbtMQvDVP9uKto8KEDvZ+0w&#10;6bMBGPHh2+jztCWGfNgNrUpro25xEuIPWdH0fg5ybzqRxPyng0ZknLCg4d04uc5pxdjzCVJBM/jD&#10;8TKB2fB2Z0l8b363NzqWDkL+rXbi42LQZ8qtLPFKOS87ZVdt4bTRabO8diwc65/nA/sqPzi2BMrJ&#10;OGxrAKIPBsO5Iwjxe1Ui75EtqX1UK8W16av80PakFoMeRGL3jzQCL0WXMjviZnogcbGP+CriVvjK&#10;4vuGMgs3JJR4KXs5KL3N94J5bE2EDKwGIyeHFnnBOL4WLFOV+AAbD9SL/JGyXYPck0aZzBMv0XR3&#10;kcAIphzzfGSTkLZDDfMoN5EOE1b7ye+N5fuZSc7r/RCzzAsxjAlY5I7wBW4y6ZayOxBZ7xmkRodD&#10;FF2e9JHQWOPqGPiO0sF3vBaB8zXwmxaAIP5tFwZCPdUH6hHuUA2rJQwU86WYdm5a6CfvPdtSP2jG&#10;uAkzJQb1Jb7CorE2hh4rSormWd4wzfSEfkItaCfUgnWeJ4zTKR+STVNWIit2dqthm+kJ07haMtXH&#10;cmOCKbJL9EeRmdKv8IF2oZesqMNq2Nb7w7jUG5blPsI6hU6qKXKeY4W3ACj7PE9ErfRG7GZ/KVvm&#10;sY1/HzL4YZPd0PaBDVkHg5Gy0Q+ZuwIQt5yxE56yrJNrIvOoWkqOOanHjjeJP9jEyb1g5F21S7p5&#10;o5J4dHnYEG8/bom+TzvKgMeAZ50x5dPB6PGwqRj9kzdpkbFNg9jFBNlk+VViTidA4qaSjBM3htG7&#10;NYg7qJPoCUqnVAloueCSwRVO3O3Sir9SN9lLPJZh9LiuDkTEVjWi9+uUz5f6wbEhCOGUZZnptVkl&#10;PkBWHHEjQYsBgZd5aQDMy4Jk00rjOTdvYkDfEqIMxywNlM2YfbsO6pl+UM/2k0t+zbI0SCaSQ2f4&#10;vVo85rCrkRKw+KUme4qs55jtBePwmgjuRpanKgxdKyO8X3WMfZiFfrfCkTHLH3XXalB/txFps/wx&#10;4F4SNn89GlmL/BDasTI8895ASOu/wNSrMuwDqyFscDWYe1aSvKjocTVgH1wFlv6VoOn8FzGX20dV&#10;gaH/W7CMqAzzEEp6lWF8+03oO74hwItTfjEcThhVQ5gpx+jqipG9B2XEN4WV4tcIoqJmuSN7XzBi&#10;Cn2kKih2vj/ydpjR43oabv50Bj/gG8m2FLLFpWC91h9MLuV39uQ/4+ONP3/hf9bH/xqYInOllD/8&#10;ILkW1789gFNfrsfxv67EzX8exeznvZCzTI1Gxy3ocT8JzS5bxADb+LwO+cdoUA2SVeeEGnUv6mRH&#10;TTBQ56wWaVv8kbjRVzwg6UfU4uNJ3R8sEkbcel/xW1AuIKBilxZPCGzXJgBjEB7BFN+g9JTwjUlJ&#10;kAd4Ah+avUlDM4LAdV1GbymRrQyUFyHj+uNX+yN5E/V/pW6C36feT0mOgCp5R7BIGZTWaJKkbytq&#10;B2tqVCLhUUbkwSByJ70tgYg/rJG6Dpr0M3eppWiU13OOaZF9RCulo2+Xx6Lee2akngtH/t08vPN+&#10;L7Qoa4AWZfnIu5OEzo/aYPBHA9DxydvSws7wxtRjemQcpS9NJSchmkwTtvEx+/6hkJWTRPRnsIw1&#10;eoOfgCmu2PW+0iUm8t4qP1kEVNb5Xgid7g7jAi8YlvnJ7lFf6A/7VrXsJnkQpdzKE7Hk+qxVQVcY&#10;CPWCQJHyeOCLPhgqYJKAigdTAqzQZSqYV6kRuZfjysECikQGXKlCyOIg6DbrZHdJiYv+KwFTW4KF&#10;BaPvir4wgjHeByctZQiAmUz7DMJa0Ywst6WxvmIKMXKHTgCYxEBwhzrVH6Y5QRLVwFgIVgSR2dLO&#10;DIBmvI/U+8SuDkFkYZAyQr1Fi+T9RvGF9H+/DYZ92BX93m+FAe+3QpeHuWh1Pxkt7ieiwY0wGRyI&#10;PxOB2CsJEurZ6VFXiXXIup6PjmXd0fB2W6RdLUDmzQaIvZgusRVx12MQdSYMYQcZXhsq00qJpwnM&#10;1HDuCYFtuS+ij7CmKBBh6/0RuTUQCfuCEb89SP72dVhYu0eNHg8TsOCLHtj93Tgc+2kOdn4/Dt2L&#10;LEhf5IO8nSokrfFH4jp/xK73R8waMgY+slGhb4hggqXLPJmQnaIp3DbbUyQtymFkbuiHIiPBcXLm&#10;+WTu18s0Ko3qZJ0UH5EHDOPdYJvpLe+rnCM65J7QwzHRHVFzvJCyMQDJ/P2LvYShDp/pBud8d9gm&#10;8kRWS4BV5BJvZJzWI78kAb0/7I1ez4fBtDUDviON8BmuhdfgQHiPViFgdgACFwTCb6wXNPP8YVkR&#10;CA0NxLN9oJ3iiWAa0md4K0MUi8lQecA0VwFM1vneAo7IOOmG15T/H4GAeZYXQsfXhI5j7JPdYJzq&#10;Jv5BDm1YJrnDOtlDAFXcetYAeQuQdS6j58pTzOiU8Gxr/aCf7wXDYi+YV/ggfHMAzEu8YV2mACku&#10;/aRasoFhmjovyUpROuRmkcBUmEJ6ujgKP81DMsGaldiQstEfuUdCELvS99XisS/tiAZNSsNR56JJ&#10;VtPSaDS7H4vG92Ix+HlbdH/cAF0fNULHh41FOs0rikHG2TBkkXk95xBfInOZohYHyDGOLBP/3hwa&#10;YjSEBJjy/b8iQCQ6AiLnbo2AVctChfVzASpuYvm3iD4cKiDIuMhPmG2CJ/5s2KZg6YhkL2TYukAF&#10;OG0NVsDtYl9YlvsjYkewdEfaVwYIU8WfJQsum1ZOYK4JEjBF5pubWAFG07xlM6ud6yubN9oSaDUQ&#10;FmpeAEKn+8rmTTvHH/q5yrHFMMtbGCnTeHeYRtYSPyAHJ6wDqkHV+A3ETHTH3E/aodtlK5JZOL9S&#10;jYJjNsQvDEbGkmD0v5eCEQ+y0eaUEY1OhSJsTC2oW72JwAZvwPh2ZVj7VZUEc8s7lSWEkx4qdcs3&#10;Xkl5MtHXvxLMwyrDPpHhuFUlMoFgKnx4VSTM8xCZj92ONJ1T9tN2eQuhb1MSrIykpZ7I3RuITG6i&#10;N/sjdZ2fvL8ytgcjZ5cGubtCkbNai77XUiX4lhVznNhXzu1/PMf/QYn6D/n4Hw6m+IT+F9ELfwJT&#10;TG1nxQN7BH+uAFWU/b7Fx7j6w24sfzIMR/66HOd+3IJ+tzPReK8JtdeHIHtNEBqf1qPlFSO6PIpA&#10;3YOBqL3TF3n7/ZC3zxc5O32Qvs0bSZt8kHtWjdS9AUjdFyi9U0k7AxG/2V8AQNRaggLFwMh055wz&#10;oUjaESSfM7CQwXT0XFEm5K6bpkbKheLD2hYskqF8vsYf8TtU4tPidU6XJK0loApA0kYFQNE0yV1a&#10;7KpAAVU5R0PFJE/QlbSZRnZfKaGkFMndeBIB1OZAASnJB4KRcUqHzGNa5J1R2tpZ20FjPruyci6a&#10;kPueAb0e56DXY6ZqxyGrOB1dn3VG/fu1kVoUJZJel8dtBWD1ev6udGOxVoQj8pkndMLmxWxUVtJe&#10;FRIP0AfmBedyD8Su80Z4IWsw3BC1PUBOxAkHghG3jbtNP2GmIlfRnOstICpqc6AwU6HT3GUnzWVa&#10;5gvzygCR/Hii546Rkgh39jyY8mDHA1gogdEif9kpOvdqYS70h2mZP6xrg2BcESgSIWU/jjRzypFL&#10;fFarghUgxhqgPfQ4aGFY4AfTYj+5bx6UCYxI95OJYBQD/ViM1aCsmnSMifsVk4NrgmCnt40TnPRd&#10;rVELADMuVUueFhczaRgQGzo/CJa1GgFZltXcCavFk0UzLYNiGc7K+AsOHISO85KoBzKPHCYg+ygZ&#10;UGctqFcSg86PC9DhUQEal+UhuzgZMUcd4klpfK8eEi/FSbRD76e9MeTDIVICG3dZCUuVOIQzDunA&#10;jNwTiugTBkSe1MOyIQhR+0IQs1eNhGNa8UuRqSX7kHdCh4ydwWh0ziD9efUOaTHhw2ZY/lUfjHuc&#10;gZ6XLZj5UXN0KLIid5sK6RwAWaZkTZG5INMr7AcvOdk5TwFStmmeME9ykxZ7slTWaR4COEyTPWTq&#10;TbwxCynVB0uEB+VqyY4qZIGwpxT8EoxFzPeR8ua4VX6yaUjeEgTT8BqIXuQjHqr07dy4+CCS8vNC&#10;xS+VsNFX3uOxa3yQdc6I+vdT0Ki8ERyH4qCaGYaACRb4T9DDd1QIvIYFwmdcALxH+8J9gDv8J/qI&#10;lEwQr5nsCc1EpYePl6FTPOBYHSC+KEp3wpwt9ZdNAK/TgE4pT4I6l/iJVGmZ4wnDFMUDRo8VZT8y&#10;c/RP8VIGZw5pxVZgne2JyHV+sC/2ElBEz5NxjieM8zxhmu8lwx70JvJY4PIoEsiSVeeGkJeUPZmr&#10;FbbQW4BtxEIfeV45VUnmmqvueSM6PkpEz6eZAqzq37GgzjUTmpU60LzMiTGfdsLgD1ugw8NUtCtP&#10;QqMSJwpuh0vvXsalMMTv5/tWLcMdxgWBElnC8GLxfRYq5bqSBL+BDLdKXg8CtBcofiuCGr6veMmN&#10;Ihk/gh2+/wlSCVr5OQEW/VCRO5hJFyDvXwKscG6KKsBYNDsjD4Uq7Otcb9n0ElzxPujT5OLtX2ez&#10;CKa4QSII4ns7YodW/t4u3yYBFb2a3LRxkX0KXR4sbDaHXJiTR3abAzJSLzTLW9hIB4HymFoI7VMN&#10;5gHVYOlTFabulRE/3RPvPIxH+4smRI/yQNZ6NbLZYjEnEHGFwUhfo0GvuwnImu2PrMX+aHrOiHrH&#10;tMgkKzTdE9ET3WAbUA0hLd+Ejv18Y2qKOd0+rBoiJtQQWc40qLJM9TnGVYNjUg04xigTfYxMiJqi&#10;mMsN71RC5OSacIyqpkwE9q0CU3/FzJ5OcmFUdTiGV4ORvqzxNZGw1FtY4EZUhhirsjoY6dNVWPZk&#10;IL55+YnSwfJSCRN3DanJoNz/BVP//R//5ZMqX1RAFkMUFG/VP/H3lz8KqGLgJ31UrKlhQTMlQJrU&#10;f8DnOPX1JklWX/58OJZ/PAS7v5uLvT/OQZurZmSv8UX9AwGos8UbTc8Ho8GpIOSfCELadl/UPhKE&#10;OmfUSN8ZgJTNfmLITDsUjNSDKqTsY3yCSnwBZK+S9iu7dQIKnnAStwWJj4g5O/Q5cAeXuEvxPcRs&#10;ohdKOanIzxOEbQ1ELJNrV/sJmGJ6MxkpjntLoOYGBVBxCi9tr1ZodIKm9F1KojRZMe4ck2meX6b4&#10;wsgUUXJj+nD6PmW6kUWytY/rBPjVuWJEvTtWNCyNRPPSaHR7UhedHjdBu0dNJTSPMQfJ7zmQWxyP&#10;tuUN0e1JOykXZbVD6q1IKbhNParcF/vWUk+zFiIYicc4EUNDcU1Er/JE/HY/RG/xF69U5Hp/JBwk&#10;aPCXJcB0nZ8Yz3lCcHW4yQlhjidsK3xgWsSKDi+h43kglYPgTI55B8iu0rk9WKh9x8ZgAUf0isUe&#10;CRVGwLjQB/a1gfI9Aioe+MJp6l8ZKAdGygAEYPQ9WLfrZPSZQEw33QuGuT5yANfzxLJZA+v2UKgX&#10;qmDeohNGizQ/5YSE40YlfmFJgAAwTiFyBJ5+NbJZnBYkgGKyPcETFxPuCaL4dQFSG3UiGUplECuI&#10;lqqUZPuNIbAtoNfMV8kJ26ZIiZY5zC3yl3gMXmfsBVP1maTPoFLKjrVvRKJ9eQO887Q9mpbkiA+u&#10;5b2GMkjAWp60m7FwHjRLWCpN9zwZRFACOayDfUcwnMyO2hsiU65kMRm4Wf9kKNresclOuN11KwY8&#10;TsfwZ3XQvzwZjfdqkDrTCwXrAtH6lAGpi3yQvMIfiSv9ELuC3hZ/2YBwuZgpSnxckYt85QRK4EQQ&#10;RR8UgRS/R8Bhnu4tSf0cp2eydMt7ccqkFoMVuYHh+2mZYmKn1EDglsIBk9X+qHtej+RNgbCMroXo&#10;+eyaC0DCGl+Z2oteSnDij6QtfsqmaWcg6t61IvdenFSZhJ+Ig3ZZuAAp//FG+I1Vw3+qBr4TyVAF&#10;wHeiv7BUqqm+UE/wlNeKmM1neSNknLsEeRpmeQlrErMtWPFP0fzMqAOeuHlSneMNO4M5l/kJqCJr&#10;ZZjgDtN0LyX9fAwDPT1gHOsuLAZZGw7EcFMmEimnXskoSUGyItPxOCSTtIXKYAwHZLjpEl8nc9zm&#10;eCuez0JfYb54UhdGaJGfTDBnHQ1F1kkjMo4Y5NhQcN2KlqVONLxpQf45vWyiJF/sIPOiNHI7hm+m&#10;HQpVQG+hv0zTxW9VQou5AWDdDids+V5hdAuZHvqTyPbw+SDIlInotYGyASXI5nNEMEpGicBGmCLG&#10;2OxSK9O+y/wVuW51gLzfCZbIDhJMERDxZwiwIrar5bjBDRZ/nkCJoIsAjD9LQMXrtjUBiuS3USVy&#10;II83cYwE2a9TABWZL1oLCKIW+StF1nN8haEim01PJo8NzLyjrYATwwRRZKWYqyf1Qgs4ZEOJ1EMm&#10;y8OnusPcvxrChlaHoc1bSJ/vgxFPstHkhB72ITWRtTkYSeuCkbhFJ+X0zvU6JC0LETCVNtUXCaPd&#10;hcWKmeGJtNX+yN+lRtubJjQ8rEHSfC+53+iJtaDvVgnOKW4IH1MDpr5VYBmkACOCJevgqgKwGJ9A&#10;1kmm9Dr8RQFUPd+S27pkPrJUjBvh7emfMveuBEvfypJnZRpaTWJHUrYGo/F1G3LWqhA/yhMd9zhQ&#10;+vNlAVN0Rv9+Tv/da82cgf+kj//xYOpfP143qlVMCv72s7Je1eUo1yn+/fTbD/iVmeovGf5J5oqV&#10;NX+XzKqvfvsAX718ii/wGI9/u4ou5yKQsyAA9Ter0P6aCWM/LEDDoyHIosS3xkemkppfD0XGNl8k&#10;LPMUUJW2g1k2bFP3kfA7MlUxG/1loongIHOf6hXtmbEtQAAOgwFJf5J1YnQDZQ4xuvNgv0MlbBbB&#10;FRmutO1BsqPmzpo0txjQlwWI34oTf6x6kSLifSHin+DtqVWTYuXv4647Y0cQ0ncHySQdvWGZR4Il&#10;NqLeJQPqvqeXVe+aEZnHQ9CozIaCu1bZjde55UD9e/Ho8bwdej3vgCZlWUg7Z5edZaP7mWj2oB4a&#10;ldWXSISECw7UvhMhJwiybGmXTIg/FSqSYtxhTj8GImKphwCpuG08ifoijLIDAeY5I+KPaJF4KETA&#10;F8Ekd9U0oRNIEZQRkDHRmdIFGS2CTfMCb/Hx8EDJUX1OWTqWKlQ/pVX7Jh7g/EQKjD2gkZJYgjAL&#10;TziblIwq4xxfGfkn4GJWGLN/yDyRtWKWVcxpo4A28QutDJDfxZ8zrAqGfqceIWtCYDpggpGVE0cN&#10;iD1ukIMtjfA8YFM6ECZidaBIjfRRkA0zLVPJDpXp9q5qIC7pXlwVAvN6ndxGehgrJERGWsTs0MnQ&#10;AWMvOFjAiVAOInCqkycp3pa+DAajUlLgpKck8TPdnv6tFSok7gpF+hk7uj1qIvVAHR42RIOSTGRe&#10;dYoPi6XdlBMln+yQDglXzPI34t80+aAGBZdMqHssFK2KbGh+0YxWZ0wY+jgH0z5qg16lMWh2XI/4&#10;+b5IneeLpBneaLBdjdxtajgnuCORU2gzOdkZKMyLxGEQbC5n7YqfnDT5dfoDOa5OuY+XBBQEGEz/&#10;5i6eQxc8IcdvCEHsMhWGPm+J9F1aZcNRAdBogo9e5oMEvhfneMqmgu85iUo5qpGNDb8fOd8LMUsJ&#10;INwQOc9dZH2yUnWvhSJluz+aljvQoCwecdfCEX42HEEzQxE4jaxUMLyH+cN3fCACZ6oRXKhD0Pwg&#10;BEzzEzAVMJxMlKcAfY68M2uKE7k0QlOapoeSrxN5zS1QDOoERvbZ3gKUOHRCEzU9X445PjLZJ6XT&#10;0ynJcZLPR6b+bKykWeCnVLIc0glzQ+ZLGPAF3gIaI2Z6ymLAKTddUcv8BLBGS5K6krVX+7wZOSfJ&#10;Luvlkp+zsJqDMzzOcMiFfZ00fvM6ZVY+RjF8U4KTuh4lW4/GcAYkcyiGgxt8zfI6X1MESwRPfM9x&#10;kyGM0ZpAeX9F7wqW97VtFRkoMmy+4imLXEeGWnkP2tczIob+RD/ZGMmmit4xyvz8/gp/ODcEyuvK&#10;xfxF7dHKxobgiR42stm/T/EFC9Di93msIADmfZGJJYgiYBMpkTLymqCK93WwACFXkDAv+TVe8phC&#10;oEXWidErnNgjG833O/1SfH/SOkAmS4AjN1pkYxkFMroWwkfWRHqhN2ov8UbzbSpMfFIbzQ7qEDnR&#10;AwlL/GVqkbE2lAt5v9rxvkhZp0Pn29FImeSDsJ7VEDXOTbrznBOU6hdez1rvj/w9wWj6XqgoMY1P&#10;6yScVN38L9B2eBP2EdWVNPMBVWAdqEwCEijZx9dAaJ/KsAytAvvYajLlF9L2DSWnqpfCVHGyL6T9&#10;m7AOrCKTfVZhtP4ibFf4THfZ4FBiz1jlj9TpXqi9UIV1H47F3/C9Mpb2B+uOYu1hDNK/KFL/Gz/+&#10;DwZTv0cuKOY1Jc2dVOGLfyo8IYPBlL/Pb/iFUQsu1FsBuDjpyGbrX/Advscn2P/pPHQ55MSMRx1Q&#10;9MthbP9mOpqfcyBjVTDaXrVh3udvo90tM7LX+yF9vR/q7AtCHpvQdwUgdbMv4td4IXmbn4z8h3On&#10;S0/QIg9k7fRD8hpvJK32RvZ2fwFXicu9kbrBD6lbAgRc0bTOtGhGMFD6EIlvd7Ac8NlfRhlPDlwb&#10;VEo2C3X+it48Hgh5gOTtCJ5y9gTJfSet8BEpo+CCQWQMnhiY+0OWiicU3p4UfZuHUWIUZ8VD7fOs&#10;dFApY+8HdZL02/ZpI4z6rC+6PW0sU02sFml4LwX17mWh5cNmSLgZjeRr4Si4F4vMiyZkXjKj0/sN&#10;kV8aj5TLJvFpxB1QIWaTL5L2MWk9ENGUAveq5cAUe8aEpPdMiN6vEZAUt5uA0Uem+aLIiGxXIfuC&#10;DvF7KFNSnuDBlaDJR0AKD3I09nPyScbNK7wOhkV+0E73RugcH/Gs8YCsn+wG3bhayq5zZaDk/TBo&#10;1RUYyt0qJb3Qhf6SZRW+MwTaqR4ysk7GiwfVyEPKWLT5kA3ajXpo14dCvSgQVqbXH9DJDpYHb2HJ&#10;NgSKb078ctwdb9fI5CA9WvRaGeYGSFURPVbMuorea5QJQcNytRyEwzdpYGenI6t/JB1fyRGjEZ4H&#10;YkZlcHesm+Uru3xWDPFgbd+slUkh8XbxBLCqIruMI+GLlQojKcVep0HerSgM/+gdjPy4H9o9yBdD&#10;OyuYeFuGcnZ6VlfKaHmS5QGxxQ0rutyPQuciB3rcd2LRZ93R90ECam8IRvraIFlJywOk147lr5yq&#10;TdugQvpGDldQOgsQ1oXgiSdLXvL55eJ0LJkSTrASVDDmgHUx5mmeSsnvbB/JDWMjAdP7U3bpUf9q&#10;GEZ/1Fn68yh9p0oQpEoYmeStgRKFkLjaV1bcUm+Z3KXszUGTgqsGiVywTqn1qkqF3XQEU43LTKh3&#10;SYu881rxGMadMsG4WiOZUoEz1PCfpILXMF94DvWFz5gAqBapoFqggv9EX6hn+yN4krdM7/F1qR5J&#10;w7mXnDj5d+MJOIbTt8eNclLm35EeIAIjAioCKOZLhTEpfaaPXBrHVlTOTPcW8MTF44Er9y73mg1N&#10;SuNRUOJEVpFDQkYZcdL4uhn1zxuRy8GAo1q0fRArgJj2gNpnjBKF0uFhBlqUJkjzQQzz6JYoU3Kc&#10;fmM0C+NaZNp4TTCSjxiF+eSEsGTorQ6SoRpu9GgOJ+CjT5OAS7LxVgbK65VggyDDSTCyRnlPcDqU&#10;G6qIzRxq8EPU3mBY1/jBvkExyXMQJWwd8/uC4VjN0F4/AU8EU7ZV9ET9bho3FfrKRsq8wEdeS8rr&#10;S5FPBQitCxJWiiAq45b9FatFiY8bIH7dsiYQtg0qRGwLFqDGr73OgPH4wM/5f+Hia1Fy7DiYwsBh&#10;yvnMt+OxZIXy/uUGh7Ie38d8f5KJI3vFn+FrQj2oBmwT3aTKiF130eNrIn2BF8Y8ScWWrweh92UL&#10;EhgBsiJQyciqmCwUO8JCBgwHIH2/GX3vZaFgdTCsXaogZrIbbMOqy7IMrAbr0GpSEk5QFTGmFnI2&#10;B6LhMS3aF1vR7Jxe6mHUrd+Eps2bkpJOQKXt+KYSf0DP3juVYRlRDaG93oJtZDVhqchipaz0FsBF&#10;75QwWQRXY6oheVYNRI+ripAOb0heG89rZIVj53ggfqo7kiZ44u1LMfjy5cf4hf9evpDzNrt6lXOz&#10;EtmknN//Mz7+54Opf9H5XmemiGgrsrF4G+ZTkTN0femF3EI4qn9WFDnLXUq5Mq/8ht9+/bs0L7KI&#10;8W+/fYFP/vkIP+JL/A1f4yt8hCt/P4Wzf9uDu79ewJHvliFrYRCyFgagYGsIUpb4o87OYHR7FIVW&#10;N0ORtc0XsUvckbDWW7JVYjf5ImuPL/IP+aPgaADyjwQgZZUnEld4Sv5O4kpvZG8LQMYWpb6C3hP6&#10;ObjoE0jdrkLy61Mxu9Xig0o9ZUDcHqVEliPfzMWijMhJRE7RZB8ORp3DauQdC5HpOk4mZu4m4PKT&#10;KYukVT4iH9In1fiWBS0ehEtTfN4pNXLf0yBhs5+wZHnFNsQc1KHgQSo6PWuM5o9qi5RHbxQ9JA3J&#10;VN1JRPLtaPm8fmkCcotsAqbaP6uHnPtxSLhsEYaqoCwM6Sc1Mi0UtdJHAh7jj+uRcMaC+BthqH0v&#10;BinXbEg9z768UGHlKHuSsqdnIeN8KHLe0yJiGSde3MT7wQMwd44xR/TIvOlA/BGDHDRJ+UfvDhFp&#10;j3Q7V9xBMl8a2Jf4iAeLRnwa8sUHtSlY6U2b7yMAy7w8ABZOPu7RCgCiNMORdTJM3NWG7dbCftYO&#10;4x4HdJsc0KwxQr1cLR4tHnSFiVpGA6y/xDpQqiQolF309hDxYPFAa+FjI0ii9MeqoGXMtVKqgjhB&#10;yEU5kSZ6erRoaKVUKEny8/1EyuR0EUNLCfwczIJiXMQKNawHzDBx2nCtskPmwfeVpLJFIxIDpTzm&#10;IhHQOQqDEbtNj4bFCRj/SV8Med4BBRftSNupUfwOZ0xods2GFhVrxNN62Pr9VEz5sC3qbAlByopA&#10;iSjgJGosT7AVI+vR8/xkKpTfYzq5DE9sUomR2MUiEPjy7ywSDUfTOb21KlAABYEF0/Ap75A5FCP/&#10;aqb7K0Xd8Ru1qHfFgc5lWfJ7Ge9BGZLSOaU+GQRZ6YPYFYw7oIznLV9junUsNxUnNGj/JAE5pzVI&#10;P6hC9pFgpO4IEFCVvMkXMYXuiFrsId4tMko8GdJTplmogu8wL3gN94L3GG/lcpQ3gpcEyxg8WYiQ&#10;EYwoUII3Oe7OKVCG9eqneksOVcppC+rdT0L6BZvUK5HB4W1cbBNBCvOtsg4ZkHnSJMMkqceNSDtl&#10;QuZ7ZsQfURK5eVLm88ITOMENWUrmFhFE0xbQ8IoCnJK3KEMsqXs0yjTw8gABTZapXq/y7RgSTBaT&#10;Eip9SwRrBD7CKC1VCtnjDxqlN9QVgsuwXAVcBAnwIphiNyiBP8EFJXUyNnxfiSS3Tyt/d8ad8D3M&#10;9yT9W1ZOdO4NFqM8AZVjSwAczKjbHIDo3RzaCBLAZV2nvGa4rCv9ZeqO4IpyHD8nq8RNDMGUSMIc&#10;Zqh4//L9zvd46mWLHDtcPkj6KDXTvGAo9INxib+AqrjTBmGixMTOIZetaslaIzPN55zvRb4P+X7k&#10;/98Fovh/pmVAgBZ9VCuCRP7jsYNf14z3QPBwNznmxG8Ols2CbWwtkeTSlvgge5EXBpSFYee3wzD5&#10;SW1kzfBGwoyKEmWy0OuUHlIeb1TzAyXvLn69Dh2K49DqmAnGDlUQPromrENoIq8uoZo0jjNgM3Iy&#10;eytrIXxcTQFarIXJ3qVCk1MatL1pROYaX9gGVEVQ4zdgIDCa7obg9m9C1+0t2EdUE/mPjJS265uv&#10;ZEBeuiRC28DKkpRu6PIGbEMqwTm1BhJWeElUCTcwqWt8kLfFH9mLfNHuqB0fvihnSIISn1RxWmeg&#10;J4EUlaX/C6b+Oz/+QP/x449gysVSsV9QmCnXbSuGA3hVSbeqwFvS6MwvVoSD8vNfKBP+gheUAitk&#10;QcqDTFrn+la8Vl/g9t9PotPhGNRdaUDBGgNanHRgwvN22PzDZLS4oEcaD9iz3ZCw1EPGhVM2+aDO&#10;sUDUOeyH9A2eyNzshdp7/JC2yUe+F7vYA5l7yCgFCqOUtT8EKVtVEsmQzgiDtfRHBUhuT857emGq&#10;6LFioCiRPq+z7oA7bGZipe4KEi9U2l6V1Hbw/mhO5eIETu4RDeIXeyOREgiLZW+Y0bTEjrqX9LIb&#10;T1jnozTGn9XImHuDB04BPHXLEtDoQQaalmdLL5swYocNyLodibQ7cWhWXgetn9RHw7Jk1CuNRPY1&#10;K/JKExF90oSY0yaklYQh64oJ6TS+nw0VX1XmdRsyiiPQqCwfDcrroX5pJmLPWWWHzonHtDMGmazh&#10;QZhTeCknQ1FQYpaJvzCahem1Oq1H3HkrUu5GIfteHJJvRcjvo8eJu834U0bJkOKkDQ+eOTcsSD6m&#10;RepJjlJrEHsgRA6QZJEYzkfmQ3wUSwMQfkiPSLJ/e7RyECazJSDtYKiSgHwtCs6babCfToX5UDTM&#10;h81iVieAk8mfxfTBsBrCXeRePl5OwrmYL+7WeaAlcyTG95XBYlqnLCDVO+s0knPFiTpGNfC2NLDT&#10;l8WDOA/qBFMEZ7atIa8M9TS5alaoYdlrEkDFjBuZWtxC/5dJ7puAjUuub9Iicp8JYWu14r+wzw9E&#10;7CYd6t1wYtDTZhj7YVv0fZSDLiURGPN+IwFP8z7riZVfD0PvskQBUUmrVAKWGOUhO+cKyYMn9vg1&#10;wRKoGLMsQJlc3Roif18+n2QlyC7ICZCZQJuUvwEXwZRrgosndGYDSUYaASUZkTUhiN4Rirh1GgFT&#10;DHBkrAgn+hIOKAXLDIslcEre4i8yHsGUTNgu9xEgxUuurFMa5L5HidBP3gOJ68ky+8h7OGmDr0Qm&#10;cKqNzBGlFfM6reQFBYz0gse77gKmfCf4CqCiX4psgW5OAHRTfRVwRA8NfXjTfARI8ev0zUTt0SP2&#10;hBVZxZFIPmeTsuiEgwYBTGR9KIsxVJe+OEr67PSjxM+TNIElJUOCKMNsn1cndb5GGP4oheAzfGAY&#10;zeoWtRjICazYYcjnNZLPLYHtBqWwl+BJpLelBNb+AqqkkFn+lsrfk69Vgv6o3aECKilZc4KNJ3cC&#10;Kj4WYZwYRFxRZUXZjNOzAqjWqxQmaJ9GWCYCKWaUOSi17gwSaS/mAPtHGSPgK4CKX+P0oQtEGZf6&#10;SEQKN1jcnPCSchxZbQFYy/xgWqTkdYl8TAmRTOfeEHnNucAU5b0/sFVrGXWignV9kIApDrc4D+hE&#10;/iOYojzIiUG+3zgNyLgQAYhss6gAUy7JT762JAB6VoYRgNM0v14lkq9uogd0Y91E9iUjRZ8UAW4K&#10;h4tmeaHZIS3GP8tB4aetcOjHyeh5wYz40R5IWhaE2BVBIuUTnCk2hCCEzCPDrkbsWg1a34rC27cj&#10;YOpWVSQ787BqsBFMTa4p1+3jFFBlG1FNDOO8TlmPoIq+qdTFnmh8RI0u9y1ofEyNhqdCkLPVX1gn&#10;dbu/yCJwIpBiEnrYWMUzRUBFHxXN60xMtw6ujIixVRE/tyZiZjHHqgp0g6shboM/4vg+nOOOmEke&#10;6HIlAjf/fgLf4Wux3hBE8dwsVTOvqU+uyrr/3R//Z4Gp157T17/kqlt2VeX8XlvDjz8BL+kFpP5X&#10;sfiXq/Bc0cjO5UpbZzcgRzfZC/gr/obvXn6Ka3/dj50fLMThLzbi0o/H8PTlPdz69SRa7jcibY4P&#10;Mud5I2mGO9KX+6DFNT0aXtWi9pFApGzyRvouX9Q+rhJza9q+AJHVaApP2cOvBQgLxTwXTvIRUDGR&#10;nQnirlR2AicyVLwd5T8avV2Gc8p2zPfJPqwRQyin+DgOnrg5WHr2GMKZf0iDhEU+SFrqJztVTt00&#10;LLIg64RWABR35nkX9WhQYkXedQvaP8kWqa71kzqo9yAdjR5mo2l5OhJPGuXAn3Y1TCIROj9tLAbd&#10;7CIHMs4bkX3djORLFljWByPmvA3pJZFC7TOsL6/YjqxLVmQWRQgQ4yRg4/IWMjEYvt8sEhUPwtx9&#10;k2niVFn8BTuyS8LQuDwaaccUXxUPlkkXLIg4akHEOQec15xIvZuMiOMWRB42KiF6x0wSnscx/2SG&#10;BJ4zyC6Yaes8mFM+4MGUB0ueMHjQ0830VsDUPp0AFPo64g+FyomUcROpN8IQfc6BuNvJ6PDsHbR7&#10;1huRV5JhOWIRMJVwyiAHbUqQujG1xEzv3OIvkqVMT20MkgM5D7j0VvCSZlaCJe5eOXlIMytPVGSl&#10;yDSZKkICmalFVkyytTaHwLSS7FYwIvaHwsbg0V2hMG7VyWMJPx+OiIsxcJx2wnooDPZTTjhvOBF2&#10;Lgz203bYj1mFYWH5dORBK+KP2ZB41Ib4PSbEbVV2uvVP2dHzfgKmPmuKvT8uwMGfCrHw835oVxKN&#10;vP166TcjgGLxN0/2lHR4EiVzRJaMu/S0owY0uO5AAjPTGB675XefDE+u9LXxROaaymItE59rMhzS&#10;GMATF2WnilR7AilOXzrWaxB3xCKxEU2KI4VFY/p1Mn1TezXi7ZKpWA5xbA2QA3nMWj/lciNldB8J&#10;lIzm9OgiT2SfCEHBDT0ydwVKX1/CKm8krfWRLCX7VDeZCCQ4ZNhiwAhvBE70hd8IL7j1cZOwTq8R&#10;fgiYEQzvkX4CrIyMveCkJ2uLCELYSkDJdo0aEbsNiNxnlEEEzZxAuR3Bs5iS+X2Ca/4MWbgZPkql&#10;1FKlHJnSHqVOeq4ICjgUQYBAKZteH47iU0IimymvpTm+Su3VBpV4n5j8Ta8WLylt83nmCZ/PtUye&#10;crhiqcJwESDJ34jszAplGpVsKp9/yUzaEKKwoZsVgMHb8jER+LqkPH5u3xz86u9MwEJJThLzt6oQ&#10;uYVATWGe+J7kJif6qBZm5o1tCUTUHhUsS30ERBFMMRqFyeQi8VVI+fT1xR3nwIYS7Gugx47mfd7H&#10;6gCR/SK3qGRCj5sZLrJEtBgwKkW8k8yj2hGC0IV+MK0OhG1TMMwVj1/kvxWBclwgE8xNDNknAiiJ&#10;PuH1CtDJ55J/H/5N5H2+gD4/b2FeGdlAyZfxFxwiYLxFxGwypgHS2NG91InRT2qjyxkDGi0PwJrP&#10;3kbuYn+kLiIICZThElc/K/+20uSwIECCgdO36FH/qAV9StOh714V5kHVYJ9cA/bx1WGfWP3VpXlo&#10;VQFWlOyso6ohalotAUiczuMUHqfxmCcVPaWmRCHU2RWIjPW+iJ5WC/oelaBp/6YEdTon1hSzOatj&#10;7AKsKCVWQRSDbqfVQNh4pRyZ/ioWKpvGcfhIGfKwjVVKzDtcDsfM8rdx8dsD+Pa3L4SJ+vnnl3hB&#10;MCXVd7/nTv0nfPwfD6ZcQOr19Uc/1Z9ZrN8R7+vr9zod5XNXRyBv/+tvBFN/l6T1v738XvoA/46/&#10;4Ud8J+vZb6UYfrsAdReFIGuyLzofN2Hm8+bY9v14MfpRWss9ECwepqydTDencT1QaaffFYSCW2YB&#10;QzSjU5IT/9OuYAFG7AZkFxf7xRh7kLwuEJl71EjdFIjc/cGoy3BE/twOlWRGZR4ORYt7URIGGjbH&#10;H9mHjGh8OxItiiLQ/X4iWl6wocWNMNQ5a5Yda/pRrUiEOadC0LjUggZFJjQqcyC/yIasyxakXLQg&#10;616EMECpxeECpmqXRCDzsh0pPIFdj0BOcZR8jSbwhP0hwkIR6NCQXe9BbRSUpcvocM41O/LvRiPj&#10;ZiRqF6ciuShVgiLr328pJb0xl5xSSZN9I0JqJtKvhSPuXAScx2xIv8PaCZNIf8zzolRAeTDjXgbi&#10;maBcXBvOq3ECFlLuJiLmYpikd4dfDIfzUrj8fNIpveyCuVhPQ68Fd5s8CRE08eTBgytlOJ4gCKbI&#10;BNErQ39LNEt9LzsQdtKmFJmeS0XdstbIud8AzltOKTtlVEPC0VCRESU9utBLQhQZhMjPo7ewEkgx&#10;33LRgJxy3iJyDdkqF6DiaD3jFiTlnePV9Fnt1El1BY3xkrK8K1QSl63btBLjYD1uhe2UTbxcYe9F&#10;IexMPMLOpCDudi6ibmTJcxRdlIbIK7GIvpmArJIsmcSMuxaNlKvRyLwVjZxrTsn7YWhimzuxaH7K&#10;jA6nzdj87SQs+WIQOt11SqAsWSBOk7qM8LIzX6uSvzNPsAJ8VgejWWmqBDWyuJu3422Y1UXfiQtM&#10;8QTrMgHLCZ3AdZ1KAICL4WBMA1k6LvteAyK2hIq/LGW3Ad3Kc1HnhEmMueyVpPxNSTfliAbJB9Ri&#10;RKe0zGBYAikGUrLIl5c8uLPmKHGrPxreNUk7ApsRcpgpxxDLGe4SzUCfCg39gaO84TPEG97DveE3&#10;zg+1enqIb8prhBreo0PgNSJIYhL0qzSIPGIRJsfVAclLZppxg0BmK2R2gCzKufS48VJuu0wlgwOU&#10;1QhqpEpquQJ6aGLnZKBMnq0Lkkk1bgboDWQMg3j9KPtW5Ksxw4ivXYIqV/uBy/RMUEHgQ9aFAErk&#10;bsY0uHxdq5UhDgG7G1Qi0xEoE+gTSAmo30ppOfiV14g/K9lPFRNy/JpjKyMBlOvMbCKLRFaK7xEa&#10;zimBs8qF70dK72SahNGikX5jAOxrK6Q9yv6U9HYEC1ASmY9DOYd0wlK5ABSZTi5+jQMgBDFcwnzy&#10;MZEVrpji4/+RIEnDkFSCKBrRVwci5pQBJgJBsk2cCJzrK3I6GWHJqSJT5wKcBF3sBqWHcataGi/4&#10;dyGAMs3zlrBV5olxAygROPR5zfQSIMVQ5uT1Kgx7vyFGPWuIjPm+SJvkiYLF/lj2cTekzPZF4tJA&#10;6Rkk0JZwYQaDzvETqViGShYHIXVjKGpv06P3/RTYBtWEkdUuU2ogfFoNWEdUQRgB1diqMA+tDMuw&#10;KlIXw+iDiAnVpXPPPqoq9F0ZmVBNgjw5jcepPIZ1ho2shuyNfkIO5OwIRP7BYAFVmvZ/gf7tt2B+&#10;p5KEfpr7V5JC5IhJ1SSriplVvH8a2em7Yvabs9AT9gm1YBtRCy3OWNHuZAT6Xs3Dre9O4GfGGjEm&#10;4dWp2tUj/J/x8X8AmCKb9K9dPa/AVAUJpfj/FX+Uq8BZwNG/AWP/Cr9+L312rX8FZMptfn35D5ky&#10;4Prx5Y+Su/7ty69w49ujmHarI7Z/MB43f9yNz/EQD19cwKDSLESNdJfdRfpiP3QrCUOzcyZkrg1C&#10;4nwftC2yod/TbKSt9EfiEl+kraWvyh+NzxuRsSUYWVtD0OKWA+88zETmZhWSF/khfVUAEmd7o2AX&#10;KVkHGh/TIX62N2Ln+KDucROGP22GdndT0bo4Dd3uN8TQR+3R734jDH3QHJOedUH/8obIP2ERs27d&#10;WxbknNWiziUdWj+ORNaREGG+Mo5rpbKCU3BpN+0inyXdcKDu/Vjk34+Wyb2kM1bEXHCIvJZ+2SIH&#10;Cnqtci4bkXTFIlJf80cNkH8vVYpy65Yki2mdI/iZt3NQ+04j6YTLL26D/DsFSLwRh/p3M9CyrA4a&#10;lKShZXlDpN1KgfNsBOLP2pBzN1xGp3mgTi12Ivt+BhqWNUPrR13Q9kl3OC8kw7TNJhNX0TejkXs/&#10;F/G3UmA7YUPSzXABOuKzWukL21JfOdhG7ta+8htFHzKIjCQnik0hEtxJicxxwIjUSw7E7DcIm2BY&#10;rYVhkxWha+xwnE4WBohsD5kiHqC5AxZz/Vp/6CfUhGFKTQlE5EGVYIpyIU8WPIgzY0bMx5z+qdhx&#10;Eohw9xm+Vy/xC6aNWpg3a2Fcp0HYSavIjNb9RpkgNO0IhWatBoatofL/tJ+0w3bMBtvxCIRfSETY&#10;6XQ4r+Qj+lY9RF7MQsS5VNgOxEhrfcS5WMTdSkSrhy3QsqwR8ouTJUCRE36tStIRv1SFDsVOjH2/&#10;OVoWhSNnfyjSt4aIlCYghzLJesWTxUv6usioML6BifD0NfV5vyVSjhnFLE6GiScf/n9lh78xGGFb&#10;KBOp5CTF54Tf50mfRmVeclqRIEySpg8bhWkkmGJ8AyXK9ANGjPygIxpdd8g0X+57RvFM0bCc9l4o&#10;Eg+qZaiBDCET9uM2+SkFv0sZpeEtgbJcTOtnA0KDGwbUPaMV2d3GdPLZ3vL77exSW6pB4BQNfEcE&#10;w3eUWjKmPAerBEh5DtLBvW8IAqaboF5ig2qeFrolamim+UE321+GDaRIe22IeNmCZ/hBv0oti39X&#10;+tykwmgZ++GU65JLRuBDFo8m6JUBUkHDrCoOWpDh4UaA2Wn6xX7QzvaBrjBAFhlLvh6Zt8Z4D7Kg&#10;BEQEXoxq4CX9QWRO9EzanucrDBKBRtg2tYCi14EQpXaCCKlu2qR+xZDy99g5RbuV1wMFFBHQELi4&#10;ogWsFUCJviYJMN4R/Mp8zo0Fl/zeTWwKoPyplcdKIEcARYmPwCtsreKHIsjiY+fjdXmwJIKEAJGv&#10;oc0ErVoBWmIeJ9ihTLxFGSDh52Sj+Dsk0byiokqS0g/o5PXo3KeTz/k9fu76vkjsFSBKwKlIoAoj&#10;JUB0BQFqgEz/ase7wyhp9gxkdZdgVQ4ScfKar9PYQn8krg5Er0e5mPBRB8RN80H0OC/kLApE24Mm&#10;zPmgA6IneSNmcQAsTElnLhWB9xo17HNZg+QH22xf2Gf6IXWNBrV36NG3PA9RM71hGV8Tjhm1YBpZ&#10;FVaCplk1pX+PdTFhEyn5VUXUjBowDagE6/DKwiTpuvwFkZOqwdDrTQFU4n96l6uKTPtFTamFzE3+&#10;aPSeTszp/BrrY6zvVoZlUCU4hldG+IRqAqh077yF0L6VEM6+yAk1BNwZBldD2i6lcJxTvX0f56PR&#10;fgvyV5kw6mpDlP54WbpM/vnrS2GoFHbqPwdQ/c8HU6/kuX8Ppl4BqtfAFIcqXwGifwFSyqJP/fWl&#10;gDBlvc5QKZN/r33+Ws+gkoWhlC9TCvwn6LP6WnKtPv/1MX7AZzj97Xqsej4II27nYf7THjj740YM&#10;uJOJFifCMbCkNo78uBrzP+6L9MXByFoSjLRlKrS5HoFFnw9E//K6aHcrGmOedMDYxy2RviwEaXOC&#10;kL0qBLnrtOhZHI+VXwzF8PIC+bzbnVRMf94PE5/1wfhn72L2h+Mw+/lYjHs4ECs+nIm1H8/Emk+n&#10;YvPXczDkSTOkbQkWUyB35fSI1DmrQewyGm/9pRw6g7EQV0zIvONA8mUrMu6EidGbk0J1SuLQoDQV&#10;dUozkcLG9B1Kkz3BFBmBxEsWAV8NHuQpIZBHLMi9myJ9c7l389H6QQ90LB+A5vf7oXVZH7R+0Bn5&#10;xflIuhQlLEnT0gKM+GQYuj3phfTbWYg8YBGmKv6AXpiixOI41Cmrj3qlLdDsYWfk32sL54U0RJyM&#10;R/ytLNQuaYi8+02QdqcAtgMRSLzhRMY1u7I7pRftuA7J162IO2eBY79e/ESU77SLgqAtDJLYAyag&#10;E6joN2oRd9oGxzadGIut2w2IeC8Cph12GLaHwbTPhMgLdjnhCFOw2EeiHngSp1mePWmMeSCY4gg4&#10;D/wS5sjQRSY5b1TLiZPsCysqGJ0g8QkbtYg8YZXHFfWeXdLY7UdMYn6nR8t80CyxDKa9FoRuCYX1&#10;qBWhm0KlnDj8Qgzi72TBcSoNkRfrILW4OVKLGyL2Vjacl1IQfioB9iPhCD8ZKewU0+0Zj1BwJwHp&#10;J6xI2RKKgU+aYtj7zRG/yB8JKwKRyslRskQs3t6sFjBEOVWew00hElpKAMWx7ag1IRI22vtJQ8m9&#10;YiQDS7jJMgl4JKjaq5VkajHl80S+TjH1MqpC/Cf0WW3XyP2Gs67jsAnmPUZZrADi1GPsJi2mfdYb&#10;XR+ko/ZBneTZsBsy6ajSGUgwxaDalEPBEh6bsJfBuf4yWepc442o5V4In89Ufk/JpWIqO6twtH2r&#10;QdWjqjxmMky6FXpoCi3QrYxA0BSb5Ex5D9ZAPd8BzyE6+Iy2IGB6ONRLnVAvDRMwxak/ynj0T1nX&#10;hgiY4utLgNNaZbiAUo1IcquCJdhRM9tPPpewR+aeTfJEKAM6K5K9pYJmigd00xQwpZvjI1IXWRT2&#10;yxnXMP1fAVPcJJBd5YaB4IFsDGVBMlu62d7QL1SmXjkFR49Q2A61ABhOsApQIaiiRMfMNl6SnVqj&#10;EhBFGZx/f1Y78WfIFlGa4waFYIeyGpkZ+XyrSkziBFL8Hh8334f0MREIuaREgh3eZ+wxvQJgVgSI&#10;/4khvZQDKQPyc2GsKpgusmsEVPx/8TqfDwb68rETZAoorJDq+P/n7xIfJF+7BIt83bHnlKG+rIlZ&#10;GvCqJUHAVEVqOmU+YaUovXLyl/E0+3UimdJITrDLiAv+fbhZYvgnU+5ZF2RdoNQjMYaCIau0XzQr&#10;caL+OQvGfdwZHe7FI6RbdVgHuSNtZQhiJ/mizWkH+pfmIHKmH2JWKfEpbE5g9hwHL2TSltIic8om&#10;eCJmSTDS12sx6HEDmaR1TKoFy7gaUuPlnO8mPZMEVbYxVaUqxjG2CmyjKsM+ojIiJlSFZWAlGPu8&#10;CcfYqjD2Y45UJYSNrgpDjzcV5mlMNQnsVLf5C5yTayJ3Z6AEc7Is2TGkCvQ93hSvFD1Sob3fgmV0&#10;VZiGVZHpPwZ+OibVlFXvglZaRxjym384FNlbdcjfYUZ+oQnbPpyN715+83u+1P8FU//7PhSg9EfW&#10;6V+//1+vf7lhBZDj/RAwKRIiPyoSW4Wt+hm/vfzH77cl+KoAXDTVsSH7HyCD9QO+x1/xHb5E6T+u&#10;48oPp/Dhi4f4HB/iwS+3MP3BQPS4XA/Tygbg+k9ncPef13D172dw8afTOPn9QZz4bi/Glg5Au/N1&#10;8M6NFlj50Sy89+NhXPjbMZz8fi/O/HAEp78/jIN/3YPD35zA3q+O4vBfT+LYN6dx8YeLKPrbHdz6&#10;21UU/f0Siv55HoMeNIVzurfkXUXOcUP8Oh8k7/BD6jZOP3kh+0AAsg4EIu2YBrlMrr7HVncr0i7b&#10;0OJhFlo9zEPtu9Ei43V61lzYIvpUEveokfmeHjEn9OKVojE96oQNydecaPuoNVqXt0X7hz0w6Pl0&#10;NLv3Ljo9GI5uD0egeWl7tHrQSlK4s29noNvTHujypAe6Pn4Hbz/phYb38tC8vABJl8Ng32FA8p1k&#10;JBRl453nw9Hl6buoU9IBGXcaI7e4CZo8aI+GZR1R914bZBW3RtTlDJk6TL8bJSduTujRkE7GLeNu&#10;DFKKY+A8bUPCnViR8Ew7DSIPEqDoNpigXW0QjxFP5sKKXAoXOVG/zQLjDisiL4SLBCcelnlKMSy9&#10;WTH7gsUsz3wsV/I0JQyenETG2BwiMiIZF55MKZ84j5iEreDJlqZxMmP8vVFXI8Qb5jhhlSZ6Ajiy&#10;UIZdBmmlN+9zCBsVeSkS4afDkXQ7SZiniAtZiCvKR8TZFCTfzkXczXSk3E5H6p0MhB90wLLZBMdm&#10;AxreTZcexpzTNjS7G42Jn3RDY6aKb2EhuEbqjjiCL5LbNsUnwxMrWQpKPfTSsConaqtOMqpiVqmR&#10;esSE2metAq4IspwEWpT5toW8AkxkpuTkRbmIE5TCWilSofij2C/J0m76pPYZpS+Q5nr7LoP4prLe&#10;s6FTWSpyGCZZEoYMhorupwldg6SjSsZZ0vEQJBxRI2F/kERrJB0KROw2X4Sv8JQYE0aY0E/FFgPm&#10;MHFCll5DmrKt63UwbDYjZJ4eqikWmNYlQVcYowCq8UaELApDyLIoBM11wnecDUGzHfCfroffBD8E&#10;z1DM6DK+vihI2CjNTD8BTHy+NFO8FTPxXBquA6Gd7ftKpuPzGsJqkXnM1SKY8hHJiIGfPGEzTZ3G&#10;aQIjyU5awc5Jf5lAJbDi52SreJ1AiaZq+okYWusKoiQokaBLhlyu5+CDWv4ersBbAUvM+9oZ8spE&#10;TvaR4D9il9J1GblfK4wTowQIklyAyVWKLdLdlooYhI0V3rjdSgab9N2RlaSkezhU2CAJ0KyQCPmY&#10;JEOqAnwRoLlyn6SUmHlbq8l0aQQscvHrXPRAWeiDZO4TQdlq5Wv8PIyM6na1PDcESSJnVgAoXpeK&#10;qgomiv9nDozwOkEpmUJXlQwla0aHUDp1ASqR9uZ6vwoQleDQ+T5i9uckK99P8UsD0KLEiSmf9ETB&#10;hTCEDmA1kB8iZwQgerEaMQvUaHI9Bg1OOWCbpoApRqeE7TAgYqXShMAKMnmNLlSGB5xLVMjapkdd&#10;9nNuCkFo36qIWuipVCQt9JCSeXqmyFA5JlRF1MwasA6vhPAJVRExpSpMA94SgGUeWAn63m8KY8U6&#10;GW33N6VmxjGuOlTt/iK5UqyPSVjsgZwdAWJCtw6sLHKfpS/lwUrQ9XgLYZQP2f03tIpcpm9neLQX&#10;wifXgLF/ZRjfrSq1ThxeyT9sQcN9duz4fB5pCFF7fvvtH68lov9nAKr/T4Ep14fraf8zWPpf+nP8&#10;6cYuBupff/5175UrmgH4zfXpazfmVYIxGtqVKLKf8cNv30ufIK9//dsX+PCXZyj/6R6+ePGp+LG+&#10;+u1LfPPyr/jit8/x6YtP5PLxzw9R/o8yufz0t8/wNf6Kj158LNf5/Y9+/QRPf/4IH/zyBT578T0+&#10;+uWv+OzFX/HX377Dty++xXcvCei+wad4H2u+nIy83VqJ+2eNRsbBQGQfV0kJMbOyaJhP3uwrEiAn&#10;8LKvWpB8xoT0qzY0Ls8UVirlRqSc5Mk+kbHixB3zqchMpd12iMeKYCXhnAMpN5x454Oe6Pz4bfR6&#10;NgZjPylEy9IRGPPxUgz9YCZalnZE87LmiLkcLx1xBFItH3RBh/Je6PmkHwZ+MBA9n3ZG0jUnTDtN&#10;AgwalrVF+8cD0PHxQLQs6yFyYfKN+qh7ty0y77RE0wfMxpqArk+Hom5pQ8ReCRfwwom8lCs2JF61&#10;o6AsB3G3Y+T/QXASdTNKvFf0FEXfTIXzegpsx2MEwPA2BF4ZJQmIuekUvxZ9WRHv2eQEKKPZhRXT&#10;R0u8pQA4dm+QnMg5zceTSsQejfgxaBqnN4sgIelGmDAvZCzCj5hhO2QWQEcGxrhNLyb78DN2YZ4o&#10;5UUXJcJ5PR6Jd9IQcTERkZdiYT7glMvIC3w8EYi+Ho2YWzGIupGK6JvZiDwfC+eFOOneozetTnEG&#10;sooShQU0Lw5G6nE76l4LF/9R+9IkNLxkQ8aOEDloM8U6YZdGPEwiv1GSXK9IPJKtdVCvRDqsD0HM&#10;rlDEbNTIAb/2pTBkHjFJSnn87lCpvxGPFYFUBaiS8m2mYu/USnE1mTn+jeSEvUMrgMq5L1TkPVmH&#10;zDKl6NhtROR2vfyOhlcdiF8VhLpXrah32SzVTQRTnNxMOByMpEMqCY1lWGz8HpaU+yGW07SbfBC3&#10;xVdyy+ipYhwHs9zClvgj5YAeUXsM0CxQQ1NoQuDEUASMNkC/Mh66RTEIWRCJoOlmqGbb4D1CD99x&#10;JgFSgTPM8JsUAtV0fwRP9pMAz5ClwTJ15QJSIRO9RNKV8uP59NX4CvshJvK5vgie5CVgisylMDPz&#10;GE7rLZIRwRRP1gRRZDjJhBJUUY4iaKCJmr2VBA4EUwRDBFBkn/jalBiKCr+RgJ/VStClVKRsUaZD&#10;BVBVMDdkZiiZucAV/y7KRCXlJmXClWCKoZlcLgaKgEnAzxrFG0UwRTlPksT3aZXfRe9chcTL3yky&#10;HE3h64JkGpf3RZBGMEVgIoBsu1phmSqkOYIhaTqoiCz4M5iy0iNFTxfN8RWmcn5PwBQB1iI/5Xdz&#10;Q7BC+VkXC+Xq8SOIckl+LlZKAjvX0tQeIoyUa7rSxSBSPuV1+gM5RMGMrrRdWtQ+ZkbDS2Ho+bAe&#10;kjZooR/uBev0QIQtCIZjkRoRyzWwzFOjS2lDJO42wz7DT9oPKDMTTDEXjuCKQIpBzpKYP90bcVt1&#10;SN5hQL0TVrQvioCpbzVYh1eHbbKb+JSiCwmsaiF8cnVETq+B6Nk1YBlaCeHjKsMxqjLMg95C5NRq&#10;AqYMfd6EdWQVKTy2jKoK45DK8nOmIVUQ0vkvMPQj0KqO5BVeaHAqBHEL3GWqj1+zD1UYLMYo8HY0&#10;pVPqS1nvK4Z3SogSndC/ininOGWasE4t5vlVn4zBl/gQP+E7RR36v2Dqv/fjX8HQn83kf5IBXc/5&#10;f/Xc//kO/7z+5aYKkJIIK/6qV7f5DS9fED0roVa/EkRV3Af/7r/KF5SP368zS4NN2Uo6u2v94+Xf&#10;BWQRZvF7/3jxbQUTxq/8nUENAsVYlaP4tBg0yq/8jJ9ekvn6CT+9pMz4s2jOdHV9/+JH+S28719e&#10;/iS/XamD/hu+w+e4/eKMmB4bXgyV9PZGJUbULzMh7RgnoPwQtcITKfv8kXFULV1+NKSnX7Ei63YY&#10;8u8niumc0hcBRt79DOTej5GMqKTDWiSdCkXyDTviL1olR4qMUFJRFLo8646mpR3QvOxd9Hg8FZ3K&#10;ucaj15Nx6PiwB9qWt0XWndoCppo96Io2D3qhxf3O6FT+Dprcb47W5S2QWJQC28EwxN2kcb0duj8Z&#10;LOCsVVl35NxuivRbjdHmQX/Uu9sT+cXd0bJ0MLo8GYmm5e0F+PBkwBNB9AkjEm9FIPNeOuLuxCGp&#10;KBaO4w4FjJyLFaN26t36aPSwE+Lu5CP8QqzIa4lFTiTcikT4WQeirkUi4owNMWfMsovmyY7dgfq5&#10;njAv84ZlpY9U5hBM6Wd5QE3Kf22QpKonXLHBecoi8h1lPE4cmncb4LwcgcirkeJ7olwXdzFckUnP&#10;hCHyhB2OkzTARyH8TAxirici8XaOXFK6i7qaIB6o6KtxiDoXgahrUTLVZ+CO9qgNYQctAkYzbkSj&#10;7u0kMZuTjUo5YEa38rp4m2zjcSOS1wUhgzln64Ikt4mBjOJb2qhWAFDFOLyYkTeqhUUSPxmT2teH&#10;SH5V7G49Cu5EIXmnDins+NuseKhEtpPgRo3CThFQ8mS1UysAk8wcvWJiNq+QPSl/WvcZYNljEFmT&#10;8ibBFMFOxmEjCsiYbuHJSi1hlAztpAE96bBGnnuyUQRSCbv8kXKI5ds+iNvojZTDgQKmGAYr3Zob&#10;ApVpuRk+4lHRjvOBalKAsFJBE7RQT7dAtygaqilhCFloR9D0UATOMCBgaiiCZlsQXGhF0LxQBM1l&#10;ZpEfQsZ5IXCmP4IXBEmIJ0ttKd1xZN4ludFIToAk/X1TPMXPpJ3GSiM/qTBiYj/rk/ja4qLER9+U&#10;bqqXAC8BY5Tw1qjEI0W2hWZqslSh83wUA/YCH0kR5+AGU8S5GBvgCpPlbQgGlIm0YMX/tlppACDY&#10;ETCxSWFRXUBXogEoz61UqldoIhc/otwX2Sj6iZT0/6jNQRJgy+w3AjAyUgQwrsk4AW9bFTmRPicC&#10;vZhDWvFW0YPlKiGWGpkKFoi+JT4GghqCG5dnzwWoCKIIpmz0Tu3RQLcyALrlATCsUkFPALZPB+s2&#10;jfLa26GAQwIo8e6tqDCWr1XApEz3bldAP2U+YacY+0ATOycdF/tJ0XoEwdlsJdOKzzG7F20L/ZCy&#10;KxS5Jy1oeisCfR43Qm9aH+arYJvoD/tkdiOqYZrNaiGmw7M8XYeWpU1gXaKV7sIYdoRuCRVAFb1J&#10;J/2c9LtG0I81hwDbG85NWsRv06POATMGPKyDiLFukqRun+QmlUpM+mdeGqf6aEaPmFxNWCnnlKoC&#10;poyD3oKFoGrg70XH2t5vQvNuJeiHVEZov0owj6wCXa83oe/1llTFxC/0QOpKb+TuUSF1la/kV4V2&#10;eFOm/JwTaooEyJypqPlu0PerLEDM3v8t2Ae/BVO/txAxw018udy41D1tRa+72dj31RI8+2eRcm58&#10;8ff/C6b+Oz/+Fev8GyD1ZzD1b8HRv/mZf7Ncf7Tf7+J3Vkq+UwGWlE8qfoYhoBUfL34leHJ99rtn&#10;61VQ6Kvfw0Cy33+vBJW5MrCIyF/d/lf89pKThMrtFQnx5atEd153yZC8/OdLgjXl/uV3SAz8C7l/&#10;usl+wo+498/rWPPFOIx4Xh8tyyzIOB2MFk9ikHw0GBnntMi+okPOxRCknQxGyr4gybli3AHZKcYf&#10;pF53SLRB7Plw5JTmiH+JgImGc+ZScbqG03yx75lFoqH5u869DPT8oK8AoHp3u6DZ/eFoUzYKTe8N&#10;Rb/3J2PQB+PQsrQ16twtQNyVFJHryDYRSA18PgydHnVFg3sNkHMnU3xRUedT0bisE4Z8OAkjPp6F&#10;guKOiDmTj6TrTfD203Ho9XQymtwfgNzbbyOjqBUyi+sh/kaUGLopp9E43+hhfXT5oAsy72Yi+loi&#10;bIcixJwdczMdUVdTYT+VjPg7eYi8lgrbSSdUhSro1miUOIbjFjGp0zOU+J4Zzj0h0E90Q8j4WrCs&#10;9oVzlwqG2R6wFHoj8aQGhoXeUE3xhJNBi2csSLobI4wYGa7wI1bYdpsQdipMGKXE2+mIuc6ViMiz&#10;UYg44ZBL+9FIOI7Fwbo/Go4TSeIRc15KR9TlVISfSUTYyQSR8GKuxQuYsh6wIvq0Xcz7BLMpF8IQ&#10;vTkUGWcdEs6Zdy0SLe9nSEAnQy9jlgZKSCcBFKM1uBhlQGmPsQc0kPMkQnmOJy8CKtcJ1rkzVMJH&#10;mUFEgyyDHTmVycqXKLJXGxWZL26XVvKLXnmjeCLbw6JojfhwIg8ZJBuMkRCs3BB5b6dOwJR5tx6G&#10;PYZXMh8jBhIP6CV+gSwap1PZI8eybjJTKSd1SD8SLGCKAbqJO3yReSQQiTt8ELPWE0n7/RG31Q+J&#10;OwIkQoElwqZp3mKiTzpghnFuEALH+0M9OxT6VWEwro2BdmE4giZbhJWihypksRVBs/Xwm6SD35RQ&#10;+E0Jgv8MfwSM9VaYqPmBUNGEPj9AfFCU9ZgTJUnaNI5zMo/1MayTqZDteJ2sFBkaeqOYq6Sd7CEM&#10;k4uRCp2lsFg84ROYUiKlOZzsCxkpslP0RJEdEiDFup7XgBQHIVwgRzK/OF3JRbZFwI6SZ0Y5j2CH&#10;IEt8cqxBYYzCxgrZbR1jEPgYVMJAsbKJX+Mia8XP+bvEbL41WECkeKMqZDMX40UpUTxbFVUxMrFX&#10;wUy5ABuHYdguQAbI9f+WqcNlSjyBy/8kMQ78OkM5CdD2aGDaGiyMlGElPWuBMG9Sw8KJ3TUK6BLj&#10;OqdK+X8luGPKOCcpGfXB2AQmnK8IUsD9bp3SqbdQyYtjyCzDZinn8XmU8F9mXS0PQOxatfgPZ342&#10;EMu/noi2xSkwDPGCdbw/HNMDYZvOjkI1Qiaz8zMEzv12AVM5RWnQTgyQ/DeG6Tp2GhG2gZuSUCn3&#10;ZuiqZJ/N95G4BYaoEkxlHzRj0KMCyXEiO8XqJummXO2LqMWesI6rDudcN8QuckP4pKrCTEVNryag&#10;yj6mMrTd/wLjwEoIn15DDOvqnm/CNKYqdP3egqH/W7CNqIKQLn+BfXQ1xQs1uroEeTY4okaj4yFI&#10;muMhBcpRY2ogfrY7IifUgGN4VWi6vQnHqCoCpCJGVkbsjBpIYpbbJqVlgRui7B16tD0ZhfUfTJW6&#10;N1do5/8amHr9PP7/zsf/eDD1P//jXwHb/9r63ZfFSHeXKV55YSmATuK0RFKsAIAvXwogk89JpQna&#10;Iigj1PpV7PHn/nYB7z7sIpNZeWd1UtZc+6YerZ+lI+G4BhEbfRG30w/5JQbk3taj9n0rcossaPww&#10;Adm3baj/IAE595yIvxGJlLspaPGoBZJvZ6BeaWPk3M9HzK0oYVySLtpkOi7mjAWxp6xo/KA+uj/v&#10;jfTbdVG3pCPaPRqCzo9GIq+4G7o8Hopez4ajcWk7mfCLu5KFenfboV15NwFR3R53Q/fHPdCstJmA&#10;qeizkYg6H4tOj7qjw8O+aF72Dprd64vEa81RUNwdM79YjfYPxgpYa1s+BCk3m0kEQ1ZxDozr9Yi9&#10;Eon0u+loVN4IPZ6/g8ziusgubiCPzXEoToBazNV0ASf2w5ESJUCGh0CKSecsQGYcASUD7qTjT4SK&#10;FMEpQQZ1Og+GyE6dJ0GOdEef0sHAgMFtakRcDUPYhTBYj4TDccyJ2JsJiHwvEQUl9VGvpDHqlrRA&#10;RlETRJ3JR8rNBsr1s2mIPp+O6Es5cJ7Ph2V3Oqx7kuA8n4OkogJh6WKvZSDsaCxibsQLoEq7k42E&#10;2wlIuBqJ1DM2yWRqdi8F3R83kAk4eqN6P26M2V8MQ85RE5xLgpCwWSO7RLJQift1wiK58p14cpX8&#10;q4pEeXq8OPXIJV6vnQqIYpCmY0UwUk5bkVMUiejtWjGQs1OQcp3IeIztIAir8EOJJ2pXqDBSjIPg&#10;/SlZYVoBVZympG+MnikuxgtwEUwlnbXJfbO6hFIks5Ry3jNKSwCHIQiUmOifuicAGUeDkLLLF8nb&#10;yUz5IGGrD5J2+EtkAvsw6U8yTvaUSIe88zbYl4cgeHYovAaqoZphRvBcqxjP/caGirxHz5TvaD0C&#10;JofCl8XH0/XwHhkE1UINQlaEwG+qH/zGeiF4hq/EWzCxmmwPQRAlPTJPzDUjy+SSq+iTIiulnqKw&#10;U5SiVOM9EDLdS4CSS64icNIt8BMzuLB6FdORBCgEAyJ1LVIm3sjwMCqAvit6+ij3ST3SBgX8uHrs&#10;pJB7ze/sEgGMAB/KV8xnory1IlCZpKvwQ0mty3rWsDCKwE+GLjgpS7N49DaVcr9LGFqpADepZ2EW&#10;FbPD6L2rMIfTx8hF8zilcOtONYwMcN0UpJjYOXm3R6OY4xm0STaIieT0PTEnjjEHKxTzOJ8zAiay&#10;UFw2sp/7Q6XVgADKtkODsKOhsOwOgXmHWgFcZLIY77A6UKREMnXOtRxWUCZXmSofMsP3FWNKiZt/&#10;QzKJkiE1UwE2EYV+Sp/iHF+k7wkVgNC1JBMbv52N3uVNEDlfYaEshVpopqmgWaD5f9j7C+i4zjRb&#10;GJ7pTmIWQzGzCqRSiZltmSmx4zB3GB2OEzummFFkgQWWZMvMcZzYScwgW2BK0jDTPTN9u2emYXqm&#10;Mftf+zlVitN35t5Z/+rvu1/f5bPW61MkqSRX1dln7/3sDcNKA3Qf6GCptSC43YPUbhem9ZbD/oEG&#10;oS4bAu1m8TW6N3PowijF53xujFfwLImRhoDUBk6+WlG4x477B3IwdrsBtsfvQHBlLELr45BeFy/D&#10;RfRP0daRumK0sFPe129H1vIRyFkzEv43b5PUcprSKeulzB8h/qqMNaOhf+hvYXzsb4XVMj15Gxyv&#10;DhP/E8GS943hwkRVdCVj+hEDypoTMH6XFlXdKgTmDof/5WFImzccgbfvQOq7dyBzxQhUdMQhfdkY&#10;iQsq2KOTGCAG+xZ32/HUhQk4/auPRUURQkAICeU49udg6RvCQxk/G7Ld/D+w3QJT/8e3PwdJf75u&#10;jmD49rp5ivB/AlJhX5YCpiLrJko0wp79iXLhf+CX+Dcc/sUxFByrQO4nAVSfcUocAqeb0rYko2zA&#10;jbFXfcjar0XK+mgx6eYe0SOHieXHrSg6ZZczzbJ+Hwov+MRrNPlqtchnnKa796vvoaJ/irA89BTl&#10;nnCLl4aRAtmfeZHfm4nqwWpU9U8W0FLVf5d4ncovzhQg9cLfvYHpV+5D8YXxAh4m9t2J+64/iCkD&#10;U8RLNe7SBEy4PBlj+8Yj9GmaxCjQzH7fjWcFlE3tfwa5p2ej4sL9eP6HSzB78DVMuvwC5lydiykD&#10;j4mPKutsAcwNHoTOFsjzuPeLR3Dfl88geLIMeeenYvaNZ5F/YTpSP6lEdf/9yLlQIYxV7sUM8UxR&#10;hqPUxDwp726LMsXEcfBmNtRTUlHCB7M/scpBjH4XDz0fB0wIfGKDZ58VmZcyJUrBtsWP4MlClPdW&#10;I/NMKR754imRKsmwFZ+/BxnHp6PswoPy+/D6fTdew5SBp1F1+QnkXpgFR3cJXNsLETpdIcb7ot5q&#10;BI5mwXsohKzzuZgwOElKqCf0F4jcxjW1Lxt3D+Rh7MduzP/JE3js+li5TKksp5PFxgp7JMbvbWb4&#10;d1tF0qF8wtsESLFWhNOHDUo3GMFOxHxO3xQN6EwnLznlE/ZSipl7TMrXhyVBAiquiB+Kiwcomdij&#10;tLfbirRDDvnelD8JoGj85+V0hrISVHWaJLAw+yOngLXM7UZk7zbLwY+LCfo8mNMLld4QFw7JTUJ6&#10;fTRytsQjtydRkf16kuHbGAdfTQJsi2KkyoVBma6F8dDNT4BupQVJ79mQ/L5DgFPsiwYkvmVB/FyT&#10;TPPxtsS3DYh/24z4d4yIeSkZCe+pkPh+MpI+SELSe/ECpgwrk2BckywGcwIqAh16cCJL+iCXx4vE&#10;x0XflJ6BnbstMPK+GhXMG5Nl6chKrU+WgE6CKvr1Il6fCIiKyFM0nhPwR6bsxDPVwEJhnYAcVq6Q&#10;rZKS6VrKVYpEJdfDY/4SWhmuVCHbJZEKjCho1wiQ8rayvy5RJG56A1mfxPeC9Go2JsFflyDgTFLI&#10;GeZJEzlLklnyTFYp3H3HPcEUAZOjXQNnp1Zyp8Tc3qOXCT3KgTTU8zlJLhkLkDfSs8SspyR5jJ8h&#10;uG062Fu0CgO1RWGQKYOSieIieLI0qhTpr0UtJzsSKkoJryWccUZ5m2wX+xHZqdeih345/w+TFY/f&#10;Fr0wbWSjMmiSXxMvrK7jjSjkdRkkTPbxgUq8eGMWyne74XgzAe51erhbbNAs0sBUa4VhlQWaxUbo&#10;lugEVKU0WVG4LwVTzuUgvYYp+A4Eu23w9zhlOTqUSBA+v9T1CfAujoF/fRKCzXphsJi7NvG0D/f0&#10;++F8boQwU4wi4NS2FH83xiN1XTRS3h+J0GoGc45E+vvDEJx/O7JXj0Bo6QiEVoyE5cnviNznfWcY&#10;QqtGwv3mHbC/dBvSlo2SST3Lc7cjtGaM5FOlzL0DzidvQ+o7I+D83u0oqonDrNNWzDltQ+Z7o+H+&#10;3u2wP/4dWB7+G9if/g6CS0fK1/jfGiHdtsxdHHfCKvlbFR+6UNTuxKLBV5QJeQ53hY9jErJ9E1D6&#10;5jAXAVO8/9uP+Utut8DU//Htvwec/uv1zdf+OSv15yDq21+jvLh+//WvpRDn/H+cxf0X5mBKbxUK&#10;Tvox7jMrivdrpeA41J6E8deDmPlVHjJ2qpG5LQnZO5KlSy/vsFGm+cp6PcjZZ0JlfxoKTqZgwmAF&#10;qgfGonpgJmZefwBTrtwtwKr4Uh7G9mWh+DjlQ7vSI3YyRcI98y+G5Gt4sOdU2bj+6ai6NEFM6Y99&#10;9RTuvfEQ7rw6B7nnijGhfxpmXp0lcQmzr87GxL4pkkVFT1X++RwUXywQNmdi/32Yc30uqnofReHZ&#10;ezCl73t4+vsL8ciN+Rh/6WVhp+668or4tCo52XekFKW9kzC+70489cNXMOf688g9Ow2T+5/EjMEX&#10;MX3gBRScuxvBY1NQfvlujB1gTlbJ0DSfeKSOu6VuhgcuMcl2a+WMn4sHL0440QhMBoFn05Q9A4dt&#10;SD/LyIIAAp/nIPfiWMy8/qg8j4JzkzCl/z4UnZsh7Bp/F67xl57DzIFXMfHS87j/xluYdXUuxvY9&#10;jUkDzyLv/F2wt+cg+EmBgLHMM/li3g8cCSLjVJZMRTKGovJiGh64WokJF1JRfcaPF74/Ew9dK8PY&#10;UymKXFCrQdZOixQHMwZAAM9Wo7Bv3t1WYZCkF7CDE11KL5hkS7XoJA+JUhzZKYIpdgpybJsm9GmD&#10;uRJjIRN8280CqGgo52WCbGGjtnCqSmGlCKJE4tutsE/8W1OSpZzK2yJgioGXwkptUYqci876BLAx&#10;j4pMWsYek+T+5H1oQUWvCwV7tCg+qEF+TxLytnA8PRr5PYlIb4pFsCUe+TtVCNTFw74gSjwuNMc7&#10;liaIode/3Q5Li0cYKDJRpk0piJurRczzaox5PBHxrypZU4nzjAKm4l7XI+5NDRLmqRD/bqIwU6ZN&#10;Ohg2aqBbmihgimwS4wpMKznRp5j4JbV8TZLcx9sjl3kfX0Pm1byfX5c8ZC6/2csjPqHwVBqN32SS&#10;CDgiQZriIWpRWFSCEgnO3GMQgEX/lfTkrUuAbXEM0pn7xKm7DQkCrMSgTsaKdUsEOI0qBdA0cDIu&#10;GZ429mMqHXqUtAmmgp1qYaiydukQ6qGcGGa7GEsSzpIiiJLMJ+Y0EVwRzNBQvYFdmZzCI2BRDO3i&#10;nerUKeGh4VRyAimZBmT8QRj0cXKO90U69Pj3iQAqSslk8TgwQVAlIJbMMnv5WjXiMROPFeMP+NzY&#10;W0hfEs3o7NpjQwH9boytYB7ceqVknP2IAb7nV8TBvyBaAjjJ+ld/noIXv7oL8//+aeR12RVZr9Yk&#10;rJRpuQ7mOit0q+3QrbRD84EVxg0WmGvMcNdZkHvYh6IDPvFSsZEg0GmFezvfB264uu1SjC7l5esT&#10;le7KdUki86W1GlFwwIlxxz147YfTYXliGNJWxCFUkyByWmaXWj7rQ40Mox2NzJoo5DdFI7R0ONIX&#10;3IHAO7cLU5W+dATcr90u0QnpKyj33SZgKnXZSKS8PwKhmigYH/sO8ppjYXqUHX23CVgKLR4F6yPf&#10;FRN6aNEYzDhqxLj2ZDgeuU3iFTyvMpKBVTfD4J8/EsWbExFaTXN8LCo+1EsYdfUxF3I3WTDjSBF+&#10;/PuvxDX8zbHz2yApLMj8J8fWW2Dq/9Ltfwek/rP7bwZg/9UL6Obt5u/xzWWmtv/i6/+Bn+PvsfwH&#10;72HaxUrMGCxHEYtrT1kx8YRJzgjoiSo550TJZReKT5nFhM6E6OJDepR9bsXEQR+q+rzSSl923ids&#10;04SBcky+MhV3XX8QD33/aQFU06/NxJwvZ6C6P4QJl72o+MQqgIrAimWuBGH5F9JQ3Jsl2UbVgxMx&#10;vm8cpg5OwrTBKZh97S7ZEyhVXS7H/V/cg7uvzpQ1Y/AuTBuYJveNu1SC/LPpmDAwWQASARHzqqp6&#10;H8KUvkcw5+pLuHPgeeSdfgD3XX9XTOhkdUovzkbGiSqUXpwhIOyFH70vIKqi9yFUX34OD96Yj+99&#10;uQRT+l/GlD7l8ay7iYApOdAfcCDtY5eku3PEmj4PmmVp9pUzW54tcxLsqEMWPVKhz1xI/SwFgbNB&#10;SU4v7ZuIGdceFvaLfi7+HLJPEy49hpmDL+Ch6/MFBJadfxbjLr6IqosvoPgcmas35PcZ3/+sMFSh&#10;T8fDv68QuWfKUHaxEjlnchDc70PaEb+wjzMHKsQXRSD10g/n4K2/fwxPfTHpWxN2BFGU4rgIkuhh&#10;4lk8ox4oZQrgCbNRkZoYAVjtfJxRgJB4m1oYd2ASCSL7gAPj+9KlVJnVKEOyXgcP5Mr3JCtFGTjC&#10;RvH7RMCUmxlSO5Rwzm9d7rHC121B6m6b8rM6TSg95xVmij12ObtNyD5slQkrFikXHLVg0oATudvV&#10;IueV7FEhuzMBhbuTEGqOEy9VwW52AMYgnQwLJ9zWJQkg9G1QI3jABXunX0zmurVOWDsCiHtZi9gX&#10;1LIXMPWWAYnzmHyuQ8wryZJ+zsLjhPkJSF4QD91qlYS/qt6NE0BFsCRhmjR3U3Jq1wuzREClXxwn&#10;exrxOc1HcCRj/WFTeQRI8TVGqTAysj80hUYQEJ6G43UC+Qioiky5DeUvtahkmo+sjgCqDZxqVImP&#10;KkDgQ7N3rcJOSV5USxjsUIYL+5mcmxIFRLnryMomIqUxUYCTryFRKSJvShJQRS+VUmycpEhxkZqZ&#10;cEwCAZZkR4UDOclGOTcrgCoSuyC/AxfN5s2K/ChgrC5pyKDOxe/N+yl78u9ia9KK1MfXdaR6SYrG&#10;w38PGuz5PpYYhTBLKAZz5k3VJYvZXbKwWrVKPc9mvYAqgikyVhldilfP+34M0lckoKTHiOe/nIhX&#10;fjAHD10dh8xNZrjW6OHZYIR9owmOOjMMq03QrrBBv0bx3Rk32IWlYkxJoMOOcRfyUPmRD+ltVmRs&#10;tcHfYYVjmxvuXSkCqlK3WhTf4ZoEAVQEft4GrYAsev3YerHgJw8gty4JmbWJUlHG17eUx7cmCaBi&#10;vhpBUdbGMUj/YAQylw1HcMEd8L1+m3iochuikLluNExP/i3sr9wmkmBw1WgBVQRhKe8MR0FzrBLw&#10;ycBOTvy9egccT92GtPmj4H19BArr41G6KUF6/hipwO6+lPdHwf7yMARXRCN7fSxK2pNR2JIAx6vD&#10;JWjUtzQeuY1mVG1Px/lffybRQvROKSqNciz8Xx8D/58BUtxugan/w9vN0tt/tv6zx/73tz8HXd8A&#10;MrJSnAL8+dc/Qfs/rkb10SCydthFpptw1YdJ5y2Ydc2NCWdtUmdTdtmNvM8sKDttljP54j1Kvc2E&#10;0w5MuOBG9QUPqs+loPi4CyW9aZKYTbBDNumFv5uLu7+4BxMHKvHQl1NQfSFFCpQf+iIX993Ix4RL&#10;KRh7MQVVrIQ5mYLyPsXLw1VwMYi8c2nIORVA4cWQXGdKeum5IGYOEvxVofpyAcovlcjPLL2QgakD&#10;5Qge8iDzXLowWXdffxRTBh4UhmfcpWmYc+0J3DX4JMb1Pozyi5QKnxaANa73XuSfmyCp67z/oRsv&#10;Y+bgsyg8Oxv3XnsHD1x/F/dceQPVvc9gZv/LIrmN7a8W87a13Qxnp0mYktCJFAT2WuQDm2XIbJeX&#10;g1e3YgQmEKFvLPS5RyRBBnrauy3SkVfCCcErD6K6/1EFrF18EBMvP47S8w8IA/Xojffx+JfL8dgX&#10;H2DOlcWYcvltjLv4GgrOPoepA2/isa+WY861dzC293Fh0NI+LELGp/mYeHkiJl+qkg/i4s8DKD/u&#10;R/F+J+68nIV1P3sdG37+Fio/ciK7RY+CXRYU7rUKkEonI8Vsp23KVBMBlK3DAEc3pZJvAyAJ5iSr&#10;RPCzRcmDijBLZIdYfk2psKrXj8KPnAKkyEwJmAoDqCHP1DYzQh+7RM6jP4osFFckAiESzknjOYNK&#10;yUpxSdci/VPNOpH4CO7FM7XbjCDzi1oZg0DPmk5kvrEXHMhoSUBOZxKyW9iDFoOinkSUHVSj9DAn&#10;AJNFCkxtCFegbFTDuVoF85IkqN+Oh3aVDeplNvFFaVZakfSuAfGvahD7ggrRTyUi9iUV4uaqw+Zz&#10;PZIWaqT4OPqVaMS+GAXVogSpAiIrpV+ugCaJ0djI6IIkqQVi9yKBlmZhvLBS8hpqpuFZJf4fAnaC&#10;It38aAEzXAzdpNxGQCEyXLh+JSLncZFB4mMJvsiY8jFDt4WBC4EKYxMYZEtZjnI1PU+U6giEGDbL&#10;gm526XFPH5ON/qsWFUzLYmBdEQPzoigZtvC3JMLbwum6eNmzpJjAytNACfCb9HICJD6XSIo5n1Mk&#10;UoHPX0BeOzPMlMwq3keQRMYtAsYiWVQEwCwpj0QnyG30O3Faj1UxLCMmi7PNIKwTpcUh4/pN0QqR&#10;OAg+L+nqW6mY+wk8eZIkXjUyY+HEf9b7eFclInVZPEq69CjvMWLcfisev1aJTf88H1Uf+eBfrhVz&#10;OY3ljnqLsFFkoPRrbDBucMnwgrHOBUurV+I3JPOt0Yy7Bicid5cLgRYzUrtY1m4TMOXodsGxzQHv&#10;dru8r1IY3fBBvHQ4MsDW3UqG1iphuY/fKMOMc26krUmQZoqMTq20AkgnIrsp2xORWh+LrIYYZNeM&#10;RsbKEUhbcAf879yOjFUjkVs3Gpn1Y6B76G9kyo+Ayv7q7cisj4Lt5duQsX6MADHnS+GwzzfugPXJ&#10;78D98h3IWhmF4NIxUpJcUBOH8cx5Y9tAczzsb42E7vHbEVobj7xNiZKo7n1rpBK3MH8UHC+NQmiF&#10;CveeLsDHv9gtMQmcW2fzyLeOjBEby/+L2y0w9X94+3Pw9Ofrv3rc/377cyB1MzOlgCmi+h/84Roe&#10;uzAFRdsdqCAYOmEVw3nVxzpU7NNIvH/hXj2KzzpQPOBGwXETig/rMe5jE8p26THutANVn9kxtd+P&#10;8Re9KPzYicpLQQnQZA3JzKvTJIxz8mAVpl2txH1flGPmlSCKtqlRfsSIsfRc7dGj7IhZSo5nXy/E&#10;8z++D3ddK8OUwVxJUieTVXnBjwn9mbjzahnm//QlzLpagUn9eZh9rRJTBktQ2ZuJOTemYcKlLDz4&#10;xWRMHSzAPTcmYdxApRjLmZKefTZXAj/HXq5EwbkCZJzOk6gEmrjF2H1+LDI+L0T6sXzxZDGFfWLf&#10;HJHX7r7yAsb3PoZ7rryC8vMPYHr/M5je/xiKequQeSET/kNuCfIMXUyTvCpO9EUYKtZ1KJNoFunL&#10;IwDggZ9RCoxPYH6V53AARZerkXdxEjLPTZLYhurLT2Li5Sclb4tyXum5p/HA9UV49MZSfO/LtXj8&#10;yzV4+Npy3Nk/H2XnX0b5hVcwrf8NAVN3Dr4ubFzpuRnw7w6h8HgGnrxxL174cg6e/eouZLcYMKcv&#10;Gx/+th3v/fgRVB5wIFSnESCVu8+KrB0KABKg1MPJOUXes3cZ4dhmgrVVr0h9YZN4xOOUfsAm1S4i&#10;2dELFWaWyA6x/JoA7YnvT5dMqcBNHix+Pb1R8rXsISSrRZ/UDiV9nn8vSXinnLfPLuGcAqZ22eDe&#10;843MJ0wVBwDqNFJplL3fpkh8O40yFUQgxRH8zH1GYVkobYw/Z0WoiRNNcShmGO3OJOR3JSBtY4wY&#10;cp0LRsO1LFbqQDJ2mOGu18HZZEDyvEQBTfREJbylk6k9AqqoJxIw5tF4RD1JgznZKR2SlxgR/XwS&#10;Yl6KR/y8eAFTMS+MEUbKUq+RRX8TJb4h3xQv17CySD0EqiTigFEHtYoniAd3+pQijJKBnirWhTSq&#10;5LJkTK2Ol2k/y/I4AR9kkMSvx266Tp3IhPwafh+CMgKYSCEwAUzOhyYBPMyyImDiIAX7K7P36kWq&#10;S+/mFCcLg+NkKpWDFSlbWNgdK0CK4CmlLk4yvchQUe5zrIuVOBCJS2hSng8BVWQR3HHxd6JHitOw&#10;kboZAV2U9/YYlLJiVtBEvFaUCNkpyIm+Fg0CzWTSlHgHAVOU1rfoxIhPtslM0MZ8tO1GAU+RKhhK&#10;eZKXxsk+VsZEsq7or6KJfZWSek7AZ2/VSFWPMu2nF4ktyAT/VYnIb1Ijf5MGd/X68P5PHsHGn72F&#10;wk4LrM/HIlhvhnOTBdZGynlG6NfZoFttFTCl3+ASttNQ64S9OwBTgwWOFiusH2gw5+oE+DYa4K0z&#10;IG2bHZ5dLrh2psDW4YC13apMsm4xKmXUa5Nk+tTdoIAp+qYyu0wYe9iG2QNBuBfGCJCKnGBIHlhb&#10;MtK6kkXmTt8QLUwTmSgyVHn1YwRMOebeBu/8O+B++w6kcOpv4XC43rodZXsSkbpyJPKbYyTcM+XN&#10;O2B88G+QtnCExCCkrxyDnJpY5GyMwXSqHA3xCLw3GunrYpDbnYycrWqJavAtikZJuwpZa2PhfPEO&#10;uF8fDv+i0dIxW9iux73nC7Dz5434JX4qCgtHqLhkiwCp/85h8i+43QJT/x/a/jsg6T8FVZFd2B/1&#10;X0uFEYpTSWAnmNrz03YUbvWj5IgXVadcyNyqQqgrEYG1Y5DVGAP/8ihkdKokG6rgohNj+1yYcd2P&#10;ccctGP+JRcAU5bpJ/X6Mu+xFyXEHxl72YcJAHu66MR6zCKpujJdEdOZQlX5qQ8VRI9LXRiOwMgoZ&#10;9fHwroqBf22c5NwwAyj3I6vksqRIl1WyfBiSrmYHGQPuqs6nKJlGjWqh0cUI2qJFdV8qig5aUXjE&#10;hrz9ZNE8yD3tQ/El5lKNw5M/ehCPf/9uTB0sk26/cf0lKLpUKrlLoVNpElJZ0ZuP1MN+AV2stZlM&#10;Q/y5EkzpnyW+pSe/ehl3Dj6Ee64+LiwXpwAZlcBYAuY4sRyYwZ5MQGfyOZPTKXPRR0EwwNBNZlCF&#10;Pg8gqzcLBZcKxMReeGmcFDpPGXwUs2+8hMJz90s8BBmxh28swewr7wr7NLnvHcy+sggPXV+OR2+s&#10;xLTLr+G+qwtQdvZplF94TsAUjfUz+ufi+e+/jweuP4+C0wUoO5GFZ67PEMPr1E89eO2rSWj/xULM&#10;6Q8hbUUyJn6WgqLtFpnYy+BkXbvCMkktyE6TeEtk2qnDCM92pUCZwDBiFpfVbVQ68rYrpnHuIxKh&#10;AKkdZuQctAkoZgFr7mEHQnttIt/RVE4GiouXCcK4JzgKHHHJ31Ekvr0OuPc5Ze854BQg5d6rJM/z&#10;b8uvEfB2yIGHfjBdnpeUUPcYZGXuN0k4JL0/7Edk0fHM66nI3JyI7KZ4VB7SIL89AaEN0chrT5Qw&#10;Q74+08iItOrgWKeCdmEi1G/GI/H1eAFT9EWplpihWW6BapFJwBQZqehnkhDzfLIAKprPo55JROxr&#10;iUh4N0HAVPSzo6FdlCBsFJkoOZiHvTyU6HibaYNazOn8u/PvTZDFgztBEtkWRiNIWnk4aJM9ely8&#10;Xf9ulNzO4mC5bb7SBcdsKvP7UTJRxyGJiGmctTOS0N+QDNOSGKUYuDYBod16YaOY3E95LmVjHFwr&#10;WcybgOAOjbBMNJdHwmhtK2MR6GIBcAIca2KR2pEkYIrMFIu9XRzB3xineKk6lDoZyctaQX9Woix6&#10;oyJMlUzscWCDAJKsVGOyTMfy/4/XyUzR68XfJZJoLnIeozrCyeqcFIxkZok/q0uZaKS5nEZz+qLE&#10;IxVONv+WWb82WZn+o5eK/qp9VmFpxYsWlhel6ojhshuSkdagQfqGZGSsT0bVHgvGdpsw/+/uwaHf&#10;tmLmxQw43ohHqMUKb7MNpo1kohzijbI0pcBU64axzgNzsw+WFh/MDS44unywNVpgb7JKthTBVFq7&#10;FTn7PUjd5ZbaJ0a2OLamwNZpkwYIStxkfrnodfS1mySHint6FvO7jfjel+VIWcpyda2cbHDogF45&#10;/m0ZKJzO7LXN8QiuHSNgKmP1KBRsjoH/PZrNv4v0tSOR3xYN38JhSP1gOHKbopC5cTT8S0Ygfd1o&#10;eObdISZ2x0u3IacuWoqUGeyZ35ogiefF7Uko7UxGxqpoWJ65A455oySiofKQAZNP2XBPnwup749B&#10;yhvDJWE9uDoKxZ0qlG0zYObZINb+aC6O/etW/OxPP5IMRU6kM+tRipBvBlT/+8PqX2S7Bab+Src/&#10;Z6j+ayDF9e2Nj2PRDcM8679ahUkfZmHsJ34U7zNL4Wtacyy8y0cipyMW6XWxyNqShIyPzAgdNqH4&#10;UwsmXHHj4S/zMPG0HVMuuSS3Z8KAF3dezxLv1OQrIZT3eTH1Wi7KelOkaibniAVpzUlSy8FRdM/i&#10;UchqihODb1p9nEgt/NklH5uFZiawSt3E55IkY+nMwOF179oEZO7QS3YKKfxAfRK8a+KQsjJekq0d&#10;i2LgWhQN58Io+DYkSgCiZVUirKuTUHjULh4tjg0LWOgxI/OQC6mcAtttF+M9wV/ppWxMGyhD/mcB&#10;VPRmIe90Osb2lmH6wCQJDiXAmjkwHY98+YgY4Sv7JsF3OEPynEouVyL9XI4UKaeeTpUcJ/qp2N8W&#10;POaTLKuCi7kYNzABhb0lGDc4Q8BYZd9U3H3je5LYXnH5ccm/IrtEcDSj/00UnX1+iH2qvDAXU/vm&#10;Yc6V9zCt70U8eH0eJl9+HlUXnhAp8J5rrwqTNvHSLDx47UHM6Z+Ooh0ezOnNkk7H5n+Zh/f/7k5U&#10;7jAiu1aNzE1aZDXqkL+DsQcGpHHtsogZV4ILd5nhoUF3s04kKUp9BFTMd4pIfEMAKsxSpe+3ym1k&#10;tygVkplKqdOg6DOPDBywQoYGdAKpCAMlYCrsk+KegIgAif2DYjjvtsjEJNPfuVidI8zUXkXeiwAw&#10;/vy8kx48+P1JSNtmlPJrGs+ZQxTaaZA9D8QM7QxtUSO7W4Xp1zwo3KFCZkMcMmtjBEwRXLHg2LMy&#10;FumdSoGt6tUYJL4Wi4S5cUiap1Jkvdd1UC81Q7/ODv0GhzBR8a9rMfqhOGGo6JmKfl6NhHlGqJeb&#10;ETs3AbFvxItvivIdp/Ik5oAAiXld3XoZ7WcsAn1SBFNc9KqxIkX/TpSU5NIPZFwYDe1bo4dYJwIr&#10;Mk5kawhIeDm03wjrEnb2RUn1jIAoynMbE0TCI+sjLJCk8ycqqepMQ2cy+opYMYyTjXKtipXlrYsX&#10;iY+gyt+RLMCILBSBlGVZDMyLo+BrT5b7rEvGwL0xFs7V0XCuiRHGg8DKtjxGABijQYRhqk0QCVGq&#10;YVqV2iXmZsnzWZ+gFCUTtDQmy+3BbQQAepEhBWy1KV18lD053DGUoL6J4Z1K5pXkZdHk3qhC+h6T&#10;yHNkpSwsTN6qlyk/yn2UAIeqY8JSKqcleUIh035N9IQpfjYxpDNZPlzSTSCVuUmDnEYNKneaMfmg&#10;De/8cBbW/fQVzLmUhbS1WqQ1m2Uqz9HqgL3VI5KedbNPgJSh1iODDJFl3eyBrTUF1jo+Jwuy97kx&#10;ta8E6R1WpO/kyYRXvFKOnlQBU+wDdXZa4JZhDy1cNRo41qvFL0UwxQLw3MNOFO0048kvqyXcM6NN&#10;g+xDFvF+kbXl35+DAUGuxnipEstuikXOpmhJRmf+FIGS9/1hcL52G9xv3y6r8mCiACvr898RlorS&#10;n2vu7ZKWXtAWD+frw5C6KgpVxwyo+tiIyiMGmdbzvDMS/g/GwPnWCDhfH46MdbEo36FF9QG9BH7S&#10;M8XHEEz5Fo5Bbm0iyneYceeJIF7rnY7P/mUXfoV/xW8l1DpykOM/f04i3Lz9V7f//7/dAlN/hdv/&#10;xEz9L8HUN/EI3AS5h19rv/rTr7Dp+7V45tIDqOxxSQ9Sbo9GDObprbHI352AzHaeuSQi44Ae+eed&#10;KPjEjNLjFjz6gzLMuhHC9GvpmHk9E5XnHCg5bkH5Sav09RUfNWHyVa8UyWZvVyO0OVECENOa4pHR&#10;mQDXwpFI5eTUPjXSNycge0ui1HoUHdJJKnjK6hikMkiuKQEZnZyeiROwld6aLJ1qrlVxCNQr1znS&#10;m97MBGsNUtbGIrAhTkAbc4RoluUZPKUOUtkEXARZDNKjL4LAyrYsXiZeaBjlCD3lp5w9VmTusskH&#10;T+GZgMiH916fhEe+nIVpA5WYPViN+2/cheq+KpT1VkiulfTaXSgTkMToAcZAZJwOSh8ek9mZPp5z&#10;oRTj+ibjrmsPYfLA3ci/WIXAJ7kovlAh1+dcf0q8Tg9efxMP31ggxvLJfa9h4qU3MaP/PVSdfw65&#10;px5FxflnMfXyC3ji+nt49NrreODa66i6cD+yT43HnCssib4Pky9PwH3M9zroxbQTAWz86Vwc/m0z&#10;XvqiAlP3mlHVo0fhdiMyt+iRwcBM9qWJxKaYzD0swKWs120SVoSLAIoyGlcETPEsnSCKTFYEUBEc&#10;CdvE6IMwoKLccPf1SjGF8zoZKz4uIgVGLgsgCjNVnNyjD40sFGtiIhU6tp4wS7XHpsRRRL6GLFe3&#10;ERmH7ZgwmCU5WAKk9puRdcAszBSZFoIpylNZPVopMK74xIjyD3XSO5ndEo/Qumhkb4pH2vo4+NfH&#10;y0QWk88TnhqN+BejEfdqnJQVk5FiwjklGdUiC7SrHOKh4mWCLEqASe+aFFO6eKf0iHs9ETGvJEC1&#10;OEkkPDJTBElMPCd4IMMkpmoyI3VK3AFZKv6fkLVidpFyMqEwRwQ9wtg0hIt/w4tAy7w0VsASZTg+&#10;zrE8RrLO2A1JYCRfu1lhryi3yWpOFgaLYIuSHb1NZJEsS6JgWjAGvsYEAUT25YoPKtDGgMpY2FfF&#10;wrYyRiQ8rsAWFSwLRwuQ8tbGwr06GimNCfC3cbIvFvYNcbAyKLRdI3uCMQIs5lE56hOlwFjyr+h7&#10;2mcWyS/irZIA0FayQkkyOWghkNykhHFK3lazArDETM8AUE7+tamVIRDKelv18nhjTRJsHRqJPnBv&#10;08tEIz1o9JHx+7BWhuwVE9KZN0WzOk8qZM8ML7JZG5Lls4PDCQy2zWnWony/FY9eLcb6n76El7+c&#10;gsojbniXq+BZxc4+ZTLP3uKBrT0dls3psHVkwFSXClOtH+aGAMyNBFI+2FqdcHZ74Npih6NWYaVm&#10;DY5FerdNwJRnr1dCeh1bA7C2ueDoSYG91QxPq1GkPu7tBFTNRmGs0vY6BVBldxgxsz8dRfutyN1u&#10;QB7BVI9eTjYo9dEfF9qqQaiDjQDJyGpNkPqw0IYoBJaOROra0QgsZ0Ex86SGCVNVuiMO7tdug+vV&#10;7wqoopfK9OR3kLJ4BAIrxsDx9gjkbFUhb58OpR8ZMeGiDRUHtFIn4180EinvDof71Tsk7JMmdcez&#10;d0hh8sSPDMhvT0TggzFIXR0N/9IY5DWpULXVhHuPpePZM5Pwoz9cl5o1Bk8rjSI80EVyp74BTjzu&#10;hTtLboGpW5uy/TmYUrZvAylhoMLElGRzhoEUARUD1DnPd/RfPsT2n7Vg3pf3Y+xBG8Yet6LkEwPy&#10;9ychb38iQu2xEoWQtl0jJvTSTxWwVPmZBWPPsB5Gh7LTyp6eiIy2RPh5dr85AcVHdQg2x8G9KkqA&#10;U+bWBOk7S+uIh+eDkfCsGiN5VQRUjFpgpQcBFbvQ+OFLkOVm0WwnAwQTkNZK8JSEzIN6ObPmGTJl&#10;SYKt7O0c4dfCsXgMUmvjBLwRjMnUUKviy8jsZjYMc4PiJZSQQIvGYrJdEaNqKr0XlAdqVbJI2ztX&#10;JYnxOO9DlwRc5n/uFXBFA/y4S/mYNliNovNZqKQ3q7dEJvw4yVjRV3VTzMNUkfEYdcDkdkY0lFyY&#10;JUnuDNXk7Qwk5X0VvffI1B6jDwrOPozq3peEnZp4aS6yTzyM/NP3o/riU+Lhev6rBXjuK1buvC09&#10;haXnSzGlbyLuuzoVudsdmHDMh+9dLUPtz17Fzn9bh6eu5qG0Q4fKbh1KtuiR1aGXcX8GD1LGIjCi&#10;R4pBhgwwJJCydyrGcxrnaQwniCKrF9yp+JvopSKAupmZkjgDTuDRd7XFKEwgzeBP/WiWgCnKfTSk&#10;83sRNLEm5mZ5LwKwKO2RnSKQok9KABXZqe3KZfrPCKj49QRSkYiFvGMO5H7sEJ8UIzsUNooHC72A&#10;KQFU7EbsUCFnhxbZnSoBVOk1schtS0DqsjFIWxmNUH0CrG+Oln4z7ctjoJ0Xh6Q346BaqoJqCaMP&#10;tGI+Vy+1SixCEpPO5xkVEDXfJAdK3RrvUHindq0TSQsNiH9HK0noSe8qE3o0NHMqzrI4GsZ5YyQx&#10;nDIbpTfTSmWSj0AqdMgqjzO/EwXHB7FKKvuKWCWWoCYR+nljBHAQhBBMSXFx2NRNgGR4ZzQcH8SI&#10;ZEdgxa+VAM1tWpgXRsvP53uFHimyWWSaCHIIjGgiJ9NEhonAyPHBGAS7VbI8DKRtoTE7RkCXGM7b&#10;kmFdNAbmBaPl8bLq2EmpgmNNjIAp8/JYyaLiz6E8yJ9F8MalACyFKaOMRyDE30sS0BsSlfDPDpVM&#10;DTqaVDBtSJRpRilvrldJ0jv/fhLXEC5YjsRBSPAn+/e6tLB36yS3KmW3MsUnERE7mY+mgYGZWZ06&#10;YbDIXpGZIphisCd9hJL8X6MSm4F/RSKqjtiF6X36xgTU/PwdPHljEnLbjAisZdK/Ge5ak7BMBEm2&#10;Vh+s7TmwNGfB2hpSwFS9AqYsLV5hpextLjjbbMJKeVqteOGHDyP3UIqAqbQ9ygSfwkoFhJly7nLC&#10;2WGBk5Jet0Xy1lzNBrhYN0P5b6cdvm1WifYYd9qLiX1+ZDSpUXpUCbIlAytynywtQt30FSrhtv41&#10;UdLN6ls6SoY1AqvHwPXOHciqHy1LJL/5dyB16TBhqtjdR1M6H+d+b4RELvBkufCwXo4huT1qZNfH&#10;CZDKqY0Ss7r7xdsQWjYKwfkjEfpgtKSnFzQloHibCmW7NUjfGIuUt0chdXGUyH3jttlx58F0NP/d&#10;Cvzz1/RP/VbJlOJ0XyR7aiiPUWkHocXlG/vLX267Bab+yrdvS8KKufxmMCWsVFhDZpVNJPicFvTf&#10;4N9x4TenUPPD9zD32nTMupyK0v1GpCyPgnvNaKR3xsK/KVpqY9K2qeVAxDP5ss8sKNipljMWskX5&#10;x2jsVSHvkAaZXYniuZJqjsNqhJpj4Vs/Bun1UXCvGCnfN3NXIpwrR8OxfDSca6OQs1uFXAKqXcny&#10;PVI3swJhDLwbo2FfMhpp7QkINMXB2xgPXzM9HBoxsVIqoAeDZ8ppbclI7VLBsTIanhrFn8HrbgYG&#10;hsMDeabFcWyekYuRlqPZBFc1PFNPEAOmBASSsq9jsKBagBXZDX+DWhgr+/JEoc2dG5iHo0fWdhtm&#10;DpQIsJraX4rcs0HknElDUW+BREGQuaL5feaVuyXBnRODTGHnRCBjF0ouTEPobLGUNk/qny2J7ZP7&#10;H8W4y4+isvcxTO17SUBV1cWnUHzuUeSdugvZJ6ch//RMVF98CA9dewlv/N1SAVJMgi8+m4XyTwMo&#10;2+/ElBMeLP3xw3jxRjlmfuzA0n98DNX7mLpsQFGnAfmd4S68rTSyEhApZnMCKbJS4pXqMsJGUMVq&#10;nC4FRDHNnN166bttAqDoq2LmVMpNMQaR+hhfm0GWfY1K+horL6cOGc8lboGS4Q6rMFCU6rgXX9l+&#10;h0h7ch+9UuH7yEbJJB8DUncp8p6wVzexUgRzJRdSZCqLXhCCqYw9RpGH+RrO2GMQpjVjuxa5e/QC&#10;xDM2J6H6rAXjPzWieLsKqcui5IPbtzoOKWviBexo5sUi4e04AUGshWGaOaW7+DdNUhdDXxSBFJko&#10;hniqFjuhXRmAaqEH6iVemBpSYdjoHjKlq5frEfPcGKjeiIZ+QYz4nExvjYb6qWFwhn1N+oUx0C2M&#10;VbKllsbJRJl5YYxkXlkWRMG+NEbkMcp8ZLOkwy6c10RDNr1Q4pvaYxADOX1TBE80GdNELn18y2OF&#10;qYsAKEqBzIPi/TSJE+TwvUSAZJ4/SgAST3IIjniCk9qcIO87vjfJTtF0TkBFdoqyHkGXc0WUfA0Z&#10;qeAOZjIxwT0WxiXRkkXlWBcn31+YrTWxwk7ZNsbDuoG5WvECgPi7kWWmXEdWjqwav5Zgiu9xW7i4&#10;2MMJxlaNgNDI15GdEqDEybtGlTBOBEcWBnLSN8ZcrA5lklGCTMlIbVJCO8Wk3qKGjVIi2aotOqXg&#10;uVOvVCHVqGUV77JKhtNL35+FdT97G+M/9wqISlmvE7M4AZG11Q5zowfmRi9sW1JhbVXAFEG3uSkI&#10;c2MqLE2psHcGRN6ztTiElSKQYsL58z94XABZxnYHAttd34CpnhSpuyKYcnXbhsCTu8sC9xaLcluX&#10;Fd5tCpgiO5VzyIEnvhiH3G1GKSvP3WOWk4/sQ2YBU8wTY5cqpXAqAJxqDdbGCagiU5VeEw3fB5Tf&#10;RiGvLQapy0bA997tAqayakcjvyMGeR2xyGyJhXPBSKQ2xikxJLs0KPzELCxVwZYE+N8dhtDykfC8&#10;cTssj/4tUt8dBtfzt8H58u1wvTYMwZWU90YjpzlBpv7yeFK9MgYZGxORu1GDsVudePRsNS7+5hj+&#10;Db9UemsZ5inslAKmOHDFLlsCqVtg6tb2n27fgKkIbalM6g0xV0xB52snXMSsPF6pSP75n/4RP8WP&#10;8clvdmDBD+7F7H4/inbokL9LowCcw2rxTxV9qEXWbq18wBYeMcnEBTvN+KYiY5T/oR4ZPUnI3E6p&#10;LRG52xORsyUOhbsZfhgNx/xhCNSMhmPhcNgWj0RoewJsy0fBuXYMUhpikblPJV8b6kyQ75OyMQbW&#10;90bCsyYKvpoYqa/xNcQqgKolEdkfcpye49sJ8GxKkLNmX4cK6bt1cp2yAs+AAz1qOGiCbeS4eCJ8&#10;3Uqli2NZtDBbNLqmbk6Wy0x0JphiBg09EEN5N8ztYQji2iQBVcxGCtBLVKOREEr7onhZPNMrO+/H&#10;9CvlmDhYhorLBRJAysgG9gnOvnafsFBVvffgrsHnpM5mYv/35DbW0xReKEfhhWqZKmQa+9hL90tk&#10;A/OsmNLOkM7Ki49g8uXHUXZ+JorOjpeS54euPYvHrz+NOVcewD1X70beXjcK9zhkcui9v79fwFPu&#10;2kQUNajw8NVc5DaoULrPIlUWlPV4QGBkA70iBFM846bRnF4p+qTIShFIMTcqwkhxEUyRmRLD+V4L&#10;fPts8Ib9TzeDKa5IlczEwXyUnvEKiKLMR8+URB1ssyixB9ssQ6GcvD0CsgiqOKknAZ2HXQKipH/v&#10;gHPovkgyuhTttuhQfC5FynTTu3TI2mWQYmP28RE0MIU+uEsrbGuEnaJUXH3ejolnrSjaoUZWYwLc&#10;C8ZIBs+UqxmwLouH+u1YxL4cjcQFieJ7inouDrFzmR+lDfuh7GG/lCLvEUwlvOlA/Fwbkt5zQb8+&#10;Dfr1PmiWK3EKqkU6xL0aI0CJE3WqF0dKf6Pp7VFKZMD6OJHpJPbgnWhJPef/k+6tKBjfHAPLe1FS&#10;ZGt6b4z4piQNfLtBAJQkktckK8XAjSoEdijFwDSi614fBcNbo+XEggnknlVxwt6yRoZAigwWp+wI&#10;uMgYMd6AhnKewOheGymASozkK6ORsjFWmGjKebyN7z96qAiqCI5yDukVELUsCp51ZJ+i4e9IUiS+&#10;NTESn0AJkcDLtjRKzOmUEOnXYWo6378W+rfCsQ30kslkXoNSQyOSZBh0kZFjeCkBD8EUL9PvREDF&#10;FYl/kIT0MOiyMKdrs1pWxMQu7NU2JWWdQIqLMh/BFE3qNJrzPcNaJdYscXCDbNSdfRlY/T/ewNZ/&#10;q0f50RS4V2vgbzAq8QUdNlg22yXmwNjkhbExAFNLKizNwSEwxWXdHBR5z9UTgL3DKxN87i4nfF0K&#10;oKK1wL7BgNA2B/zbHCLzOXemwbnTKyXn7m1879gFRAmYIpDqYKyIVZZ0+G2zi9wX3GHD63//IKpP&#10;uMWQnr3ViOwdytQrT0I4qCGp8exqbElGcHOSsEnpDWwNiJfaGbJOnveHI+X94TLZ55l3Ozxv3Ya0&#10;FSPgXzwMzjdvh3fJSKlnCtTFIKstQVSDilNWlB7RYez+ZKS+P1x6/4JLh8Px9HcQeG+YJKEb7vsb&#10;2J65DZ63h8P1xnABUjzZ4SJLldeaJCb/cfvdmH22GF3/WINfi3fq18JMff1HpqOzozYCpJR+WgVM&#10;/eW3W2Dqr3z7r8CUUFAsRA4zU+Gr8mL6969/jf/4+lf4N/wzTv37Abz75RxM+ciKWf0ujD1tRdYu&#10;NUJbk1H8sR5F+zXyBij72Ijqyy5Mux5Qzi4oyXWzpiAOeXtVItcFW+KQ2ZWAzC1xyGyJQeGeJBTu&#10;TxIwlbopGp6Vo2BfPBKBFn5YJsnK3J6M7L1qAVHZexR2K7Q1CY4lo2QF2xIEaPnqYhFojhfPRcY+&#10;LVLakuBu4gdrOAxwhxahfXr5MOd1fmCHDnGUnGeZWilGDezUiV+Ek0jcR7ryyFTxrJzeEh58mHYc&#10;GYcmuGKxbCSRmaCKOTIspRVg1aSRJORMSmErE5C1x4rcY27knPCivC8fpZdyUXKpUCS/ssuTUHJx&#10;Iip67xSZb0LfQ5JMHjyZJ/1/Vf3TpHCZye+U/BgeWnBuBib0PSGhnXdfeUYYqOreKSg8W4jMzzMx&#10;4/IkWRMvVyN7bwom9Obg1R89gEnn/OKBy9qQhOyNybLuvZqHvB0m5O6zSLce2SgeGKREdqtBSWUn&#10;K7XdJLEHdmbmsFA43IdHMMUl03LbLbJEjiMjtN8ugIq+p5vBFCU+BnYSeM65MR7FJzwy1ce/E/cC&#10;nsJLpvHCieY0m3MNgSkmmx92yWTfzYnnQ/eHPVcEUkxkLzrtkQMCgVTWbqOAKS4x1naq5fVCMMVh&#10;B668nQyijUMlPYEH9chsTkR2pxrZWzTIP2iRIQYyU1FPj0HSggTEvZmA0d+LRfTLKsS9qUXsXBWS&#10;FhuErYp7U4/YlzRInm9H0jynrMQ37LKS32OWkEvMxknzNUhapNTIGNckCSAiG+Skr4nM0GbFFG5a&#10;Hg/D+7HQLYxD6j4a7A0wzqMkF6PUpTDIslsvr8/0/RYZ4edrl1NpMp3G/KUWtYAtgimZ6FsZJ2Zv&#10;12ql2JjghJftlA1XKvJaoEMtcQeUBQl4yE7p3xwF07ujxC9FhoqAKtAUL5cJhiiru9fEwrE0WhZl&#10;+JS1MbAvGSPAixKhdxNjBJLgqImDcWkMUpqVYE9+D97PxRMk+qfEE1aTOASmyBC6mJ9VkyjPlz+P&#10;IJDPl9N6ZIxkIrJJK2XPtnVJ8jeQPsI6paxY/jbi81NkvUjfX+hDq1KtwxqoHQapqzFtShYpkMBq&#10;iPFjmOgmNXK2mzDhlBfjT/hkbfrXxWj8xXLc2ZcvbFRqm0U684y1ZhhqzAKkLC0pAqTMrX6YWtJg&#10;agrBvDkD5rZMWQx+tbT6FTDV6ZPsKLJZ9i1OeA/6Mf3aFFgaGENih4eeqX0BuPemw7XLh5RDKWI+&#10;9+60K4tSeJcVjnYzPB1WeDqt8G23w7eDYcFuBLfZsOSnc7Hkn17CrCvFUgrOyiWehHDyNfegGaGt&#10;9LzqEdgYj8y2ZOR1q5HXo0JgbYwEe/rWR6NgZxKCG8aIh4pgigxVfgvZpGHiqQquHY2SgypktnOg&#10;IwEZ4cGjzIZYFG2JlfBPyaN67juyUt6+A5Yn/xaO578ry/XK7UPTfCU9KrjfHiGDIuWH9CjcTbnS&#10;h/t7y/D21afwc/wj/h2/kuOcHB+FVGBswm/xJ/xuiJ36nxwyf4HtFpj6K9/+SzBF8x3RU9icLmAK&#10;fxQK9Pdi1Ps3fPnbM3hjcAYm7bOisCkRBV0JKDrCM3k1ij4yIL0xAWM/taB4t0aS0CdfcWNinwNj&#10;T5iksyxva5K8IfgmKT7E4Ld45OxIEjCV3hQjDFXZETV8G8cImPLXR4tfyt8Yi9yjWpH2POyB2hAN&#10;99ooAUyh7kQUfKQT4BRojEN6RwKy6KfqSULGbjVSu5KRvl8Hd2sSnJsUn4avNQlZHxqFneLZM7sE&#10;xZuxXQMPz6g7lZA/FgxznJvMFCeRZEJpdZwy2dSQLGCKKdL0WhBM8QBF2U/KTbfolBoOfphvSJb6&#10;CKlWWZsosQ0s0aUJNWK0Zi8cmZvMj90SNFpwIQMTBseJr2ry4DTpESQbFTqdLyv7fLHENGSdK0Lp&#10;peohpmrGlUel1Ln4/J2Y3HcvJl6ajrsG78J91+ag9GwOMrpdmH25Eo/emIWnv7wHdw1UIr3FiGCd&#10;DsH1aqQxOHB1EjLqNXjoi7FIWZ8kICoCpDgiTjDFnB1OM7EGhwnt9Ecx/iDilRLjeaRYOAyoBDiR&#10;jboZTIWlvpuZKXbyZeyzY/aNcUpwZ4dBPFMEWhFZj7lcEXmPK8JQ3SzzDbFTO78BW8JmsYsv/PwY&#10;HJq+y4SSsx5k7jUje48JOWFmKueAEVl7dMjcqRUWM7CVIF6D9C6VvNaDDQnikWL6f9lRMwoPGJHe&#10;pIbptTGK0X6rCUnvJSB5USJUKzSIfycRo56IQdRzSRjzZLwAKtm/phYpjx6p+FeNSHrbgeR3nbJP&#10;eMME1ftKujUzqQwNFiS/z+BOJTiTxnCCEOO7owXA0ByufmOMAIFIlUz6R3aZHLMsjoV+XrQSrrlF&#10;J0CDQIvp5yxEjsQsUB4k85V13CFGdXqQKOeJyXwtjehxkm6esV0nYIoyIiVHMbSvTxBfFRkigk9O&#10;6hneHiWsk31ZlAAknniRDeb11BZlUpC/g2ddrKRpc3jEPG+kMFRkngimyBqTnSLzxQgFngBF5EPK&#10;gpTuyYiJaT7shSKTxN+RINK1Kh7OJRxSSUTKmjjYlsXByYiH1YmwrEqQSTtO8Ar42pAMf7tOSS9v&#10;UCb0JGx2m0HypNifx7491s9I+GdYFqRsaGAGV02SMFfC8DFZnRUyS+NRccQusl71p1689+Mn8OqP&#10;HkTFx15JJaes52wwwdJsk2gDMYn3pMPcFhRGytRCZiogQMrSngVrR7bcJ9Jfhw+OrX5Zru0e+R7W&#10;dof4L5mbxzJ2Jp1T4vPsCwmgcu11wbffJUyUf48D/r1O2Xt22BUw1WlFSpcN/p1OWQRTZMym9RUL&#10;i1Z40IXKUz6MvRSQii+ybmwKkFiaTSqE2jUy5MMOv+y2ZOR0Jovkl1YTI4DKNX+EAKrM2jEIrhqB&#10;oo5opLx9O0LrRsG3eLiwV/nd8SjoikdOSyxCtTHwLhyJwMLhSOVU4Cu3wfzY38I/n1Uyw2B69G8E&#10;YJGhUgDVHcipj0XGuiiYnrhNpv/GnjCj6CML8g87MP5UEPeeKsb533yKX3z9r0pnX+QYSbuLgChO&#10;+/H4GJb3/sKA6haY+ivf/rtgipcUcY/x+/+GX/3ph2ge/B4qNxlR1aNB8ZY4+JlseyBZwMy4Xgfy&#10;u7Wo/sSCSSdsKNutlVC18o90KN6vFsbKu2wMCrclIHdzHCoOqgRQ5e1MEr8Uad1QRzxKPtHK3rlk&#10;JHzrmVkVL0XJ6Z2JKPvciJQNMeK5iHgvQl3JKD1ugL82Ft710ZLCm9GRgNw9armPQCljn05kB/oq&#10;Apzw61Ih85ACpgiuaIjlh3b6NpUwEBy/pq+CPhlOp7hXRCNQlyDyDj/4eXbLSR/xlXBqKzymHmmd&#10;5wh6JKOGwEqCElckyJk/JUD7injFvE2vFTvpCLRY+hu+zBFlggp6hiYPFEugKVPbC86FkHshH8ET&#10;IQSOBZF1PoSyvkqp0cm/WCFM1j3XH5Mpv+kDD2LqwN145gfP4PkfPIvK89kItlgwp68Eq3/6Gp77&#10;6h7xSnlr9Ai2meFvNMFXa0BKPUMEDQjUanDn1UKRKPlcOQbNqg4BUxwj79LLSLjUaVDqY64RK2O6&#10;TLKP1McMgSsCKfqUGF9AEBVeEdbIt80Cb5dZGCma0MsvB1FyMSCgijIhM6Z4eyQ76s+lvUg9TMQL&#10;FZkOFKDFx267CUjttAlwpTeLv1/hxw4UfOaUYYLMHQY5s6ZfKnu7TplQIju1i9k7yQh2KCtrqxr+&#10;2njxSFWesKLokBFpmxIR5AGU7GMPQ1et0NXrkLg4EdoNWqhXaxH3ZjJi32B5MSf1NIh6JlYAleKL&#10;MiD2Od0QoNIsToF2iQ2qeSZoFhqUgMZaM7Q1WjH6EwRonh0Oy/zR0L40XNgamoAp2+mXJUC3LFFy&#10;qVjbw9gJw7xomBbGymuUsrSAgi49DAtioH4nWiYAGQTKYmT6hzgRRyO2IZw3JWzsZpUY2fnapkHf&#10;tDhWpgWNS2LFvM0MKoIZymjibapLgP6dUbCvVSb2CKI4IELPFM3pfD/5KKUvjRaGikMgXIZXh8O+&#10;eLSwV/Q0etuTYVkeDefGeFlklAmmKBlSDqTnkf4pPk/GPUgo5hadvC/N70fDsTwOnpVx8K6Kk2gU&#10;++JYmdAVcMT37jYjnKuTpYCYi+CA96XUqmFblyyePYJunlwwjNVLIFuvUsI+w74zginTxiSZ9ItE&#10;L/D9zsfSb1i+14pJZwJY+7N5uP9KJVKWJism83W6IX8U2SUyTQRS9s40GBv8ApqsXWmwdKbCsiUH&#10;1u5cWLszhKmydobkPtYU0QfFxSk9roLeUvg/Tpf4AzJRzu3eb4Ep716XyHu+XQ5ZZKcCe1xwt/PE&#10;ww5np136+xjy6d3rhneLHZVn0pHRaUeg0Sjp6JTv+d7MP2TD1MFMjDvrRpDtDWvikcMy5M3JyGpJ&#10;ksiQjKYEibWh3YMn1WnLR0nGVARMBRZ+Y0RnlELZviQUdMQhu14JAk1dNEKCQFlPI11/r90O76Lh&#10;8LynyIOBD0bA+tR34Hjuu0h9bxgKNsXA8+ZwOF4ZBt/S0cjtUaHouA25+60Ydy6IqZ9nY9c/bpIC&#10;ZJnYCx8cI2BK7C8RMPXNgfMvtt0CU3/l27dfE98Aqsj64x8VfZi5UnxBMS323/A/0PuvPZjT7sDU&#10;g1ZMvWhF9WEVQvVj4K2JQs5+NWZcD2LqZbcEcxbz4LM6GnlbEiUhuuxjLfwro4SyLexOkDOSvI44&#10;FO9XIdgQI8m5BEChtgQUfaRF4VEd0loTRL7z1saIwdxfE4PCowYxsdJ3xbNbCYnbp0XpOZvc7lw6&#10;WuIUOOXHnjQZrd4QI2CJrALBlMg0BFA7NMg6ZEDGTo18ENN3QVmCB0z6pXj2m75TK2fJ1nmj4Pog&#10;WiQVdoVJez3HgfeZxbQbkfcIOHiA4oGGidk82AhL1W0QIBXcY5YPV56t8ozX26yVzCWeEZuXJ8ht&#10;BFNyZtyglg9yJn8XfZaCuwaL8OD1SUg76Eb6kRRkfupH1okAKvpKUXq5QiYApwzeiXuuP4jqyxMx&#10;pX86Cs/m4cFrs1F+Ig25bRY8/9VMPPvFZEz63IvcbgvSNjEjhv4ko5hVvZvN8DQYJfk4pcmAissh&#10;uNYmS7VKGn0R+8kgGZSwwVat/E4EUpEi4wigkrWNWVPKIpCi2ZzgiSnvZKXITvF6BPgQTBFAEkzR&#10;L0Uw5dyoVkI6u8Peq+0WYaQiTBP3lPIiUp9IeOGCY/me/LlhICWsVI9VSUXvMikgrcMg01VFxxwS&#10;3MrJJDJTeXuNyNmlFyMtgbP8n+/QyrQZ85I4vEA/SFpTooTHZm/ToPAIDbLK4AGft7lGI/JewoIk&#10;6GoMSF6WjKjnoxD9coKwU2OejUPc2yoxlbPImH6opPkGKT1OeE0rjBQlPvVih4Ap1TwdNEtM0Kyx&#10;wr7DGe7lS5BpOwIS+5IoWBaMUdghdu9tVCPxnTjp82OJNFPhde/GiJRFMEwpmixVRM5KfjVKAj7Z&#10;N2dZr0Qr8HUtGVZr+H5IlrwlHyfcVsQLAxHcZZLXs2VZvGRZ8XXB7y/VNY2KHMbEdIIxSm+SeL5g&#10;jJygkIUi4+tcGiNDHe6VseLFci1j4GkizHzPERwtDAOuhkRhpaSepjZBvGu2RVHyPYxvjBTGWL7/&#10;klh5Drp3o4VtosxuXhQnjDBjTQhsuLcvipPpWwIn+hkJrjko4tmklT2HHgiuWH5tfi8eKbUapG0x&#10;wbksAc7lifCsVYCX9OqtSlRSzpm9tSZRSVIPM1I0a5fsNWPsh3Y8+9VEbPrFUoy7mIZgs0FOYijt&#10;EaSYN1nFQE4QRenO2h5S/FHtQdi2ZsC02Q9rR7qAKIIpS1cGDE2pAqZs3UFhpwiW6IWydihgKq+3&#10;RJLQeRtBFgGV50CGAqZ2u+Ddo5jPmYBOvxT3ETBFVopSH8EUmSkBVR1WlJ4Jis+SbFo+33stBqTv&#10;skrYZ8Y2o5jSy487UMjPRmaZLYxGsDEJWVtUCDUlwb0sBu7FUchpS0ROW7xIdtmNisSXsWGUgCl6&#10;p1g9Q9bKO+8O+N8fhrymaLnsefU25NSMRmq4749gyvrCd2F57rsCrij30ZRe0BSN7HVj4H17uORV&#10;kZliyGfFGQeKP3Fg6qUMVOz347X+J/HTP/1YOd6FD4wEU4rMp4Cp/+TA+RfZboGpv/LtPwdT3wZU&#10;1IwZkUAo9Yuv/wU//tM1vHChANMPWFGyORml+9SoPqZD0Q6WXCYia2sypl1PwdR+O4p3quRNkrNZ&#10;oWeDtdEoO6IRFiq4KRap68eIrBdqiEHRnmRktcUhrS5G6mhyOhJR8YlB+vzIKJE1yjlqROHnynXK&#10;iTSypzclyD5rm1pMr8yyKjlmknyqnB0aGaUN8Cy9MR65W5PFuMgYBDGPNyWKUZXfO/ugTmQFngkz&#10;qiHvQ5PIJDSa8wCauUMDz8oYmN8YKQcrSipkpFiaaq5NktFoAqpIvxkrNgiuJMyOgX7dBhjfjYHp&#10;gwQBS6FDNvFjEJDwPkoqNAnLgatZK+ZseqtYgEogReM1wYxtYSwCdSpMHcjBvTeqUXw+VbKsSnqz&#10;MLGvAjnnMlHaOxZ3XSEjNRMzBqbihR88iYln05G32YQ5l4JY+ZMnMOWQHa43o5HRokNqh1GC+Zyt&#10;Jlg3GWXZmk0w1+iUjJlNWtz/5Xih8H2bFd8HmTfx17DrLRxCGCkdjpQX8zJ/D6l8CVfE8KyfmVJc&#10;rI+JBHaymJhJ51wSm7DFKICKPXl5n3kEQEUAk8h5BEf0StHEHk4/F6Zpt+KDksfSI3UTa2XvMsGx&#10;zQxbhxG2LSYJEaW8R8AjYIqG1AtelH3sQDZLppvCvWNb1Mrk3h6dSHsEUJLgvUUlrxXGI3g55clp&#10;t2Wx4isjCNQvS0by+8lQLTMh5iWyUBqFgXohBqOfHo0xzyfIIqiihyphgQaxryVJobFqKSf8tJIv&#10;xSyqSP5UwhuMVDBBtcgMfa0D7sNuAWvqt6KheyNKog8oW/EgzoM6f0fvhy4YmgzQ1eqgXZUMS4sy&#10;GMD7CX7IRvHgT+DD16HmzWgp2+X/GQGCcVEcnPUa+b/j/yHZGd4vdSNrEqVNgF1zaZu1sC5Vphfp&#10;PePXmZbGw7ic04TxEsbK76eey/iDeLgWxSKtJhHpzIN6N0rKdfk3z+TJRqMKWVu0AkpTmef0dhQ8&#10;/L14QsKOvEZGohilrYDNCbzsZhr8uzxpSpayXgIgvnaDXSYUfMIydD9yj6dITAnfM4Wn/ZhypRKT&#10;Byvk/ZN9MlWGP+bcmIHn/u4JTLtWjYq+Qtz9xSRU9edKIC/bD5SsuCpUnA0id78beQfd8DWbYNug&#10;hXFJIqzLkpT36rwYZLJpYXUiMlYkYNIRG6afSkHtz+ai5RdLUHjUA/9mk/iP0rbbEei0CgNEr5O5&#10;2SNAitKdpJk3emFsSJHbyE6RpTI1pQq4cu0phGNHPmxdObB1haRChqnmZKztXS4Y1+kx5cokMaMz&#10;8ZyeKsqACjsVgH0r3y+KrMclzNR2xTdFyY+hweKh6rYhpYfMr10AV/YRNyZezpaTLYJLvl+VAROl&#10;X5NNE2TvSk+4MWUwhIwtehieGyXJ6Wk1SQiuT0SQPXqtSfAtZl9fjBQe0/cUXD5Cgj0zakZLzQyD&#10;PCO5VDn1Y2B/5jvisWKsguvV24bYKfqmjA//DdIWDYd/3jCkLx0hYMr16u2wv3Q77HPvgG/xKFQd&#10;1qGgQ4NHviwT8zyDTMs+zceKr1bgZ3/6FzneKZ19ZKMIr75tPP8LY6lbYOqvffsWmLrpyjd5Gn8K&#10;N2oDv/n6P/CzP/0TGv9+Cabud2Lsdj2Ku1TI25KESZftkrPDSb7qs2aUHdEKgMrvSUT25lhlNUdL&#10;AFtGQzSqTuklK4qhnlmd8bLokcruiEPqxmgpiWUQZ7AhHrm7tcg+YhSZreCUDcXn7Mjcr0feUQMq&#10;Pjeh6IBOjKoiubWrUPC5DdVXPBLuRgkv/0OD5J2EmJJeGysJ6l4addfFi2wh7fSNiQqYCst4PLOl&#10;MVUyppqTBUzxoMkDKA2+HD1nNAKnnDgizeke+oYY1seJHRYUcxqIKeCUSuz1agEbPPATBPDgR8aE&#10;Z/5kciRSYIte+tNo3LbWqKVCxt4a7plr0QsjQ0BFKYpnwsyuSm0zYtzlDEwcKMSU/mJkfRzAXVem&#10;YcYV9gHehSe/egIPXb8bk3rzMOVUKp69Pg4bfvoipuy3IptTejtMImHQl+TcpIexXg9TiwmGTQZZ&#10;tk0GyZnhz2eNS9YOk5hM6Yfg1I6YlNt08ntwiQ8sUmDMAy/N5gQ7DOXcpQCoyGUeWAmgItUxvI8T&#10;epFAToIbMlNZHzqlwJpnvARKZKMihcUEUDdnS0Vkvpt9URHWihN/QyBqiwn2biVIlAyaY0WSnE3n&#10;7rdhcn9QRr0ZSJi3w4jMbi0yutTCflDSI5AiGCdYj1zn1B7lIoIDz2p638wwr1LD1GiScE4WziYv&#10;sSL+LQ2SGWnwahxGPTYGo5+iCT1R9mOejgsDKZXIfXFvJiFhnhaJ8/WSkM5JP6XHj2XIRgFWyQu0&#10;Ihnamg0wESQxsf+DOKhfG6N42vbbkXLAAcduFwyNJujrjTC0GGSS0X/ULbEK2jejBETRL2RanSgH&#10;Qf17sdAviJXXoGW9CoZliQKImIydutsmrxXTsiQpbfbVqmFZGCfMDP/fJFetQSMAVZiclckS/Ohp&#10;N4oHkOwiAQ4PuMUf2lF6RFn5u80oOmxD4UEbyj9zoeqMR0qtpw3movpyEOMup8p19mzeea0E4/rS&#10;5fb7vxiL5350v3RqTujLRtmFAGZercITP5iDO69NkCooRo/MvlqNKf1lKLmQjtxPfLJCB73IPOpH&#10;xoc+hA574d3hFsDh2GKDa6tDpttowk477BYQQSY465BHMpryjqWi4nQQswcqpTx4Un+lALEJA6WY&#10;dDkXz//gLoz9yCGe0llHHXjrq7F48Xox6n72Mlb8w5MoZVhsvR7ebsXYTV8Sf66Aqa3MikoRIKX4&#10;oGgoT1P23YqcR5ZKmKitGbBvy1WA1NZc2LdlymMYecDOPfqmaGR/8Iu74dvtkbqrlP3pcO9Mg3u3&#10;HymH0+Dc4RSpL2U3ZXCH+KUESIX9UwRX/P0jt0lmW5fSADHjSrG8T/n/mnnQISdCfG/zfc0GA9bR&#10;MIuO07+lx5zy/rrvagH8y5hqPgYp70XBM38M0j6IkrDb1BVjEFo5WvxQeZuikdsSjdTlIyTE0/Pu&#10;MGQ3jEFxW4wwUvRUud+8XfFH0Rv1qrI3P/I3cL7wXfjeuUOm+5wv3IaM1aPheOV2pK+NQl5bPPxL&#10;xiD9g1hM/MyJnN0mAYbTL1Zjztn7cfk3A/gdfieM1Dc+qT/cdLBUjpB/ye0WmPqr38JM1J/Rlryo&#10;TC0ogWWkPH+HP+CzXxzD85fvxbgjHlTsMmDigFvqYYoO6FF10oqq0xZMve5A6SGNgKmszXECpAq6&#10;4qTMMlQzRi6P/USNqmMa5O9JkjDOsk90qDxhQMkelWSQ0FNFYEMmgGCo/JxdqmgKT1lRMehG/qcW&#10;FJ21YcJlOwI1zLOi1KdByTmnLAaBln5qkkiGwo9NyNmvF8BF31blcaOYZRngFzxgFlMtfTDFn1uQ&#10;sY2m9nDHV5MK6XuVkfCMbQyLMymVNLUM8lSLzCXlw90GBA/bkHXSjazP3fDvtiiAqFErkpJxvRqm&#10;DRo4O00I0ixNLw/NnQeccO53wrbDJgc4LnOn4oGRA+QWE6xbzIoU1WqUEL0A/Qw9Nlm87OUIc5sZ&#10;mXtduPNKNe67NhkPXZ+JqZfL8ODgJDzBouiBCrzyg/ux+B+fxeyBHOQ2aZFHxqw2GaFmreLp6TQJ&#10;cDPU6YS90G3UCZiy1unhaNDJh2XeR055LD8YCab8nEzqUNgpkfnCS2QdAqtOhY0SJmqXRZg4Ln7I&#10;RoAWP3SlOoaeojDwIotFwCigsVEnZdU5R11KlMI+O4IEAj1WuSyxBvvs38qVipjOufg3j0Qm8MOf&#10;zJS1TQFUZKjIzlB2JAtGIMcD9qNfjhcgVXrUjvxdRqS3qZHeplL8Ulz0/31iFoBPsE6g7a/lRFuy&#10;sDTWxYkwL+GYvRaODiv068wS0EmmSb3SDH29A0mLNQKWol6IF4mPi+wUu/eYcD7m6ViR+6KeiEX8&#10;q0lSKcPOvvhXdVAtsSLxHavkUZG1Ui9XKwf7TpOAGnp+yH7KZGK3RWIgLFss0NdboFljgL5OD0uD&#10;QSp1CJDIHllWJMK4OB7mtSrxjpmX8HdIhG2DBoZFidAvSIBlFSfi6GWzwLnJAHutDq5a+gJ1wkxk&#10;H3BgbF8W8o575KCa+YkHRb1BZJ0KIPdiEGP7SzBuoBRj+/Ol87LorE98gPya8oupwhyRLRp7OUfA&#10;UMWlTJT1pgublHfGj5yTPuSdDcjlrGMpUuMkUtR+p/z+PNDT8+NoMQlzkvaJV6bTmOhtbTSL8dpc&#10;Z5QVmZAzbtDLdcpfXLzN3GST2/SrWA5tgrnNDGOzEYY1ZPmMsNXoYV2jg3WtHpYPVLAsoTTI4ROe&#10;OBmR3mNHyVEP7rqcI4G3S3/8IHp+sQi7fvUBtv7yA7xwrQwlLTqEmvTI3mWHf7tdIgdcbWZY2ixw&#10;bHOI54nsEuU6gip27RFI0Xxu3pwGc3tA5DwCJzJR1s5sMaETVDl3Zos8SDBF4zkn+Qim7rk+Q8CV&#10;s8ctQMq1I1UkPzJTju0Mtg2Dqd1hMBWe6hNA9WfXGXjLk5mcjz24+3oVfI16ZOxk1YxDpmyHujW3&#10;G2WRoRJTeoMG2T1GVJ1wSw9qKodv2E/41mipekldESWVMalLR8G7YDhSl41EFgeQ6I9aMVLYKrJW&#10;mWtGImvtKMmlYtCnb94dCLCm5o3b4Xjxu7A/+10BUIEFw2F6+G9gfuw7SF00Eq7X7pCpPu/i0XC8&#10;ORJZdUkoP2pD2edOFH3uxZy+KSg7UoTGL2rx669/PQSmhtSaW2Dq1vafbxE5LwymuEV04qGLymNI&#10;cv7jH36KzT+qwfTTpZh0LiBU/OQrqSj73IqcXVpJNM/fo0HV50aUHVQjry0OmU0xSK+NQuHWOOQ0&#10;RaNkVwIKtsTK2QYNhRP7zcg/oELJEQ2qzplQfdqEqlNmkeZ44Co8ZkHBUbOAo9yDzKPSyEGMk0r0&#10;rRR/YhTQRTBUdMqO8kEfCj6zSqgbpT36oTh9xe9B+Y/J61Xn7Sj41C6epYxjTqQdsCDnmA2FJ+xy&#10;YGR6dOYRs0h2kYJUdnMxjI5j3zTYUhIhoxQ85kLwlA+hE14Ez/jk4GVsM0qfXsrRFLgOuGDdZoW1&#10;W8lpYUFx2lEvfB/7ZLkPpcOxNwhDow2WTjec+/wwt1uFReDXWVjnsDXc5H5I8UfRDMox5/TTmVKw&#10;7DuYguB+D/zNJlSdS8d9g9WY+/37seQnz6P+5+9h+T+9iEeulaJkj0XobH9tMoJbDUNJ7WQi6KOx&#10;NulhbjHKwZbLuImp0Xq46jQyRZf/oU1kHFL1qVt04gOJeKUIqGhe5opIf77tpm/JepEP2JsXb+N9&#10;Efko8piMnRal3PiAHQ9+NU0OzmSmyIpwEVhyHwndjORFRRgruS0cfRDxSBFMOXosAqYsrQZhpsQU&#10;36aX6UEyU0WfuOTsOWerQfwejEUIdmiEheRrgx46Di8whJaeOoJvvvaYhO9clwj3BjVMCxOR9Eqs&#10;TEyRFeBBmjEGmuUGAVNMMFcvs0C32iSAiSAq5pVEAVbRz8ch/q1kAVqJ89WIfiYO8a8nSwkyS5Fj&#10;nlUpKenvWBH3ilFu5/clo8EDHcEPJSYyQvy9yCYIEKgzQL9RLyyZleP29ZyEdMC4Qo34F6KEZTIt&#10;T4bu3XgBZcZVaqjnxcPWoBfpl1NeBCl8/eWdTZVgWV4OHvIIqM84miIsRcmlDIwbKEDwaArSPvTI&#10;azYiHQUOe8SXQ3mICdsE6mQ+eZm+PEeDHraNOtjr9DJ+T+DmaFSkZ9MGnTyeYMneZBDpmc+NcrS5&#10;VgGHBDpM76Y8bdlsgXWLVUAC95ZWpyxTnUX29COZNtkVELXRIBNvtg6HAqSabAK++DeiNKpv0EOz&#10;ViPvCYIreS7NZgFcBE+8rlvGaUkGfWrgrjfAu1qLgmYDJm2z4u5DDnT/y3s4+4cdmP+jWVJjUtBm&#10;ROZmgwDR9MNuxeTdZha5zdZtE5M4wZTUvAig8glDdTOYotFcfFNcYTBFdkqYKRrQtwbkd+LvyJwq&#10;lrBzgo+Ayr07Dc5tSuo5vVMEcARTEe8UV8SILjLfAaUfNCL58USQJzPZH3mEEaRXKrTdOtRMIJI+&#10;s9vadcjYx85OvTDawmxTUmtUo/JzF8Z+7pROV9e8MfDTH7eG4Z1REl9AKS67LlrqZ3zvKyCKoIos&#10;FI3nGatGInXxMAFTntdvQ2j5CKQtUR4XXDIChZtjEFw6EtanviuLSekEUvZXh8OzYBQCa2KRUZeE&#10;qf1+VJzxoPBTD2ZcLMXsU9Mw//zbUpf2X4GpP+Me/iLbLTD1V73d6DjsVgAA//RJREFU7I365hUS&#10;eaFIQNmfFJnv91//Bj/87Q18cOMNTD2RiSmX05H3oQXjr6Sj/LwTxZ9YJGuHkxmhhliU7lNh7FEN&#10;KvYlI68lVkZbmWab0xYreSK5rTEI1Udh/EWzdO2lbYyRhnFKduUnLSg8ZkXhCQdyP7LKxAWnA1lL&#10;wDoYSiw0fed8aEJFrxNFn1pkZJ3y3rir6QKoSk9ZpZ+PE1Y0tOaxZPkzm0xaFew3SChjEX+HS+mo&#10;ulKKqTfKkH/SJaZadkzxclGvVzFVt2vFdF140iXBm/SCOJp0YnTOuZSFrN4sAUm+z3xyZmlu98gZ&#10;X/B0gZQQp53KR15vpUQYsHuPe/Et7ArCfywfaWfK4Tmcg5SPcuE5kgnHXh8snTbYtjtEciOo4hk2&#10;qfjAx2nwHgoh/fMcZJzMQ+hkFgouFKPgbDZKzmWg5CMfqg650fCzt3Dkd21o/Oe3UL3fgtwWjWSq&#10;MP+FJnhOHDEXij4XynL0Zpk26QQI8gBiajQMgSkacMlKEUzRG5PDqb1WpTqHfxvJmur6JrxTLm8z&#10;CFiVCT9m8jCYc6dpaDHviHvezsXHc1Ee5KLUR3mAbNFd18rEIM78Le4JqgKcwLsp6Vx69vYpH/Lc&#10;R+pjhiQ/hnoSZO3gFJ95KLZB/FKb9VKkTDDFMWl+2DOqgouhnaGtWgnrZOJ5+l4lEoHmcxbxEsgT&#10;UPmbVOIVMs5PgHZ+EgwLVSIXkRlIfCcZcS8nIuldjUzpxb+qgWaJRQAVPU9MQ2eA55gnYxD1ZCwS&#10;3khG7EuJSo7UuwZEP5MUlvTMAqCYjq5d7kfiWxaoFtmhWmSEcZVOwhRDH3lgX6OGZVmyHADtbVbo&#10;1poERNDUrF+jgAayE6ETaTK4ICGN7cz3sovcNL6/DMW9WXJf3oV0hD72yig8AY7/cIo8lmDDXGuA&#10;vVW5THBhr+cUp5JTRHlMWJ0WswAb3QYTbPQBtTsE3AlT1qCAoIg/jyP4EXBEUMHXPL+eJyHGTUZ5&#10;PFkiMqf8HnxvGDcp8RD8vuZWO0yb7TARGHW7YOl0Krc122BscsHcyuRwDywdqZLZRIaQxmwCTf4c&#10;LjJWArCaTQKmyNCqV6iRvCIZ+ka9vDc0i5OgWsxhAbU8F/XyZGjXacVfSHYq0GJGwVY7HrqUixk7&#10;HXjuUgZO/LYTu365AtM/dqO43SzxI6FOC0IfegSo8m8lfzP+3jucAqYIdCRParNf9rZtyhQfGSlO&#10;8kXAlHikyFBtzZAlE31tNJ77ZCKQdTJlF/NQeD5DKTbe4xXjOT9/IswUAZV7n1sWIxIigCoCoCKL&#10;763I+yuwwwp/hxmPfjFZCs5z91kFSDEDLiLlE0hFmgRoC+DEY1aPYkwP8QRsY7KY0yf2upG6Og76&#10;R24XkONfFiV1TDmb4uBfOgrBlaPhnz8cWetGI78+Cv737lAA1bLh8L15mzBVDO2kNEipL+WN25G5&#10;ZjTcr90B+/O3iVcqfX0U0pZHwfLcHQjVxElMQ0G3TsAU/XkVx1yoOpmO+85Nx3Mnn8TP/vBT8Ux9&#10;A6TYqRY5cn59C0zd2m7ebmKmuP0ZkPqGsfqDgKn+X5/CwycqkV9vksA5nrEze+fOG3kIcUycnXaN&#10;cfAvH42M2miM/0yH/C3xwlDRYF64O0kM6On10cjbliCG8/ITBqQ2xCG0KQ4hlhi3JYrxe9xgBoou&#10;e2WNG0zFlKt+yfKhVEfJjixS4XmXSHpkonKOmJH7mR35593I/sSKnH0GxSzcpRYgVXSKXWtWFBwy&#10;yQEy97wfOZdzMOHqFFReqUR2b6qwVFkf25F7woX0ow7knE0RzwnH9+ntoVlaPE8crz+agurBauRc&#10;zEHJ5UqM7a9G9sVCZYru2r0Ina1AZf9spH1WKpdzLlSjqHcK0k+Vw/9RDkKnixA4miv3hc5Ngv9o&#10;CfzHiuE5kgvX4Qw4dvvgOeKFucMM517Fz8CzRoKp1GPZyDpbgJyzRZInVdJbjukDk6Q8mZkvDw/k&#10;Y/GPH8Tdp9worE9G+VadfGhwPJmpxMy8YdO9e4dRwgmZP2Ss08LcrJfRfR60KPdx2Wu14peKMFP8&#10;8CMg46Qb4x44CRYBUZElDFU45ZnBhgRcjExIPWCVxctpB23CXBFUcaUR6O0Jy389Jvl5nKCibEAg&#10;JxNV4TR0ejMIpMhMicy3R+nZk2TzXXapi7F3W4TRo3QpU3tdilwqIaI0obfpRYYlKBazf4dBWLey&#10;4y7pGyRgZGAn/15MPGc5NnOSso6Y4O9USewAM8k4rMB4DaZpc1KMzI55tQaOOhMSXoiDaqEG0U/H&#10;InGeGglvqUSWY8J58gIbDOudMNRaoV1vQtybGox+PE5AV+xLZKCSRdoj8zT6kQTxSulWpQiASnjd&#10;juT3PZKMrnrHLtN9+lVGWGpMKLiYi8KLmSi/lI8Z16aJAdn/Uaa8ZtJP5SFlb4YYjz17gsJu5l0s&#10;lCgN7+GAXCfIYtK2fr1JQIVjm1uAkjA6DUZh2gRAtdqH8osI0iQPaQtTui0CQnhSYeu0wdLiEGCg&#10;XW+DfQfDJglmnLBtcwugInggKyKP3WwRjxm/lmySdrVWWBoyTgKSWhTJzdpulj2BDUEVF69L3MQK&#10;BeDwfcPXMS/L4zYRkDFKwgHjJmcYXNllEehRAtWu1UK3TidyIJ+DME407K9WQ71ODfUa9ZCJn4xi&#10;8tJk6DdqEf9GLBLeTUDyO5xiTBCGeNr5DNxzLoRXr1ThzG+3Yv8vVuKR86mo2GpF2YceZJL5IWNd&#10;q1OYOvbhsYCbv2+3TZm4Y1fenkw4doZg3xGCY3eGACkBUwSEHfRSkZVSfFOKd0qR/QgWCagcm22w&#10;N1kx++o0ZB0LyP8f/4+Zek6Dukz0Mbhzt1/qZAimPAcVBpFRCZG8qYh3aqjbktOwXRak1Gnx8I0J&#10;CLbrkbVDYZQp84kfcrtR4iMIpshiszCcjLb0Xe6mZUKNTHZ5rmP+lBYPfVmMaQMe8U9R8svtSILj&#10;1eHwLxoN/8KR8C0YIb6nzNWjkPL67ZIv5X7pOwgtHY7s9aPgfUvxTlHmo8QXWjESKW8Og/GR78D1&#10;1nCZ4CPrlbYuRkJ183fpUHLIhOLDFgFTLG4eeyyA2efG4bVzT+Hnf/wZfgeCqTDhIJYX5VhJ28tf&#10;Ogf9Fpj6q9++8UsNJZ2HC2Mkb4rOqT/+u4R1Xvr1p3j8XCUyVmqk3JL+IXpJxg+4pZssszEeWY1x&#10;Qs0G145B+X6FnWJbOD1U+T1JApzKT5gk3DNvnxpjT5kkCZ33MdU2u1uFwk8smHK9UMblC857MXYg&#10;FeMHPXJf8X4tSo9bMPlqEFUDQZT1elA54EPJOZewSXk0Ex6xoOyETUaqyUqVnnFg6rVcCWIs2GuS&#10;PrngMR/Sz2Sj5PIEZJ4vQebZNBRezsTEqyWoHsxB5uce5F9KRfBYCtI+dgulLaWfHWaR6bIuFOCu&#10;6/eh4vJESR/PPVeM/ItVCB4vRMHFGbjzylMY1/cI8s5Nx8T+R5B5cpKkkTOVPO/cREzs59fORPCz&#10;cfAeLEPKgQKknixD8FwpMi4Ww/dpNlI+SoWLre5ksfa6RLLgWaXvYCpyz+aKydy7y4v04+mY3j8O&#10;5WfScP9gCZ64Voa8OhWyV8WjrF2DwmYVsjdzfF8thnuCKVOjCubNWkks5+i7oVYDQ6MOOspBm4wK&#10;qFqvhXWtMh5O+p40PTN16A1K3ayWJGnpIaTM162Ed3p7WHRskER0rtQdYTC1zSAsFQETgVPmZy4B&#10;UcHDVqQfCYOpfYrHguxf5najTGMVfuqWn025j14cAilhpnhWzH69Hfahs2WyU0Mf9lutCsBivALl&#10;vnB+FWMaIvEMUnOzicbrJAFTlCBojk2rVyHYqpXiap4wcGKP5nNKy6wpYWAk64i42Cfn2xgHx6Jo&#10;+dvYlyUoElSNHvEvx8GwwYR4+qDmqgUk0fNEYBT/igGJb+uRvMAIw0YLdGvt8hhhrlgnM8+IhDf0&#10;IunFPKeXahlTXQiqxSlIeNMNzbI0qD9Ig2F1GqwNQaQezUfKrlSk7A3KwZIHTVaFmBtcMNa4oFtt&#10;h6mezEzqUIK6doVFmCpTvROmWieMNQ7o19nCX+OQ25hzRM8NJ8vMjcw98sPc7FB8PI1kT8IyFGtO&#10;GmxyXyTfSJiV9oCwKLoaN+w9fhia3TC1OWHe4pK9sKBhkMS9yMthcBTZ88BtajXJ/yk9hXpKqe0m&#10;OQHQr1MrJwKNerndzMGNJp3835o2qOU2Ti6SdTU1aAVgkWHinoyvfbddTPkmMsr8Wa1mWDiEsV4L&#10;01qNclKxSgXtimSolyZCs14jYCpxUbJ0LHJgQ7swUYCU5t0EqWopOuJD1WEv1v3DK5j/xWys/P59&#10;+OAHD2BsswkTDqcgtcUkDKCkje91Cai0drkEZJJNI9C0bfPDsTNV/nb8G0Y8UgKiOlMVv9QOxYQu&#10;uVNhuU/xT30DptjLZ1ytlylf6eILM1PO7ayQSROA69idqux3psJBw/p+Hxw0me//hokS28Jhl1zm&#10;+4t/OzGjtxhwz9UiST9P7zQIkBJAtc8iwb58v3OamXl0ob1mOTmRExRm07UouVv0X/L9Rn/iuJMO&#10;TL7owr3Xs1B5xAT7KyPgmz8avnmjRKLL3hCF4LJR0sWXvmg48mpGo6g5SmQ+p4Co78I993aZ3CvY&#10;HIuUd4cLmLI+c5tIh2SkCno0Es2Q3a1EmAQ2JCGwNkEiK8r3OPHq9Qex/afN+CV+jv/4+jfh3MVw&#10;8fEtMHVr+y+3PwNSyhAogRTTXn+HP/7+N/IC+tWffol//PrvsPIHL2P8h25kt6iluTsCpiYNOFGy&#10;R4OcpjikrxqD0IYoWWX71ag8rkfFcYNSbNyaiMLPmDBtRcFxE0o/MkgiOg3nJYe0YmSnbDjxWhHc&#10;e+3CIE26moVJV3woOWKQ5Fz2O1X0ulDeH8D4K5nIPGxF4Rm3sFgF5zwoPOvBxCspyOhkRU2ySIYT&#10;r2SivM+P4uNOkYtye3Mx7dp9GDcwByWXJ2Hc4CSMH6xERV8OKgYKkH8pA/mXc5H6uQ++4z5knQsK&#10;AGMRKGU71raUXZ6O4gvjMaH/LhScH4eCc5Ok6uXhL17Faz9eibGXHkHGienIOjMTRRfuRcmF+1B+&#10;8UFMG3hcwNaEvnuRe3YCMs5OQP7FiQieqEDgeAEyLoxFZm8lAieLEDiZi5SPlCwY7z4PAvu98Gx1&#10;wtvpRMaRAHJPhpC2zYmyk6l4+qtZmHIxgMwaFfI2qZC/KRnZm5KRv0WNQE0C/E2MglBJKau9XQvd&#10;hmRpsefEoXmTFsYWPQybTdA3KRNfBFiSs7MiCZMHM5BHsNOhRWqrBimbkoWZYvErwVRkUTr08cNz&#10;lwmBPSZhqOihIqgiYAodtCDziA15F30KU7XfjLRDFmGxCLZ4JhsBU5z+Ke/1y4SYTAjt5vi4RQAV&#10;zccEVDzAElBFlgAopjZvt8kHP8FUhJWSfZcSHsqcK/q6JMKhXgXnsng5W87lWTNH8TerEezkEIRi&#10;PKdPSvreGhMkGZ91RKndKgmKZbgrgybZz8ggTMN7cdC+m4Dg8YAwPkwqj3tZiTcgOCIw0q10I3mB&#10;SaQ7LsYe0GTM3r2E181ImmdD4jtO6FYFRNLTrUmFsTYb5qY8WY7uElhbC2BtyYejPQ/OjizY2tMF&#10;MAkoWuMQEGVu8MDSlAJTvR/GGo7Xp0p/m63VJ4uPt7X7pc+N17mP3Mav43UCJoIoHpxtW/wCoiKX&#10;rW0c3VduI8tGHxLZKC7bFoKC4JBUZev2wdjigbHVAXO7U/biJwx7CiNgisBJJkqbKL/R40VjtjIg&#10;wQECvi4JksgsWmqV1y8nZSNTs6yAoaeRieVkXZmXZVyRAAtvD0/LGteqYGmmXKiDeq1WXu9yArFR&#10;C/M6rfizOPTBKUnjWrWAKQI2gqnEhUqCPVkw03IVdO8nwcD/770epO90SyDuq189jDkXcpC5RI3y&#10;jQbMvToJZZvNKN7lRDrZuA6+bhXwZOn6Bkw593hhJzvYyT3/Zt9IemSoJKyzQwFY/NtG5L1v7btC&#10;8n8i03xb7MJMPfzlHKQfSBEgpQR2KmBKABTBVI9f+Xnb3PIcHLscwojLeyjM+FJCJ6jie8xO03yP&#10;Df5mPSb2BlD8qRtprXrF57hTkfZYgM5gXy7m0jGqI3O/SfL2+BkifkTWUDUqDBWZKkZfZLWpMfGM&#10;C5NPOZC+MQGON0bB//5oZK6JhmPucKQtHom0RSMl8iBr5UhhqGg+Z+5UKoecVoyEd94wZG+Mgv2F&#10;22F/+Q4Elo5BZl2csFIVRzl1rpOGgmCLSsJb83p0mHgxBdMvpuKdLx/Guf/4FL/EP0uA5y0wdWv7&#10;723f6Hqy+wP+iD8IkGK+xu8ksOz3X/8Rv/qaUZ0/RdM/rcBjVyeg5EObSGb0IZEFogm9/GMDyvZr&#10;kN0Yi8zGWGQ1xclk3uQBOypP0GjORGkN8g4ZUHnJJdN5LKwcd9qM/O5kFPYozFTBUQuKLwfE1D3z&#10;RjUmXsmWqUHWdOSxKXyvTtgmSoFTruWLLMeVc8YjB2mCKTJZ+Qf0kkRdetqFGVfzMGUwF2UnFaNs&#10;UW8VZl1/GjOvPYkZ1x4WlintZBoyPvOhiHkzNNleYACeTYzi/uN+pH6eidDZAlT2TZWKloree1B0&#10;fhLG9t6JvLPVqLw4Bw9/MRcPf/EmHv3iLZSefwD5Z+dIyfD0/udklV14UHryJvU9IY/P+Lwc5RcJ&#10;tqYi+9xkBE+WIXRuLDLOj0P66SqknyuRlfZZLtI+D8n4NkezU7cquTTFx/yY3leAZ35wF0oOOUSi&#10;4pReRosKGQ2JUuGQ0aYSIMUONQaIMo2ZQY7SIdioFkBla9dDv04FXZ0G5najHLBo1GZkAhPYpwxm&#10;ideBH4KshyCQ8oTztMhKDa1OZTHtmXuCK0+XTtgqAix2v/FsNXTIKkwUIyQIvgi2KAnyA5hgioZV&#10;yoqspwg0aRUwtcuqAKoexf9ExinCTInssNchIIqLH/oRMCVp5x1GpO7nOLfSGRg5AFNSJFPJXKKK&#10;027kc0S6XYO0JpVkS2Vt0yieqI5k+FoTlQLsLcnS8ejZFC8nB7LY8biGga5jYHh1DEzvxiH0kRep&#10;n2bAUOuBZpkbCe86EPeaBYnvOUSuI4hKetciixUxjq2ZcHRlwLgxCENNOkx1OXBsKxXQZGrIhWF9&#10;HrSr86Bdmw/9xkIYawpgWJcBU102LI0ZQ0CJAMfUkApzE0twg7K3toZg3pQmeynEZRAkH1cXKctV&#10;1tD93Lf4FLAUZjtofGaukZTsNvsEJJGVIpBi+a5ug01kNPEobbIKQLB2eQUYWJjk3e2XRUbK2OKA&#10;eYsV1h4CKyuM9Cu1mGGgsXuLFcbNxiGPEn18lKAjgwNknEx1GpgaNFLdJGXEbVoJBmXqOhPf7TVK&#10;KTET2NlNqF8QA/NKBpYqr31+HV/3/B7a9WrJ3iJzZa7VyuStfmWyLAIpRk6Q8aLPjver58crESJr&#10;NbAvVcG1jMG6RuSeysD43lIJxi06morASh1yNxiR8YEaTw9WI6/ViuweTvM6wwXDXth3eATA8O9E&#10;MBNhieRv1pEiwMneky5yn2uvIvlFvFOSdL6NnXxBOHdzki8T7v25cO3JEbBEAMwTL0p9j3/1AHJP&#10;BMV8TtZQPFP7s+DaH5SfyT0Xnw+ZKc+HHth3KgAqcpJCZkqu77LD1mMTmY8DF/QaTerPRGCTdkjm&#10;I8MsbDTfz4xR2aFH1gEzUrfQf6hHaLdBLkcaFAiqPHXJkjGWxq7DVQko2WPEhFMO5G1WIW1NnACq&#10;AI3ji0bB88Yw8UMFF4+Ae+5tEn/gf3eYsFKBhSPkhJ4+q9Tlo+F9f6RM7/mXRyF1dbRUnBXuM6Ds&#10;Ewu865k/mISSPQYU7zagnGnoH3rxwuU78f0/XsNv8AsxoePrPwB/UqKCIofNsNP4L7bdAlN/7RtV&#10;vqHuPWJwJVvjTwKmfo//+NPv8Zs/fo1f43do+kkX3vjiRbz39y+i8lOPFLiWnXWJ5Fb2mUVATnp9&#10;HEr2UQaMQ2BtlEh4DN5kxhODNMf2uVB8wooJV32YdC0VYy8oQKvqmEFW8WEDKi64MP5KrrBSlN2m&#10;XSuUqcHpVzzCTpV+ZAyDqVRUDKSj4HwKCvsCEk2Qd8GL7OMOuZ8HQwK+gqNWjOvzY+zlIEpPeJD5&#10;sRc5Fyow58ZzuP/L1/C9H74lch2LP3MvZmDClaqw7FcoBtW0U1nIvVghJnIyUlX9d+Guq0/jvhuv&#10;Yc7VZwUU5Z2ZirILs/Dq3y/H09+fj1lXXkLu6dkoO/8Epva9hHuuvSqr+Pz9ArCqLz2CiZcfR9G5&#10;Gcg/Ow0Zx6uluLj04mykn5yCnPN3ouDi3QKw6LMq6q1G8FQGcj5LxdSBchR86kPeQRfe/smjePGH&#10;M1BIw2e9Sj6I6GcK1Cvls1xp7ezHShY2ibKc9AQ2aeRgwwOLrS4ZljrlTN3SaYJps0GkE074EUiR&#10;ISIzxSk+1qv42zSyCMzITImZfYtWAVJhQCWlrrwclvuYwUWmigAqwlKJ4bxHuY+MFVmsCDNFiS/v&#10;oFUM4f4GzVDieQRQEUjRuxaR9sQfxRX2ShFQSRZOOOmcvwsBldTbbFMqb8hkcJqRPjAmYVedckkx&#10;Mc9WM7eoxW9HiY9Te556eqRipdsxbRtH4eMETAXbE+HjGW9TglInszYejkWxMLwZK6nRPPsnsNGt&#10;DyFpfgoS3nFDvSwgJnJO5LG8mDUx+tUh2NqyYW3Kg3FjJvTrM6FdkQ1TfZGAKP26POjX5EKzKlcA&#10;lX5jMQw1RbBsLoC1vRD29hxYmrMEBNk6Mr4BRARTmzNg35I5dB8BEhdrSgw1/iHA9edgigdpkZBo&#10;aI6AqfA0mfh1eEBv88Le6ZahC3qPjE2K+ZseJ2FdIqCg0wfrVo+sCHgSaa3dKntep9ymXa+HsdUi&#10;i2wR5Tz6n7go1zHSwlKvgbFWDcMGBRQR0BNIsZuQi92B7AT0tKgkVJflzJblcXI7H0uAxUBdgjD1&#10;snjomGzeoJXvy/w3Aib98mTJ17IzeHR5klTx2BtYWGyEdb0a+qXJsK7TIneXC0X7vSj9PB3P/eBp&#10;6bz0dnugfisZaS12pNWZ4F+uxVNXpyGw3ojULgdSKLftTpMqFwIZLsp6/FsJ+JS/l1eR+cLeKJH2&#10;yETtUPxTBFhDzFRXCJ5D+XDsyFJA1fZMYaWk02+LHY4WK574/oNKsfFer/ij+LX0YAmQ2qswVGQO&#10;yYqRmaLEx8X3lsQghGV08SNuVdhEgikyUzyJmzyQhZR1KmGmOJGbsdeMzI/syDhAJtmM0E6DtEAE&#10;t+kESJGh4oQ0r3Poh5PF3rpkZLRpEGpRK7EtDSpZZKkqPjQhZWEU3G+MhP+9UfC9MxKBBSORtnCE&#10;mM0JrHzvDoftme/C//5IeN4eBu97I5C7OV5yqzLqY5HXnohxR3nCr0PBDg2KDhhQeMgogbs86cxu&#10;VqGkx4DKXXZUbfeg5SfL8Uv8DH/EvyvM1B8Vf7GUH+MWM3Vr+7Mt0n7NHcEUgVQETHH/26//hF9+&#10;/Xuc+7cvMffKMiz68RJs/uUmjLuUIxp59WA6Zn9RiKp+D8pP2RQ26IBemsFZEUC2ieCKoCq0OVEm&#10;9chIEVBV9blQeYYTdhZMv+LA2ONGoWCrLzpRdNqDwstpGH+1CHd9UYUpVzMw5YoPhXv1yNuuRdFH&#10;ZpScd6OiLxVFl/wo709H3qkUlPaHhKUqPeVAZrdGetXyjzkwvj8NpWe8yN5vR+7pVBReHIdHv/8a&#10;Hv7iRTz45VPSZce+qcJLOZh2bSJCF0Io7RsL35EsVA5Mxbj+6Si9NBHlvZNFyrv72st47keL8dwP&#10;FmJ6/9PCNlVcuB/P/GABZg4SYD2CvDN3CxPFRVZqUt9TArCyTt2J6kuP4+4rr+DB669iZv/TmHr5&#10;KbmN92V8fpesyf1PYvrg90Q+pNmcRnMajDmxxYC5p394F97+h0ckJyVzM30AWqQ2JiO1VQ13Y7Lk&#10;aDlrkyQniwcV6QWk52mzki1FQMW0a5bY6lckiNRn6zELoOLBhQcSpjhn7zKhqtcndRj0OSjN98qB&#10;ihld9GHx51FCvJmh8vXolRJk7nd+A6bIQBFQUdoj0CI7xdskDb7LIM+Pydr8Pys/40Vmj1kCS2lA&#10;Z/ULlzBOYc8UPRxctk6Lwkzx9vD9ZKXolWJMAAGVhKhSCqojM5cs5dIEP55VCai+4EFWjw4ZWzTi&#10;p8jsUot856lPEDYq86AOroYE+MPTfKwcCrQlIdCaKAGeqQ0JCLAnblUC9K/FiBHdUOsUwGKsz4d2&#10;dRaSFqQKoIp/2yaASrciCFNNFky1BQqIWpUNw9pcAU66lXkw1RbDuKFI9uaGUhjqSmGoKYFxUxnM&#10;LeWwtJXA2pEPW0cuTC05MLflwdpZIHsuU0sGTK1ZQ4BIzMntSi0JmSVDrU8ZtSdAYghkh1Km+63L&#10;XUFYtgRhag0X7LamwtyRJrfxwE8AYNrsFhM34z2sW+0CjrgneOJt9Ehxr1y2CojixKowUq0OiQbR&#10;rDNBtcogrBVvo3ePESFkqSKGcu7pfyKDyoocx2YdnM38/0yWbkKCJWGnVsXL61+KmdcnSH0Nl71V&#10;o3gG65OhWxkvFTzmGpX4BrmYs0XQZF6jgCnjmmQYlyVAuyAe6rdjJZKDTQHqN+JgfT8ZOW12TPws&#10;hHk/egFPffEwnJudMK2xwLzeCke9Fd5mG1JqjHj4ylT4GtiOYIFjixvu3SEJ4VQATcaQfBeR9YSR&#10;2qFUw0SuyyTftqCyIkZ0/t90BeE6kA/rUOaUIvMx/sHWaBFANWlgvDLZx4ypvfRjhYTpch9Il0Uw&#10;RWaMHk33IT/cB90CprxHPPB+yK9RvIjMvaPsypMWDoAEu80I1muEQc7oNgmYknBe+qX2mSWLLwKm&#10;yEhxUpp7Di7xJE88iZ2s22FhuBZZW3UKK7xZI51+ZKpoDh933IbCTg0880bD+vQwuF4ajrRFo5H5&#10;wWiR/PzvjoBv3nCkvDUMrteGSWVMcU8Sqj7UoLA7EfntCUhbE4W81kSYnx8G97ujkLIkCllbklG4&#10;X4dy5sZtTobvg1jkd+hR0GbFY+fH4Yd/uIrf4zfAn34L/FHxF98CU7e2/+WmgKk/DoEpLk4y/Obr&#10;3+D4v/ZiwY01WPUPDVj383V47kdP4M7BUlR87saMa7m47/tlmPVFPiZcCaD0U6sAnVBLokz3VRzR&#10;i5cqf0cygvWxKNirRcUZq2Q+TbwawNiLTgVQfWoScznPGPJ26pB1wCIAiczUrC/GiYF8/GAA+az0&#10;6NbIz6HEWHIhBflnUlDSlyqPn3atVJiqsrNO5O03yERW0WkXKi96ZSqMwXIVl/NEqnvwy5cxbeAh&#10;TOifhsKLlZLXlP6pDxX9xci8kCnm9ILeaky4MlsYKU7kEUiRQZoy8DQe/fI9zLk6F1P6vof8s7ME&#10;TEWAFYHRxMtPYmr/MwKgeJ2yX+HZewRk8fKM/rmYPfgapvW9iLEXn8Tky8/L5eKzDyP/9Gz5vo9+&#10;8Soe/fIZzLxyN8b3jZOU5MKLIaz453lS0eCaHy0TKRFpKkCQ05QkZ+WuNqaoJ8G/yyBJ7ewLZKCj&#10;u1YlEQecXmNOFKUPR5sOpvXJcpZOic+yQa3kFNVppBqFYMq5JlGylMhuEUBxedsVMMWfJ4CK5c2b&#10;mXatMFVkqCIxDGSgKPGJnBee3qNnioBKMr8O20Tmo0RAszulWaZdM/uJbBRZKXbtcdH/RJBEAMUP&#10;9giIihhkHR2KV4pMAheTvAmmGCRKQMUpRia3MwcnSCC6zYCZVzKkYy5lDQGRUrjL7kZKfN7mBPg7&#10;kmBfHwtfpwq+1iRJzZdibFbKsE5mTZx4PhxL42GYFw/NEpUYv/Vr04RdIpNEVinpvQCSF/tgrA3B&#10;3lUsQIogSrc8C8YNebBsKoJ+XQF0ZKDWFcgy1hQpYKqmRCQ+gipTYynMm3NlWdrzBVQRSNm6CgVI&#10;WdqzBEiZ2wiK0gX8iDk5zHYQTBk3eRWDM0ETvTmR+wm4+JiONFi3+uWAbW73KkAqvDe10WDu/SZ+&#10;gIbxdqsi03Hib6tdQJSsdrJUBFM2Rd6jT2q78ljKfvp6q4Ap7XqCecWkrquzSo8hQRWlvshkHr1N&#10;mrAkbdmsg7VeLcyq4YM4AVKmZXFDTJR0AG5gj18sTEtiYN2kEjDl2m6Afk0C9ItjhZ01r0kSkK1f&#10;kiBp7wRUrnaDeK70i+MkOoThpe4GPTy1egnmZMdl/i4vVv/DAtzTPxWm97XQvGeEeb0LtkYv3F1e&#10;OBttMC3U4NEb98K+0QRHqwOOrlQ4urOkb098Tj3pCmDqDAOobcrf/lvA6abL32KrekKwdqfDvjMb&#10;li0KWCZbxYlN62aPSHxMdS/rLZZaGU5nyqRgGMQ596QpfqkdAYWRYmzChx6ZViaYEtN5mJESpnc3&#10;Jy8tAqg4AMIaqrQatYTd8qSHyfecyGWUjAyc7DIJmMrYo3STirzXpUUOWapOBUgRRNFvyDBktg0w&#10;s40sFSuEeALnXBoH57vRmDnox4TPbHC+Ngrmx+9A+tIoOJ+7A+aHvgPv2yPgeWckfAtHSYo6wVP5&#10;fjXc7wyX+hjj49+F4bHvIGN9jDwu8MEYuN4dCc/S0XLcGXfOjlBdIkK1CSjfY0LlfjsmHPDh01/t&#10;x3/gV/gTpb4wmIocL8MX/2LbLTD1f8mmIO3fS6YUgRSjEP7t61/i9L9+jBkflyFvbwYmXBonKdsz&#10;ro1TWIOjVlR+ZkXlWTtmfZGNyVf9Iq/RQ5W9nTSqHpN7rZhy0YrctgTxUxXsVGN8r0NYrMpLbowf&#10;9KPwiEnCNLnKDhlQdtSMjG16lFz0YtqVAsy6PhZ33qjEpCu5KDxmQ85OvRRU5u01IO8TOwo/dohR&#10;ecq1YgFTZLWYTZW9XSd0skz5HXci6xOnjNwXX0pH2eXxuPvG9zBt8F7c/8WDKOurlAkbTuoVX8pD&#10;eX85yvsmoaJ/mkQc5F2YINEG0wcfxr3XX0TlxQcxrvcxVFx4SBbZJ7JR43oflvvuufayMFT0TvH6&#10;lL6nBVxNuvwCqi4+hYxjd6Pg7PdwZ/9bmD3wDmZcnosJF57DrP6XcHf/c5jR9xjGX7gLj1z7Hu6/&#10;fj/yzmRI/cW4/iJMHiyU34Mt9pxEKT5qhXNJDNxr44WVYno7QQ4ZKbJFwT0GOUMko8ReMxquWapM&#10;BoimUPoaKLMRaHASiiZd1tkQUPHDseyUW2Q+Tt0Q5NLnQICkXxUvBywyAGSpIrIK9xHZT+S+Tp18&#10;DX8OQVQkh4qgimyVhwGgPWGmis+rVYeSz10KgFtOT5ISqileqW1KNAWHE7jsmw1hY7lZABTZKBqV&#10;aRzmIovFOAseGJkpRXmPkQyyZ95VF70bOik2fuCLUmWCbzMNsRpk7VI6HEN7dDK556yNl4wpX4dK&#10;OiA54cc9ASwlVPvKBDHrS/r5ci10q61i/KbfiTKdcUM+zI3Fcp2LRnJTbaEALcp5XARMZKH0a/IV&#10;8LSe9xfKfZYmMlIlwnKRlbK2lyjsUxPZpiwJbLR2FcHSUQhTS6YCpDqUg6y5LVXxLBEUbSGA8sLY&#10;mjKUvyQeqHaySARLHgFRApTavWF5jjIUwRAz0CjreQXwRBZvI4Ai8CF7JIGzXRZYuu3K4td2EyRZ&#10;xBdF+Y4yHj1TvI1TpAKcGKtAxorfi7LfRr0yYcopvAa9sFJiBF+ngr6e03wqOQmwt5BNUoCUcUms&#10;gCgpeQ4DKjJVBFiUAfkYSnxks1iAbFoaJ+Z0R6MGhpVJUM+Pk/cAJz8Nq5KhXZIA9YIESYF3rtXC&#10;W2dA2eepeOzqDDx+7R5MOFcGZ5MTlg1eeLqzYKdHrT4V5o1umNaa4NloweTLE2BvZv6WG85tineN&#10;1S8R0/iQByos3xE0RRirSLZUxCv1rYm+7Sw6JlAOwdicJqCYgIoSH8GUtc4ksmLV5XLJF2O+Hetj&#10;3Aey4fkwDykfZ8F1MATngYDk29m2p0i+Hf1SMtzBqJFwFMKQP5EyX7tZWDrWJqW3GlB83CXMFFsL&#10;GNhJMMUTpHSy0QRUOw3CShFMsT2CjRJkpgoOMdNNA9/GePEv0ZqR1pwktgQOgUiW3SZluja1Nlmy&#10;8sZ9akdBUzIMj94B3ZzvwHDPd5D2/mhkb4hFZm0scpoTlITzV4fB/PRtcM69A+43h0loZ1ZDLDzz&#10;RiDl/VGymG+Y3hAnakfeFk3YO6VH5RE7itstaP/JSvw7fqE4pL6VInQrAf3W9mdbRObjFqmP4f53&#10;+Hf86uufo/bG68hbbUZGmwWhLqOAF0pouT0ahOriULxbLUukuutKhEHJcYvEF7BehqzUuOMGoVqr&#10;jupQsC0Z484xjZcZUS7F99TrQsVpu4Cv4j2slWGiugEl5z2YOJCF6VdLMfOLSai+UiigiECLYIrh&#10;m0Uf2aV8t/hkinTH0WslgZzHbXJA5BkRwVTB5zSpu5FziDKfD6WXCAofxrTBu/DQl48g63xIWtAz&#10;T/oROhkQvxSn9jjpl987RabtqgfuxiNfvoRnfvAupvY/KcZyeqIqLzyJ+6/NE/apqvchAVQ0oRNQ&#10;0WheduE+8UpR5iMbNWvwdeSdfhzF557CfVeXyHr02vuYeukZzOp7Ek/feAOPX38e9w7cjTsvVaP8&#10;dAbKPk3F9IEi6eFjKJ4UyW5MgmdDongOeLbnWqV0EwozRcmtTT10H6dpWLosQChcgEtZjZe5KPdJ&#10;yz0nojbrhZWSottmHSYOBIW5ISvFChn6pFwtapgYBRCWUHjg4iKQorQiMQndOmGoeFmAFJmpfeah&#10;HCru2WUok389Rrke6NQLoCo8akfRMYf0vvFDWrxSuxTZzrndKh17nOwakvvCdTgEVLIPM1LsP2R/&#10;H0GVd5tZWCkyUmSm2IdIMMV8qNz9Vjz4ZZVk4HBikWfLZJxSNicJ+0RpL8Cw2B1aKcYO8DbWyLSq&#10;pfSZjB9Txw0fqKBbqoFxgwXGtS4Y1wRhrisU9slUXyJgytxA2Y63FcplGsm5KO0RQJkby4akPQIp&#10;gjABWptyBUhxmZoV9onJ15TyCKZ42dyaD2NTLgybeHDNgKklTYARWSRrT0AWAREBFW+jPKcwS8pe&#10;8TgxusA7xCoJmOpR5LqIZEcZjnKcpdsDY7tNWCiCIAIeskisSJIptR6HwlC1K6BLYjfqFFM5DeYS&#10;ddCoFyBFxol7giw+LmJA554VSzShE0xxgICmcXqmKPVRpnNu0Qs4osmcAEqYUqbSU96rVZhaXiaY&#10;ol/KuCxeGClO/OneiRYGiotGc/3yJJkS5GWupLdiJSHeslqDkpNpyDngFSD16vefQNo2L8wrzXC2&#10;KgDKtDYIe2MWbPWZsG9KhWuzC851Ftw3OBOuFk7A+WDvDIhHjdUv9DdJ0GYYMN3siYrIfBFANQSq&#10;IkxVN+W9HDj2ZMG+PUsAFaVZMaLvVBLOOclXdCFfmCmCKSagK2xUOpx7s+E8kC6LIMq+wyvZdu4P&#10;vUMTfBFP4s1yemSRmQrusiHUZpT3aMV5nwTtslGBcSh8T/MkTt7323RiOCeoot8ywkrl7NQh2JyE&#10;4GZlEUj5ahLE6yknKRuT5HMnEvDpW5OI8o+s0qeXsSoO5kfugHvuCOTUJSBrbSyCy6LhemcULC8N&#10;Q/qGGFhfuF36+AimJKdq3RiplKEp3TVvBFJXR8FNNmtTAqo+toiPKrMtGWX7TShqMWD5jSfxb/hX&#10;5dj4jf88XHz8zXTfX2K7Bab+2rdvvRb+ENaDSWr+Gr/AP+DJY1mYvNWCsq1apdfurBlFH2kx9jCb&#10;0Ecjb1MMCtrikV4Ti7GnrTLVV93nxrhLTjGkF/YkS6lk9TEdyg9qUHxAh5KPzcg/bkNpnxfFvSl4&#10;4AfVwmgRgI0/bUPFpxZUnbaj+IxbGCfWU0y8Nh5lAyUi6WXuNWPsGQcqTtikLb7kqEMAFWUvZkQx&#10;AkFkvr0GmSApOO0StirnUxfyP3ai4EIqqgemCTiafe0+zLo2U5Ke2XdX0JshtRfMkUr9PE8COBmf&#10;QNP5xMF7ce/1pzH76rOYMfCMSHVlF59E9eXn8MgXC1F9+UmUXrxfIhDuvvacPG78ZcYgvICic/cK&#10;+CKQmjnwNsovvIKc00+j6vwreOfvmvHK91fj4auv4OGBp/Hsjafw+OBslB5Jw4P9lVjw42fw5I1J&#10;YvT0rU9GBpmdJhWc6xKUNHOySz0Gma7jbQKgWpnKnSweKn4oyUG/USVgimwRfSY8mAiwIhioTYa7&#10;SS2dejxDZyo6k94ZnEkWkh9klPkI4AikOAXo6NAKA0bgxgNWBEz5Gei5hd6qb6ITOLHDqR6CKQn5&#10;DAd60ktF+U+AVI8RngY1gu06VJzzIk+yrSwiH9B8zok+SnusgaEZmd16EqIaLo8m88TFywROKVtN&#10;sijvUeYjQGT+EBd/T6m8CYOprINWTL6aI8wbc7QoOXgZd8AP9w6VZEwFdvKAoIFvs/I3TetWzpqd&#10;dWpY1qhgXKaGeqEWuqVWmDf6YanPhKU2F5b6Ilgbi0W+i7BOhtV5sNSXhNkoBVxpl2UJgyWS4Po8&#10;ZVovvBfmqiFX4hFMDRkwNeXA2MipvGzxO0XqRAigFBClMFOGplRhpRhJEAFEkWgCATg0im+xKEAq&#10;PKIvmU83hWQKw9SlZD1J6jjraTaFWaRtjDiwwtRhg7nLCkOzSRYvmzoUI7liLrdCv8kmQCpSlSTs&#10;VJMSwUEgRcbJUKMTEzgjCiwNOgHJBMWctKOPj5EGjDrgRJ9Icw0auS4+uLWJYi6PeAVty2Lh3pig&#10;FJpvSoJzjcJOEWxRDpRJ1A4dbMsTpJeQy7ReJT+L031cMkHYwHokC4I7HKg8k47nv7wfTw3eiZw9&#10;fthWKrKek5JdfSZs9XlwtuXC3Z4DZ0tQAVMbLJhxaQLS9vvhbPfA3hEQmU/A1LbMIQ8bQZWYyHdm&#10;KxlSYdP5ECMVjkiQ2+iNYq5UT0iR+shudRNUK1KuUhXjF8/UxP5qhD5NE4lPlsQhZAgIc+xOkzor&#10;vjYETB31wXXQA8tWi6yItHdz5Ehk7+0yw99pRrCL5ecW3HejSnLW2AnJ9zN9kQRTEWZKwNRugwCr&#10;jE6t2DkYPZJWHy+2kEwGP3ckS8+qryEx/H+XIIGf7PbjsAi7/ZxvRyN/sw5zBgO4d9CP/Jp4+BZG&#10;wfLUHdA/dBtsrwyH852Rwjw53hwG+9zb4Xj5dnjeGYb0FZwEvENAVcr8EXDPGy4h02nr42Tyu+SY&#10;WSR7MlUl2814rf8u/Br/rKg2N4EppWbmFpi6td20fcNMKbUxynQf4xB+iX/++gd4eJ8fJWsTUbIl&#10;CXldzONIQLBmNDJWj0LOxtHI3xSFnI1jULAlAYU7lNgCFh9zcequ/EMdslviMZ5ZUjvVYjCnxEe5&#10;btxAENWDGWJiL/7MjpJPrJh41oGxxyyoPGbD2IspKDmdgvK+LIwfLMP4q+UClsiOUdoqPWwW8zUb&#10;51lMS7lv+pVcVPT7UHnOKexUzn6lBqbssk/AVN4RhzBTEwYnYcqVWZhzfRZmXZ2CsX2FSGkxSIkq&#10;+6iCZ4IoulyNsQMzlTypS1MlcHNy//0SiXDftbnCRFVcfAqT+17ClP6XMbb3cQFSuWdnofLSvTKN&#10;x6yph794CxUXHxUw9fRXq/DA9UV47IvVGHthLkrPPIYV/7QZi35Sj2e+eBMP9t+HOb0TBUhVH/Vh&#10;w/94E0v/8RkUchpubSK8qxIEIJEG5wGDY+ACWJoVsOSm96BRJdN89B5QsorIULydwIZgyNKoUkbK&#10;N7NLTCVAigXFZKzoo2KYJeVAAhtKbgRwHF2mX4qMlsgkBGX8mWSl+Jw6FaN7BExFrguwalUWGSo+&#10;V/48kR1ZadOtfPDybJZmd0YiTOwPibzHM17mTJGV8u9WSowjYIqTeQRNQ6xTu0GqYQiuuKeBngnn&#10;vJ2ginuRMcNGdFk02dckK5UXu83IPsSMHB08dTwjVg7C7tZk+FspjYaZjppEmYiUaiEmqa9VC5Bi&#10;x5thlUWAFA+oqQfKJazVv68ajvZyYacUoFQogIrsk251Dgw1WTBsyIJuVUjiEHhdDOirQrL0azOU&#10;x9Skw7DBD0N9EMYGxTyur0+BoSFF5B3GFujr/CL3mFoVwzhBFJkohUWyi8RGEMS9AJ1mJceJxmKR&#10;b5j31GiQGhXdOo1UCjHriYuXGQkQWcJCyeSdeSifTEzjm00wtpuVywRLjSYFRPFnh2+jFGjYqFQY&#10;EbxEJvXYD0nwwngC8blt1ssiU0SgQzM4JTnGWvD/j0CKxnHr6kRYViQI80QPn7w3VsYJsKJnKvIa&#10;pdwni96qxbHyeufrXD03CublCSJvs36IkQiGNfRXGaQeh6nyrGSZ+6On8OyXDyJntw/uNWaR8sw1&#10;qbA1ZcsAgaM1D64tBbBsDMHRmApHgwOOtWZM7ZuM4MFUuLf6hZmyd2UKmCIoEjBMYBSughHf003m&#10;8wigiviqhKXicIBMV9LvRm9bugKoOGhAdqqTuWEp4pkiM5XxebqwUsJMhT1TlAgJpBRA5ZNeUPsu&#10;yrocHLCLp41giq8N5nyJ+Tz8OhHJj5J7t0WCOzP32PDQl+OllonMlBQc7zQKK8VFhYAmc56ASGjn&#10;ZrUMBzH4mYHPDFiWkGX6E+vilcXBD3pAeRJIP2iDCt6VCTK1HFqXiAlHrXj6q2KEVsSJ5Od4bRRM&#10;T96BlIUsMR4B77Ix8H8wCq7X74D12e/C+x7rZkZIvUzWhjHS+cciZe/iURKZwLiEik/NKNijlQyq&#10;6sMOvHhpioCpP3z9O8liVDZ21f77LTB1a/ufN0X9DcPu30tGgkwv/Osfv8KmHz2HabuN8M8fgbR1&#10;o1C+PwmhDaPheet2ZKwciZya0dLUXdgZh8KeJJTuY0inEeNPmjHuuAlFO9RyuXifDqUH9aj6yCz5&#10;HtVnnBh/MQVTB4KSOj3nWiGqz6Wg/LgTxYfITrnkOk3uE/oCKDudImCp8kIKyk+6UfGZA0UHLSg9&#10;bMG4k04pzKTvZdxlr4y4jz3jku5ATriVfWKTGIf8QzYZtQ/tcaDgZCpmX52Ie69PwuwrFRh7OR2B&#10;VgMKTqYgcNgF/0k/ci8WYcKVO1HZd6dkQWWdmigRCLOuPCXG8El9ileKpnKCpemDzyLj1Czknr8X&#10;GWenIe3zySi48ABmXXtVgFbW6dl48quVeOj6Yjz71QY8fG0RCk7OwcQL9+L5L9/Gc1++gJLjGSjY&#10;5sbk8+lSUFz7r/PEI8APH4X+TlTW5mSR8+TgviZBmCd6EOibkjypWj4uSc4ICWZ4Fs4DDeMQhJki&#10;I7VFmbjjdRkvb1AJ06VM62nhb1BLKjgDNHnAcW1Q2CseyNzdBvl6gqmI+ZwHrMjPJTMWmdSR6/RQ&#10;sfdwm05ofrJUPEsN7DKKpyqSkkxvRPHHdsWj1aqTbj7KmmSm0g7aFQM6gVObXvZc9GhELjP+gAdf&#10;MlS8TN8L84FkMrFNL2fNrI9x1msksNNbkyyZVpn7OXmllSkkgnUydgSm7pokxX/WqpZsLQJPYbU6&#10;WHCrgWWjDpZ1WhjW6qROxbPDC0dbChwdafAfKELqhyXw7imDeVMONIsDUC0OQLcyWwFLa0JQf+CF&#10;ZpkP2pUBWFtzZBk2BKHfmAvtunRo1wShWx+Adl0AuvUpAp50G1OgXm2FagU772zSMcdIAj175aSH&#10;jrdZhEUSdqnDLLIbQYwwDl0WqUZh8CXBgqVOJ1EYBDeU2MgQ8X7dWpWATy4GZFLyIoskchvBTocC&#10;jJKXJSnTdY06aNaoJFrDvIXASitgiRKdVBTxe3cqQJg/i9+fe7JNBEry/fkceNuaZPEvcU/2iQCK&#10;wZv82xNA0cskVUirE2FeHi8RCZxKpQmdGVO2ZjX0K+LF12dYnSCTfpSb+bqzrU4YWs46lRSWE6SZ&#10;PlDAFINqGdiZus2KvHNpKDqThgX/OBdv/vhF3DUwGdb1ZviaHHBT8qxJFaBLxtDSnA9zfY5EXDja&#10;UmFtcik+qW437r46E+5OJvK7YaMPrSMA586bEswjk5Y3xyBE/FMSiRAYikyQQM+wUf2bomPl62WR&#10;4erywd7hlV6+qktFKDgXgu+AkopPMMWvlaqacDQD4xE4xcdoBLKGzJGibypSzSSht90KMxwpD6e8&#10;zr8TvYwptRpM7M/B+L505eSnUylDJ2NO4zn9m/wcSu1ht6VO8U1t1wmYEhDVkiyVZOldKrjXxMK1&#10;KlaGP1jVxLJ6eqoC9YmSCeVdFYdUynrNyfAtiUXlbiM8746B87WRwkrRWO5+bwSMz9wm9WUpi0fA&#10;9Nx3pRM2vzkG/gVKx5/3nWGwP/9dpK0eI1YV//pY5O7WImeXVgqQK3usePBgJn6DfxEPMXtqlePl&#10;H2Xa/Vsmqr/AdgtM/V+wRcx08iIh2P7Dn/C7P/wUv8FP0ffHQ3jn7yej6qAa5YeTUbo7AYXdcSju&#10;ikXu+tGSPstOpMLWWARXjpJx1PJDWkz4zISJZ60oP2JE5SdmVBwyYsIJGyacdmD8CbsUWxLwEExV&#10;X0jBzP40jL/oxcSzHhQdtKL0qB1lJ1yoZsbIZw5Z4867MetaDu66kY9xZ92Y2O/F1MsePHijQNb4&#10;8y75vmSl7v+iGA9/v1K+ZspAAOXHHSj+xKHIRx+6kLXdhopzqZjcl4l7rlag6HMvfG0GhI65BEwF&#10;zwbg+zQd937xCCYM3CkHRQKpql5O6t2HOwdpNJ+DonN3Y+rA85hw+SnMuPIcSnofQ/75+5B+ahby&#10;LtyPwosPoaT3YQFaBFM0oj98YwEeuTEfD12dK0bz7OP5yP2sANm7AyjY48Xc79+PBwbLMLs/AzMG&#10;fPCvj1fS3CU4MknSuF3NSXDyg6VW6YUjU0XwwqkYXheZqk4ZDeeSIMPaZAVIkU3qCE/xdWjlwMPb&#10;IwwXfVGcomFnFr1EDLXkBCAXD2CUAWn4dXHMvCZpSFYRI3ptYtg8qpI9AR69XAKuONpcnyw1NPww&#10;5eWIt4s/V5iwVi2mX8mSXDB+IFNmpORIqS4i3dEHxT0BE8+CKdVFQFQENImkFwYBwkYx6qFBK5Ic&#10;l32j8vsQMKaTEfvQJknMfA7pO5RJQz4nO0MhV8YrHrW6ZMVv1aaHpVUxWrOHTr9SA+M6vZh7Uz8K&#10;wtbigHaJEZrFVhhW+2BaH5BwTe3yNKmB0a5Ml5gEZk9pV3qgW+OV3j2yTkw8Vy30QL2C2VQBaNf4&#10;oV7mhG6jV0ziujonNGuUCAHVCpq2zSK/yZQb2aSNOpHKpKg6zCARnBAgEQQRAMnaooBMZm7x7yOs&#10;zxoluJJ5S1LDUqskihs+iBdJTX53Bl2uVwnQ4dcxRFO/NlmZrAsnitu72JenU9gkSnNrkiVBnACI&#10;z0Pkujrl58hjwjUwkh9FUMdpUq56jbzehHkKS3kEVdr5sfIcpDamSSvyHgNoGXNgWBInRnQCfXMD&#10;max4WNYnyW18rRK082SB/69kWDmpx3gFVhuR4TQv4eQfWVYzik4GMOFSHl79u2fxzo9fRuHpDBiX&#10;6mQiz97khLk2BdamTNg6mPdVrExUUt7ryZGJPYIZmr8ZnDltcApsm8zCGFlaPBKLYO9OE1lP8rxE&#10;qlUAEkFUpI9vaLovnNfFYQHmQUVYK+Z+RXxSwmxF4iya3Eq59UajAKm0PW44O+1KNx/DQsOeLCVl&#10;3Sc5V+Kl2uGRShkmnJOljEzxsY6JheIsd5cp2maDSLApHSap2XKvU6PgmEfCO311GsmJI5vNME4y&#10;UgRQwV2U97VI3a5EJBBMSQZeHSuZ4uHbECefcQRQvg2xEoQbqIuXuiYW3LPo3rsuDrb3Rgvgsb87&#10;BsF1CSjYpkNmUxJci6Ik8sD6yjCYnr4N7vdHwPXeMDjfHgb/0hFIWzUKodWj4JuvhHsSWMlxawMZ&#10;rDFIYUp6lwoFe3Qo2KJDwUYd7tmejl/hZ8JCKcNZbAchgGJXyC1m6tb2rU1oKHmRkMr8jz/+Bn/A&#10;b/FL/ANO/2YH3rpRifH7tVJYPP6MDqGNo5FRNwalXbEo3hyFyu4YlLbHoHxrnMh9GeujULQjGWV7&#10;Naj62IiJF+ySOEtTOcdP6XUqOWaTsM+pA2m482o6xp9zYtI5Fyb1eQQ8yPVLHgnqZPHlhD43Sumz&#10;2qOXNG9Of6SFz1IKtmlRedQsoW6ZHSpZNDEyrJOeKTI6nP4r+8yO8nNuVPelYvrVQpSd96PsQgBV&#10;Z/2Y2pctxm7277GLjyvwqQ+BkyFMvjIVU67cjZRdmQh9WoHi83ei4sJsTLj0gARuVl56GLOuzkXp&#10;hYdR3fcM8s8/jsyz9yJ08m6UX3oCY/ueRuH5eySX6q7BJzG570E8+dXrePDq05gz+CACuwLI/SSE&#10;B67Mwey+8Zh6IRslPXaE1qlR9bEDE8674VkeK94CftB4mhIFTHnalOgDAhZ6o7inaZrsD30GBCqU&#10;9ghyyKyQdaK8R0nNVpOsJEa3aGRUnGBK7ieYalSLR4Fgyl+bLExgxjbFy0SwwYMXmQJbkyLREaAR&#10;REX8UsyfIvPE50IAxT2ZqQjIkuDQespqYTNqt1Y+ZHmQC+0yyUABjeA0oOfsVQpTA4xCaFdkPQIZ&#10;dutF5D2OYQsztcUAb4de9gwN5IGWB2geuHmZgIyLbBTBlBjGl8VLzhTBYtoei3w976f0l3HcJR4u&#10;MhqWZfHyuzNGgaCOMhRrT8ztDinm1W/Uw1hrlg47HsS0y8zQL6cEZId+jQe61R7oVwdgXJ8mMQns&#10;12OAp+oDPzQrvdCsdEG9gnuv7JMXupD0vgvJi91QLfcimWCq1gfDJh90NQ5oN5plUT6LGLXJJHGp&#10;VqrE6xPpqiOI0S5KEPBDw7ZmeaLsHd0maJYpGUtWMj91BFNJ0K1KgmldkiSDO9v1MIdzyAhGJM+p&#10;JlkyybgE6JCpWpMk4Ia5XQRABF1kmzjAwEgBy6pEiRuIyGjc6xbGQ/9erIAkZn5F/q+Ydcbnxz3B&#10;GWMP+BwIlviz+dojACIwkyw0MlXh58/nROAVqZCRuA+aylcniD+QrBUZLEZxSBwCb29QjObCYtJU&#10;3WlGaqcFpeeCuPvKeCz+pzfx6I1ZSNubAsNqA+yb7cI82poZPRCEeVMm7F15Ek9BH1sETNEXRZmN&#10;03QMzWSsCf1LIr1t9QsrRakvMs1HI7pIdOHaGLJGEVDFJbEJPekSZxHxU5HFYho92a2hguOw/4qA&#10;jb2QlPnGXSqBr9shzKmAqe3eISO7hHVuUwAV2S+msRNQkZ2iXy6S3RaZ5ouwUhzyILDyhaU+JqF7&#10;G7Qiz6dsUClsb7dBJoBlkrdHh7SdetkTTElgZyQaoU0lrFSgLgEZPRrk7dMJeGIQbmBDLFJr4+Bd&#10;Fyul4mSPOKjEx5Khcs6PQmBFHMoOGpFWnwDX/NFwLRgF9/sj4Vs6Co7X74D9pduQtnQkrE99B/75&#10;w5BTPwYlbbGyT1syAt4lIxFYEYWMpgTJnaJfimCqot2Cpz8vxi/xU/wJvxNmirRDBEzdYqZubTdt&#10;f8LXf/zdkPGcVTK/w2/xC/wPHPyXBjx8LoDKLSoUtMYjpyUWhbsTEVg1CjktMdLUnb5kGEo2RwlD&#10;VbEtHhW7ksRsnt+ZhNJdahTv1Agrdec1PyactWH8BSfGsXdvwI2Jgz4BSVUnbRKFQNM5zwg4ScHF&#10;cM6xFxzI26mRLr7Ahjh5M9GsyDMWvrky2pJQtFuLkv165DKpuiFB3pRpbcnI6tHCsz4O9oVRQg9z&#10;5Na3QZlG45QYi21pmiw44kDJGR/u/3IysntTUdSXhUz6po564P/cj6qBKky8MgUpe/1IPZKJovNj&#10;MWPwIYWVunAXpvQ/h8l9zyD77COYNDAXkwdfxdTB11B48XvIO/uw3KeknT+I+64/haqLE3HPtXtQ&#10;cioL6Vs9CH2UhnuvzcLE3iIE6oxIWaGBZ0kSgutUmHSOMmgaPKvikbI2XqZdOIrv79HCu50TcUwh&#10;V8zQXCKpUYramDjkkaIMSPaH3iiR8chE1STLgVFkOrJTYbAl6egi8XE8WSMsUcW5FDnLJPigt4js&#10;gJh9ZRrOIABsKLCT04PNStWMTMMxjK9ZhUyG9bHnbqsW2Yct4pvgh6mYUns4Sq1VPnTbtMjbb0HF&#10;GY/kYDFrKv2ATcCUpJbvsgx1q4nM18GIBaMCgpgh1aqApgiYcpKt6jAKO0UPmLBS9RphpchACUBc&#10;n6RMg14OKECKbA2T0tt0UsacdtAmRvUIYBM/T6MBhgYLDDVkf4wwNZsETOnWGJD0rg6aD8wwbbAr&#10;q94Pw3qvgCr9eh/068lOuSVnSr2MgMohi+wTr5OJIqiS6pk3jIifZ4F6lRP6Oi8062zQ1SiRAZo1&#10;OpHO1OvUSHg/AQnzEwREEUAxrZsslAATqUJhUW8S1EviBUCRSSJQ0S6OE0BB5kZkso3JAqi4JG6g&#10;XgXdwliRh2nslnTxWoZYxkP7XvQ3YOSDeOgWxsG4KFbkMg4ziCRXp5K/NVk9y4pE5TXUqIV1qQKk&#10;OEXHx1Gqk2m6DWpJNlcvTZC8Mz4PPT1STOdfnwTd+zHy8/h4AkTGIvB34/OOgEECM97P78v/twib&#10;RXAlMuDKRKk30q5Ngo6MW41a5CvKlmRY2CxQ8lkA91+bigX/8DLuvzodmQd88O31wb0tBfZWFj6z&#10;5FnJipLU+facMJhSEuYdZH06vAJoCGac7XbMuDJV9pT4XD0BOLZlK6n0HemSWs4aGAKqCGiK1MZE&#10;8qYIsgiweD/9TpGJvptLjiOXJQF9q18KqznNRzCV0mGDq1thpoZCO/fTgK7IfBLaKVKiU6Q+dvOR&#10;nZL083Bgp9TKhHsuyUqxAF76MWs0cK5WCZiib4r1T2R8+R4WlrtNq0zzbdcjfa9RAVVbWHasFIlH&#10;apv42Z25lcAqCf7aOGGkGPTMxcspa2OQWhMnlWMpq2OR3piItDXxcC+MlsBN+pxSlsfAtyZGpD7L&#10;K4r5PH3lKKQuGQHbc9+B69Xb4H9/GNIWDRd7Ssrbd8D55u2SkM6QaTHBNyTC82YUJh90Y+ng9/Br&#10;/FwxnIfDOhWbsUJC/CW3W2Dqr3oLvyBoPAfwyz/+s5jtDv5rM+Z86kV5uxp5G2OQuWYMMhujUUQw&#10;tXwkMmvHIGPVSGnsJsLP+GDk/4+9/4CO676PxfH/L7Ekkqjbey/YXfQOEKwiVW3LJY5jJ04cx3bi&#10;uNvqEnsBAQJEI0B0gL33ot5lW5LVm7tT7NSXxE4cd9ma35n53ruknLzz/uc8v+Nf8rQ6X93dBbhY&#10;LHbvnTsznxm0D5fhmrM+rDzuFyvFyH76pZacCOCT370G7/16Ld7+Ev1QEU1MsBy560QQLbMuNO2q&#10;xOIDHrTNutA645SRXWb1R6NYfNSH9v0etMw6UTNagZY5F5r3uZHvL8PiM34sPhHAsgshtO03ZzKk&#10;aRsP+9B+JoTCuFPae824S1o8GSse0OmlYiaQgiunGUqZQufdaflxup6vx7KXO3HdV1ai8cl6tD9R&#10;j8XPNKH2cAY1pwpofaoDv/OVP8LKZ9+Na1/4oLxSb335Jqx6/lNY/cKnsfyZT+K6F27Csqc/iqVf&#10;/rBkvRte/GO86yXKg9ej+XQ12k7lsexEDh/66tuw7OE6NBxOo2ZXGOktXlQPBZDb7kXtoA/veKkB&#10;7361CXUTxjPAMzhOkzUeCYk2J+MkrxLBjJXxxKUQTU7YjXtk+qZcRbBEOYSeJxbB8qBjd5pxMo/m&#10;bx78mPGUGfRocoZgZuVjOe0YOfFG8FGU+aaDeiw9Npkuy/jO56JR9DnjpWo4zHgKmrsjet4ET7zf&#10;pv25tHNlf998QN42slNMaGeNjcasCZwYY3BXShlRKigmoJo1Y9hkjJiZpdwsMWvmIMrvsw+oZEnI&#10;kPD3oPerKOndlcaf/vXvoePJGhPqeSIhsGaDtsZ7siYkdF9E0kZ2Pob0HM3YMcQmU0juYYBhCqH+&#10;CNx3elH+py4xUzzgRkerEOpLKbgzNJhViTHlPHqfjA+qAN+2DPx9aQGmwI48AoNmeXuy8GxOwt+f&#10;FZCKzOQk7QVGEghPxhEYjSA4HtZyrXfCs8VlWKXpIMI9LkUGxKYDCG5xwLepAtEJP5L7w4Zp2uUT&#10;axPa6kRwSyWC3ZXyFjEVPNTPsFGH0sGZFk7fUWqMYMepANgqpoePeRBmQOacyWoKrS83QGfCp/cS&#10;JWOCMEYQ8L1GZo9AK9Hj1HsstqUS0c2V2moCbycf37BkBOkEUAJ0lPQI+CjRzfgF4Iqy3S6fvpf/&#10;xk9pz2LYCMrITqVHvHpv0B8X6WHSuUcMGkElZb3IbAjedQ6E+7yI9vtReyylIM7ffeUqzP3rCNZ8&#10;93NY+UQzqkZjqD9chepT1cgzVmLOdBlyclK5XvtN/Q4rexL7KPm1Sr6jnJeYNWAmsj2Ea1+8GtEd&#10;YTFTkvksA7pYKYuZouTHRbZKMQkM87RS0QmcbIbKzppi2GrxNr1XTLJnzhTZrkMsrK4SG8ZYhOr9&#10;KeSOZpWAXrirXo9JcEZpj34pI/HVi21lHRDBVPZsVsGd3KZPp5E9n9Xwhx1NohLxObLTIbQcT2q9&#10;5ytL0UjZdCogxpdRI2xNoHeKfjUy0jYrTSBFmW/x2YhkOxOP4NFqP+hF85wbtSMERxViqKr7y3VS&#10;ne8tF2AiO1U94FBYLiugGObcfjiAhnEX0rcuQOwTb0F9zyI097EYeSEKt16mIuTFE2Vo6l2EepYi&#10;Dy7CytNuNI1W6NhD1otVUp2zQVxzLIv9f8OcqX9TFAKHtS7J7RS4+nVe3gRT/9UvNElZM58/w4/w&#10;zZ8/h4893Yn27Q5cTf/TCY/ebFfd7cMNXw6jfaYczTtLRZFS1uvcVY5le5wqn1yyz2OA1N2c4POI&#10;mVr1QFTgiKifRZNNo5VoHK9UH1/7Pjfa97hUiLz8FIuOvejc48KS06xpMNv6yUo0zznQccKL1r0u&#10;NO12of2kD61HPWja5xaw6jjpQ8O8W6v5eABNR/xoPRUUmMqPOpDbWSm2irlBZEgW3x1Hdsit6TSm&#10;X9NgTQDBs2iexTK0j2bn615divd8bRWue7kDrReqFJq55MvNWPLMcrR+qQvXvvB+tD71frzva7fj&#10;mhc/i7Yv/qEm+97/lTuUcr7sy+/HNc+9Hx/82sfR/kQ7Go/n8fbnFuNT33ov/uSrV2HZ2QxyE2HE&#10;Nrm1rdrO35cVLn75Dhj1QGmS9SZkeggGOS5s50hxWo5bymw2eOF9BCyq0RgxElVm2KODlsy2nOZj&#10;OzuTwOWBCUhC4SQf7xd7QLAx5sMNr7SoH6+WeTwjXuOZGr9YxUIJTHEKLEwe4uSbrxiVYLNVBH8E&#10;VE2k9w+bCT8bTOm5nohY2TPcyYZlPu86n9AUIUESGSEbFBFQMWiz7kxSBcUEfgJR1pYGclbkMKuK&#10;AEpSjwX8CL74NXsRGHIknmwUg14Fmsh+nUyKzaJxnVvKVJQ2eDZO/1FyOipGKjISQ2ImhfDOsNip&#10;0EAEge1heNaGEBvPIjlXjdh4DsHtKQS2JeDvSSE4kBGACg3TE5VDcDAL79YkfD0xgabAjiptg0M5&#10;hHbmERxOy2ju609Y6eAR+AZC8A8HERwLI8BOuaMJAQTvBgf86ysFQMi4hMd8iI17BaR8Gyp0PT7h&#10;E4Di1wlECGIIisJbKxDa5hBwIpjipGdy2ifGkl8LbihHaHMF4jRz9zkQ6THgi1+nTEwwFu126D7m&#10;POUOhzUtR+M3AZYm5/i4w25NkzJUM7ypQuXD9PIxRJNJ5GSO+H6kHEcGiaCJHii+zwimeD+/j8+b&#10;8h+zpcgwsV+P4IqSn81CpYa8AttkKeO9LuMHGzMZUtzmz6YkRQY3uVG/P4GVX27Etc+2Yve/juKO&#10;73wcTYcyWvUHq5AYT0jaS0wXlA9FBioySVbIdCGyQJpAisvuPSQzlZhLi5kioOLUsO2Zol/KjrKw&#10;J/js+h7b+2SDKXmnLgnytJPr43vqVC5tG9bVnWhNdGpNVSGyMy3PVOfTbchSbjyYRvZITp2A+lm2&#10;b+pkvUlBP15nwBSlvlOmzJhbVfjsj5vojH0x5E6llPFG9lMm9P0xxSNQ6uu8J6shn+YDUbSySJwn&#10;ajN+gSlO8tIrZfd60t/ZtNencOVmTswyFHfaJQWi/RAZIpcAVCuPHaOVOmHm5B+BFBWKmsFKGdgp&#10;99UwW2zAqXxC9uzlN5ehrqcMzYPlaOhehLahElTfeTmq116Bjl3l6JiqRNP2Reja7cCVJz0KlV5+&#10;LqRsRIZ3Lj0YxQef6cTzP3pYmYvyFbNKhkdKzmhZZvRf5+VNMPVf/SJwTbj9C/z49X/G2b8fxpIt&#10;HiybcmHlIRdWnHRj6UEH6rcvlPH86nt8WHnEKW/UsgNuLJ53oXWXA0v2e8REEUCtOBPEu7+Www0v&#10;ZtTLV9i8SCCpebwCi/e7UTdYKqDUMluJ9n1OrbbdjuJ2+T1+rDjv07bzpBd1DFrrK0HjdAXqpyrR&#10;eMCF9nMEHhVoOeRG5xmCDwdqJirReNiLhgMetJzkSK0LGTaFH/apEoQdazygd96fkAG1bm9QJsnO&#10;M3HlJ/FgTOMxM5AILniw5c5g9ZcLOuO6/qU2eSmWP9OuUeP6+1qx8lnGIHzYZEw984cK6HzvK5/C&#10;H3zlE1jy1HVo/2I7Wu5rxNXPdOAPXrkGf/bNd+PK8xlkbytHdbdThtfMMDvzAtoZ0cjJxbBKgime&#10;1XEsmGdwHNPPscB10qPRfe6UZBzfbfKcJLlZVS6c0qPhliPjDOTkCDiDMgmgjOfJbAmGCKIItJi5&#10;QzBFcMKzyk/99e/Jt0SZj+BKMt8uk6vEqSr5rGYudv5RJmRQp56DzUxZwI7RAvUHAgJVTcdCus3Q&#10;S52pHgwhN+rV34NgivIi2SVWy3DxefH5U5pkbAP/PqqqYB0NJxI5eccpOzJkMyZLizk3/DeUnBhG&#10;ShaKvxcZKe7cufj7KK35nrTAE1kpyok1Z1JIzUQ06abR+PMZxWXER0OI7QggOhQW2xAZjSM8FIe/&#10;JwzfZiaexxGTtFeF+ESVEtBDg2n4u+PwbY4hOJBCaKQK/t40vNuSCA4m4d4chXtzEJ7umECTtzdu&#10;pvTGszKYe3sj8PQEEByLmhwnTsxZVSqUw1J7I/IYVd5WDtcd5QIXrEmh+Zq1KQQ6gc0VSKrM2id2&#10;hwCFcq8YoT6niQqY8yuENdDtEEOVmPCi6lBIYCqwtgyR7kqBKQGpnkqxTgRciWEXwtsNkArtcCLU&#10;60DmSBjREQ+CAy5ERz1iuXh/jGn5lNh6HQhtKhdII3vKmheCMQIuDkfwORHU8fkQ5JEZI6BSunmv&#10;0wC3bQ6TYL7VIdBFJotgiosSpRgqRihYBnvWxES63YgP8t+4FLvArse66RhW3FeNj3/zvdjydzfi&#10;91+5FrVjEbSfLaD6YBbZ/TlNxhEYR3flxToR7BBMMc8rMV+rwmgbzKQPNuh7cicbxAIRQDWcyuGP&#10;v/lHYraZ/5Q73WrSz8lsHTL1L/r3l0Qk2FN8ttH8UkaKy5b2bO+UvbVBFiU+vgdrz1bjXa/eYJj1&#10;c3nkyLCdaRYDRiBlwkBNwTJBFXPG6JniIkOVOcl0+3QRUHExMoEZbwRU9E/l5qOonovqJJBp6Fc9&#10;kkN+yCd2igw396vcN/DzyRMu2gC4KP8ztFN+qXmP1APKfDSf1487BKZY95LbUiKmigCrekeFZD/F&#10;KUy50DDhkr2D9U/0jvLEk57c5lGXSpGbekp1op/+1FtQu5a9fZer+LhqzUIlodduL0XLRCUahivQ&#10;POtWPMKqB5L45LfegZdffwrfw98LTCkawQJTjOt8E0y9efmfXF4TmPrR6/8Dh/7qTnStd+Jtd4Ww&#10;eLocdT0LUbttAQrrL0PT4EIs3l2Otz0UwFXng7j6/iiWHPZh6RE/Fh/2K/rgHS9WyR/1rq9W4W1P&#10;JdAx50LHbic65hxYYk1OtM9W4Mq7fWjfXYnGnWVYcsyltfyUB217HFh6yoOl53xYfMKDKx8KomXe&#10;gZqBUjTNVKL5qFurbpajs040zDsFpupmnAJU9fs8qJlxoumIT9erp5xoPhVE/UEGS7rkMWp/IGly&#10;megPmg2g5WhYYCo/7tMBmgdifo1eDxqxc/0uNM2FJAeu/nI9rnq+He0P1aP2Aq+/VxEJnPC7/kXD&#10;Qv0uQz6fvwZNd9Xj+ueWYMPffg6f+osP4Lona9E+HxaIahjyIt/nFvPBUlXu5BPb3AJWTNLOjQdV&#10;3EyWiIGXZHr43LnITnFkn1NxBE7KjiJDRClvzCsmoO5E1EztWbIeGSmCC7JKGikfM4ZfZvWon4+s&#10;1V4jlZG1ISP18b96j/EtHYpop0hARfmEi4wPH4s/k68Vd5YEMgR2ZCOYjG4XzcqcPu0RS0UwRcmP&#10;QIqyn507Q5aQYIp+Kfq1CKb4XFg7Yxci0+NFkKuA0fmgya+hD+NwWLlPXHaelf7dsai+l54ems35&#10;e1HeTfJAzNuTPkUisJhVxnpL2pPUtydqOv3mo8pXyh/PIDUTU99eqC+A8LYgwoNR+LYE4LzJA9ft&#10;PgT7ozqAUebjoncq2J9EeCgtIOXvScCzKQ73xjC826IIDkbh2RIUmHJtCMDTHYJzrR+udR5Jeu6N&#10;Xni6/fD2mRUeDxoWap1D/iffRmdR2nPdWSGGhgyUCnzHPGKOCKQo5RGUkCmSb6jHKQaIfjkxROvL&#10;BLwJjijXhfqc8JM1olR8KITEiFsMFsGUYgesShb+rQm6CKLC/U5EdroFnlIHQ/BuroS/x4HITACh&#10;QbduB7Y79LVgn1MrxgDNUTdimw1LRcaK7x2CJT5vPt/g+jIkR92Id1cqcFOs1oYKsVSSGDdWCBRS&#10;/qN8xyXv1GxQvika5GvPp/UZi6xxILbWoZOVet4/GsJ7n29D799+Dj1/dyM++fX3oGl3Eu3ncsjN&#10;JZA/XCWGKXOkXj4oZnvZzA+nK2n+jk4UDIA61iYwlD3ahKpTjai+qw6199XrcehXoszHBPLs0UYk&#10;d9cKTOXOLjOgxjafXzqVZ1XL2FKeLfURLHEV4xTom9pfb+7j91rAigCQq+58tfxalPkKp3NiprJH&#10;65G/uwv5ezrkm7JlPm4JoLiSh6pMMv4+07GYOZMxfYqsCTqaNNOgx5OmacCa6KsaD6FxJozrnq1H&#10;ttctQGWDKX62uR/jSSD9kjyB6jgXFdvOBPSWIwFZNLhadrsFmMhEyd6xg4XEBkxlNxpg1TznEfih&#10;d1b+qnG3JoiZr0dAtfxkGEsPB7Cc04GbS5C9ZQHqtjIyYRHapp1oIGAbKpdKwjoZArP2owFc+3RW&#10;kTy///JKfPFn9+Of8fcayDL+4oslx9q+KfO9ebn0Yhccc+zzp/g+jvzV7VixwYnVsy50jZfJuNew&#10;bQHqN12B1oGFAlirTnuw5FhAEQfXfTGl1PLf+UpBZnOGdi45HULXUT+ufjCCrqNeLDniUThay3iZ&#10;RlTbp8ux+LADS445NUnRuc8hlurKewLoPOjSWnl/QIBq9ZeiaDvsxpK7/Og44ZG810H5b8aB5gNu&#10;dJ7yY8mFoFgogqfavR5UjTqM1HcmiMaDPjQcMGW0rABhXEDHPQlRzgQBlJeYqM7QRjIgPACLxTkc&#10;EetC7w49Q/QB0GRZNxNB64W86mdWPLcK17/4dlz33A3qz6Ox/P2vvhPXPNuJtz3XgT989Vr8/qur&#10;cfVj1WhlCvdWJ2oJbEa9SG12INnjlNQQHvIjstOEBEYGfOrE46QauwQJpgj87PgBSnz5CbcBUpNe&#10;deAR0BA4MSuKi2BKk3ZkawiwrN4xASArtFKm7EMx451ihcwuv2QR/q7MXmImF0EUp914H2Uy279E&#10;H4pG1Smfkf2hB4exCxYrxucgqW/apzwsAikusVF7jY9Kkp/FTNGcyk68JfencNWTeUmvNKQT6Nry&#10;gFg2/s77gob5Igu2jwyWkQwYtaAsKAJPK9mdHg0xZ3M8E+b3BcSA8XGZ5k5Wq/OxqmK9DfOGxNYd&#10;jRdHvwmkGF4ZHQwieywrk3lyPI7YYBje9X74NkfFOvm2GuaJLJRnbVjAKdCX1P2BXl6PisHybIrA&#10;vdEPfy8rUeLw9obhXOuGp9sHzxafAJR3u1cGc+c6p8zlzGNyb3QaY/agVz6oGE3bzF6aCCC9PyLf&#10;kHezQ0CIgIqSHcEU2SABqnXlAlCxHS4E11eYlHtKbpsqkdrhEvOjr/cROLnkW+L7h+n0ZIz4b8Qc&#10;kfEimOp1Kr2e8RiUEglmKCPy3yb38vd3ws/CZ77XDkR0PbC1EvH5kDxZZMDEYo24kVhXJrDExb8t&#10;ARPBFSXD2NYKhW4S8NmAKrKh3GREjfsQur1M3qvI1kp5q5JzAQMm54LGUD/kUS5a/ZE4qgZ9iN1c&#10;gYYhP1YcSeOaM1VY/xcfwG3feA+uOpfHsmNZdJyoQvVcXP6i1MGUyXSS/FWvUujIREFbApbEbAHJ&#10;3ZzOq7/I8hyoNeCLUtnhHFLDYTRdKKDtS82KKmBgJzOmWP9Dz5TdpUdAJYbKCuO0E9E1vXf8Yo6U&#10;/TVGIhDMCVyxV5HxCvYSqKsTEKw9U0DTQ/XITtDjlBGYyhziNGFHUULk72eAVC1yF2pVdmx7p9TT&#10;d7JKW7ugmiwVWSmxU3sYr5GUd6pqLISaET9ueLFVMl/T/ohOxpjdRu8UT34IotrOmwBPMlOU6eiV&#10;ajng0wQfJb6OIz4BKdpA5Jnd50btoAE+9E5xEfwQUOm24hM4mETfrF9F5bUDTlx5PooVJ8LI3boQ&#10;2TsWqty4sK0MDaOVAnB1Iw6xYDS2FwYc8koxmf36F2qx7EIBt379z/H3v/wbDWXpUiSjzJU3wdSb&#10;l+LFAKmLo56U+R7/3jw+96VaXDXlwjUHnOiaLkfrcKlGSJfsrhCY6pyp1Pgo36zveiWHdz6X0Vp8&#10;wCvET1N5y6QDK8/40TbrQMtYORpGSo3farRUoKpjXyVW3edDbf8ifa15qgKtcw5tuTqPu9FC39Rd&#10;ftTy7OGAG9WjFaibcqDlsAcdZ/1mnfRh+f3hIgtFMNVwxJjQ6Zuq3+dFftKFjnM0Pwb1Qe54IC2Z&#10;iOCJH3QmX9OL0/xgFk33puW3oadI+UZDPlTPh9GwL4aGo0nUzsdRs4c7k5x2Uu986e247vmr8d6X&#10;b8A7XrgSv/fyVfizr78Dn/nWe/CBV5ega28YdTs8KOxwIzfgRsEyQCdo0O1zyygs2WbkIqCiKZZp&#10;3+wSVIfepE8HFAIq24NEs7d8BzaYmjZgSgc7Mjdk1sZ9xgclY7DJDCKIUqXK/ijqLmRk1tXXdhk/&#10;VCNN3GM+pZAT9BkgSZ8TjeNWYjgn43aHBD5sGY1MkSTD3QGFcNrJ03ZyuC3rEQzq9n6/AVoMGGXw&#10;55hHKfgcp26YMX133AETNBGg8fdSVta43QfoK7JaZOkYt0DpgHIjGcWiMd7ygvHMuIWJzKy0YbHz&#10;6ThWMtPsxRq9D+zFAmT+bipQPpJEYj6qupVAf0ARCKn9WY265w5m4LvDA++6sEBTdFcVYtN5ASf3&#10;Gsp+MQEqginP+ohkQAGqXgKqADxbAhYz5RMT5d7shbfXLwDlH/IrN8qzzQPvBifcdzrg3uSCv9ul&#10;CTYCBHqGOJXH6bzcyYTuF5ga8UqmI2Ahq0T/k8DFgFvvCUpiwY2VYuJo5g/fVm7iH+hL4mP2exWj&#10;QEaHUQMEIpTMAtbknablBsy0HCVjMps0eNPcbffakeELDPgU5pnYH0PV8YSZzpsI6Dp9W/Ju0bRO&#10;ALStEkl6tzZV6D0sKY9MWL9LLBRBeZJerQ3lkiQJAAmgyIQSVDHJPMuJRBsQ0h82FxQ7JclvyIPc&#10;ZBDtRxJoGg3ihoeqBaC2/MUH8aFnW3DN4TRWHs2ifTaO9jM51O1PakKTXYIsg1bhM4uf9zUIuFBG&#10;S+1j8GYt0gfrBJ6KUQNHyWI1aP+Q3JMRmOr8QiNaHmmUx86WAdNHlyF9eJm8UzKM2x19dk4UwZQV&#10;4kmQZjNRdsinDZpsCdCWCJWKzgqh6Zy8e4VjOf3s/DxDNrMCeemDjD8wkQu28dxmp2yZj1N9Yqf2&#10;E1CmjdR3MCUTOs3oNKLTP8XPSWIihOwk5f0oCruC+L1Xl+Ndr3SqwYDeRzLCPJnh55Fgip9TWhQY&#10;mcIpPnqlCKQYiUBWivJe626z2va4xRw1TTnMmnbJP8WpPgIqyoG8Tf8Uwz/rd7kEpuro6bujVNE5&#10;1z2cxFJGLhwJqLaGA1CMmqG8qMT1cZd6Xq95JieVYuXjBQ0IrbqvE1//2VfxM3Di3TJL/R+Y4rMv&#10;b4Kp/8IXM+b5S7ymIDKSmf+Kf8I38MzPDuMzBEknvGhcbyL4a7csRPtkORr7S1DYuBBt8x4s3uvD&#10;6rNB5NctEHXKxRFTmvk69rutRHQ/rjzrw9JTXlx5waeJwGaCqSMuvPWFOBYfcSOz5gpU95VixT0B&#10;1I7wa24sPUe/lA8rHw6jfsqhST5u6+ecqJ12YNXzKbRfCMl03nkuiMX3RdB8zC85T8GW8x5llrSf&#10;CmHJA3EsfTCB5pNh+Wl4YCZ4IqhQXhE73ZhddC6lRfaGE1w846o7m0X9mSo0Hsug5d4a1N9Vi9bH&#10;m7RlunDT4Sw++tV3Y/xf+rD73wbR8w834j0vtqBhhwdLDkfRNMTskwoU+pxiQ8hGSXri2PcOwzTQ&#10;/0J2KtDrUY0F2anmB6vEBBGokDkgK8UpPdu4zek55knRG6X8H3piRk0WD2/b3Xu2WdzO8+HvTEZK&#10;8QKH4xpZZ+ilEsF3mwwmmrI7LqSR6fegeiKg8lJN1Fk5TmSmeDC2JUL+PipNplxogTke9CjxcZJP&#10;0t7xIBr2+JAfcSI35ESePodpMwFIIMSd2FXP5rVl0TD78VhySqBkJycXDoVMRQ2lzmkDyJhdRbYx&#10;1UPpzqkDrM1MEYQqDJSS7rxpoKd3SpOcB0KqGWq7P63nzUwpMjVipzj9x4PEfFQJ4opBmDTMEoM5&#10;Ke0xjJFSn29jBM7P+wSqmDFFCYdmc/cdES2yVARTlPW4CKIIpshOBQYiAlKVt1XCtd4F3w6ftp6t&#10;HsUeMO6AzJS/27BTzIwK9nsR3OwS2KFMS6DFlHEe2MhcEZxzqo1ghe8Byl5kixi8yb8/wXNwgxOJ&#10;Eb/e9/z7MvmbniKGnMZGAwj1euUZ4+PWnM3o+5gTFRuguTugLeVphtwy/To94EOKRcDDTCb3qxIm&#10;MhpCcNCvGhLmFDHklOCUZn7+/MCaSkS3OAV8o2vKEbmzQlEJfL8TQBHwceIvusVRTCuPrK/QQAVP&#10;RLgoA3OQhMCKB2rJhDMmRoEGdgIpAkNOaeanwmjeHcMNX6jH2r/8IAb/5nP4vccbcMPJKuUJrTpV&#10;haXn8zpRqj5q0uSjs/QK1SF5uB7p0+yvq0dsLofweMaa5MyI5eGywRSvi506WGV68CbjSiCvf6hR&#10;HqqqE80GTB1ehvSxlVbZcddFec+S+2wmyvZGFW8fahEjZTNa/DcEWGKpdjcUWSu+FzlNSKmy64km&#10;1B3LIn+iyjBTRwrFuAVjPDfZUmSkFItwptoEd9I3RYaNqejHswJUKrA+aozoNKATVDHQk6XHNKLX&#10;zUdULbPssYLypui3lGS/28h8duFx67GwYlO4X+g4G9YkNtfi437JeWShKPFx2zBWiY6DHoErSnzM&#10;nSIbxaXYhJFK1I9wUMmDqp4KTT0zh5BTfgw8ZhzPB7+9TEAr212B5JoS5PsqkdlUhtxApSa+F58I&#10;o/1oGCvuTWLZQ1Vo25/BihOteOIHXwCjOsVC2f5i5Uv9+i9vgqn/0hcT1slFk93fvvYN/OUvv4yb&#10;n6/H7x4L4INPxdG4ZZEMe9Xdi9A8WibfU/NgGboO+vDOFzJoGS5DM5mr/lIsO+DSbX5/10G3pvTe&#10;8UwMK04y2qBSzBNN5gRWrYdcKAyUYuXd9Fu5sPiEFx2H3LjyAcYcuNBCane0QsxT60FWDrhQN+FA&#10;66mAQBS3GXYvUf/e40b7hTDaz3MizICpZQ8nsOrLaSx9OIHOu1hpEEbrPXHJOZwMI5Cof6SgHYFA&#10;08N5ASpOc9G0Sh8As1UaHqpDw6PNaH68DYufWYqmx1rR+HCL+q7e/fI1Mq9e/UgNDv9wAh/+2nVY&#10;wuyjfjeahz2oH3YrobfQU4nsdgOmWH0hMLXLp7FvnrGTYWDqM31MyVHWW8Tx+9+63nh8rARusTFW&#10;yrjxT7F8Nyg5zw5TlMwxyoNH0AQcTplSWMUZMCmaB1OmTlvJ05SzCJI4GZfeSUAU1Lb13ozAFEGU&#10;1sxFMMVcJ4IteYymjHmdLB+lMvqu6KcRO2VN9WWHnDLMc6fZdiqE5iMBZWWxPLhuzquz0/imCnmf&#10;rnwyh9ZjEdRMspbGsE00setxZn1KfafPiuCMQIyPnRtyaUKT04R8HIJllqsSTHEUn4CK4Irynsz8&#10;9FRRPjwYxpLHsipe5nM3fYRWnALN6CdT6qNjPUt8Tx7hkTgCvREDmvZk0PRAPZofboDjcz5JfTSb&#10;hweSij9gDIK/O4mKT/nhvCUgQOXdGoVrTVBAKjgcRaA/ohUcCqLylko47zTAiTKf404HQrsiCI4G&#10;i7If7/P1+RCeCAt46/0yHRJ7RRDGSSvvRpcAuT3dR/aqwODRUQPeabqmhBxjyvegXxlBNGHnp0J6&#10;vxP48HdmrlDto7VKvm5+ugHLXmxD4xN1aH68Bu3Pt6D1yVp0fLkBK19oxTtfXYllT9ZpXfPSErzt&#10;1atw/aurseqlpVj2Qifan2tHx7NNWitf7NTX2x+rVg0JF4EOQVVgrcMYwyeC8G/ghCHN7oxUcKpz&#10;j4MRoVvLDKPb7VQpMYcJdB/BFH1TmyqLwxR2cCe9UrFNLnSeyaL1YAI7/8ed2PO9AbztXAGrD2aw&#10;8nhWkt+qCwW0Hk3rpCmzJy6Ji5lesT01iO2rRepEIxIHaxCbqRKgSsxmkNxbJYaK7JQNpgikKP3R&#10;H0XwlBwMq9OPINwEZjZbwZpLkDluwJQxo7+xDkbLum2b1O3b0SnLM2WZ1e3r3ObOM+/KMFMM7aQB&#10;vfWBWsl8mX00jtNEX7C8VwYo2SCKwImVMjaQ4n0qwD5gGCpWARFMyYB+PIn82bQiElRCPRcROyUG&#10;f18MVz3fiLrpIGqmg+rp48kLg3ltVor+Jk3iTbnFDtF43nrIV4xCIHhactKHep5Ej1aIoWIsDoEW&#10;pT36pKqHKsVk0VNFWwkTzMlYMYOqccKtyhlO+clHRe/fHaWI3rRQCeqU+ArbK5DZUor0mhIUtleK&#10;nWqY8KF5OoTlF2rQNl2Le//5ARnOBabETNnJ579+QPUmmPovfbHTz3+Mn+Lf8Ze/fBV93/x9/OH9&#10;abzzaADvOBvENWeDijOoHylXXMFVpzy49oJPxcVLTvhQv22RYvrZc7T8sAtNg6VYdswtw3nN1kW6&#10;boOppvFyxRwQOFV1lyDfU4L6oTK89csx3V+9o9TEH0wzQ6QSS84HsPSekPKkCJraT9MYHcbSByLy&#10;Q1VPuZDfUaEzFPY4EUC1n6b/xo+u++LySaV6KjUFR2aj5UJMQZP196YlcTU8bpLOa+4vKPVcfW4s&#10;xD1kTJU8oDQ83oyuZ69GyxdXoOOpLlz74g245sXVikhY9oV6XPulWnzsG2/FtQ/lUcMd/IBHyeH5&#10;XmZcucSwZPudiNIo2+eSf4mGaEoSZAvIGsj7wn6yAY/ykOjfevfXlhULdzlCTOBA2YxLtTD7QzoL&#10;J2DSsq6ToaKPRWGMHCGnn8nyS4lN4u+2L1Ks77BTwW3WiSwVje92UrjdZWcniFMGU8msVS1CSYzX&#10;CUYok9WfNF17qojZzak54/Pi34TgqXrei5q9PjQdZ4hnUJUSbUdCuNaqAWKwqsacCULH3Pr3XKzO&#10;yYy7kZ1krYtb7Famt8J8Hxk6aydN8ETpiIueKmVhUSodp3fLMFRc3LlT5rM9VTLfH7ZyqfZEZLDV&#10;9NKejOm+m8xJtvOui8rYqwDG2aSm95glxfiDYE9SQCoyllMMgmd9DI7P+cVM+bvDcN/hg+sOFzwb&#10;PPBu9MLfF5bsV/7Zcjjv9MLb7RVb5dns0dfIThF8BXYE9DVVxcywC88Hf78foZ0hsVgEZBxjj+0x&#10;aeiUi8lmUcptfCgnwMIBB01dHYorU6mwL4GWBwp46yvL0f5Itcq/CZDanmrAkufbsPrV67HspWWo&#10;f6JeeWs153KoO1clgLTqxS7U31vQhGPdiYweq+ZwEg0X8mi6txqFU1Vmnc6pC47yUvoQT1rSaPmC&#10;yW5rerAaLY/WovNLteh4vAadX6zR9cXPNenz2HJvrlhXwpgSgr7oHRVIMzNqq1urMBuWbJ7e6kCG&#10;EQoEz1Y4a3yLC5khvhcCWPVEHa56pgm/99IqrPnrP8W1jzZg+ZEsug5n0HEkjeYDKTQfSaPxREaA&#10;g8+VoCl5hKXRdYhM16pQmBIfQYg9VSepz4pCULQBQY8ypuoEtAi4GJmx5PnlyJ+tkURMmU9TePuX&#10;IHmIUl9ncapP7JOdiG6BJ9tHZYMl+az2kI1qR2zWmOIj4zWITTfrNg3tBFschOC0KQ3oHJahzJea&#10;TyCzNynvH71gZoKvgNxdRtojgMydYzp6rgiueJ3SH6VuBXeezohhpPGcJ6EEU+xaZERCFSdgt3uR&#10;6nbj3a8uL4IpMoiaumWzAuNQLKsCT6qqx11SEJgtpQqZKcp3TrFSBE/azjoFoCjxiYli7tQkT8YZ&#10;s+NAByMTZpxopuQ3TLuIW1N+yqEiOzXjQ+f5mFip/I5K5LrLUNNTiqp1i8R61e6oQGFrGZYdps83&#10;gSsvpNA6HUfX/gY8/M/3q4mPFWt0oKtWxqqW+XVf3gRT/9Uvv/y5Sht/gP+BE/9jGB98pIB3nojg&#10;HefDWLnfh+V3RdF1LiQj4IozPrztfr/WdY+EBJAah0uw5EAlaroXYMkhh8zpSw840TJeji5re839&#10;QbFPXcfcKp4kWKodKhOAqtleglX3ByXz1e0s19faD7rQesCN9mNetB3x4m1fyaDlsA/LHoyi694w&#10;Wo4aPxR9UUpC58jsLqfAVM2EG1U7HAJSZEGqhjnF5RFT0ngujs6n8mh8IIPaB3Lm7Op8ldLOGwiu&#10;TiXQSqB1Jonak0k03F9Azd11WPHsVbjy2bfi6uffgc6nl6Djy60qSr7hxcVYcSGDlWcSYqOqttLM&#10;SGO4TywUD+j0/PAAH9/qkExBZiqysVJbZj/ZvWIEPTKKD3vk6Vn2xSoxNKTCOfKbGXBq0UdCY66q&#10;YPTvvAJRBFC8j6BKYMpiqewzdFvuI4gSkGLvGqfXpkMCSwRTPAhxu/yFOtNfN2oqQWzpT+ZzC0jZ&#10;EQuU+vj4BCz0JzEagUDvYr2M8UvR/E+Jj/JefoZJ9JZfYcKD5n0BXPtsHm99udo0yZOFGiQYdRr2&#10;adRdBFLpIQdSOypRGHNpRyyJb0uFyp4JPCkbUfKhd4qMFM3xlB4V0kkjPcHmLq9e4+tfbUbDyZiA&#10;lAqc58n0RU1qOqeWjvCsvBrh8TzCQ1lEdnLcnEW1PFilkJrNKHsotCNtwjkHMiZLajCL8EiVRukj&#10;Y1n5pyo+5UXlZ93wrPXDvdYN5+1OA6q2BlHxeRcqPu+Faw0N6AZgURIUKzaflzRIZotAi2xCbCal&#10;xTJjZl4xNDRzNKPEfjJUsX3m+Td+oUYsUuPDBpwQvDTdlUPz/dVov7ca73x5FToer0UD2dmDSaTn&#10;43o8ZmcRRNoMGkFbuM+PwBamlIeR2ZtAZCCgzK3EeBiJnSHERhigaTK36C2L7koiOpFCbDqNxHwW&#10;wYGYnj+/FhyhMT6ksMzoMLOqYnrMqkNJ5Aja7spj8XOter5cy59vwooXmgX6CLwazmbEqpHhyu7w&#10;In5nBar63ch0O5HpdqFmVwDVQ3407o3h+uea8eFvvBsb/uYz+Pg334+WAynU70mh+WgW9QcyaDia&#10;FhCsPZGRvMfXkn6pyM6EwAb9SARQ9pScPTln3ycgxdyn3Q0G7LBv72iTgBZ/9+R8Gle+eJUiCQim&#10;jMRH71M7UoeXi5Uy7JRho+wAz0uZqCKY2kOvFU3rnP7rUN4VfyaZqMh4o8AUnwfBVXQ0I2aKES5d&#10;TzYX62S48ufzVuK5YZ+Udm7Je/RJEUCRreLibeVLHUxIriVjyxR0ganjKeQY5mkZ0VmYzUnJ7A4f&#10;3vvVVTKhk9nmiQyjSCjZs+2AKgFX06GAToI7z4fReTKoZgtmSpFtok+KQMf2TjESwQZavK5qmQmn&#10;PFDN0y407qxQ+DOzDBn+3DzFxgwPakZdYsE674ohs7kc1f0VqO0tQ+NgGRr6S9E64dCEHzOpluzx&#10;qEN26YEQ2ueTePsjXXj+B0/gF2Sh7DzG13m8pCH9TWbqzculFysb/zX8EN9+7Tn80ZMtePvxKJZN&#10;uHD9fTG859UCVn4pg5VPVylkU96n2Qo0b1+IlqlyrLjgQwv7jXaWKiG984DDSHZkqMbK0DpdgZaR&#10;MvzOczFce19AAWkNQ6ViqFqmK5UpxeuMSSDI4n2Nk5WS+2zf1JWPReSbotl8xReiaDzI4MpK1O12&#10;o/1kAB0nAlh6dwStxwJY9WRa+nd6W4XMzfJI7fUr16jlrrj8Rc33p8RM5e6mGTOhUmMebNTpdpA/&#10;J46Oe5Louj+L1gfyaHqiFW1PLUHXl1dj+TNXouupVlz//GIse7CAFlaW3EnDvA+tlL62XZTyCIxU&#10;vMoR7nETcEkQlepxaiw/Qx/UTo+MtzTPMjSU/g+ar1c9nNZ0G42UlLE49kupjMCEEQhkn+z0Z9sf&#10;ZQMpfk3XLcaKJnfVdQyZZGi7+JfUPPvU6J2hD8bOj6LEt/rlZnmoKPnRlG6XA3MRlBFA2cwUwRVB&#10;lS2TyQRv1dhQjhQryLLlA35kdzpRPctaGpdWDc8ud7rFTLFLkZM4DdM+gSu724+Ti/G+SkTWlQhI&#10;Zcec2tZOuU1dUG8lYuvL5ZlSiTKZKeYnWenb9OBQJlLq+06vAVOjXjQdj2qKU1EQDPS0GDc7rJMH&#10;EBmQZ2oQnahVGXFkxNTCMHNIOT5TVYiN5QSmIjuzJvHcSjoP9DEOIYP4TLWiEZw3BeC40WPA1B0+&#10;MVM0tXvWB+C8xauv+7aG4N0URWgwJlM7fTmUjRi5wLyqyBjZgQbkz9Sh+t5GLeUGnc8jdyaHzhc7&#10;dWAke1C4OyfWtXAkhap9CVTNRVE1F0d2Zwjp0QgyQ8ziyiC9K6w6kOSYAUPhMYaDGmYmNBJTkTL9&#10;QwRu2o5GkNyX1JZJ8ARUZND4tdhcGon9BS2+blwEH7wdYPDocFzfx/BRVeEM0oQfRHQkjMhgSMsO&#10;P6WUyjyvzFQU6bGQ2C+yYM335tH+aC1WPN+KP/rWe7D0S9ViP1KbnYjcVIbUOifqRwJYfq4KH/vq&#10;9djyN5/BgX/bhY99431oOZ5D7Z6UTNn5QwZcEMDxby1pbz4uMJXal0N8Jo/oBGU8wzxxAo+AhuyU&#10;mKq9DUgetOpc9hkPk5HbrGm9vTVIzDPkMy1mSqzUAcNMmYDODmROLb3ombIBlAWoLpX5bKnPTPIZ&#10;RopbMlTx3a0CVbzPMFwdxW4+/uzVL6xE6321yI1zWjWtrKnChYKAosmRKhSrY7gVmKLX65TxTdnB&#10;nezmIzNFIKXkc8tvyjR0llPLhL7fSHy1sxHc8HKXjNwN+yOKRqC0TvaYJ7XKmjvE4vOA/FI88aXM&#10;x305Gy1kQucQ0x4PGiccAlZkppiITr9UrrvUZFFNutB5NICmXU7DTk0Z3y7TzCUXsiD5COu13Gq+&#10;YCUXgVfNtlI0bl2Ipr4SdExWoGbLIhTWMSm9DI3dZeigP7Xbh0+/9EF85+fflqfYACmGW1P0s6b7&#10;fs2XN8HUf4mLPYHwn0whvPYLyXxn/m4nrt6dwFtPRnDt2RDe81IOqx5OCkytejqD5feEUbttkeL3&#10;l+2uQOt4Ka5+2K94g4aRElRvWSCAVbt9EZYccaHrsFM5UtwuPujE9Q8GBa6qty3UtB7lPS6GczaM&#10;liG7YaG8UgRQS8/60DLvlBzYdtiD6uFyBXJ23RNE8zEfaiedaNzrQe28MS3yoMwPJP1RZKYoKbWc&#10;ipgP0akIuh5K6oyo7ZEMWh7MoO6uFOoeqkLhgSp5perPp01X25QfDXtZtJnAsoeyWP6FGp3Bc7x4&#10;8ROtWPnMEix7sgHNBxOqe6na5kTdiBfVAxzTDSC1pdIkjvMAziDBPpeqPSi38T7KewRSZEYIpni2&#10;VpxGGnIbk/SeAK56riBgQaBBiY/si+Qu1sTsMwyUnaljFxZziomgjUwVr3PJM0XGi/EHU7wvWJzk&#10;o4GUBmZKQGSnyDpR4lv2fK268FTHYXXecYLPfgwuAY+DxiMlNofGbYZpHgybMmW7zoZgcNT8PeoO&#10;+ZHb5RQjVZhxCwzVzXoUttd1LqbkYnYQ5vocApBkrNQ7yFJnGksnXGg8GZJEGNtUhnR3ORIbShG5&#10;pUReKYIpGvL5+vP1JIDi8+Lz43XJqlvM60ww1fVwxmq0N/Ilfx+az+WZO2cydXhgISBgajn79EL9&#10;BXjWMkOKYKqgdHMCKNbFEGARUEnm22lkPvqmyGglZmsUmeC6NWhA1efccK/xC1iRtaKvynlTSNe9&#10;G+jNSmg6kAfj2gc70Pz0MjR+cYkWb2tijFlB55olJ8VnyIaZihuySZQDySaJpZqPITERUeAoWaXY&#10;WASJyRgSozHJPumZKFITYbFD+ncWgAqNGOaL4IcyImMc+Fi8zgJcPib9W/G9cU0e0uPFzsDIVEol&#10;zP7BJMKTVYhMVZkA0sGkUtwJqHzbacj3Kw6Czzc0EoKv21dc3s1eGf6DG5iJ5UVkq0fb0Hoa6Wkw&#10;Dyvri+Bw8aPV+LO/eC8++PVrsPRUGstOZ/GuLzdi83c+juM/mMLW734W73muC+9/5W2oP5QxIOoY&#10;BwWyGv+nJyi2N2kylfZkxCZlDtG8zQ6+gv4GBEax6WpEpqpV7ROdq0PiEFkgS96jd8n2Oh1s0L/h&#10;ZCeZObJDK19YZcDU/hqBazJJyYOdSB3rMsyUBaZsA/qlAMqul5GxXBlXLUUWitKeDa4MS2VS2Cn9&#10;0YDOvsi2B+vQfBdl+5TYKXm5ThFI1Qo08X1up51Tyqs6V2Vu01tlASwuFh4TUFHa4xABbRAsO07u&#10;jerETNLfgbh8cNmd9EXGsOJLNZoMrufAj/yKlNhNVh4lPgKdxXfHFNZJhorp51QZCKI4pWcvgivG&#10;JRBoEVBVbSmVxKfAznEnWqbcmh4niGKuIbf0WBGQ8YSLlgCemHFfUztYgeotJai+43K09CxSEvpi&#10;tnDsqkAXgdaaUnQO+rBiLosj/zCDH+B7eE3TfCaL8aJn6td/eRNM/YYvirnXKhJNl37xkumDN7Zc&#10;29/7ix//DK/hBzj8nW24ZlcMy+YCuP6hhMZJr70/hhueyyrVnHp01ZoFWLrfoaLj5olSXHW3B1c/&#10;6EPDcAlyGy7H6vv9KLD76Ai17grEP/sWZDYsUIL50pMeXPdEFNW9i9A040DjSDka2cl3yKMMkdY5&#10;nl24Je/RI8Vk8+UPhxWHwNoYms9pNF/yUExjtO3HAgJRpHHJ3OT7HdLFyUQpIPJw0Ph19gXU/UbG&#10;hDIfs3EIptq/XI3CeXZMRWU8ZxQC60vUdn4oqgLka75cJwbqqi/W4V0vLcXbX+xA05EE4uscyNMU&#10;y/oLMkvbqcvTbO0SOFKUAbOkdrjEkGgaj4ZwSm/WgZ33Uxrj11T3MuSWLEXfz/InqzTlliYYoeHc&#10;kszI9NAvRebHlqYUvmhN8xFMKaRzxKSe27EIMoZT5rPkPhnRJ4wRnVN9CuLc6UPL8QRWPlevMfLW&#10;8xmZlclMCYgRvO0Ly3OmTKa9IYFPPmflYNGbRFlvPyMIIqg+GBAAor+pZt4j8ERJ1p7CqdpSpgb4&#10;5t0+gXaeObKrSx4o5lKNOlG1y6XU+uSOSj1GC/sWp9yIri8RmKJnioCZWUU04zOPiuCJIZ9kzjj6&#10;T4BIH42dpk65j5601V/Ki6Wid4qTfHZhctP9VWIracImA0PjOYM3CZx8G+mNygpM+bekEdqRE2MV&#10;2G7Akxip3pSW/FWbTAaVWKWdOU33ESwVJ/w2xCUFUhIMDRSUjJ0/26WASE4Fsnakin1su2uNqXhP&#10;ow6UwYEcAv0ZRK0DPFPVuThlpjUWN56rqaTAChevkzmyWSYCJrIS9GARRGmN83tZUxNCZCaNCAEW&#10;Zb+JMKLzCYSnwgiRwTqQQHQyLG8Wpww5jRoiuGLVznxcfYHsDgxPx81j7gzDtz2A8GRUy0dGjqCp&#10;1286Bsei8A/4ERgOyA/mWetApN+EbEbWOeR/4qRguMcrgBXY7JMfKLrVD+9HS5Hv9eNj3/hdjP9L&#10;D2a/14d7f3IE5398AJu/8yksPVNAzWAYSx6oQ9tdNSr7JftEOdKWSwWk5imfWuZylhnvLyA6TTBI&#10;CcxIetHZvFnzecT3VZvYhAPMZ6KXyQJD+2oMCJuMiVnjBN2qF1cKSCV3G4+VJL4jrUjRD3VksUBV&#10;5lQH0sfbkTzYomVLe/bjFmti5mhAb1KFDTsCeR9Ble7b16bH1vdNJvXzG8/mlcCemkrI40dGVZEO&#10;R2qt+AMzncdpS06vkn3ie19s1FEazc0ikBI7dSJdvE0ApZaAvTHJgBxeIMNJgM6KrFXP1isagS0T&#10;PEnloAj3z7XTHu0f6J+kx7Vht1dgijIf86bknyKzNFIpQMT9hXKlZt1oJbBSBpVHfilmRhWB1G4X&#10;Otl+Me1QTRmN6dXby02X3y6TRcU8KRrVazYuRGMP/b5lWHLIi+sejWLF8SCat7qwZFsYW577U3zn&#10;59/Ej1//V/z89R+pbI0T70VQRTP6rzdm6k0w9Zu+/Gdgqvg3ViwG//D29IENpl4z/ULE2D//AX6O&#10;H+D5H92Ndx+uwtL5EJYfDuGdT2fwoW80YemcG00D5ehk3sd4hUzlZJw65sqRX38Zrrrfh449FWid&#10;LkPXIQdapsux8oIX2fVXoHm6Am37nUouZy0MJ/VYI0MJj8CJb3hOYfADQU8WpzdaWQ/D7QE3rno6&#10;jqq+UqS3lqBmwiFG6qonUkrJZdAbawQIpjQeP+ERi8aqGEp8HJunvNd0NoqOh1Py8pA1abiQQPMD&#10;aTQ9UqVFI3r9fVlTI3Iggvq9EXSeTWEFu/merBGg+pOvX4NVD1bJXF5lSXSpzRUKzpRXh1Nnk5Qf&#10;PQZAbXOYKTyCJCZu03hueXmKDJUFeCjzEUgRfPHrBFMrnsqJ2bGLiymZ2dEI/B1U40I5z5rYEyvF&#10;aISdniKAUu6TlRau+6yOOi5ep9xH87hSzHeHUFCdjR8tJ1KmzmafASGU+zQJOBtURQl/jgAdn+uM&#10;ybriGSefox3MSTDVelcETSwvPR7UdCWD8Tg5w16tmh2V+pvzzLJ1j0+jy6yV4NmjvbMlkEr3VyIz&#10;5lQIa9VQBdK95WK3yFDZuWH8+/J1scErpTyCI/6enGAjq8b4B/o27DLkJY/lVODMxHuCKRpj2edH&#10;QFV/LqWDQ3Z3XBIQK2K4KOXRYB4drVHZbai/FsHtVQj05CTp+bYmBI5ctzKw8mJ4J9koAi0CIttP&#10;RYM6y3F5MMyd6FS/G1d0rE5FuZFRluRSXiwIoHGr1O3RarFkMh0TRI3mJDsRVAlYTRQk0REAFKW6&#10;0QQCQzGxRWSNOKFGoMTbif1ViExGzCKrRPBERmhnWEyTDaBoao/ujiK6KyjwlKDJfSwgRoKTqMyP&#10;YqZUaFcA8X1RJbWrO3A0hNB4CN4eM5FIIEZwRcAkIDVsAJZ/J6MinPDv8MK32amEd1bBRDY61KsX&#10;ua1C8QsEVMF1BkyR6fGv9aJqIIzaviAKW/34/RevxNkf7cfjr92D2779UXSdzKNldwp1c0nJe03n&#10;CjLDs5yafjQyU/SgETgJTM3ltASiZnII7cqKWSNwSh6qFYiKUT7bX6MtDeqpI80CVAI1jCyYL0gm&#10;1OTcbAzLnmvDlS8uF4ghOGbBcdWZpcie7kRiXzOShzu1CKQIrpKHWw3Qsrv2dhvDutLWaSwnA7Wn&#10;tdgJyPeCWe0CVQJbE1UCU5GBINofqTfTfLtTSJONY78g5ce9BYHr2O6EqYrZbSY5bcAkIMUtAdNR&#10;evLMssGV1gnTWcmAW4Kx1H4a3BMqA0/2+bD6uQY07g2jYdwrxp1se8vBgAAUbQucziU7xcEUstTs&#10;TyUzRcmPDFTnUb9OmnnyzNiDpmm3cgw7yV7Nusx1eqzGKxXJ07nbqRN0giluuSj9EXTxhJv+U550&#10;a+Jv0yK0j1egaagcy0/6sPqhCP702yux5Tsfw/ZvfBrf/fk38JPXfyAg9RrrZPAzASodQ3XwfBNM&#10;/Te8GPnuPwVTvFimuV8FU2y/5r967fWf4Ef4Z/wjvoldf/s5vPsLVXjHkxn8zgtZXPNQDIUNJeig&#10;6W9Lifr1uvY5Ubd9EQobLkfLmDGfrzrvRdtUuRgr+qYItmr6S4wnasah/Kj2ox5ceU8Q130pjuXn&#10;AnoDd+33YMmJgM4eOLHBcdjlF4Ka4Gs/6kMDpzimHKhj5shhH+rnXFh8htN9IenhDFuzR+25ZZ5U&#10;170xUcfsgaNhmwCHfVBNp+NaLXcnxaw0nE+h+YGMJoVoPuckX+tdGbQdT6iok8byP/7aaqz9249i&#10;xaM5GVsJpOiJInhKbixHfGOZ6TUbcArsEADp9qCrWOuimg6rV4zmcXtLeU7Td0PuInNFszpLfzvv&#10;T6qvzJ6IsyMRVGpseYIIHrhoNJdPap6xCl4BNAI1FRBTmhvzmuwn9vFZaeeXAiv6nxRWaQV01s+E&#10;ZOBlHAKBFH1Syo9i/x2n4jj5Rhlvkv4jRhWElRkj6p5TOlx7TPQBjeYNRwJoOhmUH6Jlv1c7Mp4p&#10;cnUc8WPlvTEt5sM07TY5VDSWRzeWIjPoEHjK7nRoEVxltxvzORkpvi5k7RQbQXmT3rMx8xrQeC9P&#10;F3vB6IliACt9YCNehbQuvpASEyn54XBYrBVZLL4PdLY9F5UniEZkTmUxuZoG8/BAXsxUsCcrdorg&#10;yb0mCs/aqKb37Nuu28Oo/Cw9UTEBruyRdrFO+dNdAlKxiRaEBuq1wsMNAlKUEePT5joPlARVrC0h&#10;iOKBVAfUaWOIJ5CyAVRwuArhMQOeyExFJgimzCRieDIlQMUtc5MIpKLznFBMCUwRNAnkMHKBwGna&#10;RDKQKSKACpB9IjM1YYAU2SgymsxHI5DiNjETUqUNOwKT82Ek5kLwbfeY0M75iDw1mjDc5tFjB7Z7&#10;FU7KGAd+H0NrvT0eRKZCCBIw9fM97VcwqP/2cv3N6OsjW0WpkiZ2+suY99V2oRpXPd2uvLffeelq&#10;DP7TVrzrxVVo3J1B86kC8pNJVO/PIrUzJomPIIzgmBIc5VGCKZuV4paLYFTy5KSRKLklI0WAZYd4&#10;8jYBFuMSTKCnFaK5l+xTzkio4xEsfbYVi59tR3pvtYlF2EPGqaPITBFIiZ06sthIf9ZEn+2Rshkp&#10;+vYImlS0PE3mqQHR8Tp9j/FSLRGQIhiXNMkp1MGQBmU6H2/Q754/UWOS0RkyeqxOMnbqaAHZM/RO&#10;1ag2RvL24aQkP6Wd745J4tMk38mMJD4az7l4nVOvtAwwVoNtAanJCNLTEaR2+NB+LoOOozE00ss4&#10;5NakbuthWhmM1MeTL0adKINut5UNeMiH5Q9ElYBOszlZKttszn0+J/ko9zEugWbzjr1uNI1USOFo&#10;Gi1H4xin+ZxomXGiYWeFAFX19jIFeq54OKn9DCMRarpLDDs1Uo4r7w1h9X1hrD4XxakfTOKf8V38&#10;EN+TnPcL/FQgyizrOPrLX3+VDC9vgqnf+OWiF+pXwZQJGrtonLPBlOkVMqEI//6L7+MH+Ee88vNH&#10;seUv/gDve66AdzyZVqL5dQ9G0TbuQPt4JWq3lShnil16HfMVqN12BZp3lqga5vrHglh5xoNlR524&#10;/kthXPVgQFN6ikOYrlTcAQGUqmVO+LS9/rEYrnkoipVngzrDsKsDCKY6D3mx/HwAVb2lqBmsQOf5&#10;EOpmXGjaz7wpt5gpnrGIFrbObOiV4oGWH8xljyTl1UlsKS8e9OnnYc4JQxrJ2FACarwni7aHC/Jd&#10;LL63Ch0XMlj1pWpc9UwtVj1Zjbe/3KIkXyaXc1ootr4Cqe0OM1nXW4HILYuQ2eFQ5QUP7AyXpDTH&#10;+AKCKYUIsittQ4WW6jF6naq+IItEgGIndnORyVr8UApLv5DRY1DWI5hSHIKVM2XLagynJKiitEdm&#10;isW1BFVKO7eKje1kdDJTNpiyIxKUhm5Nuom5GvZg2YMZ1ebkdng1JcWiZzI6ihhghQujDvYYtsyO&#10;bLCnDXmmSVaJ/ijuLOmRot+JHqma3V4zebPfi7b9PrTu8+osk+bR3/1aA5YwzmLOIxqef0P+LZla&#10;z1U16kSqr6IIqjhcwJ9FEGWDKb5OBKNkBFnszN9JZvtxerrYO8g8rGBxMrHjkRwaD0TFRjF+QrVC&#10;+5mmHjVhrTxw7I0bczVlqP7oRU/UjpykPoIpMlUETWSfbPBE7xPlPMl+fXkd8Ghcj443G9A0boBU&#10;dKxJQIrXEzNtAk6xiXp9vw6UY3VaBFNkozShNVEr8BQey0vWs6tNgoMWE2UFShJI0ftECYtMFL1K&#10;BFMEUrytNZlS7xrBk8CUBaTIJHGRNWKuEMEPWSiuGDObhs1EqJ2+zo5ABoUSUBFYkaVK7gkrQFSs&#10;1WTIMFpDfuVgKSNrV1DXmZbOfx+fDJrHG/YbdqrPpLBzeMIGVakhrxmWmAhrtJ+eM+Z6td5fLxD1&#10;qW9/COv+5iYse7QRtXvTAlBVM0nkd6eRmoyrAig+TTmrSkZ+eqNo8Cfw5CIYJYiypT0CJy5b2iNL&#10;RWaK4IlMlVLR6YEqXq83Xqjd1ZpepMxHb1fnU41ofZJhngzybENyTwcSexarJJlyXkLAygCpxL72&#10;N/ivZHi3GC+7F5Bgiu8Lvl/4XiHIFtCaNdN92WMdJjh0bwbh/iCWPF4vA3pmLqXnwEys1IGciT2g&#10;Z+p4AdlztVrpE9UmCuFISkvm80ukPYEqyyvFRSO6gNTeqMAUmSmyUgRT9E21nU7jmqcKyKynIdxE&#10;ntSMupEfcChfjuoBT4o08cvMOXqfuI+g8jBNH6pb+3ijRHhkPieYYmQCy48JkmppGh8ux5Lj3qJ1&#10;hICqaaIS1T2lhqmaMxLf0nti6DoXVVp6w2C5MhH5b3hM6jjoxeJ9QWz7qz/HP+Cv8TP8UIwUpT2C&#10;KHu9Cab+W1/eaCy/FFAZvuoSndfSetl4zdJrgqkf4Qf4y9dexOav/QHecVcV3v5gEn/wjRZceZ7j&#10;oS5cc3cIXfNO1PWWoHGw1JjKDznQOLBQi0Z0gqjM7ZepGqbjgFPdegztXH7Kh9UPhMVILTvqw+p7&#10;QvJesaF7+VEfVt0dEphaeQ9D0oICVNTDFx/xYdnZoIyGHGXtPB2UOZFSET9c3OZHKlA96UTH3WFE&#10;7izRFF/djMkfIktF/5Qmwg7SZ2PkHNaJkJWgnNN4NonGE0l0PFBQefGqxwq4+qlavOfldlz9bB3a&#10;j0SVYdN2gj6sIMK3lqn2It3nEGtCD09ia5luk5niIpjiAZ7VF/TxcGuDKlZlkKkiM8XbXPRxMVxS&#10;tSc0ms/6sfyJLNrvSpiU4LMxgSgyXTaYkny403MRVF0Cmviz7PRvAaAZc7+ylqY5GWdM9koB38XO&#10;PuOn4mLFzYqnq9F5LoF6Gth7XUgwMJHTh5Qhp0zquEI0OVk44UHDrFeLUisBEAP4KNFxS9aQZ5r0&#10;QsgPMefW35B0PQPz6H+gD+Ijf7EMDTsdkv4IsLhDzQ8bRoqTfzYjRVCVHqhEcnOZJvwIMBURMc48&#10;qYB+Z0qm9KTZsiYXQxsZhEqTPVO8abh/+1dXoulUUgXHrJcxCekGUDEwlWfcuQMJgSkatjldRlYq&#10;f6rZ+KQG8vB3Z2Q8922Ow/EZLxyfoZmcI/XV+np8og7x8SZEhuoR3dmAyEgLQv2NiO1qQ3yyA9Gd&#10;rYiOtRuQtasFoeEmhHY2IzrRiPAuMhGNWjaQsmUegieO5dsMlS3pSd6byBaBkwFMUURnOZ0X0XVK&#10;efInDYa1jcwZGY/1NTY7xQBQsVEELky5no1IzovOhsU8EUAxFy2zO6RCYcpxfJ0ZsBne6hSIJVCn&#10;xEowS6aKwIpVOPy3diUOrwt89bmLVTRkqjxbXAJU/Fpgk0MMo97bjD4Y9SO01gn/RrdkLJqsOx5r&#10;woe+8QF88i//DK0PNAhEpWcSMtjTI5TZl0NkOC2ZLTySKYZqMh8sstN4zASmrK1hpQxwKoKp+bxh&#10;p8hg7a02oIoAygJWlPxUM8POvt3VMrfHdkaQGAqi9alm5E9XIzlXLbYxtbcT8d1cbQJSYpPIThFU&#10;cV2SN0VQRcO6PU2YYM7VpGGlCLy5dB9N7dNG+hNg212N6HgCga0+tN9TkPGcQJIVN9mj1TLYC0gd&#10;LWhlTjdqEVjxNkEVzecEUzYjpRgEa5KPU3tVexiREjEdfceTZsLvcEJASmvAj9qZMP74m9cjvbYC&#10;1f0uDZhUkXGf5D6BsQgBZdCpamrOi2xvhfYTBE7ckokqjDs1aFQ9xpMsVon5FJdTO2ayCMlQte91&#10;CxDJhrK9FDV9ZWKlyFbxa1Q8aFinx/YdX62TvYBsFif52qYdOrlv3+1F594w/vS51fhHfFdgyg7n&#10;5PYNYMomL37NgOpNMPUbv/zPwZT5U1sGdLFTRFBG7yWYYu75917/B+z5mwG85946XHchheseTeIP&#10;v90qU1/VnQvQNlqBVae9WH7cIwnvqnt9AlMds6Wo674CXfsq0TpZhuRNb1HsQd1gKWp3lKKuv1SA&#10;ihRq1fqFaJ91ouugR2cSDEzrnHOhfsCUV155XwhX3h9G5xGv9PAVd4XlrcmsK5Ec1H7QpwMwPTc8&#10;c2FQZ2L9In24mDdVO+sWkKLuriyjEQZ8RrDi8TSaT0bkbeIEHc3H9MzwIMqJtfb7qtBxOoN3vbgY&#10;H/7G2/Dhb1yLqx/NI8cJvA0M+/QrvoCsFifGElsrELyzFLEtZTqwc3FijWAn0eswyeT7AqY/bHOF&#10;WCoCKBrGeeAnS0UwZXeh8TqlKbJSBFMtZ6JY/EDKsF87nPIjaSpu3KPHJDizoxQElOiZmvAZSdHq&#10;raMMKIDGiUHKgZYRXTlLzKNiBhPlsFHTxWdHB/BrAppWFx9lPz4vsj0mcNQARAIZMnPKb5nx6Cyz&#10;qrdSIIqLfwMCItY00ETOJWBlgWHmwnBnxr9r16mgCrKXnwkJNDfv9SHTU66dHoEqFyMUOP1HlorX&#10;+bclmNNrMeyW/ClZ1TLwKy+Kk5XjxnBPEEWJiKCKqdq1p5No+0IB7fdmlfLOomu+jgRT9FdluOiZ&#10;ou9jKqJprFCfCeRM7621JvnqBapoSPdviSuwk56q3HHKOU2IjTYKOIW2W+BpvB2x0TYBqMRMp25H&#10;hloQn+wUkIpOtWlFxs2oux3ASFBFIEV2SgyE5Y2yC3dtRoWTd8YjZdgnAih6kyjhMblaJnKCKXqi&#10;puMCUuHJuK4zmJRASgBqKiwmivIeq2QIpDStRVaKtTOjPhUgM70/fzSmLYGT3d/HChiCKjKeDKTl&#10;UgcfgRbDaS0GiiyWgNX6SsS2OTVlSQ8fWSxvnx/+4aBM7fRPBdZU6L2r2pk7KgSmvDdVoubeeoXn&#10;3vydz+LPv/1R1HCkfyahiqfISMwY1JlzNWliDriY+WVP6AW3J1RMLU+c2LyLr6OA1RQl0KxZzGyi&#10;zGdNJnJLoFUEU5L+TP6UiUTICoRnpmNY9nyXpurkVZprQmKuTSwSmShKfPQ/ZU8uKeZN0XBuEtKt&#10;tZdMUr2ZEqSPzmI6w4PVYqfoxeP9BFh8/NhkQVEcwb4wQpu86HqkTl2DJqwzj9zpWlMfc9qUFws4&#10;nWTmVEMRTGlryX00ltMrVYxEOJyQT4rXKYkzsJMRMwRY/NwQSDGzLDcRRvVkCDd9949x/XO1Jsi4&#10;x4HEunIUBpyo47TymFusdtVOM/VL+Z5KA0EUpT0yUtzf86Q5s60UmZ4yNDD6YJ5fd6BxltN5ho2i&#10;8bxmWwlymxahdkeZ2CkCrLZ5F2r6y2Ri50naVU9lta+p7y9DXe8i1PaWoOu4T4XIXTMhvPV4Lb79&#10;2ksqVzMqzkWLjAFT/5Op+F/D5U0w9Ru//K/A1H/yhV++jl/84hf4yes/wnd+8S3c/NIH8LYzVVi2&#10;NyRW6ronEwbYHPCgdbwCq0568fYnoqjbUaKyYprNm0cWoWO6DKvPe1Dfv0hfW3LMZaIPxsskCbZO&#10;VGDJYTcKmxahsHmRAtKY8UHDIP1S1K1Jx/IsggFty84GcN0TCVzzpRQKvRWoGaRZ0IVl98SQ31Zu&#10;yi3n3MhuLdOZSm6gQoCKMiDPZnJ9FfrAUCrKbndoeqTzQkJJ5AzTbD3KJvOwSnw778mg6+40Vj6Y&#10;xx9+ZRX++OvXoW7YhyqeXa8tR82YF3GCiO1OgSS21YdvL0FqxIXI+lLDSg05zIG931mU9wimeIBn&#10;KSvvJwNFjxQP/Iw14Ja3VebabXrHCNgom5GRYhEzR/y5OO5Ptkr5LLNmWtA2t9tgSv/eDqm07iOY&#10;knTIr1nhlQqs5CKgGvOZID0GivL6GDO54mJm6AurucSsTR8XH4vPJbG1UtIpU+Vt0Jqlj6m/0kzr&#10;TbqKYIohqjqz5BnhTsfFSZohBps6kN1ajtVfSqFxyo0lp0JoPcS2d6fiDuSbIjPFx+DI9EFmVDmM&#10;3EcGcj/DRN2Id1eKrSMrKDDFqAn61GjyH/ZKHiIrxfRvSkQ8m66/P4fgVrdKWTsfyqvomlOZfC2U&#10;Ar87gvSYyV1SXMAwJb4s4lM8SGUEoLzrq+DbUAX3HQRaOYEoruyhxfBvrhWQio4sRmxnF2JjXUhM&#10;LkN0tAv+7hYE+xoFomITHYaZmjAHV24JpmxGirIOAVRkuh5R+mZ2c1unZR/AyYiQJbnUA8VsLIIm&#10;TeWxOHuPma7TtF0RUJGVIksV1tf5NXqXAkNGaovt5vcG5WWiF4r1NPQxKamfbBTB/IGQUvYJhshs&#10;ErQzXy3W7dCJQmhtuXLVmLVWczQqWZuAihVKLGomKAtuMREWfAw2ANBf5R8Mwr3VK7bMt8UNz6dK&#10;EN/sQGHQjcBHF6B+bxTVUxEsfrAe49/fiY99+8OaVsvN8WCfkbncxBzkERxMCiBR/iyyTmNZTdwx&#10;IZxAi1KfjOec5LMXb5OBorw3yvBSAlTDUBUn+mYNO3WxDJm9fYw+yJuwzpk46s/mcN0rV4slSu0x&#10;Ml/6wGL5m8RK7TbhmzSkXxqRQP8VQZQ90anre+vEQimiYWdO/jrJfTvpActczEFTLEdKYC61K4wb&#10;Xl6J+kMcqkgiOc16JHqbLF/UMRYYU7rMaWszVZcWG9tTfJTx4rOmr9Ke4COAIpgic0lW0/ZMKbOs&#10;xytA9cFvvh2/99UVuPrZaiy7N22KzPcG1Y/Jk0YN8ezgRDT7V10qH+biCRfrYnLby5HdxoBntyIT&#10;TGJ5mYnL2VmOqs2LxERpEnyKlWVOLYIoHVcGy8RWEZzx2CCZb0clantL0TBUjuoti4z3ancAHbtC&#10;ePc9bfjbX/6l6tV4jCyazYs2GcsqY61f5+VNMPUbv/yvwVSxpNFavP3aa6/hh6//APd87zj+5Lnr&#10;0TkexpXHIrj+iRSWnPILzfMNufKUDyuOutWxV9e9UGCpabxUYCp7y1tw5Rm3AFZu/RVoGCnV1zv3&#10;OdDOAM7BUiw54hH6J4hqHqtU2ixBFcuQCbD4hs9zWm9HufFKnQthxT0RdB4NYtWDCSxmEeahAOrH&#10;nDIs88DMDxjN6PmhCtXMiKE6ZEZqebClgZlZRTzzaT9twhkZhknGRWDqnjSufqKAd7zSjo9+43qZ&#10;zWt6XUjewboBJqibMlV+2HmgprxFsES2KbquFPGt5RrNT20pV0I3zeI2mOLBXV4exhiMuCXv0S9F&#10;dormbQIoAiouMkq27EaTfMe9SVOJMsqMJVMATADFReaKgIvgyDZbK1bBAlb0W9lsFKfT7Nv292ZH&#10;vAJQlPoInshO2YCKWUsEFQRbLCYlmLIZLPrLbI8WAR4BDNkplQ2POCW7yce006FFFoo7Lf6dbCDF&#10;HRknL9kOTwNoZksZOk4E0XUujHxvpTq0uJNjQjFZL4IzWyqk3EeJj+A12WNedzGQu1h8W4bopnJt&#10;OTFJ4KfuQzImDHIUO0W/mGGc8gdManNy2gRVsqS39VxCrwlDW1X8Sxljd1xAikZndu4xS8qEcvKA&#10;1QD/5rwW5bvYLsNEBbdRzmtFqK9NICq+azmiQ12ITyxHfNcSxCeWITLSilB/k3xS8ckWbQmgyE6Z&#10;rRlzDw0XioZjgik7JNJmQnggNwxJSkBKU3ma1OMknQnRtNkmgiaBKG6no8XF2wQuBFIEWDKMW0vT&#10;eIwiGPKJTVIZt1V7xIGHKKXfSR9iOwx4ok+PIJaDHZTkyDTJI9jvQnhLpYYtCKb4/WSpWPDNMmY9&#10;HhP9+13wMQ6BU4Ozcbg3e9VJSNDL3j4mm1cPedA+H8K7XmBobjs2/O3NuOO7n1FNSn5/UmZrhY6O&#10;J4o+MYJNTeUREBFYjTJINWVyug7XvgFM0StFIHWpZ4qvsf7tzrSW/FEHa94g98X2UhLMIMEU9Pla&#10;sV7KlxoJo3AghZYnGgXIMwfqNcmXObgCqUNLEZ/vMn6pQx0CUXaqOZmpIpgiK2WHhjIYdJYyIn1P&#10;DZoE1ffM5RUeSwmR7JSiF3abSp/ak1n87qtXo+EAmaQM4rNxgU2+xgJT9Dwdzcg7R/CUOVmlQmP1&#10;8O1nzhrT66OGnbJAFVkqeqcUgzAdLnri7PccIzOYiJ8e8qNmTwzveGUFUts8qJ4Mov1kHIvPJ7W4&#10;z+E0begmnphWIrPNIZaKBcVthxnc6RWLzf0+FYmOQ35lTYllGipHC0/Cd1WgjurGWIVuX3neL1Bl&#10;RyOwT5bHHn4/WXHuT9qPBc0UeE8pCusXClBl1y1Cx3wInaNRfOLJt+Lf8T2Tes4KGUvQMQfTi4Dq&#10;TTD13/HyKxTUfwameDE+KUNbcv3iFz/G3/zsO9j0tZvxwedXYdn+CK48GREztPSM36TOjpQLTJGZ&#10;uuqeAJpGypDbtFBBnAzvrN26ACtPu7H4sJnga5urFCvVsceB+pEyZNZcobLj/MaFelPzDc+sKk5d&#10;cDIwc/sVyG8xZxb8eawNKGwrk0GwZc6L1Q8nsPK+OOrHXPqAkb3gB4sHafby1e/zYsnpIPK9ZQJS&#10;pIVpZJYENe1DjtLbiBstp+NYek8KDXMBdJ2MY9VDWbzrlSZ8+JvX4KrHcqih74Oeps1mMeuIH3CC&#10;J4EHmp3HPboeXlsm0znPpMjSEETxfkpN/D5e5300anNR5iM7pVTwaT+Ca8vfIPUx64hyIsHUymfy&#10;Ak2sXSCgIiOlyIVxA5JU2jvjF2jgYynl2zKuk30icCLwqWf5MVPXGeNgxTMQTNkASv6pYY+AU9UQ&#10;q3mSmnajh4peKpq1WR9DkCFARTlxpzUVeSws47nMo5bpnwDWBlJalOS2l1tnlhVFNqpmp1PBeXWT&#10;TLePonbEgN70tkplTLH2Qb6sSY/qZ+h/4+Nl+yqUeEzmkWCKYEvp5zsM2JWhn2Bq3vTw8bUhKyWp&#10;qc+DaK8HqZkIai9ktVWJ9e44MhMh1B2JaYqPmVr6GkMux8NiFigXBXvi8kJxci/QXTBrSx6hgWZE&#10;x9sFoOSH6mtDuL8dsfHliAwTPK1AbGw5YmNLzBpfatio8eaiJEPJJjxaj8hkk1ZwpBqx+UYBqNBY&#10;jUBUdMaM5BNA8cBtm8h5ANeUHqMOpmLyRdE4HtvPyT0j6xEUJfYzSDMktik0GkBwMozwfBShuYgi&#10;CRhnwO+JzYc1UUczOSU9+pwoxdEnxcJkMknRAY8S/cPswhs306oETTT9ExDxdedkKOMpbDAVXF9h&#10;ojtmg/CtqRCYojyYZi3Roagek0BNk319Ph3E2UXouN2BSJ9PXW+ZtQ407wrgbY8U8Jmv34Dhf1yn&#10;MM4rH6hH9Vwc8aEgIv0BRHZZU4kWqAyOpxCeTCMyl4WPpdLDzP0KCezQP8SgU5nRZywANZEtslT0&#10;SBFI2QBKTCAZKOs6pT79TXYbMCXP1BzDPfOq0mEsAQFM7QMNCO2gv6tazBTBVGJfl3r5CKZsv5TA&#10;FFPRDzWa/j6rpsb2SylrbKZagIoMFWVDVhvRC8a0czMhWi8GlVUyNMDHB4JY8UQDqln7MxlTOCrr&#10;ewh85IVjBQxl3P1xDRtkzmRUYszcKd13wIAogidO9ykp/pSZ+FNw6+6YlUFmBbeOh8RekcWyvVOd&#10;T9SjaiykpaqZnX7kRnwaAOk4HVegZ4FTfiw/nvahfoCVMR60THqkSlTzxGpHJVpnPYpToTWEAIqM&#10;U/0OwzpR5uvY7UTbrEPAiSfoBFS0mvD7CJhoaOc+gx5PHkv4ODyZp9yXW1uKlhE/Vh/IY/4vuvFD&#10;fF9TfDqA2mDKMp3/ahTRr/PyJpj6TV/+F2DKNskRSJmLeTPQfP7iD57BOx9YjOserMO192Vw5fko&#10;3vp0ShpyO2MLmL9xdxDLjniw+p4gVjGtfFeFpvTqNi9AU98iRSIUti2UzMcEdE77MdGcNTH5LQv1&#10;Bieg4pYAikCKoIrGPwKsqg2LRMtyko/sVPKWBUqpre2rQN2IE237fLjygThWPBgXo0GJjwdVLurg&#10;3HKElgGQTfNejdfzgM0k7RrGFUzSDxMQxfw7X2nHe7/SgXV//1F85FvXoqbPqQwU1rak1pchtb5U&#10;kQfshKMXKrqmVF4ogiN6l0J3lKq6hIv5UvRR2YZzbslMEUzJz9Nv5EHKeVwETooomLCqZTZXGs/U&#10;ED1ITGqPouvhtNgf1aKMGlBFAMPbNpgSYOL03hwn1AJFBkoAa9cbPVNkpAgylGVFAy8rawi8Jvzy&#10;RNFoznyp1pMJJPrNxBR9QwRTdsYUv1egiqwWe/8E/owZneZRZnoR9JChIuhRnU93OdIbS/S3IRtF&#10;Sa9qW7lKRpV4fiGKtgN+eSckZ2536HdlJIQ8UGQDrY5Fgqmq/koBMy4+Nv1YNLwTdPE1l3S61WEA&#10;JV/jMW8xAoI+Kcp89HjUnM1oyzNq5UjNRJCeCiK3P4rYSACR0ZA650JDIYT6I/BtjKjYmGDKsyYD&#10;36acWCiyUZToKNlFBjvERJGFCg8sRqivUysyvFggivIeQZSR9shIMSGbDIYVe7CL21pEJq1S3cka&#10;sVDhXZbMtIuj+QQFVkaUEsYJDC76ouhxYh8fmSj6jRQvsNMv2S59nHlSzJAKCVRF9scEpgK7QloE&#10;XKmjCSSP8PGCMoxnCHLG/DKLE/hQlrMZJab6U7pj3hk7GCnTBW4rM72SE0bqI5tJ6S9wS5mAlyI7&#10;9oTlkZKHinEKnCg9FNXP82106rlX3OQQs5Q9kRWLEtnmQ2ozfZc5XHk2i4+8shLnf7QHW7/7KSyf&#10;S6JhOIyamRhiU+z8C5nYBSvK4aI3LC1QpeR1AqrBpMCODaaU9G55zzTRVzShm/R2gil7XWSjrAm+&#10;gzUm3JTAyvKzMbmeRvfwYBT199ei4dFmycSU+Uy2GBPLOwSkFIVQNJ6TlVqskFZGKLDDjyCKPX8m&#10;Vd2AKcl8Y2aylI9r1xrZvikGg/J+SnqxHQEs/1I9mo6lTV3ProiZUJ01YIqvPaulGNzLnk7WKLEd&#10;QdN5XARPzJc6kjRZVHvjAlH2liZ1lmvHD5g+SFvq4yLA5c9vujuvyiLmTlWNs6cvqIJqAirue7gP&#10;aj8ew1VPFdCyO4Ds+jLkN5ahbgcBNBmkSjROuNF+0I/qnnI0jTpMdtRwuQznhW0likHgMYUMFY8h&#10;BFOS+YbK5YsiqCKY4vGC+YSUEcVMURHZUoLWMTduOJ9D91c/jG/+7EVjPqdXisyUzUpZx9g3wdR/&#10;58t/AFP/8Y9tAypuf4Gf4yev/xQ/fv2HeOWHz+Ldjy7GNQ/VYvXdKWPCOxVUhD+LIpkye819ESw9&#10;4sXSUz5Jdjwr4FnAkrlKdM5UiKWqWr9AAIpr8RE3UndcoTc6x075Jr/2kbDqYRiTwO49ruodpaqP&#10;YV0MC435QSj0lqJACY9p6zR5rynRAZjG5CUMgdzjRb7PsB304JAG5vfQS1U7xNJLL9oPB9T11nzI&#10;rKuezKP9WBTXPFONz3/393Hjd9+HW/7mD7D0ZEyGSLJXDHRLbypDfG2JPDtK1h5xIr6uVDKemKYZ&#10;n4zYnOqLb6pUJQlN4jzwK4F7X0DfR/DFRemPYIqyHsEUfVI0iXNR7uNSafFWepEckiLZX0UQVX8g&#10;KHAhac8KBLXBFIGCHcxpp5Db7BYZJH7PpcCKBzYyB/SdcDIv0+NU1AOjD8hKkaEi7c6AxMhmh+Uz&#10;MjIZM6jeMAXIlPUBUyisIFEWibIeYsJt2Kkxdu05ELl5IaI3LkDijhLJegRSma3lSNxZqtA85r3U&#10;sbuvn6DVhJrGtlSKWaJEKXm156KBnaZ0gmh5sGhoZ/I9p/6s9HMyJIkeY8zn70qwaie9c+KohVEI&#10;D+VN/cVkGPGxoPrqlIczFykWt4aGAogOBlX0y5weHqSCW6OIDqcQ3FaN8I46pPe0IzFjJvECPWQd&#10;OhDZuRSRnV0ID3UisK0F4YEOhIeNjGcM5k1aNJNrMd6A5cmMOBgrwNeXKTJQku+ssXwDotLw9YcE&#10;DmJ7aTBPSJoLjESKEl1sb0IHNAIoG0hxS79TZD6E6F5O7HkR3OVH/DCBVwTBcRrOg/CPeBGaDCAw&#10;6oe3363vC88EEZ3wI0RJb8psQ3zvb6ksJu3TL0XfFE3p/nUV2tIP5b2pVN9TOBE3AGybUxN/PFAz&#10;CiG41aWcqWC/Vwd0gr3ASEig0LXOp66+1MEUas4X0HymCssfq8fqx+rx+y+uwNEfjGLXP67F1aeq&#10;sGQ8io7dCeSnI8a/cyAuzxUjHMi20Q9GGZMJ65peHI7Dv4OMFbsB40q3V/2O5auywVQRUHGSzwrp&#10;tBPP7b+P/FK25DqfMd/D6cpdxrOkKcHhKNqebkb9I03KmModb1LWWOZgl6IR4nvbFdppV8ColuZQ&#10;i2Q+VsgQUBFIMROKE4g0zhvWi/VFacnPAk2U+SZYPVQr6Y9MFuVLMquxvgCuf6ELSx6p1XQhf1/m&#10;dHHQgF4nsYP7wqaT8uDFEnPmiHG6kvIdQVWaxd8HE0beY/r9XFSLbBVZLhVr74vJO8WOvsR4EHFm&#10;gvX70HhvXmwv0+sZulq1K4CaPVHtewimeFJHZaBukjJeGIuPhNHMyJUdTiRvLkGhpxKd+/2o2WZO&#10;rhuGKjQNzmk8BknTc8tFqwi9VJzuo9JBVYUn61RTqrcsFMji/oP2Anpw2/Z4NAS1/FgAf/b1ZXj8&#10;p6fwd/g2foIfyC9lhrYukfh+BUz9n7i8CaZ+05f/P8CUjHTWPMJrauL7MX6Kn+Bf8T0c+/4sbniu&#10;BVc9nMaycxGsejhuEmhn3dKrr30kpjcdm7hpSK8bLheVyk6j1p1lij/I95QIHOW2LsLV94ck68lY&#10;PliG2u2l+p7MrVcgvXYBYp+/TN+fuPly1A6VoWk3zxgqkbr1ClG2zASpG61EvrsUVZtLNT5PZoMg&#10;ino3PwycIiPjQdmohmcwrCgZc8l70340jFYLSC17JI2OkzH87lcXi5VqPxhCw4QPb3+5BrlNFaju&#10;dSDy+YUmCJL1Jf2VSG8tQ8r2AY25dFBP8evMq5oNCEjZbBIZH3p2lP692y82yo5JsFPLyZrQNxVa&#10;b+Q9Aas+p/xSXHwcjueveCovgGaDqHSfU8BKP5eAiiySxUgRIJEJkPF3xKvnQxM7/z0ZpEsZLLv6&#10;hT4pslKMPCCYSjMf6I4K1E75lS9FeS856NE0FgGVipF3elE9FzS1MQRU00w6NxOE/H3TU5QjDUOk&#10;9HNS8eze2+kQiEpvLEXspoViFKM3LUTs1kX6G654KIE6xjz0OsSsaaJxyLyezWfjAq62nEpQSyaK&#10;S0nIlHKZXTXlViwFgZMmJi1/mHKmWJ3DdHmyJXNhtHJC8zCjDsJmRz8WvBguSNPsXERZOpQoopSI&#10;doaR4GQcvTJbowj1xBSFQL+U4g5GGqywzRYEt7dpCUANMv6gCRFO8w0UEBzKI7AjJw+UDZ7eMH23&#10;l8WytUXZjqGaCtlU+nhGWwIoggKBKUp405SvGG0QLhrLCUYo0zG+gGyU5LoxPzKHYwZEjQcEmgiW&#10;CK64eL+7m4yQT6DK/h4ugq7goAeBfjeqTscRmw4gwqnO7U6Fw5KZ8jEqhDlns0EBKUp1NJRTyqNJ&#10;nWCKEh4zzQikqk8z4ykK7wbDQvl3BFUrQ5+O8XslFKLputUL73o/Wh9vwltfWIHmo1nc9O0/wu1/&#10;+RFs/9sb8aGXVqN9ZwhL5+KoHQygatAniVZMCxm6+bAxz1sJ7HzdBKh2RJUEHxggOxVVnQzLof29&#10;cXi3ReHviyMwkBC4kty3txqpo3VFYGuDKnuST7c14ZfS93KSj/EVlOPoWaJETL9U5iDLsDNIzDK+&#10;gF6ndk1sKlPqCOMPbHbK1MdcXLa8x6gFynuXgKmRjOIexEyxEoegilN9nBacrZHJnmCKMt+VTzfJ&#10;gB7qDch8rn7GKcNMsSjdzpqz+zXZu8lGBLFVFmNFMKUTkX0mJd1eBFgEZgSxBFNkufh54ueMwCkx&#10;4EPLIzU6cSFTFe/j1DFP9AJipuij4v6HFV7cLxWGPGieC+LqRzK4+tEsOub92l83jnvQMusTqOK+&#10;vq6/AtXdpZLoFNZpZUrxRJ+eKqodvE7fLuvPGnaUmhP1gUq0Hw1g6d1RZRtWd5chd0cJVu4O44F/&#10;P4B/wz/ix/hXE9T5y59YBvSLEp890UdVx2Q1/nq5qTfB1P/nLr8yuvm6AVM2K8X/foqf4d/x7/jG&#10;z1/B8N9txgdeXWXOCGY9Mn+vvD8qcFI/6sT1Dyew+IDpQrr6wYi6kZp2VaJ90oHm0XJldJBmJbNE&#10;kLXilF8ULL+HExM0mzdPOhD71GUaW4199jLUjpQhu2mhGCyeUVDfzveVIrt1Eaq6S5BavwiZNQuR&#10;3UxmqgLx2xci8rkFxrh8LIjO4yF0nY4IPDWPutA+60XHHh/aZrz60C0+ERUj9c5XW3D10wWxUgyN&#10;oy8qs74c73q1Fnn6nO4slYk8taNSY/ecGOPPoy8rualURnb6eRLryooeJpq+VQ9D3xO/ZsmAZKF4&#10;nRIf/VPMZbIDOimH8DZ9JARXBCM8s2cCOkFQ5/0pLHkka8AUJ9KsChrVo9ATZdXESEqh34RTVVbH&#10;nx34KaA07Cn6VyQrkp3Z6TUTbqMmwJKVMdyR1U4GFdBJILX4bKIYm0Dmi9/Px+HPIogSYBsxZnkC&#10;FuVZzfqQ5iTdmAfZKY8kPwIfxiPQ70STZ/2kWyCY8mns5kVo2uvD6i9l0bQnIJM/l2RKS0LUdoo1&#10;QGEDJumvmjPJyPa0oAI9GY8wTbnSTEby4M7nW3zeEyx8NmBKnYP3pGVAJ7Bi9QVXdjqM3JwBUgRY&#10;PFDkzmRVsJuYiCI+EkFskPlSMfjWheDdEFV+FMM6uWWqeXiwHoG+eng2FuDfXodAXzWCAzUCUP7e&#10;NHw9MQT6Eyb7aZwGaLIiCVW5cMu6FnpuQhMxsU/c+jmFxxqWiZjAElmnxMGYmcYbN5EBZF4o2fE6&#10;71OKuDWFR3BEoBSZDYlx8myq1AqP+eDd6kCIsQV7+Dh+eLY5xTrF50NI7AkhNOIVE5Xcy8JjL4J8&#10;XQ9FxFKFR70CWOEBl1lbHWKqCLTyD1ZJuvOsrdSW03+MP6i+kNYBlowFD8hkNZx3uk2VzEAEnk30&#10;7eSRO9cmsMkMpPzZGtRfqEHH4824/Ts34ta//iw+860Po2lvBo2Tcbzz2RbUjzDoN4SmiZBqj/Qz&#10;GOUwb6IcCBT4eom5U/kyPWUmBZ4MlUBVP+XPgpLAbdO5IhJU8GzAFOtibPBkAyhVyViTfrxtL0l8&#10;E7XyOTEYk4XC1758vcBUYpa+phrTp8fQzn1tVs7UJeDJYqXsUmOTpE5/lFX/wlRz5mNN59X1GOhj&#10;b2TG+LMY+XCJDMg6GSawE0ytfq4Nzaeq1NNH6TTM6IltXrFO/IzYYMqunuJ1sbv87FiNCervnDNs&#10;FpldTfNZE318zfk1LfV/BgRu6VWkxM5QZJYfs1GAsjqv56dCqJsPo37ONBTYnaj0T+X6XWjeH8Li&#10;EzG87Zm85D9mVGXWliG/qdx4qHp5IlwmmY6T4Qzg5PHHBlNKPqcpfZwn/RVonyzX9DgzDDn0svz+&#10;uFSNpl1OtE14sGImgqN/349/x/8QkDJxCNZxlJN8r130G18Kpn7dBNWbYOr/c5eLYKo4xUdM/Ro5&#10;Kb4Vfi5m6ms/+QpG/2I7Pvby7+CPXr0KnYfCqB93i+lZ9XgS9btYLunB0iNBLGPex5Rb+U9E9EyL&#10;JVvV0FeOZSf9aJ2hedytLb9GUMXrpGO5JahK3Xi5wJQM5wNlyG1bhMz6BcqgIj3LMddcL2UgM/bK&#10;dFuyYJn1JQI3qXUlWtnN5QJRi89G0XkohMUHAug6QADnwrKzUbz1uWq872uduP6lWrQcCCPb7dAZ&#10;T9XmSlRtrRQbdf0X0tLiOUlGRio94FB2FKfFNJVmZSRxKo05SokNDOc01TTq3ttYrtsK0xxxC0Rd&#10;mi8lqW/AJV+ULfHRgE4QYtfJ8KyeOy1KczTIE6ioONliaQgqBNrseANLriNgoE+FO0HJWGScRrzy&#10;Q9EXxa8JTO1wm2oVAgv9O6+phxnyIdPvUWVM67G4dlY05pMhEyjjzpVBntbZqg2m+HPITPH3JxOk&#10;OAL6xGZ9yDIzhrU3wy5lxhCEUoalh40MIs3njfNeLLkrhmb2DSpThpOXrOcxv7Pt9SK4on+s9URY&#10;hnSmqZPtIhNF+ZUsIhkpu8SaIFW1PFaFjj1Zph07p/pG/coV40Qfd/I6a540QEqeqXnjl6LPI384&#10;qaBFmofjO1kpk0JyKo1QX1Tj55zqY6YU/SpMN+d4OgGUZ2MWftbL9KURGMioZJjsR3DEeHhozKUc&#10;wgJhLnqduCXj5O0LwjcQ0HVKdgQARp6i9BUQSKLnyfZAcUsjOVPGOW2n6bvJIAIDPt1PSS92ICIg&#10;RSaKIIggigDJ3+uCjxN2TBXfG0KQ+WSHIsVF8EQwFZ8LItDnEjMVmw3ofoIxAS1mpsng75IpneCN&#10;0iGDOJWGPnYxToGAisZydvNRFiILxclD59oQ3OtDAiAMpmQcAJmVxkc7seK5pWi+pw7vePFtuP27&#10;t2DFF9tRNRRHbiSuaphrnm5GeosXzbujaKD8xIP3FGVJk9TOrUb16Q3i67nLSKHymllAlmDKsyUi&#10;RopgyuRKmfRzXlc8AoM491UXgzvli5o3FTIyoM/kLnqp+L1WETVBDWU+spqNX2C6fcrIcLPV8kxR&#10;5mMMwqUdfJeCKS6Fdh6sM0nmVsgoly33BXpNiXZA70vTHUlpj14q9jjy5/OEILzFKzB19fOdmu5j&#10;yTMrkoKDpl8x3Gcql3TSxf3KoNlnKANvwFPcx5CpkuR/KKqTEkaM8MSE11PToWKrgk5gdvBkjkXu&#10;Lg1+tN2dNSctE2HFkRRYVzUd1PCLTuBmQzrhkeQ35tPEdeN8EDWDDPf1CljRU1Ugm7+pXMelzLpS&#10;2TuYSUgjOSfFKetJ3rNCPAms8usXoL53EWo2LlAdWm5LqQaUFp9hX6AThe5ytI64sWw8gvP/NCuK&#10;4Zf4CX75GmU+gqef/odohEtT0H/dpqk3wdRv+PIrKt8lYOqXF9utLamPYOpneA3/8st/waG/OYYb&#10;n/8ENv7Vjbj2mUZc96Uq+Y2Y70R/En1HZHmuPBXG6vNhLD7ox1UPxlQHsvRsCEuP+NE+68YNT6ex&#10;5LAPXUcCaJ93Y+nJoEyCLexg21SCxfu8yG1YhPQtC5Bdu1B0bGbNAiRuX4DMZhOwRpCV3rAQdbsY&#10;3OhSF19hoAzZ7hKFcxLcJNeUyHuT3VSmgzHNileej+Gq8zG87VHW3+TxB19tw8q7k2iY8OusJ73V&#10;ITCV3swsJGaZOLHkQgzL7oohcVuJfFI6OA+RUao03W+cGGOO1YhDMhW9PsnN5QJINEfT8KwpP0v+&#10;I6jg5J/tc6IR2maVIusrENvEcE8DVDRdR0BFgMVJvBGPKk067ksbvxMN49udxSwpAikuSWFW5x7P&#10;GCnBMSyRS9N2ZKR6XVp2zhK/X9k/VqkyQQV3dOlet1VqHBA7tfxCCrUMvySQ489izY0VsaAwy9mA&#10;YiW4eF1SGgNCR9wCU5k9Acl9ZOco+RHkqBqCLe3jbk3P8DUkMF9yNqK/HQ3/BFO1075iQCnjH2hG&#10;J2AlA9hyNKT8GU4OMm1dhnQCtRnTUUgZleCU5maBqZ3GS8bflWDSPjjwzJeTigRSPADQG0VfB3fs&#10;NYcTOsMmO0UpQn184xEZn5ODYWQnYmKoojvCkmroU2HYI2tMWFjMMXsCKO/WJLxbo/D3huHdxu45&#10;nwCU+uyYLj7o04Ge6eJkZWgSJ4gyyw/XeqeAEsEQgZEqVbZ74N/qLCaGE6jYeU+qYLEAi+P2SiPv&#10;7fTBt8NjwNS+iMAQmSQyT75uJ9KHwgiPeODvcSDC1+1YFNH5IOJzAUTGvag6HkGMPZJ7w0gdiBjg&#10;tD8sYOW6swLezQ7dlz4cFbBy3VSix6Y8SFN78hgN8D6BKZrLCe44es+CY07paRz/SB6Fe1vg60nB&#10;symOqlMdqDq+DPnTK9D17NW47uV3YcmX2/Chr70fHV9oReOBPKrGksjtSiE9lYb3Di+6nmxGdjoi&#10;RopTmAJTlmFaIGrKeIKKMRE0iLPYeTQB33Ya99PwDybh35GErz+BzPG6Yq+hyn+tjr4igLokV0os&#10;lGVCN9OVxoiurdXNRzBFKS69vwZNT7TKeydmas6AKSagU9ZjlQxLkgkkxUgdNsnnyUMNWoxa4HQg&#10;62+Ki8nq02kZ5wO9puZIayAmloql2PRT+XsSCPUF4FvrwZXPtmLZkw3K4UrNJuQVo4E8fTotXxQ9&#10;UgRTdpwFoy6imysNi77DbU6oeLJleTXppyRwUufl3nCxaYCAS7YDiyHnIkiixF5zLKHPmEI9OfAx&#10;E5R9QNaBvWEBNdY8cV+m8FyWqFsxLfRU1e7yYfHdxhrAE2B6MRnizAJjZkQpgHM7vVElqB8xrBSP&#10;KXXbS9DUsxB1m65AQ38panvLZBGh1YDMFE/CVx6OYOV0HE/862n8+PV/xi85xadjJvknTr5flPje&#10;AKb+44H3f/vyJpj6DV/+49/0EiBlZWVwkI/fQ+P5D/FjvPjjl/GZZ2/EJ1/+c7z7+dX4o69dKZ2a&#10;LA9DFDmSuuLeOJYcCeGGp7J4z4tVeNtTSbztiSRW3BvF1Y8n1d3HtfqeiNY1jyaw4nwY130hKdDF&#10;+wiy6LnK3rkI2TsW6o1f2FyC5C1XIHGTWdWDhpGKfPYybclKZTYuQt2EQyxVimcU28uR2VSmpG0a&#10;xnlA5ijt8nMx3Pzd9+C2774H7321AS30G/UQBFUqpJMSGq8zw4RgigfxpReiaJr1ompzmTFG91ZI&#10;5iOgYigkgRRrDciqcKRfE36bywWclAA+bfw89FIlt1VI6mOgJX0+XPZ0HdmWwE2l8N9cKhBFgzSB&#10;lS1r1ewNCnDZYEq+J+6ACKAsPxa/V9EGvI+/z7Tp1iOI4pY7NjJOrL0pnhFaFD0Xgyt520iC5usE&#10;U1WDXnlNmjmefDiK6gFGFBhAVfyZ7CMkwNvlFYjiDo2Aj+wRgY88Yqy6GfNoEVzSrC8P1agT1SOG&#10;ncr1VQpMceyZrfE0nbPwlH9DgiVWS+RHXAJNdp6WwNSpqGQ+3s+oCvqnmEGlQundfiPv9buUeaSe&#10;Q0vSJHgsgskJH5ovpAwzZcl8ZKW4KDdwMUeHxlqeOdN8zqBDTj6FugMIbwsi2BPW4ni7vzumrW9z&#10;DP6eMPzdYUl53q1Bmae93V541rng73YrhDI6yGLeAMK9HnXa0YDt3uSCe6MTrg1ueYbo8SEgcq5x&#10;CEARUFHWI+tE0GQnhhNUUb4jWHFtdAhI0ftEcEUQ5d1uzOOU98hMkVUiExXodiBEZvQ0fS4B+Hud&#10;CJI1nQlI5iNT5et2IH8yhuiIBxFGauw3gIr38bZ3fbmAEx+Tkp8AFXsmpwPwDXrgodn4SBKhGSNF&#10;cuSekmPqeEYj9wQ3sd0JhMfiSB9rQv5cG6rvWormL1yH2nPLUH/vStzw8vvxnld/Dx/7i4+h6e4G&#10;gafEzgRSu3Ja8eEqhLbH0fqFZkS3+5EaCYgh4d+S04ycUCP7p8nGPUba47J7CG2p1c6Pso3+6SO1&#10;8kqJkbLCPVV8bMt3v1pwbH3N7uWTOX13PZIHGkw6PX1NE1XInSig9r56eacUVTBbrRLi5P52rfje&#10;Jv07AjBb6pMJ/XCjXiOCKXrsGONggylmYinVfTqtLUu4GXdAj1/RmD6S0fuS7Cp9UiueaULt4Qwy&#10;Y1FNMAqMDYWKvqm6M0kxTmSiwlscCKxjyny5QBU9VARS/ExxYpP7Lw7h2PswDoyoBJ37JUqE9C3y&#10;frLslI97XWg5l9ZJCz9rNqOlgFxaDvhesvpCWUbOf1e7N6wMKgIqlpAzF5D7xqYDxgPL/UjyjhK0&#10;7PUpLqHqjoU6plStXSgVg1N7jFDI3LpARcatQ6Xair1iPtUBn8BU4zDjfVy45kQaf/RwK/7xl9/G&#10;T17/V+vYaVljLHXHBlOKFSoyU//hwPu/fXkTTP2GL8W/p42qXudf2UbRv9BN3v3zX0Cs1PfxPYz9&#10;5Qg+/MKH8ZGvfACrv1CLD31jNa5/toBrHkoq34ks0w3PZXH1/VEsPeTF0gNedeoR2SduWoDYZy83&#10;HXt95Uh97nIkPnmZwFLqxgXIrTNs1A2PxXH1uRDe/VxWAEsm8UEHEp9fgPiNC5DZwKqYMmS2lCD0&#10;6cuQHyhDZusiJO5cgPyOck31cRSeZnBKRDywxm4u0Yeq7WQUTbv9WPFgCje8VEDrlA91lJg2lIsK&#10;lhen12EO0N1kpUwuFA/ubUeCkp5ityxEckMpYptKkWB2ERO2eysQ54j/MIs4PSZJvd+BDM+G1tGU&#10;XqmDPFkoJffyID9Ak7qjmEbO1GfufCit8aAeYr8Y4xG2mZRuVbwMkcXxiJFZ9sUq9QbKPL7Tg+TG&#10;Cj1/yWCWxCfv1JBbAIw5SjZQUHkx5btJ1qeYZfsV7OTvGKemhn3IDPmU8UJGKjfiR3yDEy2HY2K1&#10;ElsqZaxPbXdqKpBdhMUIBuZazbNHy/zONMMzWZ4Be4xFyIy7kZ3k83OYHJe97M0y05U8i8xsZjyC&#10;Fy1Hw8hsrUBqC6U6I/vR4C8JjzEHHADYaQJKKf2xm5CvD+MnKKsyj4p/By6GsfJ7lPQ+Sd+HkTP5&#10;uhA48jUPrq9UzlT+aBy5QzGdHTOUU+zUXFgdfSps3RM3a5pgIozQQEQHQP+GILxr/PCvD5uJvtEq&#10;ZU4F+wmmQvB1++Be74d3s1ddcb5en7wo7i1usVE861fQ5ahP8QKMFeB1lQNbGU4ESMx0ct5cjvI/&#10;XwTH58vguq1CIKrilnIZxAVYup2o/FwJHLcbUEOZjh6nzFkCFB/8g274GFGw0ytgRZaIPqj4lA+J&#10;CS/S85zM8iA+40N81kh8gZkIKtdXIsCsKEYXnIgZozljJhgWeyiMmvNxSXoR1iXtDiA86kGChdd3&#10;J/U4ZLbcO9zwjgQRmk0gdiiD2P40ons4hWiS19Mn0xqxD+2kJyuG1J4CGh9aiq6n34/3vfJpvO25&#10;92HxF5fhju+sxwe++idovKcd4d4UUlPV1mpAYjSHyEAWsZE0Gh9tQaQ/hPiuqPmbWZNl0Rlray2Z&#10;2osdhbxu1cOMFRQ7wRUcMeyT4ifsmhgra4qAStd/NRnduk4Wi0CMifSMsyDwYWYV64d8WwICfde/&#10;dA3qHmiTQZxMpt2zSNBEj5gS0/fUCUARPHGJldpfb24zVX2GeVdpebzsaUPJkWNpBIcpXbJ7MW4m&#10;EHcmkJjN6GSArGrNngRuePlq5PckJTWSLaMcSJ8V2SlGgdAvSPao/YvVaLq/CvXnUobN5eDJtJmu&#10;5VBIZF25Pou0NygaZZdpftAk8ywLi03WnQKErQaCSI8bDcdSqGVmVY8XGfr62EQw6S8+Plkp7sdo&#10;fOe+TT2i1rANP+M8geO+hyx23agHy+9O4o+/eaUM6ow0KHBieO0ixG5ZoH059+/0+ubXLkLtxkWo&#10;2bAQuXULJfEtv4se0ajaNNrYivHZcrx1NIN9X18n4/lr+Llho2SLeeNx1qAnu5fv12yWsi5vgqnf&#10;8OV/DqaYJfU6fsEOPouV/Al+jm/+9FV8+Mnfwwee/13c8MIKdJ6IizFYeTaqkEwCn+UnA2jd5RBt&#10;Sq9TA+P7t5QgS2nu1gWIf/py5XRk7liA9Oev0MreugDJz1yu6wRUdfQ58fs2l6G+l7kfHqy8ENF4&#10;a35bBRI3L9SbmlJf5POXGRDVX6bVstut1GyyUTz48uBZzYP7To8Oylc9V8B1rzag40QE0U8uQNWa&#10;MlRtKleRZuzOUh2sCXzIfJDN4jg+p8sIpphxRKqXQIqZRbENpUh1lyHdWy4wxdsFq7CXE330SzF7&#10;io/VuJ/yU1gsF8NA+Zy4Y2FqOcEH5TkCKS5OxYkSnw2qzDW8rkJUOndKBAlkX+r2BnDtKw068yKg&#10;IZjh45JJI6Di49ssl80Y2b4pu1OPVDqBE0EUfUHcOSo5epA7rgCiw35EBnyarOEikCIrxRLSlU9W&#10;i0qPra9AhobwnR5V6PC6nSmlyUAyUtYOtI6/75yvmMUV661EepcTdYd4Nkq/mUMUPI2ilGQJZluP&#10;RZREX8OohhGXmD6+tmQAVWrMnsNtFYb9s8Apd6Z1h8MGqA6bDi/jofKj3kqH505cuV0EAxaY4mvO&#10;JWPt7hDq7s4oO0fFrPujWgRVhcNxZU5l9rJ7LKO6jcBmH1y3uOFZG0Jga0ggKrgtJcN5bCwHf3cc&#10;nrVhuNb4tJxrnHCtdxkQdacT/m0ejf3Ti2L32DE2gFNujBbgRBxzljjxxq/xOsEU2SXvOoeR9bY6&#10;xTpV3l4BF6Mq9kUEjMpvL0f5Z0vg7XUWzeMEN67bynQ7MheAp9ewV/w3lOX8myvhW1eOGKuQ+p0I&#10;kZFi8TbB1FQAFXdUCEyRwbIN6GSygpSg5wOoOhRChHI1uw8PBCUHxuhROx7RdQ/ZKgZ6HkjA2x9B&#10;9p56pE/VIjSRgo/y086wwkSz5wliQggwWHM4i8yeVlz93Iew9rv9+N0XP4g/ePF9eN/Lf4D8fB3i&#10;wzVIzzQju78NibF6RIdqkZioRnwso6nK2rsbECc7MxhW2TGn8iITCbOmkgZUzVjy3lTK1L3sNkCJ&#10;gEpBqHMm04txFEw2t4EUQzovBU1kqwhYbE+VjOmUAfewSqagLdklgimlnu9KmuGFXVFc/cIqLH92&#10;iZLW82eaUX0v+/da5a2K724oFiNHpqoFqkzXojGyh0ZzCI0Q2BnZkc+Hz4OAys7F4vVAP4NYE6oO&#10;UrzDUNyEzQ4EkeoLaC19ugW5gxnJ1Az0tGVIsoTRceNj4uRdpN+HwsmUPiexAa9iUgKfK5FkzhBg&#10;fhZZvM6THH4G6VvUNO22CknwPPnj/pmAirI72XOe1DWdTKP1TFahnQRT8VF6Gc0wC0/a6AWllFh3&#10;JFpk9fkzuE/lZ1y5e5NeZQbWszGix4Flp2NYcTqOjl1etNMysKEU4TsWIdZTrudGX23t+hIkPnEZ&#10;6ntKZTOp7i9H0wEvWg+45e+9/kISH3mqFbc8dj2+9u9fFpj60es/VEYnj5lvZJ1sAPUmmPpvffmP&#10;YIo3LjGg883xmnmDkKt69PsP49rTnfiTl96Fd77YgaZZv6Ss7NoS9SFd92RSk3gERkwrZ68ea2GY&#10;Npu68TJFHaTvWKCJCXmdbrpCgIu5HzwDiH/sLajrKRP9mluzUGcNYq1uXSjf1YqzYVx5d0QhbMvv&#10;iiC9ZhFy28sQv2mB2Khcd6lKcCmzkdmgLESGput8Aqu+mMPbv9KGJfenjHmZgIMM1FbmjFRIAjQH&#10;6spi+CaZDLIaPKjz8Ujx0lSe7a5QICQBFAuLeVDnFJodk0D5j5lTBGYEdPRFKUhzlwfRdfRaOZHm&#10;ROAOlwnH3O5UVhIZKI3rM9uJYZ2sp7EmZEidB29hUXKlpLOuhzPouCdZDBYlkFEfoO2Zsib5NEHI&#10;n2f17dlGcWMWD6iwmAwUd17soNMkTZ+p4wj1eLTlWDLBVIZM1UYXaqZDWHxvFi30nfS6BKgI6ChH&#10;8mcJxFg7Mm7tqhzu4PgaEBAyEiGyuVzm/cIcDfCVxRiLQr8Dhb5KI8meYNk05Ty3dnYEZAzktF9r&#10;JpqzRJo7ZrFRWx3aqbacS6gQtXF/UHIgvVNc/HvyOYndG2bpsfkbaLFQlR6P6aCyc+rPJY23bE9E&#10;7BRzp1grw+vMJqo5kUH10TSqdseVxcOk6MD2MLzrKOPF4NsYU5lxeCCjib7yj3vguMWNypvdCpkk&#10;mCITRWnPe0clPLdWILDJoXgAgiaCGvqXCJ7ITlG2c91aLtDEIl+lk8+H5Zui1OfZ4pLJ3NXtgbvX&#10;Cx8B8d4wSj5ZasDSiNdsyU4djsjPpEm78YAegzJb9ghBXyU8t5QpgTy0zYH4hA+eNWUCWImDEQSn&#10;g/CP+81kH9+flPn2BGUwp9yX3hcUOxXqcyLY40Bmf0jyHj1V8QNhTQX6Rn2IMmvoQAIB9s8dr0L2&#10;TK2AiQEpCYQpmzKC4mBK3h7mLTU+uApvf/HP0POPY9j+D4NY/uRyZGerkdiVR2qOJusGRHZWm/oe&#10;a2uYwSTqH2xH4WyTQjETc/Q6xRCdZmZUqrh422ambFBlG8ltv1N4wrBT9E7ZyeZ8zmR9iqXH1rJB&#10;lD3xp9sEXJQFLXBGGY6AimCKyecEUxxioMdOvXp7GuWLorfK9kjZ91HiU06VFZ8R6CeII4gi2Mq+&#10;IQeLEQ6Mc6CB3tcTMsMOQ0EBOf38ubTAVIKBp30BtD9Uj6r9GdMvSXbqYJ0iKOzqFw5k8GQr2O3R&#10;lkXgYrV7XQjeVKp9FvcJPFEkQ8z9IE9iaG8wgzg82XFpf5zaUql9BwEYT2Yi3W60nM2i/WQG1XNR&#10;1O6PiSVmvIZqrXiyaE0SElDxxI3sO8EUT95qp73aX/CzT4tG/YhbYKpu0I1V96Ww+EAQy+Z96KAl&#10;Y9aDwj4f2u+OqeOznTVjm0vM1Pm4Q+0atJDUjlZIcfng87V44ef34ps/eRI/ww/wg1/8M36On108&#10;hL7h8iaY+r/i8oY//BsAlQFTdvL5j39qJvme+eGXcc35DnzghWVYfU8abQcDMvLxDde2x43lJ32a&#10;jEjfcjkKW42JT717fYuQvOUyZG+/XFN4DETjxET6tgWI/flbpEnHPvEWJD93Oeq6S3VWUNhQIkAV&#10;/OBvSQJM3bxQExR1A5VKNjdVMU5NZqTuXITcplJ9D/1MTMimlLfsfELr2ueqsfpLecUIEGzwg8sJ&#10;vTqeNd9RitQGduWZKpj42lJEbysRkLK3VQyBHHAKTLEDjuZzgioe1Bk4yQM7ARSTvDmNptDOjWX6&#10;92SnuOMga0IZKrGlwviwuOPoYaaUTzuR8B3lAlOKJ7AYKrJRKnK17uf38Sxv8QNpNJ+IIcUd1aZK&#10;0dlcZKd4n8CTbT63mCkbSGnRFzXoLiaVpznFZMl63HInSXaKO8nAJhfC1oqvcyK21oHqiSBqaSQd&#10;8xsPAys/mG7NqhCGkbLYeIvxhPE2Ix9owpe8Rm8YPTObK8zqrURykODSvK70SFVtLUf8tlLlfZGV&#10;oh/MMG7GB6V4A9LxLEumkX+7iZkg0ORz4O/K14n/howWd6xkp7hj5WMQSIktY5TEJVOQdqQDe/ko&#10;HdSeiMswS9aOrFT10bhYKV4noKIEUXsspX63tHUgJKhy3ugSoPJtjsK3lR6pFLzbknDc4ofzTi/K&#10;Pl0hZsq32YXgZpc8UZQWCWDIOCUn/WKkHDeVClAxwJIASp6n9U55p2g0V0bU3gQcdzhRfmMlXJs8&#10;pnh4OAIvwzrnkpLPvANhODa4ijUwscMJxA9GUXlbufxVBGQ+AmhW4RziwdYlxktZT3vC6sIjqCNj&#10;Rj8UfVWeIf4sn5iq5BGmhfuLRnRKfZmDIQErslWUAGlA53Rf1ZmE2C/PgAcRZggdziJ+IC2DObOZ&#10;8nc1I3WYElbegJ3xqMbyWa3S8sXFuO6l38WNf70FH/v2TWh7fAnSM2lEBxNI0380waLgalWjMACT&#10;W05ShnakJbPWP9yhqT/KaYl5TuAlEZtLI06jtwqOyS4RAFkSHyMpdtETxSR5I+nRhE6Jj4CK1+l/&#10;YgyCYagMeLEBDOU+LbJQBGKMUbBS0m0wRWZKniZ6mYYIUGLoerpD4IVAiqnmNojSpN7R1jdEInDZ&#10;sp6R9mrEXBnJr1AEUNzSo8fr7o1hOG4LwLMloJgJE5GQVKkyzefxPiaNx9D2YB2yk3G9XgRU9HNR&#10;DiTILQZsjgW1jwiud6D2ZFInG8ydC6+rLDLgPGHh/o2gqul4RCdUbIJQPyabIsiA3l6mzy/3eQRT&#10;3Bd1PFBA0/6ESo8JpvhZZOgrWSmeQNq9nwJS835ZKPhZpxrBz7rA1ITHDK0MukxjRa8TLdN+NNF2&#10;cHspant4sluGWHeZLAMcHuqcdys2gdE8S46bUGiCKaahL9njwQ3nU/gLPIef4F/wo9dZH0OJ7zX8&#10;9HX27plLsTSkCKTeBFP/114MM2Wb0emZ+hn+4rVvo/+vbse7HilgyT4/2mbYh1eiksjWvS6BpcWH&#10;XQJQsU/8Fup6FyLx+d9G00gpUrdfhtTNl6Fq80JUbVyA5jmHAjrt7r2abSWIf/ItqOstQepzlyHw&#10;gf8HVXcuQPbOhUjfuqAIqOibSq8plYmQk3WNMx4Utlciv74U1VvLkbm9ROb3VfcncMML1Vj5aFbT&#10;eckNxlie2lCB6I2lSN5WpoTcmn4nEneYKhgCp9j6MgEBnkURdGmtZ+SCS6Ge9FUReEkG5CRZP8Mh&#10;TaYU/z3ZKLIffIzoGu4szOPxAG6DDN5HoEFDJncwduikXT6srUVba0Jvs6MIhBoOR7H4oaxMljz4&#10;C2RJsjOhk/JDDXsM07Wp0siHPeaxuVMj2BCDRNZrKihzOdkp7gB5NsiRZIIrehbEUPGsc50D0fVO&#10;bUm3V0+GkOp2yZBu51TxTJEeCeVpbXcgdnspwreWCFRGCFZZQkyGycqbElM150espwL+Ty9A6JZF&#10;+jeRmxfJ30Y2sG6GZ5aUBs2WbKHxP1VI2mMVDb1T3GEq6d16zezICEqdZLS4I6VxnRIfl1gqizWj&#10;j8M2v2qaz5JZyUg1nE+ZzJwRL2oORDQBxi0XDxp1BxJoOp1G7fE04v1+JIZDyB3NyjfFShkazTmC&#10;LtO5DmphFfGW/nk5PFs98G5wFAEU4wIo54Vo1B31aFV+vlTRBPRIkXli1AGjEGhAZ/yBawNltxR8&#10;AyG4Nvk04WcypszidX7d0xOAcy2N42SQmIaeQPZMGpW3VIhlYJeaIhhmYupOc9zpkH+LU4SMDqAJ&#10;ns+BmUG5U0lFKzjXVYqVIlNFtom+K5rPKffZRnSCQN8dFZoo1CRhrxvZY3Ell7OWJro/jeTJnMAU&#10;AUzyQDWqTjQie7wB6YN5HcS5ONXW/GQb3vbyu/GRb38ay55+OzJztcgfrUNqNqMJSYVRThmGRv4i&#10;XleqeEbZSpRZcycbUH1XnfH9zFgskTWBJ/DGrrxZ81yKNTxkqFgKrfsv8UixBHmXkfjs6T0bJBkg&#10;yMc1chyZIxUZW1N2lOAox1EqVPXPRErPJz6dRPZYHo2PLzadeVYxMatimIKvSb797QZQEUTtaZSH&#10;SpOAnAi0pwJZnLyHAC8vyY8gynlnUIyUwNT6EJy3ByQ3c4KUE36U7yh90jMV3cqg3agM6DSfB/uY&#10;mZaUFBgZjUjiowWAzDWZKO4rvLeUmyGNHcY8Hut2KhZFU8IcitnG2icfWk7FBIa4HySYCv0KmFJP&#10;I4M/Z0NY8UwDOs9kkd3hQ5aRHpLgvfJBcZ9Appv7G05Ck7FmXh0Z72Ju3TjBkYnpYXRP7QA7Y93I&#10;ba5EB9ms9eWqnmFOYG6XQ9PYLFdvmXSgfdapST+7bobFxzVbFuH6uyJ414U0vvnLp/D91/8WP8OP&#10;8Dpew2uv/8zKk7r0IMr/vQmm/u+9FKH161Zmhhnp/Bl+in/G3+PQv+zEu2jgG6xA/fZSJcUuP+tD&#10;5vbLkNt4BQobr1B5cXX3AuQ2XI7a3oVYcdaDlulyZNdegez6KxD+xG+jZd4hloosVuqmy5G99XKE&#10;Pvj/U4Q/Az352AxUo2RIo3r65gWIfvxyxS8E/+xypNczL6QU134xg1UX4iisK8PKE2Fcc28c73ml&#10;Fn/09WVomQ8hQ09PtxN5ZiltrkSeOUsbTAAnWSmyTmSjeCCPbzLUM4EOz5woxfFDTrDVMOtTOjpZ&#10;LAKvdDe75NgrZ1gn3ua/i9xRpjOvhsPMQvGZg7XFyIiVsnw9BGuh28vg+/QigSmeZdneJi16kCyW&#10;RREGVnEwFz0DBEp2l9yl2VAEVTJgWoyXKHZKf/RM7XAhvKZc3ivlUHEnN0hAxsdwy2xOZoqAKrjB&#10;qR0mGarUDmMA5Q6t9XwGDftiSG51mnLjQY9ypGSA73OJxm8+HBJY4etps0YM6uQZpACd/XwYhmrl&#10;THHiLnJLCUKfX4j4rSWqjCErZcdSmC1LkU3wJoEUQRWN53yNyfqJhdtpTPGc5qHER0ClbCqCue2G&#10;3VKgp+VX446Y/07AddBt4iAm/ZL4lrxYp+vRLU6BTZpraw5GVXDceCiK5jMZVO+OIrc7jsQOJn37&#10;kD+e1Rg5p6I8a/1wb7y4XBtMbpJ7Iyf3nHB9tkThlf47yjVZ6Of74dYy+Y44+UYZznNnJbzb3HCu&#10;NxN83t4gyj7tgrcvispbvQiT0Zirls/I25OAf5jFsdXInK1DbE8N0mfqxK4w0JPb1MkcUkczWhWf&#10;r4RnC9mlJFLHs0gcTCF3V06mZLIPzM9iQCPjGUI9ZsowdzguJo1AkDUy9FsRODFPigwUwRS3lPXi&#10;O72SKFk9QgBGQMVYBrJfXIkTBkiljhaUHp49Wq8oAFbxZI/WIbs/h9ypatTcXYeu55bhM3/9OTQ/&#10;1onYUFZMFGtXyF5pymyEgCcvuc3fnzVGcVbujOZM391IXECKk3I2mPpVc3hR1rtk2WCKQMuewFMQ&#10;p+WjoldKfipN+pnHtGMSZBK3S4wtxkhAh3lSE0y55+NUm+dC4DYY1e9Lr5SSyVlWfKAeVWeWKvmc&#10;iefMmbKBlJgqS/KTn8ryVAm0zdQgOMjeQAKqlDU5GoVrTVBAiktDEIzj6E0IcPIEILDVh8DtbuTG&#10;I1j+VKOYqcioAbVkCTkMIB/lsFmBtQ4BqeDtFab0m0MMOzw62WN2XXR9hVgpLjLYtCbQokBGiWwS&#10;vZ8ERzzpkafTCvzkfol2go7jSSS3WJPEk9ZAy56ABlPIQJF9IlstRmqaW6tJgVPBw2YyuI7l9ZNu&#10;VLNztd+Jmn4Xuo5GUNhUIftGPaf45t2omXCgadaF2r4ygSlmT7EHtm2qAnXdi1C3dRGuOR7Eu85k&#10;8I1fPK1sKU7o/fSXPxYrpcPmG7DSpRKfDab+z1zeBFO/6cuviLxvkP2svIxfvv5jfP+1v1eBzKP/&#10;fgrLp6K4+mQY194dRNt4OVae8aBrnwOFDVegau1lBlRtuByrzrvROlGK+r6FyNz2FtT0LEDkY/8P&#10;smsvR/hjv4XawRJU9y5C9JO/jfjn3oLwn/2WUmcZkpb69FtQ37MItd2LZF6v3lSCxGcul8xHAJXZ&#10;UIbc+jJk7yhD8uZSXH1XEn/4lSZ87JvL8alvX4V3v1KPpgkfojeXKnQztalSzBTPjmjYTlFeup2S&#10;UoUmxsgukRHhWRLPlgiIKM1FbytFfG2ZzIurH8mg/UxMRkkevC9lrihx8TH5+Fx2PAHBkCINrG48&#10;5UhZEhy39rLlOIIuPjblKe5cCCB41qZpuR5TOMzEX2Yf8ezPHuW3M5K46LW6lK1ShYxVbHzphB1X&#10;6M5yMy3Y7URoDc8K3YhtcyG0yamzTYKq0GayWSwDdgtUEUzVcRKw13wvJ29kat9pFoEiWTru6JpP&#10;0ngaLRYS87WQL2K76dNjVY5YK/pqdphgUzJMHWfjWP10Xq83zaO2RGozU/Ja7DSMFOU7AVaCLGu0&#10;OtFtJgs5xcPXkn44llcTSBkwZuIUCPh4256Q5N9F0uu0Hw2n4uobqzkeQ82BsKaFGo9GNZbNn9F+&#10;PiUwxbLc3L4EcnsSphB2MITgjqAm9dxr3XBvcMOz2QMnwdN6q1tuPCzZzvO5EqXcE0wJVK2rMExO&#10;n1t5S6x2qbytUnlLDOOUYXhnHJ7umA7gBA4q1N1dD9/2hEAED+7Jg02ofqgdNY8s0/dxcoxAgdvU&#10;cY7mZ5E8QJN0QmwZpa7McRqjsyjcTaNxVr8Dpw7pWfJudl+s0mFA6YEYogNeTQ6yPkblxrsCes7c&#10;UhasPZ9CYGOl5ErKhbapnl/LnaThm8GfYYE8hnFSAiOQyh4whvH03iq0frEV7/va7+MD33g/PvFX&#10;f14MQg33M16BfYghgb74fNrEFzDGYDyF0LgBOvbUGhkVSlhNX2wR2JW/bZayHuU3gh0bTJm08mI2&#10;lBWwact8fA3JUNnLlv5scCW/1Cj/JsYIThBlS3D6OdN1AjtKKT/QoEUAxtwn5T9tDws4SuJjhMJ8&#10;LVL7W1B1aiWyJ1cWi40JrMzWPNalkp+dN2WzYfJRMb6BvqnxjCQ+Aqnyz3jk3aPs7L4jpCBP36aA&#10;IhHIRi3/cpP6DTnZl9qbUYCoeV+7lU5uJ6AT+HAfwM+051OLilI5wROHUex9In2VPOHiZ5Sgiid1&#10;4dtLtV+wp4+5v7Kn+bh/I4i68pGCBl4Y1qlsKcp3jEqZ8qBu0q1mBA4H1YyawN8GNihw7TXtB9xy&#10;aIg+WqkYfZViqJomvOjYHxSYosGc3tuGGYcqylgfw9Bn5hiSkVqy14mu6Up0jlZi2S4PVs/G8Q/4&#10;S/wY31N1zH8GkoxF5j8HU/+5t+p/7/ImmPpNX/4TMKWbwlFMb6UW/GP8DP+Gb/3saWz7+gfw1mNx&#10;LGctTF8Jbng0iM65CmRvfQsaB2k2X4jkZ38LmZt/G21TpajddgXin/h/kLzxt1HbvxA12xci9pnf&#10;Ru2OEjSPl6F+qEySX2bNFchtWoimgRJkb7kM8Y/9lgBV5hYyW6XI3HQFYh+/TEAqu7FMHyRWumTW&#10;lqNpyI1lh8P4yNeX4+2PpFHYUoFGauMDLlQRWGyoQBWzmihvbaEU59ABliCIYIqyHX1NZKbo4SGg&#10;oklcEt1tpUhsKEfNoBvth8Lm3/LATPMyazFuN8XF8mFZfiXlPQ0QfFjmSyuIU74lpkGTGWIgp23Y&#10;tpLKbcZK5mxGIHB0mD+LX7N2SjyIt11IKUTTJAUbw7om0VgPY+2MbDClcE9L/lNCscVO2YsAi3EM&#10;4Q2VAlRKHt5igBQlP7JU3HEmt3sQ2+RCYpsb9UfiqCLbwPBHhn1aZ5OS8BjgSHDSbwAVJT6CHu4w&#10;+ZrZTFkxGJN/F7J6TITnFGWfU699M6d/jkW0k6XUZ/cMkk0iCCKYUibVTk5FesQIEhDxNSJzR9BJ&#10;2ZGPwUEDyrSJNaWa1rSBHoGUwBn9WlaXIV8flR6zCHp/SN4png3bdTx8bGZ7NZ0wzFTtPkoWCVTN&#10;xZUxFe4PwrfFp4M8zb0MnGQBMiUz70aXgjjpk2ImFCfxYn0uuD6xEN4bS2QwT00FZP6mj4ohksw8&#10;IhvF0EqTd5Q2uUSUdvY1o/DAMiT2NSjEkSxHbL5RQIrj8tkzrah+YLHqVgr3c9uI/Jk65C40FbcE&#10;UPl76tDwRCsK9zeg6lQN6h5qRuGuelSdILMRlF/JcatDydf+Xq+YSvplfLdWyDgfmQkhczguczxz&#10;sQiwfBudyB+JGtM8p1F7XPrdCKp4O380ZpiqMcOWMUlclSfTVag514QlTy9H7dkGfOovP4XhfxnG&#10;h7/1IU2VpaYYjppCcjyO2EQCCfYLjoVMDpVCNjMIjCbgH4zrccl2KeV7MAr/1iAaHqxF9qBlsp5g&#10;dUzBsEaWIdzOgSKIKgZs2iGcAlomxLMY5sm4hNHMJZIfmSCWHReUZk+JjaDKnrSLTtWpNkagin18&#10;M2SsWDScVR0OZb7Fzy6xpueq1MfHlTqwRAXHdrGxDaiKwMwCVPZ1gjcCOk35TVUrrZ0TfMlDNQJ7&#10;6hTcGlXGGdP2ydzFZ4ysymnC3ExCyeft91YjMxwS+OR7OrjNq1BZZp4xW4qL+xWGdHI/4vroAu3b&#10;bDacJ5kEUdo/9nDoxKd9Gbfc/4ipl12C+winytS5b+AEM9ly+jOX3pVFftCLGiuY2AZT1QOmYaJp&#10;t09RKYysIYhiN2zdhNOwTTNuVUmxnoqRKzXDTjFUPHYsPR1F1/GwOZ5MONQPWz9WjgaGP086BKbY&#10;uEELypUnPFi+143WbRXoGvTifXc34O9e/xZ+gh8KILEhRIdNBpu/kZG4BExdBFxvgqn/jhdDPhWv&#10;vgFMvWYi8V/Dj/D3r72KvX91G/7wripctduHpfMuNA2WYulhJ2q3LUBD/0KkP/9bqNt2BRp3LNS2&#10;YfsCdMyWo7D+ckl/mVsvQ/vuSjSOlaNme4nYqPTtl6NhtAxV6xegsG2RSiXpu8reegUyN10uI3r0&#10;o7+tNPT0bYsQ+/wCJG5dpAMj6dqGUQ/e/ngVrnkohQZ6aW6nb6oStdsdOvOgyZyMET/UXPxQ82xI&#10;XpltlQjdUiI5z54+YxK3wBRH0TmhttWB6LpytB+LovVwxDxWd6UYJB58ecDmgZtMiL53bYX8Q9wp&#10;RO40E27cSXDHomRw5vxYlDdZGgG8rRdZKD42AR4lKS4yKtoSUG1zoP2upOQrPj59VARLxZTyMa+8&#10;BvZ4PzOT7OJhm7Wyu/ZoaFeeFY2efaa+gSwTgRMX2SiyU4keD+JbDIgimDKBnV7jlbL8UjaAEzPF&#10;AE++LmR6hjihUyHmiDtMvs62V4uvl547gYsYOTJaTtXSEJzKYDob0O9NQGV7nOx4A5UjT3qKoZwE&#10;YmS1NFFIkMxJxh0urHg8I6lQBtQBE/JpP5Y8FmSmxsy/Jxjj353PieDJZvPs2ASyevKHjXr1/JoP&#10;RVB/OInGExnJer71TAin6TwEzwZz1s8gTv+AX7Uo9B3RO0SgIdP5iF9+LN+t5fBxcm6rS2wP5T+C&#10;Fv5bskJkXXigl7l4uk6+mNypxcieXIKGL10rY3L+7hWSe3hf/u4uFM63o/ruDuROt2q0vvGJJWh4&#10;bDGqzzWh9v521D3YiNr7m5A7XYvFzy1H1/MrUThfr8X7uW38YhuqTlchfz6P7LEs8sfSKnjmOHwt&#10;QzZ7PIp14O9HOZCMm6I1NrsU75A/ltB7j2GOjHXIzPhVdkwZM38gJOkvOMp+wIT8UXX3taHu7hYs&#10;fmop2r/Yjve88h7c/jd3Yvmzy9Fwbx0SozGxJmT+aNImyOPrY6eW83pkJmH8YjutFPOxuEAATdWU&#10;r1rvq0V+PonUCAt1KQ/S20QwZclxjDyYu7h+FVCpIobynsVUadmslXKmCpqk09aS2Hg7PMpAzjqB&#10;KW5ZaizZj4CKQG7ShGlmj+Rw3StvE5ASMzXTqLDOIpjaQwBlIhLkjbI8U0VgZmVP2b4sJuzz5yvx&#10;XEnncRnNyYLxZwpI8TUaNIGdBFN8nUJr2K6QQtPJrKb6gt1+eDd64V/vltlcWWy3l5vIlo0VChjm&#10;/sz9pwu0f+WJKJl95t7phHRdeXE/zM8nP+86qaL3dNgUrfNr6vEkq7WV7LpXAy9dZ9OonwupzJif&#10;aZ34UK4bdIpxat7LQF+PhpHqJ11oZU2MyusdZk26lFjePOdB44RbWYjqZZ33aoCKfluWHfM4VNiy&#10;ALU7StX32jLnUlAn5b4Vhz1456NxvPNCCtfNJ7DpKx/B9/FP+MnrP7rYs8dlHUAvlhhfyk69Cab+&#10;e18sJG3/cRnUeRFFv4afv/4j/OD1f8Jd/ziGD57J4bpZP64/5EVDbymuvdePFSfdaNixCPm1lyF7&#10;828LQOXvvEy3CbLapsoEojK3UOZbhNY508KdW3MFkp95C1Kfe4uYKU768XrDUDkaBstQ2LgQiU9f&#10;pmm++MdpXF8oVirymQVKsCWYYrcea2xWnImKjcpvLBeI4llHbjOnL1yGgWLfnQWK+EFUiOMgJ8Fc&#10;AlOS63rILJmi4Xi3kaLoZeK/IS297P60KlHsKTxJWWRT7B3AiFc/g8wFwZTAVbdhqQgOCMzkfbIM&#10;5WSl/JR47uC4sMmF4o6Hz5WeLEqP2mEwNb3fqfs5PrziqbzOzlQzQ0mOk1LdjmLIJ3OpCJBIk/NA&#10;xgRzLhtEFTOmLBbLBls0onOyj4wUvVKczAmsoaeLJnmmr7sEqjjBl93hRXyDAYF6HhYrJYnPAiUE&#10;OZLjtplRaEUWEMgyIflOZnK55LXiTpSLvxMfjyCTrynN4wRXdiYXAZO8TkxPH3Mrm6ZmnoGdBhgR&#10;SCn8b9x4t+wQ087zcRnX6ZliHprtr9Bz66aJ3bBUMq9r6tBkZNUejAhM1R2LmrBTK7eKW4JFvgf0&#10;M8ZCMp3zAFTx2Qo4b/EqzZxTUvRH0chNvxGzqvh38K83shcBhz3FRw+S+04HvBuYNeWVjEJgwKky&#10;MkdkkKrOEjB1oebe5ShcWIrChStRc+9qFO5ZqQMsQVTmRBdq71uulTlkqkloYE7M1iDN4t25vDrf&#10;IsNpeY0YMMqDrPKN5rOGwRmJKxWbNSPx+TgiuyIqb07uSSJ3LoeGB6rR8mgtWh+vRcPZDOrOVSF7&#10;Iq0UeKbBE0wpn2zQj6oDMYGq4MZKRLY5VShNBoMlx3wfVp9OKiCTQIqMTP5EDa5+/jpc+exV+P2v&#10;/D7e/tI70XB3E5IzGQEpmqP9G7wCVGRPyEpFdoVknCcoI0Ml8/2Y6S6kt0flvEz4HjGsYefjDWg6&#10;V0BqOKwhAZrTadK2mSNN112yBKosMKUk891kegyAss3nBFJF9oryHjOeLFbI9kYxbJNAiluZ4set&#10;bCh+31S26JlisTGN9olpVsjkLc8UTedLBKL4t74URAlI7TaSXtEfZkUk8HkQTHHLvzHBFIEU/8a8&#10;LlmxnxU57OhLq96Ir4lnjQ/BO91oOJpG47EMIuvc8NzuQsWnK+D6fAV8a53w3FgK98cXmgm9rQ7t&#10;K+nDDN64SPtTrvCt9KGS8TeLdgmyVNwf6mTHsgSYRXbYZcrQmXvGnL1BD/yfLEXb4bgCgnNsVaAd&#10;ot+hz7L6X+c8YpyYTceqMjJRdaOVxvc0XKHrzB1snmWFmEftHMwqZI4dPbdUOBjpQ/WDx6WGkVJU&#10;b1+kFo3clhJF+HTMuXD16SCuOhTEe+/JYdNXP4hnf/w42AfyM/zkTTD15uWNl4t/XFvbpemclvN/&#10;x9d/+gw++9wqXDsVxJUTTqyYLEfbrnIsP+zCtXf50DVbjhWHHajbcgVaBhehsOYy5Cj79S5C80AJ&#10;OmcrUbN5AZYedikqgdJdkhLe7VfIeM4sKk7xxf7st1G1ZiGaxypRWL8I0Y++BVW3LEDkI29B5COX&#10;qfWbPqmGMY8S1z/8rauUXh77xAKBqfoBpyb5ClvKtXjmwikusiN2rgmZE37QbQO5kepK9TV++AP0&#10;ShFwcYLq1jL4PrFQB2ixUhsM2CHwEZDqsfxQlgFb4MkCOjRdksXQNN1mSnfmrEoj/tZOwaa+eZv+&#10;Hh78tVPprjQZVPR13VlmwOCWShk3Vz5TECuSZSI6z/Ks+ASBI6ugV717DLcbulgTI6P4KCtTTIUM&#10;nxtBC88AVUrKab7ZkDxSlPcIngiiQrdVwPeZUkRuKpO018H6iBGfDP2xDeZ3t3sA5cOa9ApMEZhQ&#10;rrN9SASP/DpNqQRN6t7ic6B/6s5yJNZWINPjFLMnP9JdSb0uZKZoIFfo5oynOJ1DiY8J6kpCt4Ax&#10;zf6UD+SV2h3U66mwzwnDQil13fr3ZLXyuwxIs6cv5aUa96LxSFjp6DTw24GD9pQiDesaOuB7iWwL&#10;QzY3EYC64fxMOSo/V6n8HsonFTdXiJFiZhSDQbkUddHtECNFJopn+ewdk9F7PIyqA0nJhP5tfh34&#10;6h9tQe2DHcgebRJDkT/dheSeDkRGGhEda0J0rA6+zQkTvbCBpbVMss4h0JvSYuI6V6jP6gQciJiU&#10;dqZe02Q+FLf8NHFjRObBdYjFxwx0JLDiKH1YkiV/pxijGAYDWsmxEBrvK6DpgQLan6hHx5cb0Pl0&#10;o8Ib6atiGjYDHCkb63047JVJWazGTaWKmKg+lUXNvfVof6IFHY814Z2vvBNb/2EzrnvxOsRH40hO&#10;MX07JfCX2peT7BjYHkBc6dsGTDHviGCKpdDhSdOpx5Jogiu9jgNBeYDIRrU/1YKWxxolFdJDpfoW&#10;ym8ztVqR6fpLlmGqKKsqXNO6re9l1pQV4smIBPt+TRAyzZxhmpzim6oTK8VFea+4KPfx5+4y+VIE&#10;k5QtU/SsXagVmKJ/TJ4p+aE6kKC0N9dSZLZsz5XNSmlC0IpksENCGWPA95HdyUcgZS8CrCKYGskg&#10;0JcU0KZvitN89Et1PVaHDHOoRsJw3+kWmPLcWomKP7kCjg9dLjDFzzHBFE8OvR+7QqyUfdJKRorL&#10;9p7SFsETVMW5zPgN8NL+2ewLVbzOjKltTkQ2OiTzrX68Gl13k50Kqu1BjDIn8no4eedE07RbrBOZ&#10;KYKn2pFKGcmb9/AEyoXmfW7Ujzu0CLpYUty0yylGqmW/T0Arv3GRjml1O0oEptjz2jBWKQP64j1u&#10;rDzowzXHI9j2TQKpBxTS+RP8WBN8xdJiq8f2N3V5E0z9hi82gr4Ipmx9l+H4P8aP8X3c/68H8Lb9&#10;cVyzz4/27SWoufMyrDjqQvNwKapufguq116O1pESXHu3F6uOu7D8QCXad5Vh2X4HVhxzY/F8JRqH&#10;yrDipAedc07FHqRvYdI5IxFKUdNdYsom+8sR+dO3yB9VP1Ch9PPIRy9H7M8vR+wTV0i2u+rhFN77&#10;1TZ86FursOR0DHV9TuWF1LDb7Y5SAS4CqdTaUn3YyGawykWUM8M4Cao2VehAzwk+fphdH7pchnPK&#10;UCFmn/Csao2R4Xhg5oG95UBYPX0ENvJNWf4mAhKyLAQI0vtZCkupitlAd5QjdCvrZTzKRLFrV7gz&#10;0Y6DbI6AmatYVMzHE/Ai0KBUaDNXwx503JtC3b6QvpZcV6ESZj5Hsj12Ma+d3i3QtNOH+Ha3FoGU&#10;HX9AMEUQxOfNAxuzW5jpQkaKQIpp6JT1aDgP31mJ4M3lSG10qtiYfXzJDQ550Ah+lC81ZPxhBB/y&#10;TA1TYjNdgrahm68Ft3p9+s10Il+j2C1lmq4khc8hAX699XzSlCLTrGrFGtBoytJjGk2VSD9sqmR4&#10;v0qRd7kEluiRajoeNY3yQ24zzTfM3C8DlvQY4yxEttitCU8x5kLs17BbOThkoMi2EUTxOqeOGvYG&#10;0HYygiV3xVQ7wcel1Bm63QHvrUwn98BxOzvyAkgeSmsCL7TNqURnGe154KDxvtuhM29Ox/kYrrnJ&#10;jdQRU+2RPpJG5lBenqbMkQJS+2qUm0Rg5NuSFXgK9uXh3ZjTbQKn4ABLlLPwd5N1IAuR121mAtl9&#10;a9zy4EnvEFkJmonJhBBIESzxgEqjPGttwjuDCA8bMMLbGp23QFV8jPU4Ru4JbnLD/bkKuG+sELiK&#10;jwSR3R1H3dkslry4GDd87Ro0PlxAlpll6zlo4RE45wp8ukR+s8ZH6rD6hZX4829/FJ/5q49j+J8H&#10;0fJAo7KjaECPkzWbYwEvgV1KieX+Xj/CvZwyDQpMsSdOCek7A6ZTbyYmU3p4IixGjen0ZKJiPQHU&#10;31WrEEouds3ZnqkimJpkvcvFRZBkLwIngirdpqeK3Xusg7HuF5NFdsv2KpHtmmD0gWGiBIIo9U3U&#10;Fpkp1rOQFbTBFJ9T/nS1ZUCvFjNF5ik23yo/nB17QMmXMRImesFmwkwoqB31oBT2IcNC2eDJlvnI&#10;PBJo8e8u0DyYVnwHs7joLQtv9KJ2X0ImdBrQk5Sap2JITptib+43yDDbXlDKfFzeTywsxr7w5JRs&#10;O1lc22vKfRn3a1wNR6PFky4yVlzcT3g/swjem8q032o+ltA0H2U+eqa4b5T/ss+h2peWA36BKAIi&#10;bhsmCK7IWLnQst+jLYvveb8Npgi+mFXIcGf2q/Lf6ZizvVSRPrnuRajqKUHq9gUafmIdWuekG+++&#10;J4ML35vGv+Gf8EP8m8VK/fQSWedNMPV/9UXli1pWIeNrNh35c03vfQ/fxcC3P4IVu7xYOuvCkqly&#10;LN5djo6JMtRsuALNOxahqX+hDOj129ljdLl8VEsIoHoXIXc7/VLMiroCufULsXifWwGdyRuvUFcf&#10;o/rZzVe7rRT5DSWo6SlD8jNXoKabsQsO1A+4sPRIGFffn8Tbn6vG8nNxNE7xA+RTLUDyZk4EOlBH&#10;SYy5Q93lyKwrFYVLQMWDJQ+kPPsxZ0uWlEbdfodL4CZ4Y4l0f4Kg4oGfGU2cPul1ipWqHXbLhG4b&#10;w/lYsa0VJlyz3/UGEMXOKAKo4M1lBhwxkoESBylxAgiLrbIBmA3CtMgiEUhZMhiv82xtxaNVakLn&#10;dCKfU9NeRjRUIHwrJw/LBU74s0iN0/vEFHM74kBM04AJ4xRbRTbJAlV2nhQZkthoABFWyXTTKO5F&#10;YptH1TEcT249EsfS+7OoHvAgdmMpMgSWG4x/TJlc9utrTTISiMi03e8uyqBqg99GttCtCcscXzuy&#10;Ulx8rWmo3+DANc/XouGgKSiltEmZU1M7e8yUTh2p/Dkvmo8EdJ8NpuyaGAb3KYNmpwdNx8Iamaa0&#10;V09Kf49PuVRMTWfYqu3rEps2YDK+yKBRjqW8x7Nn5WLtvGhYJxvGCSIWXvN3SaxzCHASeAY2G6M5&#10;V3ySpdJ+hHodAlJkPGnSJTtF6YuyHmMSyPhkOf7/cLvpdJuqRuZQnQ5wBEpc7GYL9qd1YGaGUmhn&#10;va4Hh4wnh2ZnXw9ZCSNZ8TaTsP29xmzMjCseNMnqkGWi/EWARM9MYMiU+nJikEwaa2343JjMHhhm&#10;FINf3+PtDRsGayvzigICgQQzqsNZ64SXHYPdHpU1h7u9yB9MouWRGix9rgltj9Sg5kgK6V4/Yuv5&#10;mrnReDCFa55fia3/uBVT3x9F7z9sRtOJAnITCSSHokjsipmwyGmT3s3nwGlDeqwCgwExaGSgCJro&#10;kZK0t4tlyRZAGI0rNoGypZ+l031hecUIKMNDKUTGGNpZbcl7Fxmp6Ew9onMEMI26Xrxvph7xvQ0C&#10;UAQxZIT4fVyJA83m+8g4WWwU/0624VzgyZL4QsMFLVNEbMI6CaTIvvH52dN8NIRTopW/ar7RLF7n&#10;hOD+AlIsHqZpnontlwApxjLwfcTXTHELlwAqgmpKm2ShDCvJUuuIgmU1zbcxIjClaIS5hCTR2Da/&#10;Xj8xpvwbb/GIOdKk8HxQnkINoQy5xeZzX8p9XYD7VdVfmZND7mvJZnM/x30VGV/K81IFrEEeeTCZ&#10;BbjLh9wsQ4EDqBnxo/1kQidwGjBh9ya79kackvko75GZIqAikGJna81IhUBU/ZQDhcFysUzN086i&#10;j6qax55uRt6UYNUXUspLZFh0fstCFLYvQnLtAlRvL0PTaAVWHfFh2bwfS4aCOPy3g/ghvqeQzp+9&#10;/pNiqPVFEsI+rv6vgNUbZb9fx+VNMPUbvFzaZs03BZuuf8lSa7Xy/Rw/wr/gG689iT+8L4+lU24s&#10;nnVg8Z5KXPugT34oSnlkpSjrEUgxGiH1ud9GTfcCNPUtUsQBgVTN1kUCU5yKIANFDbp93qW2bnbx&#10;sVQyc9tCVG8qVU9S+4xHQIog6tovVOF3XmnElQ9mUEsv0q1lqNrsQPNcEK1zAVRtrUR2fZmYKS0G&#10;sHWXI3WniU8g48CDqWIO1pUhdEupPrihm0r1ASeDwQ8xP/zcCVCO0jQKP/jrK3TQF3C5owyZDca3&#10;JFZqwKklEzmN3L2uovFcYMKWsTjNwlgDslfdzmLmCm9rcQdBMznHgK18Fma3EARx0QxOL1PryYQA&#10;B7OyCEi4asaY42QM1/JPEaRtN3EFBEhkm2xDuUBVj7sYqKdOvkFPsUKGIIDhnLFegi3mSvlULsrq&#10;GEpZrcfieOtLzcj1uJC4vRx5mt43s8jZhJYSbHCRoeLrSMDAeAECQe0g+90Ch2TT+NwJCPn8+fry&#10;PhtMNR6IonFPSM3vGpemAb+fJlL2LXpQN2tGnQmmCKp4Vtm6z6uxZ56lsv+Q+V4m9fxiqbKkwH6C&#10;J6ceo3E/gzsvynwCgpsqxEQpn+v/Ze8/4OM666Vx/F5IbNXtve+q9265J06n5kLogUBIcVzi3rtl&#10;W5Yt2SqWe+92XNILEHooAUIgCaGGNEhIb063Pf/PzHOOrJjAe++P++fy3tfnkye7Wq1Xq93VOXNm&#10;5jtDtpDsFh9nR1hhrPRXEUQxIZk78fPuTmE4q24YT9FmxUu0sYLHlBArLXxbCAXr/Ui0OBCbny+w&#10;yQNRuIU5UhGBE8YViCFqT8m0TI+LpDmagrvoZSoW22QfhAWgVpcKLNEjQzDFdHX/0rRAFNO5Baa6&#10;aDDOIMjwUNaGrDGhoYHlIfmJeOldEBJYokcr0hHQ8+LzowRZtDOu0E5OJBKohFYx06lAj2FXkVBi&#10;o8eL3YIEU7z0znEj3MJKohCCszzKKWItyXk/bcbIH9aj8XApzrmjCtP+eBW2vbIFPS904arffhHD&#10;v9eAou4Eirpihg1hT9yatKbPOMmoJHKr4oXPP7zKACpeZ78cnyMvCazIuMhcvSYmJovSJsFU7Xcb&#10;TDjmFoZ0WlKbZL5TACq1ow6pXWZasg9MWd8jaJIx3cqMinEyTxOUjeYxCKT6AC9LkQ2A4nsWWlms&#10;FW4v0funDj0yQssM2COIGfWL85X0TgM6gY/u21UmlkzMmXxWxRpKYGI73w9eN4CKcROnUtj5mbKT&#10;1SnxcTCCIIqL/iiGyXKij8CYVUcMNRWY4nOZH0DVwWLU3VImRo/ly3wd9flZ4kN4nhOh6XmmnaHV&#10;bcqH90R1YskTErLlYs0tkMQTI7LvjHWp2mmKkBk3Umyd/FC+IxutE0jGu3BSkIz6ygDKVwUx9Gsl&#10;CgkmGLOZKU7zscuTnqfKVYw3cKJxp1+AqrLXqYiD6g30nTpRucqB+k3uPhmwfoMHVd0uFLU5MPJr&#10;KTRy4q/LiZqNLtRtd6Omx4nabidG7PWjaZULIzcH8aF9BXjwje/h9RMv4N0TZorvDJg6s/UxUSdV&#10;aHxcHwp+Lqywc/mlXsUzOPTUEnxsVwzDt3hQ15mL4paBaNqWj6b1eahdntVnMlfG1CyayD+o+3Fq&#10;r6wlC4XTaCIfiAprxJTSHn1RTZs8WpVLc1UqWd/uRF0bIxZyULfKg0tuT+OCW1I452gKDaR3ZzHZ&#10;3InypR4Uz3Vi6J6YepYK5ztkOKe8V7HMKWNhwdxcsVIEVKwkIQAi4OAfdnKWYUES0/MNQ7IxqNuD&#10;k3LgH5MteU+AYJ6R1wikeNBPz8xTyKfyijo5xu9Cqs2cSXEqjYyDZDYr9NFmlsjI0AdElopAyj4z&#10;47+jBKgYAnoD2HnXY5KEVS7cERRbRJaoepejHRAAAPi5SURBVF8SBe0BJOYYwEFARZmP8hh/N/1+&#10;fM58fE7JrTSxBgRKnMqzgRW/Ll4T0oRe4WoGepoOPi5N6Kww/XsEU0XdYYGpguV+lRvzzPC8H5Sj&#10;ijEL85wob/eitMNrOgaXG3ZK8p4V3Mkz1fL9JsBPWVTW70zgQQBV3u4x710bfQ4BlHX70XRDQvU0&#10;NJpyh8sqGQZ3cpxZY8/rPepDJIhiMF/lRq/ORpvIWG32iTHSlJ5VaszrlOWaDsVQ2u5SnyIZKQGx&#10;rX7V1/A+BNt87pQmqvdZfql1AZMYz9t2hcVsETRyDDs5LVs7bnZFXvS1FEbekkAF2UmrWzE634E0&#10;pY8lTiRYobOVZngzJUqTLg8USorelZRxmeCHsQYMmSSQEkjqNhKRDaDs8lou3i+8qkSL/46gKUD2&#10;aVVG14PtGV2P9BYjRDC1OongyjjCvXEBDaakM7OKwMO/lCxTUBU0SlefYwzi7Acs3BZFbGMEoW7e&#10;PwbP/LCiGYIdaSVok9XgFB2n+HxzDNPmX+SFe5oT3qkuHXxZjxJdGkZyRRSl69IY8Z1GXPubK9Dz&#10;7Ersf3UH5j0xDUPuqkXttgLUHS5D9Q565WIoYoXMauZqpQQCCaRYgBzuSSv+wPZG6fsETryPSnv5&#10;tVlkXFiOTJ8VWRlOWpbf0SQ2SDEAfUCKRnPDMPWtLQRHjUhsM4symxgoAiwCKzJEW2sEpvqzWJTk&#10;bAaqzye1qVrAqj+Q0uo0UixZI9XbbCvE5393ucBU0UGGl5qJQDKOgVa+r6Zzz6S2F0jKlN+J03gW&#10;EyfWriMOf0tcQMk2mtvME0E65Twu/8Kw7scwWYIp/8I4fLPCCCwOITjPj8p9Rag6UGSYqWUmc8zf&#10;EhYLyQlU//hs7btC0/MRmJSH8CyHFpl5MuwETMxmI9Cyo1rIOLH3UhVNawPyqHLfYZvSNd1MH+hK&#10;Fr2bk7qKziDOv68G1dtjYvRtMFXa6tTfPRkmeaE2eNXPWrHKsFKDjwblfeL1yjUOc0k7SbcDdeyG&#10;XcKqMFNgT2tIRRsHf3JQ2pGvajTep6HbiUGdLjS2unH59+vw53d/h3fxhjlQymhO9sEGRqfiD0hH&#10;2Orf+8OqM2Dqf81mgykBKWv1TSUAMp4/f/JRXHdPHS49HMOw7R7FGzAratA2J0YccKNq4QCBqYbe&#10;PNR05KCMHXxdeRiy143hB73Kkapamo2KpdloXOtQ+BnrYSrb8pCZkYX69V4M2eoXI5W4ZgCaer04&#10;/+YERhyK4bzbkiial4+CuUyoJYvlRsk8lwBV6SIXBtFTQyPzwnxN+RFIFc7MVWZI8aI8HfA4FZeY&#10;kiPdnlSzjI9znSjkH+xCpw7aijagEXtmPrzXDBRjpdJey6fUfDhpvFI0VVLSWsRLJwraXJL5lA9F&#10;RooJ3Zyi406AO40VXlMB02Gux9iBZsUhqHplbVAgi4tMkQ2AGEcgcMOzvyU+FPSGletECSmzxNP3&#10;vJWbRXlsGfOWAiYSYJlbOzc+DlOJNZm30N3HTNEHxRRzAjQWFyfbTDkpfx7BG2W+VEdQ3+dOLL7A&#10;IzBVvT2OMpp7J+ehakNYEl9Ri1vskqIcrNgDmdB5dmlNC3JxSpDsG8EUf2eCKa6qHj/KVngEqljr&#10;U78zgqoNIVT0WnkyKynbheVLKrGMpnUM4LNkPrJKzI8ZvD+EYYdDYoq46vdGTBnytqAkPAKp4Xen&#10;zQj17pDGqLkD5mraH9LtyqxZF1C2lUqRt1qpzDtD2tFKXtzsQ/OOAIrmmoiOQTv9qOnk+LQJAmQ6&#10;vuRjFlszP4eDDt2GweSEaOmOcJ+nreyGFIp2JoxBelWmrzRXAZB2Oa41Yk+ZjgdUXuftBDPMNWJo&#10;J0ENr4c6E5LgBCbWZuBvi2sReDBvKdwTV90Mp9w47cZqGS7FCHSn4J4VQHBVEImtJkiU04aB2Q6F&#10;b/I2Ai2CKcdkn34ezdcMfqTUFuW/62T5shPBpT44pjjEXLimuWRYJssRbefkXRoF6wvQdEsNpvxh&#10;LDY934svPvgJlO8pQdmOQkl75ZvTii2g+ZkTkjSZExwwfZxAir8b096V+L6VlTiGjTG+n7TJleoD&#10;U5Q3TUyFnUTPy7JbGwQoTL6T8UoZk7nFSO2o6wNT8c0ETqcAVWzdKdnPBlP217F1BlQxMNNEINQj&#10;vr5Ol5zCS25uQGxdrb7mv+P3VHmzpkhepoKd5Si/tRIf+9WnLfO58csV7DV1NATR/ha+VzHz2pNp&#10;62Z2lGEd7bwohq/ydqacexdE+35vTpmSAWPSeWBRxGKiYqqTEZhqicAzLaQVWRJCpCWI8l0FqD5U&#10;jEhbSKZ0xn0wfJaybnCeC56x2X0AyjcmW8s/PkdAKjiFrJXZF5KhJtvEk4zwrHzdxn0lS9sjPPFY&#10;ZnykZK/s7ym/qjckZirTHsSHHxiEwbcXouGmlDGxz8pTPRT39QRTJUvyUNaah8zsbBS35sor1bTf&#10;h9pNbq26rYyayUfxwhyxTrSY8BhU1JIvtrmu2ysfVdVaF0pXOxSnwOPKoA4XLjkQRXOLD5semy2J&#10;790Trxo7jDxS/Sti/jqU8wyY+l+92W/iqTfTlDS+Y8UiAG+//baCOn957Ov49MEMLtzmQ1NXPhp7&#10;8tWjR9lu0BpjPqfRvGzuADT05stkXsX7tOUqq4PMVP3afAzb4Ubh5LNQ15GnJHOayyXBtTjQtMMU&#10;TtIbxYiDYTfEULfer2iD9LQcgRgecKsorTG3abqR+Zo2RZCckqc6mNT0HEUmEECxNoCPzYoXAh9W&#10;kzCokewNp0moudvASoZHyoZWlAHZo9gUTq7lITnfhaG3ZdTrRwaGgCw2JQfhyWbRsG4X+fKSB2A7&#10;9kBrFeU2jw6e3DEwayc02yEJxc52Ij1ODxefDw3Y9Asl5jLIkzUyxgBesjOuZHJOQREs6cyM8iDB&#10;JbOzCKZWG7aKrA6NvrFFXnmfCIzIMvGSiwCpeE1YtSfskaNhmiPsZKQIrsRKLfVJ2ku2+BCe6kTt&#10;jiQq10VRuNSPoiVeFLT6ULEmhOi4HLF7djI75VKycLbMKVnPuiRg5Y7SDu+zs2YUSrrMlBvX742q&#10;N5HMW3mP8SKR9arfGVYwX/kaN6p2sfLFi6IeN6oOsdDUj+Z9QZxzNIzGHQEtynqssqE0x/Z41lRw&#10;p8tMmaGHI2ikNLjaidqleWjscpmdaKcXNas8AvG1nBLs8cqYWrbKicH7/Bi8x4fUtR9EU3s+0tee&#10;heYeF0YcDKGm26005cx8EwTKAmxe56SfVof5LNBQyzDLsluLxEZRUrMn5JRKvdZUodgMAy+V3N2Z&#10;kd/JTFxZIIEp3+szAkpknMg0hVaRwYnrkmwT5TtKd6EusyjTMQvKv9xvfnanYaP4OJSI+PNUdrs1&#10;pY4+9zSH2KbMroR8UXxsVqn4FpOZSiGxnZ12GSS3JwWmGD4a66TfyvQH8t8wI8s91Q///ChK9lWi&#10;4TvDMfze8zD6d6Ox5M8LcMlPz0NBb1pTdvQ0cVosvjqMwm1JJMiE8fPJqIN1hk3jc6Cvy/5arNS6&#10;uJH4eiLyU9kgyqwSJZ8LOG0u05Qac5sqv94sr1Ryo2UOJ3O0pZ8nyZL5xDRtqxWgim+s72OXbKaJ&#10;0lt/Sc8GTrHeGk3cxdc3IbaOAMysxIZBSG5u1iXvE11jwBWfR2RlGv75cVXI1N8zQmXNmR1m8CC1&#10;hflUZLiMx0oScGexJGEGcVKm9S4KCxDpPdxsJvT4Pfbw+eaFxEB5pvn1OvfVxXDidImJ8eBiUr93&#10;ll+MVGiGD55rHajYU4zq2yokj4aXBJUzRTBFZso/22XiU+a74RmbowBX7/W5Kuvmvo4Gcu7vCKDo&#10;q7LDehUUvDGIkvV+hKfnIjIzV1VTapRY6kSyzS2LABc9nWTPuU9iAjr7+So2suDYNBBwoi89I0de&#10;29TkgSiYzqqyHIEmMlJkmMra89C424ch+wNipEoW5yA9baCSzWkzIYCq22QM6fRSFXfmo3QN2Sw/&#10;6rsCaFrgxqcPF+NLdzTgvmPfxlt4U3YYZTC+Y8k4/yLbGTD1T99OB1MM5nxHcp8pauQtx4XAv/bC&#10;FnzutjRGbfKgelEWalbkoGZFPsoXZuPcPW5UtwxUnUzV8hz18zVvM+g/xUk9+qQW0HQ+UOGeRZPP&#10;VklkbbtDI6k8gDGhvH5zGJc+WInPPNygrqTU5GxkWI47K8904M3MRXxsFlLTTTFxalqeZKFhBxIC&#10;VSWLHAJTYqLm5+lAWNySr4MbGSRN7C3Il+E8MjFbZnMCAIIYSnm85G3y7PAgzziAafkCUzW74gpm&#10;rGbcwCpOhJGGdiEwhqW8NFfmC6jxZygCgKZ0epjkn3Ebhobhme0+GY4ZQ0AwpZDM1eZMTaGejEdo&#10;9ajuJjXHqcVYAvbgcQKP0h3lQQEp9trRxD7fpUkygg/+W/oJSrqCYrIIjLgKesL6mpeFq0MylBes&#10;iSJBL1R3FNGWAOIrgmLAxFKxLma5X2AqtcyPss1xlK4KoXhFAAWLGRoaEENVfyCFIhYBk22yypdJ&#10;7dsmeDJvBKgEUXaVBK+TQeN1+7Xn2WXBInNmyFJjgiu+1pVrAmKu2L3FqTlWQpS2O1G2zo3q3UF5&#10;puh5ajwYFpgackMYgw6ExTTxsTixx8GDITfG0Xw4poJTTf5s8qF5qw/NvS71SpZMHYjMrBx9XprW&#10;+nDeTXE0bvRLJi5fnq8z2Iu+GcUlXwtrirX42g9g0Io8XHAoiIZ1bpSupAGfZcteRJh/Rml5Ub5W&#10;bGoOotNy9R4zrqJwX6pvOo4HOwEmS5IhqJJcZY3zU74R68MJNUYU2KCi2wAn+YLWElDFBZJoHGdp&#10;skATTeNrwgJONJKTMaKRnFlXzLKyp94MAEsbs/LOMvlvMvvIkpnwSxrPvYu96u7jfW3PElkwHrwp&#10;9/A5+SgPrwsjtZsHdrcqYjjRSHM7D+KcDqv5ehM++/CXMePxOZjxxAwMu3cwinuSyHTGEO8II74x&#10;Lv8TXxvbA8UyaBnKexnRYEzllPb6gysuvmZafWCTfiqTs8S8JcpoZHkYC1F6uEbMFL8mOOmLKbDM&#10;5e8xoFtfp3YMEivFkEwll1uMVJ+53AJUhnFqQKy3EcmtgwWcuOK9QxBbM1iXifVDBaYItLjEWm3g&#10;5GURQktTKLu5EVVfG6zbCnbWo3BXvXLCbEBFMzqjEJhuT7+XQjk7M+b3tsI3Bcg1WJBRF593JiXY&#10;IFyUXSnXLQpoMYSTjBOnMhXEuSyo22OLQoguDMI72Yvyw+Vo/E6dkfiWBuFf4BfjSE+cstA6gogs&#10;8yEwzQH/1Hz4JuWZ/kYm3i9lTp1T4IqDKJT57DYIMtlFvT7VSHERTJG9JdMfX2L2n9rPrfRpP1i2&#10;Kap9TsX2mPZzlA8bjiTFimcmZwlMkWWqaM1Tkjl9TxXteSjvNGCKXzfvZlinF3XrXShakC1AVTg3&#10;G7Vr3Kjr9Yhpruh2oLAtB40HgvjoAzUYujWNCzsTWPjz/8A3nj+AF04+g3csX5QBUv+9zNI/up0B&#10;U//07f3BVB+oOnlSLNVzJx5D9++vwai1fnzk5hAGb3KhoiUbgzd5MGiTCx+6PYDh25wom3O2KmBY&#10;BElfFHM5CmcxzTxXLFbpgiw09TpQvSIXZfOzUThxoNgAdt1R2hnEtSOsrynZkY3ihF78+ixEx/JM&#10;Ix9F8/ORmJwjjw0N6NU9ATSwD2yRS34pTu4xyJOMFLOleJmalYvkzBz17anEeC4PcLlioijl2Xkn&#10;BDBJms/JCC0249ulGyMYcmchSnuCYn54cCcAILvCJVaL4GxqDmITsiQl0izN0V+CBAIGMl1iaZiO&#10;znBLeoYY7NnhE9MUW+CS9GdPDVJ+VHEwu/CmOJT8S3mPJnHel2nqXHxMerHK1oQEpmh8tsEUZUCC&#10;J5rI+6Q8ywfFr8lYqYx3mR+F6+NIkL7nWP8MF0IzXQjPoe/Kq1XYFUL51jhiSwiyzCLA4vOr3pFQ&#10;vQPZNII5gkHGGPC1IeukQD4rS4umUzFvDCxlmCYvrYBSBvmRNWrcEzGp8qsY9kkgFJBPSn1bnTxz&#10;9KCq06G+rOY9fpxzYxjNuw0rNehoBPVHI7okmOIisGKOzNAdATSt86B5k09fV3W4tPPkvzv3rjjq&#10;NjEVndS+W2enQ3YE0cjJwFYHMlMGomGNCxffEcZ/fCOKz/8oicalOThvjx/n7gmgfKVTRnQyUPTQ&#10;+b96tkqaE7NyTTXRQodkDMobCuzcEhPgITB5r1E6pigFgYO1UWVNKZrAWrp/d7hvsVqGS1lK3TEB&#10;Hspr8ivNdytvibe5Jubrdqap8wBHQzmBlaTFrhA8c32SBuW/2VaqacL03rTkPvqgGKbJHkEyXAQx&#10;NJ+ndptwysDypJgPgjH3HB+C3XEUHC5SNQyBGiMWeKBm0GbVrVUY9pORmPnkTIx95DplSXFKrHB1&#10;RECeSe8EcPrdVgU13cgQTr4mZNBMH2G8b0qvj5FaH9W/Y4RDH5iSt4pTbZzSMwXGdtp3X4Hw4VqT&#10;9G0FaWpZMQhkqbhsQCUwZfmjdMn0eUYT7K7vA1a8X6SHOVI1SGyoQ7TbSHypbUMEqgiu/mqRrept&#10;1ERmfE0xoqsyCC1NoOprTSg92oDUJkYmlAtA2aGrYqcYeWHFLNDrpWwp9gZaHYT8nY1EbCb7VBkj&#10;SS8C7xxOmAYkvVKuI9PE9yi81G/WkiD8c3wIz/YjuiCAzIYMmu9tRs3tlYrRIJhSztRCL7yz3GZ6&#10;c567z44QWuhBiIw4bQPLTCAtU/2Zp8aTSoULc6jH6uYkS8VpP3oIbZ+qOju5z+QU79qg/JZFXUE0&#10;3FSgfXL51hjK2fvI/U63X8Z1nTwvztffY3W3EyVLclDAyJ0u9qk6ULfOpTTzegZ5MsCTYZ6rnKjt&#10;JajK1QkZ7QM0qBe3ZKOR/XvbvOh5dhaOvrwFh55ajQde/y5ew8t4A29yXMvYYeiZOvHWvxSgOgOm&#10;/unb6WDqXcJsHD/+hgFUbMDGK3js3V9i3M+GYcgqD5rXuzBshwdDdrhx/o1hDNnhkeRHqW/kLjcu&#10;vj2A5o0OVC7PlSRS0+tEOaMOWnJQ3+MUm9W41iV5parNiUFbAuq5ox+phkGTTCGfliPgRHmPTBTB&#10;EaU7lRrPz0d8fLbYKQIoRiPQN0XJjzKf7nt9FhKTs8QykKGKXp+F+OQshMdl6YCnwLgpOWKhCKgI&#10;YMJMIJ+WJ8AUZ/7NNI71elB3OI3Bd5vpEd7O74txsnxJXHa2Env72PtGIMWfIV8W4xfaCUrMJf/4&#10;7Sk6u0g4MtfZF49AkBSbTgDlloxGwFJ/MI2mGwsk/RF86b5kqKwKGla6EPzZshi/JpgqXBsRiJLM&#10;Z0l3ZKYIpswKGGaKQXwrQwgv9CI4xwPvJAd84/IQnu6UHMhkbwIq+/7JFQRkAQEtGtKLOqyf1w9M&#10;vSd93GKnBKKsoFIGdJJ9ImgiqGLnHmU4SrAEo4wyIKPEME6aywlyOHnDM8qhB/2o6THVDiNvCCr7&#10;ZfC+AGoZj3A0gsG3xNBwIKTJPo5Kk4Uavt2PQeu9GHYwjEHb/TKpcvqn6XAEzTdH0Xg0jOrNHtTv&#10;8aNkKWM68tDY68HgLT4UjB+AwWvduOSWiADUJ+6I4YJtPly0N6DHZPwGATs/WzSvE7BTUo5Oyla+&#10;Dj8bAlJbGXQZMp18q04xR5qQWxPW7ZTKyBzF14SVHk7ZNbMxproWskqKT1gZMAwVmaVu+p2ShpVa&#10;7NUUHh+DnX8EGJTZXJPzxUT56WWa59JziDIiY6MBIe45XoEygikWHnMRQPFneeZ5BKgI/igHEqhQ&#10;TqJXquCGagEWSmisVvHTjzM/jMKbqyUFirFqD6NwSxqDfjgIX/z1FzD7yRm47g/XoO7WCpmZ052G&#10;MaWnj+wZf45ek1VBAzjJpK2LC1DxORI09jFUGxNG7iODRxatN6pl2Cr6pky1i7KWdjJBvETmc3p+&#10;qr5eo+wmRSJYYErghGDKjkawrtvs1HsqYKySYgIq3ba1BpGucoQ6SgWm6IsimBKw2jRILJSWdV1s&#10;lHUbAVWkq0pgiuxdYEEMlXc1CkiRmeLzI5DqD6a0bGBHILXJmOfpY+tfZKxpPvbvcTq0g6ZzeqvC&#10;MpC7Z7i1vNM8Ak/+2R4xU0w4D8zzITzXyHyF2wqR3liAxKqYSo75GGSm1De5IihQ5ZlJX5xHU8D0&#10;UfHzGllFtouTnV74ZziQoWfSLkRewxBha0inw2taIXgbGyW6/MYmQV+h7mMGV2h14AAOB2eK2Adq&#10;BQ4zeqViS9B0eO6PoulAGGXtLpnPy1pNcvmgzW517BFMMY6H1TBVnTw25Wuar36nH4Nuj6Nso0eT&#10;fzx+1a/MxaAVDmx7dgmewWM4hufxNo7hpRMv420GWTM9SD18754BU2e2fiDKAlJE2Ya2fBdvnXhV&#10;H6B7j92Ez91ehPMYwb8iFyMP+TBstwd1pE8XZ6N43gBVxNR35aJpYz7qOnIxdA8ZAFa50AieZzwl&#10;y/J1ps8AzlqWUvb6NP10wXeLUdbmRtkyp1LLuUoW5GllJmejZJmJN0jPyUN8cjaKW5yapmO+FKVB&#10;TpQVMH13jpnaI6Ci3MdLMlWxiVmIjB0oloA5QgRSobFZCF2XJYaKYIrAKjQ6W1NycWYFzXBKCiOQ&#10;KekKScpimS/TuelRIotFwzgZJWVDkbJe4RaTEmfkwtRcI2NZ4ZOU5gio7Awpm1myU9I5zUefljr8&#10;FnsE5OhT4iTdqPvrMPiOYoEpghY+lv0zCazIClUwLZhApdOknMvIvjYi+p1nifRDcWqvgPUvFktF&#10;QERgFF8WFDOVbCeTFURothuR+QzgC6NqT0qeKoIoLrJTNqgiSKOJnYvP2QZTyoSyQBSvyy9l9SGS&#10;mSJ4svsHmRzOehf6pOo2BZXfZRgpK7KAZ4rb/Shf70Htdp/yYc65NSwgNXyHFyN2eTF8tx/DDwYx&#10;5KYIBh8Jo/lQWHKfpL6dAQzeH8a5t8QwaE9Ii8wT4xXISo24M466bT40HA4LSI24NWrqJjb5lG9W&#10;NDMHRdOz0bCGYCqK83cHcPH2AD58MIKLb4hi+O6QYjgy8/OV7kyWjYDKrtDgmbbKpdczWDIooMOI&#10;AV76l3o1NUePkYqB6aljrQ99aKsC6uYj6En1WuCnJySGiYXCBFxafLzNcYEngaklXuVD6WsGr64N&#10;C2A5x+epzoXMVHp9GKGFbj0WQRPZMXqraGJP7ipWfILAyoaY6dqjuXtTUvKeQBIN7+1FfYnblJhY&#10;sBxeUw733KQO6pSfZKS+qQojfzIMn33g45j92BR0PrMCDTeWI90aQqYroslSmZI5SdvOXCqPfif6&#10;tAiu1GNosVXqNewOn0o4t2XINeY2JccTeJKtEuAyRnQTE5BRNEJfL9+9DQrIJDBg8rhqVwimrOgD&#10;Yzzvn4D+12DKXmKHNlQhvIrTmExAb0J6Nz1RNJbTYN4kX5QNoGwPlQ2u9H0Cr9UZ5UsxCmHYfecj&#10;vbUCyfWlCmMt2M2JvspTWVP9F58D09Y3VFhRGCZag2BKfrtuK5B1eUjTjPFeM9nomemBe5pbi0wT&#10;U/v9s9xwT3AJUPnGuyTzFe0sQqQ1pkVWj6CUHYcEywRTBNze+V4BdxnSKV+vDBqWsJM/MyRwxZMD&#10;vt/KueOQDSeXLZZeHktGIZC9t/L1FCjcr6mB+y4yUpxmpo1B/46MNz2arO7aEFT1Ez2rtHOUrXKJ&#10;oeKQU/mSHNR15qN5sxu1HRySyheoYjh00awsDD0cQsUuH1Jteahe7cCIzW6M6HFh2EIHjjyzGq/h&#10;BRUZv4O38cbJ43IUK/FAgedUc95bXvw/vZ0BU//0rR+QssDUyeNv6gPCeARO8b2Mp9D9xzEY1eNX&#10;UGfzVheG7fWgdPZAlM0cgNJZA1QIWdGWjarl2UiO+XeZ0vlBHX4kjAu+kRT1WrXShebtQVXAlM3P&#10;w/l3JpXL07g1iNoNQXmgCmfkaAqPACozNVsp5naCefESh4AUF+9b2urG0CNJFBOszHQgNim3z4BO&#10;AEXfFNksjsyWrGBhsMMEMna4BXQi12dLWuL10PXZAiWRyXlmTXcgNCkflTuTKFkflemR/iGeDZEx&#10;oqdKkQoEYdPzBYZYocDcKoIpyoh8bHmyyEytMMyUHYfASxUTWwwTgRErNXQ7vQELTf8dfUpDv1uB&#10;8+9vQNXWuGjuog5jkOe/UWYVYwks07lCMVkS3GUkRAV1dofkZSDlzj49PrY9pZdsJ4giKAqKmWIO&#10;UHJVWGxBzY1FAlIElARYlAQN8PL3ASvJhx1BlKwLC2hqB2intlvN7/0T3Pk93kYZj2CK+U9kpphq&#10;TnM5gZQCUXt9JlRzR8AAqR1+VGzl1J7Jhhm2L6AAvSE7fRi2x28uDwQw8pYIhh2JYOhhA6Yo8XFi&#10;b8jRKIbcFMfgIzGdtSpk08qi4n04xccqieEEYTuCGHUkhk/8rASNnV4MXhfAuTcmVJ593qE4Ljqa&#10;wCdvT+NT3yzCJ+8qxMe/XYxG9g0yLX96rj5PTH1m/phS4DeF5JVjyjnLjckuESQQWMXbTSp6gv6R&#10;Dq8MtwXsS2S4J9PxWQq82GX8dCu98tYF5zOqwDrbn+8WsOIZP28PzHYiMMclkMR4Ai6yT0UH00is&#10;i6gfj/1/lPkItng/sk7pfQUCUJTE0vsqBZoooTG5neCF19P7mIWUlrRHIOWaFpO8VHbXYBTeYMp2&#10;mcdEacy3oEjlyyN+9iF86BefxFd+/RV85KejMPwbDQJVmSVBhKe4JDXTR5Nc4zeryxRAE0ARTCnr&#10;iqCKrOi2hDHQE2itMTIn5T1lYlldfOkdSQEqE5NAP5XlnepM6OCf3pBQPENybRyNP6pDemuRJtcE&#10;plhC3FOB6FrDTp0OpMRMWcDFXqeHcDIqwRjWm0yUAk3onNrbMAjRbhrSbUmvAZEuyoDmNhnQOysE&#10;pgILOXGXFDNFIFW4p1o+KS4yUwRV6uCzfFs2kOPzia4tR3wj09QZoWC8UgRR4Y60uU5mj/445oSt&#10;CEnuo3/Kcb0DjnEOuMbkwcNOyUkuTfAFp3pNhU8v2TJ63jJizTh1yABQO5eKi0MCnCIkkCJjRd8b&#10;/VrKAOsMI8x9zkYOFgR1gkfGlYvgSi0L3SxkD6Foc1R1VgRKJRtZLh7RdeXhrTYyH+0XBFM8EeXf&#10;lz3wQwmRnZe8zglcxp8w2VyB0AuydeLf0OMQqKpoyRHA4u1UTZr2+VHc7UBZjwPpSQMxqNWBc1d5&#10;cO4CL779zC68izd1vORxkRiqz2+u8Tyj4vwrbWfA1D99Ow1M8UPBT8lJaEqBUZ2/e/vH+NwdZWhY&#10;ko/zbwlh0Fan/FIlMwageY0DpdPPRmL0v6Ns6UCUzhuAxNgPoGDq2chMGYDk9QNRtjhf7NPIw3HU&#10;dnkxeHsIH/tOIYbti8rjRBmPxvHkxGwkxgwUE5CemIXE6AEyBJcudQgURUYPMJ6kaTkIXXGWTOvn&#10;3JkRo0W5Lz4hG7ExA40cuNCAKrJUrJHh9dj4gYiMGahMEh7Mo5NyBHjIJoSvy5ZPKTXXhSgNlGPz&#10;BCKq96YRmeFCcinTuD2W9GYYKnqa+DWlP16nNEf/lRgqK03dd9VAgSmFaDJgjqZ2WyZkFhSZLavP&#10;imdmBFLMaQlPdchg2fz1Uj0HTt3V7jb5UmKArMk4MmoEKQRSlPj0uFZyenyJW7lS3EkRTJFuV84U&#10;pUMrV4pAiF6V+HKzaEKPLvarX67qUIHAlO2Z4uuRIpPAqpCuCOIEYpZcyEwsZmTZPgj+rrZJns+T&#10;z1e3W8/XnvpT6CnZvB4fmm+IobLDo8XSUmY/lW/yoWp/qG/ZhnNGINDnQN8DzaRcZKbYmzViVwDn&#10;H40o94mAiYvp6HUHo2i+M4nmmxMYclsSF/64WJ/L4Qej+Oh3C3HRzUmM2hdH/QovLr4hhdEPn4sL&#10;7yrFZQ804yM/q8ZHflqFi+4uwYVfL8Unv1uJK35ah9G/HIYpv/0wzj+cRoKs5tQ8hX2GJ2Xrsv6m&#10;FCp3RzXJxKEDskJxAoQVZJt48AhoHDw0Lw/JNicic/MQI3va6dVkk39ijsIQ2XOm+p0OL4JTchFe&#10;YOQ6ynYK1NwcMZUeDAmlz6knZMBUi0+eKX6d3h4XU+WZ7jRG9B5jVicjldplJvjkL9pahvSeEjPN&#10;tzsDf6uR9goOM56hQACKFSbMRuIBvPS2oeoILD0yBOndg1B8sBmFe4ei4YcfxlW/n4ILf34ZRvzo&#10;AhRtKEJiQRjn/3goavcUIr3UL3BP0BhYzIlBt8BlpMOvkFMuVvBwETDSZ0YwRenR9owRRBEMUtqj&#10;vyyxJSEDu3KoGA2xhknpBWJpWOLMsEkuFvg2/2woSo/WyjdFgMIcKMp0WhaokmeKwKofG2Ub1XXd&#10;zqZiavqGchTfNAQFB5s08RfpImNVJ3aKZnTDUNVpmQm+GrFRumSCvQJZT0lplCH5dZLviapmTi17&#10;itBmphQEyuBP5o7ZqfcdRQpvNSthXgMr4ZyAisBKCfgK3yTjacq5867KQ+4VefBc70J0eRRlByoR&#10;X51BaHEMcWacrWLVTFqAiiGjBKOMnFDu1NK4FeBqfpYkRcqz/AwtD2hCkxEXBVuSKNySQOHmuGwH&#10;GbKzbF1oYw1WSF9zX6c8PAYWL/YoDob7LfqlZDzfENY+U2BqewiFLLK3ekE5Ici/ccaUUA2hOsKT&#10;e0p3tV0O1PeYaXN+XTRzIIbu92P4bWHUbHGrFPljd6dRv8CNoXO9mHnPMDx67D5zfDx+AiffeldN&#10;tVzcjr/9/mEH/9PbGTD1T99OB1NmOuFdVgydfEsFjl97cTuGrgpg6FomnntQPPtsFEw8C+VzBqCG&#10;cQcrc1BBZort2lYgZ3LcWShZnIvU+IECOGXLXBh1Zwaf+Fk5zrsxiVqOxU7NQdHsPKQnMWvKJSaK&#10;3XsEU8WU56Zlo2SJyY2i94kGdIIpAaoJWRi8J4La9QHlE9GInphoDOB2NIL/Cx80YKrVieiYAbot&#10;dO0AGcQJpijFBa8ZqCmy6PhshMdkIzwuRwwUzdWD7y5HcW9E+UoEEmSn+EfdH0xxio6yINke3k5m&#10;id4rTqvZgIpsDIEF5TtKebZEZ7NUvE7mqmxDSJQ3/VNkeuQN6I0YELPMj8YjBWi6rUhnZDYrZU/D&#10;UXKkV0oM2HynyZfilN/qAAo3RXQGGGAS9Xy3STlvY3aUYZZsuc8GUsGZbskvZOQqtiWU60IwyQlA&#10;slZ2sS1BGP+tKmfa/Qrqo59LQMoCdZrs28Ral1BfwrttSBeomm8mK5nLVL/DNL8ztsDkRPlQs8uP&#10;6t0BVN8QRvX+kKmM2RvEiFuiouXpx6vfbjwOw48Gce6hkLxNw3f6MWSXX4Cq+VAEjYcjqD8cQ/Md&#10;aVXTNO2L4/pHLsXHfliOC46m8dmfVePcLXF8eH8hLru9AtN+9R/o/fNszH/kWlz368/j0p8Nw0U/&#10;G4wP/XQovnT/Rbjy/o9hyq8+i9Y/Xoc1T03HF37egMb1EYWncrJTOVvtHvk4uHMns0TTLcMHOcUZ&#10;W8m4Cpdyp4qUnE+JNxvRmdkIXj8QqQV5iM3MheerAxCcbIAZmS4+pveqgQhNzesDVJyU4hm5wFqr&#10;T8wX/Va8FGOzPqpVuDcJ91y3MZJbxm4j7bFYuUQHQsp3BCAEVZTzCEhoNtek3x7WltQoaJJAIrOn&#10;WSAhs7MB5bePwHm//DQaf/QRNN77UXzkoSsx4qcfx8iffQbFO4Yg0V6FyOICJDsK0fz9RlTtLEDB&#10;uhiKdiWR2cjpQh9CKzwItXmUbUWwSTBFGZQTgmSq6CcjmNJkolVtw0v9jl1hASpOPpoEdGNA5+8i&#10;RqY9oZBOsj6+uQGVOnOaL7m2yEzGsdNOzA7Tycsl14U7yxBdw8wv06fHZYMpsUFWObF68KxCYyai&#10;m/RzeqAMmFLkASMVLBDFr9+zLGBFKS++phDJzhgK9xaj+FCZjOiJ3iLjl2Ivn8VQnc6I2aGgikno&#10;l0XGLCom4TNUle+vMrjIFvVEBagEgBb5+wAVF18f7yQ3XGM9SK8rRGZjOaIrC5HoLEFsVTViXeUI&#10;thSp+zHczlR+JrObAm2+znaEBy9p9iegYlUNpcX4On7WyB4mkd4QF6gq2BATsEp0hHSCxv0Kr9Pf&#10;yZy94Gwn4vPcysXjPpF+0OJVxivFfSsnp1lUXtxlCs45AMIWAw6sMPetqt2Jyg6Hog/KOEHe5dAg&#10;VNnCLJTMy0LTJlefB3PIwQBG3RTHra+vQ9djY7H2d+Pxy1fuwhvHXwLeYoo1D5lm2r0vi1FhnVRy&#10;Tj+2/s9uZ8DUP317rwHdhHcCJ6j44V1JfOufmIrGpU4M2eRG4yYHCqedpXRzMlLlM89WLAIjEQpm&#10;DkB1R56mrAikChaa3Cf6mwh2Lvx6Ib7wq2ZUMorgmoEomJaLktn0RGXJ7Fs0JwfRq89CbPTZKJiZ&#10;jfJWh+TB2NgBmuZKTslG8KsDEB2fpdF5jsqz0oVp0wp9ZCYJs6joreIU1UwWVLoEnpLTc3VJjxTl&#10;PdvbIhB1HUFUNqITcxGdSHnQgZoDGfmFCCgIppizZPKWvGKjCKTspVqDFjM9R1BDEzsn6hg2yUU/&#10;E/OqEuzNm5ZnvFZzLF8Uz7bazGPq+pogKvfGjcGSkl43C3YjAlOqUtgSNWGd9EpRPrRkNAVmLjEJ&#10;7DxbIy1Opoggx+7ls2tpyE7p91jqRXyJMaZHF3rlkQrN8SCyyCcwxZ9JIMf4A2VdLfX2mdjpvyJV&#10;T8qefizS9AJSnCS0qnHISNmVONwBKraBDBp7+qxwVIID9uAxVJOFw6pm2eRF0w6fqiAGHQmheodh&#10;qMq3+VFJr9N2v7438qYQ6ja60LDNhZodHgy7I4zz74zKjD7yQBDDOKV3c0SG86FHYjjva2nJwkP3&#10;xvHlX43CLa/vxKonp2Hczy/Gl74/BF+8swltv/oqbntuI+59/U58+5Wbsf/ZrVjyx0WY8PA4XPOr&#10;a3DVL7+C2b+ZhNZHFmHdnzpw4PmNuPuNG7Hv5V585oEm5WHZuVLla+kJYxQEWUiXpvlYq6Gw1hWm&#10;yzHMk4bVLqSX5CFwzVmITs1CZMpAhKdmobDXsFNMSueBItXiUI0Np0ZZKksTL6U9gjN6RSKzHQgt&#10;8hhpjBIYpwG3pmTSpieq8Ggh0nsKNBFIEEXAYXtqCAp8C5MIrmAkQr2CK5XG3l2gVGxJRt0FyOyq&#10;VCdguK0UBXuGiIEq3NmM0iMjMPy+y3DZr67CJfd/BsN/8kkU7xmGzIahiLVVI7mqBul11Yi2ZlB1&#10;RwMKt2bkXRKbtDWG2BZ6ayjvGWaKbFS465RvStIewVNnRCZ0Xa4MG0+OFZ9A/5Rdo0LjuZZVr2Pq&#10;UjKSz7jKjlQis6UI8e5ixHurkFhP1snKkGIop5URJcaIAMgGQb0EV0ZW6z9FJ7/V2jKFdNpAx76P&#10;nV6vf2t19NmBnbwUO9VdLTBFJirVE0fZLZWouKNak33R9rRYK/Uxsjqoq0yPIxBlPaYel9VCrBVi&#10;qnq3YagIatwzQnBNZxgnq3SYcm/YKIIpAikCKnqpNNXXFtXPY7BqorsAVbcNRqKrCpHWUkSXlyK8&#10;tBqhZeUILa9QuXZomWHNIisL9PzU87ciLVM/r/N156U6AK1JysRG1hAlkd6RRsH2NDK9MRRtTiKz&#10;JqqUe1oMeNKmSJelPAEzXilGIjTfVqDJZe13CaR00upBJe0jq12a9uV0HuMNOK3btNUv72PpUjMA&#10;RdN5wzYOslgZiB35OOeWkOnq63Fi6AYvLr4xhUfxS/wFf1QXLQewNJBFnuGkIR/eVSjCqWBr3qxv&#10;/QttZ8DUP307xUz17w8iyqZf6qkTv8X4X4xE43Inhm13Y8hut5ip+vZc1LbmoL4tB4PXOVA842yh&#10;/NTkAShcnIvCxYYRYukw2SMexKpWUOKLopZ/BDPyUDQ9RywUgVPhzCyUL8lDctwAxK45W/Jg5Qon&#10;kpOyEL1ugKbzCI4KWxxIzWSibQhFS5yIXDtQ1S6KSphnyozJYrGniRQvS3HDowfC86kPiLUiG0U/&#10;U3D0QE3jMYCTpnPfFQMEpOKT89X9RBAVm+eRxKcIAHo26D+Zb5aA0xKPDOEEUwQbNtBiPAGBEiMW&#10;eJ0SHGtrgldnybjOcEsCJ7Fac11GKpzJTBOvyjwJqPhYPBNjhUvfJN1Cj7KuaICXXMapFy7GISx1&#10;6zbb4N6/k88uNmaJscCVRZtzR0VmKTLPmM2jHGGfx9wrA+LIxDGSgUwdd2aUBUnDC0yx4sYCVQRn&#10;9DkQNNlFzioxJlPGImWONHf4TaiolTJPAMhpPRq1GapZuyusXKaqdVbT+yY3mrYZxqlhv/FNVdI/&#10;td6L5v0ESj4M2uZS2v7QA27U7/WgcbdXdP3IwyFc+PU4hh8IYuSBEEYdjmLUgRjOO5LCObtTuOoX&#10;5+BbbxzFIycfxB9P/AoPvflj/PDlu/CjV76Gx95+AM+ffBLPn3waT7zzCO5//T4cefZWbPrTDmx4&#10;Yht2Pr0fR5+/Fd959Xu4/+378dDxn+O3eADTHrkCg3bHxXiyjobJ63a2GYEVvXrMIKOXiuAqPicP&#10;0Wk5CE4YiNicHIQnDkB47NlIzs5CYk62kfpYnXMwJvaKLFVofJbJSlvsEJiS/2qFqemp2BWVt4pg&#10;SsyUlQ2V3JHum4AjoDJJ4cUKtUzuKEfxjY1mtH8TJ9Oa5PUhs5I50ITimwYZkLWYydgJVY6QHSnY&#10;04h4b50AVNG+oai663xUf+MCfPKhr+Irvx2Hxm+ei/TaBsTaqhBdXodYRzOiHXWI99Qi0las/CSy&#10;LZSVVE7cG0FkPafvmFXFWAiGgXKCz7BrmlK0Jhj7Z2sRUKlChSGdLDpmybGdq8SgTqXDW7U7Koku&#10;UFgnAUr11+uQ7C1EordSQCq9zTKCbxrc53Xqk+QsBslOKVcpsQVgKKfZEp9M+DtN+bAdoUDgFV5V&#10;qn/D+hi7S5HgidN74VVkwgi0DDOlwuWVUVXIsOCY6eeZbabgOEYJzwZjFqh7D5haY8BUqO0UO0W/&#10;FN8/z+ywEtAZ5ume4VMopyQ+Zk2RkWKw66IIwoy5WBCDbyZ9lgUo3jMI4SUlCC+pQLi1GpH2OoRX&#10;1iG0vAb+BRUItpQh3lOp1zHUWoRouwlGNeDpFKBSkTIjKNZl5LXiyuzOILM5Kf8awZSYys1JLUmA&#10;ayOa8iRLz5NLnpA13ZgBB23oEdVJZDfjadi36kfVVp+AFA3l7NVj/Mng3UGMuj2uid6a9W6BJqaf&#10;1292oZbVMqsd6oatWpaHIWs9aF7mxhe+Vo5n8CheleH8VVWpKZTzLVu5IZA6A6bObH+1vRdM2cY6&#10;45Z6Cfceuxkf3hrHsE1ejNjrESuVGv8BVMwdiCFr8yXznbvLg+SYD6Jiaa7MfjR+s4yWk3eMPBi0&#10;J4oiyhwTstWfVzIvX3UxpXNyUbUsX0AqduUHUNWej7o1LlQsy0NmWhbi1w1A5JqzxUwFvvhBeZ7I&#10;Sqnuo9srponAyjalE7zRc5UcnyX/Ff1YNDKTrSLYYpRCjFLgxBz4vzRAAEfdcks8CF6bjeDV2Wok&#10;//D9dQqnjE5kfpRP0QCJuW4l7vaBKDJJnPqb6RCg4shudLZLAIhnTZwEjE4xYZ8EVrwP70tfVXhC&#10;rkCUZMHFHgTG5+rf0yPFaRYaLekPILVt/3wCGU4YMleFEh9zsbjIsCmsjizVUtNnxdFiGpfZEcjH&#10;IlukqRnWOXT6NR3D58Sfb4MlMm/RWS4Z7ks3xPRzlX5OOZABoJ0Bme8JxgjM7NJlVdTMdgow8WeI&#10;keKOzuohVBEzS5/ZTcjJxXavug3JSnFij8CCbAvBR1m3GzXbvKi1d3YbnBplJgXftNushp0+nVkO&#10;3+9GQ1cOGjuz0bwhD4N3utG004PhhwMYzKm+G8I453AUH7org/MPJXHh3hTO25DCp2+qxq/e+QGe&#10;xeOaUn0Dr+ANvKoJHS5O67yJN/CaUmTewWsn38KTbz+NP7z1OB59+1H8+d0/46njT+PFky/heTyP&#10;v+DP2PRsN+r2FOhzwSR8Mkjye631ip1lE33R0nxUdLFyx4XAlWchNjUbkQlZ8F1zNuJzc1HW60Zq&#10;US5C4wbAd/VZCM3JQ2iRA43fLkKMZdtz8sXiKRh2qUuZPanNUfmginfHNQ1HKZGTfEwqJ0vD9HJG&#10;JtCM7Zzmg2OyV518RfQJ3VyH8ruHo+jIIBTsH4yC/SNQeGAkMvtHIra2CeH2Gvmfym9rVnwA5Rw7&#10;ibvsxsEo2jMEdd88HxU3jsI5930Wo+77JK55ZBoqj9Qjs7YEsRWliK8yB+BYdyOiqxsQaa9CaHkJ&#10;Ku4crKBMsl3y73QmJMkR7PUZy63YB8l4Voq7mKjulPKw+Hvw0i4wVphpL306ZoqNBvlwZ4nAlDxE&#10;9oF9ZRqxjgQqb65DZDkT20sR665FcsNgTdfZ4ZpKJ990KqXc9j4JUMnnZIqL+8qL1xufUp+fiplT&#10;FhuldHT2KjLYc52JOVBGVFcxIqvJ2hQjurocobYCPT+mjlfcXI3UuozADQGggjrpldpkJgf7LzFg&#10;G0xfI4Edn4vNTDFrisyj/EudxiyuhPPFIU3iqVuP0ifXHMZpJOCfG4dnYhjhpRkku6sQmFWM0KI6&#10;+OdWI9TaqBVcWo3AwkoEFpYgtKQMqbXlCC4pRHh5Wp4qGtVjq4uQ6C3RJY31BNBaa01hNScCyVJx&#10;kaVKbU/1MVT0UhVvjpnVG9Z+jx4pFryT7VfUiqaCvSjvZSSMC6VrXGjY5NFiNVntenbzuRTQS8a7&#10;aGmegneZhs79S82qfNQzHmFBjiwsg1e6MWyxD12/vkZEgmkCeUt2F1veI5Ci0ZyFa8yY6hN1/gW3&#10;M2Dqn769F0wxN4Njn+/ILfUUtj4xDeesCaBmSS6G73KjfMFAVC7OQmbcB1G9KBvFk85WPALDO2ny&#10;Y7YHwwoZv3/+D4pkJmaKeYq5UBM4nZePisUOFE/PQckceqOykZ44ANGvfkDjqUyvLZ6bI8mPcl9y&#10;SpYSqBlxwNwoJqGTlWKWU2xithbBGyVAfj85bqBW9NoByqoimCI7RamRLFb0+hxN/UUm5PR5pEra&#10;fajZFkX5ugia9iYx4o5ipXsX0Vy9mPIdk9CZ8O0VoCDLYgMqBXsyqqDFAKDoLKcuNQ04JR/B6/NM&#10;IXFXUIAqMjFPKzgmx2RJWTQ2TZV8DFsq09TdYobW0XBuJvAEzFo9Ail29Q09R4wWIKgimGL4Hf1K&#10;sUVO1dfQN0WQE6MZnGwVpwDJIFmhnjHmSHHMfrZbciZZMMZAEEiV9wRFqQsMrQqY39uS7Qim+Fg0&#10;uvOxeZuduUWmzC52to3x6j3s8KJ2S1iSrEI5WQy93IWKHt7uR+lKUz5au92D5p0eDNrhVgTH8AOm&#10;/oEsVdMuL5p3OHHOXieGbcrDsPV5uOioD+ce8IuJ4lnoyDuSOP/2FC68rQAfubEQc3/3ecx58D/Q&#10;+/tJ+N4LB3EMzykrhjvKd09yQudda0LnBN7RGSfPOa3950ng9TeP49iJN/DaiVcEt14/+Tre0l/I&#10;m/j52z/DiDsbkVkWMPEXy5wo5Weux4NMS57AFMMAk5OzkJ6WhZq17B7M1veCZGDZG9mSh/CULCTm&#10;5wpY+cYPRHiZC8FWD+p+UI7wYheCk3JVvs33tuZwUvIXQUdiB8f6IzK4e64eCPf1uYoWYOo4vUUE&#10;IpT58sd74JkbhHcRGZ0MUrtqUfXdUQJM6d3DUHrrh1B688dQcOASpPeMQmr7SIErTuTxwM8DZfGB&#10;JhTtbUTtN4ah6QcXyxM16Icfx+W/nYTmez8kGS/VXYREewESneWShshghDtMMGVkdR2CywpRdsdg&#10;ebQIfCgdMgPJrtFRPhRZYaab98b7Qkn9rVGBJzJqvGTyuqpsNmeUHE82ytTvWDEALH7uNHKX/EMd&#10;GeU3cbQ/s6kQpQerkOjkAb9MLFussxHxdUMNkGJieb9logvqJAOyGsYwVaY2hqyTbfwWO2VnVVkS&#10;nM0W9XmaVtO0TaO5ke10nYxTZ4WAiH9uUGCq7FCFpLb+YMrkS52SEN/jmVpvqmW0eksRXl1kmcAN&#10;uAwsj5jOPl4SjLZF4Zkb0HLP8ps1lQn5YXhnRuGdEhVAIiAOLShDeFkDAvOqEWlrQrSjXivWWYMI&#10;5b5FGSR7y7SiK1NKcDcAysio+pqMG/1gay1AtS6jWAp6qLhSZEw3JVGyI9UHpkq2xLVfZFgy90P0&#10;hDYfTaF2W1iTwDyhrt5oZP+SLqeiU6o3sCjdrSJ0giie1LPiiR5MFh8zd4qAimb0ug4HKmZloWpa&#10;Fs7p9aJxej5m/nQYHnnrp3gXbP+g7aV/dhThE/cNZv+gYb6/Xbb3P76dAVP/9O295nMeUkhhsj7m&#10;BfwRX/l+tRB75aJsZUexqJhRCHXLc1DTygiDASiaNlBJ0gWz6ZPKV4I1zeEM1ySgYdQBc6NoNE9N&#10;yEJNh1thnalJWSicTmlwIApnZKlLKT7mbESu+qAOOCyrJCsVv36ggBJlPiZkc4SerBdlu8CXzkLo&#10;q2cLUCmskwbz8XzMbMRGD0RsbLZ8VeGrBsD/+bPkj6JMlpjuQFLBnA6FYjbtS6FmYxSFizwoafGg&#10;kCBqrlvMDcGMJDeCGwZjUsqyWBb+oYthmuPStJ9/Uj7Cs11aZKc4lUdgxLMrAiL/mBwEJ+YpdkFr&#10;pgtlOw2lTWaLwMewSt6+UWDJcS38GWYqkEv+m9l56gVkTQlzsyhfqrqmxZjdOUlnHs+AKj3mXCcK&#10;WoxZnSApwxBQ+sTmu1VgzEuCKwI8SXMEQiuNcVy5VvREWdUOBE4ywjN5vtsvv5AkRw4X8HI1PVB+&#10;LabGq2tvhUfxBwTblGIJvkfeHpO8V7LKgfJuBxp2eSThsSD7gpsDyjNr3ueVjFe/3YXGHZSc8zB0&#10;XS7O2+XGh/b58fHbkrj4QBIjdsYwbEcCFx4pwufuacCS316D3x3/KR555xd4+eRf1PB+7MTLAlEm&#10;6Z8fe2Ms5c6Tu0nBKQ60/hV9b6ZdeQ+CqbfwFlb+fgnSMwJ6zehlSi5xomRrQGfL0Uk8EchGZobp&#10;CUuMPQvFC3JQMCsLxcvzUbAkHwUrmGXmQGDcAERZP7PSAGGWCgdXh5E5WIxAe0jdZvRbhVgv1GtS&#10;yGkQLzxSgYLDxQpEdF2Tpek+xiMw9kCBl5LDWErsFZhiWrlvSUJAo+T2YSi97QJU3PVRVH3r0yi9&#10;+T9QctOlKD70UVTc+jHUfOdjqP32RSi+YRAym+pQuq8Z59z3CQz60UX42C+vxNg/zsOHf3EF6u++&#10;GJn11QJQya5ixDs46VUhtiW1uUkgimwOwyxphi44UKnJOiZw0xQeYacgQYW65pKaxrPrdcQ6qWIn&#10;ZXKTxLIQPLG7kAXHrImhN6rIJH8TWJGh6iowi6BiRaFKfQMs8J3pQ9n+YhTuKpHMl1xbidTGRrFn&#10;yU3D/xpMsQLGqnvhdYIpMlQ209QHpnpLkdxWifhaSnUWSOJ0Xk8JwiuM9CUvkSV7yXfWXqjv2Zes&#10;kCGYKlybROkNFWKmKPGxQ9BUyLw3ikGAjt186h0kOKX/rcyY4dcXWVEIaQEnRhYQSCm2gBEGyyMC&#10;Uiw2puznnBKA4zo3nON8cFzjgWtcCAXbqhBvr0B4cTFCS6rklyIjFW6rldQX7ahGcFEJfHNSCC1O&#10;6/UMzovCPyuMyLIEovTZWQyVPZWotbYIqS1mEUCRmSIrlVifQPHWJAo3mCm/4o0xeTHtaAQO1rD8&#10;nMy2wpEXORR3Q69USbdL3sqKjR797TGMlx2ebMAgoCK4qugwSec1qx3yR41gltxSJ+pn5WNUmx8X&#10;LQ1h6++n4+WTT+EdJprLWG63gRjVhidcZKXsky3hrL5ohH8tiuoMmPqnb2SkWBvzjrr4zMHkTbyG&#10;v+CbL27BJesjqF2QKzqU+VLVrTmoWJCN4qkDTC/fklylRTMLavA+xvn7Ucu8oA6PJDfmRinq4Pos&#10;pK4boMiD0pY8JMYOQPiqs9SHRNN5ZupAlC/L7QNTiUkDkZmdIyBFQBW++mxTKbLWLzN50TJn34Rf&#10;+JoBCH3lLEmCwS+eZfr8pucifOXZ8F9+luQ9TvpF2Go+zoAp+aOm5ZvsKJa4LvKqb44gimCKch+N&#10;6IpDWGSM5vJBMaBzkUsp6DSZE3BQsguOyRWgCkx2IDDV0XdJUGVLdgRkBCkEUb5rcgSS6D8q3RaX&#10;F4lfsyqGYIpsDxfDMFXuSbP7Eg9K1wflOVLP2wxrTctVvhGlPoIphkQy+8qe6rPBFB+PDBHBFH8H&#10;Pf82L6o2hNFwKC2jOYElGTj6t/h9gp+yVQYkiXmy8q0U72DFH5Al4304VckyYjuIk5d2bpRAVYfp&#10;X+Rng2eLVV0ehWOOvCmChm0+NbuzP6t2hxsN6/MxbK8b5+73oHmHC/VbXLq9ab8bjTscGLbTgfP2&#10;uPDh/QF8+cel2PvcMux5th29T8zEmsdm4fBf1uA7r9yIF/EUXjz5lJiot/E63jn5et8nn75Ae6yZ&#10;QMreIQpOcR/Kb7ElQhiKgxkm0JZ/M/w7eQWvoOXh6ahYHkPj7pjkysJNARSu86J4pUvFyKXL85GZ&#10;NkAnHYXTBiI1/mykrj8bRQtzUdrpRuFqN0Izc2REp7RXRCM5wfTeDGIbC1F8SyPi24oVZ8AIBLJO&#10;6f1pgQjmCRUcbEDR0Up4Z7ngmZAH19gcgSlGCZCxYqddcDW9Miy/pRepUMGcnFpL7x2MoiPnCkyV&#10;33kZCvZcgrJbP4ua734FjT/+Ipp+ejkafvgfKLlhOMoODkHt10dh0A8ulMH8sgevxUU/vxxle4ej&#10;cNMgRFuLkeI02upiw0Z003jNnrpGhFaaVHCGSTKXqPT2KrERLNZliraAznJ2xxWYIufVpviZLJNW&#10;j2GvCA6Yn8RLGygQRBlvFJO+ycwQmLHuJqPfM9ReKDlRfXItYYGpyqNlMp8nulImXZxAcG29mCm7&#10;gNiW+bj6lxMLSLF3bzOLiS3PEpmoTRXI7K+V74lAiZKdQBTBnKbezAq1phBoSSDQktLtwWVpxQzw&#10;68CiBHyzAioULthO0JFR6GlqS5mVeG6iEGxAJaZLvigCJ74uLDwm2CzSa6P6mGUssTbFxwJPrH+Z&#10;T2BtWClKfp7ZfnmqWILsnhiAa4wXvukxpNeVyy9F43mwpbIfmKqUAZ3m8+DiAoRa0wgviiLRmUbR&#10;rnLJp7H2tMX8EUjRS5UWI6XpSWaZbeUUZWGfvMdLAivWWmXonVofMdl1LDnfbCIQuA/iFO6QG+Io&#10;X+1BWYdb0nlFjwvVW4y3soRdr+s9qGQR+joCKFMZVcvbOhyo6XFh8A4/zr8pjs//pAyX3pDG4Dk+&#10;jP56LXY+Mh1/evdXeP3kS2Couf7USU1rv2D+bzNSfZXGQlin9h3/StsZMPVP394LpnjG/TpexaNv&#10;34vrv1WH8zp9aF7hQMncgZJcqhhyNidLq3xhjoBU0RKHJukuuqdUHqnUtFyxUmSkCJ4y1w9EycJc&#10;xK46S8Zy9iZFriH4OUvSR+Dyf0di0gAUL85FYvwAFM5mVUwWYmNoZjeek/S8PDTsDisjimCKUQeM&#10;QDDJ6LlIMU5hUZ7YKLJhvIxcPQBRlhCPYemsw3ilLh+A+IRcpBcY1qlkZRAlLOic6kLhUhrWA6jp&#10;5ch9CAWznbofGSzbME5mJ8mOqQVOgTJKd7w9NC5XHXqsX6GJm2buwPX5CE7MR2yuu09OK1sbFnij&#10;fEdvEo3enJijAZwxBYpOoEw3xyF2ibKiDaQI3Cid1eyNmgmxpU6UrDJjwPJLLXebVHFO+FkGTbue&#10;pq/LzwKCDBwlqOLv1rA/gaE3FRpGip4wTocxaZiheZY3gVlQyoSyHtcO3yTYonzHQmICJb4/3NHx&#10;kqtqtaevxJoetqZtIaXeV/cYX0PDNr8SilkRM+gAy0XzUbkmD43r8zFinxvn7jP+qKZtLtRucaLp&#10;kAeDDrrRvDkfo/Z5cMHOELY9Mwt/xh/wEp7BSyefxXPHH9cEDneKlPLIIb194lVrZ3dC+Wl28N6p&#10;M07o8y+PhP4mrD8P1UWYM1SKgIyx5SWp/pdPvohDz2zH+UfKMIggd6UTGXr02M13fZYkvEo21fMk&#10;4eoPoGjGAKQnnI34tWchNS0LhcvyUbbOB9+YgYgsdSGw0IGCzezfC6DgaCUyNzSi+JahShZnJ55t&#10;KmeQJsMZmWmU3F6n1GvKej6Wy07NNyXancyP8sG7yAd/W1B+JAZxEnj4lyY0/h/bYAIjMzvPRdEN&#10;H0Xx4ctQe89ojLh/Khp/fCXqvv85VN91KTJbh6L+Ox/G5x4eh0sfuBLN93wY5fuHoWhTI5IdVShY&#10;V4/o0iKkukvkQTIm6ypEemoQ7qxCsL1CQIlGaGYbNXyvCuV7C1SuTRM0J7wM6CFLY9WdrIjLsGyz&#10;LvaoP5kYggVb0mLSOkElwZTWOkqHKcU5yFe1nD6huIBUqIUJ2Uk03FGhacLUhgLVtSTWViOxnuCo&#10;0ZQPbxxmln19/dA+dkq+qq0NWvJR2cBmHQM765HcUCNDtpgnC0zxkgZ4/j6hNoKnJILLOFWYQnBx&#10;Uh4lSmueaRExU2WHypBck0aiJ6XnR7bLdPP1Y6Y2lJuQ0b7XpkCLAErg0bqkJ0qsVJsBUmQr2ZVI&#10;RopAyj0rrEk/19QgvLODkvn4HJI9hZrmCy1MCSCHWwmSCKDK+6b5CKYIpDRxuDyKyNIIiveUIkam&#10;sS0mbxp/D4JCMVNkpDaUKN3dNqETSHGyj4wiV+G2ZJ9fipEu9Hdy+pcDLTyJbDrQD0yttgBTjwsV&#10;a12o7GE4cx4qVuWhbi0N6OyPJRHgxGCCrR4n6rpdGLkvjPMOJnD4tV4cfH4Vev4wFV97Zjf+/M7v&#10;ZDp/9cSLfX/7hp3iPuGUomcvg7Bs6trsT/6VtjNg6p+62e45A6jMgedNvIK/4NCT83HJ6iAaF+Wj&#10;oS0PJbMHonjuQJxzQxDVS/PUVUaGiXH9Net9OPeuQjTtjKJgTr7youhbqljiQGrsABRPyULq+gEI&#10;Xf4BgaembT61ejM+oaw1D4ULclCxIh/FC3Ph/+y/S/aLjaP5/CzEp2Sr84zS3oi7UmKk7IRzgqf4&#10;uIFIz8hR7x7DPctaHDKgez/x7wJU4asHInTlADFTxcs9iI7JRnwCQZgHFWtDKGaAJZmnRWRi/EhN&#10;zdf3ylQXYwEpy2TOWAPGG4RHZ5nr0/Plm6LnKj7TiTDLZCfmC0TRf+S7JhfuK7IQnpAH/9U5CI3P&#10;E+iq2ZXAOT+t0YReaIpDOU0MrKPBXGwSi5PJHtF7ZLFIqrGx4hDYd8fcIS32DC42JnQ7s4lBpMqe&#10;sgqWbWDG2hsusUm8PiVPj1u7PYaSzqBYKv6eYqSs6heySwRRrH/hpV1QzN491sWotJgM1IaAvGmk&#10;1OmBIotITwPDOOlb49eVy52qEGLZ8Mgboxi6OyDanYGbnN6jsbx+jxtlbdlo3JiPQRvyMWyrA+ce&#10;9mLUrX4Mv9mHkV8PoH6rA4M3OXHOZh+m/GoUHn7n+3jh5NN4C28KCJ04+SbePXEMbx9/CcePH9Pn&#10;mwCKm33JHd+byos5BaQMK8UdJzNkTjKfT6DK3Mf+3rtit97G23gJL+J7x76By+5tQjVfL06TrmeS&#10;tw8JDkMszEVmdjZKFmaLlWLacnrSAH2+49OzUchapT0RBGfkIbTQhVhXUIZy0zVXjqIjzao0Kfva&#10;CGT2Vpgqly0FKL6Vk2aGWQouL0NiW7XJjlrkUZ4YZUAGXHrmucVMcbF7j9JgcCXBRqGV1N2EzJ7h&#10;qPr6h1F+y0dRdvPHUf/Dr6D+ni+j/OhHUXrDh5HoGYrg/FI0/+hjmPjYXDT/8AKU7KpHZmMNCjbV&#10;apXubRKLwUBHMjOUvgiibCDlX8auuCJFLHByrPhIsUbgU2tjRubZQCBg1bn00FOUlBxG07jNuvCS&#10;7I+iDug1suSt+OZTYIq/l3rpupJipQgmCKbIfIWWRzT2T4mv/JA54JMhsaMRbPM5gRPlPhtESfrr&#10;55uiX4qvm/FOmawpBWZ2FMpbpsm2tXbMQbGR/XoIHgiIeN2S+ezVRpN5WpeUxQq3lqDum3UCUvRM&#10;EYQoGoGvi+WHMsGcxmNG1s4GUpQ/KekZAJUQeGUsAhkoMVNzPHDPdMM1wwXnFJudiljTmhF4ZgTg&#10;nuiFd6ofBSxMbqcZPoloW6FM5vGuGoRXViK4tBjhlYxgKFQkgrxobTH4ZvhM3UxHAlGCYYKptRkB&#10;KtsvxUsa0PUeW5lTmc0s6TZhq5T2GIHAqWayUQRSRazIsk7gqjYHUbMpYFot2pyoWku1wo2KdW6U&#10;dzowaI8HlW05qFqVh6oVuSidl6XBqIa1BlhVteShZokDI9ZH8NCJH+EZPIG/nPwzXsOr2n8cO/mK&#10;mGliJDHS2mQ1fy+Qsnci/XwAZ8DU/7Lt1JttAaXTPwX2mXa/g4OMtyf51Vt4HS/id+/8EJftyeA/&#10;boyjqT0f8Sv/TUCqiIzUfLIGAVSRDZmWg4Z1Plz681IMvymJkmUulC3KR/HMbCRHn42y2cZcnh5/&#10;Nsrm5yDF0e8xZ2HQRk7/nYXk6LNQND1LXhJ6pwimQpf/O+LjzpZhN379AFXI0Fsz+FAEDTuCkofS&#10;07NRsCBXgIvsFS+DV3xQrBZ/Pqtqol8+C9ErByA5MUdThOErB6CG7MjsfNS2OlUPwlLlAnqImPc0&#10;xyXTdWmbyWyqXR9E3c5on5xHcMFVvsqHwoXMksrX9F/gSj5vN5KT8uC/nAnrufB/aaAxjbNYdmwu&#10;/Fdnw39VFjxXZiE+y4WRP67G0G9XqHeP8h7DNBWoOc8l4zYjGwiEKJ+p188qVE5YMh5Tfpm0zhJl&#10;e/E+cSapL3YhNcv0+6maxipTJkhT2jrB4DT6rfJPFTUzamG+SyZ5grfiVjcKljiV5VW6wi2TOIGS&#10;Cog7jYeKsh2BFYFUwUpKem5UdFMSdMmzwOmZ8k5eelHZ60XlGo+6Gas7nKhb7dRnoHmjG00b3Bi0&#10;04fB+/yoYXjeLT4MPerByCNefOjbIVxyqw9DdzgwaEMuBu90YPg+F4ZtceETdydxydYobn9+LV44&#10;+QTePPmyQJTOIrUM23r6Ot0jeGqdOrEgkOKfSp8J/T1OCdtVdQK/f/sxfOVnX0RZZxJlrT75+IrX&#10;+pFqd8E3egAKO1xI0gtI39SsLJlfKV2LaeVUHl/rbVH10TGpnOwRy3jJOnC0XpUhO2pReusgFN9Q&#10;I08OwyVLbh6BSHuZAUMMc9xbq1oQslOhxT74l/jhX+RFcndSUQie+ZzkcyO2OYWCQ7WqiyGjxX/P&#10;rKh4VyPinYNRuu88lB26AKmeesRXVCHRYbKhmu65AFf/fhIuuv9SeaK4bPDEuhOyJgRQrFthcjjD&#10;Lu3QS/qJKOH55sXgmxMV41R8uMIcTHmg3VjQN4lmZzURLNkhmHait/xA1sScfT8bWMgv1JEWcAqs&#10;SMlgbxuwWWrMrrtIe0wH9eq76iShUX4q3FWlAEpKkmSaJOORjeKyJD5TQswsKBNpQHBkL03mcSqP&#10;5vPuYsNyMWrBWvbrY0tdLDHmdJtkUILElfRJcQKuGInuUslidV9vxNB7RwiMsL6FoZ0MGmXKOF87&#10;yp/0O9nTeTThE0DydyYjx7R6llH7lkTgXRDT4mvCMFb65nJH52rljc2Dc7JTFTLuyT4BKb4/nkk+&#10;eCd7kdlYguCCpDxRBFLBFkp9pXq+jLdgDAI9XmSmgktSCC6IIrQwJhBIPxrjFchYscePafMMSU1t&#10;zJisqZ6oOhIJptO708oaY0RGekNUnihZRVgxtjmI8k1BZLo50ezVSSOl9MpOt5nQ43Rsm1OTfJVb&#10;2E3qNBlSHTkomU+f4tmoXJ2vCISm/T4VHte3OzG0x4/Pfa0CL2ii9yWOlOCN46/pqPk2T8RO2uZz&#10;w1z/3e096OpfazsDpv7Bzby39oHB0nBPB1RG7DBn8eSijr+uw8TrOIanT/4R8x66DPXzXTrzZ6kx&#10;P5TpKQNknuXZd+PmEIYdjmPwjjAuvCMpYzkLisvbXCiamytgVDA1C0WzstG0zo2S+dkCU6yXqVya&#10;q68jX/oAEtedhYLJZKz+HdGvflAN3jxzpwyiiafZOWjcFTSBndOyUbbCpUDOIqZDTxgowBW6+mwE&#10;vnyWvg5/9Swkxw5EY49XgaCRqwaggBlU47MRvXagAOCFtyXR1OtFA5mSJSxGzkfBAspfbrE0BYuc&#10;kixrNockXaVmOwQw+jxSi10oZXL4TIdAWGRCLmp6QvJZJa7PRXQ8A0NdAlSxKQzpzIfvyiwErs1W&#10;VlPtoQIlijNNvGJHQhlPBFFMJue4u0DPAodAFIEPQQ9BFRvV7UqRqr1RnaX1lShbU3TsAeTzp6Rp&#10;J6wztoBm8dK1QbFS7isGwD8mG6ll9OuYiht1Bi41MQoEVvEpuTJ4ctqOvoTClnyBWE1G9phF/5PK&#10;itdxio99hy5N1dAnVNLmQPlqF2o2M0vKeBoqulzyK9D8OXx/AEN2eDBkm0d5UYOPBNCwyyvjefM+&#10;N4Yd9covNWKnGx/9WhijKPXtcGLoZgfO3efFxQdDuPSWAmz/8xyF6r2Jl/U5Np/t/sDIgKP/8zp1&#10;f3vnaYMpA59OgSl+n9Oub+E47nj+e7jsR5ejZn+5pj8T8xwo6vXJ/5RanK/og9TcXBQvy0d04kBd&#10;J8saoX9wuencY5ExYwwow3DCjbUmRQfrUHKkQTUnZDN4WXZzE8rvYE1LE4oPDpdpmteV+7S3FM7r&#10;Pcptog+JYYz0xTB3iXECtm+KRvT45jLjt1pP43WtcqJKbhiFwm0jUHboHCRWVCK8IINUdznKDw3G&#10;oB+cg7q7h8oPVcik8N4CyT9JAgp6pNYWi0ULMSyy2wAo+qPkkeoyIElenra0ZC2yMWW3NiiHiMse&#10;4e9b1li/LWPZYMq+Xx+AIlvVQW+QkQJtf1VsHT1Mp4AYQVSUnYMdCRRsLcIlv/y4fD0EUenNNcbb&#10;1cHsKJP7pL489uSxQ09eKTup3EzMJTaUaNlRCwRIYrfWGDBF4z2BFI3tvJ7eXK7Xiov+LF7agMpM&#10;upUj2l6qTCeyQGUH6jD43mEoO1yD8BJKfyaRXGBnvk8RBoHWgEzkjI4ILDcTjpx2pKzJDC5NQq5j&#10;cn1GU40MYqW0y+EDMlKOCQ7kXZcHx/Vu1cd4pvnhmhSEc4xPYIqSXSH7Fxck4Z1RgMD8YvjnFcE7&#10;Mwnv9IRAlJg0KwKBiwb08NKE2LTifWWKQlD4JwuzCfwEZuNKQU90RpDsiSLDUFmGtrKvrzeqXj6e&#10;pFV3M4SZJ24enZywWinV7kFsfr6mftm1Sb9l/Wa/BlhYL1XW5UQRFZRW7o/ZA2sAFSMQmm/gpHC+&#10;WPBBXR61edzwzAocw7OsLLb2AQY4GRBFf6S1H7Cu97/t/5btDJj6h7fTgNTf2GzDLQ8QypR65wW8&#10;ihex56kOjNyQwDnbI6hZ5hCDxAh+HgQZrlmjyT4HPvH9QozcGULhlGwUTjUgizo2vU5klijncWqJ&#10;2VGxMWcJOCXGn43CGQORmny22Ch+TbYrPu4sxK75IMqX5yn0k19zTL5hVwCl7WRachFh314LJTh6&#10;pPI02UfTOS/pn6IRnd190avORukSJq7nKUvK/+UBCH51IArm5aN2LcfnIxhxIIxB2wJo2ByUOZog&#10;iRN5ij1YylFaMlMBVPf6JVuSqWG6OH1Siel5Ct6kREaQxV4+RSa0MffKAd8VrKXJQ/DqXMl79CFR&#10;2iPrRa9UchalQ/qPQurbo3GdcQqRhW7FIlCSo0RHbxKBEtkmAaZWA454Wbk9KlZDdTT9ln1fXtqV&#10;LjSg83HptbKBE2/n12pnt7xTdj0ObyMooFxogylOxvAsUP4EynesbFhh2CjmvFCuYmhe40EOHjhQ&#10;v8Ej4FS71oTkVXc7ULIkB4P3+BSqee7NQQza6kbjdg8G3eBDww0+VG91o3a7C8OP+pQZNeoGPy69&#10;O4Hpj52Dy+6MY9BKJ4Z1ujFiUwAX74ljxR++isdP/krm8mMn6YcyjKv16f4vAqq//puxzztsQNUH&#10;pnjSceJd2dl7HtmPax6YghE/uQA1NxWjcE0AtQeiaLw5Li8bGShGI5BF5Wc4OTMHmSUOhMZn633k&#10;+xKc70F6e0IJ3mSlCnZXCjRp3daoPKaig+Uou7lB+Uw13zpPq+KOEerDI+gqv6NGgYuUTHigYv8Z&#10;H48eK+8iP3yLA2K9GJOQ3FWBghuqTUnu+mqUHBgmT1TlTRej+o4LUbJrMAo3Vmtib+RPP4aSPTXI&#10;bKxQlQjZqIItVRqZJyCQrEUZS1UrBCLlhpWyGCktsUYmFZsTbQQiFXdywq/ASF6ceiPTZLFNfYDJ&#10;Dtu0pS0rydwGV31gyTJe93mruigxGnDFjCUeyMlMRVvDikRo+uEwsS6ZHXVIbajWxKEKhhVjwKqc&#10;Gmv6sP5UZ57Sz0/lOZE1UzFyT5GWSn/pB+rHTNmgiaydmCxVxZQaJo9fUxKVLMoIhFIEFmQ0FVe8&#10;tw7Fu2sRay+SzEbAxXgE//wQ3NPcMovT60RARf8Ty4SD7UFdV2chy4VZLEwTv6IRihBYloGXLFNb&#10;UpKeJL+ZHjgnOJE/2gXn9ZT3AvJtOUe7EGuLiSWj7CgGqrXIypAyjBRBlEzny5MILo6bbKwlKYEs&#10;34wA0hsLxP5J8uNrzwwwpt33EDTFBaQo6SU3xVUDlNkcQ8GWuMqNWTtVsSUkiwC9oJkOj8q/2UnJ&#10;E0kyVnWb/ChbzuYL7qOcOlErXJyD4mU5Yp+ad/kwZKcXtZ35qO91YPAOH8qX56NxjQ/V81y4/IcN&#10;eOT4AzreMVvOZqwNs/3XgOkMmPp/djt1UDiNjOrb+qNuUpr0gLx6/Hn8+o178Onv1KF6uQcNPV4U&#10;TslCksZwepo6nPoAN6314YJDMQxd50PVgjxUEuAQ3EzLEXtBqS585QcEiIrYxr2UZvAPIjXxbCTG&#10;n2XkwtkD9XXkqx9A8fxsTTtFr/4Aotd8EJXt+ajqdKgupLTdiaKWfHMQmp8nozv9Wera4xTf1Web&#10;IM8xA+D/4lkqMWa+VOSrAxSHQNmRLA2nzGh8JpC6+OsJXPaLYgzfG0RdNw/6ZgpNydxrg5Kx6reG&#10;UE9mygJThfMdfWCKTFV6rkN+KeZEcflG55j4hPkM/8yD9/JsBMfnC1jRO1W1JaasKhrUCaTi05wy&#10;u9P8Tr8WYxr0WHMcYqPEcNA8vrQfO2WVBzPugB1+8kDRCzXHlCvzPsp3WmkCPW0jOyU+dv3Z/54e&#10;BP6uKlymfMmKF3bkMcm9hSPGfoVDUuZjwGTJcgeqe9wKY2VVA88ECaxYlcIeLN6HU2n1+8MKqmQC&#10;cfN2L4YdCKB5pxd161wKyavd5MY5d0cx/KYgBh/0KWCTaxAzpG7wySvVtMuDoQRcO324+IYovnJf&#10;Bb7z1i60P3Y5Pn9HMS49kMFn76xA16MT8OBb98hwTp8DnX5vv9v/U/5fAVKnAyrrb6QfmDrFTJ3U&#10;z6HT6oUTb6HzkRsx+bfLMfze81D39XL17jFQs/5wHINuT+k1ik/PQWgs+x9zkZxtSpAjzAdb4RWA&#10;9sx0KcW78FAZKr/djKpvNKP2nmEoubHOhBoyMXpzoUBWejtNyBUo2l8nVoqBmtXfGYK6HwxSTk/h&#10;wUIZeFkoS1aKYMozzwP3LBYGh9SvR0mI/ivKhfT5pDc1Ir2lCfXf+hAqj56Lpu+MwicfvEJgin6o&#10;eEexgBQvyaJkNlciub6qT7pS8CTrTegbsiQ+9tkpX6nLyHNK42Yqdg8nuMpQcqROJmzbYN4fSNnL&#10;Bk42mBJjZbFRff/mfeQ+mvHJlNFDxHiA8MqYpKbIkhBK9xUhvaFYpb2FexrEHpGZ0jSfNR1nV7vY&#10;QOrU11ZIp/V8bE8XQRWXba7uA1Fko9YbKVA1MB1MYD8l9fG1jKws0WJOE1kfTsYV72pSUCYDM5mB&#10;JcDXXiDDOnOgnJPMBB7jDMg+ElRx8X0mkCJIMdOQKUmfdtkxIynY08eOPvnIlkQF0LwzI3BPDsFx&#10;nR/51/jg+KoDidUJRRyw2JgAymbPCKDERK0ky2hqeRjyaQd9EoxRmmSsQ9O9g8UG8rXnSm9MqjYm&#10;vZ5xB1GxUen1ZKjCKNkZRxHjYTZEdKJYvjVs+vbW+FDU40Om04eSjSGVF4/6QYn8s/TMFi3isIoH&#10;pa35KG3JQVm7qTLjZDDN50w1r1rhQG2HC/WsrFriwcj1KdzywlY1HJiTMLOPINcsdvu0JhDtC86A&#10;qf9Xt78GU8b7YY9unsC71ik82SkCqddOPIN38DK6fjMeQ1YF0LDahdo2R194JkEUS4LP/VoKQ/aE&#10;UDIrF9WtTlQzEmFOrozmZI54Fs5AtIKpZyM59ixkJp+N0nkD4f/cvyEx+gPITDwLde25SF77AcSv&#10;/HetkhkDkBl/FtLjz0LhjAEYeTiAC78X1zRG8UL27GXLd8Kz/Oj4gfLk6Pp1A1Q14//CB3Q9+PkP&#10;IvKVsxC6/IOIXT1AE2QEUHXdXtSs9qButQvDt/tx7pEQPvytBBrXGO8Oe5uowXPyzB7lb9oURM0q&#10;D+p7/ZIvSxY5UNrqRhGnreixmuNAhuXGM8ky5ME/Nk+hjZUs8Jzrg/fLOfCPyUdJdwTFnRGkF3iV&#10;pu7/SjYi1+UiOo79f06BqdRME9NgohpYMWKAke2ZUo+bZUYnkCIAqtkf13SLfZvth7KrZQiEyFAR&#10;lMlwbv17slI0jfN+ZNvEwnWRAveKbTNyoQslq9x6L4vbncpDomzH9GCeAdLwyfeAxnJN7a1w67pK&#10;itf70LjDj8G7fFqsgyF4GnKUMp7JimIpMc8c2Yd1/p1hnHM0gHMO+9G41aVwzotujWHoxhAu2ZnE&#10;mj9NwVP4NX57/Ef4+Rt34nuvHMJ9x+7EX07+Ea/gOTn8Xj/5Jt46aQyiNIy/39Z/Z9ifxv97y/y1&#10;/PV68wTFceD+155G++8PY+zDixUVUPOjGiQ6g8is8um9q94dRdORuOIqWF3EPkgCYxOo6kKyI4Bk&#10;bxiprQmkdqWQ2lmE5DYTOMmxf46q541xwTnJo0WjsGMiJ6+icE2NIH9MCL7FzF0qQ3IbwUYahYcL&#10;UbQzhaJdHFFPI7k9KbNx/rh8BTaampUChSUSlCmh2updi7VWoubW83H5w9ei6XvnId5RhvjKUuVL&#10;JXvrkNrYoJF45TLRdL26zEoPNzIZ2R0jlZUrdsEEVJaKkSIQIINhl/Zy3N+/MG4V4xqQ1Qea+kl9&#10;9nXJa5srdB8Z0t8HaPX5rfokQsNMJbpoiI4gujSMqlsqBKaYh0SQwkVQyfWesM1+NS12fYw68fj7&#10;2DEEFlijeZ5p3ly2ydwGWYw0YNq5wBTBJ5//ylK9XvaUH83nvjkxARr6kZLr6vvM3vQmEWydCvc0&#10;wIi1MPxsUK7j8kx3wTvHjciqkGGploY1wWgmGS0QtTgldoreq1BrTGCKPjZ6mzhRSOaJYImsVNXB&#10;EoRaWI5ORokVPMVio3jdxDkk9b5y8pIyHmMn+N4SXNmm88obyxHviMr0T0DLyhjWxbDcOL0mqjoq&#10;/g1kNkVQsiOqS3ZNFnN1cajFrfBbgaluA6iYszbo9jQGHU1IUWBWHZULhuIWzspCeUuOwn1ZHUMZ&#10;kOHQTV0+NHb6ULfUh6bWMFp/PxFPnnhUp2D0R5mNCo2Z1jXeyjNg6sym7b1gypYp+oMp+/v88FAz&#10;fgMv4mcv3YTP7ipGM4tZx52FggkDcP6RsAzn7Ltr2hfBoINRyWosHy6ani3ARZN58fxcpObnIsGE&#10;5x4HGtc7UDRzIEoXDETV8hwkrv53xK/+d4V+jtjuRuTyf0P0i/+G2Jf+DQUTzlJ2VfN60/1X15mn&#10;f1O1Mk/sVXraQMUm0D9FH1XZcjJNDkUs0GflufTflFkVuPyDCH3+A/JvFc/JQ0mLQ9lXNKRXtOSh&#10;bqUDwzZ50LzOiWambLflon61Q4CKreLVvUanJ4iqpbTV4sSwfVEBMsY8ZGblqxKHYCo5Nc8Efo7L&#10;laTHWIXoAhb4JpBeHkZyvg+1NxSihL6AZQGxVJHx+fB8jnU4+QJTiSlO1PSGUbTEi8SEPISvNRlY&#10;nBSMziCD4RKwYl6UDYYk0813KndFgZyWyZy38X46WM/NVzSCGKqZ+QjwMSfnGlaq20zhEWxx+o+X&#10;BIkCkWsC+neUUsk0ETxl5ueitDUPJSwJXeWUD4pSH6tRCLYoudZvDaBhewCNG3yo2+RTngvN5DSV&#10;M8186JEA6ra6UdXr1G0jb4mgebsP598SwyfuK8Lw7QFVFQ3f5MFHb0vg3G0xnLerAMt+OxpPg6Dp&#10;Gbyq9RzexEt4Dc/j2MkXrODNt/s+9axA0snD++zw3gOSTpz4TwGq00GUvQikmIn889cexYJfbcC1&#10;D83H5b+5Dhf86sOovr0I5btieu0JjCu3hsX8+a7OQnhKnpFWewIqnE6tjcgvQvaI/hcyDSY80WvS&#10;qGf44Jjo0Qi7azpH2SPIH+/TCDvZCeeksIIWzVi7V4CJk1qU+Aikqm4vRcn+jKb8XNNcpjpkadiK&#10;HEhZnqdipDdUoHBLAxq+/SF86qHRKN5eh2RHKYq21SPVU43YqmokNzQqhym62niMUptr+2Qqsjq8&#10;jYtTcQIfa025Lwt3BaaWJOGbE5H/h2PxhXs4/WaAFA/MmmqzAZIFqCTn9QNJ9iSf3YHXx2b1M6Wf&#10;mnQrMxIXYxZaQwguZIdhBLV3VSG9rkiL8hpBIQ386r2zJvNOB1P29T5AZcuKlMF6CwWiFDq62hjq&#10;ySTy9RW42lxmhXQWiZkiixdsoWSWVg6V6mPaMgIzgQUJMVkFO+tNDMGKSrPay8zknBXuSUBHUERA&#10;xc9J7jW5yLkiW2CKQwdkq2wwxelJSnwEU+xW5L8jG0VAxdedgJY/l2DONyupPj5OOZZuLVA8Av1P&#10;BFCaNlxpEswJEhm0KjN8a0wSHsGSpvXWFwtMBWb7BF5Z2MzvSeJrC6FgTRTJzrD69uiPopezaFMY&#10;RWvZ4elXWTfZp8oNptC8igXFXR6BKlZkkdFlPAIHXxgD07A/itJOI6cXzslCw1on6ta7UL/Zh/Nu&#10;S2LUkTRqlvpR1xJEU2sE43/yYfzh3YfwKl7SCIn2FezcI4Cy/MPvB5r67xf+b9rOgKl/ePtrZuo9&#10;HwErhIwfnHfVQPQ8fnbsaxj3g+EY0uJDw4p8FE46C4XjzkbDCgdG7A1h+JE4Rn4jrbOAzKI8FLbk&#10;oWKlA1XL85Q1xXTn9OwsxK4/CxVteajrcaBkUQ6at3lkNCZQqmjJwbAdHlx0WwiN3floXuNA0+p8&#10;gZuh7GLryEdmwlkonn426lfnoXxxtvxVNK0z5JBhnhwpL5qXg3NuDCP8pX+Xz8r/mX9TxALlRWZZ&#10;Dd0b1tQe62PIKFW3u0Xzkm1rXuNU7UhDe57AFENHq9vyBaZ4JkOGqm6VR+Z0ypznHoph8OYASuey&#10;gDkLRdPyUMK8ptHZKJjvRujqXMRmuBGZ7oV/ph+xRSFU7SxQT1vJuhhC1zsQnOZS/EHoulyEx9E4&#10;n4/ImDyULA9g0M6ESpVLl3lRttIrGVHm76UuHZBpKOciw2T7ncgecWSY4ElAixN7i41fisZ1ginV&#10;ypCZWmCkQwIqGthJnxe0uVW4y+RgyqaUZpnXQjDJ95dZSZWrXJJ1GajK15axFcyCYl0QmSoaqpmR&#10;RLlvyMEwBu0JoW6DDzWdbjRs9qKJ5cSbPaYDa4sbtVvcaN7jx6Dt9KxFMWRrGF94oAEr/zwaX/xJ&#10;FS7aFMH5PQGc2xXCR26pxvJH5uLpk4/jhZPPCOxzvXnydaWXm9DNd3HyneOmeJTJ5W9aKcX9ZDp7&#10;6w+g+q/TwdP/CURxP8o/HZ6YHMNJPPD6E/jkt6di6F2fQsPd56Dh3sFo+nEVqnYnNPVJ1pJSMGuK&#10;mJJPPx5DCCv2p3RmHpzjgW+6C4G5HhmLXVPJLngFiDiVxzF2TluRWeLkFc3COVfmI2+0E/nj3WKq&#10;DOhya/GxuMItfoSX+pHZmUHhfhOKWLCnQF4VmtM5GeZfQDBXhJIDVRh67/m4/DdXYepj81C6uwHR&#10;lkIBKoZwMqyR+Uv0EHGyjcbs8KpaY87urtVieTFZFC4T1GlN5tFc3i8CQJLQ4riAVNHeSh2U+wpw&#10;LSO6YZmY4m3Vy6xndtQpr9Tp8p5AluVhsicC7YgAAikxJ+1h+Of4NFFWfivLeK0YgvYCyZR2N579&#10;WH1+LRvUrSU4pMRH+fJUZYvNIFJSYxwBi4Jp/OekWqQzYjoHuwuszKdCMUqS2xYm4ZtnQjsZ0qkA&#10;z0UJxQuUHKoxrF8Xc5wsFmt1eR+bZQd98vWi9EtZl+83P0vhhV5EWoz0xxwpu3OPoItA3GRIBQSk&#10;GM7pn09JLmamBRfFJOt5pwQVGhrvTMI/JyKZTzlSZKfWGH+YwFQrb4+Z39nOBKOU2h5DpCUoIEXw&#10;WrQ2gfBs2gx8CM0x2Xux1gAyDCLuDaknlD7Dwi4f0syo2xRQ7hrLzKt7ObXHMGCnhlhY8F3EwN/t&#10;IV1ygINZe/QmDrkpiiEHA6jpciAx+ixUr3bhyw8PR9df5uLLPz4HV/9gFJY9NBa/futn7D8wHZzH&#10;uR8xx0oDpk6djJ0Oms6Aqf9XNyuhue/AoPFOs/TZsSLy2SzGktc/nfgNFj34aTTN82FQq0dTdwQ+&#10;ZTOyUDw1CxffnMCgDYwQyEPFOo/KJCm9lXCyb8pAlNHzNHEAEmM+qHDC0gXZAj/Fc7NRs8qBoqkD&#10;lZZeQjP6khwUTjBdfkPXOjGo24n6tjyUTh2on1c6fSAqW3Jw/o1hjNgb0OQfJwO5GLGQnDBAnpwP&#10;fT+JujVOVDGbam42mrZ4NAlYucKpnKnEmCwZ4ksW5MkXxVys6sW5GL7br2mw8jkDtaoW56C23YHK&#10;tnyULck3YKDbjUEbvahf7UZtuwv1nR4M3hIUZVxwfTYyE3IQuXIgihfxgOlG0coI0ssjSCyPoWhj&#10;RmCK0l5kihOxyQ7FH7D3jhIfTekEUsErc8RMMSyUzBSDMtMzHcbgPs9h8qRaXAhPyhFLJcDE3CtK&#10;eIxn2BQSsKIcKLM52Smr8Nju6ePjUG7i1B8fq2xTSF4oxhxkluQLNNnSHQESDf+cuiOQIvPXsM5t&#10;Sqdb8zREwNeaJnIOCdRu9iitXC3svS4tyntV3S4MOxjGBd9KYMhuv3wLvBy2L4gRByMYuj2MITuT&#10;+ORPG3Do5c14Cn/AA+98G9sen4Ftj07AyoeuwF0vHsazeAbHtNN7RxKeZiXsjCieSRJIvckgmP4n&#10;Bybmwz6R6PtzeB8wdTqA+s+CKa433zrJDnk8+s5z+MqPZuL8730Sg741AlVfr0H9NytQuzeJMpZC&#10;M2Kjg92EAXU+skqIoaw84EUZnEgQvjyAYGtQtSqe2R6BKaVTMw9otskD4nVdzvaLqaLkR2BFNkpM&#10;1iQn8q/Lh3+WG/7ZHoEzzySnABpzfDK7Myi5qQTFh4oluXhn+DRlVby3Ag3fG4Lz7vuIJsiYHVWy&#10;ox6pznKk1lQi1VsjeS/eU4f4psGI9jYhuWWIgBRBlfrsumsR7agSe0UwxQO/JCkLTEkKspbJIkoJ&#10;TNFbZIMtGbg5EWgxUfFNxUo51+Umczt9P0r27jDxCLac1xfk2c+wLp8Uk9E7DVtEiY9hnQRSw+47&#10;X9ImwYs9kcYEcrJG9r9X2rqVuK7bbBDVD0zZ+U7qvWNUwbKIACzfz1h7CNE2YxAnyKLZ2w4O9S00&#10;bBAjCJR2Pi8Gz4ywvFAMFS0+VKbpP7FB/H3FRBUJSBFQKQzUkgf5OAQxqmJZG0NkWQDeKU59DpxT&#10;nQZQLaUs7FOeFO9Lac8GUwS2BFT+uVH4ZjHQlK9TRKZxgilGHbAShmBKAJTvVVehCVglM7UyrABW&#10;Pi4X5T6yUIlVMcSXBhFbGEBBTxyJZSGEeULJ7s9lfsSXmPJ0slKqxmJ+Hb2pqz0oYS7dRq/2STSS&#10;02+r0NtVTrFPYqw2BgSgKrYEUbLGh4KlTjTuCaKm14myhTnKchu2xY+vPHgensTv8OeTj+Lp448q&#10;jJP15a+eeMXURTH+gBxzX6uBlb/5PqDpDJj6f3w7laljPismGt+st08cU43x83gcm56ci+GdYQzb&#10;EJQXinEDmXk5kscGb/Gjudur3KbU1CxUdDhQsjxPXWMVi3LQtNqB+qW5aKb3qMOB6kU5CugsnpYl&#10;JqhyXg6GbvBg6Ea3vt/U5UDl/GyVJtcxQG1eDqoX5IgNa+50ommVC6N2BvGRW+O4+K6kzO4ER5nJ&#10;2WKYShlyuMqNpq1+FEzPRmYKpURGLeQoY4r+LnYAssJGfYCUJOfnKqytujUPo/b7MKgnH5ULB6K6&#10;JUv+LTJiBHDMuxqyy49Rt0SVkitQtd6L4buDuOyhMoGBpnV+lNNr1OJGw64Eqnem0HioGA13VqH+&#10;jho0fr0OpT1RBK/NNUzUdCc8X81RthRBVYzJ6BMdBmSNy5NnqmCBMaBHx+WIlSKASszKUzRB6Los&#10;87WVJUVQxMDM6l0RgShWyERY9Ezz+RKngBTN8hXMhprvEDsXn5GH2l0RNN4QRWZxvgp2M8uMdFe0&#10;NFfG8MJF2Shfna/3llMvBJWNGz1oXMvXwYlBG1xo6HGgpiMXlavzFIxXt9mJ0vZcsU8EVnWbPCoS&#10;/fh3M7jiNzU4d38ItcsdGLbWiwv2RXDegQRG7kjhip9dhFtf3ocX8Axexgv6FPKz+BZe1OXreA2v&#10;402T5PS+1Kr1tU3A6nu80t9I/l/f+oOp06MQtBO1svn4nLgbPoa3sPr3a/Hh738Yn/jFp9H0jRpU&#10;HChEcW9EwwYMQWVFT8WGCCIzXKZIepkfidYA4suDOvCSVSCAIpgSKzXDLVmOpvTgUj8Ci32S6Aio&#10;dPs8j0CYzUB5p7oQnOcVeCKzxeW4Og/B+X64r3fCN9MrAJVYn0bNd+pRdWetalQIos7/+UVo/G4z&#10;MhvLEV2aRrq3FIVbKxFdWiyvFCU+ASayUOsHIbltqAAVlwIsCbIItgiiVlYaj087fUUmoFPFwqsL&#10;ZE6WYXlpQunalPkoCZGpYoFvH+jpx0bx0gZVfYwVs6YIpuwpPhrb2/j49GQRsJmUcRUnE+i0J8TG&#10;0M/jme5D2Y11aPjRMKS3VsgDJGltEQM9jeTG9HXKYZTGlOHEbCpmN63hYxaamIEuypFWMOhq5lqZ&#10;0mB1B3YYv1Kw1bxvvFTSOMNUlzEY07BEvjlBSW0EJAQ1jD3gexVpC6H0CMGoeV78XQhCFSdBsEfz&#10;fTtft4wxs3ewmsYwRATk8dUG0PEzwc8IgZUura8Zm9H/s+afF9TP9s7ya/mn8XPkUxYX5T1WwnAZ&#10;1sxIsnpPyUQRRFlgiiwcg1gZjMrXPN4ZRWhRQAA2viyIujvLEG0JINkeRKojhOSKgCq1dGJIO4IG&#10;bRgwbOJVaBPgPqhscQ6qV+brhJzBzuzf44BL+VqvSsQrt1Hu88huwPYLslLFs7NQPCMLzWt8uO6X&#10;F+BFPI0XT/5FxAFZbcl41gS7mcy1j5H98hj/F21nwNQ/uHHHzzN4A6asvT+X9Zl5+2323jOq7M+4&#10;88XNuGhLEnVL3Ri8ya9qmPD1A8VcDD0Sw8gDYZTNzkHFbCL+PE32kaWo73WjfrkDdYvyUDYxCw1z&#10;8lA1MRsNCxwYvCaAC4+k8dFvFOHjdxdh8iOX4KqHGzBsbQBDun26HNbrx4guH0au8eOiPTFcelsG&#10;Hz2awqhtUVz+syp87PYi/McPyvHJH1dg5OE0Ktr9uPibJRj19UKkZ+YrbLN0oUPsky7n5KFssUOR&#10;COUM7WxxoGqZQzU29H6R4apflov6lbmS+CgvVswbiLq2XAzb4BJD1tzrwgU3RTBiXwj16zxK6T7/&#10;5iiG7wtj6O6Q5MMh+6OoWu1VQvrQGwsw6JYSVG1JomZvEZp+0ITqQ2WoZk3GfI9M6QRSvGT6Oaf6&#10;CKi8l2chNoVBoT7VybDSxp4KpLeJAImlxfaScZklxgu5s/HIL0AGStUuy5yITaTPaqACNouWOFEw&#10;y/jFeBmfnC2AVbszhIr1ZMDykVqUi6LleShpyxXTVLORuVqcxMxVDQPPBJv3GcqcgZp1nfloXpuP&#10;IRsdGLzdiaH7GIqXjYpVuZrGI4hq2h2Q3+yco3HMffxT2PDsVFz+4wo0LfHgvN4wLtwcx6fvqsSS&#10;31+HH77+TTx98ikKd3hN8h2naE7t2EjB9wEpGyxZO7n37Ov+ClD942DKZqH+HpjiRqhHwHffm/dj&#10;+WNLMfSmOpSsTSE8xaUEfE52sueQjBQzxRKLvYgtOQWkEitDZuJuWUAHNx6U2FHHgx4BE8GUf4FX&#10;gIqslFiGZX6FcTKUM7TQpwMnmSheF6Ca7TFgbKobnkkueKd5EF4SVFAiwRR76Kq/XofRfxyPjz94&#10;Gapvr0O8I4XQwiTiHYUCVQRTseUliLWVIdZZjVgnp9nqEe1pRGzjYIS7GhBebb6mf0qAqqdWZvTE&#10;mlqZ0AlK1LEnEMAMopQAFaUkMiGcejOj9AmBLZN2npZZ3AZQyouywFV/s7mmAq2oBRmh2Wm3iHJZ&#10;SvIZFz1CHP/XpBqlrVl+k3x+c531s42hmp4xmb/nJfTvjKcoaqbd+sCPKYZWx98qE4pJcBVYEesD&#10;UWSfuMKdYQVPBpb45F3iIqgiQ8X3TwzRbD98c31iiExIZlCgwzfDg7IjJSjZX6TPgUCS5UtSn19b&#10;WvJa31Sguv8M4ycwtSxq8rRWhPW54GciMMMFN7OkvpIDz0THez4nXJR7lV813aefH5jkhnucCwWb&#10;zGeFnimyVGTw+F6JSexISMo0MmZYDBylPoI5XgpctYX0GSeA4mXz92tQuiOFWItPtVlkpSh7c4CG&#10;E8sl3Qz+daNohVP7J7LipUs5hZcncESmSf2vbQ717dWQueoxE8S0GTB7MDklC9XtDpTOzEbR5Cw0&#10;rvJj5R8n42U8i3fxJk68e6yPUTj1d86/7zNg6sz2dzZ9JkRHWh+Sd0hlmqsEWe/ibbyK5/Gj127G&#10;pUdLcf62CAommggExhGk2MK9PYCajT4FcFbMzUbqqg+iePJAyWX17S6Uz8pF8ehsnLM6iMuOFuGa&#10;79Zh7E+asfIP1+HA82tx44tbcder+/Hzd76Lh4//FOv+tBAfOliJi3aX47PfacaXfjwCo++7BDMe&#10;+jy6H5+DG55fjyMvbsaeZzux94VufPI7jRi2uRAf/04Dxjx0GYbfWIGRR8pw/h0VGHGoGM37CzFk&#10;XwYNm2No3hpH/cYYRh4qwEV3l+ATPykXo1W71IHMmAEomjAQta15aFqZj4bluahtydEqnz4Qia98&#10;QKzauTv9GLrWjfMORTBsRxBVK10450AUl91fimG7wiianoP4tQNR3emD7zNnITXHiYrOoMBU7YFC&#10;VOwpQPOPGlWgSuN5EXc0i3xiJFgtQ0aKrIR/kgP+CQ74rs9HaKZbLAbBVIisFD02nL4jgJqYpZF6&#10;pmRHx2chNSvPAKlWlzxRqZm5mj5UgCkre8goTs9RTERqQpaS6VkCzbBTpggzi4UAmdN5paudYqCK&#10;yUYty0FlVx5KlzLFfSAK5gxQ3lPlVjfqd3jQuIlsVA6GbMpHQ1cOhmzNR/NmBwatd8gXR0mvtsuL&#10;hnUhnH93Odr+NBV3vrINv3znbtz92i50PHItFj54Gdp/fTVuf2EXnjzB7qsXFQ7LKTzVuVifzRPa&#10;r506azz1YTbL3v3Zu8K+7/WBKXOff2SzZfH+YEp/RzohsZoj9P0TYtCexlPydxXMCaFqcxqxOR6B&#10;qeRSc+Dg+55Y6EWyxScwLVBFQLUiKCDFAx8ZJprGCaoo0ZHJ8FGqm+dRbhAlGvpfeLASA7DAq3/D&#10;f8/r9tJBcqZHB8j8qx1iGkILAwpQlHSzOqMgyGE/uQBFO6oQWV6gLCMa0JM9paoMYZ4UIxB4XUGS&#10;ND+vqlQtTGRNHUKrqhFdywDLur58JkpQKvJtKzWlvezXY5WL1T1HRormc/pzCKwyOyhj0dNkMR2r&#10;kwY8rU9r2jC+gXU3CbFLktOsME6CKEp9/RkasUoWqBIgmh2DeypBVNQAqdlBOMe7BSjJTDEXiSCK&#10;U3J6/jTNW8XEnJCksZ9AjIyTzTqp44/M06oEor1xJY4zt4vvDeMneD/KaZL0WnyScYOz3VrhRT75&#10;mQIz3X1eNgIaAir/bC8C83x6v+g3GvWL8wWomCVlAxSBlDYzeRfrYgULpT/D+BFMGXaKPqqU9XoT&#10;5IUMoJrv7QNTvqlOPQ//NOOr4+LPJ/AmiIrMdCM00QnftXkCU7HlEQTn+ZXNpSk9Tuu1cRo0qqlQ&#10;MXDtQYTZaWp9jgms4h1hfZZpMueJA/tGS7YkULg2KpmP+7uijoAK4zmMUb7Wb2wH87l/cymvjl2s&#10;slyszEfpPKoPA5CeOhD1W72o3eBR7RR7PJljV9drKqroaW1Y6cKQbi9Kp+dj+PoE7n7lBlEGIGBi&#10;a7m6oU6dNNl/431nZGfA1Jnt9I21MPyw8MDUB6b0gSGMov3uJTxx8jeY/sDHMLw7hLIZ9DnlIjVh&#10;AMp6nLjw4QqUbfZJ7mM6ecNKB8qmZWForwd1C/JRO9+F4auCuOa+Ybjx2Q48+Pa38Jxi+Z/XmcBr&#10;eAXH8KoueeB8CS/gFbyAR9/9LZ488Qc8c/JPeBHP6LYX8CxexLOSe17UV3/CX/Ak1j26HB+9czg+&#10;fOtQLPnDfFz/wNW48K6h+PA95+DqX3wKg7eX4rJ7R+Cj3xmEYTtKMepIla6P/dWlmPvoFzFsSxT1&#10;K31o6vRjxJYwRmwJ6Q+tsc2FS47EcfWvG3DBrjAaWpy6/Mzdhfjct4tw8Y0p1Hf4MepgCpc/2IjL&#10;flGtiZAL7yhE89YYzr+jCCNvKcKwm4tRvyeD8+6tR83+Ik3wFW1IafS6oJ2BmqSxQ4gs8ME7Lh8Z&#10;nrFOd8M9Oh/huV4EpjoFpriTyXSGEJ2SrywoSnnhSdkCUvEZnJDMQ8EiB8o7vapzsbNVOF3JS3YT&#10;0vtEeY1ndJx2LF+Wj4Y1bpnpG3cEULfNLzBFEyc7rLhTqtvqUaDd4L0eDNrhRk1nLmq78lC3Ph+1&#10;u+nJcqJulxtD93lw4W1BNK3OxaDuPDSvyUPtshyM3OHDIMYgrAlg1OFiTPjVZ3D4xa345ds/xl9O&#10;Pq5U8tfwHF7Fs9Y03rM4hhdxDC/rM0j+qW/rzz5pZ2ZJdqfdxt0fTwW4+kDTX4Gpf2zTw/WBKX5l&#10;VcfbYOokcOz4W+rlO4ZX8NM378EF+6tRujiCwraIojD4XjPdnkXWBFK8JDtFQMXr7GAkoIou8Qs8&#10;8eBKlormcLJOZDEkDzFDaHnEMhEHJdPw4Eo2ygZUvL/NRFC6scEU2QbPBDJUPoSXRRXAWHNXIypu&#10;GoTA7BhiKwqQ7C0z2VEKhywSgOJtrDVhthA9OqG2coQ6KtWvF+qs1op0WUnh7WXGuM2cKWvsnyZl&#10;GwTxYK9psUVm/J6+HIIZxiKQ6TAggAf/lJmMY2xDJwELgyZZlWKm5foM5WSjyExRRqSfyJ5uY6Gw&#10;Ba7IUMmP1EJJMSAvkmeqF5nthUhvtsIyrYRyAqnAYvNvOc1HsGZPyfH1JjNFMEUgRfDE8FOmyQc7&#10;wgZMMd+J5cGUy5hKviyi6wQUfH9t8OLlydNUp3mfFvskuzmvyZME65ns1jBA2S2VOP+XH0Hl12oE&#10;csQ88mcRULFXsDWmUFZJafQnURolkBLQMqXJvKQfiswWAQ59eQRxwWlOxBZ5Ba484/LhHJ0H9/UO&#10;sVH8+cEJDgEpDcuMz0fR+gQKumOIr4witjig5xdeFtTj8rNKdtSWMSOtxgPFn8UThBgBpgUoE0z0&#10;XxFEdKFXIIpDOIFreYLoRvFSt5oaeGJIdl3Btty3LeXXDPilR9MhmwElPg4XMTuKQy3MrWPPHr8/&#10;bG8IzWsCKJ/tRN1sBwa3eFE5zYtx930Cj7/7W5Wd48RbwInjfwWm5IPs+8u3Ke5/7GTsX207A6b+&#10;wU2GXX5QOCuuIwDBFVM1XsNreBG/f+c+zHrgkxi2KqwPIkM3h+wNYtBOP4bcEMLgI2GEr/ygDOY0&#10;hpfPykZjqxM1s5w4pzeOST8/H3e+sAXP4A94AX9Wlx+NfbSzU545duINvHHymNY7eEsHTsI4jbIz&#10;YvHk68oH4kGVgYu8z9tavOV1nfHTR/PT1+7F/id34+gzR3Hg6aPofXQLDjx7FPccuwctv56LsT+5&#10;HEsenoItT6zGTc/v0YHtgXfuxQ0vbMHn7j0HH7qxCuduK8b52wpxwYESfORoGS45UIJJv/o47jq2&#10;G5MevBSX/3gQrvjJUKx85Frs+ssydD82EUt/dw2WPzoR659ejN6nF+Er91+Ez/x0JK785Ycx8rZq&#10;nP+telzwwyaM+l6DfFINX6vFqJ+OROPddWi8pxG1B0tRsCaJ0u0FCM0PyIyZao8gNMML31gnglM9&#10;SC0LaqVXhTXZwrLk+BK3zObRSdmITc1WcTPZptqNPtSs8yIzJ1c1OtzREDAVzspBeSt3PHkqjm7e&#10;H8S5t0fRvNmDIdt9qGjN11QLjeH0IRBwMXyzaYcPjZvdaFrvxHm3BDFsr0dRFk1r8nHuUb9iDCrW&#10;OOSlOu+2MMY9OgTD1rkxqDUfI9Z7MHydH80rvPj4TcWY9evP42svH5TJk0Dp1ZM0d/I95btp3lf2&#10;XnHR+MnPgaHW7bNB0u422KcxnNctue494MoGUyzj/p8FU6ySoRD5Ap7Hqj8uRn1HClUb0ihaGUam&#10;JyJvCA+m9IawwDq11Iv0ch+SLV6klplLHoAIqijFEFDp4GmBIzJTXH4evJdEtTSFtShiJEFObzG3&#10;bKFXUgoLgzn+H1gcgm82paMIvNNDSqL2TQ+JkSq/sQnVtzdLwksx2oBTd8tLzeqo0ig+ARTZKIIN&#10;plwLTK0sR7C9RItdewzltCMDVORrJZgr4dzySvWZshdFJLXR6EwQRb+UDOi7KgSu/AvDRopbYBXz&#10;2kxQuy2hpc20nN25tyxjWK9+IEqRA1bsgA2wxNhwStAyvnNysOL2hr4pPmZL0TAfaa8ykQ5dxeYx&#10;LT8WC4I5KcmICsVUWJOVArdLfH1AgkCKwIIAikvTlTMMCEp0R8T+EDTRu6Q1yaH3mydTvgkOuMY6&#10;4J7iVSZT2ZFKpbLTmM+oAXre+F6TwZLPiWXV830C1Hx8SW2MIGBNkGUq7/ussNB6RUifQYIaAil+&#10;Dgl4+BwIpvi8nNeZ5+Ad79DzCXAwZmy+ppAL2sMITnEjPt8rGZInhTLYt1Bi9qj6yl4Rq1w73hFE&#10;eAk/x16EFnnNz+XrNT5PFVpVu5NIWQHF6dmcdM1TMbusCTxBZK7dMsNMEVTRB8uT/PKVTgw+GNJk&#10;H8OcB2/zYuh2L4bv9OPS7xTiivvr0bQ4gGEtQZy7KokLdtTgR69+UyfyPOYZZtlUTWkAxeK3+/YV&#10;ffuZf8wm8K+4nQFT/+BmDjQn+sbGOa3wzsnX8CYn944/jM7fj0Zza9AwN5yMmJunjqNhR6Jo2OhF&#10;2aJcJccyGqF2ca6AVN08N87fksa6R2bh12/eq8wfYxrm4x7TYU4TVxwdf9vK7uDElRX+Q//W8eNv&#10;4MQJxvWb68ePH7MKac2ByxQtv4PXTryiQzDB2ZuUJE8ewysnOdvFn2g4rz8ffxJ/fvcxwa7X8JIO&#10;5OTcXsGLeB7P4N7Xv41bntuLub+4Dp+9cyQu/+7FAl6bn+jAz978Pl7AX3DfG/fgpmf34O7nD+Hh&#10;t36MJ4//Bs+cfAxPHP8tHn33Ydz/5o/w++MPCah97vuX4IqffBYf+f7FGPmNoTj3m0Nwzj3D0Pyt&#10;ofjULz+LLzz4WXz0/o9i+I+G49yfnYv0mjRqbq1BjNMtXcy6icmD4J/hFYWe7ohKEkq1+FHYFUJm&#10;iUdZUmFGIUzMQnjcQFHfzHyiF4mhqamp2QJQFW0OedbKaOBf4VA6PSftmK/CqpbaTocM9Yx84JRi&#10;wyYPqnsZfWAm7wi8alc5cO6hIP7jh0kM6nXKhM9CazJOzIAastWP4btDuPY3g9D97Dh88rYCDO8K&#10;YsTqEAYvD+HLPx2Gw8+vx+MnfifG6U28qioGAg9KyfbOiuvV40p00W0EQ4IqmqA5VTpsk+5/m3Z/&#10;HzBlA6n/RjDFzQZUp0CdNb0hMGWexXMnnsOv3/kVRh1sQN3aDKq3ZZQpVrAhhnh7UAcugqlUe0Dg&#10;KbGY7y/lPgOo4vPciM73IDTDKTmIYIpAypb5eHAWGFkYFoND2co/32InyFAt8CIyz4MIR805rbaI&#10;3quQiT2wR94XxxBdmULVbYNVUUJTeWhhgQBVsqsC8fYKxFdRpqtSSCTBFOUvgqngUkppFVp2z54N&#10;pkIriwWaKDlJdiKAsqbtmO1ks2kyV8/hOH7YALyZYRnPSw/XSOaz2Rb6iOzFf0fJjCyPneBtHjMh&#10;Vko/awWjFqw4A4sVs4GVgi2tKUKTbRVFZluZABXrThgyakc50PPF7CzmZPHf8fnL68VS4KVxeZxy&#10;r3aoFNg9jdORZP0YY+GRn40yrDKdrAgC96ywlnKclgRMZAWz5SY64BqTJ8mNTFVgmkuG89wr8gQu&#10;KcMmewrhnxVXt52qY2Z7VfVCplFrtkeMJD11tmdOU6BLAgJXAl7z6dXi6+jpk/oEfuZ7EWaJOn13&#10;zBubZZ4XBxXyv5oH11W5cF+VC9/VuRqOqd2fQUFbEP7R+ZpIDhNQzXaL5eJnlgAqwFL363MRmmoY&#10;dSb5E1QRRBFMRQje5nsEqPxjclG2OY7KzVEUrwqivCeIFDtIp+eharUH6Xkmx5Agiv2rzBMsmJuD&#10;5LgBKJyZpdaFkbfH5M3kdHAj93MbPBixJYDztsdw62tbsPaJOVj7uynY8cc27Hl8i07IDQNuevfs&#10;KTzSDH/LRmDvY86AqTNb32YSXN8RmCKY4fjnu3gdr+ApHHqqDR/bV4imVi8q5uejYZ1hPXjAZvwB&#10;p/kKrz0bw7s5iZeLhjYXBq8O4Mv3nYs7XzyM5078BW9pBN0kp59gr5F1kHvrrZPmmGMddMwH2Mrw&#10;sMzw/Dd2OJqZrDAHRh5uufg4ZmT1eF+qNX01b500fwI0Kx878Zru9wYB4kkWNL+FEyff0MGcj0Rm&#10;hEzZ63gVT7z9e/zi5R/jodfux1PvPomXTj4vfo4wjezJKydeMs8dr2mZqY+3tdQkjtfxl+N/wZ7H&#10;DmLBL5bjk9/8Ii6442M4746L8NWfj8GVv5iAL95/DS7+4ccx9tdTMeIHF6P+jiEaL6+7qxnlB+tl&#10;7E2sotE3ivT6NMoOlqF4Y1rZK5SFqnckZMg0nXj5kvYSs2m45LSc69TZ2oI8edhKW/IEeJn5pHiI&#10;9nzUdOSL/q7tIjXuQE1bDhp6HahYmqvvsyNP03kbPYo8OHdPAJ9/oBjjHx2GkVu8msgctMqBEWvc&#10;GLbcg08dTmPlHy/Ht1/fiYeOfxu3v7gBc39xGcbd+yHM++U1+OHr38LzeFoWcu60jp94DTj+rknO&#10;NOYngWN7P8Wb+fkwmzFInSSwPv66ADXfA37XhMvaH+T+OzpenAJd9sP0B1M2ef+Pbqd+JIHUO0Yi&#10;sMAUf8IbJ+k5fA2r/tCKIZvK0LClEBXbUgJSrMeIrYkgvJJeEh+ibX5EWzwIzXEhMdeF5HyX/CL0&#10;x0VmOHWQowQUmmekO4IpHhgpqRBIEQzQD8QRegGqhWGxFjzABenDmetVICUPvpzOkqQ2N4JwSxyl&#10;B6vQcM8Q+aPiKwuR6CwXkIqvqNKKtVVrMRiSyeZmmfF7/kwGbhI4EUiJnVpRhGD7qYgCw/6cqi2h&#10;SZtmbbJK8hAxYXtOEO7JPjjGuiXtUWqjZ4oluMqBWsFgSRMmyjJmVt6IpVpmvEjKb2pPmQDODpOS&#10;bk+2UVbkstPF7SXflozpRlpkuTDrW5gkTqAoRqrTmOejHdXyfJFl02OTZSMoU+wBowxCYqZkJqex&#10;fDYn45zwTnXAOSFfk5YCgC38PVICY5x+I5NIUMX30QCXXLivzZPMxsEAruAcv4qXCaRYcOyfkRSg&#10;okGeMQm5X3aoN89xvUPxF2IvF/kEavozmmShCJw0vGDFa4jVnOc1nys+f4K4GS4jO051mUGFaR64&#10;xjnhuCIHji9kITA6D0WtfpSuCqm0OzbLralk2hTo9yPwD091wDc2B94rB2oFx+co646gKjglD8GZ&#10;Tr1GgXlu+KY51TsZXehB8caYOkoLV/jVY1qzPoSqdUHU9vo0QJOYnCUmPj0jW/4oRuskx52tIRj2&#10;fDJyhR4pUxGTi+YeN0au8+M/jhbiDyd/gefwZzx9/PE+C8GbJ80ljxrcD3G/wqOKTvq1r7FK0U/b&#10;f7yH9f5fsJ0BU//QZvJ2bLqSTNDrJ14Ve/DQm9/EF24qx6BlHtS2OlG6MF/sRx3N5uu8ihOoXpiP&#10;QSvdqJ2fh6HtXnzy7jKsenyy5DM6oAhBdKDpO+Kd+jn2h9M+C7ABlB3RYA52BFI8yJ5iIgSg+kZV&#10;zQfZSJTWb8SDmHUgM9KLkYP6phV50D7+tvmDIBt20gA1gjICLXUP6k/JOG7eq5XzqdksBw+cttfM&#10;bAR0lHVeOfE6HnrtCTx47A948PVf4edvPIgH33oYk345D+d+7QIMvXUoLvr+x1DSVYVMRw1qjw7F&#10;oLvPw5AfnIuqmwiuihBpiYitqr+zFnW3VaJ0bVL1M9Vb4qihx2tPTNMt5ZuC6nTje6OU8TYaxh0o&#10;XZSHqg6XgBQlPOZr1XY7VeJJNopTL6TAL7grKhqcYaocGGje5EPz1gBqVrjQ1OPDRUcTGPvb4Zj2&#10;x4+g/amv4soHqnHJzhhGrQtixHI/xnyrFoefWopH3v0RXsbjAuGv4Rk89vbDeOTth/H08SfxCl7G&#10;m5KO3zRncwQbzIDSS8f/GSCsM0GyldZLaudEndqLmc9Pf9zU99781Q02WDqNlfpvBlOntvcyU4ZB&#10;5SfqLfzm7d/h/NuGoWl7Caq2pjWtlGTBbBdHxoOIdIbkJ9FZ+kK3wBTZqMQcJ+ILGPLK/DGHDjTu&#10;sXl93ikCKTt3iswOM4jISBFMsW6EhmqalgmgaB4mIKdRmHIyO9FCC2OId6RRdkO1Cn0Lt1cr9oAB&#10;nGSjWBvDmpjI0hJEl9OEbsAFWRqCqdDyCpnK6T1SXMByxg8UI7iiBIGWAlWTkCFiECXZIk3NtRhA&#10;RSDlY0cbmZrFIauuhEwZf4+AvFJF+6tMpxtNzW0xmc8JvuiVorzHiTjb/G1SvPl1Qj9PrJGkPGNe&#10;tytWTpf5NNFH75RYoigKd5keQZX0Li3U72dnNtGEbsc5MFBTpcDLM/o5JpQzociD0HICXC+cEx1w&#10;kGWa5jQTexwqETNFnxUzpVginDLv28KwyXSa61N0BVmgvCty4J7gEvBlRIUYqTkJhBYUITSvBMF5&#10;GYFhvkauCQHzfvMx5hvWkj4s29xOEE5wxLBOSnoEWcoas9gp22gu8DXTuv8sN/LH5guc0TPF5Z/s&#10;lMwXne7S4AxDiMlMJSklz3JJpvOOzUXw+jwEJubC+bmz4B+djdCEHMW2qO5qkQuR2U74JtGPlSdA&#10;5edE6uR8MVmlGyPGdN7qReFCF0qWmWouFs8XL3GgYrVbflBGHDAkuGG9W/2c9V1OnfzVrHaioccs&#10;Tl3TvzuiJ4iuJyfhOTwpSU8nwSd5IsyTdnNcsff1VvLi+4Mpax9j7mf2Rf9btjNg6h/aeKDhB4Xg&#10;wfiRKH49c/IJjP9RM87vCaF6fj7CX/gAyjrc6mBj2mzh4lxErvogylvyMXRdEMPbg/jiPfV45MT9&#10;eA5/wht4lTFnYhjee4CzwJMdv8Blfc9mp06xVNbzsy77f08f+vcJUPyvLP5sO5DxFLVrh5eag6Hc&#10;ZH8jeE33s0Id7a8lWVmPSYbs1bf5R/sOo9+0ev/QhQsODcOQ/U245HsXYMS3R6FsXQ2a7zoPw797&#10;MUbeMwpDfzAS9UdqEJsbQu3Bcgy+vQYX/WwELv3FeRh0Uwlqt6VQszWh8E5OCbJbT8ZMxjyQmVri&#10;kAxbv96rfC2OABexVqcl18h9lizLHc+IgyGMffQCfPyHRSicmI2qRU6M2BlDxRwXGleF8fmfNmLT&#10;04tx68tb8cM3b8eT+DX+cPx+fPPl/dj0xwXY/sfF+M3r9+Llk8/qt6TN+vWTL+n9586JZ378TBlw&#10;au2U+nxFNoPz1+/Nf2b9lzf7c/j/4Z/+rU3PQztZ63lZO1jT4WWgFPnKjY9vQdnqQtQdLkPp9qTO&#10;vGk850STJpk6Q+rdo5eEDBVBFQ8wZKl4tk52Q9ILvVGzDKPAAyYPvGQNKN2IZZgZUMgmTcD0Q9Fj&#10;Q6mYyz3Rq1LawMwQgnPC8M8IIra8AOf//KOY9PgslO6tRXhRIUKLihR1QFmPeVAEUmRp5JNqY6+e&#10;8Q+F22rN1+2lVgZTBv4FBfDNTsM7NwX//IQJnWTX29K4UrV9SyIIrkzDtzgOz5wEPPNNSKUWWZ0Z&#10;JgaAoCCzqxIFe6sEcij3cTpNdS+c5uuKygeU3GJSxelb4s9QejinGLnaTFyAHRlg19HIyN7GrCgj&#10;7UnmXBRTdQ0jGOhDYp6VzVzZ04DG82Wxb5bEp7Wc9yvVbQRWJhYhAe8iBmB6kD/eoUtKfJJkeUnf&#10;1AKz3DNC8MymaT2m63YOFN9HxxgXcr+Sb7rq1qSVOh6cl5D8GllciuCcNAIzYwLFzHii5MdJOoJn&#10;+ZqmOg1ompSvRRmNgFyeqFkuTYvS+M3WBbFQkxwmb4rTe7PccE12aRFMEYyTnaIR3j/FhcINCUV2&#10;JBb5kFzsR3SxX48VmuSA6yvZ8F6fC8eXBsD5xbMRme1AfLELoal5CM9wSOoraPUiNtcF3/UGfHnG&#10;5pgaqxYXilb7FDpcwkL5xS6UtbkVa8MIm7LF+epPbd4dRt0WP6o7HBi+P4ARuwKoWZaPoRtM1RSn&#10;ygf3ujCk14X6JS58+ls1eAK/Vkfn2zCtCBy2et9QXms3YaDS6Z7Mfn//7/3y//rtDJj6BzfD0lB+&#10;ewuvn3wBr+MlbH68BedvSqFpmVtBnNShk3NzUbU3hOjEgaJXdcDuYqRAAON//iH88PU7NIllqjzo&#10;d3rvWb/94dQB6H3AlO7znzhQ/tUH///P6/22/t+3GTJeF5jq80uflHRKrxcBBcXEJ955BKt/vQTn&#10;7RiEkdvrccHd56JgcTmG3DgKX/jJlZjwqwm4+AcfwajvjMCwW5tw0Q/OwXUPfQmf+OkoXPPgp/DJ&#10;+0Zh1NdqUL0mgaadhajekEB5dwRVa8No2hHDx+6twOcfGowvPjwUF9+VQf1KD4ZsDGLEtiAGrwug&#10;uceLhlVe1K9wob7Dg0//rAJLnrgCLY9/FR+/vQxNy0IYvDKGS49WofuxmbjvzW/haTxmTdmx6+5V&#10;peC/jpfx0nHKdmZw4I3jr+Hlt5+35DeR5X1etz7Z1vYSnbZOf737v+Z6ff8P1S7/o5s+w+b34Geb&#10;5w5chI8EjnzfH3/7EYz9yVdRu6MU5fsLULo7jszaMNLdUWTWRJESqPILTLHMlYAq1k7juBeBOW54&#10;Jzt0SQmGYEoH2jleuCZ4TfaQVS2jvKHlIR306IkioOKUnn92UEAqOM8AKO+EIIq3VqD5nhG49IFP&#10;o+qWQSg/VK9uPfqkYiurEV9VK19UsKVUhbb0RlHS4+oDUyvrdGliEtgVl1Ffm3dGCt5Z9G3F4J0Z&#10;MWW5BDutUbOWJuCeE4FzahTOaRaImuUXoKIPihN1rkk+TfoxK4kSX/GBKhTsLlWXnSkIZtBm1IAq&#10;y3Ru+6XEYNFwTRaLYKpfBpPxXZlKFnuiTblWi5kyHpFXij9PsQxKPieA46ShSV5XpY2VpG7kvRLT&#10;J7iKk4zFpteulSwcFyMTYvDM98Ft1/5Yi1lglANlRJ8fhWuGAZuMWiCQ9EyjoTykCIR4b0oddkoX&#10;X5gSG0UwFZpbhPC8NLyT4gJY9LtxiMA9MSDQw0ocgh7fZCcCUx0ITDZScWhSPkJT8hEck6tw4MQc&#10;F3zX5BpQQzA1iZN7bvm2yEoxekE+rMkGTNGITtaMgwysfOEEHxlPxXzMokzn1URg/hcHCEz5J+ch&#10;Ot+B8Ix8hKbnqR+UoCkyOU/Ma5isFMHU1VnwXjUQNXujKFkfVE4eA4eZe8fp5HJmS9F4PpfTevlo&#10;3h9DRbdXzFQRe/a6PbjwSAzD1/sxtMuLugV5GLTCidpFTlyyN439z3ZbVoM38C5PdhQBdMLq2vvr&#10;/c/73fa/fTsDpv7Bjcc0Hv3fPPkiXsFf8MBb39PBtKkjiNqVXqRn5aLxYBh1u4MCVCwurlrpRn1P&#10;AIPWxjHzoS/hJ298Ty4rmrtJnxpZzTKXazOSijHy9WMmdCB67/P5z26nf9j/3vqv/Lu/t51+Xy5D&#10;D1uyDgEkZSkbJOrh7F5DOqxexzMn/oQbnzqIz951CT5598fwme9cjj1/vgH3vfFL3PjcLfjEt7+A&#10;S799KT77nY/jnENDcfk9l2LBb2dh2182ovWPC/DR752L8w7V4/M/vhif/cnHMPrBz2DCb76ET/30&#10;PE0QTnj4U5j+28/iyl+ci1E7M7jkcAk+eXclRmxMYfCqMIZ0x3DR/gKMffAS7H+hA985dhS/eucH&#10;+NYrh7HzyXbsfXwVfvTybYqtoC/M+Ao4afe6PGzvnjh26mzNAk6ky9ldZctqBFHv1dVOW+8Dpt5v&#10;O/21fr/1P7np5+sPiO+xYTK1Tr6t1gCCzTueuQnDDzSh6UAJirYl1Hif7jbZUWSmKPXZEh9ZqNgy&#10;L5IdAcl9wdlO+Ulo1LU9LJRlyEi5WBHDYuOpbh047YMdb+d4PwcYggvDcI3xwjstCPfYIMKLkqg8&#10;1Izme85H9eFGZNZWyhtFEJXoqEF4YZnxRbVWIrK8xvijrKk9eoUocRnfkAFUXIxGIKAi6PLPTQtI&#10;eaabPjlJjpTROF1nSXGmcDcsQOWeZeIBWHXTZ4gmkFgUUWAmQY7COgl4mIvUZmpfCKqUXM4oBMp3&#10;VuGxgJXFXtlgiowWLwWgrFiA/syUnbbOmpSabw+WAd09OQjv9IgKfT0zjA9NXXM0q9u5TRYTJVZq&#10;ZXEfU0UZU3KmJMeIYisInAiilAnGr2cyhsKpqh/vgpheC8l+lGqn++AY7dR7G1puAF50VQaeKfTE&#10;pcQckkEMTC+Ab2IMnokxeCcZyZbAmXIfPwtkkMhOURb2jM4RWPLTt/XFgfCPyUFoXK6iB4IT8xAY&#10;nwvfNTlwX5MjlkhTfF/NUSQCmSr6uGiC5zSfTOhjHQrbpAQZnuXVis01jBWzosh+ESBRyosvNgXr&#10;LO5mkXpqFu0iDmQWuZBe6ERhm1csVXKWA1EWE68Pqh4r2epW2nlqsQMV6/woW+VSRUx5pwexCVmq&#10;vWIiOj2i5SucaFgbxFUPn4drf3mOhl7O647gs3dWYPRPBmPz4/M1Qcz9L+eGtWvus5W89+Tt763/&#10;7dsZMPWPbqy7OEmJ71X5XXr/OAHnrImhmgbAxS4FQTKOv35XUCGQdd1+1C0PoGF1DLN/fTUeevt+&#10;GbhfwStmwP0kR0vN4/bFLbzHRG5r0HZnzf+37fQP+t9ap2+nf//v3ff07fT7c5mJMdMers32UfWx&#10;bub3pwOLgOr1k8ck+T342n24/5V78fAbD+PFky/K6P7ciedx9Mkb0PngSsz4wSRcdvvHsOeJHXji&#10;+GNKAX/orQew9ckd6P1jN1b/oRtdf1iF7j+uxOHnD2LXU+tx8NmduOulI/jesTtx7+vfxOFnN2Lt&#10;H+fiyHPr0fOH2Zjzy8sx+/4vYu/Tq/DIiQfwFB5RXAXLqxmDwUyx1/CCQJQx7R+zgOJbOP7G29bv&#10;ZnmdLEzMhHz5y+Q5OzU88HdXPzB1Smr96+301/r91v/kZp6D+X3NGLUtEfCTTvj5GpY+PAdDdpSj&#10;bl8BKrbHULgxJDBF9knj6K1+I++1Mv/JgKl4q0/eEZnR6bWhSZdyDatiZnI6jIAqIBnIOTpfB08e&#10;4JQFxA6+KQx4DGm5xvnguMaD1JpSVBxtROWRwUh1lyM8O47IYjIcaRRurkWsrQqhBaUCUqFFZQJT&#10;0Y46ASobTJlVbTxTlADJUC0vPgWm5qcRWFgI/zwrIJPZUVbliib2rIoUxgJ4F8V0nb2BjnEO5F+b&#10;r4k0GtBjPVYkgmUKJ9ixQztNlAEzpgygUt+e1bmn9HNWxLDCpN34rGxGyg6qJMCjOZ++MgIsMlLq&#10;nZtrUs/JgnF60DMtAtcEskRRLd6/L/CS8uBSGuj5exYKMNL7ZCIZKDkaUzwvVUA91QnHBIeKqMVI&#10;cSBggcmHotTH14MsI31T7kkGEHPx9+dzCSxIGNZvegK+aSl4JsQRmFWEwOw0fFMjAlOMtSB7xSlI&#10;PgY/FzSxO76aC9foXAEqLveXs+C5MgueLw2E78psBQAHR+fAf1WWfHkCVuPyxGYRiJHZ4mM4r8yV&#10;hyv3izmmAqbFMGCMbmFxe2i6p69TjyG0JivNq0GKGIHSjDxVWmVm5aOiw4vKTh+KFjkNuFrkQmq2&#10;Qybzyu1hU9TO8vXFrMXKUzgnK8sSkwYo2oXm85Juv6TAYgKq5R7Ub4hh2eNT8K1jR7Dx0XnY/6c2&#10;fPfFPfj563fjefwZL5543vJHnToNtE+C3/v3fGr9S7Hg/4TtDJj6BzdDDp3QwfSx4z/Hld+rw0cO&#10;p00Vy1InKnaGkV7B+H43hu2NY3BvDKN2lmD9o0vwu3ceEgh46TgZKZMGLZnLJqD+Ckz1885Yfpn/&#10;0/a3PsSnf/D/1jp9O/37f+++/bfT72sv2xT/HkM8H8sCVLY5XjEPFjv3yvEXNf9nsrUIQd/U1CHl&#10;0ZfefQFPvPkEfn/s9/jDsd8ob8mkfh2T/+aFEy/h6Xefwa9ffwQ/f/UhPPzGH/DsiRfxxDtP4MWT&#10;jH0gKGaW16t48eRzePbEn/DCyWd0+Ye3foVH3/q1crlowuR0nZ3lxUX6m8tEUnAwwWx8T8UyniJi&#10;+gAzdzhKyn/31Ejx33pNT3/t9Pr9Xw+m7N/ZHuTgx58zoq/jsXcfxWe+PRLDd5VocEBn3Su9SLb7&#10;BJoo66U6gsbLMt+DCFmoOcYrxQNRlL6phR5JNJrIEqPhEhPFrCheesc44B3tgG+8U+nU3kkEXV54&#10;pvjgnxPRdGjNHYPFSMWWFSE8O4PQrDTiS0rku+Eq2NgkaU9AakEVQouqEVxUiejKOnmlFIXQVorQ&#10;8hItMlQ0n4eWlQtA0VNFVorLvp8ynFoZG5C2DNfBPrO58QxZoIplzZSPxruRf60TnilBJHqL1IlH&#10;IziznsgSuSfToG3CO1WLQtM3IwoYvdBuuvcIpOxCZLunTixUv9RvTjzSnM/lmRY2GVuzAoitTqJo&#10;d6lkPjJB/Ln8+e6pEbgmheG8nqGeNMgbEEa5UNdZR2OBKfq2NKlnsVI0nKsjcY4pk1bkwfh8Y/a2&#10;+vD4WtArRjmN04wCw5ODAnfRVWT74gZEzeJzTyEwpwC+GfRPZeCbmlCoKqf7fDNDMqPz9ePrmP2Z&#10;LORfng3X2Hw4vpwtxik00wX3VTlwfjnLsFPjc8UOpRhXMJ5slVnuz50t0EWmipVWntG5cH4lBzmf&#10;yxKgSm3OCMwzWoNThtEFfoRnG6kvPNGUtRNQRSbnIzoxT6wTwRLBE0M32cbAxgWthfkoW+ZEZmYu&#10;KtrdaL4poeorhhBHrze9r6nJA5CafDZioz+oqb3YhIGoWBcQCGPpe+GyIJq2FOHg8zvwMp7Dcyf/&#10;jJdPPoPXTj7Tx66/cfxtnQdyn8VLe+K7/x7k9H3L6et/+3YGTP2DG8EUPR70w3zvlUP4j90FuHBv&#10;AsOPJDDotqRaujmBwcmKoduSOHdTCW58brcqZpjkpDAFBn8SO/BYYscBWZ4hG0z1jziQ3Cfkdfqz&#10;+c9vp3/Q/9Z6v+30+/y9+/bf3u/+NkDqf6aj7/WX+vpN/PUHHcZXZk039k2qnZLObJBmJy/xfeLk&#10;iSCpdWl4ITPKe+pZUG4y0iLBmp0ETrBmX7dBnHnO/Zg1ayOAetd6+/Qt69smysK8FqbT8bTXo58R&#10;//2201/D/v/29O30+7zf+p/c9Bysl8Z4D83nmkzvyydfxddfugvD91ZhyM4MajeFUdobQNHaAAp7&#10;TARCpjekEFYGcnKUXOPk891G6mNYJ/OlCKamOpSMrYPvVLcYKEUeLAsqLNF1ZZ4WWQLfVLISLh1c&#10;0+uKUHljo7r0AjOT8E2OwTsmiuDUJIJTCxGeXyEwleqp17ReaEEZgvPJTFUjvJQxCLUCU4GFJcqS&#10;YgI4mSddX1gK/7xiIz21FskzxWV7qzTdt8xIfIoysDKhCKhYeUMwxckz+rtkaqZ/aKpXkh4N4AQr&#10;7MJTeOZKE74ZaDGTbwJVmhLkz6D0ZiIQFM6p/r5T2VFks/Q8+vmkxE7NjMhfxNcq90v5Sn5nICZl&#10;PwIq5kyxZ85Oa+fzcY7zwzHWr3/Lr8Vu0SdFlmqZYaVsM72dTK+gTla1XO9A3hXZWv0BFQcIJPfZ&#10;xdXTQ3Bc65Wpn52ArvEESHGBKU4X+mem4Z2ahHdKXH4pz+QIvGTPJlPeC+j5K6drhk+TnErAn+c1&#10;dTWzXVr8nEVnOfX5Co/LRmwyM6Ny4f7UWXB/5iy4Pz8Aviuz5LFiVyg9Vay1yvvsQL1XjGLgz+B7&#10;Rm9edJ5fvinWzAhMjcsTkErMdCB8bTbi43OQmpaL9LQcJKdkIz09G8lJWbosmJKNwmnZCH/xg5Lr&#10;SjmN3OaUEpKZl6tmjfJluahZkY/SOVkon52N4lm5qN8cQmYmAzwDqFyRwMLfTsVTJ5/Aq5bVhMMf&#10;PGlnBM4777xjTgKtE0FZpeRxfH8w9be+/t++nQFT/w3bK8eZpfQqvvvKzfjQpjQ+eWcxPvbjctRs&#10;DiE2JU8lrFXtEYy6qQZ7n96u/Kg3Tr4o5GTHDIi54PGTH1hyqX0HYAMQTi3r5n4H6P+p7b/7D+X9&#10;/vhsUNGnavLbltLF6zag0uvUl7FlGA570z+xZCT7awId3X5qoMzENvV76e1lj//aX/e//n7346X9&#10;c2zAwM0Osev/fmqzptlOB1Cnvxb9t76f+3fu86++6XfWx96i7FTGx/9OiEdc/2QvmtalUb8hiupe&#10;vyQJAqriHtbDeLXIOmlSz1p2OKd9O9kEGnrZ08gAR/WzzfDIU0N/DQ9i0ZleeMc44b4qXxN7kdYI&#10;qm6pRcmuasUckMHwjIkjOKdIICqyoAzJ1lqEZpXBPy2D9Jp6hJfUiJWKtNYhvLhGMl+whd6pilNg&#10;ypLwCKp8c4vhm10kZopgigf6IGXDZcW6L2U+sUM0ga+wJvZaTtXZ2LEOBIWUiNgLGF0aNqGUazMC&#10;EwRTlA/5+ARLnKgjqOJj+xdn4FuUEcAicNNqtfr7rA46VaYwCd6qVtGkHHOqyJIRCMwLIrWhAIU7&#10;ilF2qEI/l5IimSnDrBm5UkDNYroIoAio8q/xwnGdz+RDcVnRBgzGtHOb+roQWatihWiKoRqbr/BL&#10;ymcM6ZQ3aaqRajks4Brr0e/OQmjvjAJ4JqfhGBOHe0oG7smcPIzDOyUKz8Swlnt8CM7rvPLH8blT&#10;6iMw5eeEJnHmi9nTevRN8fPEz5j3q9nwfWWgwBOzzIJjcpD/sQ/A86UBCI3OQeCqLEmBri9mwTs2&#10;D66r8xT6Kk8WAfEsvwFsNLpPNJ9R1l5FZ7sRm85ydg/ik3INmJqcjfh1A7QKpmYhPS0LqesHoGBS&#10;limYn5mtQScCqdrNPhS3OjHkcBQXfS2FC2+OoXZBLoZ2uHDejgCaV3swmCcncz0Yvq0Ysx+4Bg++&#10;eZ9YeZth77OT2Psym1G39rvc67wXSp3ZzoCpf3AzCdRmfP/eV+7EpduKcdGWJOpafahc7kN5WwBV&#10;PXF89AeDse+ZbaCtlmnjx08es2L3TwBvW0f2U75kK8PplIek/0Fb23u++J/Z/jsO5P+lx+j/ItjA&#10;SpvJwrJBlQ2m3g+cnf71+21/6z682cY79l36PyWuU74fk5t16j6nAJQdcNcfTJ2+/a3nYG/2z/i/&#10;ebPBlH4PXmEQ6bsnJN/+5cQzmPLQONT1xNGwPqzAQUoczAYrXBNEuickMMUDG4GT2IKFltRHhspi&#10;EPh95QXN8uigpRH1qW75oshCRaZ5BKZCM3yIzAugaCfZqBrJe6H5CcNe0KQ8PilAFZ5d8v9r7zvg&#10;3Cqv7H//FDwz6r1L05u7aQkJaWTDLsmyLB2Me5vee/O4G2ximkNJCAkhpC2BhCUJKSShhRJ6MSUQ&#10;WIMxuNtje+yx5vx/537vkzQzNgnYu0vW7/K7PI309PRUrO/o3HPPRbinFJG+CcJMUXuTe9VUhJez&#10;zDc1VeYLLqOv1GSElpfB11OUAlPe7nwElhbB11ci7JQAKANIiWZqSaEAEAVyomo+3BUhAVIy2HeV&#10;GnQrRqNdXikPMb2NhjHlLcUinE+xUquV0zpZJzqYy0y9pbnw9ObB26ceR6eUANcoJopz/vT8ORmf&#10;siKikiafdH83HOBZ3iOYYsYpVl8eF3ZHXM4NMKUAXMIAh2R+aN+gXOZ5TAIp2lKwTKdHuRA4EUDR&#10;74k2A9zq0T5kplg2YxJYkXFk+ZYib4IpeoCxdEq7CYIpT0s+3K0FcPG9bInBVR+FtzUqgMpVpwAV&#10;gRT1cRTs0+aBnw8CKpZQOeeTII6Ail2hmgUl40k/KJb8pOxHC4XKHHhmjoPrgk/AN3scfPNz4Lpk&#10;HKz//kkE2pyILvenAL00DZD56nLLcQmiOFMvWGNFuM6CRLMVsbocRBZlITTzE/Bf8DHkN41DUcs4&#10;RBd8HOHZH0NeUxZyGzg43YIysk9rHCi/zo1CTtK4KYDzHi3Hzds68e8/SmByTQ4mVFowod6GE5f6&#10;ccq1ueh+rgJP7f2T6HYJpPYN8Ue++g5V/oS6m3gkmBJ5weh/0Md5mGDqaCOpqFA2728+9AaufrkZ&#10;Z3+/DJ+7PILTr0vIvLrKJ8/DnVu/j3eHN6dKTLLgD+0lJWWAKl2606kW7NGLdSrGXPEPGkd4giPZ&#10;uMP8w83Yf+QhNOPzt/L9Qt/+t/b7O2LMiatzzPjjsM//SPEBd//IhzYYVcJ89fOXTQbP7X9GBm2f&#10;eEsuJqzzCZhii3chO5WMkTGcwUevHxlkTXPFNie8iyzw19oQbnPKwkQPIN5OIMXB1756tru7ZTCx&#10;q8oB5xwbPFVOFH6rEKU/LEXJbQRRYfhaIggtVeaOvuYCeBuK4W0qRqC9FP6WEoT7JsjlQGexaKYI&#10;ooSdol6qe4KAKZb6CKbEwHJlkbBE4idF0NRbLFoqfX0qlxRIiYzgRubpccTN5UE1AodjTSi85igc&#10;Orezfb/FA2+NE55WnwCb/G+WiNWCfkzqr3QnodZiabsCdtmlBOUcWNzPTj6yVNQ1haU7jqyUsGOr&#10;1NgWdsjRckBG6dAFvieI0LIQ4tfkyhgnghFaI4jBpzBS6nG0AF7rtsgAEXgRTPFxxOOLyQHS9Pxq&#10;VmU8bYYpM/PIxi32CXCiQJxMlLtSsVTUvrkX2mCb50BsXUIGSRM4+bqKBEixS1LAVHNcbCdc9Ry/&#10;w3JlQtgq/i1GrWSlmlTJVHd7ktHk+RBM0YyTonLNftJ/SmwRKizyNwG9dPZdMg7OC0+A47xPwn7u&#10;J+C4ZBwi/V5hngjOhGlrdAjTRfNNdp9GWmySLBuGq7JFbE49VGTOJxFbcAKiCz4pI61oEEwgFZz+&#10;/xCa9XHxkCq9gh1+FhRebkceDYdvCqJ8tQ8LnvkSXsfT+OXWa1F73yk45+ZSLLjv0+jZUImr/7oS&#10;Gwafw47kFsOEU+k91U9C1fCjJyGoBWns964Z6TDB1FEHP3jqQ8eOh2f3/A4dD38VK56diZUvzJcu&#10;sOcOPI6d2C46EOmGkM8myxrGCA3tI6Q/sBlxxMVzzBX/oHGEJ3g4MHWkpzv6EH8fmBoNqkZfPzo/&#10;YIw+qSPF37ufER9w94988DnIvwdeSIqCUCxC7tjyA3zhzkk46VsxTLnej8nXeKXMJ0OqjZSSHn/N&#10;syyy1CuLlZ8O04vYqm5RbtLVNnVdvWpNp8DcuciusoKLohe5a6Mo/HYhogQRnUF4mkLS6UVTR4Il&#10;f1sh/B1lCHSPFxAV7CpHuH+iur6tEHnrT1RgaokCU9ROhVYqICWdfGtKhR3KBFQs/QkjlQmkWJJb&#10;XqjKcxR709GcI21YzqNjO1kaQ8OjmSkBhouoBfNJmY2O7JwTKIzUFUrwTudxOpGL+/iIIcV0MCdb&#10;E1L6JYIpDvRlaY+MVH9Yuvrkb46fMcAUk8wUneA9jR4pi5KVIiOWmlVolA51uY+MlGamxF7BcGan&#10;yah2baf3Fw0uqX1Kgagm5SROgMXrOcqHzA5LZbQZyLkkG9aLs+CYkQP7HCvs8x0Ir47CVUeLCIrv&#10;4wKgXE1xEcOLfxfBVCNH7zAppOdrEIazhp5ifumAdFR64ahyyggYPhaZKTkfau9Y7iOIqrbCSY+p&#10;RjVY2V1rk5SGhxqrdPzZ/vXjAqwI7EvWR4R9oo6K4IusqafOKiNjxIyzxSpAih16sbpsAUmT1rgw&#10;fgW7+NSg9ZNv8oh58MRVVpQvs8qkhinXezB5vQv5HVmId+SgkOaca/046cY8fPedddJx/N7w63h1&#10;36N4fveD2LDvcbx28GVsGab/HRt0OCbM0H0aek4y50o/ehgw9X/o++dYhgmmjjboBD6kfIHY9bB7&#10;eAs2DDyEp3f/Dm8NvYStyY2ipxoY3iUC5tQHUMapZICojA/n6AVz5IdWL+5anP4PHkd4oumrFJjS&#10;wvBMgDUiRv/LHn3c1PFHg6S/Nw8fo0HfmP1HP/6R8gPGh7zbRy7EWkyDKfl9TMe1Hah/di4mr8/D&#10;xHUBjP+6B6UrXSha7pLuo/xlHsSWsSxHTZRLWCeWT3LXBmUgsYCnWpsAKXoFcUaba55VmAt3rRP2&#10;hWQaPMKo5F6TK/MbIytjcCx0iYFjoCsm7fOBXoKoYgR6S8VDihnuV1smGStfayHiV02UfWiJEFpS&#10;jvBy1clHW4RUmc0ou6WYKJb3yBzJ39QnpVP2E9BBtkgNWyaIknIXmbZWJaInsCA4ZGkrcnlMuXwb&#10;949eVS5gigCKQIpJhirFSlFMvkKZbtJCILyG7JMCTwRxBDny2AbYCa2OCIAiG0W9D0uKfGxqzOJf&#10;jyOyhl5TqouOgErm9ZFdW5KvxuQYHYFkqCRXqcem9QKTjyNzBavtYqLK7jxJYwYeLS3EALPVK+Jw&#10;luEIdKyzLAKoci7MRvZ5WfJaENi56znyh1YHPB/FRnnale+VdCPW++Gs8Sn7hiayUSEBU/ybII9g&#10;iswUH4N+UOwk5Mw/24xsSedcldb5FuTMzYFjkdXwpKKBpwLw7MrL+ZePC0tK3SxNPhO9LvjmZYuP&#10;FDv//NXZ8C7MkiYlf8U4RDgypj4boUXjEK0ZJ2NfCKTy6rOQ35iFKWscmLLWiaKWLJR2WzD1605M&#10;WutA2dIcjCc71ZGDiStcmLQ2hAWP/zNePvgMdgxvwZ7kNgwmd4t/G0c07Rrejz3D9L8zmmmok0qB&#10;qbHaUYmMLxytR/+/8B10rMIEU0cZ0rqvF4LkAHu+ZHo2O/W45eLAIcHsjuAiy240dkcwRvhwHGZ9&#10;HfNhlkVaC6tSbX/pk/lHjMM/0VFXpwHVaLZqzM6Hu27E7aNB0t+bh48jgykjR59b5nb0bR8gPuTd&#10;PnKRlobxS51f8wPC5H7lZ1Mxfl0YE672CyNV0GNDAVvDV3uQt8QjdghaCxXu98rWU2MXsXCcs9Oa&#10;HXDOzZESEP2CvCzpLbJL9xlZnNiVMRTdUoTc62jkqEbEyJgYeiI1h1Mt9P6uEgFJzEB3saTMdaOA&#10;vDmO0BJqhdjJV5Taj8aQ4oAuJTvFNqXBkgJSZE2UODxPxOKSLO/10TIgpoDO2rgAKabWDunZbsKY&#10;iE5IeWIV30YGLJ4SngsbdkW6xMf5eGSlqJtSI17SoIYsEUt3BEwC4JYajFRGqY8jWUR8TjDVaYCp&#10;Zh987T6Mv2O8lPmoVSKYUkOiEwJeCKbocK67AhUrpVzTBXixjLlS+VlRM0UgJcODybz1qxT7hy6P&#10;mrvXqgxXRfPW7Ze/6SpuuSQH1sssCC2LINjPDr2AAClvhzoXGc/TRc+rkGKjmtLMlJT46oMCpuwV&#10;PrmPnYJ0Pk6DG/b5nPOXDdusHCnzkZ1iaY8WCZY5OQKoyFy5KqxwVyg2lFvXPAvKb46h+LqwOKaz&#10;Oy+XA7g7HCJS93GA8dwTEKzLRsFqF4JV48RQM7TgBITmf1I699ihV9BtQVm/TcbBTLrShfJ+G6at&#10;c6O4zYLxS60oactCUSO1VFn47A1+nLIugHN+Ow0bhp6QH/IES/z3Ra+7A3vYKay+O/Ynh2UIGvuW&#10;+e0lYIpfW8aXy4jvmIzvKm5MMDU2TDB1tGF8+KSTzCj3HUjuVjVnmTGmKVJqQjINGUe2yWvB8fuv&#10;sbyfBlMZavX/4zHyNTlKMHUsUzZpKvxwmQmsNNhSWzMkjNdxMEkJLBuzt2LZK0049cZcTL7Sr7r4&#10;1rqR121HXq8D+f0uxLuV5UGQ5o0dbhFgU0uT0kU1OaULi0kQZZ+eA9ssq5T1/F1+5F5bgPi6PNFG&#10;saznrucA44QMwfV35AuIYrKN3ttZCv/i8aJxkr8FYBWoy5zrtiQPoaXqMpksjpARXynO4ltVbIAp&#10;ggeOjKGeiAxOTHRTClQpjZFs6b3UTVARlfKbAI1+v8oMEb0uWZIxIThkWavwljIxnRTzz+48EbqL&#10;r9WKYpUrCZ4UmNI+UlJ24xBkmnoSVC1XdgV8bJ6L1lIJCGmiqznH7fgEwPFxuU1cncDkeycj78YC&#10;AXXUHKljJETg7mqNKaH7KsMCoV9ZLBDAkcGiTorMl2bANHjTonfezvE4LAFKGbDaK0mncsl6t2LV&#10;Fvvh7/TKebgbaGsQlPMV/RP9sDKeCx+DgJC3O+uCcNRSLxUSPyzbArcq9XWFRTdF/y6tzeLrTr8y&#10;gimW+cSYk6W+CosCUmRCyYhWWWG/LEsAFTV9ZKZodUAgRU1UuC5HvKN8s05AYNE4hKuyhIkiiIo3&#10;ZqGg04J4XRbKVjmEaaINQmG7BQUtFky+2otJq1xi/pxfmy3AasJSGwoqx6GsMQfTOhy48M5yPDTw&#10;M+yHmvNJm5jUdxZtZgyrGbJPtIsZYXGQAaZSzSH632nG954JpsaGCaaONuiAfoDInx9IivbUBzPV&#10;0q+ZKyptBUypBVZfrcDU6ENmshyZMXJhPt4WZf0yjQFT7xfpO43dHm3KJhPcjQRNI1PvO+YQx3fI&#10;i5DEzuROGVfx29334Iy7JmHKVUFMWONW5b1VLhQucyKPovO+kWAq0sHuKk+qS4/MlIAOllm6PYgt&#10;D4g4mWJzlsIIpGJXJNScvSafsFHeZr+AKfoNERCRZSJYUoCpRETM3s5C6QyjgzZBF7vBuI2uKRIw&#10;5e+Oy1YYqf6SDB2UYqTINhEkCVDSYIpMFMHFkpjh0h0Rg00yNlzwOWePpTwmn5MGiKFej/KWovt3&#10;k1fKewRSoaWxVGcgwRRtGDg4mQOUlaN62oxTM0Qyaoai8f6oAlNGpx0NNp0NAbkswIogqSMk8+vo&#10;x0RNkq8jhMiqCAq+WSClNd7OTjju7+5IwL+8ULoGZXDz8jzxtaIAnaJ3AinRVy0Np6wRUhYJ/YoR&#10;k/EwLSzFeeCodRuAyi+PoTVOLNUJ4Flkx+Rf0H2dJToCILfsR8DE58LnwaQ2i/P7aEtAZkubihJM&#10;SRpAisOhCbi0CJ3sJj9TLOUROLHER3bKOS8b7mqLjJmhoad7TrZ4SpGVYvNDfLEHoXobQnVWxFvp&#10;IZWNwNxx8uOAAvNITRZi9VlS0otWnYBIxQmypV7qtP8ICytV1GlB6WI7Jl/hxmd/GMepN4VRvtyD&#10;2IIclPU7JQvrrfjMlSGcd3sJfrXtJuzEZuyVgelcbwwQpb90RF6i0JRstJP5iO+1Ud9Ro764uCGY&#10;MiMdJpg6yuCHUJkvGmNR1GdUQsp5uksv9UFUGilePEj9ufo0pxYVlaOYpzGf7DF//sPGWDAyZoeR&#10;T3bUk868OZ0atGSCmyMe4thG5oOMTjPGhnh2DYFObX899FfUPjsfJ96QiylX+jDpag+KljmQWGxH&#10;YqkT8eWGAJ1miV0uNSKmll1WHvGLogEn/+asM7qZO2db4GvzYMKd5Si7g2Nd4go4dYUQoh1AZxS+&#10;jpgAI7JNZKWklV6SIKpMQJRke4F0folHUXsk1Q0WXpVAoCciYEzAlCEqT+mhyEgZjBNTs1Ni0mmw&#10;UQQyZKfELJKgpSssC7l4HXFGHI0eOwxmqssro0jE6HFZUDrX4lcXCBDTZUSW92jFQCDFwckCrDjj&#10;r195RwmQWhVWmqVlPHcyNjwHngu9oOKiLeIYGEc1AZUBAMmatQeFheNzjXJUS5dftGc07SQIVOWz&#10;IBz1EQFU7q6E2vL+BFQirFcdhNoJXTFGASW4N3ynpLPPGFpMIEXDT8lKap0oFA9KSc461wXLDDq/&#10;e6WbkcCSM/Yc823K2qDNK8dgapbLUa08xgioWIrUgIqpGTgydRw3lDPdIiVVlpDJCpJ9csyzwDY7&#10;G+6qHLjmZsE1R3lNeeZni6+Ua2aWNEFEe9yINtoRa1SDkUPVOQKmQhXZCC7IQkGXDQUdVvGOYsde&#10;4KKPwT/94/Bf/DERlk9e78GElQ5M/rpbGKmLnj8Js1/8Ij5/RwE+fXs+8jrdKFgdQKzFiRNXh1H7&#10;xFfxu223YvvwRuxKbpXvPfHOE10izY61d1RGtYTfSxxWrE1zje8pzTwp9slYlwwfOPP77PBhgqmj&#10;DF2eU0BKLeLs8k6zTUnFThmASptKpj6T/J+2Q8gEU7rLzwRTh8/UzSPvf+Qce4hj8vqNPuDfSjNG&#10;BFux9Ry+H2y+FV+8vRyTr42gbLUbk673oXClE6GGHASbbTKnTGaVdSsnahGbGyNgBEjVOwVM8Tpa&#10;H1BsnnddAlPunSSgg6wKGSlfSwB+AxTQa0i2dDXvVaBJgacSo8SnmCkCKQFTTTEBC1zICao4IFeN&#10;IokjuJi6IYIkmmaqEp4AHANQcSsaqRFMFQcCs3NOMUNka4R5afbIgk9TTnavBQyhPTvLCKjo1s6y&#10;VsntE6TUyNIehe58bAI68ataWpRyXfdSVE+n7zZ6OoUUM8O5ej0RGaMirBjF2oa+SDremjmGRmmJ&#10;Ul1v9GSqDgqYiq0tRqAnhFC/AmRkxijkts71KoBC4NmdC09fAq6OKNydZJ0I1PwCkFIsUacCUgRU&#10;BDwEPhSjy+3tfrnMcTTW+R5YZ7tTgMoywwXbPA+yzrdKqVOXIGnRIOL4SqfongiebIuc6rjNdGF3&#10;pUXsDXxuipUSEXpdQOnqWgLSqMDyMDVTYhI6I1uE5Rwtozr5suGenwXv/CyZzZfz1Y/BdrayQYiv&#10;9iNvXUg69yJNdkSbbGrkzIIsJJosCM76JAq7rJiw2om8hiyEZ3wCgUs/huCl/w959Sdg8joXSnut&#10;KOu1YvJqNyYu96L5Lxfh53tvRf2GS/G1+0/BGXdPwRm/ORGn/WgSqp6agUd234tdeBcHsEdVSYzG&#10;DnEcUf/acGh4r1pXhgYNK3PdQW6AK6mtqE4+znrQOtXDginz+2xEmGDqGEVKSC6Z/js1O81wudbg&#10;6/0jk5kyw4yPcIz4Yh1Z1pRrDFKWX8n6B4dmcOm3xt8ZbNd4O/kaLr7vVJy2NoipV3pRdrkb+atc&#10;iC1zIdzvVuM72h2ItNhlcQrU26SzjaCCJTwunrQJoGeUr96FYF9Q9DwsQdHygN17TIqkuegKsCKQ&#10;IajqoFA5IUmmStLQR2mNFLeexoQxiiQigCK8okDKfAKiDDClxeTsZGNHm7iNiwZJlba4ZVmPJTEp&#10;53X4pQtOAE67MsQk0CHYEP3QEj+cjU7VuUfPIz7PKgdc1U65b3xdCSKrSlV5sr9I7BhEt7VcsWN6&#10;rIsWt8vjdgbkdaBQm6BO6bbIEBllyF7FQkkprTooDuH2eT44KyIKdHYXpB6TKSXRjpiwcwSRBG3a&#10;gkCJ0alZCsjzoD8VmTZxAWepks+rxS3icj5XsUBoSYMdCsAJKgkwOSbGNseuQM4cO6wzHMi5zJUS&#10;jUtXXgt1UKoUSMYqZ4YVtvl2sTng60pgRkCV2spl3d0XkC5Ady39uyLwNPhgvSAb1guy4LhoHGyX&#10;ZsE5O0eYJyYd0B2XnQDPvHFwzuLtJ4hAPUxz1RXKXFV0VA1W6daLdtpEYO695GMo7rKgpNuKvPYc&#10;lK60o6jbgsLubJT0UgdFwbkFxe05KOuw4VPfiODc30zCj7dej814Ay8efAK/3PJjPLDjXjy//2k8&#10;P/CEzAzdO7zDGBw/mJoNqmUkI360S7Uko2IyZv0a2RCVisNeaYYOE0wdoxjzYTxC/q34oPubYcb/&#10;aowBUyObIng15YJpEKV++erbyNFuH96OtS81idHtKZd7Ub7UgbwVLsSXOUXc6+GYmE6XCHmjdVaE&#10;Wh1p88N6p7BQ4rdUy8tu+Dv8AqbCy8Nw1boQ6A0g0B2As8op4mQNJmh0qRkZzTxRByVJMNWSK6U/&#10;raEikHA3xCUJqARILVHic5YKCSY0MGG5TJzFjRl0wkBpAJVRzqNQmqBIAABLTB0+Y1ivWuzZ3War&#10;sAn4YLmJA5l1ZyI1YOwmFF+rJeUILSsRMCVASvyqyFQpdkyL4OkFlZlpDVc6ef5S+qPgXObWhWGb&#10;FVBgqjEhoC3QXSK2EbSBkJmE3QVyvWblWCqU10D0VoqBEmuDRpeAJ+q+xAyzxdAk0QKhPW2BQBAl&#10;eiWW6cjSsXwogMctxpw5F1uQc6kV1rke0Z8JmGoJS4mOAnUlLvcj+1ILrHNssC9yKCaqziOvqy79&#10;kbmS49P1vMYrWjDHfC88DSFhL+1zbQKm6GVlJ5iaPg72C08QQ04x5rzgE7Bf8kkpPZfdFEHBNSEk&#10;1oUEUAX7PYit9grYYsZaLYi35KBsiU268iavdiC28AQUteeguNeCKVc5cOI1DpS1ZaG0PQcTem2Y&#10;vMSDuU99CT/ddjPexVvYgW1q7Av/n9wlHbC05DlojIHRP1jk35esIRlSEslMY+j0+mKuO0cfJpg6&#10;hnG4D+Phrnu/MD/UZvxjRgYrJeUCFep7XI2H1kO69XiK3Qf3iZHtH3f+Gv/2o8k4aXkAn7ouiJIe&#10;m4Cp2GoPAit9cNPAcYFFfHs0K8U5ZuyuIjNFVkoDKoITAQktXrjJatS5xVhS2J9WCroDwkpxX4KY&#10;FJhqJcCJKFbKEJgTRJCVEpDQka86/YwxJAQZZKIIpGS+Wz3FzulyWap7TICU6koTTZBhLUDxMwXk&#10;LNVR10X2RQTRXPAJIgy9EMEVy1Uisq51qbLTHKuwbLG1ihHjeQmQWlYi4ve0q7oqJwo4WhKTDMpw&#10;5LC8RgLkCOxaFTunGSm5D0t/GeVL+m6RjeJAZyaBFG0jCOLosUWwydeKJpl8bAIbdUzOwlNibwIj&#10;belAVoqWBtp+gFu5TBDJzGCkNJBiklWkuJzMlIjMG/1yrmKF0KIE+bye5T4p+xnAU5f82JnHc5Dk&#10;fEYCcD5WrRe2uS6Z0UfGi+U+0YC1u2FvsMO20ALbrCy4F+XAOf0EcTX3zs6ScTEcaFy2PoSSdQHD&#10;B82NkjUe5C51Iq/fjvwldmGkEq0WEZZPu9YrYvJP3eDHSVe6MbGP9gbZKGnJRnH1OJRweHFNNk68&#10;3I9LHjoZv9rxQ2zFO9KgsQ+ctnEQ+w4dMNhdGm4OCpCiNQ/9ovSPFaXlNcHU/1SYYOojGuaH2ox/&#10;hFCkVGZ5T4Ep9dlNa9YOgMNTlQhW9kkC+w7twXvJTWh7Zi5OWRvHp68NY8oaL/LarUj0097ACV+/&#10;4fzdYBcwRWdp6lA43JaMDRfoQA+H/yrvIwIksk+uarpWk/XwCKDS10tZjTqdBpcAGcUSKTAlAKCV&#10;Gqj03DZXdTRd4muKwFHhlyTg4siS1L4sFaU8i6jzUd1wSqPkF/2PdKqxzNXpV+NY+gJyzgRTfB4C&#10;NqjxqXFJmc+2IA2ihGGZZxdhNQERZwiyKzHQl1AWDWSL+qh3yjMGHCsglWadjO65PsVIcUswJfYE&#10;ZKDoySTjVQztVEdIwAnBFI9LVi7/hqmIf32q4blVooxK+8pSzB1BnYxw6c2Tkpt4N1GT1Kw0YAQv&#10;tHOQGXpGCsDh9SzpGcyRvULpnQio+FoKa9QYUIxTs08xim1+Eb1HrsiFpykgwI9lW97O95mlQAIq&#10;NicQTEmpryKdBFPU2XlrXbDPt4v5qHUGb/OIDks6ATsjsFU54Whywt5kh7vBJo0PLDdTUJ7X4URu&#10;nzKRLbrCj5I1Xky8LoCpNwUx7eageKPFGrNRstQu+qjixXZM46DuDjtO+0YYc5/7DC56oBxTex0o&#10;XpSNU9Z5ManDgan9Hnzm6ijan78Af9hzF7Zgk7iU0xFKAyVFAqvh7vyRkrZj+XDaUzOOPkwwZYYZ&#10;ZnzoSH95G1/gmboMJBUTZXzJi9+NWgVw6OBekZ3/aNONMrn+lKvCOPmaAIq77Ei02RDpccLTaJeZ&#10;aLQDoAlnqN4uDtP073HUOURITKaHZpMEGFqAzOSCmpkED3THJiNF8MKFmmwJS28yj81gQLgwC8Nh&#10;tP+LBUKHEl4TXDkW+mUgLhdvlsK4gAuL00UGJqwWf6Ojjecn7fwEd41eMaKkoJysDEXlWi/EMhcB&#10;Fs+J2h4mgRMBhe4uY1mLwmgajOZfX4jS75cjfmVuSgCvdFu0VYhJl54Ws4sxppEEjmToCKJS2afs&#10;DljSE/0Yt5KGOL8lF67aGNwN+QivVCU9MTKVgc4EUmXCiIlovyOhxre0KHG91iKJjomgxWCHuGVK&#10;xyKBEhmndjWKhpfZoWed7YJllhO2eW7DqdyvjDRrCLAU60ShOTsJHSzhkdVi1qv3nq8VGSoNptzz&#10;lQu+fYFNPKOoZQrU2RGqtcM1wyIzGgnA+N5S4K7KhiHYa4OwVnpgrbLCucgiRrC53W4ULfNiwtoA&#10;ipZ5ULrMg4lf92PqDWEZyn3m74rwmR/HUNBhQ3T2CSjtsqO4zYbyPjemrQ7izJ8UY+6fP4elf5mP&#10;Fa/OwPm/mIDTVofxz7cV4VP9IXzhpiL0PDcDj+69D9uxFQMYkCYN+bc0yOYkAwhxMHjq3566zB8x&#10;ZKT0QHYz/ufCBFNmmGHGhwzNPGU0SmSCKbE90N2rCkzxV/SBYXYbDeLP23+Nc35xIsb3+3Hy+hDK&#10;l7lQ0GVH3mKHMACceUYmg6U8+knFOJeuygbH7BzYq3xiBKkH7rK8oxdZzU7Qb0hf1sJzLq6600ta&#10;42nsqEtJjQaYMpKAiqU+pgix60JynQZQZG+YAqp6aZmgQJmABKNjTVLPm+slCFMASgMpYWjqFLCQ&#10;0hb1Uk0eWGZaReeTcykF1xRqBwwvKWqz6NQegKvGY9gyROQ2JSiPGDPvlBmoeEMZHYMaTEmy3Mky&#10;JzvmWn2p50sgKVopg5lzLArDPp9idcVG+dqLpLQnYCpDK5WyjWiNw1mjhO3C9hklOjJsI8p5DW5h&#10;5gjytF6M5yf7VnoFOBFICaBakAZUBMoEPQRLYszJxoJGmog6YJvF4cfudNZwmLAq5bHL0zHTAvvM&#10;HAHjBOUUkwfrHQK0yPhxrp91llNSuhbr2NHnFVAsjNbsHLgvy0a0zoZwpRV5LQ5EK3JQ3O/GtFti&#10;GL/Gj1NvieLi5z6Ff31gPD53ey7K2p3IX2hB3jwrTlufiwvuOxk/fPdq/H73HXhy/++w4eAjeHjP&#10;3fjh2+uw7uV2tD8xG9/56xV4+cAzYrjJwh6L5NJhd0j9QJFkN94oU+DUDxoz/lfCBFNmmGHGh4z3&#10;AVPSLWT4rA2rhYD7UjA7wAbuodfQ+ecLcfIVIUxY7hbjwciibMTbbUj0OgVIyWDiSjsCNU6E6hyI&#10;triQuyKA+FVR5YXUlRAAJGUiw2yR4EBrZgiuNJMhIm8usEZJSTuI6/KSlJQIZpqMUpIBLshOyWWK&#10;n+m8XUkQpPRXPKYeWaJF5VLWYxmRnkYZM+YIpFiu5NgRDu+VGXstTpmxJ+UuQ8cjztwdPulEy75E&#10;dazxsenpxHKbqyYg426C3QpUEfhIZ56hhZLLi5UeS5g36rM6VWlT0gBTcu6tPnm+fM1EeL2QZTj1&#10;fKXEyS6++QShCdFJiei8a7wAKW6pm/L1FIkdhLcrVwCVMFL1yriTWi0CIO1YLqNmDOE9LxPsSdeg&#10;URLMHO2iL7NTj4BG2zPw/OwEV1VuJaLv8iG8VL0ffJ/1+y6PaRh6kumjTstyWY4IyQmiZNTQ7BzR&#10;3fEzxlE01sussE53wT7HDeeiIFxV9KsyGK95VjguHIdItRWRRTnwnf9JFLTaUb7ai+LlXpStDaCg&#10;24uvPjQN1S9diIaXpqPnL1U4/0+n46t3n4TZD52Fy1/uxKN77sNObMU+7MIAtuMABuQyt/sFPClx&#10;+aAMeqEuKql0UEI1KQZqWK4fVBM3pGx++DDZqf/ZMMGUGWaYcRQx6hfxCDBFIJXE8OABVX4Qc84d&#10;YoNw7Stt+MK6OEo6nChf6UJuiwXhqmyEG63wNxqz5ygqZzdenQuBSupUHCi8MoKyH1Jkna9GgJCt&#10;IBBqJEBQ7JOIjw2goJkqDbK0JklGhDQqhkR3jokg2biPBlKSNQpEcUtGijodAhMBIlpnRDZHWC6f&#10;sFLS4t+mutRYqgz0eeBtdcKxwApnlRrATEdtOQeCOp08H9EOKbZGs1+6YzDYG4evLQJ/O32dcgUs&#10;ag0RARJ1YKIFo+C7w5caTKzBlC7tiW6MjFQrfawUSCEjQ82Qeu4KTJF5iq0ZL/oobxu7+CbA116G&#10;QO8EKfeJO3xXrvhcMWW4MF3cDcuFFCtGBo9O79oawrgupdVqJStlzMij11MlGSp2OQZgW+AVHZPk&#10;bKcknzfBlAx6plVEBmDm6yaDig0wZVuo9Fm0Nsg59wRYzj1BrA7oUs6SH8GU5dwsWKfb4akJwM9m&#10;hBoP3DVuOOfZpQTom2eFb0YWCntcSFRZELr0BJT2OIWNKuzzYeKaMM763TR8c/Na/GznD/Dwvt/j&#10;teRLeHjgD3hkzx/x7L6nsQs7ZWQSgdJ+o/uOonH+GKGIXGa7ioBca6PUjxTFSDG4HyfpKYNo/jDJ&#10;7Nwz4383TDBlhhlmHFXo0UkM+eKnESCBFDUdvOlQUvbhIvDe8CZ85+21+MJN+Zi2yoeSTpt0ONHI&#10;MFJvQbDBJiUYtqSTEfBUueBf6ES81YtQiwfBNlWyo3kmU1rhqxQIYfeXDK+Vzi+jm6vWozyl+gIj&#10;Oscci5TdABkLDWiErapSIC6ltzK6w1gC4jHJ/ojbN1v9qc2S0SbpOXBaH0UQRWbKS0BVa4ebeq9a&#10;G5wLLDKShM9RWJFmZRfAxV7OheUoisz7w2pwsVHGC3TFJMW1XYYxx+Gn+L3Vh8hyjsRh56Ihqqf3&#10;lvF6pBgq6VxUKSBKe22xy9EAjwRSFNcTRNH+wbEgLCW96OpJ8LbQx4plvQmpTIGpzsK0pYTh00U2&#10;je7wuiSqzUGp8eJlKScaxqlan8Vyqqs+CmcdndcNMCUjY8iU+QRE5VxkE2aKgFb8pubbR5RHCaCE&#10;rayhOadPzDqt8w3QutAKy3njkP21T8By9idgOf8EKfERkIltRp0bQYrymzzwNXgQbHQjMNcK78wc&#10;xGutyG20Ydp1QXzm9jjKehwo63XhS3eWYv6z/4pFT5+Lu3fejr8c2oAteEemTNI/jWU6ju8+gAMC&#10;g9iJJ/5qw9Q1GR6EhqegOJQbqYybDS+oDI9CxQOTk1LFPxNCfXTCBFNmmGHGh4+Ug/JIUKVKfEmI&#10;K+ehpPzqpj/OXVt/gM/dXo7xy70CpHLrspGoz0a0PgeRJhsCbU41nHiuHc5FbgTqPAg3eZHb7ZfF&#10;zVuvfKTEOLNGaWy0H5EIuA1GgkBHl/gIisQI0xB3S1aoMh8ZMG4JZHjZsYCPa5f7CsvBIbu8TP1N&#10;mz9lKSAApEkN3WVyASd40eNK7NV22KpscNUQFNrVIFwDTDlYYpqbIwNxCeoI4iiM5jkJmFpgF9DD&#10;US8EIJKd0VSyzOdpiMmWzt/RVWEFoKoVGCOoEj2YkVLq0yDKYOx0SUyzWgQ/LBkS0NgX+KS8RzsE&#10;Aiamp7FAynzetjL4O8oFTJGpSo3b0ZYRFK23RhWr1ae6AhVoCiqWTRultqq/5X40yMwAU5IZ3ZEs&#10;9bHEqkGZzARcnRBQxXIoARW9pIRdJBtVyffAJ92QTOtch3ptCZ4rbXAtsMj8PGqn+Nrz9YmsDImH&#10;V7jFjUijE5Fmp5T0YhwHU21FosaCSSu9OO2WGC7881RM6HLh09fF0fHCTPzg3Rtw3+57BETtxS4M&#10;Ym+KPRLfJwMESRIbGVvRkae6tjONmo00SuQjwNSwGvHCPdSoFzM+KmGCKTPMMOPDx6gWa/VbeUjG&#10;xBw6sEdmfiVZzsA+PDHwIM685xSULw+goMchQ17DC8eJVipSbxV3c3ZYkZUimKLAOtYZQKTZhwhB&#10;VI0q+dFDKtVxR6bJAESiPapQKcCiziVbcQtvpA7GLqJuDaaklFiturvkvgQ1c5SPk7Ae8xwidNag&#10;Q3fApboGqckyhM5kRYQZo/6q1pECU85Kq7BT1EoxuZA7ZmTDMStbABWZEYqjec7U7Qho6+DgZcVI&#10;pRifrrjylOpOe2CJcejXE8KUCVjieRE8Nim7CAKslBXEKE2RLmFqYKU1YdpDi0AqvJIu56q8R32U&#10;vix/E2A1K2d4bR2huv7icn/qjcigRVcVqNJkS0Qxasa5C3AiA2ZcljQ6Jnm9bOtCAuxss71ym/b1&#10;kmaAqoCAKYrzmRSqy5w+OqRXqBEylll2ZF1sgW2hTQHmRpcIziU5FmaeRfRrZA2jq/0ItjkQrLEi&#10;sDAbsWoLClptKGqzI7/OirIOF6b2e3HOz8fju5tXYdnLFVj3agt+/u5teHrPI9iW3IKD2I8h7EMS&#10;FIdnzrtLj2lRzBJZJZa9M10K0vpDnQpQpee7KkBlOht8VMMEU2aYYcaHD36jk5wyvtn5S1zZIaiF&#10;gb/Q92IAT+/9M2b/6RwUtgVQuCKARIcdwaosBOdlyQDYWL0NwVq7sANc/ENL2EEWRLDTj2C9G74K&#10;LoBuBJo9Mi6G4EAsDmoJeGwphkfAEzU0LNcRpLAtngCs2S2AJTWvjWCKuikCqYWKIZJSW51L7Tff&#10;yIW0J1D+VNL5ZjBSGphoBkuEzoYWSxguWjdU2+FYZBWtFNkpaqWkk6zCKnodznsjC8cuM5px8pxZ&#10;wiQjpRkdbSKaCai0t5XuvtMlSc0+KTDmUyN2DC2VBlo6ZWwKuxV1KbPaq4TdRtdi3vVTpEuPwMld&#10;Rw+pYunk08m/eZv4bzUazvB1sdTfBDuephAiy/OETaOjOP8WwEQQZcz405c1mOJ1tJ+wzfUKiLJc&#10;5paUTsp6ZU0hwvg5HrVvhQJTTIKpnJk26b4jGzXughzkzMpBziXZAqY8ZBznWBGosAkDRVsEMlS+&#10;OhuiSz3Iv8KHgiVuTGFn6XK3AKkJSzwobXJgQpsHn10Rwzde68Dbwy9jJzZjN7ZJx91AUs3Ck38I&#10;ZGR1efvgoKEbVGU7BaaUga1OPUxY3ZLeI9XYocFUquSX8e/ORFMfqTDBlBlmmPGhg5W8EX8jKYvL&#10;/mHl1TyAPXhm358x8+F/Q0FLEOVXRJDb7kSgMkcGv4YqchCqtCJIDdNCm1gXcChx4to8BHv9Mmsv&#10;yFl7jS5EOtSAXwIuGi4yXbyfZpcWWuUYXDS55cJJYMSOL2qJCLQE8NS7FQDLMHFkmY0gSHyJKhyw&#10;zLAJM0XQkWLBjHEjAmIMUCXgyzCFFKBmdOURTDGlxFfDtnuLpMxqI/s2I1vSdnE2rNNz4G/3Inp5&#10;WLryxMYhQ1NEQJVZKuNtWqytfbGkq49lMGNMjPaPkhKn0Z2Ycgk3WCglrCdj5xYWkJc5SoUdgwXf&#10;nCZGnPSXctXmCYBiqU9c4MlENXNwdJ4Arcz0cBB0DZkpMmeqFEkQJdlAMOSDfZ5XwJa7lgyTR9zH&#10;dfIc7HOcsM5ww3KpS4AUQZMAsdognIv4XEKy5fVsDKAwPecyh7BTNDflPD7rTAWisi8YB8s542Sm&#10;YYA2G3VOFK4KYep/lGH8DbkoXO7HpJtimHhtWDryylb6ceYDE/GVe0oxcVkAp1+XwORWP876zgRc&#10;t6ETbx98Rbru6DyudU4sbyf3c3gwwRTrcHooMJOGmuy+S5traoG5Zqo0H5UJrDRblQZSxlaDKhNI&#10;feTCBFNmmGHGh46RTURJKekRSFFyuzm5Cffu+AXOf+hrmLAyhpJlQeR2esR8M9HlUiCq0gb/Aiv8&#10;lQ74m5QuSbrO2JVGZoWz6Orscjna5Ua43SX3j7a5EO1wKWahwS6gSsDUfBucsy2yJetDsBPqD6SY&#10;Gs0g2ecrNkqnbQ7BDnVNis0iI6VBCAGUgA9tk0BgZWixWD6kYJwmm9INaMzQE1aqTpX2WOojQyXM&#10;FEHfIpu06PMxyUjxvGJrIwKm5JiZQ5gzwZRhqMlzYLcf9UEaSGnTTXE116Jygr0MqwcBU7wvdV4L&#10;3cLqEMw4FrIjziM2ADKTjkxSs5rBRzDF1AxVZklPsVAFCkgZoMtdlwvnIrJPSiRPMMUUsXyDAYIW&#10;0YZBbfm4OgnqeA72eU4ZrMwSH5koMnIEeG4CyKpA6v7WGS4FcOuDyL7IJpl1UY4AKoJj21yrzNWj&#10;tQYzWO2QJoa8ngA+fdd4nPr9EkxeF8PJV0ZQ0ubF1OUhfPbbRah45t+x/NUatD57GfqfX4Sqh87F&#10;TzbeKBYG7LqTMh6BE4kjbaKpgVQqDTH5CHdy7QtFEDZSK0X4lFm+S6XU9TKAVCagMuMjFSaYMsMM&#10;Mz508Ctdfogb42OGkrul1LcluQW3v307zrj38yheERc2oGCpH5F6O0LVNoQbXQi3exGqccJf7VSd&#10;en1BARI02yTgoQeTDMOtswugCnLYcY8b0W4X4os9iC/xINrjlsHH/korQg1cLJ3wVdoEhAU5846G&#10;jS0eKQmS/dGz2rjQ6iSLIR5EsyxyG8ENAQk76sRbymBxNFuUYnbYzVfrVBovsmCL0iwXdTocd8Mt&#10;gZWU/6rU7dK110Cw5lIjcDhfkN11Hdp1XYEjgjY9JiU9Q9DoGqSJZY3aV5gyY6RKpkhbAy/NrElp&#10;zzh3AVML3cIE0QBUGKkqgs58YZRo1klmylWdC2dFQkp4ksagZynLUR/VWABPIwXqJQpM1eTCuTAG&#10;T10EvqYY/K1xeBujYuXgqeMYn5BYOxAM8TEdCxxw0oSTIGoObQ8cAqa0n5ZOlvV4H3dtVFgvZ2VY&#10;3X+hW54TtW1kEnVZl75QzunZ8M21IE6bikuyEZxjRaLDh7J1CVz67Nnofa1OtE9Nj/0r5v3udKx5&#10;thI/eet6PLLrN3jlwHN4a+h1vH7gJby09zlsOfQudhzabpT0DDpW5t4Z+iiDodIddkolpfVRquyt&#10;yoAG2BIKapQfW8a/qTSYGjs3L5UZ+33g+NB3NONIYYIpM8ww40OHACm5xNExB7BveCfeOvAqbnj1&#10;Knzquoko6I+jeHUEiT4PIh1OYaSkW6rOhWAdnc19yO3zI9btk1Ker94pzuD+VrIkZJ1sCLY7BTQR&#10;RHGUR/FKn2RBrxv5/R4kFnsRaXXKY+StCiDW50W41SXCbmGq5ijGiWVDgiklcLcpADUzB9kXZsEy&#10;PVsu22ZaUoJ1aqbEAJQslLihq9TeU2SRRNBN3dN8m5SXeEwyXARS1nlWWOkr1UzHboP9WmCTkTLh&#10;lQSOqgOPYE9rm8gkaSAkYIpdbzS5NGYISulOXMWp1wqIn9OIkp/hTSWgL8N0VDNqClSF4KykgNsH&#10;20yH8lciIyVDm1XKnL26mFgiSPmu0SjrCYBKKCG5ACzeVgBPc4kALwFTFXF466OSBFQaTLmr+dhB&#10;AVO22Rwo7JJ5eAKgCKSMcyFw4n5kyLhleY9bXSJ0LGS5UDFoMktvtmoSIKCiG3q4xw/7hVlwz7bC&#10;eWGWMFKuC7MRnGlDcWcQFz9+Nv40eL/4QP3X0AZsPPgCXhl4BJuHXsfO5Gbpxts3rErVNM6k7k8N&#10;F1ZAijk0pI1qafvBuZPG9ZIs7KltptBcQiOtlJl5prmt3mk0mBoLqEYzWR84PvQdzThSmGDKDDOO&#10;69CmmyPNN9Nf1GoMDLd6pIX8At+XlDWAbgiDw0NiQkgX51f2P4n5938VJy1LYMKyCAp7/cIMxHs8&#10;CLFM16r0TxSTJ5YEkWhzI1xnT4GtSJMdwSYbQnUWydxuh4iCx6/xoWyFF5NXB1De4cbEDjdK2j0o&#10;4rEbnQhX2BBYaIV/ngW+2TnCVLFry0+N0kIKvq3CVlGD5a1xwi3jR6wK+JCdmmURcMMSHUEP/2a7&#10;PTv/RAtllNXEdoE6qma24NMfSo164T5aq2OvtUuSlWJ5j0advOxsdMK/RA39FXF4s1vYMoIpljXJ&#10;nvE6GfVi6J3YucikpklAUYNPmJhAF20G4nA1xOCo4Rw5Y1izUdrjkGf6JjFl2LOhRxIhd10Mtrlh&#10;5FzI0p4X4cVxhJcUCItEIOVrS0iSoRJtVEuuKu1Vq/IfS3w8DkXw9nksu/GYuXJfx3yCHwWkPDUR&#10;SWGoDGDEUh7PhUwUk5dzLmIHpQGuphPI0v4hLsfWnX0aJNrm0pdLsVXUU1nnqrEzNBy1XGyT5zvp&#10;p+NR/o18OP4tC/55doQXORCZ70BkHu0MxuPnW+/EVmwRHyhlY0Doo0YdjdQzZeZhmKHD5Mh/O2Mx&#10;i+wzohyoyniZ9zfjHzNMMGWGGcd1jAVSDL0IEChlAqrU+IrkMA7tO4AdBwbkl/s7Q2/izk234oL/&#10;PA2nrE5gfJ8fpUv8yOvzItbtlvIbgQ21UeykinV4kej2IdHlFu1UpJrgyYpYiw2hhdlItNgwaa0X&#10;5cs9KF/qxfglBFJBnH5jPs78yXhceO80XHT/qbjgkc/izF9Nw2e+U4qTv5GH8iuiKOim9YIPeUsC&#10;iLe4UXpNBPE+PyLtHoRbPaLN0t1+FLGLRUKjS5X9DO0Ut5nidFoqiK2CdtSucgggYkmJHkWRHtol&#10;KHsFgieCMcv0LBGZU8slMwYXK4NNAig6u4c6fUZp0yuMiq/dJ6kMR9XMOQ2mCDo8TdR9KUsDb7Ni&#10;nXy9cbiaw3DW0TlcMVviJ9XIbkNXauuu98p9yUaRlWIJjxnqiyOyNAF/ewK+FmqcVOpymgCn6iic&#10;VZGU9QGTIEdZFLDcFoRtpg/W6ezAI/uUBlIERrLlOVayHElWjyVXDoqm3UFUSnUiNK+kg3tURuX4&#10;23OFKSNgFME9x90s4igeslNOuCqVtorgSjr8Knzw1YdQeEUevvanf8JXHvo8Jl5VgPKlceTV+ZFX&#10;7cd5fzgDt238Lt5NblaGmklaeGjjTDPMOLowwZQZZhzPMfqn82F/VVMwOyjicl6mLopbdjRxqMVL&#10;+17C+leuwBe/Nw2TV8aR3+FHXpdXZukROAkTVU/xOMtvXkSa3IjSHLHZKUCrYIkXiVYHctsdSDTY&#10;ULbSh6mX+zGh14PJfT587lsFApyWvlyNWzddi9/v/k88uvf3eH7wcbx68Dk8te8h3Lf9Dvxw0/VY&#10;saEV5z34ZZx+60RMXpOLU24uxum/moyS9blSSiSgCjU5RYPFzjqWFUVHRW8qAizdBXgpy0Q5CggZ&#10;zBaT3YTBVjdCHR4BUBTCx9rdwr5xGDOTxqN8jEA7OxD5/B3yOLwfGTH3Qrs4u4e6AghwVl5LCF5a&#10;FNS54ROxuA9+lv2a/QpMtRlCcsO5PM2MKYdzMSRll6I2Ka1j+ZBdhgYLtNAlrBQBlRab03ZCZvvV&#10;BxGkwJ1skJTmcuFryYePHlJN+XBVJ+Cpz0ulsFAEWjUR0S2x7MbkTDvbTA4WjgrLxa1jrh/uyhCc&#10;C4JwzPeoMh+dzed7RCdFUBVezZl+IdGEydBoMm4tyqNKbQOiq+LrFO32I/fKOEpuLhQj10hHAN66&#10;EHy1UbhnBFGwuAyXPHQ+frr1p/jt7t/ie5u+jetevwI9zzag78kmPLr7IezBLuwdHjDGtZhjWMw4&#10;dmGCKTPMOJ4jYy0ZC6KM6+libnTqJUF9yCD2JLdh1/B2MSysfmwRTrphIgq6wyjqCwq44GBiGnD6&#10;G9wymiPU5EN8cVg6qRKNbuR1ukXzlNfnQeFyHwr6PMhvc6K814fJSwI447ZSzH3sDHzjjR7cteVb&#10;eGrv77EVb2OXjOngkrgT9FQfGOaQ2H1SYtyLnXg3+Rae2fso7tryI6x/8wpcvfFyfHfrN3D2o19G&#10;osMvBqAUvHvm2YShEvaHXXiLnAJuuA20ekRno8qRBIIuoxvMLmAs3uURVo2Akd2Jue0e5Pd4kSCY&#10;alQAkSCLgni+Br5FNvgq7HIcPibF9nxMji0h6HFX+hSYomEnDTcJKGSmoGKmuBVtlpFS/mtX5qEs&#10;CbJTkSVC6eCjiWkFTUA5Hocid8VMkcURdqrJJ2CLAM1HcMZZdGSlqG0yGCUyVP62QvhaEnBV0nAz&#10;AS+79QigjE49bgmipDuvkp14tJ/gqBg1O1C0V7Us+ylxu30WgV0QtssoMvfANkuNC+IoHnZB6iHV&#10;0csTiCyLyFgXsnY8x2C9F4mlESS6Q5j0rWIseuESfOqWUkz5RhGKv16G3I5iFHaVYOYDFfjjzgex&#10;G3sy/tuFTUMb8e6hTdgvZb39MjiYIVIlE0yZcYzCBFNmmHG8h7GeHBZMSVuS9rY5hP3Jncak+934&#10;6Tvfx0X3fxVTry9F0fIYCi+PSRmN9gXK1sApiyEZBH+rH9FmH+LtXpT2+TBpTQATVvtQ3OlCUasT&#10;hQ1OTOwJ4PPXF6L3uVn4j803Y8Pgn7E1+TYGDABFh2nOOOOss73De2XLwbDau4faF7auK5tQBaw4&#10;4uM9vI0bN16Fz902BYn2KOKtIcTrfIg1BRBuDiLcFECkJYSCxVHkdYVw2i+nYvLVuQhWOJHX7kO0&#10;2oVYnRu59S4kGj1I1DhR3O5HaX8QU6+JY9q38lC8NCCAShg3CuwbnQIo/TV20YmxnEj/K24J0GSA&#10;M8GSMVOPJUdxLKeOqtOLID21ugMyOkdrpkTzVEXtlE9cxUP9CcN2wLBMMIY683gU3/OxBGRxGHC9&#10;R8a7BBcT6AQFRHkbgwj1cOYfGSnDy4lbMdiMyZaAiOU2f2eeup5eUfO9sM3UFgYuEcQT3LGLUMpx&#10;HJZsGHGyK4/z/qSLr4PWCNSl0dHcq2wc6p2iaSODWXpDHsrW5yHW5ke8I4jCJVHk90WQ3xtDXk8U&#10;026djJWv9+Gh/ffjlk3rsfa1pWh8sgozHpiDricW47GdT8vnYv/wIPYnD+LAgQNSnmaqQcJkVFU5&#10;W9wFTDBlxjEME0yZYYYZKQClG41SVypbHAFU1Euxu+m95CbcvPEmnPGbzyN/cQzxvhCiS0PiTC4L&#10;OIEB5+hR6F3jRqTdL4Aq3h0QADJ+ZQBTV/kxZaUPUxb7MXWxH2f/ZAKWvbgQT+z7A7bhHWwzuqr2&#10;JHdhMLlPwSUKdQ1XnsHhpMEw6CGxgyljRC6cBFa8/17sxm5sx5sHX8Wtb3wTZ/z48zj9lpMlv3jb&#10;yfjKHafhS7/6HM7/w5k4/+FzsOCJmbjmratQ8eSlmLwyD/k1AeQtcKO43o/JXSHRg33hphKcffc0&#10;nP+7U9D4wgw0vzQPp36rBIUdASQ4/qbKKeNvQnUU1FN07xFWyrvQrma/9flknh67C2nfwO5F6q28&#10;7R4pBYohKdkm6fJTeirqnVj2Y0mQnXHUFTEDLI8ZJTEyOzxmYDnd4/0IrQgg3K0GH6ec2wWMsZyW&#10;K/clE0bAq44dEHsEcS83HMu1P5R01NV65W+yaSy9UbdEoEeDUBlZw8eo9ytj0QZ6QbkQXqYc0CMr&#10;Yyj9wXgkrspDdFUcoaVRhJeH5fWJ1ToRXuDAP/32RJz5m5Mw7ZpCTF6Vj4mXF2HKunJ86jtT8ZV7&#10;v4Rr/3olNg6/Kazku8Ob8XZyo2ypgdo9vEs+m/sOHcChA8opPLnfcBwYyhgozN8E9IYyZkqaYMqM&#10;YxUmmDLDjOM5UqzUyEEXshrxtkGuSmpB4i/8XdiFu7f9AhOuLEPeijwUXZ2LSH8oJZ4WUXWbF7Fl&#10;IeSujcrlaBdLfEEULA2hdHEAZa0eKeV95bZizL3vVNz4WjteOfg49mALdgy/JyCIgIidg4f2DyNp&#10;nA670TWY0mM3dAcW99fzzJT3j3FZng8tRFkKHMTG/X/By3tfxAt7nsUbB14V9kqVDPnMdmIHtkmn&#10;14uDT+I7f70KVQ+cj5aHL8KSJxbiqhfbccfbN+GxPb/Ffx16GW8Pv4HNeEta7HtfaMC0tcUoao8h&#10;UR9EfkcIxf1hFK6IoPTaPCT6gqIXy10eQnxlGLEVIQE+BFYU5pO9IqMX7aZIngal3lTXI8uS3lo3&#10;Ai3UfFFI70e41a9KYBxi3OI1NFDK6V3rqHy9QRmdQ40VWSCxX2jzCjsV4MieJh9CPQHJQJtPUsqO&#10;LANSo1XvEWaMgJjJx+f9om1+0Sz5K5xwVzrl+tjyCMK9QSnH5a+OwVvrRagnhEhHEIF6H/IvT+DL&#10;j34RU340EbG+MEKtAURbKAz3YGJ/WIBq1/NzcefW7+LmjetE59T7ZAOu3rAad73zY7wyuAH01N9D&#10;eDw8gH3DB0Svtwe7hYdkN+n+Q3vlMyMAin0SRl8FwZMCTeqXwaFD++Qy7Q1MMGXGsQoTTJlhxvEc&#10;fwtMGX44LJmwA+qRPY/jy/d8AUVXFiFEbQ9ZjTb6LXGYrxuB3gAi7Jzr86uuvV7lI1WyPISy1VGc&#10;eHUe/vn28eh+YSaeHnwAO/AOdmML9oPaJxp+qtIdI+VlaKyD4rcjF8lBqfNkJ6GaZaYglgJTxo4G&#10;+8ASperaUm7U9A9K35fFQ9o6EHCxRMghOPsNfc1eKS/upWgZO4XhYomTJURVetwtt+/EVmwefhvf&#10;ef0aNP9pJs685URMXVmCz94yGWf98fNof7kOX7z3JJT2hlHYHUJeix/l1+Vj+rPnYOoPyhCodAlr&#10;F6p2Shk0t9uPolVhTLipUEBYiCW6ajq/E2gpli/aFUC8J4iClVHx8Zry7QIUX5MQjyWZWWj4V0kp&#10;jY7yXX74mwlwAjI8OtrkRemVCUy7vRx5q6IIVrmVrq1dHZtgx9dA7y8FhKbeWoqJ3yxCuM6LSIUb&#10;iUYfYrUexBa6kFfvRcnSGMpWJnDOw19A68s1OPmWCcjtjqOkJ46yJXn4l9+fjm+8vQ7Vz8xBeV9M&#10;ri/tjKG8MYwvrR+PlU9X4M1DG7AL27Bt+F3swQ7ykgoogcwkoZN61zX8kfdUOMh9KSDN61KMquHR&#10;pD/fBFsKZPOzoMw2ZX8zzDgGYYIpM8w4niNjsUn7NeuxF0lx5aQFAjv3diS3o+/5pShZWYjEspiw&#10;ImQvyFZItvgQ7Q+KSJsC7PxlfhQs9iG33okpq6I47zenYN1fOvHo7l/h7aFXsBc7BLCwPJP2+FFD&#10;YUen9uHRs8x42ulU55r28BltjKg9fLS2Kp3p4xvjP4YVy5WZtGwcEmaLi7qxHaZ+a7/cRlZkILkT&#10;Ww6+jZcGnsbD236NP7x3Nx7c9p94cuBhvJV8HXe9dxsWPPA1nH3XaVjw4Fm45rVe3D/wS7S/2Ihp&#10;141HUWcuipojUt6afG0xznrw86h9fiZO+W45YtUeFHQFRXNGEX1eX1BAVuGyCEq7gjj9+2U479HT&#10;8albS0TnRdDFpCkqWaQY79MTlEzUeVDQ6ENZbwhn3j0VVc9Nx8T1JYhV+xFc6EVeS0g0SsE5bsSa&#10;Qzjxm+W47Ilz8a331mPRszNQ0BFBXpUPsbke5M3zoLwqiAm1IZyxfhJaHp+JP+76Tzwz+Ai++ZcV&#10;aHlkFi79j89h9dMNeHjnr7B5+A28cuAp3PnWDeh6ZDYuu+sLqLvvEvxs4+3YeOA1KdVJaXZ4QD4T&#10;Ovk+af+n1Hss761+T9MgWn9G9GdDfQxooMlPddpDKvNzZYYZxyJMMGWGGcdz6FUnBahUajCVHGJJ&#10;RJlyvnngFZx1zxdR2B01WtOVTxLLTuy+iiwOSkmvYGVQmCgKtss6/Tjj2yVY/XI1ntr/R2w+9Bq2&#10;JzcJw8NjypBYVhJlq8owsmimBsOqHA2qDnP6xkKbxoHCZlFobBxbcW8KRCmWw6C+uCjLrLV0amA1&#10;FtQZg22NTGlxUmB0EHuTu7F/eLeArn1Qgv092Io39j+PF/Y8hL/sexLvHnodu/CujCy58dVr0Pxw&#10;JRofnIlrX14qnYiP7f0jHtt3P+b86VwUt0ZQ3BJCUV9MhkUX9kTEQ+nkG0sw/eGv4LZ3rsJ9u+9E&#10;5Z/PRhnBUGMABc0BxRrV+VHUEUZhWxClzUGcvDwX5/z2NPQ9vwA/ee9mPLb/QfS80ITPf/ckTOjN&#10;R3lHHqauLsEpV0/AzIfOxffe+RaeOvAYtuFdPL7/QXQ8U4Wz7jgNn71yPL56/RTU/OKfsPrhhbjn&#10;zZuxYeAR7MF2YRnpgv/Owdexcd8GbDn4JnYnt8prMTC8BTsObcQ7gy/jjb3P4q97X8Tu5C7sI4Di&#10;54Hv0TDBtf4kHgb8pMaxGIDKyEwwpa02lSO5KgTz3VHXjjXaNMOMow0TTJlhxvEcGRRPxkUjkqIv&#10;IRuzH7vx3MBD+OJNU1DU6ENeg1usAegdFetjaciH3BVhFK0II9HsQX61B6denofup2bhiV2/FAC1&#10;J/keDmLAYHyUmF0taApCKRilYI5e/nSn3ojFdNSJZi6HmYvk6DwsmOJxMwfIjmHFxoacgiFepiie&#10;ybPUC78Cg+nhtuyAJFAgKDyU3IOh5C4kh/fJ9QRe24a2YMvQu9g6tAk7h7diALuxC1ul1PXsview&#10;9sV+KR/OfuA8XPL7r6LqselY/XIPbtl4Pf7r0F/w7vA7Ump8cfAJXLGhE2d9/1RMaoihdEEAp/QV&#10;4Nw7T0PNIxfj6hc7ccemW7Bh8GnRivE+uuvxd+/djXVPL0Hb/Qtw9bPL8NP/+h42crwKtmK/nNF2&#10;2fe95Ft4ceAJPPLePXhs66/x5t7nseXAmwIeh7Bfim7C3iUH1HsndhqqOWAEKOY7IK+J8Rod2psy&#10;hNUARwPgkZkBgjIZSIOFVO9zmmPNvGeK1eThNeA2w4xjFCaYMsOM4zkygUkGTkndbJS9KPV9ed+j&#10;uPjuT2NSSwAlLT4UN3sEOBUsCSJ/cRBxlpSqPZiyJI6Z95+Fn236DnYkN+MQBjA4tB0HB7eJEIqL&#10;K0tkquyiFsZMIMXMXAzTTNnY89VXZUYmgEpdl8F1aL4jk4E7co4NDaZ4znyE9FqunoccWVirQePk&#10;9IDbg8pm4uCgGmpoPIY6G8XEEWAQYO0c2irMFsteTBHID28X3yRqvAhuqNci0OEA3s1Dm4zOxR3Y&#10;sO8Z3LPxe7jhxVX41ds/wGv7n5P9B+n6LTqvvXIM5p5hVWqlTozlNYI6XhY/JrGgUCU3zqojUFJj&#10;g6hRGkyNYGFXJcEQt2LuarB2MnpI8JNqYqBfGTvteL0q0cFgozTQ4utBgThfzbFgSr136fdb3t7M&#10;cm7GB0EB58PfxwRTZvx3hAmmzDDjeI/DAJTUTcNaN7Qb7wy9hr5Hp+Nf1pfhxOYAJrUHUdoeQBEF&#10;1cui+PR3ynHBQ2fjxjeuwquDL2CIWqPkAIZ27AYOUH/FziqyUbroMrIbj2CKKYBEjy0bfUoanAyn&#10;wchooKSTC+rft2q+/3FG5sg9FZxIn7kecKv3O3hQnT0XcAEJxhMSkCE38XUgmFBgkjYQBBjUZDH5&#10;uvAWAhVuCVrEN+nQAA4c2IGBoZ3yN2/nkfYO78euJHVH/DspnkuEIvyb7yIfg/sy+Vjy/h4aSAmy&#10;eazUYxjnxcupUqawRxr0DMgx9g0fkrFD8nyHD+HA0LC8d/R65RxfATD6LdDvaQqMKpaK7XdS2uXQ&#10;YDkXDabU65xJQDHlpeP/jgCmNEM1ItSboj4+GeJ0M8w4FmGCKTPMMCMdY9ALwQFLfXuxK7kJP39j&#10;PdY+PhuX/vBknPeTk3Hhz07BnAfPwNLna3Dne7fineFNohCiDka6p3gs2itwfSSgMo7NxVyVXtLC&#10;8zRfpEoxQl6MWfA0OFKL+0iwNBYUjbw94/mNOLZadscCp8Nl+q78K7OUpKYYGudvAIbUwx7G00j/&#10;reYe8niZ4E+VWKWUePCgWERIaNCg7pDqRkttCTzYfTk0LElAw10JcuTckkk5XioyOh7Ff8k4L6ZY&#10;UxiDreX6g4eUGz735/2M0yAoIpjiY8hWEUtiZaH0cOnL+n3VTKQI+Yf3GKOKjPfPeF1SWyM1iNIp&#10;Mert1TGCmcy8k77qcGDLDDOOIkwwZYYZx20oOKDayo0VaczCM4RDom0hw7EPu5ObsXFwA57a/mv8&#10;efuv8fzO3+LNwWexc/hdKTlpPZJqYjfWaeP/TL0w86p0V/phVkS9zo1Z79LARu4z+nxT++tjjjr2&#10;Yfd9vxh9nFGZIYDWpavRJUYBJAKwRgMzBRx0WUvfV/yPRp+q7mQ0RO8pgDPqOahj6fMbrf8a+Rpn&#10;ugKMBnopQJiRqfdOn4/8fbjMvNNoelGfV8a+mfvLfcacqnFGY29Qdxn5mo45h8w09tcAOHVaZphx&#10;lGGCKTPMOG5DgyktDB4LTtQiS/dxQ0AtOp49OCCWBgRPuzEM+jYp00ylbdHMgypiKUWQ4m3kUbnJ&#10;WNxGxOjFb9R+IxdO4za9fo7YP3NxP8KifbjHHxP6/qNBiZH6OKMfX4MII3i+ad2PenXk7wwQM4LJ&#10;kkOqvUefsr5N7z4SBxnluMNaTKjXYQxwygBJBHKMzMfQOjB9r8z9069NZgnQaKMc8x5kvpbqcia4&#10;Tt1FPbg+3YzHGZsaGB0RTOnjjXhtTTBlxrEPE0yZYcZxHZmL09hIsyzpRVkvRQpAjezSGnHfUfnf&#10;Fv/tD/B3xAd6/MO/1sc2xgKP/774oMf+oPu/f3ygl96Ij8JHxoz/W2GCKTPMMON9QwOqkSzKSNuB&#10;0bebYYYZZhxPYYIpM8ww433jSGBpNJAafbsZZphhxvESJpgywwwzjhhHAkujrx99uxlmmGHG8RQm&#10;mDLDDDOOGO8Hlt7vNjPMMMOM4ylMMGWGGWaYYYYZZphxFPH/Ad5kT9754JtjAAAAAElFTkSuQmCC&#10;UEsBAi0AFAAGAAgAAAAhALGCZ7YKAQAAEwIAABMAAAAAAAAAAAAAAAAAAAAAAFtDb250ZW50X1R5&#10;cGVzXS54bWxQSwECLQAUAAYACAAAACEAOP0h/9YAAACUAQAACwAAAAAAAAAAAAAAAAA7AQAAX3Jl&#10;bHMvLnJlbHNQSwECLQAUAAYACAAAACEArbn8cmsNAAAiWgAADgAAAAAAAAAAAAAAAAA6AgAAZHJz&#10;L2Uyb0RvYy54bWxQSwECLQAUAAYACAAAACEAqiYOvrwAAAAhAQAAGQAAAAAAAAAAAAAAAADRDwAA&#10;ZHJzL19yZWxzL2Uyb0RvYy54bWwucmVsc1BLAQItABQABgAIAAAAIQDhuOvx4QAAAAoBAAAPAAAA&#10;AAAAAAAAAAAAAMQQAABkcnMvZG93bnJldi54bWxQSwECLQAKAAAAAAAAACEAUttH9dX4BgDV+AYA&#10;FAAAAAAAAAAAAAAAAADSEQAAZHJzL21lZGlhL2ltYWdlMS5wbmdQSwUGAAAAAAYABgB8AQAA2QoH&#10;AAAA&#10;">
                <v:group id="Group 2" o:spid="_x0000_s1027" style="position:absolute;width:41241;height:38535" coordsize="41241,38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109" coordsize="21600,21600" o:spt="109" path="m,l,21600r21600,l21600,xe">
                    <v:stroke joinstyle="miter"/>
                    <v:path gradientshapeok="t" o:connecttype="rect"/>
                  </v:shapetype>
                  <v:shape id="Flowchart: Process 11" o:spid="_x0000_s1028" type="#_x0000_t109" style="position:absolute;width:41241;height:38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THqwAAAANsAAAAPAAAAZHJzL2Rvd25yZXYueG1sRE/JasMw&#10;EL0X+g9iAr01slu64EQxdiAQaC91Ss+DNV6INTKWvOTvo0Cgt3m8dbbpYjox0eBaywridQSCuLS6&#10;5VrB7+nw/AnCeWSNnWVScCEH6e7xYYuJtjP/0FT4WoQQdgkqaLzvEyld2ZBBt7Y9ceAqOxj0AQ61&#10;1APOIdx08iWK3qXBlkNDgz3tGyrPxWgUVB+zY5zOf9X3JX+1b2NWfuWZUk+rJduA8LT4f/HdfdRh&#10;fgy3X8IBcncFAAD//wMAUEsBAi0AFAAGAAgAAAAhANvh9svuAAAAhQEAABMAAAAAAAAAAAAAAAAA&#10;AAAAAFtDb250ZW50X1R5cGVzXS54bWxQSwECLQAUAAYACAAAACEAWvQsW78AAAAVAQAACwAAAAAA&#10;AAAAAAAAAAAfAQAAX3JlbHMvLnJlbHNQSwECLQAUAAYACAAAACEAwhUx6sAAAADbAAAADwAAAAAA&#10;AAAAAAAAAAAHAgAAZHJzL2Rvd25yZXYueG1sUEsFBgAAAAADAAMAtwAAAPQCAAAAAA==&#10;" fillcolor="#f2f2f2 [3052]" strokecolor="#1f3763 [1604]" strokeweight="2.25pt"/>
                  <v:shape id="Flowchart: Process 12" o:spid="_x0000_s1029" type="#_x0000_t109" style="position:absolute;left:7124;top:6251;width:26993;height:26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LtwgAAANsAAAAPAAAAZHJzL2Rvd25yZXYueG1sRE/NasJA&#10;EL4XfIdlhN6aTVOoJXUNMSj0VFD7AEN2mqTJzsbdVaNP3xUKvc3H9zvLYjKDOJPznWUFz0kKgri2&#10;uuNGwddh+/QGwgdkjYNlUnAlD8Vq9rDEXNsL7+i8D42IIexzVNCGMOZS+rolgz6xI3Hkvq0zGCJ0&#10;jdQOLzHcDDJL01dpsOPY0OJIVUt1vz8ZBe5z02e3zQsfb4uf46LfVutrWSn1OJ/KdxCBpvAv/nN/&#10;6Dg/g/sv8QC5+gUAAP//AwBQSwECLQAUAAYACAAAACEA2+H2y+4AAACFAQAAEwAAAAAAAAAAAAAA&#10;AAAAAAAAW0NvbnRlbnRfVHlwZXNdLnhtbFBLAQItABQABgAIAAAAIQBa9CxbvwAAABUBAAALAAAA&#10;AAAAAAAAAAAAAB8BAABfcmVscy8ucmVsc1BLAQItABQABgAIAAAAIQAaO+LtwgAAANsAAAAPAAAA&#10;AAAAAAAAAAAAAAcCAABkcnMvZG93bnJldi54bWxQSwUGAAAAAAMAAwC3AAAA9gIAAAAA&#10;" fillcolor="#fbe4d5 [661]" strokecolor="#1f3763 [1604]" strokeweight="2.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0" type="#_x0000_t75" alt="Organic Mulberry Leaf Powder" style="position:absolute;left:10817;top:9944;width:19606;height:18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DawwAAANsAAAAPAAAAZHJzL2Rvd25yZXYueG1sRI9Ba8JA&#10;EIXvBf/DMgVvdaOBUqOriLHgUaPS6zQ7JqHZ2TW71fjvu4LQ2wzvzfvezJe9acWVOt9YVjAeJSCI&#10;S6sbrhQcD59vHyB8QNbYWiYFd/KwXAxe5phpe+M9XYtQiRjCPkMFdQguk9KXNRn0I+uIo3a2ncEQ&#10;166SusNbDDetnCTJuzTYcCTU6GhdU/lT/JrI3bjxV/o9LaYrPJn9Lr/kdo1KDV/71QxEoD78m5/X&#10;Wx3rp/D4JQ4gF38AAAD//wMAUEsBAi0AFAAGAAgAAAAhANvh9svuAAAAhQEAABMAAAAAAAAAAAAA&#10;AAAAAAAAAFtDb250ZW50X1R5cGVzXS54bWxQSwECLQAUAAYACAAAACEAWvQsW78AAAAVAQAACwAA&#10;AAAAAAAAAAAAAAAfAQAAX3JlbHMvLnJlbHNQSwECLQAUAAYACAAAACEAmf1A2sMAAADbAAAADwAA&#10;AAAAAAAAAAAAAAAHAgAAZHJzL2Rvd25yZXYueG1sUEsFBgAAAAADAAMAtwAAAPcCAAAAAA==&#10;" filled="t" fillcolor="white [3212]" stroked="t" strokecolor="black [3213]" strokeweight="3pt">
                    <v:imagedata r:id="rId10" o:title="Organic Mulberry Leaf Powder"/>
                  </v:shape>
                  <v:shapetype id="_x0000_t202" coordsize="21600,21600" o:spt="202" path="m,l,21600r21600,l21600,xe">
                    <v:stroke joinstyle="miter"/>
                    <v:path gradientshapeok="t" o:connecttype="rect"/>
                  </v:shapetype>
                  <v:shape id="TextBox 8" o:spid="_x0000_s1031" type="#_x0000_t202" style="position:absolute;left:10817;top:28929;width:19602;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ngVwgAAANsAAAAPAAAAZHJzL2Rvd25yZXYueG1sRE9Ni8Iw&#10;EL0L/ocwwt40VZbido0iirC7B0HXwx6HZmyKzaQ0aa3++o0geJvH+5zFqreV6KjxpWMF00kCgjh3&#10;uuRCwel3N56D8AFZY+WYFNzIw2o5HCww0+7KB+qOoRAxhH2GCkwIdSalzw1Z9BNXE0fu7BqLIcKm&#10;kLrBawy3lZwlSSotlhwbDNa0MZRfjq1VUHZ/t+0mPd2nP+mHudx33+2+rZV6G/XrTxCB+vASP91f&#10;Os5/h8cv8QC5/AcAAP//AwBQSwECLQAUAAYACAAAACEA2+H2y+4AAACFAQAAEwAAAAAAAAAAAAAA&#10;AAAAAAAAW0NvbnRlbnRfVHlwZXNdLnhtbFBLAQItABQABgAIAAAAIQBa9CxbvwAAABUBAAALAAAA&#10;AAAAAAAAAAAAAB8BAABfcmVscy8ucmVsc1BLAQItABQABgAIAAAAIQC7TngVwgAAANsAAAAPAAAA&#10;AAAAAAAAAAAAAAcCAABkcnMvZG93bnJldi54bWxQSwUGAAAAAAMAAwC3AAAA9gIAAAAA&#10;" fillcolor="#fbe4d5 [661]" stroked="f">
                    <v:textbox>
                      <w:txbxContent>
                        <w:p w14:paraId="17D69110"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Alkaloids</w:t>
                          </w:r>
                        </w:p>
                      </w:txbxContent>
                    </v:textbox>
                  </v:shape>
                  <v:shape id="TextBox 9" o:spid="_x0000_s1032" type="#_x0000_t202" style="position:absolute;left:10817;top:6250;width:19597;height:3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7E784369"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Anthocyanin</w:t>
                          </w:r>
                        </w:p>
                      </w:txbxContent>
                    </v:textbox>
                  </v:shape>
                  <v:shape id="TextBox 10" o:spid="_x0000_s1033" type="#_x0000_t202" style="position:absolute;left:22946;top:17929;width:18652;height:32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JrvgAAANsAAAAPAAAAZHJzL2Rvd25yZXYueG1sRE9La8JA&#10;EL4X/A/LCN7qxh5iSV1FCoKngs/zkJ0modnZsDsm8d+7QsHbfHzPWW1G16qeQmw8G1jMM1DEpbcN&#10;VwbOp937J6goyBZbz2TgThE268nbCgvrBz5Qf5RKpRCOBRqoRbpC61jW5DDOfUecuF8fHEqCodI2&#10;4JDCXas/sizXDhtODTV29F1T+Xe8OQM7GZehL6XXw215/dE5HrYXNGY2HbdfoIRGeYn/3Xub5ufw&#10;/CUdoNcPAAAA//8DAFBLAQItABQABgAIAAAAIQDb4fbL7gAAAIUBAAATAAAAAAAAAAAAAAAAAAAA&#10;AABbQ29udGVudF9UeXBlc10ueG1sUEsBAi0AFAAGAAgAAAAhAFr0LFu/AAAAFQEAAAsAAAAAAAAA&#10;AAAAAAAAHwEAAF9yZWxzLy5yZWxzUEsBAi0AFAAGAAgAAAAhANTHMmu+AAAA2wAAAA8AAAAAAAAA&#10;AAAAAAAABwIAAGRycy9kb3ducmV2LnhtbFBLBQYAAAAAAwADALcAAADyAgAAAAA=&#10;" filled="f" stroked="f">
                    <v:textbox style="mso-fit-shape-to-text:t">
                      <w:txbxContent>
                        <w:p w14:paraId="4BDA4921"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Flavonoids</w:t>
                          </w:r>
                        </w:p>
                      </w:txbxContent>
                    </v:textbox>
                  </v:shape>
                  <v:shape id="TextBox 11" o:spid="_x0000_s1034" type="#_x0000_t202" style="position:absolute;left:-353;top:17929;width:18652;height:32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v2wAAAANsAAAAPAAAAZHJzL2Rvd25yZXYueG1sRE9Ni8Iw&#10;EL0v+B/CCF4WTVW2SjWKCAuLF1mt97EZ22IzKU221v31RhC8zeN9znLdmUq01LjSsoLxKAJBnFld&#10;cq4gPX4P5yCcR9ZYWSYFd3KwXvU+lphoe+Nfag8+FyGEXYIKCu/rREqXFWTQjWxNHLiLbQz6AJtc&#10;6gZvIdxUchJFsTRYcmgosKZtQdn18GcUfF626f20s/v/2FD6dW51OU29UoN+t1mA8NT5t/jl/tFh&#10;/gyev4QD5OoBAAD//wMAUEsBAi0AFAAGAAgAAAAhANvh9svuAAAAhQEAABMAAAAAAAAAAAAAAAAA&#10;AAAAAFtDb250ZW50X1R5cGVzXS54bWxQSwECLQAUAAYACAAAACEAWvQsW78AAAAVAQAACwAAAAAA&#10;AAAAAAAAAAAfAQAAX3JlbHMvLnJlbHNQSwECLQAUAAYACAAAACEA2XgL9sAAAADbAAAADwAAAAAA&#10;AAAAAAAAAAAHAgAAZHJzL2Rvd25yZXYueG1sUEsFBgAAAAADAAMAtwAAAPQCAAAAAA==&#10;" filled="f" stroked="f">
                    <v:textbox style="mso-fit-shape-to-text:t">
                      <w:txbxContent>
                        <w:p w14:paraId="435DF78E"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Polysaccharides</w:t>
                          </w:r>
                        </w:p>
                      </w:txbxContent>
                    </v:textbox>
                  </v:shape>
                  <v:line id="Straight Connector 18" o:spid="_x0000_s1035" style="position:absolute;flip:y;visibility:visible;mso-wrap-style:square" from="30423,6251" to="34117,9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pKxQAAANsAAAAPAAAAZHJzL2Rvd25yZXYueG1sRI9Pb8Iw&#10;DMXvk/YdIiPtBimVxlBHQBNsaBcmYH/OXuM11RqnarJSvj0+IO1m6z2/9/NiNfhG9dTFOrCB6SQD&#10;RVwGW3Nl4OP9ZTwHFROyxSYwGThThNXy9maBhQ0nPlB/TJWSEI4FGnAptYXWsXTkMU5CSyzaT+g8&#10;Jlm7StsOTxLuG51n2Ux7rFkaHLa0dlT+Hv+8gU/Xa3zbPTx/fW97vcnv8321zY25Gw1Pj6ASDenf&#10;fL1+tYIvsPKLDKCXFwAAAP//AwBQSwECLQAUAAYACAAAACEA2+H2y+4AAACFAQAAEwAAAAAAAAAA&#10;AAAAAAAAAAAAW0NvbnRlbnRfVHlwZXNdLnhtbFBLAQItABQABgAIAAAAIQBa9CxbvwAAABUBAAAL&#10;AAAAAAAAAAAAAAAAAB8BAABfcmVscy8ucmVsc1BLAQItABQABgAIAAAAIQBw/gpKxQAAANsAAAAP&#10;AAAAAAAAAAAAAAAAAAcCAABkcnMvZG93bnJldi54bWxQSwUGAAAAAAMAAwC3AAAA+QIAAAAA&#10;" strokecolor="black [3213]" strokeweight="1.5pt">
                    <v:stroke joinstyle="miter"/>
                  </v:line>
                  <v:line id="Straight Connector 19" o:spid="_x0000_s1036" style="position:absolute;visibility:visible;mso-wrap-style:square" from="30423,28591" to="34117,3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WVlwwAAANsAAAAPAAAAZHJzL2Rvd25yZXYueG1sRE9Na8JA&#10;EL0L/Q/LFHozG7VITV2lBkQRL0mLpbchOyZps7MhuzXpv3cFobd5vM9ZrgfTiAt1rrasYBLFIIgL&#10;q2suFXy8b8cvIJxH1thYJgV/5GC9ehgtMdG254wuuS9FCGGXoILK+zaR0hUVGXSRbYkDd7adQR9g&#10;V0rdYR/CTSOncTyXBmsODRW2lFZU/OS/RsFwmh626Wx+zr6y58/0e7IrjxtW6ulxeHsF4Wnw/+K7&#10;e6/D/AXcfgkHyNUVAAD//wMAUEsBAi0AFAAGAAgAAAAhANvh9svuAAAAhQEAABMAAAAAAAAAAAAA&#10;AAAAAAAAAFtDb250ZW50X1R5cGVzXS54bWxQSwECLQAUAAYACAAAACEAWvQsW78AAAAVAQAACwAA&#10;AAAAAAAAAAAAAAAfAQAAX3JlbHMvLnJlbHNQSwECLQAUAAYACAAAACEA4kFlZcMAAADbAAAADwAA&#10;AAAAAAAAAAAAAAAHAgAAZHJzL2Rvd25yZXYueG1sUEsFBgAAAAADAAMAtwAAAPcCAAAAAA==&#10;" strokecolor="black [3213]" strokeweight="1.5pt">
                    <v:stroke joinstyle="miter"/>
                  </v:line>
                  <v:line id="Straight Connector 20" o:spid="_x0000_s1037" style="position:absolute;flip:x;visibility:visible;mso-wrap-style:square" from="7124,28591" to="10817,3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MzxwQAAANsAAAAPAAAAZHJzL2Rvd25yZXYueG1sRE/LagIx&#10;FN0X/IdwC+4004C2jEYp2ko3Fuuj69vJ7WRwcjNM0nH8e7MQujyc93zZu1p01IbKs4ancQaCuPCm&#10;4lLD8fA+egERIrLB2jNpuFKA5WLwMMfc+At/UbePpUghHHLUYGNscilDYclhGPuGOHG/vnUYE2xL&#10;aVq8pHBXS5VlU+mw4tRgsaGVpeK8/3MaTraT+Ll9fvv+2XRyrSZqV26U1sPH/nUGIlIf/8V394fR&#10;oNL69CX9ALm4AQAA//8DAFBLAQItABQABgAIAAAAIQDb4fbL7gAAAIUBAAATAAAAAAAAAAAAAAAA&#10;AAAAAABbQ29udGVudF9UeXBlc10ueG1sUEsBAi0AFAAGAAgAAAAhAFr0LFu/AAAAFQEAAAsAAAAA&#10;AAAAAAAAAAAAHwEAAF9yZWxzLy5yZWxzUEsBAi0AFAAGAAgAAAAhAEDkzPHBAAAA2wAAAA8AAAAA&#10;AAAAAAAAAAAABwIAAGRycy9kb3ducmV2LnhtbFBLBQYAAAAAAwADALcAAAD1AgAAAAA=&#10;" strokecolor="black [3213]" strokeweight="1.5pt">
                    <v:stroke joinstyle="miter"/>
                  </v:line>
                  <v:line id="Straight Connector 21" o:spid="_x0000_s1038" style="position:absolute;flip:x y;visibility:visible;mso-wrap-style:square" from="7124,6251" to="10817,9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RCxQAAANsAAAAPAAAAZHJzL2Rvd25yZXYueG1sRI9Ba8JA&#10;FITvgv9heYIXqRsVS5tmI0UQ1Eut7cXbI/uahGbfprurRn+9WxA8DjPzDZMtOtOIEzlfW1YwGScg&#10;iAuray4VfH+tnl5A+ICssbFMCi7kYZH3exmm2p75k077UIoIYZ+igiqENpXSFxUZ9GPbEkfvxzqD&#10;IUpXSu3wHOGmkdMkeZYGa44LFba0rKj43R+NgsOW683r5Y+a+ejgaFaOrh87Umo46N7fQATqwiN8&#10;b6+1gukE/r/EHyDzGwAAAP//AwBQSwECLQAUAAYACAAAACEA2+H2y+4AAACFAQAAEwAAAAAAAAAA&#10;AAAAAAAAAAAAW0NvbnRlbnRfVHlwZXNdLnhtbFBLAQItABQABgAIAAAAIQBa9CxbvwAAABUBAAAL&#10;AAAAAAAAAAAAAAAAAB8BAABfcmVscy8ucmVsc1BLAQItABQABgAIAAAAIQBW+LRCxQAAANsAAAAP&#10;AAAAAAAAAAAAAAAAAAcCAABkcnMvZG93bnJldi54bWxQSwUGAAAAAAMAAwC3AAAA+QIAAAAA&#10;" strokecolor="black [3213]" strokeweight="1.5pt">
                    <v:stroke joinstyle="miter"/>
                  </v:line>
                  <v:line id="Straight Connector 22" o:spid="_x0000_s1039" style="position:absolute;visibility:visible;mso-wrap-style:square" from="20620,0" to="20620,6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T2pxAAAANsAAAAPAAAAZHJzL2Rvd25yZXYueG1sRI9Ba8JA&#10;FITvBf/D8gRvdWNaRKKraEAq4iVWFG+P7DOJZt+G7Krpv3cLhR6HmfmGmS06U4sHta6yrGA0jEAQ&#10;51ZXXCg4fK/fJyCcR9ZYWyYFP+RgMe+9zTDR9skZPfa+EAHCLkEFpfdNIqXLSzLohrYhDt7FtgZ9&#10;kG0hdYvPADe1jKNoLA1WHBZKbCgtKb/t70ZBd4y36/RjfMnO2ecpvY6+it2KlRr0u+UUhKfO/4f/&#10;2hutII7h90v4AXL+AgAA//8DAFBLAQItABQABgAIAAAAIQDb4fbL7gAAAIUBAAATAAAAAAAAAAAA&#10;AAAAAAAAAABbQ29udGVudF9UeXBlc10ueG1sUEsBAi0AFAAGAAgAAAAhAFr0LFu/AAAAFQEAAAsA&#10;AAAAAAAAAAAAAAAAHwEAAF9yZWxzLy5yZWxzUEsBAi0AFAAGAAgAAAAhACKJPanEAAAA2wAAAA8A&#10;AAAAAAAAAAAAAAAABwIAAGRycy9kb3ducmV2LnhtbFBLBQYAAAAAAwADALcAAAD4AgAAAAA=&#10;" strokecolor="black [3213]" strokeweight="1.5pt">
                    <v:stroke joinstyle="miter"/>
                  </v:line>
                  <v:line id="Straight Connector 23" o:spid="_x0000_s1040" style="position:absolute;visibility:visible;mso-wrap-style:square" from="0,19267" to="7124,19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ZgyxQAAANsAAAAPAAAAZHJzL2Rvd25yZXYueG1sRI9Ba8JA&#10;FITvQv/D8grezMYoUlI3oQ1IRXqJLS29PbLPJG32bciuGv99VxA8DjPzDbPOR9OJEw2utaxgHsUg&#10;iCurW64VfH5sZk8gnEfW2FkmBRdykGcPkzWm2p65pNPe1yJA2KWooPG+T6V0VUMGXWR74uAd7GDQ&#10;BznUUg94DnDTySSOV9Jgy2GhwZ6Khqq//dEoGL+S3aZYrA7lT7n8Ln7nb/X7Kys1fRxfnkF4Gv09&#10;fGtvtYJkAdcv4QfI7B8AAP//AwBQSwECLQAUAAYACAAAACEA2+H2y+4AAACFAQAAEwAAAAAAAAAA&#10;AAAAAAAAAAAAW0NvbnRlbnRfVHlwZXNdLnhtbFBLAQItABQABgAIAAAAIQBa9CxbvwAAABUBAAAL&#10;AAAAAAAAAAAAAAAAAB8BAABfcmVscy8ucmVsc1BLAQItABQABgAIAAAAIQBNxZgyxQAAANsAAAAP&#10;AAAAAAAAAAAAAAAAAAcCAABkcnMvZG93bnJldi54bWxQSwUGAAAAAAMAAwC3AAAA+QIAAAAA&#10;" strokecolor="black [3213]" strokeweight="1.5pt">
                    <v:stroke joinstyle="miter"/>
                    <o:lock v:ext="edit" shapetype="f"/>
                  </v:line>
                  <v:line id="Straight Connector 24" o:spid="_x0000_s1041" style="position:absolute;flip:y;visibility:visible;mso-wrap-style:square" from="20620,32626" to="20620,38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ryxAAAANsAAAAPAAAAZHJzL2Rvd25yZXYueG1sRI9PSwMx&#10;FMTvgt8hPKE3m22wWrZNi6gtXiz27/l187pZ3Lwsm3S7fnsjCB6HmfkNM1v0rhYdtaHyrGE0zEAQ&#10;F95UXGrY75b3ExAhIhusPZOGbwqwmN/ezDA3/sob6raxFAnCIUcNNsYmlzIUlhyGoW+Ik3f2rcOY&#10;ZFtK0+I1wV0tVZY9SocVpwWLDb1YKr62F6fhYDuJ64+nt+Np1clXNVaf5UppPbjrn6cgIvXxP/zX&#10;fjca1AP8fkk/QM5/AAAA//8DAFBLAQItABQABgAIAAAAIQDb4fbL7gAAAIUBAAATAAAAAAAAAAAA&#10;AAAAAAAAAABbQ29udGVudF9UeXBlc10ueG1sUEsBAi0AFAAGAAgAAAAhAFr0LFu/AAAAFQEAAAsA&#10;AAAAAAAAAAAAAAAAHwEAAF9yZWxzLy5yZWxzUEsBAi0AFAAGAAgAAAAhAD/fyvLEAAAA2wAAAA8A&#10;AAAAAAAAAAAAAAAABwIAAGRycy9kb3ducmV2LnhtbFBLBQYAAAAAAwADALcAAAD4AgAAAAA=&#10;" strokecolor="black [3213]" strokeweight="1.5pt">
                    <v:stroke joinstyle="miter"/>
                  </v:line>
                  <v:line id="Straight Connector 25" o:spid="_x0000_s1042" style="position:absolute;flip:x;visibility:visible;mso-wrap-style:square" from="34117,19267" to="41241,19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29pxAAAANsAAAAPAAAAZHJzL2Rvd25yZXYueG1sRI9La8Mw&#10;EITvhfwHsYXcGrmCtMWJEkIfoZeGNK/zxtpYJtbKWIrj/vuoUOhxmJlvmOm8d7XoqA2VZw2PowwE&#10;ceFNxaWG3fbj4QVEiMgGa8+k4YcCzGeDuynmxl/5m7pNLEWCcMhRg42xyaUMhSWHYeQb4uSdfOsw&#10;JtmW0rR4TXBXS5VlT9JhxWnBYkOvlorz5uI07G0ncfX1/H44Ljv5psZqXS6V1sP7fjEBEamP/+G/&#10;9qfRoMbw+yX9ADm7AQAA//8DAFBLAQItABQABgAIAAAAIQDb4fbL7gAAAIUBAAATAAAAAAAAAAAA&#10;AAAAAAAAAABbQ29udGVudF9UeXBlc10ueG1sUEsBAi0AFAAGAAgAAAAhAFr0LFu/AAAAFQEAAAsA&#10;AAAAAAAAAAAAAAAAHwEAAF9yZWxzLy5yZWxzUEsBAi0AFAAGAAgAAAAhAFCTb2nEAAAA2wAAAA8A&#10;AAAAAAAAAAAAAAAABwIAAGRycy9kb3ducmV2LnhtbFBLBQYAAAAAAwADALcAAAD4AgAAAAA=&#10;" strokecolor="black [3213]" strokeweight="1.5pt">
                    <v:stroke joinstyle="miter"/>
                  </v:line>
                  <v:line id="Straight Connector 26" o:spid="_x0000_s1043" style="position:absolute;visibility:visible;mso-wrap-style:square" from="0,0" to="7124,6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juqxQAAANsAAAAPAAAAZHJzL2Rvd25yZXYueG1sRI9Ba8JA&#10;FITvgv9heYI33ZiWIKmraEBaipdYaentkX0m0ezbkF01/feuIPQ4zMw3zGLVm0ZcqXO1ZQWzaQSC&#10;uLC65lLB4Ws7mYNwHlljY5kU/JGD1XI4WGCq7Y1zuu59KQKEXYoKKu/bVEpXVGTQTW1LHLyj7Qz6&#10;ILtS6g5vAW4aGUdRIg3WHBYqbCmrqDjvL0ZB/x1/brOX5Jj/5q8/2Wn2Xu42rNR41K/fQHjq/X/4&#10;2f7QCuIEHl/CD5DLOwAAAP//AwBQSwECLQAUAAYACAAAACEA2+H2y+4AAACFAQAAEwAAAAAAAAAA&#10;AAAAAAAAAAAAW0NvbnRlbnRfVHlwZXNdLnhtbFBLAQItABQABgAIAAAAIQBa9CxbvwAAABUBAAAL&#10;AAAAAAAAAAAAAAAAAB8BAABfcmVscy8ucmVsc1BLAQItABQABgAIAAAAIQBdsjuqxQAAANsAAAAP&#10;AAAAAAAAAAAAAAAAAAcCAABkcnMvZG93bnJldi54bWxQSwUGAAAAAAMAAwC3AAAA+QIAAAAA&#10;" strokecolor="black [3213]" strokeweight="1.5pt">
                    <v:stroke joinstyle="miter"/>
                    <o:lock v:ext="edit" shapetype="f"/>
                  </v:line>
                  <v:line id="Straight Connector 27" o:spid="_x0000_s1044" style="position:absolute;flip:x;visibility:visible;mso-wrap-style:square" from="34117,0" to="41241,6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VSFxAAAANsAAAAPAAAAZHJzL2Rvd25yZXYueG1sRI9BawIx&#10;FITvQv9DeIK3mjVgLatRirbSi8Xa6vm5ed0s3bwsm3Td/ntTKHgcZuYbZrHqXS06akPlWcNknIEg&#10;LrypuNTw+fFy/wgiRGSDtWfS8EsBVsu7wQJz4y/8Tt0hliJBOOSowcbY5FKGwpLDMPYNcfK+fOsw&#10;JtmW0rR4SXBXS5VlD9JhxWnBYkNrS8X34cdpONpO4ttu9nw6bzu5UVO1L7dK69Gwf5qDiNTHW/i/&#10;/Wo0qBn8fUk/QC6vAAAA//8DAFBLAQItABQABgAIAAAAIQDb4fbL7gAAAIUBAAATAAAAAAAAAAAA&#10;AAAAAAAAAABbQ29udGVudF9UeXBlc10ueG1sUEsBAi0AFAAGAAgAAAAhAFr0LFu/AAAAFQEAAAsA&#10;AAAAAAAAAAAAAAAAHwEAAF9yZWxzLy5yZWxzUEsBAi0AFAAGAAgAAAAhAM8NVIXEAAAA2wAAAA8A&#10;AAAAAAAAAAAAAAAABwIAAGRycy9kb3ducmV2LnhtbFBLBQYAAAAAAwADALcAAAD4AgAAAAA=&#10;" strokecolor="black [3213]" strokeweight="1.5pt">
                    <v:stroke joinstyle="miter"/>
                    <o:lock v:ext="edit" shapetype="f"/>
                  </v:line>
                  <v:line id="Straight Connector 28" o:spid="_x0000_s1045" style="position:absolute;visibility:visible;mso-wrap-style:square" from="34117,32626" to="41241,38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QpDwwAAANsAAAAPAAAAZHJzL2Rvd25yZXYueG1sRE9Na8JA&#10;EL0X/A/LCL3VjWkRia7SBkJL6SVRFG9Ddkxis7Mhu03Sf989FDw+3vd2P5lWDNS7xrKC5SICQVxa&#10;3XCl4HjIntYgnEfW2FomBb/kYL+bPWwx0XbknIbCVyKEsEtQQe19l0jpypoMuoXtiAN3tb1BH2Bf&#10;Sd3jGMJNK+MoWkmDDYeGGjtKayq/ix+jYDrFn1n6vLrml/zlnN6W79XXGyv1OJ9eNyA8Tf4u/nd/&#10;aAVxGBu+hB8gd38AAAD//wMAUEsBAi0AFAAGAAgAAAAhANvh9svuAAAAhQEAABMAAAAAAAAAAAAA&#10;AAAAAAAAAFtDb250ZW50X1R5cGVzXS54bWxQSwECLQAUAAYACAAAACEAWvQsW78AAAAVAQAACwAA&#10;AAAAAAAAAAAAAAAfAQAAX3JlbHMvLnJlbHNQSwECLQAUAAYACAAAACEAQ2EKQ8MAAADbAAAADwAA&#10;AAAAAAAAAAAAAAAHAgAAZHJzL2Rvd25yZXYueG1sUEsFBgAAAAADAAMAtwAAAPcCAAAAAA==&#10;" strokecolor="black [3213]" strokeweight="1.5pt">
                    <v:stroke joinstyle="miter"/>
                    <o:lock v:ext="edit" shapetype="f"/>
                  </v:line>
                  <v:line id="Straight Connector 29" o:spid="_x0000_s1046" style="position:absolute;flip:x;visibility:visible;mso-wrap-style:square" from="0,32626" to="7124,38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mVsxAAAANsAAAAPAAAAZHJzL2Rvd25yZXYueG1sRI9PSwMx&#10;FMTvgt8hPKE3m23AardNi6gtXiz27/l187pZ3Lwsm3S7fnsjCB6HmfkNM1v0rhYdtaHyrGE0zEAQ&#10;F95UXGrY75b3TyBCRDZYeyYN3xRgMb+9mWFu/JU31G1jKRKEQ44abIxNLmUoLDkMQ98QJ+/sW4cx&#10;ybaUpsVrgrtaqiwbS4cVpwWLDb1YKr62F6fhYDuJ64/Ht+Np1clX9aA+y5XSenDXP09BROrjf/iv&#10;/W40qAn8fkk/QM5/AAAA//8DAFBLAQItABQABgAIAAAAIQDb4fbL7gAAAIUBAAATAAAAAAAAAAAA&#10;AAAAAAAAAABbQ29udGVudF9UeXBlc10ueG1sUEsBAi0AFAAGAAgAAAAhAFr0LFu/AAAAFQEAAAsA&#10;AAAAAAAAAAAAAAAAHwEAAF9yZWxzLy5yZWxzUEsBAi0AFAAGAAgAAAAhANHeZWzEAAAA2wAAAA8A&#10;AAAAAAAAAAAAAAAABwIAAGRycy9kb3ducmV2LnhtbFBLBQYAAAAAAwADALcAAAD4AgAAAAA=&#10;" strokecolor="black [3213]" strokeweight="1.5pt">
                    <v:stroke joinstyle="miter"/>
                    <o:lock v:ext="edit" shapetype="f"/>
                  </v:line>
                </v:group>
                <v:shape id="TextBox 51" o:spid="_x0000_s1047" type="#_x0000_t202" style="position:absolute;left:8506;top:1704;width:10734;height:3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ZgwQAAANoAAAAPAAAAZHJzL2Rvd25yZXYueG1sRI9Pa8JA&#10;FMTvBb/D8gRvdWOl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GviFmDBAAAA2gAAAA8AAAAA&#10;AAAAAAAAAAAABwIAAGRycy9kb3ducmV2LnhtbFBLBQYAAAAAAwADALcAAAD1AgAAAAA=&#10;" filled="f" stroked="f">
                  <v:textbox style="mso-fit-shape-to-text:t">
                    <w:txbxContent>
                      <w:p w14:paraId="16F51778"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Antioxidant</w:t>
                        </w:r>
                      </w:p>
                    </w:txbxContent>
                  </v:textbox>
                </v:shape>
                <v:shape id="TextBox 53" o:spid="_x0000_s1048" type="#_x0000_t202" style="position:absolute;left:22502;top:1718;width:13078;height:3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23FB0D53"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Anticarcinogen</w:t>
                        </w:r>
                      </w:p>
                    </w:txbxContent>
                  </v:textbox>
                </v:shape>
                <v:shape id="TextBox 55" o:spid="_x0000_s1049" type="#_x0000_t202" style="position:absolute;left:-2629;top:9763;width:11899;height:327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rwAAAANoAAAAPAAAAZHJzL2Rvd25yZXYueG1sRI9Bi8Iw&#10;FITvC/6H8AQvi6YqilSjiCCIF1Hr/dk822LzUppYq7/eCAt7HGbmG2axak0pGqpdYVnBcBCBIE6t&#10;LjhTkJy3/RkI55E1lpZJwYscrJadnwXG2j75SM3JZyJA2MWoIPe+iqV0aU4G3cBWxMG72dqgD7LO&#10;pK7xGeCmlKMomkqDBYeFHCva5JTeTw+j4Pe2SV6XvT28p4aSybXRxTjxSvW67XoOwlPr/8N/7Z1W&#10;MIHvlXAD5PIDAAD//wMAUEsBAi0AFAAGAAgAAAAhANvh9svuAAAAhQEAABMAAAAAAAAAAAAAAAAA&#10;AAAAAFtDb250ZW50X1R5cGVzXS54bWxQSwECLQAUAAYACAAAACEAWvQsW78AAAAVAQAACwAAAAAA&#10;AAAAAAAAAAAfAQAAX3JlbHMvLnJlbHNQSwECLQAUAAYACAAAACEAf94Pq8AAAADaAAAADwAAAAAA&#10;AAAAAAAAAAAHAgAAZHJzL2Rvd25yZXYueG1sUEsFBgAAAAADAAMAtwAAAPQCAAAAAA==&#10;" filled="f" stroked="f">
                  <v:textbox style="mso-fit-shape-to-text:t">
                    <w:txbxContent>
                      <w:p w14:paraId="7F5642CC"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Antidiabetic</w:t>
                        </w:r>
                      </w:p>
                    </w:txbxContent>
                  </v:textbox>
                </v:shape>
                <v:shape id="TextBox 57" o:spid="_x0000_s1050" type="#_x0000_t202" style="position:absolute;left:30949;top:10524;width:13430;height:327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df2vwAAANoAAAAPAAAAZHJzL2Rvd25yZXYueG1sRI/NasMw&#10;EITvhbyD2EBujZwenOJGCaEQyKmQ3/NibW1Ta2Wkje28fRQo5DjMzDfMajO6VvUUYuPZwGKegSIu&#10;vW24MnA+7d4/QUVBtth6JgN3irBZT95WWFg/8IH6o1QqQTgWaKAW6QqtY1mTwzj3HXHyfn1wKEmG&#10;StuAQ4K7Vn9kWa4dNpwWauzou6by73hzBnYyLkNfSq+H2/L6o3M8bC9ozGw6br9ACY3yCv+399ZA&#10;Ds8r6Qbo9QMAAP//AwBQSwECLQAUAAYACAAAACEA2+H2y+4AAACFAQAAEwAAAAAAAAAAAAAAAAAA&#10;AAAAW0NvbnRlbnRfVHlwZXNdLnhtbFBLAQItABQABgAIAAAAIQBa9CxbvwAAABUBAAALAAAAAAAA&#10;AAAAAAAAAB8BAABfcmVscy8ucmVsc1BLAQItABQABgAIAAAAIQDKcdf2vwAAANoAAAAPAAAAAAAA&#10;AAAAAAAAAAcCAABkcnMvZG93bnJldi54bWxQSwUGAAAAAAMAAwC3AAAA8wIAAAAA&#10;" filled="f" stroked="f">
                  <v:textbox style="mso-fit-shape-to-text:t">
                    <w:txbxContent>
                      <w:p w14:paraId="573AFFC2"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Cardiovascular</w:t>
                        </w:r>
                      </w:p>
                    </w:txbxContent>
                  </v:textbox>
                </v:shape>
                <v:shape id="TextBox 59" o:spid="_x0000_s1051" type="#_x0000_t202" style="position:absolute;left:5750;top:34155;width:14376;height:3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023B2236"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Neuroprotective</w:t>
                        </w:r>
                      </w:p>
                    </w:txbxContent>
                  </v:textbox>
                </v:shape>
                <v:shape id="TextBox 61" o:spid="_x0000_s1052" type="#_x0000_t202" style="position:absolute;left:23271;top:34155;width:11539;height:3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4B7C1B98"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Antimicrobial</w:t>
                        </w:r>
                      </w:p>
                    </w:txbxContent>
                  </v:textbox>
                </v:shape>
                <v:shape id="TextBox 63" o:spid="_x0000_s1053" type="#_x0000_t202" style="position:absolute;left:-3882;top:26122;width:14411;height:327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WuwwAAANoAAAAPAAAAZHJzL2Rvd25yZXYueG1sRI9ba8JA&#10;FITfhf6H5RT6Is3GFqWmriKCIH0panw/Zk8uNHs2ZNdc/PXdQsHHYWa+YVabwdSio9ZVlhXMohgE&#10;cWZ1xYWC9Lx//QDhPLLG2jIpGMnBZv00WWGibc9H6k6+EAHCLkEFpfdNIqXLSjLoItsQBy+3rUEf&#10;ZFtI3WIf4KaWb3G8kAYrDgslNrQrKfs53YyCab5Lx8uX/b4vDKXza6er99Qr9fI8bD9BeBr8I/zf&#10;PmgFS/i7Em6AXP8CAAD//wMAUEsBAi0AFAAGAAgAAAAhANvh9svuAAAAhQEAABMAAAAAAAAAAAAA&#10;AAAAAAAAAFtDb250ZW50X1R5cGVzXS54bWxQSwECLQAUAAYACAAAACEAWvQsW78AAAAVAQAACwAA&#10;AAAAAAAAAAAAAAAfAQAAX3JlbHMvLnJlbHNQSwECLQAUAAYACAAAACEA/pMFrsMAAADaAAAADwAA&#10;AAAAAAAAAAAAAAAHAgAAZHJzL2Rvd25yZXYueG1sUEsFBgAAAAADAAMAtwAAAPcCAAAAAA==&#10;" filled="f" stroked="f">
                  <v:textbox style="mso-fit-shape-to-text:t">
                    <w:txbxContent>
                      <w:p w14:paraId="4C352AE0"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Gastrointestinal</w:t>
                        </w:r>
                      </w:p>
                    </w:txbxContent>
                  </v:textbox>
                </v:shape>
                <v:shape id="TextBox 65" o:spid="_x0000_s1054" type="#_x0000_t202" style="position:absolute;left:31750;top:24831;width:11830;height:32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g+EwQAAANsAAAAPAAAAZHJzL2Rvd25yZXYueG1sRI9Ba8JA&#10;EIXvhf6HZQq91Y09qKSuIoLQk6CtPQ/ZMQlmZ8PumMR/3zkUepvhvXnvm/V2Cp0ZKOU2soP5rABD&#10;XEXfcu3g++vwtgKTBdljF5kcPCjDdvP8tMbSx5FPNJylNhrCuUQHjUhfWpurhgLmWeyJVbvGFFB0&#10;TbX1CUcND519L4qFDdiyNjTY076h6na+BwcHmZZpqGSw4335c7QLPO0u6Nzry7T7ACM0yb/57/rT&#10;K77S6y86gN38AgAA//8DAFBLAQItABQABgAIAAAAIQDb4fbL7gAAAIUBAAATAAAAAAAAAAAAAAAA&#10;AAAAAABbQ29udGVudF9UeXBlc10ueG1sUEsBAi0AFAAGAAgAAAAhAFr0LFu/AAAAFQEAAAsAAAAA&#10;AAAAAAAAAAAAHwEAAF9yZWxzLy5yZWxzUEsBAi0AFAAGAAgAAAAhADRiD4TBAAAA2wAAAA8AAAAA&#10;AAAAAAAAAAAABwIAAGRycy9kb3ducmV2LnhtbFBLBQYAAAAAAwADALcAAAD1AgAAAAA=&#10;" filled="f" stroked="f">
                  <v:textbox style="mso-fit-shape-to-text:t">
                    <w:txbxContent>
                      <w:p w14:paraId="4D8AC683" w14:textId="77777777" w:rsidR="00B85681" w:rsidRPr="00B85681" w:rsidRDefault="00B85681" w:rsidP="00B85681">
                        <w:pPr>
                          <w:jc w:val="center"/>
                          <w:rPr>
                            <w:rFonts w:ascii="Times New Roman" w:hAnsi="Times New Roman" w:cs="Times New Roman"/>
                            <w:b/>
                            <w:bCs/>
                            <w:color w:val="000000" w:themeColor="text1"/>
                            <w:kern w:val="24"/>
                            <w:sz w:val="28"/>
                            <w:szCs w:val="28"/>
                          </w:rPr>
                        </w:pPr>
                        <w:r w:rsidRPr="00B85681">
                          <w:rPr>
                            <w:rFonts w:ascii="Times New Roman" w:hAnsi="Times New Roman" w:cs="Times New Roman"/>
                            <w:b/>
                            <w:bCs/>
                            <w:color w:val="000000" w:themeColor="text1"/>
                            <w:kern w:val="24"/>
                            <w:sz w:val="28"/>
                            <w:szCs w:val="28"/>
                          </w:rPr>
                          <w:t>Skin diseases</w:t>
                        </w:r>
                      </w:p>
                    </w:txbxContent>
                  </v:textbox>
                </v:shape>
              </v:group>
            </w:pict>
          </mc:Fallback>
        </mc:AlternateContent>
      </w:r>
    </w:p>
    <w:p w14:paraId="7BD1384A" w14:textId="1EEB841F" w:rsidR="00B85681" w:rsidRDefault="00B85681" w:rsidP="007C2D77">
      <w:pPr>
        <w:spacing w:line="360" w:lineRule="auto"/>
        <w:jc w:val="both"/>
        <w:rPr>
          <w:rFonts w:ascii="Times New Roman" w:hAnsi="Times New Roman" w:cs="Times New Roman"/>
          <w:sz w:val="24"/>
          <w:szCs w:val="24"/>
        </w:rPr>
      </w:pPr>
    </w:p>
    <w:p w14:paraId="7D783DE9" w14:textId="08EBFD4C" w:rsidR="00B85681" w:rsidRDefault="00B85681" w:rsidP="007C2D77">
      <w:pPr>
        <w:spacing w:line="360" w:lineRule="auto"/>
        <w:jc w:val="both"/>
        <w:rPr>
          <w:rFonts w:ascii="Times New Roman" w:hAnsi="Times New Roman" w:cs="Times New Roman"/>
          <w:sz w:val="24"/>
          <w:szCs w:val="24"/>
        </w:rPr>
      </w:pPr>
    </w:p>
    <w:p w14:paraId="60610494" w14:textId="00EB22AC" w:rsidR="00B85681" w:rsidRDefault="00B85681" w:rsidP="007C2D77">
      <w:pPr>
        <w:spacing w:line="360" w:lineRule="auto"/>
        <w:jc w:val="both"/>
        <w:rPr>
          <w:rFonts w:ascii="Times New Roman" w:hAnsi="Times New Roman" w:cs="Times New Roman"/>
          <w:sz w:val="24"/>
          <w:szCs w:val="24"/>
        </w:rPr>
      </w:pPr>
    </w:p>
    <w:p w14:paraId="75F8AD96" w14:textId="60283832" w:rsidR="00B85681" w:rsidRDefault="00B85681" w:rsidP="007C2D77">
      <w:pPr>
        <w:spacing w:line="360" w:lineRule="auto"/>
        <w:jc w:val="both"/>
        <w:rPr>
          <w:rFonts w:ascii="Times New Roman" w:hAnsi="Times New Roman" w:cs="Times New Roman"/>
          <w:sz w:val="24"/>
          <w:szCs w:val="24"/>
        </w:rPr>
      </w:pPr>
    </w:p>
    <w:p w14:paraId="0200B4CD" w14:textId="7024DFC1" w:rsidR="00B85681" w:rsidRDefault="00B85681" w:rsidP="007C2D77">
      <w:pPr>
        <w:spacing w:line="360" w:lineRule="auto"/>
        <w:jc w:val="both"/>
        <w:rPr>
          <w:rFonts w:ascii="Times New Roman" w:hAnsi="Times New Roman" w:cs="Times New Roman"/>
          <w:sz w:val="24"/>
          <w:szCs w:val="24"/>
        </w:rPr>
      </w:pPr>
    </w:p>
    <w:p w14:paraId="51A8F3AA" w14:textId="59989799" w:rsidR="00B85681" w:rsidRDefault="00B85681" w:rsidP="007C2D77">
      <w:pPr>
        <w:spacing w:line="360" w:lineRule="auto"/>
        <w:jc w:val="both"/>
        <w:rPr>
          <w:rFonts w:ascii="Times New Roman" w:hAnsi="Times New Roman" w:cs="Times New Roman"/>
          <w:sz w:val="24"/>
          <w:szCs w:val="24"/>
        </w:rPr>
      </w:pPr>
    </w:p>
    <w:p w14:paraId="4DFCB66D" w14:textId="72EF5860" w:rsidR="00B85681" w:rsidRDefault="00B85681" w:rsidP="007C2D77">
      <w:pPr>
        <w:spacing w:line="360" w:lineRule="auto"/>
        <w:jc w:val="both"/>
        <w:rPr>
          <w:rFonts w:ascii="Times New Roman" w:hAnsi="Times New Roman" w:cs="Times New Roman"/>
          <w:sz w:val="24"/>
          <w:szCs w:val="24"/>
        </w:rPr>
      </w:pPr>
    </w:p>
    <w:p w14:paraId="631E407A" w14:textId="246015BC" w:rsidR="00B85681" w:rsidRDefault="00B85681" w:rsidP="007C2D77">
      <w:pPr>
        <w:spacing w:line="360" w:lineRule="auto"/>
        <w:jc w:val="both"/>
        <w:rPr>
          <w:rFonts w:ascii="Times New Roman" w:hAnsi="Times New Roman" w:cs="Times New Roman"/>
          <w:sz w:val="24"/>
          <w:szCs w:val="24"/>
        </w:rPr>
      </w:pPr>
    </w:p>
    <w:p w14:paraId="5CF5031E" w14:textId="545866E4" w:rsidR="003B04F4" w:rsidRDefault="003B04F4" w:rsidP="007C2D77">
      <w:pPr>
        <w:spacing w:line="360" w:lineRule="auto"/>
        <w:jc w:val="both"/>
        <w:rPr>
          <w:rFonts w:ascii="Times New Roman" w:hAnsi="Times New Roman" w:cs="Times New Roman"/>
          <w:sz w:val="24"/>
          <w:szCs w:val="24"/>
        </w:rPr>
      </w:pPr>
    </w:p>
    <w:p w14:paraId="5E701271" w14:textId="7053D332" w:rsidR="00B85681" w:rsidRDefault="00B85681" w:rsidP="007C2D77">
      <w:pPr>
        <w:spacing w:line="360" w:lineRule="auto"/>
        <w:jc w:val="both"/>
        <w:rPr>
          <w:rFonts w:ascii="Times New Roman" w:hAnsi="Times New Roman" w:cs="Times New Roman"/>
          <w:sz w:val="24"/>
          <w:szCs w:val="24"/>
        </w:rPr>
      </w:pPr>
    </w:p>
    <w:p w14:paraId="5ADA0898" w14:textId="79888A8E" w:rsidR="00B85681" w:rsidRDefault="00B85681" w:rsidP="007C2D77">
      <w:pPr>
        <w:spacing w:line="360" w:lineRule="auto"/>
        <w:jc w:val="both"/>
        <w:rPr>
          <w:rFonts w:ascii="Times New Roman" w:hAnsi="Times New Roman" w:cs="Times New Roman"/>
          <w:sz w:val="24"/>
          <w:szCs w:val="24"/>
        </w:rPr>
      </w:pPr>
    </w:p>
    <w:p w14:paraId="0638538A" w14:textId="39E9829D" w:rsidR="00B85681" w:rsidRDefault="00B85681" w:rsidP="007C2D77">
      <w:pPr>
        <w:spacing w:line="360" w:lineRule="auto"/>
        <w:jc w:val="both"/>
        <w:rPr>
          <w:rFonts w:ascii="Times New Roman" w:hAnsi="Times New Roman" w:cs="Times New Roman"/>
          <w:sz w:val="24"/>
          <w:szCs w:val="24"/>
        </w:rPr>
      </w:pPr>
    </w:p>
    <w:p w14:paraId="4B31B66D" w14:textId="779DBB3C" w:rsidR="00B85681" w:rsidRPr="00B85681" w:rsidRDefault="00B85681" w:rsidP="00B85681">
      <w:pPr>
        <w:spacing w:line="360" w:lineRule="auto"/>
        <w:jc w:val="center"/>
        <w:rPr>
          <w:rFonts w:ascii="Times New Roman" w:hAnsi="Times New Roman" w:cs="Times New Roman"/>
          <w:b/>
          <w:bCs/>
          <w:sz w:val="24"/>
          <w:szCs w:val="24"/>
        </w:rPr>
      </w:pPr>
      <w:r w:rsidRPr="00B85681">
        <w:rPr>
          <w:rFonts w:ascii="Times New Roman" w:hAnsi="Times New Roman" w:cs="Times New Roman"/>
          <w:b/>
          <w:bCs/>
          <w:sz w:val="24"/>
          <w:szCs w:val="24"/>
        </w:rPr>
        <w:t>Figure 1. Phytochemical composition and health benefits of mulberry leaves.</w:t>
      </w:r>
    </w:p>
    <w:p w14:paraId="775BF830" w14:textId="34725A3D" w:rsidR="00DD48A7" w:rsidRPr="00483D68" w:rsidRDefault="000E3BF0" w:rsidP="007C2D77">
      <w:pPr>
        <w:pStyle w:val="ListParagraph"/>
        <w:numPr>
          <w:ilvl w:val="1"/>
          <w:numId w:val="6"/>
        </w:numPr>
        <w:spacing w:after="0" w:line="360" w:lineRule="auto"/>
        <w:jc w:val="both"/>
        <w:rPr>
          <w:rFonts w:ascii="Times New Roman" w:hAnsi="Times New Roman" w:cs="Times New Roman"/>
          <w:b/>
          <w:bCs/>
          <w:sz w:val="24"/>
          <w:szCs w:val="24"/>
        </w:rPr>
      </w:pPr>
      <w:r w:rsidRPr="00483D68">
        <w:rPr>
          <w:rFonts w:ascii="Times New Roman" w:hAnsi="Times New Roman" w:cs="Times New Roman"/>
          <w:b/>
          <w:bCs/>
          <w:sz w:val="24"/>
          <w:szCs w:val="24"/>
        </w:rPr>
        <w:t xml:space="preserve"> </w:t>
      </w:r>
      <w:r w:rsidR="00DD48A7" w:rsidRPr="00483D68">
        <w:rPr>
          <w:rFonts w:ascii="Times New Roman" w:hAnsi="Times New Roman" w:cs="Times New Roman"/>
          <w:b/>
          <w:bCs/>
          <w:sz w:val="24"/>
          <w:szCs w:val="24"/>
        </w:rPr>
        <w:t xml:space="preserve">Mulberry Twig and Root Bark </w:t>
      </w:r>
    </w:p>
    <w:bookmarkEnd w:id="1"/>
    <w:p w14:paraId="245A109D" w14:textId="061BE1B5" w:rsidR="00EF1221" w:rsidRPr="00483D68" w:rsidRDefault="006B0723" w:rsidP="007C2D77">
      <w:pPr>
        <w:spacing w:after="100" w:afterAutospacing="1"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EF1221" w:rsidRPr="00483D68">
        <w:rPr>
          <w:rFonts w:ascii="Times New Roman" w:eastAsia="Times New Roman" w:hAnsi="Times New Roman" w:cs="Times New Roman"/>
          <w:kern w:val="0"/>
          <w:sz w:val="24"/>
          <w:szCs w:val="24"/>
          <w:lang w:val="en-US"/>
        </w:rPr>
        <w:t xml:space="preserve">In traditional Chinese medicine, the root bark of mulberries, particularly </w:t>
      </w:r>
      <w:r w:rsidR="00BD030F" w:rsidRPr="00483D68">
        <w:rPr>
          <w:rFonts w:ascii="Times New Roman" w:eastAsia="Times New Roman" w:hAnsi="Times New Roman" w:cs="Times New Roman"/>
          <w:i/>
          <w:iCs/>
          <w:kern w:val="0"/>
          <w:sz w:val="24"/>
          <w:szCs w:val="24"/>
          <w:lang w:val="en-US"/>
        </w:rPr>
        <w:t>Morus alba</w:t>
      </w:r>
      <w:r w:rsidR="00EF1221" w:rsidRPr="00483D68">
        <w:rPr>
          <w:rFonts w:ascii="Times New Roman" w:eastAsia="Times New Roman" w:hAnsi="Times New Roman" w:cs="Times New Roman"/>
          <w:i/>
          <w:iCs/>
          <w:kern w:val="0"/>
          <w:sz w:val="24"/>
          <w:szCs w:val="24"/>
          <w:lang w:val="en-US"/>
        </w:rPr>
        <w:t xml:space="preserve"> </w:t>
      </w:r>
      <w:r w:rsidR="00EF1221" w:rsidRPr="007C2D77">
        <w:rPr>
          <w:rFonts w:ascii="Times New Roman" w:eastAsia="Times New Roman" w:hAnsi="Times New Roman" w:cs="Times New Roman"/>
          <w:kern w:val="0"/>
          <w:sz w:val="24"/>
          <w:szCs w:val="24"/>
          <w:lang w:val="en-US"/>
        </w:rPr>
        <w:t>L</w:t>
      </w:r>
      <w:r w:rsidR="00EF1221" w:rsidRPr="00483D68">
        <w:rPr>
          <w:rFonts w:ascii="Times New Roman" w:eastAsia="Times New Roman" w:hAnsi="Times New Roman" w:cs="Times New Roman"/>
          <w:i/>
          <w:iCs/>
          <w:kern w:val="0"/>
          <w:sz w:val="24"/>
          <w:szCs w:val="24"/>
          <w:lang w:val="en-US"/>
        </w:rPr>
        <w:t>.</w:t>
      </w:r>
      <w:r w:rsidR="00EF1221" w:rsidRPr="00483D68">
        <w:rPr>
          <w:rFonts w:ascii="Times New Roman" w:eastAsia="Times New Roman" w:hAnsi="Times New Roman" w:cs="Times New Roman"/>
          <w:kern w:val="0"/>
          <w:sz w:val="24"/>
          <w:szCs w:val="24"/>
          <w:lang w:val="en-US"/>
        </w:rPr>
        <w:t xml:space="preserve">, has been widely employed for the treatment of various ailments. The major bioactive constituents of the root bark are prenylated flavonoids such as </w:t>
      </w:r>
      <w:proofErr w:type="spellStart"/>
      <w:r w:rsidR="00EF1221" w:rsidRPr="00483D68">
        <w:rPr>
          <w:rFonts w:ascii="Times New Roman" w:eastAsia="Times New Roman" w:hAnsi="Times New Roman" w:cs="Times New Roman"/>
          <w:kern w:val="0"/>
          <w:sz w:val="24"/>
          <w:szCs w:val="24"/>
          <w:lang w:val="en-US"/>
        </w:rPr>
        <w:t>morusin</w:t>
      </w:r>
      <w:proofErr w:type="spellEnd"/>
      <w:r w:rsidR="00EF1221" w:rsidRPr="00483D68">
        <w:rPr>
          <w:rFonts w:ascii="Times New Roman" w:eastAsia="Times New Roman" w:hAnsi="Times New Roman" w:cs="Times New Roman"/>
          <w:kern w:val="0"/>
          <w:sz w:val="24"/>
          <w:szCs w:val="24"/>
          <w:lang w:val="en-US"/>
        </w:rPr>
        <w:t xml:space="preserve">, kuwanon C (also known as </w:t>
      </w:r>
      <w:proofErr w:type="spellStart"/>
      <w:r w:rsidR="00EF1221" w:rsidRPr="00483D68">
        <w:rPr>
          <w:rFonts w:ascii="Times New Roman" w:eastAsia="Times New Roman" w:hAnsi="Times New Roman" w:cs="Times New Roman"/>
          <w:kern w:val="0"/>
          <w:sz w:val="24"/>
          <w:szCs w:val="24"/>
          <w:lang w:val="en-US"/>
        </w:rPr>
        <w:t>mulberrin</w:t>
      </w:r>
      <w:proofErr w:type="spellEnd"/>
      <w:r w:rsidR="00EF1221" w:rsidRPr="00483D68">
        <w:rPr>
          <w:rFonts w:ascii="Times New Roman" w:eastAsia="Times New Roman" w:hAnsi="Times New Roman" w:cs="Times New Roman"/>
          <w:kern w:val="0"/>
          <w:sz w:val="24"/>
          <w:szCs w:val="24"/>
          <w:lang w:val="en-US"/>
        </w:rPr>
        <w:t xml:space="preserve">), and kuwanon G (Nomura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xml:space="preserve">., 1978). Additionally, mulberries contain a unique group of polyphenols known as Diels–Alder type adducts, which are predominantly composed of flavonoid moieties, though in some cases the C-2 and C-3 positions of the flavonoid unit may be substituted by </w:t>
      </w:r>
      <w:proofErr w:type="spellStart"/>
      <w:r w:rsidR="00EF1221" w:rsidRPr="00483D68">
        <w:rPr>
          <w:rFonts w:ascii="Times New Roman" w:eastAsia="Times New Roman" w:hAnsi="Times New Roman" w:cs="Times New Roman"/>
          <w:kern w:val="0"/>
          <w:sz w:val="24"/>
          <w:szCs w:val="24"/>
          <w:lang w:val="en-US"/>
        </w:rPr>
        <w:t>prenyl</w:t>
      </w:r>
      <w:proofErr w:type="spellEnd"/>
      <w:r w:rsidR="00EF1221" w:rsidRPr="00483D68">
        <w:rPr>
          <w:rFonts w:ascii="Times New Roman" w:eastAsia="Times New Roman" w:hAnsi="Times New Roman" w:cs="Times New Roman"/>
          <w:kern w:val="0"/>
          <w:sz w:val="24"/>
          <w:szCs w:val="24"/>
          <w:lang w:val="en-US"/>
        </w:rPr>
        <w:t xml:space="preserve"> groups or their analogues.</w:t>
      </w:r>
      <w:r w:rsidR="000E3BF0" w:rsidRPr="00483D68">
        <w:rPr>
          <w:rFonts w:ascii="Times New Roman" w:eastAsia="Times New Roman" w:hAnsi="Times New Roman" w:cs="Times New Roman"/>
          <w:kern w:val="0"/>
          <w:sz w:val="24"/>
          <w:szCs w:val="24"/>
          <w:lang w:val="en-US"/>
        </w:rPr>
        <w:t xml:space="preserve"> </w:t>
      </w:r>
      <w:r w:rsidR="00EF1221" w:rsidRPr="00483D68">
        <w:rPr>
          <w:rFonts w:ascii="Times New Roman" w:eastAsia="Times New Roman" w:hAnsi="Times New Roman" w:cs="Times New Roman"/>
          <w:kern w:val="0"/>
          <w:sz w:val="24"/>
          <w:szCs w:val="24"/>
          <w:lang w:val="en-US"/>
        </w:rPr>
        <w:t xml:space="preserve">Kuk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xml:space="preserve">. (2017) investigated the phytochemical profile of </w:t>
      </w:r>
      <w:r w:rsidR="00EF1221" w:rsidRPr="00483D68">
        <w:rPr>
          <w:rFonts w:ascii="Times New Roman" w:eastAsia="Times New Roman" w:hAnsi="Times New Roman" w:cs="Times New Roman"/>
          <w:i/>
          <w:iCs/>
          <w:kern w:val="0"/>
          <w:sz w:val="24"/>
          <w:szCs w:val="24"/>
          <w:lang w:val="en-US"/>
        </w:rPr>
        <w:t>M. alba</w:t>
      </w:r>
      <w:r w:rsidR="00EF1221" w:rsidRPr="00483D68">
        <w:rPr>
          <w:rFonts w:ascii="Times New Roman" w:eastAsia="Times New Roman" w:hAnsi="Times New Roman" w:cs="Times New Roman"/>
          <w:kern w:val="0"/>
          <w:sz w:val="24"/>
          <w:szCs w:val="24"/>
          <w:lang w:val="en-US"/>
        </w:rPr>
        <w:t xml:space="preserve"> root bark from Korea and highlighted its potential anti-Alzheimer’s activity. The analysis revealed a rich diversity of phenolic compounds, including </w:t>
      </w:r>
      <w:proofErr w:type="spellStart"/>
      <w:r w:rsidR="00EF1221" w:rsidRPr="00483D68">
        <w:rPr>
          <w:rFonts w:ascii="Times New Roman" w:eastAsia="Times New Roman" w:hAnsi="Times New Roman" w:cs="Times New Roman"/>
          <w:kern w:val="0"/>
          <w:sz w:val="24"/>
          <w:szCs w:val="24"/>
          <w:lang w:val="en-US"/>
        </w:rPr>
        <w:t>oxyresveratrol</w:t>
      </w:r>
      <w:proofErr w:type="spellEnd"/>
      <w:r w:rsidR="00EF1221" w:rsidRPr="00483D68">
        <w:rPr>
          <w:rFonts w:ascii="Times New Roman" w:eastAsia="Times New Roman" w:hAnsi="Times New Roman" w:cs="Times New Roman"/>
          <w:kern w:val="0"/>
          <w:sz w:val="24"/>
          <w:szCs w:val="24"/>
          <w:lang w:val="en-US"/>
        </w:rPr>
        <w:t xml:space="preserve">, resveratrol, p-coumaric acid, chrysin, catechin, vanillic acid, ferulic acid, chlorogenic acid, </w:t>
      </w:r>
      <w:proofErr w:type="spellStart"/>
      <w:r w:rsidR="00EF1221" w:rsidRPr="00483D68">
        <w:rPr>
          <w:rFonts w:ascii="Times New Roman" w:eastAsia="Times New Roman" w:hAnsi="Times New Roman" w:cs="Times New Roman"/>
          <w:kern w:val="0"/>
          <w:sz w:val="24"/>
          <w:szCs w:val="24"/>
          <w:lang w:val="en-US"/>
        </w:rPr>
        <w:t>mulberroside</w:t>
      </w:r>
      <w:proofErr w:type="spellEnd"/>
      <w:r w:rsidR="00EF1221" w:rsidRPr="00483D68">
        <w:rPr>
          <w:rFonts w:ascii="Times New Roman" w:eastAsia="Times New Roman" w:hAnsi="Times New Roman" w:cs="Times New Roman"/>
          <w:kern w:val="0"/>
          <w:sz w:val="24"/>
          <w:szCs w:val="24"/>
          <w:lang w:val="en-US"/>
        </w:rPr>
        <w:t xml:space="preserve"> A, maclurin, and moracins.</w:t>
      </w:r>
    </w:p>
    <w:p w14:paraId="72643F0E" w14:textId="0905059D" w:rsidR="0039419A" w:rsidRPr="00483D68" w:rsidRDefault="00607D18" w:rsidP="007C2D77">
      <w:pPr>
        <w:pStyle w:val="ListParagraph"/>
        <w:numPr>
          <w:ilvl w:val="0"/>
          <w:numId w:val="6"/>
        </w:numPr>
        <w:spacing w:after="0" w:line="360" w:lineRule="auto"/>
        <w:jc w:val="both"/>
        <w:rPr>
          <w:rFonts w:ascii="Times New Roman" w:hAnsi="Times New Roman" w:cs="Times New Roman"/>
          <w:b/>
          <w:bCs/>
          <w:sz w:val="24"/>
          <w:szCs w:val="24"/>
        </w:rPr>
      </w:pPr>
      <w:r w:rsidRPr="00483D68">
        <w:rPr>
          <w:rFonts w:ascii="Times New Roman" w:hAnsi="Times New Roman" w:cs="Times New Roman"/>
          <w:b/>
          <w:bCs/>
          <w:sz w:val="24"/>
          <w:szCs w:val="24"/>
        </w:rPr>
        <w:t>Health benefits of mulberry:</w:t>
      </w:r>
    </w:p>
    <w:p w14:paraId="10991982" w14:textId="70DEB782" w:rsidR="00EF1221" w:rsidRPr="00483D68" w:rsidRDefault="00C20948" w:rsidP="007C2D77">
      <w:pPr>
        <w:spacing w:after="0"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lastRenderedPageBreak/>
        <w:tab/>
      </w:r>
      <w:r w:rsidR="00EF1221" w:rsidRPr="00483D68">
        <w:rPr>
          <w:rFonts w:ascii="Times New Roman" w:eastAsia="Times New Roman" w:hAnsi="Times New Roman" w:cs="Times New Roman"/>
          <w:kern w:val="0"/>
          <w:sz w:val="24"/>
          <w:szCs w:val="24"/>
          <w:lang w:val="en-US"/>
        </w:rPr>
        <w:t>Mulberry fruits have long been valued in Chinese herbal medicine for their therapeutic properties. They are reported to lower blood glucose levels, protect against hepatic and renal disorders, enhance vision, and possess anti-aging effects (</w:t>
      </w:r>
      <w:proofErr w:type="spellStart"/>
      <w:r w:rsidR="00EF1221" w:rsidRPr="00483D68">
        <w:rPr>
          <w:rFonts w:ascii="Times New Roman" w:eastAsia="Times New Roman" w:hAnsi="Times New Roman" w:cs="Times New Roman"/>
          <w:kern w:val="0"/>
          <w:sz w:val="24"/>
          <w:szCs w:val="24"/>
          <w:lang w:val="en-US"/>
        </w:rPr>
        <w:t>Andallu</w:t>
      </w:r>
      <w:proofErr w:type="spellEnd"/>
      <w:r w:rsidR="00EF1221" w:rsidRPr="00483D68">
        <w:rPr>
          <w:rFonts w:ascii="Times New Roman" w:eastAsia="Times New Roman" w:hAnsi="Times New Roman" w:cs="Times New Roman"/>
          <w:kern w:val="0"/>
          <w:sz w:val="24"/>
          <w:szCs w:val="24"/>
          <w:lang w:val="en-US"/>
        </w:rPr>
        <w:t xml:space="preserve"> &amp; </w:t>
      </w:r>
      <w:proofErr w:type="spellStart"/>
      <w:r w:rsidR="00EF1221" w:rsidRPr="00483D68">
        <w:rPr>
          <w:rFonts w:ascii="Times New Roman" w:eastAsia="Times New Roman" w:hAnsi="Times New Roman" w:cs="Times New Roman"/>
          <w:kern w:val="0"/>
          <w:sz w:val="24"/>
          <w:szCs w:val="24"/>
          <w:lang w:val="en-US"/>
        </w:rPr>
        <w:t>Varadacharyulu</w:t>
      </w:r>
      <w:proofErr w:type="spellEnd"/>
      <w:r w:rsidR="00EF1221" w:rsidRPr="00483D68">
        <w:rPr>
          <w:rFonts w:ascii="Times New Roman" w:eastAsia="Times New Roman" w:hAnsi="Times New Roman" w:cs="Times New Roman"/>
          <w:kern w:val="0"/>
          <w:sz w:val="24"/>
          <w:szCs w:val="24"/>
          <w:lang w:val="en-US"/>
        </w:rPr>
        <w:t xml:space="preserve">, 2002; Li, 1982). In addition, traditional Chinese medicine describes the fruit as a tranquilizer, tonic, evacuant, and emetic (Lee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2018). Beyond medicinal applications, red mulberry extracts have historically been utilized as natural dyes (</w:t>
      </w:r>
      <w:proofErr w:type="spellStart"/>
      <w:r w:rsidR="00EF1221" w:rsidRPr="00483D68">
        <w:rPr>
          <w:rFonts w:ascii="Times New Roman" w:eastAsia="Times New Roman" w:hAnsi="Times New Roman" w:cs="Times New Roman"/>
          <w:kern w:val="0"/>
          <w:sz w:val="24"/>
          <w:szCs w:val="24"/>
          <w:lang w:val="en-US"/>
        </w:rPr>
        <w:t>Gerasopoulos</w:t>
      </w:r>
      <w:proofErr w:type="spellEnd"/>
      <w:r w:rsidR="00EF1221" w:rsidRPr="00483D68">
        <w:rPr>
          <w:rFonts w:ascii="Times New Roman" w:eastAsia="Times New Roman" w:hAnsi="Times New Roman" w:cs="Times New Roman"/>
          <w:kern w:val="0"/>
          <w:sz w:val="24"/>
          <w:szCs w:val="24"/>
          <w:lang w:val="en-US"/>
        </w:rPr>
        <w:t xml:space="preserve"> &amp; </w:t>
      </w:r>
      <w:proofErr w:type="spellStart"/>
      <w:r w:rsidR="00EF1221" w:rsidRPr="00483D68">
        <w:rPr>
          <w:rFonts w:ascii="Times New Roman" w:eastAsia="Times New Roman" w:hAnsi="Times New Roman" w:cs="Times New Roman"/>
          <w:kern w:val="0"/>
          <w:sz w:val="24"/>
          <w:szCs w:val="24"/>
          <w:lang w:val="en-US"/>
        </w:rPr>
        <w:t>Stavroulakis</w:t>
      </w:r>
      <w:proofErr w:type="spellEnd"/>
      <w:r w:rsidR="00EF1221" w:rsidRPr="00483D68">
        <w:rPr>
          <w:rFonts w:ascii="Times New Roman" w:eastAsia="Times New Roman" w:hAnsi="Times New Roman" w:cs="Times New Roman"/>
          <w:kern w:val="0"/>
          <w:sz w:val="24"/>
          <w:szCs w:val="24"/>
          <w:lang w:val="en-US"/>
        </w:rPr>
        <w:t>, 1997).</w:t>
      </w:r>
      <w:r w:rsidRPr="00483D68">
        <w:rPr>
          <w:rFonts w:ascii="Times New Roman" w:eastAsia="Times New Roman" w:hAnsi="Times New Roman" w:cs="Times New Roman"/>
          <w:kern w:val="0"/>
          <w:sz w:val="24"/>
          <w:szCs w:val="24"/>
          <w:lang w:val="en-US"/>
        </w:rPr>
        <w:t xml:space="preserve"> </w:t>
      </w:r>
      <w:r w:rsidR="00EF1221" w:rsidRPr="00483D68">
        <w:rPr>
          <w:rFonts w:ascii="Times New Roman" w:eastAsia="Times New Roman" w:hAnsi="Times New Roman" w:cs="Times New Roman"/>
          <w:kern w:val="0"/>
          <w:sz w:val="24"/>
          <w:szCs w:val="24"/>
          <w:lang w:val="en-US"/>
        </w:rPr>
        <w:t xml:space="preserve">Nutritionally, mulberries are recognized for their high-quality protein content, which plays an important role in combating malnutrition-related conditions, including protein-energy malnutrition (PEM), anemia, and vitamin A deficiency, that remain widespread in many parts of the world. Moreover, the Pharmacopoeia of the People’s Republic of China identifies the root bark cortex of </w:t>
      </w:r>
      <w:r w:rsidR="00BD030F" w:rsidRPr="00483D68">
        <w:rPr>
          <w:rFonts w:ascii="Times New Roman" w:eastAsia="Times New Roman" w:hAnsi="Times New Roman" w:cs="Times New Roman"/>
          <w:i/>
          <w:iCs/>
          <w:kern w:val="0"/>
          <w:sz w:val="24"/>
          <w:szCs w:val="24"/>
          <w:lang w:val="en-US"/>
        </w:rPr>
        <w:t>Morus alba</w:t>
      </w:r>
      <w:r w:rsidR="00EF1221" w:rsidRPr="00483D68">
        <w:rPr>
          <w:rFonts w:ascii="Times New Roman" w:eastAsia="Times New Roman" w:hAnsi="Times New Roman" w:cs="Times New Roman"/>
          <w:i/>
          <w:iCs/>
          <w:kern w:val="0"/>
          <w:sz w:val="24"/>
          <w:szCs w:val="24"/>
          <w:lang w:val="en-US"/>
        </w:rPr>
        <w:t xml:space="preserve"> L.</w:t>
      </w:r>
      <w:r w:rsidR="00EF1221" w:rsidRPr="00483D68">
        <w:rPr>
          <w:rFonts w:ascii="Times New Roman" w:eastAsia="Times New Roman" w:hAnsi="Times New Roman" w:cs="Times New Roman"/>
          <w:kern w:val="0"/>
          <w:sz w:val="24"/>
          <w:szCs w:val="24"/>
          <w:lang w:val="en-US"/>
        </w:rPr>
        <w:t xml:space="preserve"> as a traditional medicinal material, noted for its efficacy in relieving asthma, expelling excess heat from the lungs, and promoting diuresis (Du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2003).</w:t>
      </w:r>
    </w:p>
    <w:p w14:paraId="7C6AFEDC" w14:textId="298DB478" w:rsidR="00607D18" w:rsidRPr="00483D68" w:rsidRDefault="000E3BF0" w:rsidP="007C2D77">
      <w:pPr>
        <w:pStyle w:val="ListParagraph"/>
        <w:numPr>
          <w:ilvl w:val="1"/>
          <w:numId w:val="6"/>
        </w:numPr>
        <w:spacing w:before="240" w:after="0" w:line="360" w:lineRule="auto"/>
        <w:jc w:val="both"/>
        <w:rPr>
          <w:rFonts w:ascii="Times New Roman" w:hAnsi="Times New Roman" w:cs="Times New Roman"/>
          <w:b/>
          <w:bCs/>
          <w:sz w:val="24"/>
          <w:szCs w:val="24"/>
        </w:rPr>
      </w:pPr>
      <w:r w:rsidRPr="00483D68">
        <w:rPr>
          <w:rFonts w:ascii="Times New Roman" w:hAnsi="Times New Roman" w:cs="Times New Roman"/>
          <w:b/>
          <w:bCs/>
          <w:sz w:val="24"/>
          <w:szCs w:val="24"/>
        </w:rPr>
        <w:t xml:space="preserve"> </w:t>
      </w:r>
      <w:r w:rsidR="00607D18" w:rsidRPr="00483D68">
        <w:rPr>
          <w:rFonts w:ascii="Times New Roman" w:hAnsi="Times New Roman" w:cs="Times New Roman"/>
          <w:b/>
          <w:bCs/>
          <w:sz w:val="24"/>
          <w:szCs w:val="24"/>
        </w:rPr>
        <w:t xml:space="preserve">Antidiabetic and </w:t>
      </w:r>
      <w:proofErr w:type="spellStart"/>
      <w:r w:rsidR="00607D18" w:rsidRPr="00483D68">
        <w:rPr>
          <w:rFonts w:ascii="Times New Roman" w:hAnsi="Times New Roman" w:cs="Times New Roman"/>
          <w:b/>
          <w:bCs/>
          <w:sz w:val="24"/>
          <w:szCs w:val="24"/>
        </w:rPr>
        <w:t>hypoglycemic</w:t>
      </w:r>
      <w:proofErr w:type="spellEnd"/>
      <w:r w:rsidR="00607D18" w:rsidRPr="00483D68">
        <w:rPr>
          <w:rFonts w:ascii="Times New Roman" w:hAnsi="Times New Roman" w:cs="Times New Roman"/>
          <w:b/>
          <w:bCs/>
          <w:sz w:val="24"/>
          <w:szCs w:val="24"/>
        </w:rPr>
        <w:t xml:space="preserve"> effects</w:t>
      </w:r>
    </w:p>
    <w:p w14:paraId="5003C3C1" w14:textId="58B53EB7" w:rsidR="00EF1221" w:rsidRPr="00483D68" w:rsidRDefault="00C20948" w:rsidP="007C2D77">
      <w:pPr>
        <w:spacing w:after="100" w:afterAutospacing="1"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EF1221" w:rsidRPr="00483D68">
        <w:rPr>
          <w:rFonts w:ascii="Times New Roman" w:eastAsia="Times New Roman" w:hAnsi="Times New Roman" w:cs="Times New Roman"/>
          <w:kern w:val="0"/>
          <w:sz w:val="24"/>
          <w:szCs w:val="24"/>
          <w:lang w:val="en-US"/>
        </w:rPr>
        <w:t xml:space="preserve">Both mulberry leaves and fruits exhibit hypoglycemic activity, largely attributed to the presence of 1-deoxynojirimycin (DNJ), a compound known to inhibit α-glucosidase activity. Clinical evidence has demonstrated its effectiveness in the management of type 2 diabetes (Ramesh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xml:space="preserve">., 2014). The leaves of </w:t>
      </w:r>
      <w:r w:rsidR="00BD030F" w:rsidRPr="00483D68">
        <w:rPr>
          <w:rFonts w:ascii="Times New Roman" w:eastAsia="Times New Roman" w:hAnsi="Times New Roman" w:cs="Times New Roman"/>
          <w:i/>
          <w:iCs/>
          <w:kern w:val="0"/>
          <w:sz w:val="24"/>
          <w:szCs w:val="24"/>
          <w:lang w:val="en-US"/>
        </w:rPr>
        <w:t>Morus alba</w:t>
      </w:r>
      <w:r w:rsidR="00EF1221" w:rsidRPr="00483D68">
        <w:rPr>
          <w:rFonts w:ascii="Times New Roman" w:eastAsia="Times New Roman" w:hAnsi="Times New Roman" w:cs="Times New Roman"/>
          <w:kern w:val="0"/>
          <w:sz w:val="24"/>
          <w:szCs w:val="24"/>
          <w:lang w:val="en-US"/>
        </w:rPr>
        <w:t xml:space="preserve"> have been incorporated into traditional Chinese medicine for centuries as a therapeutic agent for diabetes prevention and treatment, primarily due to their bioactive constituents that suppress postprandial hyperglycemia following carbohydrate-rich meals (Miyahara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2004).</w:t>
      </w:r>
      <w:r w:rsidRPr="00483D68">
        <w:rPr>
          <w:rFonts w:ascii="Times New Roman" w:eastAsia="Times New Roman" w:hAnsi="Times New Roman" w:cs="Times New Roman"/>
          <w:kern w:val="0"/>
          <w:sz w:val="24"/>
          <w:szCs w:val="24"/>
          <w:lang w:val="en-US"/>
        </w:rPr>
        <w:t xml:space="preserve"> </w:t>
      </w:r>
      <w:r w:rsidR="00EF1221" w:rsidRPr="00483D68">
        <w:rPr>
          <w:rFonts w:ascii="Times New Roman" w:eastAsia="Times New Roman" w:hAnsi="Times New Roman" w:cs="Times New Roman"/>
          <w:kern w:val="0"/>
          <w:sz w:val="24"/>
          <w:szCs w:val="24"/>
          <w:lang w:val="en-US"/>
        </w:rPr>
        <w:t xml:space="preserve">In addition to DNJ, polysaccharides extracted from </w:t>
      </w:r>
      <w:r w:rsidR="00EF1221" w:rsidRPr="00483D68">
        <w:rPr>
          <w:rFonts w:ascii="Times New Roman" w:eastAsia="Times New Roman" w:hAnsi="Times New Roman" w:cs="Times New Roman"/>
          <w:i/>
          <w:iCs/>
          <w:kern w:val="0"/>
          <w:sz w:val="24"/>
          <w:szCs w:val="24"/>
          <w:lang w:val="en-US"/>
        </w:rPr>
        <w:t>M. alba</w:t>
      </w:r>
      <w:r w:rsidR="00EF1221" w:rsidRPr="00483D68">
        <w:rPr>
          <w:rFonts w:ascii="Times New Roman" w:eastAsia="Times New Roman" w:hAnsi="Times New Roman" w:cs="Times New Roman"/>
          <w:kern w:val="0"/>
          <w:sz w:val="24"/>
          <w:szCs w:val="24"/>
          <w:lang w:val="en-US"/>
        </w:rPr>
        <w:t xml:space="preserve"> fruits have shown strong potential as antidiabetic agents. Experimental studies revealed that administration of two polysaccharide fractions from </w:t>
      </w:r>
      <w:r w:rsidR="00EF1221" w:rsidRPr="00483D68">
        <w:rPr>
          <w:rFonts w:ascii="Times New Roman" w:eastAsia="Times New Roman" w:hAnsi="Times New Roman" w:cs="Times New Roman"/>
          <w:i/>
          <w:iCs/>
          <w:kern w:val="0"/>
          <w:sz w:val="24"/>
          <w:szCs w:val="24"/>
          <w:lang w:val="en-US"/>
        </w:rPr>
        <w:t>M. alba</w:t>
      </w:r>
      <w:r w:rsidR="00EF1221" w:rsidRPr="00483D68">
        <w:rPr>
          <w:rFonts w:ascii="Times New Roman" w:eastAsia="Times New Roman" w:hAnsi="Times New Roman" w:cs="Times New Roman"/>
          <w:kern w:val="0"/>
          <w:sz w:val="24"/>
          <w:szCs w:val="24"/>
          <w:lang w:val="en-US"/>
        </w:rPr>
        <w:t xml:space="preserve"> fruit to diabetic Wistar rats over a seven-week period significantly reduced fasting glucose, fasting serum insulin, glycated serum protein, and the homeostasis model assessment of insulin resistance (HOMA-IR). Moreover, these polysaccharides were found to facilitate the repair of damaged pancreatic tissues in diabetic rats (Jiao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2017).</w:t>
      </w:r>
    </w:p>
    <w:p w14:paraId="00FFA134" w14:textId="252C6538" w:rsidR="00607D18" w:rsidRPr="00483D68" w:rsidRDefault="000E3BF0" w:rsidP="007C2D77">
      <w:pPr>
        <w:pStyle w:val="ListParagraph"/>
        <w:numPr>
          <w:ilvl w:val="1"/>
          <w:numId w:val="6"/>
        </w:numPr>
        <w:spacing w:after="0" w:line="360" w:lineRule="auto"/>
        <w:jc w:val="both"/>
        <w:rPr>
          <w:rFonts w:ascii="Times New Roman" w:hAnsi="Times New Roman" w:cs="Times New Roman"/>
          <w:b/>
          <w:bCs/>
          <w:sz w:val="24"/>
          <w:szCs w:val="24"/>
        </w:rPr>
      </w:pPr>
      <w:r w:rsidRPr="00483D68">
        <w:rPr>
          <w:rFonts w:ascii="Times New Roman" w:hAnsi="Times New Roman" w:cs="Times New Roman"/>
          <w:b/>
          <w:bCs/>
          <w:sz w:val="24"/>
          <w:szCs w:val="24"/>
        </w:rPr>
        <w:t xml:space="preserve"> </w:t>
      </w:r>
      <w:r w:rsidR="00607D18" w:rsidRPr="00483D68">
        <w:rPr>
          <w:rFonts w:ascii="Times New Roman" w:hAnsi="Times New Roman" w:cs="Times New Roman"/>
          <w:b/>
          <w:bCs/>
          <w:sz w:val="24"/>
          <w:szCs w:val="24"/>
        </w:rPr>
        <w:t>Cardiovascular and lipid-lowering activity</w:t>
      </w:r>
    </w:p>
    <w:p w14:paraId="2DF6E85A" w14:textId="3C33DC6E" w:rsidR="00EF1221" w:rsidRPr="00483D68" w:rsidRDefault="00C20948" w:rsidP="007C2D77">
      <w:pPr>
        <w:spacing w:after="100" w:afterAutospacing="1"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EF1221" w:rsidRPr="00483D68">
        <w:rPr>
          <w:rFonts w:ascii="Times New Roman" w:eastAsia="Times New Roman" w:hAnsi="Times New Roman" w:cs="Times New Roman"/>
          <w:kern w:val="0"/>
          <w:sz w:val="24"/>
          <w:szCs w:val="24"/>
          <w:lang w:val="en-US"/>
        </w:rPr>
        <w:t xml:space="preserve">Flavonoids and phenolic constituents present in mulberry have been shown to exert cardioprotective effects (Verma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2022). These bioactive compounds contribute to the regulation of blood pressure, reduction of cholesterol levels, and prevention of atherosclerotic plaque formation (</w:t>
      </w:r>
      <w:proofErr w:type="spellStart"/>
      <w:r w:rsidR="00EF1221" w:rsidRPr="00483D68">
        <w:rPr>
          <w:rFonts w:ascii="Times New Roman" w:eastAsia="Times New Roman" w:hAnsi="Times New Roman" w:cs="Times New Roman"/>
          <w:kern w:val="0"/>
          <w:sz w:val="24"/>
          <w:szCs w:val="24"/>
          <w:lang w:val="en-US"/>
        </w:rPr>
        <w:t>Shreelakshmi</w:t>
      </w:r>
      <w:proofErr w:type="spellEnd"/>
      <w:r w:rsidR="00EF1221" w:rsidRPr="00483D68">
        <w:rPr>
          <w:rFonts w:ascii="Times New Roman" w:eastAsia="Times New Roman" w:hAnsi="Times New Roman" w:cs="Times New Roman"/>
          <w:kern w:val="0"/>
          <w:sz w:val="24"/>
          <w:szCs w:val="24"/>
          <w:lang w:val="en-US"/>
        </w:rPr>
        <w:t xml:space="preserve">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2021).</w:t>
      </w:r>
    </w:p>
    <w:p w14:paraId="7AA69F9E" w14:textId="45B23006" w:rsidR="00607D18" w:rsidRPr="00483D68" w:rsidRDefault="000E3BF0" w:rsidP="007C2D77">
      <w:pPr>
        <w:pStyle w:val="ListParagraph"/>
        <w:numPr>
          <w:ilvl w:val="1"/>
          <w:numId w:val="6"/>
        </w:numPr>
        <w:spacing w:after="0" w:line="360" w:lineRule="auto"/>
        <w:jc w:val="both"/>
        <w:rPr>
          <w:rFonts w:ascii="Times New Roman" w:hAnsi="Times New Roman" w:cs="Times New Roman"/>
          <w:b/>
          <w:bCs/>
          <w:sz w:val="24"/>
          <w:szCs w:val="24"/>
        </w:rPr>
      </w:pPr>
      <w:r w:rsidRPr="00483D68">
        <w:rPr>
          <w:rFonts w:ascii="Times New Roman" w:hAnsi="Times New Roman" w:cs="Times New Roman"/>
          <w:b/>
          <w:bCs/>
          <w:sz w:val="24"/>
          <w:szCs w:val="24"/>
        </w:rPr>
        <w:lastRenderedPageBreak/>
        <w:t xml:space="preserve"> </w:t>
      </w:r>
      <w:r w:rsidR="00A6586B" w:rsidRPr="00483D68">
        <w:rPr>
          <w:rFonts w:ascii="Times New Roman" w:hAnsi="Times New Roman" w:cs="Times New Roman"/>
          <w:b/>
          <w:bCs/>
          <w:sz w:val="24"/>
          <w:szCs w:val="24"/>
        </w:rPr>
        <w:t>Antioxidant and anti-inflammatory potential</w:t>
      </w:r>
    </w:p>
    <w:p w14:paraId="5B5691C3" w14:textId="2C9C3BA8" w:rsidR="00EF1221" w:rsidRPr="00483D68" w:rsidRDefault="00C20948" w:rsidP="007C2D77">
      <w:pPr>
        <w:spacing w:after="0"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EF1221" w:rsidRPr="00483D68">
        <w:rPr>
          <w:rFonts w:ascii="Times New Roman" w:eastAsia="Times New Roman" w:hAnsi="Times New Roman" w:cs="Times New Roman"/>
          <w:kern w:val="0"/>
          <w:sz w:val="24"/>
          <w:szCs w:val="24"/>
          <w:lang w:val="en-US"/>
        </w:rPr>
        <w:t xml:space="preserve">The antioxidant potential of mulberry is primarily attributed to its rich content of flavonoids and phenolic acids, which play a vital role in alleviating oxidative stress and inflammation, thereby contributing to the prevention of chronic conditions such as cancer and neurodegenerative disorders (Saeed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xml:space="preserve">., 2023). Comparative studies have shown that mulberry leaf extracts possess the strongest antioxidant activity—evaluated through DPPH and hydrogen peroxide radical scavenging assays—when compared to extracts from the petiole, ripe and unripe fruits, and stem (Lim </w:t>
      </w:r>
      <w:r w:rsidR="002B75B8" w:rsidRPr="00483D68">
        <w:rPr>
          <w:rFonts w:ascii="Times New Roman" w:eastAsia="Times New Roman" w:hAnsi="Times New Roman" w:cs="Times New Roman"/>
          <w:kern w:val="0"/>
          <w:sz w:val="24"/>
          <w:szCs w:val="24"/>
          <w:lang w:val="en-US"/>
        </w:rPr>
        <w:t>and Choi</w:t>
      </w:r>
      <w:r w:rsidR="00EF1221" w:rsidRPr="00483D68">
        <w:rPr>
          <w:rFonts w:ascii="Times New Roman" w:eastAsia="Times New Roman" w:hAnsi="Times New Roman" w:cs="Times New Roman"/>
          <w:kern w:val="0"/>
          <w:sz w:val="24"/>
          <w:szCs w:val="24"/>
          <w:lang w:val="en-US"/>
        </w:rPr>
        <w:t xml:space="preserve"> 2019</w:t>
      </w:r>
      <w:r w:rsidR="002B75B8" w:rsidRPr="00483D68">
        <w:rPr>
          <w:rFonts w:ascii="Times New Roman" w:eastAsia="Times New Roman" w:hAnsi="Times New Roman" w:cs="Times New Roman"/>
          <w:kern w:val="0"/>
          <w:sz w:val="24"/>
          <w:szCs w:val="24"/>
          <w:lang w:val="en-US"/>
        </w:rPr>
        <w:t>; Lim and Teo 2019</w:t>
      </w:r>
      <w:r w:rsidR="00EF1221" w:rsidRPr="00483D68">
        <w:rPr>
          <w:rFonts w:ascii="Times New Roman" w:eastAsia="Times New Roman" w:hAnsi="Times New Roman" w:cs="Times New Roman"/>
          <w:kern w:val="0"/>
          <w:sz w:val="24"/>
          <w:szCs w:val="24"/>
          <w:lang w:val="en-US"/>
        </w:rPr>
        <w:t xml:space="preserve">). The high concentration of quercetin in mulberry leaves has also been associated with the suppression of oxidative processes (Enkhmaa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xml:space="preserve">., 2005; Chen </w:t>
      </w:r>
      <w:r w:rsidR="005B7A96" w:rsidRPr="00483D68">
        <w:rPr>
          <w:rFonts w:ascii="Times New Roman" w:eastAsia="Times New Roman" w:hAnsi="Times New Roman" w:cs="Times New Roman"/>
          <w:kern w:val="0"/>
          <w:sz w:val="24"/>
          <w:szCs w:val="24"/>
          <w:lang w:val="en-US"/>
        </w:rPr>
        <w:t xml:space="preserve">and li </w:t>
      </w:r>
      <w:r w:rsidR="00EF1221" w:rsidRPr="00483D68">
        <w:rPr>
          <w:rFonts w:ascii="Times New Roman" w:eastAsia="Times New Roman" w:hAnsi="Times New Roman" w:cs="Times New Roman"/>
          <w:kern w:val="0"/>
          <w:sz w:val="24"/>
          <w:szCs w:val="24"/>
          <w:lang w:val="en-US"/>
        </w:rPr>
        <w:t xml:space="preserve">2007; </w:t>
      </w:r>
      <w:proofErr w:type="spellStart"/>
      <w:r w:rsidR="00EF1221" w:rsidRPr="00483D68">
        <w:rPr>
          <w:rFonts w:ascii="Times New Roman" w:eastAsia="Times New Roman" w:hAnsi="Times New Roman" w:cs="Times New Roman"/>
          <w:kern w:val="0"/>
          <w:sz w:val="24"/>
          <w:szCs w:val="24"/>
          <w:lang w:val="en-US"/>
        </w:rPr>
        <w:t>Katsube</w:t>
      </w:r>
      <w:proofErr w:type="spellEnd"/>
      <w:r w:rsidR="00EF1221" w:rsidRPr="00483D68">
        <w:rPr>
          <w:rFonts w:ascii="Times New Roman" w:eastAsia="Times New Roman" w:hAnsi="Times New Roman" w:cs="Times New Roman"/>
          <w:kern w:val="0"/>
          <w:sz w:val="24"/>
          <w:szCs w:val="24"/>
          <w:lang w:val="en-US"/>
        </w:rPr>
        <w:t xml:space="preserve">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xml:space="preserve">., 2010; Iqbal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2012).</w:t>
      </w:r>
    </w:p>
    <w:p w14:paraId="2322CF58" w14:textId="00A971C1" w:rsidR="00EF1221" w:rsidRPr="00483D68" w:rsidRDefault="00C20948" w:rsidP="007C2D77">
      <w:pPr>
        <w:spacing w:after="100" w:afterAutospacing="1"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EF1221" w:rsidRPr="00483D68">
        <w:rPr>
          <w:rFonts w:ascii="Times New Roman" w:eastAsia="Times New Roman" w:hAnsi="Times New Roman" w:cs="Times New Roman"/>
          <w:kern w:val="0"/>
          <w:sz w:val="24"/>
          <w:szCs w:val="24"/>
          <w:lang w:val="en-US"/>
        </w:rPr>
        <w:t xml:space="preserve">In </w:t>
      </w:r>
      <w:r w:rsidR="00EF1221" w:rsidRPr="00483D68">
        <w:rPr>
          <w:rFonts w:ascii="Times New Roman" w:eastAsia="Times New Roman" w:hAnsi="Times New Roman" w:cs="Times New Roman"/>
          <w:i/>
          <w:iCs/>
          <w:kern w:val="0"/>
          <w:sz w:val="24"/>
          <w:szCs w:val="24"/>
          <w:lang w:val="en-US"/>
        </w:rPr>
        <w:t>M. nigra</w:t>
      </w:r>
      <w:r w:rsidR="00EF1221" w:rsidRPr="00483D68">
        <w:rPr>
          <w:rFonts w:ascii="Times New Roman" w:eastAsia="Times New Roman" w:hAnsi="Times New Roman" w:cs="Times New Roman"/>
          <w:kern w:val="0"/>
          <w:sz w:val="24"/>
          <w:szCs w:val="24"/>
          <w:lang w:val="en-US"/>
        </w:rPr>
        <w:t xml:space="preserve"> fruits, anthocyanins such as cyanidin-3-O-glucoside (C3G) and cyanidin-3-O-rutinoside (C3R) have demonstrated anti-inflammatory properties by inhibiting pro-inflammatory cytokines in animal models of xylene-induced ear edema and carrageenan-induced paw edema (Chen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xml:space="preserve">., 2016). Furthermore, aqueous extracts of </w:t>
      </w:r>
      <w:r w:rsidR="00EF1221" w:rsidRPr="00483D68">
        <w:rPr>
          <w:rFonts w:ascii="Times New Roman" w:eastAsia="Times New Roman" w:hAnsi="Times New Roman" w:cs="Times New Roman"/>
          <w:i/>
          <w:iCs/>
          <w:kern w:val="0"/>
          <w:sz w:val="24"/>
          <w:szCs w:val="24"/>
          <w:lang w:val="en-US"/>
        </w:rPr>
        <w:t>M. alba</w:t>
      </w:r>
      <w:r w:rsidR="00EF1221" w:rsidRPr="00483D68">
        <w:rPr>
          <w:rFonts w:ascii="Times New Roman" w:eastAsia="Times New Roman" w:hAnsi="Times New Roman" w:cs="Times New Roman"/>
          <w:kern w:val="0"/>
          <w:sz w:val="24"/>
          <w:szCs w:val="24"/>
          <w:lang w:val="en-US"/>
        </w:rPr>
        <w:t xml:space="preserve"> root have exhibited potent anti-histaminic and anti-allergic activities, effectively suppressing compound 48/80-induced systemic allergic reactions and histamine release in both in vitro and in vivo studies. These extracts also inhibit mast cell-mediated allergic responses (Chai </w:t>
      </w:r>
      <w:r w:rsidR="006811CE" w:rsidRPr="00483D68">
        <w:rPr>
          <w:rFonts w:ascii="Times New Roman" w:eastAsia="Times New Roman" w:hAnsi="Times New Roman" w:cs="Times New Roman"/>
          <w:i/>
          <w:iCs/>
          <w:kern w:val="0"/>
          <w:sz w:val="24"/>
          <w:szCs w:val="24"/>
          <w:lang w:val="en-US"/>
        </w:rPr>
        <w:t>et al</w:t>
      </w:r>
      <w:r w:rsidR="00EF1221" w:rsidRPr="00483D68">
        <w:rPr>
          <w:rFonts w:ascii="Times New Roman" w:eastAsia="Times New Roman" w:hAnsi="Times New Roman" w:cs="Times New Roman"/>
          <w:kern w:val="0"/>
          <w:sz w:val="24"/>
          <w:szCs w:val="24"/>
          <w:lang w:val="en-US"/>
        </w:rPr>
        <w:t>., 2005).</w:t>
      </w:r>
    </w:p>
    <w:p w14:paraId="2EBB9CB1" w14:textId="461650D8" w:rsidR="00A91EA7" w:rsidRPr="00483D68" w:rsidRDefault="000E3BF0" w:rsidP="007C2D77">
      <w:pPr>
        <w:pStyle w:val="ListParagraph"/>
        <w:numPr>
          <w:ilvl w:val="1"/>
          <w:numId w:val="6"/>
        </w:numPr>
        <w:spacing w:after="0" w:line="360" w:lineRule="auto"/>
        <w:jc w:val="both"/>
        <w:rPr>
          <w:rFonts w:ascii="Times New Roman" w:hAnsi="Times New Roman" w:cs="Times New Roman"/>
          <w:b/>
          <w:bCs/>
          <w:sz w:val="24"/>
          <w:szCs w:val="24"/>
        </w:rPr>
      </w:pPr>
      <w:r w:rsidRPr="00483D68">
        <w:rPr>
          <w:rFonts w:ascii="Times New Roman" w:hAnsi="Times New Roman" w:cs="Times New Roman"/>
          <w:b/>
          <w:bCs/>
          <w:sz w:val="24"/>
          <w:szCs w:val="24"/>
        </w:rPr>
        <w:t xml:space="preserve"> </w:t>
      </w:r>
      <w:r w:rsidR="00A6586B" w:rsidRPr="00483D68">
        <w:rPr>
          <w:rFonts w:ascii="Times New Roman" w:hAnsi="Times New Roman" w:cs="Times New Roman"/>
          <w:b/>
          <w:bCs/>
          <w:sz w:val="24"/>
          <w:szCs w:val="24"/>
        </w:rPr>
        <w:t>Neuroprotective properties</w:t>
      </w:r>
    </w:p>
    <w:p w14:paraId="6831435D" w14:textId="7F7DA4CB" w:rsidR="007E58C4" w:rsidRPr="00483D68" w:rsidRDefault="00C20948" w:rsidP="007C2D77">
      <w:pPr>
        <w:spacing w:after="0"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7E58C4" w:rsidRPr="00483D68">
        <w:rPr>
          <w:rFonts w:ascii="Times New Roman" w:eastAsia="Times New Roman" w:hAnsi="Times New Roman" w:cs="Times New Roman"/>
          <w:kern w:val="0"/>
          <w:sz w:val="24"/>
          <w:szCs w:val="24"/>
          <w:lang w:val="en-US"/>
        </w:rPr>
        <w:t xml:space="preserve">Alzheimer’s disease is a progressive neurological disorder characterized by the accumulation of amyloid-β peptide plaques in the brain. Studies have reported that mulberry leaves contain kaempferol-3-O-glucoside and kaempferol-3-O-(6-malonyl) glucoside, which may help inhibit the formation of these peptides, thereby reducing the risk of plaque deposition (Niidome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07; Khaengkhan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09). Methanolic extracts of mulberry leaves have also demonstrated anti-dopaminergic activity by blocking dopamine (D2) receptors (Yadav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08). In addition, the presence of γ-aminobutyric acid (GABA) in mulberry extracts has been shown to provide neuroprotection against hydroxyl radicals and safeguard PC12 cells, a commonly used model for neuronal differentiation (Kang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06).</w:t>
      </w:r>
    </w:p>
    <w:p w14:paraId="1D49AD35" w14:textId="1227FBFB" w:rsidR="007E58C4" w:rsidRPr="00483D68" w:rsidRDefault="00C20948" w:rsidP="007C2D77">
      <w:pPr>
        <w:spacing w:after="100" w:afterAutospacing="1"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7E58C4" w:rsidRPr="00483D68">
        <w:rPr>
          <w:rFonts w:ascii="Times New Roman" w:eastAsia="Times New Roman" w:hAnsi="Times New Roman" w:cs="Times New Roman"/>
          <w:kern w:val="0"/>
          <w:sz w:val="24"/>
          <w:szCs w:val="24"/>
          <w:lang w:val="en-US"/>
        </w:rPr>
        <w:t xml:space="preserve">Antioxidants from mulberry further contribute to strengthening the body’s defense mechanisms against oxidative damage (Shih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10). </w:t>
      </w:r>
      <w:proofErr w:type="spellStart"/>
      <w:r w:rsidR="007E58C4" w:rsidRPr="00483D68">
        <w:rPr>
          <w:rFonts w:ascii="Times New Roman" w:eastAsia="Times New Roman" w:hAnsi="Times New Roman" w:cs="Times New Roman"/>
          <w:kern w:val="0"/>
          <w:sz w:val="24"/>
          <w:szCs w:val="24"/>
          <w:lang w:val="en-US"/>
        </w:rPr>
        <w:t>Oxyresveratrol</w:t>
      </w:r>
      <w:proofErr w:type="spellEnd"/>
      <w:r w:rsidR="007E58C4" w:rsidRPr="00483D68">
        <w:rPr>
          <w:rFonts w:ascii="Times New Roman" w:eastAsia="Times New Roman" w:hAnsi="Times New Roman" w:cs="Times New Roman"/>
          <w:kern w:val="0"/>
          <w:sz w:val="24"/>
          <w:szCs w:val="24"/>
          <w:lang w:val="en-US"/>
        </w:rPr>
        <w:t xml:space="preserve">, a potent tyrosinase inhibitor found in mulberry leaves, has been identified as a neuroprotective compound with potential therapeutic value for acute ischemic stroke (Zhang &amp; Shi, 2012; Horn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03). Importantly, </w:t>
      </w:r>
      <w:proofErr w:type="spellStart"/>
      <w:r w:rsidR="007E58C4" w:rsidRPr="00483D68">
        <w:rPr>
          <w:rFonts w:ascii="Times New Roman" w:eastAsia="Times New Roman" w:hAnsi="Times New Roman" w:cs="Times New Roman"/>
          <w:kern w:val="0"/>
          <w:sz w:val="24"/>
          <w:szCs w:val="24"/>
          <w:lang w:val="en-US"/>
        </w:rPr>
        <w:t>oxyresveratrol</w:t>
      </w:r>
      <w:proofErr w:type="spellEnd"/>
      <w:r w:rsidR="007E58C4" w:rsidRPr="00483D68">
        <w:rPr>
          <w:rFonts w:ascii="Times New Roman" w:eastAsia="Times New Roman" w:hAnsi="Times New Roman" w:cs="Times New Roman"/>
          <w:kern w:val="0"/>
          <w:sz w:val="24"/>
          <w:szCs w:val="24"/>
          <w:lang w:val="en-US"/>
        </w:rPr>
        <w:t xml:space="preserve"> has been shown to cross the blood-brain barrier, enabling direct </w:t>
      </w:r>
      <w:r w:rsidR="007E58C4" w:rsidRPr="00483D68">
        <w:rPr>
          <w:rFonts w:ascii="Times New Roman" w:eastAsia="Times New Roman" w:hAnsi="Times New Roman" w:cs="Times New Roman"/>
          <w:kern w:val="0"/>
          <w:sz w:val="24"/>
          <w:szCs w:val="24"/>
          <w:lang w:val="en-US"/>
        </w:rPr>
        <w:lastRenderedPageBreak/>
        <w:t xml:space="preserve">protection of neural tissues (Breuer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06).</w:t>
      </w:r>
      <w:r w:rsidR="00BD030F"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kern w:val="0"/>
          <w:sz w:val="24"/>
          <w:szCs w:val="24"/>
          <w:lang w:val="en-US"/>
        </w:rPr>
        <w:t xml:space="preserve">The fruits of </w:t>
      </w:r>
      <w:r w:rsidR="007E58C4" w:rsidRPr="00483D68">
        <w:rPr>
          <w:rFonts w:ascii="Times New Roman" w:eastAsia="Times New Roman" w:hAnsi="Times New Roman" w:cs="Times New Roman"/>
          <w:i/>
          <w:iCs/>
          <w:kern w:val="0"/>
          <w:sz w:val="24"/>
          <w:szCs w:val="24"/>
          <w:lang w:val="en-US"/>
        </w:rPr>
        <w:t>M. alba</w:t>
      </w:r>
      <w:r w:rsidR="007E58C4" w:rsidRPr="00483D68">
        <w:rPr>
          <w:rFonts w:ascii="Times New Roman" w:eastAsia="Times New Roman" w:hAnsi="Times New Roman" w:cs="Times New Roman"/>
          <w:kern w:val="0"/>
          <w:sz w:val="24"/>
          <w:szCs w:val="24"/>
          <w:lang w:val="en-US"/>
        </w:rPr>
        <w:t xml:space="preserve"> also play a crucial role in neuroprotection. Alongside anthocyanins, non-anthocyanin flavonoids such as </w:t>
      </w:r>
      <w:proofErr w:type="spellStart"/>
      <w:r w:rsidR="007E58C4" w:rsidRPr="00483D68">
        <w:rPr>
          <w:rFonts w:ascii="Times New Roman" w:eastAsia="Times New Roman" w:hAnsi="Times New Roman" w:cs="Times New Roman"/>
          <w:kern w:val="0"/>
          <w:sz w:val="24"/>
          <w:szCs w:val="24"/>
          <w:lang w:val="en-US"/>
        </w:rPr>
        <w:t>rutin</w:t>
      </w:r>
      <w:proofErr w:type="spellEnd"/>
      <w:r w:rsidR="007E58C4" w:rsidRPr="00483D68">
        <w:rPr>
          <w:rFonts w:ascii="Times New Roman" w:eastAsia="Times New Roman" w:hAnsi="Times New Roman" w:cs="Times New Roman"/>
          <w:kern w:val="0"/>
          <w:sz w:val="24"/>
          <w:szCs w:val="24"/>
          <w:lang w:val="en-US"/>
        </w:rPr>
        <w:t xml:space="preserve"> and quercetin exhibit significant neuroprotective properties in addition to their multiple bioactive effects (Shih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10; Isabelle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08; Zhang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09).</w:t>
      </w:r>
    </w:p>
    <w:p w14:paraId="59B657C4" w14:textId="2B47A848" w:rsidR="00AE7651" w:rsidRPr="00483D68" w:rsidRDefault="000E3BF0" w:rsidP="007C2D77">
      <w:pPr>
        <w:pStyle w:val="ListParagraph"/>
        <w:numPr>
          <w:ilvl w:val="1"/>
          <w:numId w:val="6"/>
        </w:numPr>
        <w:spacing w:after="0" w:line="360" w:lineRule="auto"/>
        <w:jc w:val="both"/>
        <w:rPr>
          <w:rFonts w:ascii="Times New Roman" w:hAnsi="Times New Roman" w:cs="Times New Roman"/>
          <w:b/>
          <w:bCs/>
          <w:sz w:val="24"/>
          <w:szCs w:val="24"/>
        </w:rPr>
      </w:pPr>
      <w:r w:rsidRPr="00483D68">
        <w:rPr>
          <w:rFonts w:ascii="Times New Roman" w:hAnsi="Times New Roman" w:cs="Times New Roman"/>
          <w:b/>
          <w:bCs/>
          <w:sz w:val="24"/>
          <w:szCs w:val="24"/>
        </w:rPr>
        <w:t xml:space="preserve"> </w:t>
      </w:r>
      <w:r w:rsidR="00AE7651" w:rsidRPr="00483D68">
        <w:rPr>
          <w:rFonts w:ascii="Times New Roman" w:hAnsi="Times New Roman" w:cs="Times New Roman"/>
          <w:b/>
          <w:bCs/>
          <w:sz w:val="24"/>
          <w:szCs w:val="24"/>
        </w:rPr>
        <w:t>Gastrointestinal disorders</w:t>
      </w:r>
    </w:p>
    <w:p w14:paraId="5F6B5AFB" w14:textId="7924E667" w:rsidR="00676DD6" w:rsidRDefault="00C20948" w:rsidP="007C2D77">
      <w:pPr>
        <w:spacing w:after="100" w:afterAutospacing="1"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7E58C4" w:rsidRPr="00483D68">
        <w:rPr>
          <w:rFonts w:ascii="Times New Roman" w:eastAsia="Times New Roman" w:hAnsi="Times New Roman" w:cs="Times New Roman"/>
          <w:kern w:val="0"/>
          <w:sz w:val="24"/>
          <w:szCs w:val="24"/>
          <w:lang w:val="en-US"/>
        </w:rPr>
        <w:t xml:space="preserve">Gastrointestinal disorders are a group of conditions that affect the digestive tract, and mulberry leaves have been reported to possess significant potential in supporting digestive health. Their high dietary fiber content contributes to stool bulking and facilitates improved digestion (Kadam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19). Moreover, mulberry leaf extracts have demonstrated hepatoprotective effects; for instance, </w:t>
      </w:r>
      <w:proofErr w:type="spellStart"/>
      <w:r w:rsidR="007E58C4" w:rsidRPr="00483D68">
        <w:rPr>
          <w:rFonts w:ascii="Times New Roman" w:eastAsia="Times New Roman" w:hAnsi="Times New Roman" w:cs="Times New Roman"/>
          <w:kern w:val="0"/>
          <w:sz w:val="24"/>
          <w:szCs w:val="24"/>
          <w:lang w:val="en-US"/>
        </w:rPr>
        <w:t>Hogade</w:t>
      </w:r>
      <w:proofErr w:type="spellEnd"/>
      <w:r w:rsidR="007E58C4" w:rsidRPr="00483D68">
        <w:rPr>
          <w:rFonts w:ascii="Times New Roman" w:eastAsia="Times New Roman" w:hAnsi="Times New Roman" w:cs="Times New Roman"/>
          <w:kern w:val="0"/>
          <w:sz w:val="24"/>
          <w:szCs w:val="24"/>
          <w:lang w:val="en-US"/>
        </w:rPr>
        <w:t xml:space="preserve">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10) observed liver protection in rats treated with carbon tetrachloride following administration of mulberry leaf extract.</w:t>
      </w:r>
      <w:r w:rsidR="00BD030F"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kern w:val="0"/>
          <w:sz w:val="24"/>
          <w:szCs w:val="24"/>
          <w:lang w:val="en-US"/>
        </w:rPr>
        <w:t xml:space="preserve">In addition to fibers, mulberry leaves are rich in minerals, vitamin C, and antioxidants, and notably lack anti-nutritional or toxic compounds. These bioactive constituents enhance overall metabolism and provide substantial health benefits (Li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19).</w:t>
      </w:r>
    </w:p>
    <w:p w14:paraId="0BCB78A2" w14:textId="1939A6D4" w:rsidR="0052716B" w:rsidRPr="00483D68" w:rsidRDefault="000E3BF0" w:rsidP="007C2D77">
      <w:pPr>
        <w:pStyle w:val="ListParagraph"/>
        <w:numPr>
          <w:ilvl w:val="1"/>
          <w:numId w:val="6"/>
        </w:numPr>
        <w:spacing w:after="0" w:line="360" w:lineRule="auto"/>
        <w:jc w:val="both"/>
        <w:rPr>
          <w:rFonts w:ascii="Times New Roman" w:hAnsi="Times New Roman" w:cs="Times New Roman"/>
          <w:sz w:val="24"/>
          <w:szCs w:val="24"/>
        </w:rPr>
      </w:pPr>
      <w:r w:rsidRPr="00483D68">
        <w:rPr>
          <w:rFonts w:ascii="Times New Roman" w:hAnsi="Times New Roman" w:cs="Times New Roman"/>
          <w:b/>
          <w:bCs/>
          <w:sz w:val="24"/>
          <w:szCs w:val="24"/>
        </w:rPr>
        <w:t xml:space="preserve"> </w:t>
      </w:r>
      <w:r w:rsidR="0052716B" w:rsidRPr="00483D68">
        <w:rPr>
          <w:rFonts w:ascii="Times New Roman" w:hAnsi="Times New Roman" w:cs="Times New Roman"/>
          <w:b/>
          <w:bCs/>
          <w:sz w:val="24"/>
          <w:szCs w:val="24"/>
        </w:rPr>
        <w:t>Antimicrobial effects</w:t>
      </w:r>
      <w:r w:rsidR="0052716B" w:rsidRPr="00483D68">
        <w:rPr>
          <w:rFonts w:ascii="Times New Roman" w:hAnsi="Times New Roman" w:cs="Times New Roman"/>
          <w:sz w:val="24"/>
          <w:szCs w:val="24"/>
        </w:rPr>
        <w:t xml:space="preserve"> </w:t>
      </w:r>
    </w:p>
    <w:p w14:paraId="295CD2CC" w14:textId="01A6A98D" w:rsidR="007E58C4" w:rsidRPr="00483D68" w:rsidRDefault="00C20948" w:rsidP="00E41364">
      <w:pPr>
        <w:spacing w:after="0"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7E58C4" w:rsidRPr="00483D68">
        <w:rPr>
          <w:rFonts w:ascii="Times New Roman" w:eastAsia="Times New Roman" w:hAnsi="Times New Roman" w:cs="Times New Roman"/>
          <w:kern w:val="0"/>
          <w:sz w:val="24"/>
          <w:szCs w:val="24"/>
          <w:lang w:val="en-US"/>
        </w:rPr>
        <w:t xml:space="preserve">Mulberry leaves contain diverse phytochemicals such as saponins, tannins, alkaloids, and flavonoids, which contribute to their strong antimicrobial activity. Flavonoid-rich extracts of mulberry leaves have been reported to inhibit the growth of pathogenic microorganisms including </w:t>
      </w:r>
      <w:r w:rsidR="007E58C4" w:rsidRPr="00483D68">
        <w:rPr>
          <w:rFonts w:ascii="Times New Roman" w:eastAsia="Times New Roman" w:hAnsi="Times New Roman" w:cs="Times New Roman"/>
          <w:i/>
          <w:iCs/>
          <w:kern w:val="0"/>
          <w:sz w:val="24"/>
          <w:szCs w:val="24"/>
          <w:lang w:val="en-US"/>
        </w:rPr>
        <w:t>Escherichia coli</w:t>
      </w:r>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Salmonella Typhimurium</w:t>
      </w:r>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Staphylococcus epidermidis</w:t>
      </w:r>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Staphylococcus aureus</w:t>
      </w:r>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Candida albicans</w:t>
      </w:r>
      <w:r w:rsidR="007E58C4" w:rsidRPr="00483D68">
        <w:rPr>
          <w:rFonts w:ascii="Times New Roman" w:eastAsia="Times New Roman" w:hAnsi="Times New Roman" w:cs="Times New Roman"/>
          <w:kern w:val="0"/>
          <w:sz w:val="24"/>
          <w:szCs w:val="24"/>
          <w:lang w:val="en-US"/>
        </w:rPr>
        <w:t xml:space="preserve">, and </w:t>
      </w:r>
      <w:r w:rsidR="007E58C4" w:rsidRPr="00483D68">
        <w:rPr>
          <w:rFonts w:ascii="Times New Roman" w:eastAsia="Times New Roman" w:hAnsi="Times New Roman" w:cs="Times New Roman"/>
          <w:i/>
          <w:iCs/>
          <w:kern w:val="0"/>
          <w:sz w:val="24"/>
          <w:szCs w:val="24"/>
          <w:lang w:val="en-US"/>
        </w:rPr>
        <w:t>Saccharomyces cerevisiae</w:t>
      </w:r>
      <w:r w:rsidR="007E58C4" w:rsidRPr="00483D68">
        <w:rPr>
          <w:rFonts w:ascii="Times New Roman" w:eastAsia="Times New Roman" w:hAnsi="Times New Roman" w:cs="Times New Roman"/>
          <w:kern w:val="0"/>
          <w:sz w:val="24"/>
          <w:szCs w:val="24"/>
          <w:lang w:val="en-US"/>
        </w:rPr>
        <w:t xml:space="preserve"> (Paiva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10). </w:t>
      </w:r>
      <w:proofErr w:type="spellStart"/>
      <w:r w:rsidR="007E58C4" w:rsidRPr="00483D68">
        <w:rPr>
          <w:rFonts w:ascii="Times New Roman" w:eastAsia="Times New Roman" w:hAnsi="Times New Roman" w:cs="Times New Roman"/>
          <w:kern w:val="0"/>
          <w:sz w:val="24"/>
          <w:szCs w:val="24"/>
          <w:lang w:val="en-US"/>
        </w:rPr>
        <w:t>Chalcomoracin</w:t>
      </w:r>
      <w:proofErr w:type="spellEnd"/>
      <w:r w:rsidR="007E58C4" w:rsidRPr="00483D68">
        <w:rPr>
          <w:rFonts w:ascii="Times New Roman" w:eastAsia="Times New Roman" w:hAnsi="Times New Roman" w:cs="Times New Roman"/>
          <w:kern w:val="0"/>
          <w:sz w:val="24"/>
          <w:szCs w:val="24"/>
          <w:lang w:val="en-US"/>
        </w:rPr>
        <w:t xml:space="preserve">, a phytoalexin found in mulberry leaves, has shown potent antibacterial activity against </w:t>
      </w:r>
      <w:r w:rsidR="007E58C4" w:rsidRPr="00483D68">
        <w:rPr>
          <w:rFonts w:ascii="Times New Roman" w:eastAsia="Times New Roman" w:hAnsi="Times New Roman" w:cs="Times New Roman"/>
          <w:i/>
          <w:iCs/>
          <w:kern w:val="0"/>
          <w:sz w:val="24"/>
          <w:szCs w:val="24"/>
          <w:lang w:val="en-US"/>
        </w:rPr>
        <w:t>S. aureus</w:t>
      </w:r>
      <w:r w:rsidR="007E58C4" w:rsidRPr="00483D68">
        <w:rPr>
          <w:rFonts w:ascii="Times New Roman" w:eastAsia="Times New Roman" w:hAnsi="Times New Roman" w:cs="Times New Roman"/>
          <w:kern w:val="0"/>
          <w:sz w:val="24"/>
          <w:szCs w:val="24"/>
          <w:lang w:val="en-US"/>
        </w:rPr>
        <w:t xml:space="preserve"> (Fukai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05). Similarly, ethanolic extracts of mulberry leaves were found to protect against </w:t>
      </w:r>
      <w:r w:rsidR="007E58C4" w:rsidRPr="00483D68">
        <w:rPr>
          <w:rFonts w:ascii="Times New Roman" w:eastAsia="Times New Roman" w:hAnsi="Times New Roman" w:cs="Times New Roman"/>
          <w:i/>
          <w:iCs/>
          <w:kern w:val="0"/>
          <w:sz w:val="24"/>
          <w:szCs w:val="24"/>
          <w:lang w:val="en-US"/>
        </w:rPr>
        <w:t>Artemia salina</w:t>
      </w:r>
      <w:r w:rsidR="007E58C4" w:rsidRPr="00483D68">
        <w:rPr>
          <w:rFonts w:ascii="Times New Roman" w:eastAsia="Times New Roman" w:hAnsi="Times New Roman" w:cs="Times New Roman"/>
          <w:kern w:val="0"/>
          <w:sz w:val="24"/>
          <w:szCs w:val="24"/>
          <w:lang w:val="en-US"/>
        </w:rPr>
        <w:t xml:space="preserve"> (L.), which induces oral toxicity in mice (Oliveira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15). Ayoola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11) further demonstrated that ethanol extracts of </w:t>
      </w:r>
      <w:r w:rsidR="007E58C4" w:rsidRPr="00483D68">
        <w:rPr>
          <w:rFonts w:ascii="Times New Roman" w:eastAsia="Times New Roman" w:hAnsi="Times New Roman" w:cs="Times New Roman"/>
          <w:i/>
          <w:iCs/>
          <w:kern w:val="0"/>
          <w:sz w:val="24"/>
          <w:szCs w:val="24"/>
          <w:lang w:val="en-US"/>
        </w:rPr>
        <w:t>M. alba</w:t>
      </w:r>
      <w:r w:rsidR="007E58C4" w:rsidRPr="00483D68">
        <w:rPr>
          <w:rFonts w:ascii="Times New Roman" w:eastAsia="Times New Roman" w:hAnsi="Times New Roman" w:cs="Times New Roman"/>
          <w:kern w:val="0"/>
          <w:sz w:val="24"/>
          <w:szCs w:val="24"/>
          <w:lang w:val="en-US"/>
        </w:rPr>
        <w:t xml:space="preserve"> </w:t>
      </w:r>
      <w:proofErr w:type="gramStart"/>
      <w:r w:rsidR="007E58C4" w:rsidRPr="00483D68">
        <w:rPr>
          <w:rFonts w:ascii="Times New Roman" w:eastAsia="Times New Roman" w:hAnsi="Times New Roman" w:cs="Times New Roman"/>
          <w:kern w:val="0"/>
          <w:sz w:val="24"/>
          <w:szCs w:val="24"/>
          <w:lang w:val="en-US"/>
        </w:rPr>
        <w:t>leaves</w:t>
      </w:r>
      <w:proofErr w:type="gramEnd"/>
      <w:r w:rsidR="007E58C4" w:rsidRPr="00483D68">
        <w:rPr>
          <w:rFonts w:ascii="Times New Roman" w:eastAsia="Times New Roman" w:hAnsi="Times New Roman" w:cs="Times New Roman"/>
          <w:kern w:val="0"/>
          <w:sz w:val="24"/>
          <w:szCs w:val="24"/>
          <w:lang w:val="en-US"/>
        </w:rPr>
        <w:t xml:space="preserve"> effectively inhibited the growth of several Gram-negative bacteria such as </w:t>
      </w:r>
      <w:r w:rsidR="007E58C4" w:rsidRPr="00483D68">
        <w:rPr>
          <w:rFonts w:ascii="Times New Roman" w:eastAsia="Times New Roman" w:hAnsi="Times New Roman" w:cs="Times New Roman"/>
          <w:i/>
          <w:iCs/>
          <w:kern w:val="0"/>
          <w:sz w:val="24"/>
          <w:szCs w:val="24"/>
          <w:lang w:val="en-US"/>
        </w:rPr>
        <w:t>E. coli</w:t>
      </w:r>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Pseudomonas aeruginosa</w:t>
      </w:r>
      <w:r w:rsidR="007E58C4" w:rsidRPr="00483D68">
        <w:rPr>
          <w:rFonts w:ascii="Times New Roman" w:eastAsia="Times New Roman" w:hAnsi="Times New Roman" w:cs="Times New Roman"/>
          <w:kern w:val="0"/>
          <w:sz w:val="24"/>
          <w:szCs w:val="24"/>
          <w:lang w:val="en-US"/>
        </w:rPr>
        <w:t xml:space="preserve">, and </w:t>
      </w:r>
      <w:r w:rsidR="007E58C4" w:rsidRPr="00483D68">
        <w:rPr>
          <w:rFonts w:ascii="Times New Roman" w:eastAsia="Times New Roman" w:hAnsi="Times New Roman" w:cs="Times New Roman"/>
          <w:i/>
          <w:iCs/>
          <w:kern w:val="0"/>
          <w:sz w:val="24"/>
          <w:szCs w:val="24"/>
          <w:lang w:val="en-US"/>
        </w:rPr>
        <w:t>Neisseria gonorrhoeae</w:t>
      </w:r>
      <w:r w:rsidR="007E58C4" w:rsidRPr="00483D68">
        <w:rPr>
          <w:rFonts w:ascii="Times New Roman" w:eastAsia="Times New Roman" w:hAnsi="Times New Roman" w:cs="Times New Roman"/>
          <w:kern w:val="0"/>
          <w:sz w:val="24"/>
          <w:szCs w:val="24"/>
          <w:lang w:val="en-US"/>
        </w:rPr>
        <w:t xml:space="preserve">; Gram-positive bacteria including </w:t>
      </w:r>
      <w:r w:rsidR="007E58C4" w:rsidRPr="00483D68">
        <w:rPr>
          <w:rFonts w:ascii="Times New Roman" w:eastAsia="Times New Roman" w:hAnsi="Times New Roman" w:cs="Times New Roman"/>
          <w:i/>
          <w:iCs/>
          <w:kern w:val="0"/>
          <w:sz w:val="24"/>
          <w:szCs w:val="24"/>
          <w:lang w:val="en-US"/>
        </w:rPr>
        <w:t>Proteus vulgaris</w:t>
      </w:r>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S. aureus</w:t>
      </w:r>
      <w:r w:rsidR="007E58C4" w:rsidRPr="00483D68">
        <w:rPr>
          <w:rFonts w:ascii="Times New Roman" w:eastAsia="Times New Roman" w:hAnsi="Times New Roman" w:cs="Times New Roman"/>
          <w:kern w:val="0"/>
          <w:sz w:val="24"/>
          <w:szCs w:val="24"/>
          <w:lang w:val="en-US"/>
        </w:rPr>
        <w:t xml:space="preserve">, and </w:t>
      </w:r>
      <w:r w:rsidR="007E58C4" w:rsidRPr="00483D68">
        <w:rPr>
          <w:rFonts w:ascii="Times New Roman" w:eastAsia="Times New Roman" w:hAnsi="Times New Roman" w:cs="Times New Roman"/>
          <w:i/>
          <w:iCs/>
          <w:kern w:val="0"/>
          <w:sz w:val="24"/>
          <w:szCs w:val="24"/>
          <w:lang w:val="en-US"/>
        </w:rPr>
        <w:t>Streptococcus faecium</w:t>
      </w:r>
      <w:r w:rsidR="007E58C4" w:rsidRPr="00483D68">
        <w:rPr>
          <w:rFonts w:ascii="Times New Roman" w:eastAsia="Times New Roman" w:hAnsi="Times New Roman" w:cs="Times New Roman"/>
          <w:kern w:val="0"/>
          <w:sz w:val="24"/>
          <w:szCs w:val="24"/>
          <w:lang w:val="en-US"/>
        </w:rPr>
        <w:t xml:space="preserve">; as well as fungal species such as </w:t>
      </w:r>
      <w:r w:rsidR="007E58C4" w:rsidRPr="00483D68">
        <w:rPr>
          <w:rFonts w:ascii="Times New Roman" w:eastAsia="Times New Roman" w:hAnsi="Times New Roman" w:cs="Times New Roman"/>
          <w:i/>
          <w:iCs/>
          <w:kern w:val="0"/>
          <w:sz w:val="24"/>
          <w:szCs w:val="24"/>
          <w:lang w:val="en-US"/>
        </w:rPr>
        <w:t xml:space="preserve">Aspergillus </w:t>
      </w:r>
      <w:proofErr w:type="spellStart"/>
      <w:r w:rsidR="007E58C4" w:rsidRPr="00483D68">
        <w:rPr>
          <w:rFonts w:ascii="Times New Roman" w:eastAsia="Times New Roman" w:hAnsi="Times New Roman" w:cs="Times New Roman"/>
          <w:i/>
          <w:iCs/>
          <w:kern w:val="0"/>
          <w:sz w:val="24"/>
          <w:szCs w:val="24"/>
          <w:lang w:val="en-US"/>
        </w:rPr>
        <w:t>tamarii</w:t>
      </w:r>
      <w:proofErr w:type="spellEnd"/>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 xml:space="preserve">A. </w:t>
      </w:r>
      <w:proofErr w:type="spellStart"/>
      <w:r w:rsidR="007E58C4" w:rsidRPr="00483D68">
        <w:rPr>
          <w:rFonts w:ascii="Times New Roman" w:eastAsia="Times New Roman" w:hAnsi="Times New Roman" w:cs="Times New Roman"/>
          <w:i/>
          <w:iCs/>
          <w:kern w:val="0"/>
          <w:sz w:val="24"/>
          <w:szCs w:val="24"/>
          <w:lang w:val="en-US"/>
        </w:rPr>
        <w:t>niger</w:t>
      </w:r>
      <w:proofErr w:type="spellEnd"/>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 xml:space="preserve">Fusarium </w:t>
      </w:r>
      <w:proofErr w:type="spellStart"/>
      <w:r w:rsidR="007E58C4" w:rsidRPr="00483D68">
        <w:rPr>
          <w:rFonts w:ascii="Times New Roman" w:eastAsia="Times New Roman" w:hAnsi="Times New Roman" w:cs="Times New Roman"/>
          <w:i/>
          <w:iCs/>
          <w:kern w:val="0"/>
          <w:sz w:val="24"/>
          <w:szCs w:val="24"/>
          <w:lang w:val="en-US"/>
        </w:rPr>
        <w:t>oxysporum</w:t>
      </w:r>
      <w:proofErr w:type="spellEnd"/>
      <w:r w:rsidR="007E58C4" w:rsidRPr="00483D68">
        <w:rPr>
          <w:rFonts w:ascii="Times New Roman" w:eastAsia="Times New Roman" w:hAnsi="Times New Roman" w:cs="Times New Roman"/>
          <w:kern w:val="0"/>
          <w:sz w:val="24"/>
          <w:szCs w:val="24"/>
          <w:lang w:val="en-US"/>
        </w:rPr>
        <w:t xml:space="preserve">, and </w:t>
      </w:r>
      <w:r w:rsidR="007E58C4" w:rsidRPr="00483D68">
        <w:rPr>
          <w:rFonts w:ascii="Times New Roman" w:eastAsia="Times New Roman" w:hAnsi="Times New Roman" w:cs="Times New Roman"/>
          <w:i/>
          <w:iCs/>
          <w:kern w:val="0"/>
          <w:sz w:val="24"/>
          <w:szCs w:val="24"/>
          <w:lang w:val="en-US"/>
        </w:rPr>
        <w:t xml:space="preserve">Penicillium </w:t>
      </w:r>
      <w:proofErr w:type="spellStart"/>
      <w:r w:rsidR="007E58C4" w:rsidRPr="00483D68">
        <w:rPr>
          <w:rFonts w:ascii="Times New Roman" w:eastAsia="Times New Roman" w:hAnsi="Times New Roman" w:cs="Times New Roman"/>
          <w:i/>
          <w:iCs/>
          <w:kern w:val="0"/>
          <w:sz w:val="24"/>
          <w:szCs w:val="24"/>
          <w:lang w:val="en-US"/>
        </w:rPr>
        <w:t>oxalicum</w:t>
      </w:r>
      <w:proofErr w:type="spellEnd"/>
      <w:r w:rsidR="007E58C4" w:rsidRPr="00483D68">
        <w:rPr>
          <w:rFonts w:ascii="Times New Roman" w:eastAsia="Times New Roman" w:hAnsi="Times New Roman" w:cs="Times New Roman"/>
          <w:kern w:val="0"/>
          <w:sz w:val="24"/>
          <w:szCs w:val="24"/>
          <w:lang w:val="en-US"/>
        </w:rPr>
        <w:t>.</w:t>
      </w:r>
    </w:p>
    <w:p w14:paraId="144BA389" w14:textId="71C32BC2" w:rsidR="00610A49" w:rsidRPr="00483D68" w:rsidRDefault="00C20948" w:rsidP="00E41364">
      <w:pPr>
        <w:spacing w:after="100" w:afterAutospacing="1"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7E58C4" w:rsidRPr="00483D68">
        <w:rPr>
          <w:rFonts w:ascii="Times New Roman" w:eastAsia="Times New Roman" w:hAnsi="Times New Roman" w:cs="Times New Roman"/>
          <w:kern w:val="0"/>
          <w:sz w:val="24"/>
          <w:szCs w:val="24"/>
          <w:lang w:val="en-US"/>
        </w:rPr>
        <w:t xml:space="preserve">Beyond leaves, other plant parts of </w:t>
      </w:r>
      <w:r w:rsidR="007E58C4" w:rsidRPr="00483D68">
        <w:rPr>
          <w:rFonts w:ascii="Times New Roman" w:eastAsia="Times New Roman" w:hAnsi="Times New Roman" w:cs="Times New Roman"/>
          <w:i/>
          <w:iCs/>
          <w:kern w:val="0"/>
          <w:sz w:val="24"/>
          <w:szCs w:val="24"/>
          <w:lang w:val="en-US"/>
        </w:rPr>
        <w:t>Morus</w:t>
      </w:r>
      <w:r w:rsidR="007E58C4" w:rsidRPr="00483D68">
        <w:rPr>
          <w:rFonts w:ascii="Times New Roman" w:eastAsia="Times New Roman" w:hAnsi="Times New Roman" w:cs="Times New Roman"/>
          <w:kern w:val="0"/>
          <w:sz w:val="24"/>
          <w:szCs w:val="24"/>
          <w:lang w:val="en-US"/>
        </w:rPr>
        <w:t xml:space="preserve"> species, along with their derived products, also exhibit noteworthy antimicrobial potential. For example, juice from </w:t>
      </w:r>
      <w:r w:rsidR="007E58C4" w:rsidRPr="00483D68">
        <w:rPr>
          <w:rFonts w:ascii="Times New Roman" w:eastAsia="Times New Roman" w:hAnsi="Times New Roman" w:cs="Times New Roman"/>
          <w:i/>
          <w:iCs/>
          <w:kern w:val="0"/>
          <w:sz w:val="24"/>
          <w:szCs w:val="24"/>
          <w:lang w:val="en-US"/>
        </w:rPr>
        <w:t>M. nigra</w:t>
      </w:r>
      <w:r w:rsidR="007E58C4" w:rsidRPr="00483D68">
        <w:rPr>
          <w:rFonts w:ascii="Times New Roman" w:eastAsia="Times New Roman" w:hAnsi="Times New Roman" w:cs="Times New Roman"/>
          <w:kern w:val="0"/>
          <w:sz w:val="24"/>
          <w:szCs w:val="24"/>
          <w:lang w:val="en-US"/>
        </w:rPr>
        <w:t xml:space="preserve"> demonstrated inhibitory activity against </w:t>
      </w:r>
      <w:r w:rsidR="007E58C4" w:rsidRPr="00483D68">
        <w:rPr>
          <w:rFonts w:ascii="Times New Roman" w:eastAsia="Times New Roman" w:hAnsi="Times New Roman" w:cs="Times New Roman"/>
          <w:i/>
          <w:iCs/>
          <w:kern w:val="0"/>
          <w:sz w:val="24"/>
          <w:szCs w:val="24"/>
          <w:lang w:val="en-US"/>
        </w:rPr>
        <w:t xml:space="preserve">Bacillus </w:t>
      </w:r>
      <w:proofErr w:type="spellStart"/>
      <w:r w:rsidR="007E58C4" w:rsidRPr="00483D68">
        <w:rPr>
          <w:rFonts w:ascii="Times New Roman" w:eastAsia="Times New Roman" w:hAnsi="Times New Roman" w:cs="Times New Roman"/>
          <w:i/>
          <w:iCs/>
          <w:kern w:val="0"/>
          <w:sz w:val="24"/>
          <w:szCs w:val="24"/>
          <w:lang w:val="en-US"/>
        </w:rPr>
        <w:t>spizizenii</w:t>
      </w:r>
      <w:proofErr w:type="spellEnd"/>
      <w:r w:rsidR="007E58C4" w:rsidRPr="00483D68">
        <w:rPr>
          <w:rFonts w:ascii="Times New Roman" w:eastAsia="Times New Roman" w:hAnsi="Times New Roman" w:cs="Times New Roman"/>
          <w:kern w:val="0"/>
          <w:sz w:val="24"/>
          <w:szCs w:val="24"/>
          <w:lang w:val="en-US"/>
        </w:rPr>
        <w:t xml:space="preserve"> and </w:t>
      </w:r>
      <w:r w:rsidR="007E58C4" w:rsidRPr="00483D68">
        <w:rPr>
          <w:rFonts w:ascii="Times New Roman" w:eastAsia="Times New Roman" w:hAnsi="Times New Roman" w:cs="Times New Roman"/>
          <w:i/>
          <w:iCs/>
          <w:kern w:val="0"/>
          <w:sz w:val="24"/>
          <w:szCs w:val="24"/>
          <w:lang w:val="en-US"/>
        </w:rPr>
        <w:t>Pseudomonas aeruginosa</w:t>
      </w:r>
      <w:r w:rsidR="007E58C4" w:rsidRPr="00483D68">
        <w:rPr>
          <w:rFonts w:ascii="Times New Roman" w:eastAsia="Times New Roman" w:hAnsi="Times New Roman" w:cs="Times New Roman"/>
          <w:kern w:val="0"/>
          <w:sz w:val="24"/>
          <w:szCs w:val="24"/>
          <w:lang w:val="en-US"/>
        </w:rPr>
        <w:t xml:space="preserve">, with inhibition zones of 19.68 mm and 19.87 mm, respectively (Khalid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11). Vinegar </w:t>
      </w:r>
      <w:r w:rsidR="007E58C4" w:rsidRPr="00483D68">
        <w:rPr>
          <w:rFonts w:ascii="Times New Roman" w:eastAsia="Times New Roman" w:hAnsi="Times New Roman" w:cs="Times New Roman"/>
          <w:kern w:val="0"/>
          <w:sz w:val="24"/>
          <w:szCs w:val="24"/>
          <w:lang w:val="en-US"/>
        </w:rPr>
        <w:lastRenderedPageBreak/>
        <w:t xml:space="preserve">prepared from </w:t>
      </w:r>
      <w:r w:rsidR="007E58C4" w:rsidRPr="00483D68">
        <w:rPr>
          <w:rFonts w:ascii="Times New Roman" w:eastAsia="Times New Roman" w:hAnsi="Times New Roman" w:cs="Times New Roman"/>
          <w:i/>
          <w:iCs/>
          <w:kern w:val="0"/>
          <w:sz w:val="24"/>
          <w:szCs w:val="24"/>
          <w:lang w:val="en-US"/>
        </w:rPr>
        <w:t>M. alba</w:t>
      </w:r>
      <w:r w:rsidR="007E58C4" w:rsidRPr="00483D68">
        <w:rPr>
          <w:rFonts w:ascii="Times New Roman" w:eastAsia="Times New Roman" w:hAnsi="Times New Roman" w:cs="Times New Roman"/>
          <w:kern w:val="0"/>
          <w:sz w:val="24"/>
          <w:szCs w:val="24"/>
          <w:lang w:val="en-US"/>
        </w:rPr>
        <w:t xml:space="preserve"> showed strong antibacterial activity against </w:t>
      </w:r>
      <w:r w:rsidR="007E58C4" w:rsidRPr="00483D68">
        <w:rPr>
          <w:rFonts w:ascii="Times New Roman" w:eastAsia="Times New Roman" w:hAnsi="Times New Roman" w:cs="Times New Roman"/>
          <w:i/>
          <w:iCs/>
          <w:kern w:val="0"/>
          <w:sz w:val="24"/>
          <w:szCs w:val="24"/>
          <w:lang w:val="en-US"/>
        </w:rPr>
        <w:t>S. aureus</w:t>
      </w:r>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Streptococcus pyogenes</w:t>
      </w:r>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E. coli</w:t>
      </w:r>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Enterococcus faecalis</w:t>
      </w:r>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 xml:space="preserve">Erwinia </w:t>
      </w:r>
      <w:proofErr w:type="spellStart"/>
      <w:r w:rsidR="007E58C4" w:rsidRPr="00483D68">
        <w:rPr>
          <w:rFonts w:ascii="Times New Roman" w:eastAsia="Times New Roman" w:hAnsi="Times New Roman" w:cs="Times New Roman"/>
          <w:i/>
          <w:iCs/>
          <w:kern w:val="0"/>
          <w:sz w:val="24"/>
          <w:szCs w:val="24"/>
          <w:lang w:val="en-US"/>
        </w:rPr>
        <w:t>carotovora</w:t>
      </w:r>
      <w:proofErr w:type="spellEnd"/>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 xml:space="preserve">Klebsiella </w:t>
      </w:r>
      <w:proofErr w:type="spellStart"/>
      <w:r w:rsidR="007E58C4" w:rsidRPr="00483D68">
        <w:rPr>
          <w:rFonts w:ascii="Times New Roman" w:eastAsia="Times New Roman" w:hAnsi="Times New Roman" w:cs="Times New Roman"/>
          <w:i/>
          <w:iCs/>
          <w:kern w:val="0"/>
          <w:sz w:val="24"/>
          <w:szCs w:val="24"/>
          <w:lang w:val="en-US"/>
        </w:rPr>
        <w:t>oxytoca</w:t>
      </w:r>
      <w:proofErr w:type="spellEnd"/>
      <w:r w:rsidR="007E58C4"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i/>
          <w:iCs/>
          <w:kern w:val="0"/>
          <w:sz w:val="24"/>
          <w:szCs w:val="24"/>
          <w:lang w:val="en-US"/>
        </w:rPr>
        <w:t>Bacillus cereus</w:t>
      </w:r>
      <w:r w:rsidR="007E58C4" w:rsidRPr="00483D68">
        <w:rPr>
          <w:rFonts w:ascii="Times New Roman" w:eastAsia="Times New Roman" w:hAnsi="Times New Roman" w:cs="Times New Roman"/>
          <w:kern w:val="0"/>
          <w:sz w:val="24"/>
          <w:szCs w:val="24"/>
          <w:lang w:val="en-US"/>
        </w:rPr>
        <w:t xml:space="preserve">, and </w:t>
      </w:r>
      <w:r w:rsidR="007E58C4" w:rsidRPr="00483D68">
        <w:rPr>
          <w:rFonts w:ascii="Times New Roman" w:eastAsia="Times New Roman" w:hAnsi="Times New Roman" w:cs="Times New Roman"/>
          <w:i/>
          <w:iCs/>
          <w:kern w:val="0"/>
          <w:sz w:val="24"/>
          <w:szCs w:val="24"/>
          <w:lang w:val="en-US"/>
        </w:rPr>
        <w:t>B. subtilis</w:t>
      </w:r>
      <w:r w:rsidR="007E58C4" w:rsidRPr="00483D68">
        <w:rPr>
          <w:rFonts w:ascii="Times New Roman" w:eastAsia="Times New Roman" w:hAnsi="Times New Roman" w:cs="Times New Roman"/>
          <w:kern w:val="0"/>
          <w:sz w:val="24"/>
          <w:szCs w:val="24"/>
          <w:lang w:val="en-US"/>
        </w:rPr>
        <w:t xml:space="preserve">, as well as antifungal effects against </w:t>
      </w:r>
      <w:r w:rsidR="007E58C4" w:rsidRPr="00483D68">
        <w:rPr>
          <w:rFonts w:ascii="Times New Roman" w:eastAsia="Times New Roman" w:hAnsi="Times New Roman" w:cs="Times New Roman"/>
          <w:i/>
          <w:iCs/>
          <w:kern w:val="0"/>
          <w:sz w:val="24"/>
          <w:szCs w:val="24"/>
          <w:lang w:val="en-US"/>
        </w:rPr>
        <w:t>C. albicans</w:t>
      </w:r>
      <w:r w:rsidR="007E58C4" w:rsidRPr="00483D68">
        <w:rPr>
          <w:rFonts w:ascii="Times New Roman" w:eastAsia="Times New Roman" w:hAnsi="Times New Roman" w:cs="Times New Roman"/>
          <w:kern w:val="0"/>
          <w:sz w:val="24"/>
          <w:szCs w:val="24"/>
          <w:lang w:val="en-US"/>
        </w:rPr>
        <w:t xml:space="preserve">. Among these, </w:t>
      </w:r>
      <w:r w:rsidR="007E58C4" w:rsidRPr="00483D68">
        <w:rPr>
          <w:rFonts w:ascii="Times New Roman" w:eastAsia="Times New Roman" w:hAnsi="Times New Roman" w:cs="Times New Roman"/>
          <w:i/>
          <w:iCs/>
          <w:kern w:val="0"/>
          <w:sz w:val="24"/>
          <w:szCs w:val="24"/>
          <w:lang w:val="en-US"/>
        </w:rPr>
        <w:t>S. aureus</w:t>
      </w:r>
      <w:r w:rsidR="007E58C4" w:rsidRPr="00483D68">
        <w:rPr>
          <w:rFonts w:ascii="Times New Roman" w:eastAsia="Times New Roman" w:hAnsi="Times New Roman" w:cs="Times New Roman"/>
          <w:kern w:val="0"/>
          <w:sz w:val="24"/>
          <w:szCs w:val="24"/>
          <w:lang w:val="en-US"/>
        </w:rPr>
        <w:t xml:space="preserve"> (28 mm inhibition zone) and </w:t>
      </w:r>
      <w:r w:rsidR="007E58C4" w:rsidRPr="00483D68">
        <w:rPr>
          <w:rFonts w:ascii="Times New Roman" w:eastAsia="Times New Roman" w:hAnsi="Times New Roman" w:cs="Times New Roman"/>
          <w:i/>
          <w:iCs/>
          <w:kern w:val="0"/>
          <w:sz w:val="24"/>
          <w:szCs w:val="24"/>
          <w:lang w:val="en-US"/>
        </w:rPr>
        <w:t>S. pyogenes</w:t>
      </w:r>
      <w:r w:rsidR="007E58C4" w:rsidRPr="00483D68">
        <w:rPr>
          <w:rFonts w:ascii="Times New Roman" w:eastAsia="Times New Roman" w:hAnsi="Times New Roman" w:cs="Times New Roman"/>
          <w:kern w:val="0"/>
          <w:sz w:val="24"/>
          <w:szCs w:val="24"/>
          <w:lang w:val="en-US"/>
        </w:rPr>
        <w:t xml:space="preserve"> (20.6 mm) exhibited the highest sensitivity, whereas </w:t>
      </w:r>
      <w:r w:rsidR="007E58C4" w:rsidRPr="00483D68">
        <w:rPr>
          <w:rFonts w:ascii="Times New Roman" w:eastAsia="Times New Roman" w:hAnsi="Times New Roman" w:cs="Times New Roman"/>
          <w:i/>
          <w:iCs/>
          <w:kern w:val="0"/>
          <w:sz w:val="24"/>
          <w:szCs w:val="24"/>
          <w:lang w:val="en-US"/>
        </w:rPr>
        <w:t>E. coli</w:t>
      </w:r>
      <w:r w:rsidR="007E58C4" w:rsidRPr="00483D68">
        <w:rPr>
          <w:rFonts w:ascii="Times New Roman" w:eastAsia="Times New Roman" w:hAnsi="Times New Roman" w:cs="Times New Roman"/>
          <w:kern w:val="0"/>
          <w:sz w:val="24"/>
          <w:szCs w:val="24"/>
          <w:lang w:val="en-US"/>
        </w:rPr>
        <w:t xml:space="preserve"> showed the lowest inhibition zone (5.3 mm), followed by </w:t>
      </w:r>
      <w:r w:rsidR="007E58C4" w:rsidRPr="00483D68">
        <w:rPr>
          <w:rFonts w:ascii="Times New Roman" w:eastAsia="Times New Roman" w:hAnsi="Times New Roman" w:cs="Times New Roman"/>
          <w:i/>
          <w:iCs/>
          <w:kern w:val="0"/>
          <w:sz w:val="24"/>
          <w:szCs w:val="24"/>
          <w:lang w:val="en-US"/>
        </w:rPr>
        <w:t>C. albicans</w:t>
      </w:r>
      <w:r w:rsidR="007E58C4" w:rsidRPr="00483D68">
        <w:rPr>
          <w:rFonts w:ascii="Times New Roman" w:eastAsia="Times New Roman" w:hAnsi="Times New Roman" w:cs="Times New Roman"/>
          <w:kern w:val="0"/>
          <w:sz w:val="24"/>
          <w:szCs w:val="24"/>
          <w:lang w:val="en-US"/>
        </w:rPr>
        <w:t xml:space="preserve"> (9.6 mm) (</w:t>
      </w:r>
      <w:proofErr w:type="spellStart"/>
      <w:r w:rsidR="007E58C4" w:rsidRPr="00483D68">
        <w:rPr>
          <w:rFonts w:ascii="Times New Roman" w:eastAsia="Times New Roman" w:hAnsi="Times New Roman" w:cs="Times New Roman"/>
          <w:kern w:val="0"/>
          <w:sz w:val="24"/>
          <w:szCs w:val="24"/>
          <w:lang w:val="en-US"/>
        </w:rPr>
        <w:t>Karaagac</w:t>
      </w:r>
      <w:proofErr w:type="spellEnd"/>
      <w:r w:rsidR="007E58C4" w:rsidRPr="00483D68">
        <w:rPr>
          <w:rFonts w:ascii="Times New Roman" w:eastAsia="Times New Roman" w:hAnsi="Times New Roman" w:cs="Times New Roman"/>
          <w:kern w:val="0"/>
          <w:sz w:val="24"/>
          <w:szCs w:val="24"/>
          <w:lang w:val="en-US"/>
        </w:rPr>
        <w:t xml:space="preserve">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16).</w:t>
      </w:r>
    </w:p>
    <w:p w14:paraId="144EAF47" w14:textId="53AA7E05" w:rsidR="0052716B" w:rsidRPr="00483D68" w:rsidRDefault="004A1E41" w:rsidP="00E41364">
      <w:pPr>
        <w:pStyle w:val="ListParagraph"/>
        <w:numPr>
          <w:ilvl w:val="1"/>
          <w:numId w:val="6"/>
        </w:numPr>
        <w:spacing w:before="100" w:beforeAutospacing="1" w:after="0" w:line="360" w:lineRule="auto"/>
        <w:jc w:val="both"/>
        <w:rPr>
          <w:rFonts w:ascii="Times New Roman" w:eastAsia="Times New Roman" w:hAnsi="Times New Roman" w:cs="Times New Roman"/>
          <w:kern w:val="0"/>
          <w:sz w:val="24"/>
          <w:szCs w:val="24"/>
          <w:lang w:val="en-US"/>
        </w:rPr>
      </w:pPr>
      <w:r w:rsidRPr="00483D68">
        <w:rPr>
          <w:rFonts w:ascii="Times New Roman" w:hAnsi="Times New Roman" w:cs="Times New Roman"/>
          <w:b/>
          <w:bCs/>
          <w:sz w:val="24"/>
          <w:szCs w:val="24"/>
        </w:rPr>
        <w:t xml:space="preserve"> </w:t>
      </w:r>
      <w:r w:rsidR="0052716B" w:rsidRPr="00483D68">
        <w:rPr>
          <w:rFonts w:ascii="Times New Roman" w:hAnsi="Times New Roman" w:cs="Times New Roman"/>
          <w:b/>
          <w:bCs/>
          <w:sz w:val="24"/>
          <w:szCs w:val="24"/>
        </w:rPr>
        <w:t>Anticancer effects</w:t>
      </w:r>
    </w:p>
    <w:p w14:paraId="1A45C9AC" w14:textId="6772B1C1" w:rsidR="007E58C4" w:rsidRPr="00483D68" w:rsidRDefault="00C20948" w:rsidP="00E41364">
      <w:pPr>
        <w:spacing w:after="0"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7E58C4" w:rsidRPr="00483D68">
        <w:rPr>
          <w:rFonts w:ascii="Times New Roman" w:eastAsia="Times New Roman" w:hAnsi="Times New Roman" w:cs="Times New Roman"/>
          <w:kern w:val="0"/>
          <w:sz w:val="24"/>
          <w:szCs w:val="24"/>
          <w:lang w:val="en-US"/>
        </w:rPr>
        <w:t xml:space="preserve">Although an absolute cure for cancer is not yet available, the antioxidant-rich profile and bioactive compounds of mulberry offer significant potential in reducing cancer risk and progression. Ethanol extracts of mulberry leaves have been shown to selectively eliminate neuroblastoma stem cell-like populations, which play a crucial role in the persistence and aggressiveness of this malignancy (Park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12). Treatment with 10–40 </w:t>
      </w:r>
      <w:proofErr w:type="spellStart"/>
      <w:r w:rsidR="007E58C4" w:rsidRPr="00483D68">
        <w:rPr>
          <w:rFonts w:ascii="Times New Roman" w:eastAsia="Times New Roman" w:hAnsi="Times New Roman" w:cs="Times New Roman"/>
          <w:kern w:val="0"/>
          <w:sz w:val="24"/>
          <w:szCs w:val="24"/>
          <w:lang w:val="en-US"/>
        </w:rPr>
        <w:t>μg</w:t>
      </w:r>
      <w:proofErr w:type="spellEnd"/>
      <w:r w:rsidR="007E58C4" w:rsidRPr="00483D68">
        <w:rPr>
          <w:rFonts w:ascii="Times New Roman" w:eastAsia="Times New Roman" w:hAnsi="Times New Roman" w:cs="Times New Roman"/>
          <w:kern w:val="0"/>
          <w:sz w:val="24"/>
          <w:szCs w:val="24"/>
          <w:lang w:val="en-US"/>
        </w:rPr>
        <w:t>/mL of mulberry leaf extract enhanced cellular differentiation by promoting neurite elongation, reducing clonogenicity, and suppressing sphere formation. These effects were associated with a downregulation of stem cell markers and upregulation of differentiation markers.</w:t>
      </w:r>
    </w:p>
    <w:p w14:paraId="4AC49B60" w14:textId="361A1D4B" w:rsidR="007E58C4" w:rsidRPr="00483D68" w:rsidRDefault="00C20948" w:rsidP="00E41364">
      <w:pPr>
        <w:spacing w:after="100" w:afterAutospacing="1"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7E58C4" w:rsidRPr="00483D68">
        <w:rPr>
          <w:rFonts w:ascii="Times New Roman" w:eastAsia="Times New Roman" w:hAnsi="Times New Roman" w:cs="Times New Roman"/>
          <w:kern w:val="0"/>
          <w:sz w:val="24"/>
          <w:szCs w:val="24"/>
          <w:lang w:val="en-US"/>
        </w:rPr>
        <w:t xml:space="preserve">Furthermore, polyphenolic compounds in mulberry leaves have been reported to inhibit </w:t>
      </w:r>
      <w:proofErr w:type="spellStart"/>
      <w:r w:rsidR="007E58C4" w:rsidRPr="00483D68">
        <w:rPr>
          <w:rFonts w:ascii="Times New Roman" w:eastAsia="Times New Roman" w:hAnsi="Times New Roman" w:cs="Times New Roman"/>
          <w:kern w:val="0"/>
          <w:sz w:val="24"/>
          <w:szCs w:val="24"/>
          <w:lang w:val="en-US"/>
        </w:rPr>
        <w:t>tumour</w:t>
      </w:r>
      <w:proofErr w:type="spellEnd"/>
      <w:r w:rsidR="007E58C4" w:rsidRPr="00483D68">
        <w:rPr>
          <w:rFonts w:ascii="Times New Roman" w:eastAsia="Times New Roman" w:hAnsi="Times New Roman" w:cs="Times New Roman"/>
          <w:kern w:val="0"/>
          <w:sz w:val="24"/>
          <w:szCs w:val="24"/>
          <w:lang w:val="en-US"/>
        </w:rPr>
        <w:t xml:space="preserve"> cell proliferation, invasion, and metastasis (Yang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12). Mulberry leaf extracts also interfere with the inflammatory signaling pathways of adipocytes in hepatocellular carcinoma (HCC), thereby reducing obesity-associated liver cancer development (Chang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17).</w:t>
      </w:r>
      <w:r w:rsidR="00BD030F"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kern w:val="0"/>
          <w:sz w:val="24"/>
          <w:szCs w:val="24"/>
          <w:lang w:val="en-US"/>
        </w:rPr>
        <w:t xml:space="preserve">In addition to leaves, other plant parts of </w:t>
      </w:r>
      <w:r w:rsidR="007E58C4" w:rsidRPr="00483D68">
        <w:rPr>
          <w:rFonts w:ascii="Times New Roman" w:eastAsia="Times New Roman" w:hAnsi="Times New Roman" w:cs="Times New Roman"/>
          <w:i/>
          <w:iCs/>
          <w:kern w:val="0"/>
          <w:sz w:val="24"/>
          <w:szCs w:val="24"/>
          <w:lang w:val="en-US"/>
        </w:rPr>
        <w:t>Morus</w:t>
      </w:r>
      <w:r w:rsidR="007E58C4" w:rsidRPr="00483D68">
        <w:rPr>
          <w:rFonts w:ascii="Times New Roman" w:eastAsia="Times New Roman" w:hAnsi="Times New Roman" w:cs="Times New Roman"/>
          <w:kern w:val="0"/>
          <w:sz w:val="24"/>
          <w:szCs w:val="24"/>
          <w:lang w:val="en-US"/>
        </w:rPr>
        <w:t xml:space="preserve"> also contribute to anticancer activity. The root bark of </w:t>
      </w:r>
      <w:r w:rsidR="007E58C4" w:rsidRPr="00483D68">
        <w:rPr>
          <w:rFonts w:ascii="Times New Roman" w:eastAsia="Times New Roman" w:hAnsi="Times New Roman" w:cs="Times New Roman"/>
          <w:i/>
          <w:iCs/>
          <w:kern w:val="0"/>
          <w:sz w:val="24"/>
          <w:szCs w:val="24"/>
          <w:lang w:val="en-US"/>
        </w:rPr>
        <w:t>M. alba</w:t>
      </w:r>
      <w:r w:rsidR="007E58C4" w:rsidRPr="00483D68">
        <w:rPr>
          <w:rFonts w:ascii="Times New Roman" w:eastAsia="Times New Roman" w:hAnsi="Times New Roman" w:cs="Times New Roman"/>
          <w:kern w:val="0"/>
          <w:sz w:val="24"/>
          <w:szCs w:val="24"/>
          <w:lang w:val="en-US"/>
        </w:rPr>
        <w:t xml:space="preserve"> contains the flavanone glycoside, 5,2′-dihydroxyflavanone-7,4′-di-O-β-D-glucoside (steppogenin-7,4′-di-O-β-D-glucoside), which demonstrated anti-proliferative activity against HO-8910 human ovarian cancer cells (Zhang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09).</w:t>
      </w:r>
    </w:p>
    <w:p w14:paraId="2EEDBF9E" w14:textId="0AAD2FCA" w:rsidR="006811CE" w:rsidRPr="00483D68" w:rsidRDefault="004A1E41" w:rsidP="00E41364">
      <w:pPr>
        <w:pStyle w:val="ListParagraph"/>
        <w:numPr>
          <w:ilvl w:val="1"/>
          <w:numId w:val="6"/>
        </w:numPr>
        <w:spacing w:after="0" w:line="360" w:lineRule="auto"/>
        <w:jc w:val="both"/>
        <w:rPr>
          <w:rFonts w:ascii="Times New Roman" w:hAnsi="Times New Roman" w:cs="Times New Roman"/>
          <w:b/>
          <w:bCs/>
          <w:sz w:val="24"/>
          <w:szCs w:val="24"/>
        </w:rPr>
      </w:pPr>
      <w:r w:rsidRPr="00483D68">
        <w:rPr>
          <w:rFonts w:ascii="Times New Roman" w:hAnsi="Times New Roman" w:cs="Times New Roman"/>
          <w:b/>
          <w:bCs/>
          <w:sz w:val="24"/>
          <w:szCs w:val="24"/>
        </w:rPr>
        <w:t xml:space="preserve"> </w:t>
      </w:r>
      <w:r w:rsidR="0052716B" w:rsidRPr="00483D68">
        <w:rPr>
          <w:rFonts w:ascii="Times New Roman" w:hAnsi="Times New Roman" w:cs="Times New Roman"/>
          <w:b/>
          <w:bCs/>
          <w:sz w:val="24"/>
          <w:szCs w:val="24"/>
        </w:rPr>
        <w:t>Cardiovascular diseases</w:t>
      </w:r>
    </w:p>
    <w:p w14:paraId="257C49C3" w14:textId="22E29A78" w:rsidR="000E3BF0" w:rsidRPr="00483D68" w:rsidRDefault="00C20948" w:rsidP="00E41364">
      <w:pPr>
        <w:spacing w:after="0" w:line="360" w:lineRule="auto"/>
        <w:jc w:val="both"/>
        <w:rPr>
          <w:rFonts w:ascii="Times New Roman" w:hAnsi="Times New Roman" w:cs="Times New Roman"/>
          <w:sz w:val="24"/>
          <w:szCs w:val="24"/>
        </w:rPr>
      </w:pPr>
      <w:r w:rsidRPr="00483D68">
        <w:rPr>
          <w:rFonts w:ascii="Times New Roman" w:eastAsia="Times New Roman" w:hAnsi="Times New Roman" w:cs="Times New Roman"/>
          <w:kern w:val="0"/>
          <w:sz w:val="24"/>
          <w:szCs w:val="24"/>
          <w:lang w:val="en-US"/>
        </w:rPr>
        <w:tab/>
      </w:r>
      <w:r w:rsidR="006811CE" w:rsidRPr="00483D68">
        <w:rPr>
          <w:rFonts w:ascii="Times New Roman" w:eastAsia="Times New Roman" w:hAnsi="Times New Roman" w:cs="Times New Roman"/>
          <w:kern w:val="0"/>
          <w:sz w:val="24"/>
          <w:szCs w:val="24"/>
          <w:lang w:val="en-US"/>
        </w:rPr>
        <w:t xml:space="preserve">Flavonoids and phenolic constituents present in mulberry exhibit significant cardioprotective properties (Verma </w:t>
      </w:r>
      <w:r w:rsidR="006811CE" w:rsidRPr="00483D68">
        <w:rPr>
          <w:rFonts w:ascii="Times New Roman" w:eastAsia="Times New Roman" w:hAnsi="Times New Roman" w:cs="Times New Roman"/>
          <w:i/>
          <w:iCs/>
          <w:kern w:val="0"/>
          <w:sz w:val="24"/>
          <w:szCs w:val="24"/>
          <w:lang w:val="en-US"/>
        </w:rPr>
        <w:t>et al</w:t>
      </w:r>
      <w:r w:rsidR="006811CE" w:rsidRPr="00483D68">
        <w:rPr>
          <w:rFonts w:ascii="Times New Roman" w:eastAsia="Times New Roman" w:hAnsi="Times New Roman" w:cs="Times New Roman"/>
          <w:kern w:val="0"/>
          <w:sz w:val="24"/>
          <w:szCs w:val="24"/>
          <w:lang w:val="en-US"/>
        </w:rPr>
        <w:t>., 2022). They contribute to the regulation of blood pressure, aid in lowering cholesterol, and play a role in reducing the risk of atherosclerosis (</w:t>
      </w:r>
      <w:proofErr w:type="spellStart"/>
      <w:r w:rsidR="006811CE" w:rsidRPr="00483D68">
        <w:rPr>
          <w:rFonts w:ascii="Times New Roman" w:eastAsia="Times New Roman" w:hAnsi="Times New Roman" w:cs="Times New Roman"/>
          <w:kern w:val="0"/>
          <w:sz w:val="24"/>
          <w:szCs w:val="24"/>
          <w:lang w:val="en-US"/>
        </w:rPr>
        <w:t>Shreelakshmi</w:t>
      </w:r>
      <w:proofErr w:type="spellEnd"/>
      <w:r w:rsidR="006811CE" w:rsidRPr="00483D68">
        <w:rPr>
          <w:rFonts w:ascii="Times New Roman" w:eastAsia="Times New Roman" w:hAnsi="Times New Roman" w:cs="Times New Roman"/>
          <w:kern w:val="0"/>
          <w:sz w:val="24"/>
          <w:szCs w:val="24"/>
          <w:lang w:val="en-US"/>
        </w:rPr>
        <w:t xml:space="preserve"> </w:t>
      </w:r>
      <w:r w:rsidR="006811CE" w:rsidRPr="00483D68">
        <w:rPr>
          <w:rFonts w:ascii="Times New Roman" w:eastAsia="Times New Roman" w:hAnsi="Times New Roman" w:cs="Times New Roman"/>
          <w:i/>
          <w:iCs/>
          <w:kern w:val="0"/>
          <w:sz w:val="24"/>
          <w:szCs w:val="24"/>
          <w:lang w:val="en-US"/>
        </w:rPr>
        <w:t>et al</w:t>
      </w:r>
      <w:r w:rsidR="006811CE" w:rsidRPr="00483D68">
        <w:rPr>
          <w:rFonts w:ascii="Times New Roman" w:eastAsia="Times New Roman" w:hAnsi="Times New Roman" w:cs="Times New Roman"/>
          <w:kern w:val="0"/>
          <w:sz w:val="24"/>
          <w:szCs w:val="24"/>
          <w:lang w:val="en-US"/>
        </w:rPr>
        <w:t>., 2021).</w:t>
      </w:r>
      <w:r w:rsidR="006811CE" w:rsidRPr="00483D68">
        <w:rPr>
          <w:rFonts w:ascii="Times New Roman" w:hAnsi="Times New Roman" w:cs="Times New Roman"/>
          <w:b/>
          <w:bCs/>
          <w:sz w:val="24"/>
          <w:szCs w:val="24"/>
        </w:rPr>
        <w:t xml:space="preserve"> </w:t>
      </w:r>
      <w:r w:rsidR="007E58C4" w:rsidRPr="00483D68">
        <w:rPr>
          <w:rFonts w:ascii="Times New Roman" w:hAnsi="Times New Roman" w:cs="Times New Roman"/>
          <w:sz w:val="24"/>
          <w:szCs w:val="24"/>
        </w:rPr>
        <w:t xml:space="preserve">Mulberry leaves have been recognized as a valuable dietary component for cardiovascular health owing to their rich composition of bioactive compounds and minerals. Kadam </w:t>
      </w:r>
      <w:r w:rsidR="006811CE" w:rsidRPr="00483D68">
        <w:rPr>
          <w:rFonts w:ascii="Times New Roman" w:hAnsi="Times New Roman" w:cs="Times New Roman"/>
          <w:i/>
          <w:iCs/>
          <w:sz w:val="24"/>
          <w:szCs w:val="24"/>
        </w:rPr>
        <w:t>et al</w:t>
      </w:r>
      <w:r w:rsidR="007E58C4" w:rsidRPr="00483D68">
        <w:rPr>
          <w:rFonts w:ascii="Times New Roman" w:hAnsi="Times New Roman" w:cs="Times New Roman"/>
          <w:sz w:val="24"/>
          <w:szCs w:val="24"/>
        </w:rPr>
        <w:t xml:space="preserve">. (2019) reported that the high iron (Fe) content in mulberry leaves supports enhanced oxygen transport by stimulating the production of red blood cells. Among the flavonoids, resveratrol plays a particularly important role in cardiovascular protection. It </w:t>
      </w:r>
      <w:r w:rsidR="007E58C4" w:rsidRPr="00483D68">
        <w:rPr>
          <w:rFonts w:ascii="Times New Roman" w:hAnsi="Times New Roman" w:cs="Times New Roman"/>
          <w:sz w:val="24"/>
          <w:szCs w:val="24"/>
        </w:rPr>
        <w:lastRenderedPageBreak/>
        <w:t>alleviates vascular constriction, thereby reducing the risk of heart failure, while simultaneously stimulating nitric oxide production, which functions as a vasodilator. This vasodilatory effect relaxes blood vessels, minimizes the formation of blood clots, and lowers the likelihood of cardiovascular complications such as stroke or myocardial infarction.</w:t>
      </w:r>
    </w:p>
    <w:p w14:paraId="08444DD2" w14:textId="6A4CA75C" w:rsidR="000E3BF0" w:rsidRPr="00483D68" w:rsidRDefault="00C20948" w:rsidP="000E3BF0">
      <w:pPr>
        <w:spacing w:line="360" w:lineRule="auto"/>
        <w:jc w:val="both"/>
        <w:rPr>
          <w:rFonts w:ascii="Times New Roman" w:hAnsi="Times New Roman" w:cs="Times New Roman"/>
          <w:b/>
          <w:bCs/>
          <w:sz w:val="24"/>
          <w:szCs w:val="24"/>
        </w:rPr>
      </w:pPr>
      <w:r w:rsidRPr="00483D68">
        <w:rPr>
          <w:rFonts w:ascii="Times New Roman" w:eastAsia="Times New Roman" w:hAnsi="Times New Roman" w:cs="Times New Roman"/>
          <w:kern w:val="0"/>
          <w:sz w:val="24"/>
          <w:szCs w:val="24"/>
          <w:lang w:val="en-US"/>
        </w:rPr>
        <w:tab/>
      </w:r>
      <w:r w:rsidR="007E58C4" w:rsidRPr="00483D68">
        <w:rPr>
          <w:rFonts w:ascii="Times New Roman" w:eastAsia="Times New Roman" w:hAnsi="Times New Roman" w:cs="Times New Roman"/>
          <w:kern w:val="0"/>
          <w:sz w:val="24"/>
          <w:szCs w:val="24"/>
          <w:lang w:val="en-US"/>
        </w:rPr>
        <w:t xml:space="preserve">Experimental evidence also supports these findings. Doi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00) and Oh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07) demonstrated that extracts from </w:t>
      </w:r>
      <w:proofErr w:type="spellStart"/>
      <w:r w:rsidR="00BD030F" w:rsidRPr="00483D68">
        <w:rPr>
          <w:rFonts w:ascii="Times New Roman" w:eastAsia="Times New Roman" w:hAnsi="Times New Roman" w:cs="Times New Roman"/>
          <w:i/>
          <w:iCs/>
          <w:kern w:val="0"/>
          <w:sz w:val="24"/>
          <w:szCs w:val="24"/>
          <w:lang w:val="en-US"/>
        </w:rPr>
        <w:t>Morus</w:t>
      </w:r>
      <w:proofErr w:type="spellEnd"/>
      <w:r w:rsidR="00BD030F" w:rsidRPr="00483D68">
        <w:rPr>
          <w:rFonts w:ascii="Times New Roman" w:eastAsia="Times New Roman" w:hAnsi="Times New Roman" w:cs="Times New Roman"/>
          <w:i/>
          <w:iCs/>
          <w:kern w:val="0"/>
          <w:sz w:val="24"/>
          <w:szCs w:val="24"/>
          <w:lang w:val="en-US"/>
        </w:rPr>
        <w:t xml:space="preserve"> alba</w:t>
      </w:r>
      <w:r w:rsidR="007E58C4" w:rsidRPr="00483D68">
        <w:rPr>
          <w:rFonts w:ascii="Times New Roman" w:eastAsia="Times New Roman" w:hAnsi="Times New Roman" w:cs="Times New Roman"/>
          <w:kern w:val="0"/>
          <w:sz w:val="24"/>
          <w:szCs w:val="24"/>
          <w:lang w:val="en-US"/>
        </w:rPr>
        <w:t xml:space="preserve"> and </w:t>
      </w:r>
      <w:proofErr w:type="spellStart"/>
      <w:r w:rsidR="007E58C4" w:rsidRPr="00483D68">
        <w:rPr>
          <w:rFonts w:ascii="Times New Roman" w:eastAsia="Times New Roman" w:hAnsi="Times New Roman" w:cs="Times New Roman"/>
          <w:i/>
          <w:iCs/>
          <w:kern w:val="0"/>
          <w:sz w:val="24"/>
          <w:szCs w:val="24"/>
          <w:lang w:val="en-US"/>
        </w:rPr>
        <w:t>Morus</w:t>
      </w:r>
      <w:proofErr w:type="spellEnd"/>
      <w:r w:rsidR="007E58C4" w:rsidRPr="00483D68">
        <w:rPr>
          <w:rFonts w:ascii="Times New Roman" w:eastAsia="Times New Roman" w:hAnsi="Times New Roman" w:cs="Times New Roman"/>
          <w:i/>
          <w:iCs/>
          <w:kern w:val="0"/>
          <w:sz w:val="24"/>
          <w:szCs w:val="24"/>
          <w:lang w:val="en-US"/>
        </w:rPr>
        <w:t xml:space="preserve"> </w:t>
      </w:r>
      <w:proofErr w:type="spellStart"/>
      <w:r w:rsidR="007E58C4" w:rsidRPr="00483D68">
        <w:rPr>
          <w:rFonts w:ascii="Times New Roman" w:eastAsia="Times New Roman" w:hAnsi="Times New Roman" w:cs="Times New Roman"/>
          <w:i/>
          <w:iCs/>
          <w:kern w:val="0"/>
          <w:sz w:val="24"/>
          <w:szCs w:val="24"/>
          <w:lang w:val="en-US"/>
        </w:rPr>
        <w:t>bombycis</w:t>
      </w:r>
      <w:proofErr w:type="spellEnd"/>
      <w:r w:rsidR="007E58C4" w:rsidRPr="00483D68">
        <w:rPr>
          <w:rFonts w:ascii="Times New Roman" w:eastAsia="Times New Roman" w:hAnsi="Times New Roman" w:cs="Times New Roman"/>
          <w:kern w:val="0"/>
          <w:sz w:val="24"/>
          <w:szCs w:val="24"/>
          <w:lang w:val="en-US"/>
        </w:rPr>
        <w:t xml:space="preserve"> reduced hypertension in rodent models, decreased serum cholesterol levels, and prevented atherosclerosis. In clinical studies, Ma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19) reported that 1-deoxynojirimycin (DNJ), a key alkaloid in mulberry leaves, improved stable angina pectoris (SAP) in coronary heart disease (CHD) patients with blood stasis syndrome (BSS). This improvement was attributed to its ability to enhance both antioxidant and anti-inflammatory capacities, highlighting mulberry’s potential as a therapeutic agent in cardiovascular management.</w:t>
      </w:r>
      <w:r w:rsidR="000E3BF0" w:rsidRPr="00483D68">
        <w:rPr>
          <w:rFonts w:ascii="Times New Roman" w:hAnsi="Times New Roman" w:cs="Times New Roman"/>
          <w:b/>
          <w:bCs/>
          <w:sz w:val="24"/>
          <w:szCs w:val="24"/>
        </w:rPr>
        <w:t xml:space="preserve"> </w:t>
      </w:r>
    </w:p>
    <w:p w14:paraId="497AD8D4" w14:textId="6477F6E8" w:rsidR="000E3BF0" w:rsidRPr="00483D68" w:rsidRDefault="004A1E41" w:rsidP="00E41364">
      <w:pPr>
        <w:pStyle w:val="ListParagraph"/>
        <w:numPr>
          <w:ilvl w:val="1"/>
          <w:numId w:val="6"/>
        </w:numPr>
        <w:spacing w:after="0" w:line="360" w:lineRule="auto"/>
        <w:jc w:val="both"/>
        <w:rPr>
          <w:rFonts w:ascii="Times New Roman" w:hAnsi="Times New Roman" w:cs="Times New Roman"/>
          <w:b/>
          <w:bCs/>
          <w:sz w:val="24"/>
          <w:szCs w:val="24"/>
        </w:rPr>
      </w:pPr>
      <w:r w:rsidRPr="00483D68">
        <w:rPr>
          <w:rFonts w:ascii="Times New Roman" w:hAnsi="Times New Roman" w:cs="Times New Roman"/>
          <w:b/>
          <w:bCs/>
          <w:sz w:val="24"/>
          <w:szCs w:val="24"/>
        </w:rPr>
        <w:t xml:space="preserve"> </w:t>
      </w:r>
      <w:r w:rsidR="000E3BF0" w:rsidRPr="00483D68">
        <w:rPr>
          <w:rFonts w:ascii="Times New Roman" w:hAnsi="Times New Roman" w:cs="Times New Roman"/>
          <w:b/>
          <w:bCs/>
          <w:sz w:val="24"/>
          <w:szCs w:val="24"/>
        </w:rPr>
        <w:t>Skin diseases</w:t>
      </w:r>
    </w:p>
    <w:p w14:paraId="38C67B56" w14:textId="19BD765A" w:rsidR="007E58C4" w:rsidRPr="00483D68" w:rsidRDefault="00C20948" w:rsidP="00E41364">
      <w:pPr>
        <w:spacing w:after="100" w:afterAutospacing="1"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0E3BF0" w:rsidRPr="00483D68">
        <w:rPr>
          <w:rFonts w:ascii="Times New Roman" w:eastAsia="Times New Roman" w:hAnsi="Times New Roman" w:cs="Times New Roman"/>
          <w:kern w:val="0"/>
          <w:sz w:val="24"/>
          <w:szCs w:val="24"/>
          <w:lang w:val="en-US"/>
        </w:rPr>
        <w:t>Beyond its use as a traditional tea, mulberry leaf extract has also gained attention as a natural ingredient in skincare formulations. It demonstrates notable anti-aging properties and has shown effectiveness in managing acne-prone skin by reducing inflammation and regulating excessive sebum secretion. Owing to its strong anti-tyrosinase activity, mulberry leaf extract is widely recognized for promoting skin lightening and radiance. Tyrosinase is a key enzyme involved in the regulation of melanin biosynthesis, and its inhibition directly influences pigmentation (</w:t>
      </w:r>
      <w:proofErr w:type="spellStart"/>
      <w:r w:rsidR="000E3BF0" w:rsidRPr="00483D68">
        <w:rPr>
          <w:rFonts w:ascii="Times New Roman" w:eastAsia="Times New Roman" w:hAnsi="Times New Roman" w:cs="Times New Roman"/>
          <w:kern w:val="0"/>
          <w:sz w:val="24"/>
          <w:szCs w:val="24"/>
          <w:lang w:val="en-US"/>
        </w:rPr>
        <w:t>Sarkhel</w:t>
      </w:r>
      <w:proofErr w:type="spellEnd"/>
      <w:r w:rsidR="000E3BF0" w:rsidRPr="00483D68">
        <w:rPr>
          <w:rFonts w:ascii="Times New Roman" w:eastAsia="Times New Roman" w:hAnsi="Times New Roman" w:cs="Times New Roman"/>
          <w:kern w:val="0"/>
          <w:sz w:val="24"/>
          <w:szCs w:val="24"/>
          <w:lang w:val="en-US"/>
        </w:rPr>
        <w:t xml:space="preserve"> </w:t>
      </w:r>
      <w:r w:rsidR="000E3BF0" w:rsidRPr="00483D68">
        <w:rPr>
          <w:rFonts w:ascii="Times New Roman" w:eastAsia="Times New Roman" w:hAnsi="Times New Roman" w:cs="Times New Roman"/>
          <w:i/>
          <w:iCs/>
          <w:kern w:val="0"/>
          <w:sz w:val="24"/>
          <w:szCs w:val="24"/>
          <w:lang w:val="en-US"/>
        </w:rPr>
        <w:t>et al</w:t>
      </w:r>
      <w:r w:rsidR="000E3BF0" w:rsidRPr="00483D68">
        <w:rPr>
          <w:rFonts w:ascii="Times New Roman" w:eastAsia="Times New Roman" w:hAnsi="Times New Roman" w:cs="Times New Roman"/>
          <w:kern w:val="0"/>
          <w:sz w:val="24"/>
          <w:szCs w:val="24"/>
          <w:lang w:val="en-US"/>
        </w:rPr>
        <w:t xml:space="preserve"> 2020). Singh </w:t>
      </w:r>
      <w:r w:rsidR="000E3BF0" w:rsidRPr="00483D68">
        <w:rPr>
          <w:rFonts w:ascii="Times New Roman" w:eastAsia="Times New Roman" w:hAnsi="Times New Roman" w:cs="Times New Roman"/>
          <w:i/>
          <w:iCs/>
          <w:kern w:val="0"/>
          <w:sz w:val="24"/>
          <w:szCs w:val="24"/>
          <w:lang w:val="en-US"/>
        </w:rPr>
        <w:t>et al</w:t>
      </w:r>
      <w:r w:rsidR="000E3BF0" w:rsidRPr="00483D68">
        <w:rPr>
          <w:rFonts w:ascii="Times New Roman" w:eastAsia="Times New Roman" w:hAnsi="Times New Roman" w:cs="Times New Roman"/>
          <w:kern w:val="0"/>
          <w:sz w:val="24"/>
          <w:szCs w:val="24"/>
          <w:lang w:val="en-US"/>
        </w:rPr>
        <w:t xml:space="preserve">. (2013) investigated the combined effects of mulberry, kiwi, and </w:t>
      </w:r>
      <w:r w:rsidR="000E3BF0" w:rsidRPr="00483D68">
        <w:rPr>
          <w:rFonts w:ascii="Times New Roman" w:eastAsia="Times New Roman" w:hAnsi="Times New Roman" w:cs="Times New Roman"/>
          <w:i/>
          <w:iCs/>
          <w:kern w:val="0"/>
          <w:sz w:val="24"/>
          <w:szCs w:val="24"/>
          <w:lang w:val="en-US"/>
        </w:rPr>
        <w:t>Sophora angustifolia</w:t>
      </w:r>
      <w:r w:rsidR="000E3BF0" w:rsidRPr="00483D68">
        <w:rPr>
          <w:rFonts w:ascii="Times New Roman" w:eastAsia="Times New Roman" w:hAnsi="Times New Roman" w:cs="Times New Roman"/>
          <w:kern w:val="0"/>
          <w:sz w:val="24"/>
          <w:szCs w:val="24"/>
          <w:lang w:val="en-US"/>
        </w:rPr>
        <w:t xml:space="preserve"> extracts on melanogenesis and melanin transfer in human melanocytes as well as in cocultures with phototype-matched normal adult epidermal keratinocytes. Their results indicated that mulberry leaf extract effectively contributes to skin brightening by suppressing tyrosinase activity and thereby reducing melanin formation.</w:t>
      </w:r>
    </w:p>
    <w:p w14:paraId="4ADBD76F" w14:textId="07D38F43" w:rsidR="00EA2711" w:rsidRPr="00483D68" w:rsidRDefault="00EA2711" w:rsidP="00E41364">
      <w:pPr>
        <w:pStyle w:val="ListParagraph"/>
        <w:numPr>
          <w:ilvl w:val="0"/>
          <w:numId w:val="6"/>
        </w:numPr>
        <w:spacing w:after="0" w:line="360" w:lineRule="auto"/>
        <w:jc w:val="both"/>
        <w:rPr>
          <w:rFonts w:ascii="Times New Roman" w:hAnsi="Times New Roman" w:cs="Times New Roman"/>
          <w:sz w:val="24"/>
          <w:szCs w:val="24"/>
        </w:rPr>
      </w:pPr>
      <w:r w:rsidRPr="00483D68">
        <w:rPr>
          <w:rFonts w:ascii="Times New Roman" w:hAnsi="Times New Roman" w:cs="Times New Roman"/>
          <w:b/>
          <w:bCs/>
          <w:sz w:val="24"/>
          <w:szCs w:val="24"/>
        </w:rPr>
        <w:t>TOXICITY AND SAFETY</w:t>
      </w:r>
    </w:p>
    <w:p w14:paraId="2C1B16C7" w14:textId="22B314CD" w:rsidR="007E58C4" w:rsidRPr="00483D68" w:rsidRDefault="00C20948" w:rsidP="00E41364">
      <w:pPr>
        <w:spacing w:after="0"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7E58C4" w:rsidRPr="00483D68">
        <w:rPr>
          <w:rFonts w:ascii="Times New Roman" w:eastAsia="Times New Roman" w:hAnsi="Times New Roman" w:cs="Times New Roman"/>
          <w:kern w:val="0"/>
          <w:sz w:val="24"/>
          <w:szCs w:val="24"/>
          <w:lang w:val="en-US"/>
        </w:rPr>
        <w:t xml:space="preserve">Although herbal medicines are generally perceived as “natural” and therefore safe, adverse effects have been documented in several cases (Ernst, 1998; Eddy, 2005; Jordan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xml:space="preserve">., 2010). Side effects associated with herbal use, including hepatotoxicity and allergic reactions, have also been reported (Bent </w:t>
      </w:r>
      <w:r w:rsidR="006811CE" w:rsidRPr="00483D68">
        <w:rPr>
          <w:rFonts w:ascii="Times New Roman" w:eastAsia="Times New Roman" w:hAnsi="Times New Roman" w:cs="Times New Roman"/>
          <w:kern w:val="0"/>
          <w:sz w:val="24"/>
          <w:szCs w:val="24"/>
          <w:lang w:val="en-US"/>
        </w:rPr>
        <w:t>and</w:t>
      </w:r>
      <w:r w:rsidR="007E58C4" w:rsidRPr="00483D68">
        <w:rPr>
          <w:rFonts w:ascii="Times New Roman" w:eastAsia="Times New Roman" w:hAnsi="Times New Roman" w:cs="Times New Roman"/>
          <w:kern w:val="0"/>
          <w:sz w:val="24"/>
          <w:szCs w:val="24"/>
          <w:lang w:val="en-US"/>
        </w:rPr>
        <w:t xml:space="preserve"> Ko, 2004; Stickel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00). Mulberry fruit (</w:t>
      </w:r>
      <w:r w:rsidR="007E58C4" w:rsidRPr="00483D68">
        <w:rPr>
          <w:rFonts w:ascii="Times New Roman" w:eastAsia="Times New Roman" w:hAnsi="Times New Roman" w:cs="Times New Roman"/>
          <w:i/>
          <w:iCs/>
          <w:kern w:val="0"/>
          <w:sz w:val="24"/>
          <w:szCs w:val="24"/>
          <w:lang w:val="en-US"/>
        </w:rPr>
        <w:t>Morus</w:t>
      </w:r>
      <w:r w:rsidR="007E58C4" w:rsidRPr="00483D68">
        <w:rPr>
          <w:rFonts w:ascii="Times New Roman" w:eastAsia="Times New Roman" w:hAnsi="Times New Roman" w:cs="Times New Roman"/>
          <w:kern w:val="0"/>
          <w:sz w:val="24"/>
          <w:szCs w:val="24"/>
          <w:lang w:val="en-US"/>
        </w:rPr>
        <w:t xml:space="preserve"> spp.), widely consumed as a fresh fruit and in traditional medicine, has attracted attention for its diverse biological activities, supporting its potential application in the development of novel </w:t>
      </w:r>
      <w:r w:rsidR="007E58C4" w:rsidRPr="00483D68">
        <w:rPr>
          <w:rFonts w:ascii="Times New Roman" w:eastAsia="Times New Roman" w:hAnsi="Times New Roman" w:cs="Times New Roman"/>
          <w:kern w:val="0"/>
          <w:sz w:val="24"/>
          <w:szCs w:val="24"/>
          <w:lang w:val="en-US"/>
        </w:rPr>
        <w:lastRenderedPageBreak/>
        <w:t>functional foods and therapeutic agents. However, its safety profile requires careful evaluation, especially with increasing consumer demand for health-promoting natural products.</w:t>
      </w:r>
    </w:p>
    <w:p w14:paraId="2645A111" w14:textId="4B31C1EE" w:rsidR="007E58C4" w:rsidRPr="00483D68" w:rsidRDefault="00C20948" w:rsidP="00E41364">
      <w:pPr>
        <w:spacing w:after="0"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7E58C4" w:rsidRPr="00483D68">
        <w:rPr>
          <w:rFonts w:ascii="Times New Roman" w:eastAsia="Times New Roman" w:hAnsi="Times New Roman" w:cs="Times New Roman"/>
          <w:kern w:val="0"/>
          <w:sz w:val="24"/>
          <w:szCs w:val="24"/>
          <w:lang w:val="en-US"/>
        </w:rPr>
        <w:t xml:space="preserve">Peng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11) investigated the anti-obesity effect and safety of mulberry water extract (MWE) in hamsters by administering 0.5–2% (w/w) orally for 12 weeks. The extract demonstrated both anti-obesity effects and no signs of toxicity in vivo. Clinical data further support its safety: randomized trials and controlled studies of mulberry leaf and leaf-extracts, including DNJ-standardized products, generally report no serious adverse events. The most common adverse effects were mild and transient gastrointestinal symptoms, such as bloating, flatulence, or loose stools (</w:t>
      </w:r>
      <w:proofErr w:type="spellStart"/>
      <w:r w:rsidR="007E58C4" w:rsidRPr="00483D68">
        <w:rPr>
          <w:rFonts w:ascii="Times New Roman" w:eastAsia="Times New Roman" w:hAnsi="Times New Roman" w:cs="Times New Roman"/>
          <w:kern w:val="0"/>
          <w:sz w:val="24"/>
          <w:szCs w:val="24"/>
          <w:lang w:val="en-US"/>
        </w:rPr>
        <w:t>Thaipitakwong</w:t>
      </w:r>
      <w:proofErr w:type="spellEnd"/>
      <w:r w:rsidR="007E58C4" w:rsidRPr="00483D68">
        <w:rPr>
          <w:rFonts w:ascii="Times New Roman" w:eastAsia="Times New Roman" w:hAnsi="Times New Roman" w:cs="Times New Roman"/>
          <w:kern w:val="0"/>
          <w:sz w:val="24"/>
          <w:szCs w:val="24"/>
          <w:lang w:val="en-US"/>
        </w:rPr>
        <w:t xml:space="preserve">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20).</w:t>
      </w:r>
    </w:p>
    <w:p w14:paraId="4B382ECC" w14:textId="4EE9AFE9" w:rsidR="007E58C4" w:rsidRPr="00483D68" w:rsidRDefault="00C20948" w:rsidP="00E41364">
      <w:pPr>
        <w:spacing w:after="100" w:afterAutospacing="1"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7E58C4" w:rsidRPr="00483D68">
        <w:rPr>
          <w:rFonts w:ascii="Times New Roman" w:eastAsia="Times New Roman" w:hAnsi="Times New Roman" w:cs="Times New Roman"/>
          <w:kern w:val="0"/>
          <w:sz w:val="24"/>
          <w:szCs w:val="24"/>
          <w:lang w:val="en-US"/>
        </w:rPr>
        <w:t>Toxicological studies also reinforce its safety margin. A 28-day GLP oral toxicity study of a standardized mulberry leaf extract (</w:t>
      </w:r>
      <w:proofErr w:type="spellStart"/>
      <w:r w:rsidR="007E58C4" w:rsidRPr="00483D68">
        <w:rPr>
          <w:rFonts w:ascii="Times New Roman" w:eastAsia="Times New Roman" w:hAnsi="Times New Roman" w:cs="Times New Roman"/>
          <w:kern w:val="0"/>
          <w:sz w:val="24"/>
          <w:szCs w:val="24"/>
          <w:lang w:val="en-US"/>
        </w:rPr>
        <w:t>Reducose</w:t>
      </w:r>
      <w:proofErr w:type="spellEnd"/>
      <w:r w:rsidR="007E58C4" w:rsidRPr="00483D68">
        <w:rPr>
          <w:rFonts w:ascii="Times New Roman" w:eastAsia="Times New Roman" w:hAnsi="Times New Roman" w:cs="Times New Roman"/>
          <w:kern w:val="0"/>
          <w:sz w:val="24"/>
          <w:szCs w:val="24"/>
          <w:lang w:val="en-US"/>
        </w:rPr>
        <w:t xml:space="preserve">®, ~5% DNJ) in rats showed no observed adverse effect level (NOAEL) at 4,000 mg/kg/day, the highest tested dose. Similarly, Marx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16) found no target-organ toxicity in rats administered aqueous mulberry leaf extract at multi-gram per kilogram doses for 28 days.</w:t>
      </w:r>
      <w:r w:rsidR="00BD030F" w:rsidRPr="00483D68">
        <w:rPr>
          <w:rFonts w:ascii="Times New Roman" w:eastAsia="Times New Roman" w:hAnsi="Times New Roman" w:cs="Times New Roman"/>
          <w:kern w:val="0"/>
          <w:sz w:val="24"/>
          <w:szCs w:val="24"/>
          <w:lang w:val="en-US"/>
        </w:rPr>
        <w:t xml:space="preserve"> </w:t>
      </w:r>
      <w:r w:rsidR="007E58C4" w:rsidRPr="00483D68">
        <w:rPr>
          <w:rFonts w:ascii="Times New Roman" w:eastAsia="Times New Roman" w:hAnsi="Times New Roman" w:cs="Times New Roman"/>
          <w:kern w:val="0"/>
          <w:sz w:val="24"/>
          <w:szCs w:val="24"/>
          <w:lang w:val="en-US"/>
        </w:rPr>
        <w:t xml:space="preserve">Nevertheless, allergic reactions to mulberry fruit have been documented, including </w:t>
      </w:r>
      <w:proofErr w:type="spellStart"/>
      <w:r w:rsidR="007E58C4" w:rsidRPr="00483D68">
        <w:rPr>
          <w:rFonts w:ascii="Times New Roman" w:eastAsia="Times New Roman" w:hAnsi="Times New Roman" w:cs="Times New Roman"/>
          <w:kern w:val="0"/>
          <w:sz w:val="24"/>
          <w:szCs w:val="24"/>
          <w:lang w:val="en-US"/>
        </w:rPr>
        <w:t>IgE</w:t>
      </w:r>
      <w:proofErr w:type="spellEnd"/>
      <w:r w:rsidR="007E58C4" w:rsidRPr="00483D68">
        <w:rPr>
          <w:rFonts w:ascii="Times New Roman" w:eastAsia="Times New Roman" w:hAnsi="Times New Roman" w:cs="Times New Roman"/>
          <w:kern w:val="0"/>
          <w:sz w:val="24"/>
          <w:szCs w:val="24"/>
          <w:lang w:val="en-US"/>
        </w:rPr>
        <w:t xml:space="preserve">-mediated responses such as anaphylaxis and oral-allergy syndrome, particularly in individuals already sensitized to pollens or related fruits (Choi </w:t>
      </w:r>
      <w:r w:rsidR="006811CE" w:rsidRPr="00483D68">
        <w:rPr>
          <w:rFonts w:ascii="Times New Roman" w:eastAsia="Times New Roman" w:hAnsi="Times New Roman" w:cs="Times New Roman"/>
          <w:i/>
          <w:iCs/>
          <w:kern w:val="0"/>
          <w:sz w:val="24"/>
          <w:szCs w:val="24"/>
          <w:lang w:val="en-US"/>
        </w:rPr>
        <w:t>et al</w:t>
      </w:r>
      <w:r w:rsidR="007E58C4" w:rsidRPr="00483D68">
        <w:rPr>
          <w:rFonts w:ascii="Times New Roman" w:eastAsia="Times New Roman" w:hAnsi="Times New Roman" w:cs="Times New Roman"/>
          <w:kern w:val="0"/>
          <w:sz w:val="24"/>
          <w:szCs w:val="24"/>
          <w:lang w:val="en-US"/>
        </w:rPr>
        <w:t>., 2015). These reports highlight the importance of considering potential hypersensitivity reactions despite the overall favorable safety profile of mulberry.</w:t>
      </w:r>
    </w:p>
    <w:p w14:paraId="1FD2EC88" w14:textId="50AA9290" w:rsidR="00BD030F" w:rsidRPr="00483D68" w:rsidRDefault="00BD030F" w:rsidP="00E41364">
      <w:pPr>
        <w:pStyle w:val="ListParagraph"/>
        <w:numPr>
          <w:ilvl w:val="0"/>
          <w:numId w:val="6"/>
        </w:numPr>
        <w:spacing w:before="100" w:beforeAutospacing="1" w:after="0" w:line="360" w:lineRule="auto"/>
        <w:jc w:val="both"/>
        <w:rPr>
          <w:rFonts w:ascii="Times New Roman" w:eastAsia="Times New Roman" w:hAnsi="Times New Roman" w:cs="Times New Roman"/>
          <w:b/>
          <w:bCs/>
          <w:kern w:val="0"/>
          <w:sz w:val="24"/>
          <w:szCs w:val="24"/>
          <w:lang w:val="en-US"/>
        </w:rPr>
      </w:pPr>
      <w:r w:rsidRPr="00483D68">
        <w:rPr>
          <w:rFonts w:ascii="Times New Roman" w:eastAsia="Times New Roman" w:hAnsi="Times New Roman" w:cs="Times New Roman"/>
          <w:b/>
          <w:bCs/>
          <w:kern w:val="0"/>
          <w:sz w:val="24"/>
          <w:szCs w:val="24"/>
          <w:lang w:val="en-US"/>
        </w:rPr>
        <w:t xml:space="preserve">Conclusion </w:t>
      </w:r>
    </w:p>
    <w:p w14:paraId="275E02B1" w14:textId="17A7F621" w:rsidR="00BD030F" w:rsidRDefault="00C20948" w:rsidP="00E41364">
      <w:pPr>
        <w:spacing w:after="100" w:afterAutospacing="1" w:line="360" w:lineRule="auto"/>
        <w:jc w:val="both"/>
        <w:rPr>
          <w:rFonts w:ascii="Times New Roman" w:eastAsia="Times New Roman" w:hAnsi="Times New Roman" w:cs="Times New Roman"/>
          <w:kern w:val="0"/>
          <w:sz w:val="24"/>
          <w:szCs w:val="24"/>
          <w:lang w:val="en-US"/>
        </w:rPr>
      </w:pPr>
      <w:r w:rsidRPr="00483D68">
        <w:rPr>
          <w:rFonts w:ascii="Times New Roman" w:eastAsia="Times New Roman" w:hAnsi="Times New Roman" w:cs="Times New Roman"/>
          <w:kern w:val="0"/>
          <w:sz w:val="24"/>
          <w:szCs w:val="24"/>
          <w:lang w:val="en-US"/>
        </w:rPr>
        <w:tab/>
      </w:r>
      <w:r w:rsidR="00BD030F" w:rsidRPr="00BD030F">
        <w:rPr>
          <w:rFonts w:ascii="Times New Roman" w:eastAsia="Times New Roman" w:hAnsi="Times New Roman" w:cs="Times New Roman"/>
          <w:kern w:val="0"/>
          <w:sz w:val="24"/>
          <w:szCs w:val="24"/>
          <w:lang w:val="en-US"/>
        </w:rPr>
        <w:t>Mulberry (</w:t>
      </w:r>
      <w:r w:rsidR="00BD030F" w:rsidRPr="00BD030F">
        <w:rPr>
          <w:rFonts w:ascii="Times New Roman" w:eastAsia="Times New Roman" w:hAnsi="Times New Roman" w:cs="Times New Roman"/>
          <w:i/>
          <w:iCs/>
          <w:kern w:val="0"/>
          <w:sz w:val="24"/>
          <w:szCs w:val="24"/>
          <w:lang w:val="en-US"/>
        </w:rPr>
        <w:t>Morus</w:t>
      </w:r>
      <w:r w:rsidR="00BD030F" w:rsidRPr="00BD030F">
        <w:rPr>
          <w:rFonts w:ascii="Times New Roman" w:eastAsia="Times New Roman" w:hAnsi="Times New Roman" w:cs="Times New Roman"/>
          <w:kern w:val="0"/>
          <w:sz w:val="24"/>
          <w:szCs w:val="24"/>
          <w:lang w:val="en-US"/>
        </w:rPr>
        <w:t xml:space="preserve"> spp.) contains a wide variety of phytochemicals such as flavonoids, phenolic acids, alkaloids, anthocyanins, and polysaccharides, which are responsible for its diverse therapeutic potential. Various parts of the plant—including leaves, fruits, bark, and roots—demonstrate notable biological activities, including antioxidant, anti-inflammatory, antidiabetic, hepatoprotective, cardioprotective, neuroprotective, and antimicrobial effects. These attributes support both its traditional usage and emerging applications in modern medicine. Current research positions mulberry as a valuable nutraceutical and functional food candidate, though further clinical investigations and safety assessments are essential to confirm </w:t>
      </w:r>
      <w:r w:rsidR="00BD030F" w:rsidRPr="00473D43">
        <w:rPr>
          <w:rFonts w:ascii="Times New Roman" w:eastAsia="Times New Roman" w:hAnsi="Times New Roman" w:cs="Times New Roman"/>
          <w:kern w:val="0"/>
          <w:sz w:val="24"/>
          <w:szCs w:val="24"/>
          <w:lang w:val="en-US"/>
        </w:rPr>
        <w:t>its effectiveness and promote its sustainable application in healthcare.</w:t>
      </w:r>
    </w:p>
    <w:p w14:paraId="219A1B71" w14:textId="77777777" w:rsidR="00B85681" w:rsidRPr="00473D43" w:rsidRDefault="00B85681" w:rsidP="00E41364">
      <w:pPr>
        <w:spacing w:after="100" w:afterAutospacing="1" w:line="360" w:lineRule="auto"/>
        <w:jc w:val="both"/>
        <w:rPr>
          <w:rFonts w:ascii="Times New Roman" w:eastAsia="Times New Roman" w:hAnsi="Times New Roman" w:cs="Times New Roman"/>
          <w:kern w:val="0"/>
          <w:sz w:val="24"/>
          <w:szCs w:val="24"/>
          <w:lang w:val="en-US"/>
        </w:rPr>
      </w:pPr>
    </w:p>
    <w:p w14:paraId="50051007" w14:textId="77777777" w:rsidR="0018330C" w:rsidRPr="00473D43" w:rsidRDefault="0018330C" w:rsidP="0018330C">
      <w:pPr>
        <w:rPr>
          <w:rFonts w:ascii="Times New Roman" w:hAnsi="Times New Roman" w:cs="Times New Roman"/>
          <w:b/>
          <w:bCs/>
          <w:highlight w:val="yellow"/>
        </w:rPr>
      </w:pPr>
      <w:r w:rsidRPr="00473D43">
        <w:rPr>
          <w:rFonts w:ascii="Times New Roman" w:hAnsi="Times New Roman" w:cs="Times New Roman"/>
          <w:b/>
          <w:bCs/>
          <w:highlight w:val="yellow"/>
        </w:rPr>
        <w:t>Disclaimer (Artificial intelligence)</w:t>
      </w:r>
    </w:p>
    <w:p w14:paraId="038DD751" w14:textId="77777777" w:rsidR="0018330C" w:rsidRPr="00473D43" w:rsidRDefault="0018330C" w:rsidP="0018330C">
      <w:pPr>
        <w:rPr>
          <w:rFonts w:ascii="Times New Roman" w:hAnsi="Times New Roman" w:cs="Times New Roman"/>
          <w:highlight w:val="yellow"/>
        </w:rPr>
      </w:pPr>
      <w:r w:rsidRPr="00473D43">
        <w:rPr>
          <w:rFonts w:ascii="Times New Roman" w:hAnsi="Times New Roman" w:cs="Times New Roman"/>
          <w:highlight w:val="yellow"/>
        </w:rPr>
        <w:lastRenderedPageBreak/>
        <w:t>Author(s) hereby declare that NO generative AI technologies such as Large Language Models (</w:t>
      </w:r>
      <w:proofErr w:type="spellStart"/>
      <w:r w:rsidRPr="00473D43">
        <w:rPr>
          <w:rFonts w:ascii="Times New Roman" w:hAnsi="Times New Roman" w:cs="Times New Roman"/>
          <w:highlight w:val="yellow"/>
        </w:rPr>
        <w:t>ChatGPT</w:t>
      </w:r>
      <w:proofErr w:type="spellEnd"/>
      <w:r w:rsidRPr="00473D43">
        <w:rPr>
          <w:rFonts w:ascii="Times New Roman" w:hAnsi="Times New Roman" w:cs="Times New Roman"/>
          <w:highlight w:val="yellow"/>
        </w:rPr>
        <w:t xml:space="preserve">, COPILOT, etc.) and text-to-image generators have been used during the writing or editing of this manuscript. </w:t>
      </w:r>
    </w:p>
    <w:p w14:paraId="462E89D5" w14:textId="0AA63C2F" w:rsidR="00DA31E0" w:rsidRPr="00483D68" w:rsidRDefault="007E58C4" w:rsidP="00E41364">
      <w:pPr>
        <w:spacing w:after="0" w:line="360" w:lineRule="auto"/>
        <w:jc w:val="both"/>
        <w:rPr>
          <w:rFonts w:ascii="Times New Roman" w:hAnsi="Times New Roman" w:cs="Times New Roman"/>
          <w:b/>
          <w:bCs/>
          <w:sz w:val="24"/>
          <w:szCs w:val="24"/>
        </w:rPr>
      </w:pPr>
      <w:r w:rsidRPr="00483D68">
        <w:rPr>
          <w:rFonts w:ascii="Times New Roman" w:hAnsi="Times New Roman" w:cs="Times New Roman"/>
          <w:b/>
          <w:bCs/>
          <w:sz w:val="24"/>
          <w:szCs w:val="24"/>
        </w:rPr>
        <w:t xml:space="preserve">References </w:t>
      </w:r>
    </w:p>
    <w:p w14:paraId="2E617035" w14:textId="77777777" w:rsidR="006D342C" w:rsidRPr="00483D68" w:rsidRDefault="006D342C" w:rsidP="00E41364">
      <w:pPr>
        <w:pStyle w:val="NormalWeb"/>
        <w:spacing w:before="0" w:beforeAutospacing="0" w:after="0" w:afterAutospacing="0" w:line="360" w:lineRule="auto"/>
        <w:ind w:left="720" w:hanging="720"/>
        <w:jc w:val="both"/>
      </w:pPr>
      <w:proofErr w:type="spellStart"/>
      <w:r w:rsidRPr="00483D68">
        <w:t>Andallu</w:t>
      </w:r>
      <w:proofErr w:type="spellEnd"/>
      <w:r w:rsidRPr="00483D68">
        <w:t xml:space="preserve">, B., &amp; </w:t>
      </w:r>
      <w:proofErr w:type="spellStart"/>
      <w:r w:rsidRPr="00483D68">
        <w:t>Varadacharyulu</w:t>
      </w:r>
      <w:proofErr w:type="spellEnd"/>
      <w:r w:rsidRPr="00483D68">
        <w:t xml:space="preserve">, N. (2002). Control of hyperglycemia and retardation of cataract by mulberry (Morus indica L.) leaves in streptozotocin diabetic rats. </w:t>
      </w:r>
      <w:r w:rsidRPr="00483D68">
        <w:rPr>
          <w:rStyle w:val="Emphasis"/>
        </w:rPr>
        <w:t>Indian Journal of Experimental Biology, 40</w:t>
      </w:r>
      <w:r w:rsidRPr="00483D68">
        <w:t>(9), 791–795.</w:t>
      </w:r>
    </w:p>
    <w:p w14:paraId="6B1A6849" w14:textId="04AAD878" w:rsidR="006D342C" w:rsidRPr="00483D68" w:rsidRDefault="006D342C" w:rsidP="00E41364">
      <w:pPr>
        <w:pStyle w:val="NormalWeb"/>
        <w:spacing w:before="0" w:beforeAutospacing="0" w:after="0" w:afterAutospacing="0" w:line="360" w:lineRule="auto"/>
        <w:ind w:left="720" w:hanging="720"/>
        <w:jc w:val="both"/>
      </w:pPr>
      <w:r w:rsidRPr="00483D68">
        <w:t xml:space="preserve">Ayoola, O. A., </w:t>
      </w:r>
      <w:proofErr w:type="spellStart"/>
      <w:r w:rsidRPr="00483D68">
        <w:t>Baiyewu</w:t>
      </w:r>
      <w:proofErr w:type="spellEnd"/>
      <w:r w:rsidRPr="00483D68">
        <w:t xml:space="preserve">, R. A., </w:t>
      </w:r>
      <w:proofErr w:type="spellStart"/>
      <w:r w:rsidRPr="00483D68">
        <w:t>Ekunola</w:t>
      </w:r>
      <w:proofErr w:type="spellEnd"/>
      <w:r w:rsidRPr="00483D68">
        <w:t xml:space="preserve">, J. N., </w:t>
      </w:r>
      <w:proofErr w:type="spellStart"/>
      <w:r w:rsidRPr="00483D68">
        <w:t>Olajire</w:t>
      </w:r>
      <w:proofErr w:type="spellEnd"/>
      <w:r w:rsidRPr="00483D68">
        <w:t xml:space="preserve">, B. A., </w:t>
      </w:r>
      <w:proofErr w:type="spellStart"/>
      <w:r w:rsidRPr="00483D68">
        <w:t>Egunjobi</w:t>
      </w:r>
      <w:proofErr w:type="spellEnd"/>
      <w:r w:rsidRPr="00483D68">
        <w:t xml:space="preserve">, J. A., &amp; Ayeni, E. O. (2011). Phytoconstituent screening and antimicrobial principles of leaf extracts of two variants of </w:t>
      </w:r>
      <w:r w:rsidRPr="00483D68">
        <w:rPr>
          <w:i/>
          <w:iCs/>
        </w:rPr>
        <w:t>Morus alba</w:t>
      </w:r>
      <w:r w:rsidRPr="00483D68">
        <w:t xml:space="preserve"> (S30 and S54). </w:t>
      </w:r>
      <w:r w:rsidRPr="00483D68">
        <w:rPr>
          <w:rStyle w:val="Emphasis"/>
        </w:rPr>
        <w:t>African Journal of Pharmacy and Pharmacology, 5</w:t>
      </w:r>
      <w:r w:rsidRPr="00483D68">
        <w:t>(19), 2161–2165.</w:t>
      </w:r>
    </w:p>
    <w:p w14:paraId="6F1F99D9"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Bent, S., &amp; Ko, R. (2004). Commonly used herbal medicines in the United States: A review. </w:t>
      </w:r>
      <w:r w:rsidRPr="00483D68">
        <w:rPr>
          <w:rStyle w:val="Emphasis"/>
        </w:rPr>
        <w:t>American Journal of Medicine, 116</w:t>
      </w:r>
      <w:r w:rsidRPr="00483D68">
        <w:t>(7), 478–485.</w:t>
      </w:r>
    </w:p>
    <w:p w14:paraId="2A5E183D"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Breuer, C., Wolf, G., Andrabi, S. A., Lorenz, P., &amp; Horn, T. F. (2006). Blood-brain barrier permeability to the neuroprotectant </w:t>
      </w:r>
      <w:proofErr w:type="spellStart"/>
      <w:r w:rsidRPr="00483D68">
        <w:t>oxyresveratrol</w:t>
      </w:r>
      <w:proofErr w:type="spellEnd"/>
      <w:r w:rsidRPr="00483D68">
        <w:t xml:space="preserve">. </w:t>
      </w:r>
      <w:r w:rsidRPr="00483D68">
        <w:rPr>
          <w:rStyle w:val="Emphasis"/>
        </w:rPr>
        <w:t>Neuroscience Letters, 393</w:t>
      </w:r>
      <w:r w:rsidRPr="00483D68">
        <w:t>(2–3), 113–118.</w:t>
      </w:r>
    </w:p>
    <w:p w14:paraId="76D4A01E" w14:textId="75328192" w:rsidR="006D342C" w:rsidRPr="00483D68" w:rsidRDefault="006D342C" w:rsidP="00180083">
      <w:pPr>
        <w:pStyle w:val="NormalWeb"/>
        <w:spacing w:before="0" w:beforeAutospacing="0" w:after="0" w:afterAutospacing="0" w:line="360" w:lineRule="auto"/>
        <w:ind w:left="720" w:hanging="720"/>
        <w:jc w:val="both"/>
      </w:pPr>
      <w:proofErr w:type="spellStart"/>
      <w:r w:rsidRPr="00483D68">
        <w:t>Butkhup</w:t>
      </w:r>
      <w:proofErr w:type="spellEnd"/>
      <w:r w:rsidRPr="00483D68">
        <w:t xml:space="preserve">, L., </w:t>
      </w:r>
      <w:proofErr w:type="spellStart"/>
      <w:r w:rsidRPr="00483D68">
        <w:t>Samappito</w:t>
      </w:r>
      <w:proofErr w:type="spellEnd"/>
      <w:r w:rsidRPr="00483D68">
        <w:t xml:space="preserve">, W., &amp; </w:t>
      </w:r>
      <w:proofErr w:type="spellStart"/>
      <w:r w:rsidRPr="00483D68">
        <w:t>Samappito</w:t>
      </w:r>
      <w:proofErr w:type="spellEnd"/>
      <w:r w:rsidRPr="00483D68">
        <w:t>, S. (2013). Phenolic composition and antioxidant activity of white mulberry (</w:t>
      </w:r>
      <w:r w:rsidRPr="00483D68">
        <w:rPr>
          <w:i/>
          <w:iCs/>
        </w:rPr>
        <w:t>Morus alba</w:t>
      </w:r>
      <w:r w:rsidRPr="00483D68">
        <w:t xml:space="preserve"> L.) fruits. </w:t>
      </w:r>
      <w:r w:rsidRPr="00483D68">
        <w:rPr>
          <w:rStyle w:val="Emphasis"/>
        </w:rPr>
        <w:t>International Journal of Food Science &amp; Technology, 48</w:t>
      </w:r>
      <w:r w:rsidRPr="00483D68">
        <w:t>(5), 934–940.</w:t>
      </w:r>
    </w:p>
    <w:p w14:paraId="560F956F"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Cao, Y., Ma, Z. F., Zhang, H., </w:t>
      </w:r>
      <w:proofErr w:type="spellStart"/>
      <w:r w:rsidRPr="00483D68">
        <w:t>Jin</w:t>
      </w:r>
      <w:proofErr w:type="spellEnd"/>
      <w:r w:rsidRPr="00483D68">
        <w:t xml:space="preserve">, Y., Zhang, Y., &amp; Hayford, F. (2018). Phytochemical properties and nutrigenomic implications of </w:t>
      </w:r>
      <w:proofErr w:type="spellStart"/>
      <w:r w:rsidRPr="00483D68">
        <w:t>yacon</w:t>
      </w:r>
      <w:proofErr w:type="spellEnd"/>
      <w:r w:rsidRPr="00483D68">
        <w:t xml:space="preserve"> as a potential source of prebiotic: Current evidence and future directions. </w:t>
      </w:r>
      <w:r w:rsidRPr="00483D68">
        <w:rPr>
          <w:rStyle w:val="Emphasis"/>
        </w:rPr>
        <w:t>Foods, 7</w:t>
      </w:r>
      <w:r w:rsidRPr="00483D68">
        <w:t>(4), 59.</w:t>
      </w:r>
    </w:p>
    <w:p w14:paraId="2EE4AAF4" w14:textId="3270923C" w:rsidR="006D342C" w:rsidRPr="00483D68" w:rsidRDefault="006D342C" w:rsidP="00180083">
      <w:pPr>
        <w:pStyle w:val="NormalWeb"/>
        <w:spacing w:before="0" w:beforeAutospacing="0" w:after="0" w:afterAutospacing="0" w:line="360" w:lineRule="auto"/>
        <w:ind w:left="720" w:hanging="720"/>
        <w:jc w:val="both"/>
      </w:pPr>
      <w:r w:rsidRPr="00483D68">
        <w:t xml:space="preserve">Chai, O. H., Lee, M. S., Han, E. H., Kim, H. T., &amp; Song, C. H. (2005). Inhibitory effects of </w:t>
      </w:r>
      <w:r w:rsidRPr="00483D68">
        <w:rPr>
          <w:i/>
          <w:iCs/>
        </w:rPr>
        <w:t>Morus alba</w:t>
      </w:r>
      <w:r w:rsidRPr="00483D68">
        <w:t xml:space="preserve"> on compound 48/80-induced anaphylactic reactions and anti-chicken gamma globulin </w:t>
      </w:r>
      <w:proofErr w:type="spellStart"/>
      <w:r w:rsidRPr="00483D68">
        <w:t>IgE</w:t>
      </w:r>
      <w:proofErr w:type="spellEnd"/>
      <w:r w:rsidRPr="00483D68">
        <w:t xml:space="preserve">-mediated mast cell activation. </w:t>
      </w:r>
      <w:r w:rsidRPr="00483D68">
        <w:rPr>
          <w:rStyle w:val="Emphasis"/>
        </w:rPr>
        <w:t>Biological and Pharmaceutical Bulletin, 28</w:t>
      </w:r>
      <w:r w:rsidRPr="00483D68">
        <w:t>(10), 1852–1858.</w:t>
      </w:r>
    </w:p>
    <w:p w14:paraId="157F0E23"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Chang, C. H., Chang, Y. T., Tseng, T. H., &amp; Wang, C. J. (2017). Mulberry leaf extract inhibits hepatocellular carcinoma cell proliferation via depressing IL-6 and TNF-α derived from adipocyte. </w:t>
      </w:r>
      <w:r w:rsidRPr="00483D68">
        <w:rPr>
          <w:rStyle w:val="Emphasis"/>
        </w:rPr>
        <w:t>Journal of Food and Drug Analysis, 26</w:t>
      </w:r>
      <w:r w:rsidRPr="00483D68">
        <w:t>(3), 1024–1032.</w:t>
      </w:r>
    </w:p>
    <w:p w14:paraId="464E10BB"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Chen, J., &amp; Li, X. (2007). Hypolipidemic effect of flavonoids from mulberry leaves in triton WR-1339 induced hyperlipidemic mice. </w:t>
      </w:r>
      <w:r w:rsidRPr="00483D68">
        <w:rPr>
          <w:rStyle w:val="Emphasis"/>
        </w:rPr>
        <w:t>Asia Pacific Journal of Clinical Nutrition, 16</w:t>
      </w:r>
      <w:r w:rsidRPr="00483D68">
        <w:t>(1), 290–294.</w:t>
      </w:r>
    </w:p>
    <w:p w14:paraId="3BE4C2BB" w14:textId="77777777" w:rsidR="006D342C" w:rsidRPr="00483D68" w:rsidRDefault="006D342C" w:rsidP="00180083">
      <w:pPr>
        <w:pStyle w:val="NormalWeb"/>
        <w:spacing w:before="0" w:beforeAutospacing="0" w:after="0" w:afterAutospacing="0" w:line="360" w:lineRule="auto"/>
        <w:ind w:left="720" w:hanging="720"/>
        <w:jc w:val="both"/>
      </w:pPr>
      <w:r w:rsidRPr="00483D68">
        <w:lastRenderedPageBreak/>
        <w:t xml:space="preserve">Chen, H., Pu, J., Liu, D., Yu, W., Shao, Y., Yang, G., &amp; He, N. (2016). Anti-inflammatory and antinociceptive properties of flavonoids from the fruits of black mulberry (Morus nigra L.). </w:t>
      </w:r>
      <w:r w:rsidRPr="00483D68">
        <w:rPr>
          <w:rStyle w:val="Emphasis"/>
        </w:rPr>
        <w:t>PLOS ONE, 11</w:t>
      </w:r>
      <w:r w:rsidRPr="00483D68">
        <w:t>(4), e0153080.</w:t>
      </w:r>
    </w:p>
    <w:p w14:paraId="520F4FE2"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Choi, J. H., Sim, J. K., Oh, J. Y., Hur, G. Y., Min, K. H., Lee, S. Y., Shim, J. J., &amp; Kang, K. H. (2015). An </w:t>
      </w:r>
      <w:proofErr w:type="spellStart"/>
      <w:r w:rsidRPr="00483D68">
        <w:t>IgE</w:t>
      </w:r>
      <w:proofErr w:type="spellEnd"/>
      <w:r w:rsidRPr="00483D68">
        <w:t xml:space="preserve">-mediated allergic reaction caused by mulberry fruit. </w:t>
      </w:r>
      <w:r w:rsidRPr="00483D68">
        <w:rPr>
          <w:rStyle w:val="Emphasis"/>
        </w:rPr>
        <w:t>Allergy, Asthma &amp; Immunology Research, 7</w:t>
      </w:r>
      <w:r w:rsidRPr="00483D68">
        <w:t>(2), 195–198.</w:t>
      </w:r>
    </w:p>
    <w:p w14:paraId="307863AC"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Doi, K., Kojima, T., &amp; Fujimoto, Y. (2000). Mulberry leaf extract inhibits the oxidative modification of rabbit and human low-density lipoprotein. </w:t>
      </w:r>
      <w:r w:rsidRPr="00483D68">
        <w:rPr>
          <w:rStyle w:val="Emphasis"/>
        </w:rPr>
        <w:t>Biological and Pharmaceutical Bulletin, 23</w:t>
      </w:r>
      <w:r w:rsidRPr="00483D68">
        <w:t>(9), 1066–1071.</w:t>
      </w:r>
    </w:p>
    <w:p w14:paraId="15949DC5" w14:textId="534DA5D8" w:rsidR="006D342C" w:rsidRPr="00483D68" w:rsidRDefault="006D342C" w:rsidP="00180083">
      <w:pPr>
        <w:pStyle w:val="NormalWeb"/>
        <w:spacing w:before="0" w:beforeAutospacing="0" w:after="0" w:afterAutospacing="0" w:line="360" w:lineRule="auto"/>
        <w:ind w:left="720" w:hanging="720"/>
        <w:jc w:val="both"/>
      </w:pPr>
      <w:r w:rsidRPr="00483D68">
        <w:t xml:space="preserve">Du, J., He, Z. D., Jiang, R. W., Ye, W. C., Xu, H. X., &amp; But, P. P. (2003). Antiviral flavonoids from the root bark of </w:t>
      </w:r>
      <w:r w:rsidRPr="00483D68">
        <w:rPr>
          <w:i/>
          <w:iCs/>
        </w:rPr>
        <w:t>Morus alba</w:t>
      </w:r>
      <w:r w:rsidRPr="00483D68">
        <w:t xml:space="preserve"> L. </w:t>
      </w:r>
      <w:r w:rsidRPr="00483D68">
        <w:rPr>
          <w:rStyle w:val="Emphasis"/>
        </w:rPr>
        <w:t>Phytochemistry, 62</w:t>
      </w:r>
      <w:r w:rsidRPr="00483D68">
        <w:t>(8), 1235–1238.</w:t>
      </w:r>
    </w:p>
    <w:p w14:paraId="017551B5"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Eddy, D. M. (2005). Evidence-based medicine: A unified approach. </w:t>
      </w:r>
      <w:r w:rsidRPr="00483D68">
        <w:rPr>
          <w:rStyle w:val="Emphasis"/>
        </w:rPr>
        <w:t>Health Affairs, 24</w:t>
      </w:r>
      <w:r w:rsidRPr="00483D68">
        <w:t>(1), 9–17.</w:t>
      </w:r>
    </w:p>
    <w:p w14:paraId="0CCC36A4" w14:textId="081BDC2D" w:rsidR="006D342C" w:rsidRPr="00483D68" w:rsidRDefault="006D342C" w:rsidP="00180083">
      <w:pPr>
        <w:pStyle w:val="NormalWeb"/>
        <w:spacing w:before="0" w:beforeAutospacing="0" w:after="0" w:afterAutospacing="0" w:line="360" w:lineRule="auto"/>
        <w:ind w:left="720" w:hanging="720"/>
        <w:jc w:val="both"/>
      </w:pPr>
      <w:r w:rsidRPr="00483D68">
        <w:t xml:space="preserve">Enkhmaa, B., </w:t>
      </w:r>
      <w:proofErr w:type="spellStart"/>
      <w:r w:rsidRPr="00483D68">
        <w:t>Shiwaku</w:t>
      </w:r>
      <w:proofErr w:type="spellEnd"/>
      <w:r w:rsidRPr="00483D68">
        <w:t xml:space="preserve">, K., </w:t>
      </w:r>
      <w:proofErr w:type="spellStart"/>
      <w:r w:rsidRPr="00483D68">
        <w:t>Katsube</w:t>
      </w:r>
      <w:proofErr w:type="spellEnd"/>
      <w:r w:rsidRPr="00483D68">
        <w:t xml:space="preserve">, T., Kitajima, K., </w:t>
      </w:r>
      <w:proofErr w:type="spellStart"/>
      <w:r w:rsidRPr="00483D68">
        <w:t>Anuurad</w:t>
      </w:r>
      <w:proofErr w:type="spellEnd"/>
      <w:r w:rsidRPr="00483D68">
        <w:t>, E., Yamasaki, M., &amp; Yamane, Y. (2005). Mulberry (</w:t>
      </w:r>
      <w:r w:rsidRPr="00483D68">
        <w:rPr>
          <w:i/>
          <w:iCs/>
        </w:rPr>
        <w:t>Morus alba</w:t>
      </w:r>
      <w:r w:rsidRPr="00483D68">
        <w:t xml:space="preserve"> L.) leaves and their major </w:t>
      </w:r>
      <w:proofErr w:type="spellStart"/>
      <w:r w:rsidRPr="00483D68">
        <w:t>flavonol</w:t>
      </w:r>
      <w:proofErr w:type="spellEnd"/>
      <w:r w:rsidRPr="00483D68">
        <w:t xml:space="preserve"> quercetin 3-(6-malonylglucoside) attenuate atherosclerotic lesion development in LDL receptor-deficient mice. </w:t>
      </w:r>
      <w:r w:rsidRPr="00483D68">
        <w:rPr>
          <w:rStyle w:val="Emphasis"/>
        </w:rPr>
        <w:t>The Journal of Nutrition, 135</w:t>
      </w:r>
      <w:r w:rsidRPr="00483D68">
        <w:t>(4), 729–734.</w:t>
      </w:r>
    </w:p>
    <w:p w14:paraId="1158F9AA"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Ernst, E. (1998). Harmless herbs? A review of the recent literature. </w:t>
      </w:r>
      <w:r w:rsidRPr="00483D68">
        <w:rPr>
          <w:rStyle w:val="Emphasis"/>
        </w:rPr>
        <w:t>American Journal of Medicine, 104</w:t>
      </w:r>
      <w:r w:rsidRPr="00483D68">
        <w:t>(2), 170–178.</w:t>
      </w:r>
    </w:p>
    <w:p w14:paraId="1D6EA3B2"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Fukai, T., Kaitou, K., &amp; Terada, S. (2005). Antimicrobial activity of 2-arylbenzofurans from Morus species against methicillin-resistant Staphylococcus aureus. </w:t>
      </w:r>
      <w:proofErr w:type="spellStart"/>
      <w:r w:rsidRPr="00483D68">
        <w:rPr>
          <w:rStyle w:val="Emphasis"/>
        </w:rPr>
        <w:t>Fitoterapia</w:t>
      </w:r>
      <w:proofErr w:type="spellEnd"/>
      <w:r w:rsidRPr="00483D68">
        <w:rPr>
          <w:rStyle w:val="Emphasis"/>
        </w:rPr>
        <w:t>, 76</w:t>
      </w:r>
      <w:r w:rsidRPr="00483D68">
        <w:t>(7–8), 708–711.</w:t>
      </w:r>
    </w:p>
    <w:p w14:paraId="388AB6F3" w14:textId="77777777" w:rsidR="006D342C" w:rsidRPr="00483D68" w:rsidRDefault="006D342C" w:rsidP="00180083">
      <w:pPr>
        <w:pStyle w:val="NormalWeb"/>
        <w:spacing w:before="0" w:beforeAutospacing="0" w:after="0" w:afterAutospacing="0" w:line="360" w:lineRule="auto"/>
        <w:ind w:left="720" w:hanging="720"/>
        <w:jc w:val="both"/>
      </w:pPr>
      <w:proofErr w:type="spellStart"/>
      <w:r w:rsidRPr="00483D68">
        <w:t>Gerasopoulos</w:t>
      </w:r>
      <w:proofErr w:type="spellEnd"/>
      <w:r w:rsidRPr="00483D68">
        <w:t xml:space="preserve">, D., &amp; Stavroulakis, G. (1997). Quality characteristics of four mulberry (Morus sp.) cultivars in the area of Chania, Greece. </w:t>
      </w:r>
      <w:r w:rsidRPr="00483D68">
        <w:rPr>
          <w:rStyle w:val="Emphasis"/>
        </w:rPr>
        <w:t>Journal of the Science of Food and Agriculture, 73</w:t>
      </w:r>
      <w:r w:rsidRPr="00483D68">
        <w:t>(2), 261–264.</w:t>
      </w:r>
    </w:p>
    <w:p w14:paraId="3C994ADA" w14:textId="65966D1C" w:rsidR="006D342C" w:rsidRPr="00483D68" w:rsidRDefault="006D342C" w:rsidP="00180083">
      <w:pPr>
        <w:pStyle w:val="NormalWeb"/>
        <w:spacing w:before="0" w:beforeAutospacing="0" w:after="0" w:afterAutospacing="0" w:line="360" w:lineRule="auto"/>
        <w:ind w:left="720" w:hanging="720"/>
        <w:jc w:val="both"/>
      </w:pPr>
      <w:proofErr w:type="spellStart"/>
      <w:r w:rsidRPr="00483D68">
        <w:t>Gryn-Rynko</w:t>
      </w:r>
      <w:proofErr w:type="spellEnd"/>
      <w:r w:rsidRPr="00483D68">
        <w:t xml:space="preserve">, A., </w:t>
      </w:r>
      <w:proofErr w:type="spellStart"/>
      <w:r w:rsidRPr="00483D68">
        <w:t>Bazylak</w:t>
      </w:r>
      <w:proofErr w:type="spellEnd"/>
      <w:r w:rsidRPr="00483D68">
        <w:t xml:space="preserve">, G., &amp; Olszewska-Slonina, D. (2016). New potential </w:t>
      </w:r>
      <w:proofErr w:type="spellStart"/>
      <w:r w:rsidRPr="00483D68">
        <w:t>phytotherapeutics</w:t>
      </w:r>
      <w:proofErr w:type="spellEnd"/>
      <w:r w:rsidRPr="00483D68">
        <w:t xml:space="preserve"> obtained from white mulberry (</w:t>
      </w:r>
      <w:r w:rsidRPr="00483D68">
        <w:rPr>
          <w:i/>
          <w:iCs/>
        </w:rPr>
        <w:t>Morus alba</w:t>
      </w:r>
      <w:r w:rsidRPr="00483D68">
        <w:t xml:space="preserve"> L.) leaves. </w:t>
      </w:r>
      <w:r w:rsidRPr="00483D68">
        <w:rPr>
          <w:rStyle w:val="Emphasis"/>
        </w:rPr>
        <w:t>Biomedicine &amp; Pharmacotherapy, 84</w:t>
      </w:r>
      <w:r w:rsidRPr="00483D68">
        <w:t>, 628–636.</w:t>
      </w:r>
    </w:p>
    <w:p w14:paraId="5FD962C3" w14:textId="1F0AF9B3" w:rsidR="006D342C" w:rsidRPr="00483D68" w:rsidRDefault="006D342C" w:rsidP="00180083">
      <w:pPr>
        <w:pStyle w:val="NormalWeb"/>
        <w:spacing w:before="0" w:beforeAutospacing="0" w:after="0" w:afterAutospacing="0" w:line="360" w:lineRule="auto"/>
        <w:ind w:left="720" w:hanging="720"/>
        <w:jc w:val="both"/>
      </w:pPr>
      <w:proofErr w:type="spellStart"/>
      <w:r w:rsidRPr="00483D68">
        <w:t>Hogade</w:t>
      </w:r>
      <w:proofErr w:type="spellEnd"/>
      <w:r w:rsidRPr="00483D68">
        <w:t xml:space="preserve">, M. G., Esmail, A., </w:t>
      </w:r>
      <w:proofErr w:type="spellStart"/>
      <w:r w:rsidRPr="00483D68">
        <w:t>Wadkar</w:t>
      </w:r>
      <w:proofErr w:type="spellEnd"/>
      <w:r w:rsidRPr="00483D68">
        <w:t xml:space="preserve">, G., Mathapati, S. S., &amp; Dhumal, P. B. (2010). Hepatoprotective activity of </w:t>
      </w:r>
      <w:r w:rsidRPr="00483D68">
        <w:rPr>
          <w:i/>
          <w:iCs/>
        </w:rPr>
        <w:t>Morus alba</w:t>
      </w:r>
      <w:r w:rsidRPr="00483D68">
        <w:t xml:space="preserve"> (Linn.) leaves extract against carbon tetrachloride-induced hepatotoxicity in rats. </w:t>
      </w:r>
      <w:r w:rsidRPr="00483D68">
        <w:rPr>
          <w:rStyle w:val="Emphasis"/>
        </w:rPr>
        <w:t>African Journal of Pharmacy and Pharmacology, 4</w:t>
      </w:r>
      <w:r w:rsidRPr="00483D68">
        <w:t>(10), 731–734.</w:t>
      </w:r>
    </w:p>
    <w:p w14:paraId="31AEBD50" w14:textId="77777777" w:rsidR="006D342C" w:rsidRPr="00483D68" w:rsidRDefault="006D342C" w:rsidP="00180083">
      <w:pPr>
        <w:pStyle w:val="NormalWeb"/>
        <w:spacing w:before="0" w:beforeAutospacing="0" w:after="0" w:afterAutospacing="0" w:line="360" w:lineRule="auto"/>
        <w:ind w:left="720" w:hanging="720"/>
        <w:jc w:val="both"/>
      </w:pPr>
      <w:r w:rsidRPr="00483D68">
        <w:lastRenderedPageBreak/>
        <w:t xml:space="preserve">Hong, J. H., Ahn, J. M., Choi, S. W., &amp; Rhee, S. J. (2004). The effects of mulberry fruit on the antioxidative defense systems and oxidative stress in the erythrocytes of streptozotocin-induced diabetic rats. </w:t>
      </w:r>
      <w:r w:rsidRPr="00483D68">
        <w:rPr>
          <w:rStyle w:val="Emphasis"/>
        </w:rPr>
        <w:t>Nutritional Sciences, 7</w:t>
      </w:r>
      <w:r w:rsidRPr="00483D68">
        <w:t>(3), 127–132.</w:t>
      </w:r>
    </w:p>
    <w:p w14:paraId="17A1842D"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Horn, T. F. W., Andrabi, S. A., Lorenz, P., &amp; Wolf, G. (2003). Reduced infarct sizes in a rat stroke model: Effects on nitric oxide and intracellular calcium. </w:t>
      </w:r>
      <w:r w:rsidRPr="00483D68">
        <w:rPr>
          <w:rStyle w:val="Emphasis"/>
        </w:rPr>
        <w:t>Society for Neuroscience Abstracts, 776</w:t>
      </w:r>
      <w:r w:rsidRPr="00483D68">
        <w:t>(11), 11.</w:t>
      </w:r>
    </w:p>
    <w:p w14:paraId="2A586B38"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Huo, Y. (2002). Mulberry cultivation and utilization in China. </w:t>
      </w:r>
      <w:r w:rsidRPr="00483D68">
        <w:rPr>
          <w:rStyle w:val="Emphasis"/>
        </w:rPr>
        <w:t>Mulberry for Animal Production, FAO Animal Production and Health Paper, 147</w:t>
      </w:r>
      <w:r w:rsidRPr="00483D68">
        <w:t>, 11–43.</w:t>
      </w:r>
    </w:p>
    <w:p w14:paraId="1D161804"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Iqbal, S., Younas, U., Sirajuddin, Chan, K. W., Sarfraz, R. A., &amp; Uddin, K. (2012). Proximate composition and antioxidant potential of leaves from three varieties of mulberry (Morus sp.): A comparative study. </w:t>
      </w:r>
      <w:r w:rsidRPr="00483D68">
        <w:rPr>
          <w:rStyle w:val="Emphasis"/>
        </w:rPr>
        <w:t>International Journal of Molecular Sciences, 13</w:t>
      </w:r>
      <w:r w:rsidRPr="00483D68">
        <w:t>(6), 6651–6664.</w:t>
      </w:r>
    </w:p>
    <w:p w14:paraId="73A40EAB"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Isabelle, M., Lee, B. L., Ong, C. N., Liu, X., &amp; Huang, D. (2008). Peroxyl radical scavenging capacity, polyphenolics, and lipophilic antioxidant profiles of mulberry fruits cultivated in southern China. </w:t>
      </w:r>
      <w:r w:rsidRPr="00483D68">
        <w:rPr>
          <w:rStyle w:val="Emphasis"/>
        </w:rPr>
        <w:t>Journal of Agricultural and Food Chemistry, 56</w:t>
      </w:r>
      <w:r w:rsidRPr="00483D68">
        <w:t>(20), 9410–9416.</w:t>
      </w:r>
    </w:p>
    <w:p w14:paraId="77D39F51"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Jan, B., Parveen, R., Zahiruddin, S., Khan, M. U., Mohapatra, S., &amp; Ahmad, S. (2021). Nutritional constituents of mulberry and their potential applications in food and pharmaceuticals: A review. </w:t>
      </w:r>
      <w:r w:rsidRPr="00483D68">
        <w:rPr>
          <w:rStyle w:val="Emphasis"/>
        </w:rPr>
        <w:t>Saudi Journal of Biological Sciences, 28</w:t>
      </w:r>
      <w:r w:rsidRPr="00483D68">
        <w:t>(7), 3909–3921.</w:t>
      </w:r>
    </w:p>
    <w:p w14:paraId="0C93E788"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Ji, H. F., Li, X. J., &amp; Zhang, H. Y. (2009). Natural products and drug discovery: Can thousands of years of ancient medical knowledge lead us to new and powerful drug combinations in the fight against cancer and dementia? </w:t>
      </w:r>
      <w:r w:rsidRPr="00483D68">
        <w:rPr>
          <w:rStyle w:val="Emphasis"/>
        </w:rPr>
        <w:t>EMBO Reports, 10</w:t>
      </w:r>
      <w:r w:rsidRPr="00483D68">
        <w:t>(3), 194–200.</w:t>
      </w:r>
    </w:p>
    <w:p w14:paraId="2125FEAF" w14:textId="1AB7C8A9" w:rsidR="006D342C" w:rsidRPr="00483D68" w:rsidRDefault="006D342C" w:rsidP="00180083">
      <w:pPr>
        <w:pStyle w:val="NormalWeb"/>
        <w:spacing w:before="0" w:beforeAutospacing="0" w:after="0" w:afterAutospacing="0" w:line="360" w:lineRule="auto"/>
        <w:ind w:left="720" w:hanging="720"/>
        <w:jc w:val="both"/>
      </w:pPr>
      <w:r w:rsidRPr="00483D68">
        <w:t xml:space="preserve">Jiao, Y., Wang, X., Jiang, X., Kong, F., Wang, S., &amp; Yan, C. (2017). Antidiabetic effects of </w:t>
      </w:r>
      <w:r w:rsidRPr="00483D68">
        <w:rPr>
          <w:i/>
          <w:iCs/>
        </w:rPr>
        <w:t>Morus alba</w:t>
      </w:r>
      <w:r w:rsidRPr="00483D68">
        <w:t xml:space="preserve"> fruit polysaccharides on high-fat diet- and streptozotocin-induced type 2 diabetes in rats. </w:t>
      </w:r>
      <w:r w:rsidRPr="00483D68">
        <w:rPr>
          <w:rStyle w:val="Emphasis"/>
        </w:rPr>
        <w:t>Journal of Ethnopharmacology, 199</w:t>
      </w:r>
      <w:r w:rsidRPr="00483D68">
        <w:t>, 119–127.</w:t>
      </w:r>
    </w:p>
    <w:p w14:paraId="49A854D8"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Jordan, S. A., Cunningham, D. G., &amp; Marles, R. J. (2010). Assessment of herbal medicinal products: Challenges and opportunities to increase the knowledge base for safety assessment. </w:t>
      </w:r>
      <w:r w:rsidRPr="00483D68">
        <w:rPr>
          <w:rStyle w:val="Emphasis"/>
        </w:rPr>
        <w:t>Toxicology and Applied Pharmacology, 243</w:t>
      </w:r>
      <w:r w:rsidRPr="00483D68">
        <w:t>(2), 198–216.</w:t>
      </w:r>
    </w:p>
    <w:p w14:paraId="59CBB111" w14:textId="01EFBA7D" w:rsidR="006D342C" w:rsidRPr="00483D68" w:rsidRDefault="006D342C" w:rsidP="00180083">
      <w:pPr>
        <w:pStyle w:val="NormalWeb"/>
        <w:spacing w:before="0" w:beforeAutospacing="0" w:after="0" w:afterAutospacing="0" w:line="360" w:lineRule="auto"/>
        <w:ind w:left="720" w:hanging="720"/>
        <w:jc w:val="both"/>
      </w:pPr>
      <w:r w:rsidRPr="00483D68">
        <w:t xml:space="preserve">Kadam, R. A., Dhumal, N. D., &amp; </w:t>
      </w:r>
      <w:proofErr w:type="spellStart"/>
      <w:r w:rsidRPr="00483D68">
        <w:t>Khyade</w:t>
      </w:r>
      <w:proofErr w:type="spellEnd"/>
      <w:r w:rsidRPr="00483D68">
        <w:t xml:space="preserve">, V. B. (2019). The mulberry, </w:t>
      </w:r>
      <w:r w:rsidRPr="00483D68">
        <w:rPr>
          <w:i/>
          <w:iCs/>
        </w:rPr>
        <w:t>Morus alba</w:t>
      </w:r>
      <w:r w:rsidRPr="00483D68">
        <w:t xml:space="preserve"> (L.): The medicinal herbal source for human health. </w:t>
      </w:r>
      <w:r w:rsidRPr="00483D68">
        <w:rPr>
          <w:rStyle w:val="Emphasis"/>
        </w:rPr>
        <w:t>International Journal of Current Microbiology and Applied Sciences, 8</w:t>
      </w:r>
      <w:r w:rsidRPr="00483D68">
        <w:t>(4), 2941–2964.</w:t>
      </w:r>
    </w:p>
    <w:p w14:paraId="7654C7C4" w14:textId="64D83466" w:rsidR="006D342C" w:rsidRPr="00483D68" w:rsidRDefault="006D342C" w:rsidP="00180083">
      <w:pPr>
        <w:pStyle w:val="NormalWeb"/>
        <w:spacing w:before="0" w:beforeAutospacing="0" w:after="0" w:afterAutospacing="0" w:line="360" w:lineRule="auto"/>
        <w:ind w:left="720" w:hanging="720"/>
        <w:jc w:val="both"/>
      </w:pPr>
      <w:r w:rsidRPr="00483D68">
        <w:t>Kang, T. H., Oh, H. R., Jung, S. M., Ryu, J. H., Park, M. W., &amp; Park, Y. K. (2006). Enhancement of neuroprotection of mulberry leaves (</w:t>
      </w:r>
      <w:r w:rsidRPr="00483D68">
        <w:rPr>
          <w:i/>
          <w:iCs/>
        </w:rPr>
        <w:t>Morus alba</w:t>
      </w:r>
      <w:r w:rsidRPr="00483D68">
        <w:t xml:space="preserve"> L.) prepared by the anaerobic treatment against ischemic damage. </w:t>
      </w:r>
      <w:r w:rsidRPr="00483D68">
        <w:rPr>
          <w:rStyle w:val="Emphasis"/>
        </w:rPr>
        <w:t>Biological and Pharmaceutical Bulletin, 29</w:t>
      </w:r>
      <w:r w:rsidRPr="00483D68">
        <w:t>(2), 270–274.</w:t>
      </w:r>
    </w:p>
    <w:p w14:paraId="2D80AE4E" w14:textId="77777777" w:rsidR="006D342C" w:rsidRPr="00483D68" w:rsidRDefault="006D342C" w:rsidP="00180083">
      <w:pPr>
        <w:pStyle w:val="NormalWeb"/>
        <w:spacing w:before="0" w:beforeAutospacing="0" w:after="0" w:afterAutospacing="0" w:line="360" w:lineRule="auto"/>
        <w:ind w:left="720" w:hanging="720"/>
        <w:jc w:val="both"/>
      </w:pPr>
      <w:proofErr w:type="spellStart"/>
      <w:r w:rsidRPr="00483D68">
        <w:lastRenderedPageBreak/>
        <w:t>Karaagac</w:t>
      </w:r>
      <w:proofErr w:type="spellEnd"/>
      <w:r w:rsidRPr="00483D68">
        <w:t xml:space="preserve">, R. A., </w:t>
      </w:r>
      <w:proofErr w:type="spellStart"/>
      <w:r w:rsidRPr="00483D68">
        <w:t>Aydogan</w:t>
      </w:r>
      <w:proofErr w:type="spellEnd"/>
      <w:r w:rsidRPr="00483D68">
        <w:t xml:space="preserve">, M. N., &amp; </w:t>
      </w:r>
      <w:proofErr w:type="spellStart"/>
      <w:r w:rsidRPr="00483D68">
        <w:t>Koseoglu</w:t>
      </w:r>
      <w:proofErr w:type="spellEnd"/>
      <w:r w:rsidRPr="00483D68">
        <w:t xml:space="preserve">, M. S. (2016). An investigation on antimicrobial and antioxidant activities of naturally produced mulberry vinegar. </w:t>
      </w:r>
      <w:r w:rsidRPr="00483D68">
        <w:rPr>
          <w:rStyle w:val="Emphasis"/>
        </w:rPr>
        <w:t>Journal of Pharmaceutical Biology, 6</w:t>
      </w:r>
      <w:r w:rsidRPr="00483D68">
        <w:t>(1), 34–39.</w:t>
      </w:r>
    </w:p>
    <w:p w14:paraId="3CABA2CE" w14:textId="3DC2C0E2" w:rsidR="006D342C" w:rsidRPr="00483D68" w:rsidRDefault="006D342C" w:rsidP="00180083">
      <w:pPr>
        <w:pStyle w:val="NormalWeb"/>
        <w:spacing w:before="0" w:beforeAutospacing="0" w:after="0" w:afterAutospacing="0" w:line="360" w:lineRule="auto"/>
        <w:ind w:left="720" w:hanging="720"/>
        <w:jc w:val="both"/>
      </w:pPr>
      <w:proofErr w:type="spellStart"/>
      <w:r w:rsidRPr="00483D68">
        <w:t>Katsube</w:t>
      </w:r>
      <w:proofErr w:type="spellEnd"/>
      <w:r w:rsidRPr="00483D68">
        <w:t xml:space="preserve">, T., Yamasaki, M., </w:t>
      </w:r>
      <w:proofErr w:type="spellStart"/>
      <w:r w:rsidRPr="00483D68">
        <w:t>Shiwaku</w:t>
      </w:r>
      <w:proofErr w:type="spellEnd"/>
      <w:r w:rsidRPr="00483D68">
        <w:t xml:space="preserve">, K., </w:t>
      </w:r>
      <w:proofErr w:type="spellStart"/>
      <w:r w:rsidRPr="00483D68">
        <w:t>Ishijima</w:t>
      </w:r>
      <w:proofErr w:type="spellEnd"/>
      <w:r w:rsidRPr="00483D68">
        <w:t xml:space="preserve">, T., &amp; Matsumoto, I., Abe, K. (2010). Effect of </w:t>
      </w:r>
      <w:proofErr w:type="spellStart"/>
      <w:r w:rsidRPr="00483D68">
        <w:t>flavonol</w:t>
      </w:r>
      <w:proofErr w:type="spellEnd"/>
      <w:r w:rsidRPr="00483D68">
        <w:t xml:space="preserve"> glycoside in mulberry (</w:t>
      </w:r>
      <w:r w:rsidRPr="00483D68">
        <w:rPr>
          <w:i/>
          <w:iCs/>
        </w:rPr>
        <w:t>Morus alba</w:t>
      </w:r>
      <w:r w:rsidRPr="00483D68">
        <w:t xml:space="preserve">) leaf on glucose metabolism and oxidative stress in liver in diet-induced obese mice. </w:t>
      </w:r>
      <w:r w:rsidRPr="00483D68">
        <w:rPr>
          <w:rStyle w:val="Emphasis"/>
        </w:rPr>
        <w:t>Journal of the Science of Food and Agriculture, 90</w:t>
      </w:r>
      <w:r w:rsidRPr="00483D68">
        <w:t>(14), 2386–2392.</w:t>
      </w:r>
    </w:p>
    <w:p w14:paraId="1F9182B8"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Khaengkhan, P., </w:t>
      </w:r>
      <w:proofErr w:type="spellStart"/>
      <w:r w:rsidRPr="00483D68">
        <w:t>Nishikaze</w:t>
      </w:r>
      <w:proofErr w:type="spellEnd"/>
      <w:r w:rsidRPr="00483D68">
        <w:t xml:space="preserve">, Y., Niidome, T., </w:t>
      </w:r>
      <w:proofErr w:type="spellStart"/>
      <w:r w:rsidRPr="00483D68">
        <w:t>Kanaori</w:t>
      </w:r>
      <w:proofErr w:type="spellEnd"/>
      <w:r w:rsidRPr="00483D68">
        <w:t xml:space="preserve">, K., Tajima, K., &amp; Ichida, M. (2009). Identification of an </w:t>
      </w:r>
      <w:proofErr w:type="spellStart"/>
      <w:r w:rsidRPr="00483D68">
        <w:t>antiamyloidogenic</w:t>
      </w:r>
      <w:proofErr w:type="spellEnd"/>
      <w:r w:rsidRPr="00483D68">
        <w:t xml:space="preserve"> substance from mulberry leaves. </w:t>
      </w:r>
      <w:proofErr w:type="spellStart"/>
      <w:r w:rsidRPr="00483D68">
        <w:rPr>
          <w:rStyle w:val="Emphasis"/>
        </w:rPr>
        <w:t>NeuroReport</w:t>
      </w:r>
      <w:proofErr w:type="spellEnd"/>
      <w:r w:rsidRPr="00483D68">
        <w:rPr>
          <w:rStyle w:val="Emphasis"/>
        </w:rPr>
        <w:t>, 20</w:t>
      </w:r>
      <w:r w:rsidRPr="00483D68">
        <w:t>(13), 1214–1218.</w:t>
      </w:r>
    </w:p>
    <w:p w14:paraId="2C508411"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Khalid, N., Fawad, S. A., &amp; Ahmed, I. (2011). Antimicrobial activity, phytochemical profile and trace minerals of black mulberry (Morus nigra L.) fresh juice. </w:t>
      </w:r>
      <w:r w:rsidRPr="00483D68">
        <w:rPr>
          <w:rStyle w:val="Emphasis"/>
        </w:rPr>
        <w:t>Pakistan Journal of Botany, 43</w:t>
      </w:r>
      <w:r w:rsidRPr="00483D68">
        <w:t>(6), 91–96.</w:t>
      </w:r>
    </w:p>
    <w:p w14:paraId="27E754FF"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Kim, I., &amp; Lee, J. (2020). Variations in anthocyanin profiles and antioxidant activity of 12 genotypes of mulberry (Morus spp.) fruits and their changes during processing. </w:t>
      </w:r>
      <w:r w:rsidRPr="00483D68">
        <w:rPr>
          <w:rStyle w:val="Emphasis"/>
        </w:rPr>
        <w:t>Antioxidants, 9</w:t>
      </w:r>
      <w:r w:rsidRPr="00483D68">
        <w:t>(3), 242.</w:t>
      </w:r>
    </w:p>
    <w:p w14:paraId="70B485CA" w14:textId="70C2814C" w:rsidR="006D342C" w:rsidRPr="00483D68" w:rsidRDefault="006D342C" w:rsidP="00180083">
      <w:pPr>
        <w:pStyle w:val="NormalWeb"/>
        <w:spacing w:before="0" w:beforeAutospacing="0" w:after="0" w:afterAutospacing="0" w:line="360" w:lineRule="auto"/>
        <w:ind w:left="720" w:hanging="720"/>
        <w:jc w:val="both"/>
      </w:pPr>
      <w:r w:rsidRPr="00483D68">
        <w:t xml:space="preserve">Kuk, E. B., Jo, A. R., Oh, S. I., Sohn, H. S., Seong, S. H., &amp; Roy, A. (2017). Anti-Alzheimer’s disease activity of compounds from the root bark of </w:t>
      </w:r>
      <w:r w:rsidRPr="00483D68">
        <w:rPr>
          <w:i/>
          <w:iCs/>
        </w:rPr>
        <w:t>Morus alba</w:t>
      </w:r>
      <w:r w:rsidRPr="00483D68">
        <w:t xml:space="preserve"> L. </w:t>
      </w:r>
      <w:r w:rsidRPr="00483D68">
        <w:rPr>
          <w:rStyle w:val="Emphasis"/>
        </w:rPr>
        <w:t>Archives of Pharmacal Research, 40</w:t>
      </w:r>
      <w:r w:rsidRPr="00483D68">
        <w:t>(3), 338–349.</w:t>
      </w:r>
    </w:p>
    <w:p w14:paraId="587D7757"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Lee, D., Yu, J., Lee, S., Hwang, G., Kang, K., Park, J., &amp; Yamabe, N. (2018). Beneficial effects of bioactive compounds in mulberry fruits against cisplatin-induced nephrotoxicity. </w:t>
      </w:r>
      <w:r w:rsidRPr="00483D68">
        <w:rPr>
          <w:rStyle w:val="Emphasis"/>
        </w:rPr>
        <w:t>International Journal of Molecular Sciences, 19</w:t>
      </w:r>
      <w:r w:rsidRPr="00483D68">
        <w:t>(4), 1117.</w:t>
      </w:r>
    </w:p>
    <w:p w14:paraId="6058203E"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Li, Q., Liu, F., Liu, J., Liao, S., &amp; Zou, Y. (2019). Mulberry leaf polyphenols and </w:t>
      </w:r>
      <w:proofErr w:type="spellStart"/>
      <w:r w:rsidRPr="00483D68">
        <w:t>fibre</w:t>
      </w:r>
      <w:proofErr w:type="spellEnd"/>
      <w:r w:rsidRPr="00483D68">
        <w:t xml:space="preserve"> induce synergistic anti-obesity effects and modulate gut microbiota and metabolites. </w:t>
      </w:r>
      <w:r w:rsidRPr="00483D68">
        <w:rPr>
          <w:rStyle w:val="Emphasis"/>
        </w:rPr>
        <w:t>Nutrients, 11</w:t>
      </w:r>
      <w:r w:rsidRPr="00483D68">
        <w:t>(5), 1017.</w:t>
      </w:r>
    </w:p>
    <w:p w14:paraId="2FD9C9FC"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Li, S. Z. (1982). </w:t>
      </w:r>
      <w:r w:rsidRPr="00483D68">
        <w:rPr>
          <w:rStyle w:val="Emphasis"/>
        </w:rPr>
        <w:t>Compendium of Materia Medica</w:t>
      </w:r>
      <w:r w:rsidRPr="00483D68">
        <w:t>. Beijing: People’s Medical Press, 2066–2067.</w:t>
      </w:r>
    </w:p>
    <w:p w14:paraId="51268BC2"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Liang, L., Wu, X., Zhu, M., Zhao, W., Li, F., Zou, Y., &amp; Yang, L. (2012). Chemical composition, nutritional value, and antioxidant activities of eight mulberry cultivars from China. </w:t>
      </w:r>
      <w:r w:rsidRPr="00483D68">
        <w:rPr>
          <w:rStyle w:val="Emphasis"/>
        </w:rPr>
        <w:t>Pharmacognosy Magazine, 8</w:t>
      </w:r>
      <w:r w:rsidRPr="00483D68">
        <w:t>(30), 215–224.</w:t>
      </w:r>
    </w:p>
    <w:p w14:paraId="4ECC68B1"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Lim, S. H., &amp; Choi, C. I. (2019). Pharmacological properties of Morus nigra L. (black mulberry) as a promising nutraceutical resource. </w:t>
      </w:r>
      <w:r w:rsidRPr="00483D68">
        <w:rPr>
          <w:rStyle w:val="Emphasis"/>
        </w:rPr>
        <w:t>Nutrients, 11</w:t>
      </w:r>
      <w:r w:rsidRPr="00483D68">
        <w:t>(2), 437.</w:t>
      </w:r>
    </w:p>
    <w:p w14:paraId="12D938A1"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Lim, W. M., &amp; Teo, S. S. (2019). Identification of antioxidant properties of Morus rubra. </w:t>
      </w:r>
      <w:r w:rsidRPr="00483D68">
        <w:rPr>
          <w:rStyle w:val="Emphasis"/>
        </w:rPr>
        <w:t>International Journal of Complementary &amp; Alternative Medicine, 12</w:t>
      </w:r>
      <w:r w:rsidRPr="00483D68">
        <w:t>(1), 31–34.</w:t>
      </w:r>
    </w:p>
    <w:p w14:paraId="325E224D" w14:textId="7041593E" w:rsidR="006D342C" w:rsidRPr="00483D68" w:rsidRDefault="006D342C" w:rsidP="00180083">
      <w:pPr>
        <w:pStyle w:val="NormalWeb"/>
        <w:spacing w:before="0" w:beforeAutospacing="0" w:after="0" w:afterAutospacing="0" w:line="360" w:lineRule="auto"/>
        <w:ind w:left="720" w:hanging="720"/>
        <w:jc w:val="both"/>
      </w:pPr>
      <w:r w:rsidRPr="00483D68">
        <w:lastRenderedPageBreak/>
        <w:t xml:space="preserve">Liu, L. K., Chou, F. P., Chen, Y. C., </w:t>
      </w:r>
      <w:proofErr w:type="spellStart"/>
      <w:r w:rsidRPr="00483D68">
        <w:t>Chyau</w:t>
      </w:r>
      <w:proofErr w:type="spellEnd"/>
      <w:r w:rsidRPr="00483D68">
        <w:t>, C. C., Ho, H. H., &amp; Wang, C. J. (2009). Effects of mulberry (</w:t>
      </w:r>
      <w:r w:rsidRPr="00483D68">
        <w:rPr>
          <w:i/>
          <w:iCs/>
        </w:rPr>
        <w:t>Morus alba</w:t>
      </w:r>
      <w:r w:rsidRPr="00483D68">
        <w:t xml:space="preserve"> L.) extracts on lipid homeostasis in vitro and in vivo. </w:t>
      </w:r>
      <w:r w:rsidRPr="00483D68">
        <w:rPr>
          <w:rStyle w:val="Emphasis"/>
        </w:rPr>
        <w:t>Journal of Agricultural and Food Chemistry, 57</w:t>
      </w:r>
      <w:r w:rsidRPr="00483D68">
        <w:t>(16), 7605–7611.</w:t>
      </w:r>
    </w:p>
    <w:p w14:paraId="6056A515" w14:textId="06A99DB5" w:rsidR="006D342C" w:rsidRPr="00483D68" w:rsidRDefault="006D342C" w:rsidP="00180083">
      <w:pPr>
        <w:pStyle w:val="NormalWeb"/>
        <w:spacing w:before="0" w:beforeAutospacing="0" w:after="0" w:afterAutospacing="0" w:line="360" w:lineRule="auto"/>
        <w:ind w:left="720" w:hanging="720"/>
        <w:jc w:val="both"/>
      </w:pPr>
      <w:proofErr w:type="spellStart"/>
      <w:r w:rsidRPr="00483D68">
        <w:t>Łochyńska</w:t>
      </w:r>
      <w:proofErr w:type="spellEnd"/>
      <w:r w:rsidRPr="00483D68">
        <w:t>, M. (2015). Energy and nutritional properties of the white mulberry (</w:t>
      </w:r>
      <w:r w:rsidRPr="00483D68">
        <w:rPr>
          <w:i/>
          <w:iCs/>
        </w:rPr>
        <w:t>Morus alba</w:t>
      </w:r>
      <w:r w:rsidRPr="00483D68">
        <w:t xml:space="preserve"> L.). </w:t>
      </w:r>
      <w:r w:rsidRPr="00483D68">
        <w:rPr>
          <w:rStyle w:val="Emphasis"/>
        </w:rPr>
        <w:t>Journal of Agricultural Science and Technology A, 5</w:t>
      </w:r>
      <w:r w:rsidRPr="00483D68">
        <w:t>(9), 709–716.</w:t>
      </w:r>
    </w:p>
    <w:p w14:paraId="770810E9"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Ma, Y., </w:t>
      </w:r>
      <w:proofErr w:type="spellStart"/>
      <w:r w:rsidRPr="00483D68">
        <w:t>Lv</w:t>
      </w:r>
      <w:proofErr w:type="spellEnd"/>
      <w:r w:rsidRPr="00483D68">
        <w:t xml:space="preserve">, W., Gu, Y., &amp; Yu, S. (2019). 1-Deoxynojirimycin in mulberry (Morus indica L.) leaves ameliorates stable angina pectoris in patients with coronary heart disease by improving antioxidant and anti-inflammatory capacities. </w:t>
      </w:r>
      <w:r w:rsidRPr="00483D68">
        <w:rPr>
          <w:rStyle w:val="Emphasis"/>
        </w:rPr>
        <w:t>Frontiers in Pharmacology, 10</w:t>
      </w:r>
      <w:r w:rsidRPr="00483D68">
        <w:t>, 569.</w:t>
      </w:r>
    </w:p>
    <w:p w14:paraId="0B7DA545"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Ma, Z. F., &amp; Zhang, H. (2017). Phytochemical constituents, health benefits, and industrial applications of grape seeds: A mini-review. </w:t>
      </w:r>
      <w:r w:rsidRPr="00483D68">
        <w:rPr>
          <w:rStyle w:val="Emphasis"/>
        </w:rPr>
        <w:t>Antioxidants, 6</w:t>
      </w:r>
      <w:r w:rsidRPr="00483D68">
        <w:t>(3), 71.</w:t>
      </w:r>
    </w:p>
    <w:p w14:paraId="6E3A0DD2" w14:textId="7656D33C" w:rsidR="006D342C" w:rsidRPr="00483D68" w:rsidRDefault="006D342C" w:rsidP="00180083">
      <w:pPr>
        <w:pStyle w:val="NormalWeb"/>
        <w:spacing w:before="0" w:beforeAutospacing="0" w:after="0" w:afterAutospacing="0" w:line="360" w:lineRule="auto"/>
        <w:ind w:left="720" w:hanging="720"/>
        <w:jc w:val="both"/>
      </w:pPr>
      <w:r w:rsidRPr="00483D68">
        <w:t xml:space="preserve">Marx, T. K., </w:t>
      </w:r>
      <w:proofErr w:type="spellStart"/>
      <w:r w:rsidRPr="00483D68">
        <w:t>Glávits</w:t>
      </w:r>
      <w:proofErr w:type="spellEnd"/>
      <w:r w:rsidRPr="00483D68">
        <w:t xml:space="preserve">, R., Endres, J. R., Palmer, P. A., Clewell, A. E., Murbach, T. S., </w:t>
      </w:r>
      <w:proofErr w:type="spellStart"/>
      <w:r w:rsidRPr="00483D68">
        <w:t>Hirka</w:t>
      </w:r>
      <w:proofErr w:type="spellEnd"/>
      <w:r w:rsidRPr="00483D68">
        <w:t xml:space="preserve">, G., &amp; </w:t>
      </w:r>
      <w:proofErr w:type="spellStart"/>
      <w:r w:rsidRPr="00483D68">
        <w:t>Pasics</w:t>
      </w:r>
      <w:proofErr w:type="spellEnd"/>
      <w:r w:rsidRPr="00483D68">
        <w:t xml:space="preserve">, I. (2016). A 28-day repeated dose toxicological study of an aqueous extract of </w:t>
      </w:r>
      <w:r w:rsidRPr="00483D68">
        <w:rPr>
          <w:i/>
          <w:iCs/>
        </w:rPr>
        <w:t>Morus alba</w:t>
      </w:r>
      <w:r w:rsidRPr="00483D68">
        <w:t xml:space="preserve"> L. </w:t>
      </w:r>
      <w:r w:rsidRPr="00483D68">
        <w:rPr>
          <w:rStyle w:val="Emphasis"/>
        </w:rPr>
        <w:t>International Journal of Toxicology, 35</w:t>
      </w:r>
      <w:r w:rsidRPr="00483D68">
        <w:t>(6), 683–691.</w:t>
      </w:r>
    </w:p>
    <w:p w14:paraId="4431359D"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Miyahara, C., Miyazawa, M., Satoh, S., Sakai, A., &amp; Mizusaki, S. (2004). Inhibitory effects of mulberry leaf extract on postprandial hyperglycemia in normal rats. </w:t>
      </w:r>
      <w:r w:rsidRPr="00483D68">
        <w:rPr>
          <w:rStyle w:val="Emphasis"/>
        </w:rPr>
        <w:t xml:space="preserve">Journal of Nutritional Science and </w:t>
      </w:r>
      <w:proofErr w:type="spellStart"/>
      <w:r w:rsidRPr="00483D68">
        <w:rPr>
          <w:rStyle w:val="Emphasis"/>
        </w:rPr>
        <w:t>Vitaminology</w:t>
      </w:r>
      <w:proofErr w:type="spellEnd"/>
      <w:r w:rsidRPr="00483D68">
        <w:rPr>
          <w:rStyle w:val="Emphasis"/>
        </w:rPr>
        <w:t>, 50</w:t>
      </w:r>
      <w:r w:rsidRPr="00483D68">
        <w:t>(3), 161–164.</w:t>
      </w:r>
    </w:p>
    <w:p w14:paraId="2EE2997C"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Negro, C., Aprile, A., De Bellis, L., &amp; Miceli, A. (2019). Nutraceutical properties of mulberries grown in southern Italy (Apulia). </w:t>
      </w:r>
      <w:r w:rsidRPr="00483D68">
        <w:rPr>
          <w:rStyle w:val="Emphasis"/>
        </w:rPr>
        <w:t>Antioxidants, 8</w:t>
      </w:r>
      <w:r w:rsidRPr="00483D68">
        <w:t>(7), 223.</w:t>
      </w:r>
    </w:p>
    <w:p w14:paraId="4626EE88"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Niidome, T., Takahashi, K., </w:t>
      </w:r>
      <w:proofErr w:type="spellStart"/>
      <w:r w:rsidRPr="00483D68">
        <w:t>Goto</w:t>
      </w:r>
      <w:proofErr w:type="spellEnd"/>
      <w:r w:rsidRPr="00483D68">
        <w:t xml:space="preserve">, Y., Goh, S., Tanaka, N., &amp; Kamei, K. (2007). Mulberry leaf extract prevents amyloid beta-peptide fibril formation. </w:t>
      </w:r>
      <w:proofErr w:type="spellStart"/>
      <w:r w:rsidRPr="00483D68">
        <w:rPr>
          <w:rStyle w:val="Emphasis"/>
        </w:rPr>
        <w:t>NeuroReport</w:t>
      </w:r>
      <w:proofErr w:type="spellEnd"/>
      <w:r w:rsidRPr="00483D68">
        <w:rPr>
          <w:rStyle w:val="Emphasis"/>
        </w:rPr>
        <w:t>, 18</w:t>
      </w:r>
      <w:r w:rsidRPr="00483D68">
        <w:t>(8), 813–816.</w:t>
      </w:r>
    </w:p>
    <w:p w14:paraId="5E99B1FE" w14:textId="3FFC7783" w:rsidR="006D342C" w:rsidRPr="00483D68" w:rsidRDefault="006D342C" w:rsidP="00180083">
      <w:pPr>
        <w:pStyle w:val="NormalWeb"/>
        <w:spacing w:before="0" w:beforeAutospacing="0" w:after="0" w:afterAutospacing="0" w:line="360" w:lineRule="auto"/>
        <w:ind w:left="720" w:hanging="720"/>
        <w:jc w:val="both"/>
      </w:pPr>
      <w:r w:rsidRPr="00483D68">
        <w:t xml:space="preserve">Nomura, T., Fukai, T., &amp; </w:t>
      </w:r>
      <w:proofErr w:type="spellStart"/>
      <w:r w:rsidRPr="00483D68">
        <w:t>Katayanagi</w:t>
      </w:r>
      <w:proofErr w:type="spellEnd"/>
      <w:r w:rsidRPr="00483D68">
        <w:t xml:space="preserve">, M. (1978). Studies on the constituents of the cultivated mulberry tree. III. Isolation of four new flavones, kuwanon A, B, C and </w:t>
      </w:r>
      <w:proofErr w:type="spellStart"/>
      <w:r w:rsidRPr="00483D68">
        <w:t>oxydihydromorusin</w:t>
      </w:r>
      <w:proofErr w:type="spellEnd"/>
      <w:r w:rsidRPr="00483D68">
        <w:t xml:space="preserve"> from the root bark of </w:t>
      </w:r>
      <w:r w:rsidR="00BD030F" w:rsidRPr="00483D68">
        <w:rPr>
          <w:i/>
          <w:iCs/>
        </w:rPr>
        <w:t>Morus alba</w:t>
      </w:r>
      <w:r w:rsidRPr="00483D68">
        <w:t xml:space="preserve"> L. </w:t>
      </w:r>
      <w:r w:rsidRPr="00483D68">
        <w:rPr>
          <w:rStyle w:val="Emphasis"/>
        </w:rPr>
        <w:t>Chemical and Pharmaceutical Bulletin, 26</w:t>
      </w:r>
      <w:r w:rsidRPr="00483D68">
        <w:t>(5), 1453–1458.</w:t>
      </w:r>
    </w:p>
    <w:p w14:paraId="494E4E44"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Oh, K. S., Han, W., Wang, M. H., &amp; Lee, B. H. (2007). The effects of chronic treatment with </w:t>
      </w:r>
      <w:proofErr w:type="spellStart"/>
      <w:r w:rsidRPr="00483D68">
        <w:t>Morus</w:t>
      </w:r>
      <w:proofErr w:type="spellEnd"/>
      <w:r w:rsidRPr="00483D68">
        <w:t xml:space="preserve"> </w:t>
      </w:r>
      <w:proofErr w:type="spellStart"/>
      <w:r w:rsidRPr="00483D68">
        <w:t>bombycis</w:t>
      </w:r>
      <w:proofErr w:type="spellEnd"/>
      <w:r w:rsidRPr="00483D68">
        <w:t xml:space="preserve"> </w:t>
      </w:r>
      <w:proofErr w:type="spellStart"/>
      <w:r w:rsidRPr="00483D68">
        <w:t>Koidzumi</w:t>
      </w:r>
      <w:proofErr w:type="spellEnd"/>
      <w:r w:rsidRPr="00483D68">
        <w:t xml:space="preserve"> in spontaneously hypertensive rats. </w:t>
      </w:r>
      <w:r w:rsidRPr="00483D68">
        <w:rPr>
          <w:rStyle w:val="Emphasis"/>
        </w:rPr>
        <w:t>Biological and Pharmaceutical Bulletin, 30</w:t>
      </w:r>
      <w:r w:rsidRPr="00483D68">
        <w:t>(7), 1278–1283.</w:t>
      </w:r>
    </w:p>
    <w:p w14:paraId="5C1D5D3E" w14:textId="52BA8316" w:rsidR="006D342C" w:rsidRPr="00483D68" w:rsidRDefault="006D342C" w:rsidP="00180083">
      <w:pPr>
        <w:pStyle w:val="NormalWeb"/>
        <w:spacing w:before="0" w:beforeAutospacing="0" w:after="0" w:afterAutospacing="0" w:line="360" w:lineRule="auto"/>
        <w:ind w:left="720" w:hanging="720"/>
        <w:jc w:val="both"/>
      </w:pPr>
      <w:r w:rsidRPr="00483D68">
        <w:t xml:space="preserve">Oliveira, A. M. D., Mesquita, M. D. S., Silva, G. C. D. S., Lima, E. D. O., Medeiros, P. L. D., &amp; Paiva, P. M. G. (2015). Evaluation of toxicity and antimicrobial activity of an ethanolic extract from leaves of </w:t>
      </w:r>
      <w:r w:rsidR="00BD030F" w:rsidRPr="00483D68">
        <w:rPr>
          <w:i/>
          <w:iCs/>
        </w:rPr>
        <w:t>Morus alba</w:t>
      </w:r>
      <w:r w:rsidRPr="00483D68">
        <w:t xml:space="preserve"> L. (</w:t>
      </w:r>
      <w:proofErr w:type="spellStart"/>
      <w:r w:rsidRPr="00483D68">
        <w:t>Moraceae</w:t>
      </w:r>
      <w:proofErr w:type="spellEnd"/>
      <w:r w:rsidRPr="00483D68">
        <w:t xml:space="preserve">). </w:t>
      </w:r>
      <w:r w:rsidRPr="00483D68">
        <w:rPr>
          <w:rStyle w:val="Emphasis"/>
        </w:rPr>
        <w:t>Evidence-Based Complementary and Alternative Medicine, 2015</w:t>
      </w:r>
      <w:r w:rsidRPr="00483D68">
        <w:t>, 513978.</w:t>
      </w:r>
    </w:p>
    <w:p w14:paraId="6D8F0BDB"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Peng, C. H., Liu, L. K., Chuang, C. M., </w:t>
      </w:r>
      <w:proofErr w:type="spellStart"/>
      <w:r w:rsidRPr="00483D68">
        <w:t>Chyau</w:t>
      </w:r>
      <w:proofErr w:type="spellEnd"/>
      <w:r w:rsidRPr="00483D68">
        <w:t xml:space="preserve">, C. C., Huang, C. N., &amp; Wang, C. J. (2011). Mulberry water extracts possess an anti-obesity effect and ability to inhibit hepatic </w:t>
      </w:r>
      <w:r w:rsidRPr="00483D68">
        <w:lastRenderedPageBreak/>
        <w:t xml:space="preserve">lipogenesis and promote lipolysis. </w:t>
      </w:r>
      <w:r w:rsidRPr="00483D68">
        <w:rPr>
          <w:rStyle w:val="Emphasis"/>
        </w:rPr>
        <w:t>Journal of Agricultural and Food Chemistry, 59</w:t>
      </w:r>
      <w:r w:rsidRPr="00483D68">
        <w:t>(6), 2663–2671.</w:t>
      </w:r>
    </w:p>
    <w:p w14:paraId="23C6C5D3"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Qi, X., Shuai, Q., Chen, H., Fan, L., Zeng, Q., &amp; He, N. (2014). Cloning and expression analyses of the anthocyanin biosynthetic genes in mulberry plants. </w:t>
      </w:r>
      <w:r w:rsidRPr="00483D68">
        <w:rPr>
          <w:rStyle w:val="Emphasis"/>
        </w:rPr>
        <w:t>Molecular Genetics and Genomics, 289</w:t>
      </w:r>
      <w:r w:rsidRPr="00483D68">
        <w:t>(4), 783–793.</w:t>
      </w:r>
    </w:p>
    <w:p w14:paraId="1B9FED79"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Qin, C., Li, Y., Niu, W., Ding, Y., Zhang, R., &amp; Shang, X. (2009). Analysis and </w:t>
      </w:r>
      <w:proofErr w:type="spellStart"/>
      <w:r w:rsidRPr="00483D68">
        <w:t>characterisation</w:t>
      </w:r>
      <w:proofErr w:type="spellEnd"/>
      <w:r w:rsidRPr="00483D68">
        <w:t xml:space="preserve"> of anthocyanins in mulberry fruit. </w:t>
      </w:r>
      <w:r w:rsidRPr="00483D68">
        <w:rPr>
          <w:rStyle w:val="Emphasis"/>
        </w:rPr>
        <w:t>Czech Journal of Food Sciences, 28</w:t>
      </w:r>
      <w:r w:rsidRPr="00483D68">
        <w:t>(2), 117–126.</w:t>
      </w:r>
    </w:p>
    <w:p w14:paraId="6165E8D0" w14:textId="77777777" w:rsidR="006D342C" w:rsidRPr="00483D68" w:rsidRDefault="006D342C" w:rsidP="00180083">
      <w:pPr>
        <w:pStyle w:val="NormalWeb"/>
        <w:spacing w:before="0" w:beforeAutospacing="0" w:after="0" w:afterAutospacing="0" w:line="360" w:lineRule="auto"/>
        <w:ind w:left="720" w:hanging="720"/>
        <w:jc w:val="both"/>
      </w:pPr>
      <w:r w:rsidRPr="00483D68">
        <w:t>Ramesh, H. L., Sivaram, V., &amp; Murthy, V. Y. (2014). Antioxidant and medicinal properties of mulberry (</w:t>
      </w:r>
      <w:r w:rsidRPr="00483D68">
        <w:rPr>
          <w:rStyle w:val="Emphasis"/>
        </w:rPr>
        <w:t>Morus</w:t>
      </w:r>
      <w:r w:rsidRPr="00483D68">
        <w:t xml:space="preserve"> sp.): A review. </w:t>
      </w:r>
      <w:r w:rsidRPr="00483D68">
        <w:rPr>
          <w:rStyle w:val="Emphasis"/>
        </w:rPr>
        <w:t>World Journal of Pharmaceutical Research, 3</w:t>
      </w:r>
      <w:r w:rsidRPr="00483D68">
        <w:t>(6), 320–343.</w:t>
      </w:r>
    </w:p>
    <w:p w14:paraId="1DA153B3" w14:textId="77777777" w:rsidR="006D342C" w:rsidRPr="00483D68" w:rsidRDefault="006D342C" w:rsidP="00180083">
      <w:pPr>
        <w:pStyle w:val="NormalWeb"/>
        <w:spacing w:before="0" w:beforeAutospacing="0" w:after="0" w:afterAutospacing="0" w:line="360" w:lineRule="auto"/>
        <w:ind w:left="720" w:hanging="720"/>
        <w:jc w:val="both"/>
      </w:pPr>
      <w:r w:rsidRPr="00483D68">
        <w:t>Saeed, A., Kauser, S., Hussain, A., &amp; Nadeem, A. A. (2023). Comparative variability of nutrients, minerals, phenolics and anthocyanins with antioxidant potentials during fruit development stages in five mulberry (</w:t>
      </w:r>
      <w:r w:rsidRPr="00483D68">
        <w:rPr>
          <w:rStyle w:val="Emphasis"/>
        </w:rPr>
        <w:t>Morus</w:t>
      </w:r>
      <w:r w:rsidRPr="00483D68">
        <w:t xml:space="preserve">) cultivars. </w:t>
      </w:r>
      <w:r w:rsidRPr="00483D68">
        <w:rPr>
          <w:rStyle w:val="Emphasis"/>
        </w:rPr>
        <w:t>Journal of Berry Research, 13</w:t>
      </w:r>
      <w:r w:rsidRPr="00483D68">
        <w:t>(4), 355–377.</w:t>
      </w:r>
    </w:p>
    <w:p w14:paraId="5114AF3A"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Sakagami, H., Asano, K., Satoh, K., Takahashi, K., </w:t>
      </w:r>
      <w:proofErr w:type="spellStart"/>
      <w:r w:rsidRPr="00483D68">
        <w:t>Terakubo</w:t>
      </w:r>
      <w:proofErr w:type="spellEnd"/>
      <w:r w:rsidRPr="00483D68">
        <w:t xml:space="preserve">, S., Shoji, Y., &amp; Nakamura, W. (2006). Anti-stress activity of mulberry juice in mice. </w:t>
      </w:r>
      <w:r w:rsidRPr="00483D68">
        <w:rPr>
          <w:rStyle w:val="Emphasis"/>
        </w:rPr>
        <w:t>In Vivo, 20</w:t>
      </w:r>
      <w:r w:rsidRPr="00483D68">
        <w:t>(4), 499–504.</w:t>
      </w:r>
    </w:p>
    <w:p w14:paraId="21931C90" w14:textId="38B3146F" w:rsidR="006D342C" w:rsidRPr="00483D68" w:rsidRDefault="006D342C" w:rsidP="00180083">
      <w:pPr>
        <w:pStyle w:val="NormalWeb"/>
        <w:spacing w:before="0" w:beforeAutospacing="0" w:after="0" w:afterAutospacing="0" w:line="360" w:lineRule="auto"/>
        <w:ind w:left="720" w:hanging="720"/>
        <w:jc w:val="both"/>
      </w:pPr>
      <w:r w:rsidRPr="00483D68">
        <w:t>Sánchez-Salcedo, E. M., Mena, P., García-</w:t>
      </w:r>
      <w:proofErr w:type="spellStart"/>
      <w:r w:rsidRPr="00483D68">
        <w:t>Viguera</w:t>
      </w:r>
      <w:proofErr w:type="spellEnd"/>
      <w:r w:rsidRPr="00483D68">
        <w:t>, C., Hernández, F., &amp; Martínez, J. J. (2015). (Poly)phenolic compounds and antioxidant activity of white (</w:t>
      </w:r>
      <w:r w:rsidR="00BD030F" w:rsidRPr="00483D68">
        <w:rPr>
          <w:rStyle w:val="Emphasis"/>
        </w:rPr>
        <w:t>Morus alba</w:t>
      </w:r>
      <w:r w:rsidRPr="00483D68">
        <w:t>) and black (</w:t>
      </w:r>
      <w:r w:rsidRPr="00483D68">
        <w:rPr>
          <w:rStyle w:val="Emphasis"/>
        </w:rPr>
        <w:t>Morus nigra</w:t>
      </w:r>
      <w:r w:rsidRPr="00483D68">
        <w:t xml:space="preserve">) mulberry leaves: Their potential for new products rich in phytochemicals. </w:t>
      </w:r>
      <w:r w:rsidRPr="00483D68">
        <w:rPr>
          <w:rStyle w:val="Emphasis"/>
        </w:rPr>
        <w:t>Journal of Functional Foods, 18</w:t>
      </w:r>
      <w:r w:rsidRPr="00483D68">
        <w:t>, 1039–1046.</w:t>
      </w:r>
    </w:p>
    <w:p w14:paraId="23BB87A5" w14:textId="77777777" w:rsidR="006D342C" w:rsidRPr="00483D68" w:rsidRDefault="006D342C" w:rsidP="00180083">
      <w:pPr>
        <w:pStyle w:val="NormalWeb"/>
        <w:spacing w:before="0" w:beforeAutospacing="0" w:after="0" w:afterAutospacing="0" w:line="360" w:lineRule="auto"/>
        <w:ind w:left="720" w:hanging="720"/>
        <w:jc w:val="both"/>
      </w:pPr>
      <w:proofErr w:type="spellStart"/>
      <w:r w:rsidRPr="00483D68">
        <w:t>Sarkhel</w:t>
      </w:r>
      <w:proofErr w:type="spellEnd"/>
      <w:r w:rsidRPr="00483D68">
        <w:t xml:space="preserve">, S., Manvi, D., &amp; Ramachandra, C. T. (2020). Nutritional importance and health benefits of mulberry leaf extract: A review. </w:t>
      </w:r>
      <w:r w:rsidRPr="00483D68">
        <w:rPr>
          <w:rStyle w:val="Emphasis"/>
        </w:rPr>
        <w:t>Journal of Pharmacognosy and Phytochemistry, 9</w:t>
      </w:r>
      <w:r w:rsidRPr="00483D68">
        <w:t>(5), 689–695.</w:t>
      </w:r>
    </w:p>
    <w:p w14:paraId="6C4F9BC8" w14:textId="77777777" w:rsidR="006D342C" w:rsidRPr="00483D68" w:rsidRDefault="006D342C" w:rsidP="00180083">
      <w:pPr>
        <w:pStyle w:val="NormalWeb"/>
        <w:spacing w:before="0" w:beforeAutospacing="0" w:after="0" w:afterAutospacing="0" w:line="360" w:lineRule="auto"/>
        <w:ind w:left="720" w:hanging="720"/>
        <w:jc w:val="both"/>
      </w:pPr>
      <w:r w:rsidRPr="00483D68">
        <w:t>Shih, P. H., Chan, Y. C., Liao, J. W., Wang, M. F., &amp; Yen, G. C. (2010). Antioxidant and cognitive promotion effects of anthocyanin-rich mulberry (</w:t>
      </w:r>
      <w:proofErr w:type="spellStart"/>
      <w:r w:rsidRPr="00483D68">
        <w:rPr>
          <w:rStyle w:val="Emphasis"/>
        </w:rPr>
        <w:t>Morus</w:t>
      </w:r>
      <w:proofErr w:type="spellEnd"/>
      <w:r w:rsidRPr="00483D68">
        <w:rPr>
          <w:rStyle w:val="Emphasis"/>
        </w:rPr>
        <w:t xml:space="preserve"> </w:t>
      </w:r>
      <w:proofErr w:type="spellStart"/>
      <w:r w:rsidRPr="00483D68">
        <w:rPr>
          <w:rStyle w:val="Emphasis"/>
        </w:rPr>
        <w:t>atropurpurea</w:t>
      </w:r>
      <w:proofErr w:type="spellEnd"/>
      <w:r w:rsidRPr="00483D68">
        <w:t xml:space="preserve"> L.) on senescence-accelerated mice and prevention of Alzheimer’s disease. </w:t>
      </w:r>
      <w:r w:rsidRPr="00483D68">
        <w:rPr>
          <w:rStyle w:val="Emphasis"/>
        </w:rPr>
        <w:t>Journal of Nutritional Biochemistry, 21</w:t>
      </w:r>
      <w:r w:rsidRPr="00483D68">
        <w:t>(7), 598–605.</w:t>
      </w:r>
    </w:p>
    <w:p w14:paraId="45183580" w14:textId="77777777" w:rsidR="006D342C" w:rsidRPr="00483D68" w:rsidRDefault="006D342C" w:rsidP="00180083">
      <w:pPr>
        <w:pStyle w:val="NormalWeb"/>
        <w:spacing w:before="0" w:beforeAutospacing="0" w:after="0" w:afterAutospacing="0" w:line="360" w:lineRule="auto"/>
        <w:ind w:left="720" w:hanging="720"/>
        <w:jc w:val="both"/>
      </w:pPr>
      <w:proofErr w:type="spellStart"/>
      <w:r w:rsidRPr="00483D68">
        <w:t>Shreelakshmi</w:t>
      </w:r>
      <w:proofErr w:type="spellEnd"/>
      <w:r w:rsidRPr="00483D68">
        <w:t>, S. V., Nazareth, M. S., Kumar, S. S., Giridhar, P., Prashanth, K. H., &amp; Shetty, N. P. (2021). Physicochemical composition and characterization of bioactive compounds of mulberry (</w:t>
      </w:r>
      <w:r w:rsidRPr="00483D68">
        <w:rPr>
          <w:rStyle w:val="Emphasis"/>
        </w:rPr>
        <w:t>Morus indica</w:t>
      </w:r>
      <w:r w:rsidRPr="00483D68">
        <w:t xml:space="preserve"> L.) fruit during ontogeny. </w:t>
      </w:r>
      <w:r w:rsidRPr="00483D68">
        <w:rPr>
          <w:rStyle w:val="Emphasis"/>
        </w:rPr>
        <w:t>Plant Foods for Human Nutrition, 76</w:t>
      </w:r>
      <w:r w:rsidRPr="00483D68">
        <w:t>(3), 304–310.</w:t>
      </w:r>
    </w:p>
    <w:p w14:paraId="4CC9546E"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Singh, S. K., Baker, R., Wibawa, J. I. D., Bell, M., &amp; Tobin, D. J. (2013). The effects of </w:t>
      </w:r>
      <w:r w:rsidRPr="00483D68">
        <w:rPr>
          <w:rStyle w:val="Emphasis"/>
        </w:rPr>
        <w:t>Sophora angustifolia</w:t>
      </w:r>
      <w:r w:rsidRPr="00483D68">
        <w:t xml:space="preserve"> and other natural plant extracts on melanogenesis and melanin transfer in human skin cells. </w:t>
      </w:r>
      <w:r w:rsidRPr="00483D68">
        <w:rPr>
          <w:rStyle w:val="Emphasis"/>
        </w:rPr>
        <w:t>Experimental Dermatology, 22</w:t>
      </w:r>
      <w:r w:rsidRPr="00483D68">
        <w:t>(1), 67–69.</w:t>
      </w:r>
    </w:p>
    <w:p w14:paraId="62B8CD23" w14:textId="77777777" w:rsidR="006D342C" w:rsidRPr="00483D68" w:rsidRDefault="006D342C" w:rsidP="00180083">
      <w:pPr>
        <w:pStyle w:val="NormalWeb"/>
        <w:spacing w:before="0" w:beforeAutospacing="0" w:after="0" w:afterAutospacing="0" w:line="360" w:lineRule="auto"/>
        <w:ind w:left="720" w:hanging="720"/>
        <w:jc w:val="both"/>
      </w:pPr>
      <w:r w:rsidRPr="00483D68">
        <w:lastRenderedPageBreak/>
        <w:t xml:space="preserve">Stickel, F., Egerer, G., &amp; Seitz, H. K. (2000). Hepatotoxicity of botanicals. </w:t>
      </w:r>
      <w:r w:rsidRPr="00483D68">
        <w:rPr>
          <w:rStyle w:val="Emphasis"/>
        </w:rPr>
        <w:t>Public Health Nutrition, 3</w:t>
      </w:r>
      <w:r w:rsidRPr="00483D68">
        <w:t>(2), 113–124.</w:t>
      </w:r>
    </w:p>
    <w:p w14:paraId="66A29500" w14:textId="7859C1EA" w:rsidR="006D342C" w:rsidRPr="00483D68" w:rsidRDefault="006D342C" w:rsidP="00180083">
      <w:pPr>
        <w:pStyle w:val="NormalWeb"/>
        <w:spacing w:before="0" w:beforeAutospacing="0" w:after="0" w:afterAutospacing="0" w:line="360" w:lineRule="auto"/>
        <w:ind w:left="720" w:hanging="720"/>
        <w:jc w:val="both"/>
      </w:pPr>
      <w:r w:rsidRPr="00483D68">
        <w:t xml:space="preserve">Sulochana, P. (2012). Identification of acetylcholinesterase inhibitors from </w:t>
      </w:r>
      <w:r w:rsidR="00BD030F" w:rsidRPr="00483D68">
        <w:rPr>
          <w:rStyle w:val="Emphasis"/>
        </w:rPr>
        <w:t>Morus alba</w:t>
      </w:r>
      <w:r w:rsidRPr="00483D68">
        <w:t xml:space="preserve"> L. leaves. </w:t>
      </w:r>
      <w:r w:rsidRPr="00483D68">
        <w:rPr>
          <w:rStyle w:val="Emphasis"/>
        </w:rPr>
        <w:t>Journal of Natural Product and Plant Resources, 2</w:t>
      </w:r>
      <w:r w:rsidRPr="00483D68">
        <w:t>(4), 440–444.</w:t>
      </w:r>
    </w:p>
    <w:p w14:paraId="063B0050" w14:textId="77777777" w:rsidR="006D342C" w:rsidRPr="00483D68" w:rsidRDefault="006D342C" w:rsidP="00180083">
      <w:pPr>
        <w:pStyle w:val="NormalWeb"/>
        <w:spacing w:before="0" w:beforeAutospacing="0" w:after="0" w:afterAutospacing="0" w:line="360" w:lineRule="auto"/>
        <w:ind w:left="720" w:hanging="720"/>
        <w:jc w:val="both"/>
      </w:pPr>
      <w:proofErr w:type="spellStart"/>
      <w:r w:rsidRPr="00483D68">
        <w:t>Thaipitakwong</w:t>
      </w:r>
      <w:proofErr w:type="spellEnd"/>
      <w:r w:rsidRPr="00483D68">
        <w:t xml:space="preserve">, T., </w:t>
      </w:r>
      <w:proofErr w:type="spellStart"/>
      <w:r w:rsidRPr="00483D68">
        <w:t>Supasyndh</w:t>
      </w:r>
      <w:proofErr w:type="spellEnd"/>
      <w:r w:rsidRPr="00483D68">
        <w:t xml:space="preserve">, O., Rasmi, Y., &amp; </w:t>
      </w:r>
      <w:proofErr w:type="spellStart"/>
      <w:r w:rsidRPr="00483D68">
        <w:t>Aramwit</w:t>
      </w:r>
      <w:proofErr w:type="spellEnd"/>
      <w:r w:rsidRPr="00483D68">
        <w:t xml:space="preserve">, P. (2020). A randomized controlled study of dose-finding, efficacy, and safety of mulberry leaves on glycemic profiles in obese persons with borderline diabetes. </w:t>
      </w:r>
      <w:r w:rsidRPr="00483D68">
        <w:rPr>
          <w:rStyle w:val="Emphasis"/>
        </w:rPr>
        <w:t>Complementary Therapies in Medicine, 49</w:t>
      </w:r>
      <w:r w:rsidRPr="00483D68">
        <w:t>, 102292.</w:t>
      </w:r>
    </w:p>
    <w:p w14:paraId="2087B257" w14:textId="5D5D3281" w:rsidR="006D342C" w:rsidRPr="00483D68" w:rsidRDefault="006D342C" w:rsidP="00180083">
      <w:pPr>
        <w:pStyle w:val="NormalWeb"/>
        <w:spacing w:before="0" w:beforeAutospacing="0" w:after="0" w:afterAutospacing="0" w:line="360" w:lineRule="auto"/>
        <w:ind w:left="720" w:hanging="720"/>
        <w:jc w:val="both"/>
      </w:pPr>
      <w:r w:rsidRPr="00483D68">
        <w:t>Thakur, N. S., Hamid, H., &amp; Joshi, V. K. (2016). Development of jelly from mulberry (</w:t>
      </w:r>
      <w:r w:rsidR="00BD030F" w:rsidRPr="00483D68">
        <w:rPr>
          <w:rStyle w:val="Emphasis"/>
        </w:rPr>
        <w:t>Morus alba</w:t>
      </w:r>
      <w:r w:rsidRPr="00483D68">
        <w:t xml:space="preserve"> L.) and its quality evaluation during storage. </w:t>
      </w:r>
      <w:r w:rsidRPr="00483D68">
        <w:rPr>
          <w:rStyle w:val="Emphasis"/>
        </w:rPr>
        <w:t>International Journal of Food and Fermentation Technology, 6</w:t>
      </w:r>
      <w:r w:rsidRPr="00483D68">
        <w:t>(2), 317–322.</w:t>
      </w:r>
    </w:p>
    <w:p w14:paraId="10D16CB4" w14:textId="77777777" w:rsidR="006D342C" w:rsidRPr="00483D68" w:rsidRDefault="006D342C" w:rsidP="00180083">
      <w:pPr>
        <w:pStyle w:val="NormalWeb"/>
        <w:spacing w:before="0" w:beforeAutospacing="0" w:after="0" w:afterAutospacing="0" w:line="360" w:lineRule="auto"/>
        <w:ind w:left="720" w:hanging="720"/>
        <w:jc w:val="both"/>
      </w:pPr>
      <w:proofErr w:type="spellStart"/>
      <w:r w:rsidRPr="00483D68">
        <w:t>Veeresham</w:t>
      </w:r>
      <w:proofErr w:type="spellEnd"/>
      <w:r w:rsidRPr="00483D68">
        <w:t xml:space="preserve">, C. (2012). Natural products derived from plants as a source of drugs. </w:t>
      </w:r>
      <w:r w:rsidRPr="00483D68">
        <w:rPr>
          <w:rStyle w:val="Emphasis"/>
        </w:rPr>
        <w:t>Journal of Advanced Pharmaceutical Technology &amp; Research, 3</w:t>
      </w:r>
      <w:r w:rsidRPr="00483D68">
        <w:t>(4), 200–201.</w:t>
      </w:r>
    </w:p>
    <w:p w14:paraId="4D43F89A"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Verma, D., Macwan, D., Patel, J. D., Parmar, S. R., &amp; Patel, H. V. (2022). Herbs that heal: Role of traditional herbal remedies as an immunity booster and effective against the infectious and systemic diseases. </w:t>
      </w:r>
      <w:r w:rsidRPr="00483D68">
        <w:rPr>
          <w:rStyle w:val="Emphasis"/>
        </w:rPr>
        <w:t>Annals of Phytomedicine, 11</w:t>
      </w:r>
      <w:r w:rsidRPr="00483D68">
        <w:t>(2), 7–16.</w:t>
      </w:r>
    </w:p>
    <w:p w14:paraId="43A50329"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Yang, T. P., Lee, H. J., </w:t>
      </w:r>
      <w:proofErr w:type="spellStart"/>
      <w:r w:rsidRPr="00483D68">
        <w:t>Ou</w:t>
      </w:r>
      <w:proofErr w:type="spellEnd"/>
      <w:r w:rsidRPr="00483D68">
        <w:t xml:space="preserve">, T. T., Chang, Y. J., &amp; Wang, C. J. (2012). Mulberry leaf polyphenol </w:t>
      </w:r>
      <w:proofErr w:type="gramStart"/>
      <w:r w:rsidRPr="00483D68">
        <w:t>extract</w:t>
      </w:r>
      <w:proofErr w:type="gramEnd"/>
      <w:r w:rsidRPr="00483D68">
        <w:t xml:space="preserve"> induced apoptosis involving regulation of adenosine monophosphate-activated protein kinase/fatty acid synthase in a p53-negative hepatocellular carcinoma cell. </w:t>
      </w:r>
      <w:r w:rsidRPr="00483D68">
        <w:rPr>
          <w:rStyle w:val="Emphasis"/>
        </w:rPr>
        <w:t>Journal of Agricultural and Food Chemistry, 60</w:t>
      </w:r>
      <w:r w:rsidRPr="00483D68">
        <w:t>(27), 6891–6898.</w:t>
      </w:r>
    </w:p>
    <w:p w14:paraId="2C772638" w14:textId="27275E8A" w:rsidR="006D342C" w:rsidRPr="00483D68" w:rsidRDefault="006D342C" w:rsidP="00180083">
      <w:pPr>
        <w:pStyle w:val="NormalWeb"/>
        <w:spacing w:before="0" w:beforeAutospacing="0" w:after="0" w:afterAutospacing="0" w:line="360" w:lineRule="auto"/>
        <w:ind w:left="720" w:hanging="720"/>
        <w:jc w:val="both"/>
      </w:pPr>
      <w:r w:rsidRPr="00483D68">
        <w:t>Zafar, M. S., Muhammad, F., Javed, I., Akhtar, M. A., Khaliq, T. K., Aslam, B. A., &amp; Zafar, H. Z. (2013). White mulberry (</w:t>
      </w:r>
      <w:r w:rsidR="00BD030F" w:rsidRPr="00483D68">
        <w:rPr>
          <w:rStyle w:val="Emphasis"/>
        </w:rPr>
        <w:t>Morus alba</w:t>
      </w:r>
      <w:r w:rsidRPr="00483D68">
        <w:t xml:space="preserve">): A brief phytochemical and pharmacological evaluation. </w:t>
      </w:r>
      <w:r w:rsidRPr="00483D68">
        <w:rPr>
          <w:rStyle w:val="Emphasis"/>
        </w:rPr>
        <w:t>Journal of Medicinal Plants Research, 15</w:t>
      </w:r>
      <w:r w:rsidRPr="00483D68">
        <w:t>(3), 612–620.</w:t>
      </w:r>
    </w:p>
    <w:p w14:paraId="72020284" w14:textId="77777777" w:rsidR="006D342C" w:rsidRPr="00483D68" w:rsidRDefault="006D342C" w:rsidP="00180083">
      <w:pPr>
        <w:pStyle w:val="NormalWeb"/>
        <w:spacing w:before="0" w:beforeAutospacing="0" w:after="0" w:afterAutospacing="0" w:line="360" w:lineRule="auto"/>
        <w:ind w:left="720" w:hanging="720"/>
        <w:jc w:val="both"/>
      </w:pPr>
      <w:r w:rsidRPr="00483D68">
        <w:t>Zeng, Q. W., Zhang, C., Chen, H. Y., Ding, T. L., Zhao, A. C., &amp; Xiang, Z. H. (2016). Introduction trial of medicine mulberry (</w:t>
      </w:r>
      <w:r w:rsidRPr="00483D68">
        <w:rPr>
          <w:rStyle w:val="Emphasis"/>
        </w:rPr>
        <w:t>Morus nigra</w:t>
      </w:r>
      <w:r w:rsidRPr="00483D68">
        <w:t xml:space="preserve">) in Chongqing. </w:t>
      </w:r>
      <w:proofErr w:type="spellStart"/>
      <w:r w:rsidRPr="00483D68">
        <w:rPr>
          <w:rStyle w:val="Emphasis"/>
        </w:rPr>
        <w:t>Zhongguo</w:t>
      </w:r>
      <w:proofErr w:type="spellEnd"/>
      <w:r w:rsidRPr="00483D68">
        <w:rPr>
          <w:rStyle w:val="Emphasis"/>
        </w:rPr>
        <w:t xml:space="preserve"> Zhong Yao Za Zhi, 41</w:t>
      </w:r>
      <w:r w:rsidRPr="00483D68">
        <w:t>(9), 1450–1455.</w:t>
      </w:r>
    </w:p>
    <w:p w14:paraId="5227696E"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Zhang, Z., &amp; Shi, L. (2012). Detection of antioxidant active compounds in </w:t>
      </w:r>
      <w:r w:rsidRPr="00483D68">
        <w:rPr>
          <w:rStyle w:val="Emphasis"/>
        </w:rPr>
        <w:t xml:space="preserve">Mori </w:t>
      </w:r>
      <w:proofErr w:type="spellStart"/>
      <w:r w:rsidRPr="00483D68">
        <w:rPr>
          <w:rStyle w:val="Emphasis"/>
        </w:rPr>
        <w:t>ramulus</w:t>
      </w:r>
      <w:proofErr w:type="spellEnd"/>
      <w:r w:rsidRPr="00483D68">
        <w:t xml:space="preserve"> by HPLC-MS-DPPH. </w:t>
      </w:r>
      <w:proofErr w:type="spellStart"/>
      <w:r w:rsidRPr="00483D68">
        <w:rPr>
          <w:rStyle w:val="Emphasis"/>
        </w:rPr>
        <w:t>Zhongguo</w:t>
      </w:r>
      <w:proofErr w:type="spellEnd"/>
      <w:r w:rsidRPr="00483D68">
        <w:rPr>
          <w:rStyle w:val="Emphasis"/>
        </w:rPr>
        <w:t xml:space="preserve"> Zhong Yao Za Zhi, 37</w:t>
      </w:r>
      <w:r w:rsidRPr="00483D68">
        <w:t>(6), 800–802.</w:t>
      </w:r>
    </w:p>
    <w:p w14:paraId="4D0474F5" w14:textId="77777777" w:rsidR="006D342C" w:rsidRPr="00483D68" w:rsidRDefault="006D342C" w:rsidP="00180083">
      <w:pPr>
        <w:pStyle w:val="NormalWeb"/>
        <w:spacing w:before="0" w:beforeAutospacing="0" w:after="0" w:afterAutospacing="0" w:line="360" w:lineRule="auto"/>
        <w:ind w:left="720" w:hanging="720"/>
        <w:jc w:val="both"/>
      </w:pPr>
      <w:r w:rsidRPr="00483D68">
        <w:t xml:space="preserve">Zhang, H., &amp; Ma, Z. F. (2018). Phytochemical and pharmacological properties of </w:t>
      </w:r>
      <w:r w:rsidRPr="00483D68">
        <w:rPr>
          <w:rStyle w:val="Emphasis"/>
        </w:rPr>
        <w:t>Capparis spinosa</w:t>
      </w:r>
      <w:r w:rsidRPr="00483D68">
        <w:t xml:space="preserve"> as a medicinal plant. </w:t>
      </w:r>
      <w:r w:rsidRPr="00483D68">
        <w:rPr>
          <w:rStyle w:val="Emphasis"/>
        </w:rPr>
        <w:t>Nutrients, 10</w:t>
      </w:r>
      <w:r w:rsidRPr="00483D68">
        <w:t>(2), 116.</w:t>
      </w:r>
    </w:p>
    <w:p w14:paraId="1B2F1445" w14:textId="026CAA93" w:rsidR="0032692C" w:rsidRPr="00180083" w:rsidRDefault="006D342C" w:rsidP="00180083">
      <w:pPr>
        <w:pStyle w:val="NormalWeb"/>
        <w:spacing w:before="0" w:beforeAutospacing="0" w:after="0" w:afterAutospacing="0" w:line="360" w:lineRule="auto"/>
        <w:ind w:left="720" w:hanging="720"/>
        <w:jc w:val="both"/>
      </w:pPr>
      <w:r w:rsidRPr="00483D68">
        <w:t xml:space="preserve">Zhang, M., Wang, R. R., Chen, M., Zhang, H. Q., Sun, S., &amp; Zhang, L. Y. (2009). A new flavanone glycoside with anti-proliferation activity from the root bark of </w:t>
      </w:r>
      <w:r w:rsidR="00BD030F" w:rsidRPr="00483D68">
        <w:rPr>
          <w:rStyle w:val="Emphasis"/>
        </w:rPr>
        <w:t>Morus alba</w:t>
      </w:r>
      <w:r w:rsidRPr="00483D68">
        <w:t xml:space="preserve">. </w:t>
      </w:r>
      <w:r w:rsidRPr="00483D68">
        <w:rPr>
          <w:rStyle w:val="Emphasis"/>
        </w:rPr>
        <w:t>Chinese Journal of Natural Medicines, 7</w:t>
      </w:r>
      <w:r w:rsidRPr="00483D68">
        <w:t>(2), 105–107.</w:t>
      </w:r>
    </w:p>
    <w:sectPr w:rsidR="0032692C" w:rsidRPr="00180083" w:rsidSect="00E6766C">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B2C18" w14:textId="77777777" w:rsidR="00EC28A2" w:rsidRDefault="00EC28A2" w:rsidP="00ED6112">
      <w:pPr>
        <w:spacing w:after="0" w:line="240" w:lineRule="auto"/>
      </w:pPr>
      <w:r>
        <w:separator/>
      </w:r>
    </w:p>
  </w:endnote>
  <w:endnote w:type="continuationSeparator" w:id="0">
    <w:p w14:paraId="7F73F145" w14:textId="77777777" w:rsidR="00EC28A2" w:rsidRDefault="00EC28A2" w:rsidP="00ED6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D47B3" w14:textId="77777777" w:rsidR="00ED6112" w:rsidRDefault="00ED61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725D0" w14:textId="77777777" w:rsidR="00ED6112" w:rsidRDefault="00ED61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73834" w14:textId="77777777" w:rsidR="00ED6112" w:rsidRDefault="00ED61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43E60" w14:textId="77777777" w:rsidR="00EC28A2" w:rsidRDefault="00EC28A2" w:rsidP="00ED6112">
      <w:pPr>
        <w:spacing w:after="0" w:line="240" w:lineRule="auto"/>
      </w:pPr>
      <w:r>
        <w:separator/>
      </w:r>
    </w:p>
  </w:footnote>
  <w:footnote w:type="continuationSeparator" w:id="0">
    <w:p w14:paraId="25D69616" w14:textId="77777777" w:rsidR="00EC28A2" w:rsidRDefault="00EC28A2" w:rsidP="00ED61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78D94" w14:textId="1412B267" w:rsidR="00ED6112" w:rsidRDefault="00EC28A2">
    <w:pPr>
      <w:pStyle w:val="Header"/>
    </w:pPr>
    <w:r>
      <w:rPr>
        <w:noProof/>
      </w:rPr>
      <w:pict w14:anchorId="5E26DD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9219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BA66C" w14:textId="602EBE36" w:rsidR="00ED6112" w:rsidRDefault="00EC28A2">
    <w:pPr>
      <w:pStyle w:val="Header"/>
    </w:pPr>
    <w:r>
      <w:rPr>
        <w:noProof/>
      </w:rPr>
      <w:pict w14:anchorId="1C8CCA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9219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AE4FC" w14:textId="5E3CA70F" w:rsidR="00ED6112" w:rsidRDefault="00EC28A2">
    <w:pPr>
      <w:pStyle w:val="Header"/>
    </w:pPr>
    <w:r>
      <w:rPr>
        <w:noProof/>
      </w:rPr>
      <w:pict w14:anchorId="7DA281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9219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8F5CC6"/>
    <w:multiLevelType w:val="hybridMultilevel"/>
    <w:tmpl w:val="E81E5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E87383"/>
    <w:multiLevelType w:val="multilevel"/>
    <w:tmpl w:val="8264C21A"/>
    <w:lvl w:ilvl="0">
      <w:start w:val="1"/>
      <w:numFmt w:val="decimal"/>
      <w:lvlText w:val="%1."/>
      <w:lvlJc w:val="left"/>
      <w:pPr>
        <w:ind w:left="1080" w:hanging="360"/>
      </w:pPr>
      <w:rPr>
        <w:rFonts w:hint="default"/>
        <w:b/>
        <w:bCs/>
      </w:rPr>
    </w:lvl>
    <w:lvl w:ilvl="1">
      <w:start w:val="1"/>
      <w:numFmt w:val="decimal"/>
      <w:isLgl/>
      <w:lvlText w:val="%1.%2."/>
      <w:lvlJc w:val="left"/>
      <w:pPr>
        <w:ind w:left="1080" w:hanging="36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15:restartNumberingAfterBreak="0">
    <w:nsid w:val="674E63D1"/>
    <w:multiLevelType w:val="hybridMultilevel"/>
    <w:tmpl w:val="44D88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215B05"/>
    <w:multiLevelType w:val="hybridMultilevel"/>
    <w:tmpl w:val="2FF8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067CDE"/>
    <w:multiLevelType w:val="hybridMultilevel"/>
    <w:tmpl w:val="67627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D87DAE"/>
    <w:multiLevelType w:val="hybridMultilevel"/>
    <w:tmpl w:val="078032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xMDMzMTcwMbEwMTVQ0lEKTi0uzszPAykwrAUAdlqQOiwAAAA="/>
  </w:docVars>
  <w:rsids>
    <w:rsidRoot w:val="00681CDB"/>
    <w:rsid w:val="00012B07"/>
    <w:rsid w:val="00024D9A"/>
    <w:rsid w:val="00036A1E"/>
    <w:rsid w:val="000A42DD"/>
    <w:rsid w:val="000B00AA"/>
    <w:rsid w:val="000E3BF0"/>
    <w:rsid w:val="00104681"/>
    <w:rsid w:val="00125659"/>
    <w:rsid w:val="0014327D"/>
    <w:rsid w:val="0014407C"/>
    <w:rsid w:val="00144204"/>
    <w:rsid w:val="00180083"/>
    <w:rsid w:val="0018330C"/>
    <w:rsid w:val="001870B6"/>
    <w:rsid w:val="00191634"/>
    <w:rsid w:val="001B48F1"/>
    <w:rsid w:val="001D4028"/>
    <w:rsid w:val="00223714"/>
    <w:rsid w:val="002345BA"/>
    <w:rsid w:val="0027069E"/>
    <w:rsid w:val="00274BD4"/>
    <w:rsid w:val="00293B5C"/>
    <w:rsid w:val="002A1B47"/>
    <w:rsid w:val="002B75B8"/>
    <w:rsid w:val="00311171"/>
    <w:rsid w:val="0032692C"/>
    <w:rsid w:val="00330456"/>
    <w:rsid w:val="0036283E"/>
    <w:rsid w:val="0039419A"/>
    <w:rsid w:val="003B04F4"/>
    <w:rsid w:val="003D1230"/>
    <w:rsid w:val="003F1F0B"/>
    <w:rsid w:val="00405489"/>
    <w:rsid w:val="00450DAC"/>
    <w:rsid w:val="0046534B"/>
    <w:rsid w:val="00473129"/>
    <w:rsid w:val="00473D43"/>
    <w:rsid w:val="00483D68"/>
    <w:rsid w:val="004A1E41"/>
    <w:rsid w:val="004B38EE"/>
    <w:rsid w:val="005169FC"/>
    <w:rsid w:val="0052716B"/>
    <w:rsid w:val="005522C6"/>
    <w:rsid w:val="00557B51"/>
    <w:rsid w:val="00572F3A"/>
    <w:rsid w:val="005B3FFB"/>
    <w:rsid w:val="005B7A96"/>
    <w:rsid w:val="005C4534"/>
    <w:rsid w:val="005E3E13"/>
    <w:rsid w:val="00607D18"/>
    <w:rsid w:val="00610A49"/>
    <w:rsid w:val="00673D2B"/>
    <w:rsid w:val="00676DD6"/>
    <w:rsid w:val="006811CE"/>
    <w:rsid w:val="00681CDB"/>
    <w:rsid w:val="006964E7"/>
    <w:rsid w:val="006A0D85"/>
    <w:rsid w:val="006B0723"/>
    <w:rsid w:val="006D342C"/>
    <w:rsid w:val="006F29F6"/>
    <w:rsid w:val="0072265F"/>
    <w:rsid w:val="00771175"/>
    <w:rsid w:val="00784CFA"/>
    <w:rsid w:val="007C2D77"/>
    <w:rsid w:val="007E58C4"/>
    <w:rsid w:val="007F44BE"/>
    <w:rsid w:val="008416F1"/>
    <w:rsid w:val="00853157"/>
    <w:rsid w:val="00855451"/>
    <w:rsid w:val="00873EE6"/>
    <w:rsid w:val="00884A8C"/>
    <w:rsid w:val="00887CB4"/>
    <w:rsid w:val="008C6CE8"/>
    <w:rsid w:val="00941351"/>
    <w:rsid w:val="009443D5"/>
    <w:rsid w:val="0096295B"/>
    <w:rsid w:val="009C7A47"/>
    <w:rsid w:val="00A16CA9"/>
    <w:rsid w:val="00A21260"/>
    <w:rsid w:val="00A6586B"/>
    <w:rsid w:val="00A84BD2"/>
    <w:rsid w:val="00A91EA7"/>
    <w:rsid w:val="00AA59A3"/>
    <w:rsid w:val="00AC5FE0"/>
    <w:rsid w:val="00AE22A5"/>
    <w:rsid w:val="00AE7651"/>
    <w:rsid w:val="00B279CE"/>
    <w:rsid w:val="00B41392"/>
    <w:rsid w:val="00B85681"/>
    <w:rsid w:val="00BC271F"/>
    <w:rsid w:val="00BD030F"/>
    <w:rsid w:val="00BD6293"/>
    <w:rsid w:val="00BF7FC5"/>
    <w:rsid w:val="00C11287"/>
    <w:rsid w:val="00C20948"/>
    <w:rsid w:val="00C41EB3"/>
    <w:rsid w:val="00C739D8"/>
    <w:rsid w:val="00C945C0"/>
    <w:rsid w:val="00CD3016"/>
    <w:rsid w:val="00CD4410"/>
    <w:rsid w:val="00CE5A68"/>
    <w:rsid w:val="00D15591"/>
    <w:rsid w:val="00D847DC"/>
    <w:rsid w:val="00DA31E0"/>
    <w:rsid w:val="00DA4580"/>
    <w:rsid w:val="00DB026D"/>
    <w:rsid w:val="00DD08D9"/>
    <w:rsid w:val="00DD48A7"/>
    <w:rsid w:val="00E16A44"/>
    <w:rsid w:val="00E41364"/>
    <w:rsid w:val="00E4534A"/>
    <w:rsid w:val="00E62E93"/>
    <w:rsid w:val="00E6766C"/>
    <w:rsid w:val="00E7364F"/>
    <w:rsid w:val="00E77056"/>
    <w:rsid w:val="00EA2711"/>
    <w:rsid w:val="00EC28A2"/>
    <w:rsid w:val="00ED6112"/>
    <w:rsid w:val="00EF1221"/>
    <w:rsid w:val="00F01570"/>
    <w:rsid w:val="00F45F37"/>
    <w:rsid w:val="00F638CE"/>
    <w:rsid w:val="00FE5E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F9F42C"/>
  <w15:docId w15:val="{3F499FE6-2B69-440B-867C-FBD54B877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76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3016"/>
    <w:pPr>
      <w:ind w:left="720"/>
      <w:contextualSpacing/>
    </w:pPr>
  </w:style>
  <w:style w:type="paragraph" w:styleId="NormalWeb">
    <w:name w:val="Normal (Web)"/>
    <w:basedOn w:val="Normal"/>
    <w:uiPriority w:val="99"/>
    <w:unhideWhenUsed/>
    <w:rsid w:val="0039419A"/>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Emphasis">
    <w:name w:val="Emphasis"/>
    <w:basedOn w:val="DefaultParagraphFont"/>
    <w:uiPriority w:val="20"/>
    <w:qFormat/>
    <w:rsid w:val="0039419A"/>
    <w:rPr>
      <w:i/>
      <w:iCs/>
    </w:rPr>
  </w:style>
  <w:style w:type="character" w:styleId="Hyperlink">
    <w:name w:val="Hyperlink"/>
    <w:basedOn w:val="DefaultParagraphFont"/>
    <w:uiPriority w:val="99"/>
    <w:unhideWhenUsed/>
    <w:rsid w:val="00AA59A3"/>
    <w:rPr>
      <w:color w:val="0000FF"/>
      <w:u w:val="single"/>
    </w:rPr>
  </w:style>
  <w:style w:type="character" w:styleId="Strong">
    <w:name w:val="Strong"/>
    <w:basedOn w:val="DefaultParagraphFont"/>
    <w:uiPriority w:val="22"/>
    <w:qFormat/>
    <w:rsid w:val="00F01570"/>
    <w:rPr>
      <w:b/>
      <w:bCs/>
    </w:rPr>
  </w:style>
  <w:style w:type="character" w:styleId="UnresolvedMention">
    <w:name w:val="Unresolved Mention"/>
    <w:basedOn w:val="DefaultParagraphFont"/>
    <w:uiPriority w:val="99"/>
    <w:semiHidden/>
    <w:unhideWhenUsed/>
    <w:rsid w:val="00483D68"/>
    <w:rPr>
      <w:color w:val="605E5C"/>
      <w:shd w:val="clear" w:color="auto" w:fill="E1DFDD"/>
    </w:rPr>
  </w:style>
  <w:style w:type="paragraph" w:styleId="Header">
    <w:name w:val="header"/>
    <w:basedOn w:val="Normal"/>
    <w:link w:val="HeaderChar"/>
    <w:uiPriority w:val="99"/>
    <w:unhideWhenUsed/>
    <w:rsid w:val="00ED6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112"/>
  </w:style>
  <w:style w:type="paragraph" w:styleId="Footer">
    <w:name w:val="footer"/>
    <w:basedOn w:val="Normal"/>
    <w:link w:val="FooterChar"/>
    <w:uiPriority w:val="99"/>
    <w:unhideWhenUsed/>
    <w:rsid w:val="00ED6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1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2417">
      <w:bodyDiv w:val="1"/>
      <w:marLeft w:val="0"/>
      <w:marRight w:val="0"/>
      <w:marTop w:val="0"/>
      <w:marBottom w:val="0"/>
      <w:divBdr>
        <w:top w:val="none" w:sz="0" w:space="0" w:color="auto"/>
        <w:left w:val="none" w:sz="0" w:space="0" w:color="auto"/>
        <w:bottom w:val="none" w:sz="0" w:space="0" w:color="auto"/>
        <w:right w:val="none" w:sz="0" w:space="0" w:color="auto"/>
      </w:divBdr>
    </w:div>
    <w:div w:id="78479161">
      <w:bodyDiv w:val="1"/>
      <w:marLeft w:val="0"/>
      <w:marRight w:val="0"/>
      <w:marTop w:val="0"/>
      <w:marBottom w:val="0"/>
      <w:divBdr>
        <w:top w:val="none" w:sz="0" w:space="0" w:color="auto"/>
        <w:left w:val="none" w:sz="0" w:space="0" w:color="auto"/>
        <w:bottom w:val="none" w:sz="0" w:space="0" w:color="auto"/>
        <w:right w:val="none" w:sz="0" w:space="0" w:color="auto"/>
      </w:divBdr>
    </w:div>
    <w:div w:id="114569775">
      <w:bodyDiv w:val="1"/>
      <w:marLeft w:val="0"/>
      <w:marRight w:val="0"/>
      <w:marTop w:val="0"/>
      <w:marBottom w:val="0"/>
      <w:divBdr>
        <w:top w:val="none" w:sz="0" w:space="0" w:color="auto"/>
        <w:left w:val="none" w:sz="0" w:space="0" w:color="auto"/>
        <w:bottom w:val="none" w:sz="0" w:space="0" w:color="auto"/>
        <w:right w:val="none" w:sz="0" w:space="0" w:color="auto"/>
      </w:divBdr>
    </w:div>
    <w:div w:id="323818715">
      <w:bodyDiv w:val="1"/>
      <w:marLeft w:val="0"/>
      <w:marRight w:val="0"/>
      <w:marTop w:val="0"/>
      <w:marBottom w:val="0"/>
      <w:divBdr>
        <w:top w:val="none" w:sz="0" w:space="0" w:color="auto"/>
        <w:left w:val="none" w:sz="0" w:space="0" w:color="auto"/>
        <w:bottom w:val="none" w:sz="0" w:space="0" w:color="auto"/>
        <w:right w:val="none" w:sz="0" w:space="0" w:color="auto"/>
      </w:divBdr>
    </w:div>
    <w:div w:id="399180718">
      <w:bodyDiv w:val="1"/>
      <w:marLeft w:val="0"/>
      <w:marRight w:val="0"/>
      <w:marTop w:val="0"/>
      <w:marBottom w:val="0"/>
      <w:divBdr>
        <w:top w:val="none" w:sz="0" w:space="0" w:color="auto"/>
        <w:left w:val="none" w:sz="0" w:space="0" w:color="auto"/>
        <w:bottom w:val="none" w:sz="0" w:space="0" w:color="auto"/>
        <w:right w:val="none" w:sz="0" w:space="0" w:color="auto"/>
      </w:divBdr>
    </w:div>
    <w:div w:id="405885756">
      <w:bodyDiv w:val="1"/>
      <w:marLeft w:val="0"/>
      <w:marRight w:val="0"/>
      <w:marTop w:val="0"/>
      <w:marBottom w:val="0"/>
      <w:divBdr>
        <w:top w:val="none" w:sz="0" w:space="0" w:color="auto"/>
        <w:left w:val="none" w:sz="0" w:space="0" w:color="auto"/>
        <w:bottom w:val="none" w:sz="0" w:space="0" w:color="auto"/>
        <w:right w:val="none" w:sz="0" w:space="0" w:color="auto"/>
      </w:divBdr>
    </w:div>
    <w:div w:id="454494660">
      <w:bodyDiv w:val="1"/>
      <w:marLeft w:val="0"/>
      <w:marRight w:val="0"/>
      <w:marTop w:val="0"/>
      <w:marBottom w:val="0"/>
      <w:divBdr>
        <w:top w:val="none" w:sz="0" w:space="0" w:color="auto"/>
        <w:left w:val="none" w:sz="0" w:space="0" w:color="auto"/>
        <w:bottom w:val="none" w:sz="0" w:space="0" w:color="auto"/>
        <w:right w:val="none" w:sz="0" w:space="0" w:color="auto"/>
      </w:divBdr>
    </w:div>
    <w:div w:id="504130438">
      <w:bodyDiv w:val="1"/>
      <w:marLeft w:val="0"/>
      <w:marRight w:val="0"/>
      <w:marTop w:val="0"/>
      <w:marBottom w:val="0"/>
      <w:divBdr>
        <w:top w:val="none" w:sz="0" w:space="0" w:color="auto"/>
        <w:left w:val="none" w:sz="0" w:space="0" w:color="auto"/>
        <w:bottom w:val="none" w:sz="0" w:space="0" w:color="auto"/>
        <w:right w:val="none" w:sz="0" w:space="0" w:color="auto"/>
      </w:divBdr>
    </w:div>
    <w:div w:id="639765882">
      <w:bodyDiv w:val="1"/>
      <w:marLeft w:val="0"/>
      <w:marRight w:val="0"/>
      <w:marTop w:val="0"/>
      <w:marBottom w:val="0"/>
      <w:divBdr>
        <w:top w:val="none" w:sz="0" w:space="0" w:color="auto"/>
        <w:left w:val="none" w:sz="0" w:space="0" w:color="auto"/>
        <w:bottom w:val="none" w:sz="0" w:space="0" w:color="auto"/>
        <w:right w:val="none" w:sz="0" w:space="0" w:color="auto"/>
      </w:divBdr>
    </w:div>
    <w:div w:id="668562061">
      <w:bodyDiv w:val="1"/>
      <w:marLeft w:val="0"/>
      <w:marRight w:val="0"/>
      <w:marTop w:val="0"/>
      <w:marBottom w:val="0"/>
      <w:divBdr>
        <w:top w:val="none" w:sz="0" w:space="0" w:color="auto"/>
        <w:left w:val="none" w:sz="0" w:space="0" w:color="auto"/>
        <w:bottom w:val="none" w:sz="0" w:space="0" w:color="auto"/>
        <w:right w:val="none" w:sz="0" w:space="0" w:color="auto"/>
      </w:divBdr>
    </w:div>
    <w:div w:id="723409004">
      <w:bodyDiv w:val="1"/>
      <w:marLeft w:val="0"/>
      <w:marRight w:val="0"/>
      <w:marTop w:val="0"/>
      <w:marBottom w:val="0"/>
      <w:divBdr>
        <w:top w:val="none" w:sz="0" w:space="0" w:color="auto"/>
        <w:left w:val="none" w:sz="0" w:space="0" w:color="auto"/>
        <w:bottom w:val="none" w:sz="0" w:space="0" w:color="auto"/>
        <w:right w:val="none" w:sz="0" w:space="0" w:color="auto"/>
      </w:divBdr>
    </w:div>
    <w:div w:id="745491534">
      <w:bodyDiv w:val="1"/>
      <w:marLeft w:val="0"/>
      <w:marRight w:val="0"/>
      <w:marTop w:val="0"/>
      <w:marBottom w:val="0"/>
      <w:divBdr>
        <w:top w:val="none" w:sz="0" w:space="0" w:color="auto"/>
        <w:left w:val="none" w:sz="0" w:space="0" w:color="auto"/>
        <w:bottom w:val="none" w:sz="0" w:space="0" w:color="auto"/>
        <w:right w:val="none" w:sz="0" w:space="0" w:color="auto"/>
      </w:divBdr>
    </w:div>
    <w:div w:id="966818522">
      <w:bodyDiv w:val="1"/>
      <w:marLeft w:val="0"/>
      <w:marRight w:val="0"/>
      <w:marTop w:val="0"/>
      <w:marBottom w:val="0"/>
      <w:divBdr>
        <w:top w:val="none" w:sz="0" w:space="0" w:color="auto"/>
        <w:left w:val="none" w:sz="0" w:space="0" w:color="auto"/>
        <w:bottom w:val="none" w:sz="0" w:space="0" w:color="auto"/>
        <w:right w:val="none" w:sz="0" w:space="0" w:color="auto"/>
      </w:divBdr>
    </w:div>
    <w:div w:id="1136526538">
      <w:bodyDiv w:val="1"/>
      <w:marLeft w:val="0"/>
      <w:marRight w:val="0"/>
      <w:marTop w:val="0"/>
      <w:marBottom w:val="0"/>
      <w:divBdr>
        <w:top w:val="none" w:sz="0" w:space="0" w:color="auto"/>
        <w:left w:val="none" w:sz="0" w:space="0" w:color="auto"/>
        <w:bottom w:val="none" w:sz="0" w:space="0" w:color="auto"/>
        <w:right w:val="none" w:sz="0" w:space="0" w:color="auto"/>
      </w:divBdr>
    </w:div>
    <w:div w:id="1170100490">
      <w:bodyDiv w:val="1"/>
      <w:marLeft w:val="0"/>
      <w:marRight w:val="0"/>
      <w:marTop w:val="0"/>
      <w:marBottom w:val="0"/>
      <w:divBdr>
        <w:top w:val="none" w:sz="0" w:space="0" w:color="auto"/>
        <w:left w:val="none" w:sz="0" w:space="0" w:color="auto"/>
        <w:bottom w:val="none" w:sz="0" w:space="0" w:color="auto"/>
        <w:right w:val="none" w:sz="0" w:space="0" w:color="auto"/>
      </w:divBdr>
    </w:div>
    <w:div w:id="1240016418">
      <w:bodyDiv w:val="1"/>
      <w:marLeft w:val="0"/>
      <w:marRight w:val="0"/>
      <w:marTop w:val="0"/>
      <w:marBottom w:val="0"/>
      <w:divBdr>
        <w:top w:val="none" w:sz="0" w:space="0" w:color="auto"/>
        <w:left w:val="none" w:sz="0" w:space="0" w:color="auto"/>
        <w:bottom w:val="none" w:sz="0" w:space="0" w:color="auto"/>
        <w:right w:val="none" w:sz="0" w:space="0" w:color="auto"/>
      </w:divBdr>
    </w:div>
    <w:div w:id="1538201184">
      <w:bodyDiv w:val="1"/>
      <w:marLeft w:val="0"/>
      <w:marRight w:val="0"/>
      <w:marTop w:val="0"/>
      <w:marBottom w:val="0"/>
      <w:divBdr>
        <w:top w:val="none" w:sz="0" w:space="0" w:color="auto"/>
        <w:left w:val="none" w:sz="0" w:space="0" w:color="auto"/>
        <w:bottom w:val="none" w:sz="0" w:space="0" w:color="auto"/>
        <w:right w:val="none" w:sz="0" w:space="0" w:color="auto"/>
      </w:divBdr>
    </w:div>
    <w:div w:id="1631858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02859-4965-44AF-958D-3E8890AE2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TotalTime>
  <Pages>17</Pages>
  <Words>6228</Words>
  <Characters>3550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sudan</dc:creator>
  <cp:keywords/>
  <dc:description/>
  <cp:lastModifiedBy>SDI PC New 16</cp:lastModifiedBy>
  <cp:revision>21</cp:revision>
  <dcterms:created xsi:type="dcterms:W3CDTF">2023-06-15T05:15:00Z</dcterms:created>
  <dcterms:modified xsi:type="dcterms:W3CDTF">2025-09-15T10:44:00Z</dcterms:modified>
</cp:coreProperties>
</file>